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5917D" w14:textId="1FABCEA2" w:rsidR="007D2B69" w:rsidRPr="007D2B69" w:rsidRDefault="007D2B69">
      <w:pPr>
        <w:pStyle w:val="Overskrift"/>
      </w:pPr>
      <w:r w:rsidRPr="007D2B69">
        <w:t>Exam digital circuits 2022</w:t>
      </w:r>
    </w:p>
    <w:p w14:paraId="2CEA3933" w14:textId="21931A08" w:rsidR="007D2B69" w:rsidRDefault="007D2B69" w:rsidP="007D2B69">
      <w:pPr>
        <w:pStyle w:val="Overskrift4"/>
        <w:rPr>
          <w:lang w:eastAsia="da-DK"/>
        </w:rPr>
      </w:pPr>
      <w:r w:rsidRPr="007D2B69">
        <w:rPr>
          <w:lang w:eastAsia="da-DK"/>
        </w:rPr>
        <w:t>By Jesper Bertelsen, AU-ID</w:t>
      </w:r>
      <w:r>
        <w:rPr>
          <w:lang w:eastAsia="da-DK"/>
        </w:rPr>
        <w:t>: AU689481</w:t>
      </w:r>
    </w:p>
    <w:p w14:paraId="69916372" w14:textId="77777777" w:rsidR="00E723CB" w:rsidRPr="00135422" w:rsidRDefault="00E723CB" w:rsidP="00E723CB">
      <w:pPr>
        <w:rPr>
          <w:lang w:val="da-DK"/>
        </w:rPr>
      </w:pPr>
    </w:p>
    <w:p w14:paraId="7E070DC3" w14:textId="01846D70" w:rsidR="00E723CB" w:rsidRPr="00E723CB" w:rsidRDefault="00E723CB" w:rsidP="00E723CB">
      <w:pPr>
        <w:pStyle w:val="Listeafsnit"/>
        <w:rPr>
          <w:i w:val="0"/>
          <w:iCs w:val="0"/>
        </w:rPr>
      </w:pPr>
      <w:r w:rsidRPr="00E723CB">
        <w:rPr>
          <w:i w:val="0"/>
          <w:iCs w:val="0"/>
        </w:rPr>
        <w:t>(10 points) Calculate the following</w:t>
      </w:r>
    </w:p>
    <w:p w14:paraId="07847C24" w14:textId="0C3389CF" w:rsidR="00135422" w:rsidRPr="00135422" w:rsidRDefault="00E723CB" w:rsidP="00135422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t>1’s and 2’s complements of unsigned (10010011)</w:t>
      </w:r>
      <w:r w:rsidRPr="00E723CB">
        <w:rPr>
          <w:i w:val="0"/>
          <w:iCs w:val="0"/>
          <w:vertAlign w:val="subscript"/>
        </w:rPr>
        <w:t>2</w:t>
      </w:r>
    </w:p>
    <w:p w14:paraId="5D9D5972" w14:textId="54703229" w:rsidR="00135422" w:rsidRDefault="00135422" w:rsidP="00135422">
      <w:pPr>
        <w:ind w:left="1440"/>
        <w:rPr>
          <w:rFonts w:eastAsiaTheme="minorEastAsia"/>
        </w:rPr>
      </w:pPr>
      <m:oMath>
        <m:r>
          <w:rPr>
            <w:rFonts w:ascii="Cambria Math" w:hAnsi="Cambria Math"/>
          </w:rPr>
          <m:t>1’s complement:</m:t>
        </m:r>
        <m:r>
          <w:rPr>
            <w:rFonts w:ascii="Cambria Math" w:hAnsi="Cambria Math"/>
          </w:rPr>
          <m:t>01101100</m:t>
        </m:r>
      </m:oMath>
      <w:r>
        <w:rPr>
          <w:rFonts w:eastAsiaTheme="minorEastAsia"/>
        </w:rPr>
        <w:t xml:space="preserve"> </w:t>
      </w:r>
    </w:p>
    <w:p w14:paraId="6F4141E8" w14:textId="3C45A913" w:rsidR="00135422" w:rsidRDefault="00135422" w:rsidP="00135422">
      <w:pPr>
        <w:ind w:left="1440"/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s complement:01101101</m:t>
        </m:r>
      </m:oMath>
      <w:r>
        <w:rPr>
          <w:rFonts w:eastAsiaTheme="minorEastAsia"/>
        </w:rPr>
        <w:t xml:space="preserve"> </w:t>
      </w:r>
    </w:p>
    <w:p w14:paraId="4C407478" w14:textId="77777777" w:rsidR="00135422" w:rsidRPr="00135422" w:rsidRDefault="00135422" w:rsidP="00135422"/>
    <w:p w14:paraId="1D94309E" w14:textId="16B66533" w:rsidR="00135422" w:rsidRDefault="00E723CB" w:rsidP="00135422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t>(10010011)</w:t>
      </w:r>
      <w:r w:rsidRPr="00E723CB">
        <w:rPr>
          <w:i w:val="0"/>
          <w:iCs w:val="0"/>
          <w:vertAlign w:val="subscript"/>
        </w:rPr>
        <w:t xml:space="preserve">2 </w:t>
      </w:r>
      <w:r w:rsidRPr="00E723CB">
        <w:rPr>
          <w:i w:val="0"/>
          <w:iCs w:val="0"/>
        </w:rPr>
        <w:t>–</w:t>
      </w:r>
      <w:r w:rsidR="003D0C11">
        <w:rPr>
          <w:i w:val="0"/>
          <w:iCs w:val="0"/>
        </w:rPr>
        <w:t xml:space="preserve"> </w:t>
      </w:r>
      <w:r w:rsidRPr="00E723CB">
        <w:rPr>
          <w:i w:val="0"/>
          <w:iCs w:val="0"/>
        </w:rPr>
        <w:t>(11010011)</w:t>
      </w:r>
      <w:r w:rsidRPr="00E723CB">
        <w:rPr>
          <w:i w:val="0"/>
          <w:iCs w:val="0"/>
          <w:vertAlign w:val="subscript"/>
        </w:rPr>
        <w:t xml:space="preserve">2 </w:t>
      </w:r>
      <w:r w:rsidRPr="00E723CB">
        <w:rPr>
          <w:i w:val="0"/>
          <w:iCs w:val="0"/>
        </w:rPr>
        <w:t>using 2’s complement (unsigned)</w:t>
      </w:r>
    </w:p>
    <w:p w14:paraId="467C953B" w14:textId="36534D19" w:rsidR="00655A49" w:rsidRPr="00655A49" w:rsidRDefault="00655A49" w:rsidP="00655A49">
      <w:pPr>
        <w:ind w:left="1440"/>
        <w:rPr>
          <w:rFonts w:asciiTheme="majorBidi" w:eastAsiaTheme="minorEastAsia" w:hAnsiTheme="majorBidi" w:cstheme="majorBidi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s complement:</m:t>
        </m:r>
        <m:r>
          <w:rPr>
            <w:rFonts w:ascii="Cambria Math" w:hAnsi="Cambria Math"/>
          </w:rPr>
          <m:t xml:space="preserve"> 10010011</m:t>
        </m:r>
        <m:r>
          <w:rPr>
            <w:rFonts w:ascii="Cambria Math" w:eastAsiaTheme="minorEastAsia" w:hAnsi="Cambria Math"/>
          </w:rPr>
          <m:t>=&gt;</m:t>
        </m:r>
        <m:r>
          <w:rPr>
            <w:rFonts w:ascii="Cambria Math" w:hAnsi="Cambria Math"/>
          </w:rPr>
          <m:t>01101101</m:t>
        </m:r>
      </m:oMath>
      <w:r>
        <w:rPr>
          <w:rFonts w:asciiTheme="majorBidi" w:eastAsiaTheme="minorEastAsia" w:hAnsiTheme="majorBidi" w:cstheme="majorBidi"/>
        </w:rPr>
        <w:t xml:space="preserve"> </w:t>
      </w:r>
    </w:p>
    <w:p w14:paraId="6E55003C" w14:textId="1C9B9079" w:rsidR="00135422" w:rsidRDefault="00655A49" w:rsidP="00655A49">
      <w:pPr>
        <w:ind w:left="1440"/>
        <w:rPr>
          <w:rFonts w:eastAsiaTheme="minorEastAsia"/>
        </w:rPr>
      </w:pP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'</m:t>
            </m:r>
          </m:sup>
        </m:sSup>
        <m:r>
          <w:rPr>
            <w:rFonts w:ascii="Cambria Math" w:eastAsiaTheme="minorEastAsia" w:hAnsi="Cambria Math"/>
          </w:rPr>
          <m:t xml:space="preserve">s complement: </m:t>
        </m:r>
        <m:r>
          <w:rPr>
            <w:rFonts w:ascii="Cambria Math" w:eastAsiaTheme="minorEastAsia" w:hAnsi="Cambria Math"/>
          </w:rPr>
          <m:t>11010011</m:t>
        </m:r>
        <m:r>
          <w:rPr>
            <w:rFonts w:ascii="Cambria Math" w:eastAsiaTheme="minorEastAsia" w:hAnsi="Cambria Math"/>
          </w:rPr>
          <m:t>=&gt;00101100+1=00101101</m:t>
        </m:r>
      </m:oMath>
      <w:r>
        <w:rPr>
          <w:rFonts w:eastAsiaTheme="minorEastAsia"/>
        </w:rPr>
        <w:t xml:space="preserve"> </w:t>
      </w:r>
    </w:p>
    <w:p w14:paraId="1702286F" w14:textId="74F964EE" w:rsidR="00655A49" w:rsidRDefault="00655A49" w:rsidP="00655A49">
      <w:pPr>
        <w:ind w:left="1440"/>
        <w:rPr>
          <w:rFonts w:eastAsiaTheme="minorEastAsia"/>
        </w:rPr>
      </w:pPr>
      <m:oMath>
        <m:r>
          <w:rPr>
            <w:rFonts w:ascii="Cambria Math" w:hAnsi="Cambria Math"/>
          </w:rPr>
          <m:t xml:space="preserve">    </m:t>
        </m:r>
        <m:r>
          <w:rPr>
            <w:rFonts w:ascii="Cambria Math" w:hAnsi="Cambria Math"/>
          </w:rPr>
          <m:t>01101101</m:t>
        </m:r>
      </m:oMath>
      <w:r>
        <w:rPr>
          <w:rFonts w:eastAsiaTheme="minorEastAsia"/>
        </w:rPr>
        <w:t xml:space="preserve"> </w:t>
      </w:r>
    </w:p>
    <w:p w14:paraId="6B20291A" w14:textId="1EA205C9" w:rsidR="00655A49" w:rsidRDefault="00655A49" w:rsidP="00655A49">
      <w:pPr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- </m:t>
        </m:r>
        <m:r>
          <w:rPr>
            <w:rFonts w:ascii="Cambria Math" w:eastAsiaTheme="minorEastAsia" w:hAnsi="Cambria Math"/>
          </w:rPr>
          <m:t>00101101</m:t>
        </m:r>
      </m:oMath>
      <w:r>
        <w:rPr>
          <w:rFonts w:eastAsiaTheme="minorEastAsia"/>
        </w:rPr>
        <w:t xml:space="preserve"> </w:t>
      </w:r>
    </w:p>
    <w:p w14:paraId="48C4A54B" w14:textId="0B819919" w:rsidR="00655A49" w:rsidRDefault="00655A49" w:rsidP="00655A49">
      <w:pPr>
        <w:ind w:left="1440"/>
        <w:rPr>
          <w:rFonts w:eastAsiaTheme="minorEastAsia"/>
        </w:rPr>
      </w:pPr>
      <w:r>
        <w:rPr>
          <w:rFonts w:eastAsiaTheme="minorEastAsia"/>
        </w:rPr>
        <w:t>=========</w:t>
      </w:r>
    </w:p>
    <w:p w14:paraId="05DB0F47" w14:textId="5B33715C" w:rsidR="00655A49" w:rsidRDefault="00655A49" w:rsidP="00655A49">
      <w:pPr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01000000</m:t>
        </m:r>
      </m:oMath>
      <w:r>
        <w:rPr>
          <w:rFonts w:eastAsiaTheme="minorEastAsia"/>
        </w:rPr>
        <w:t xml:space="preserve"> </w:t>
      </w:r>
    </w:p>
    <w:p w14:paraId="5157D06B" w14:textId="23FE8559" w:rsidR="00655A49" w:rsidRDefault="00655A49" w:rsidP="00655A49">
      <w:pPr>
        <w:ind w:left="1440"/>
        <w:rPr>
          <w:rFonts w:eastAsiaTheme="minorEastAsia"/>
        </w:rPr>
      </w:pPr>
      <w:r>
        <w:rPr>
          <w:rFonts w:eastAsiaTheme="minorEastAsia"/>
        </w:rPr>
        <w:t>=========</w:t>
      </w:r>
    </w:p>
    <w:p w14:paraId="0E0846E3" w14:textId="0DB4DF17" w:rsidR="00655A49" w:rsidRDefault="00655A49" w:rsidP="00135422">
      <w:pPr>
        <w:ind w:left="144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2668928" behindDoc="0" locked="0" layoutInCell="1" allowOverlap="1" wp14:anchorId="0905530B" wp14:editId="63DF5A8B">
                <wp:simplePos x="0" y="0"/>
                <wp:positionH relativeFrom="column">
                  <wp:posOffset>979170</wp:posOffset>
                </wp:positionH>
                <wp:positionV relativeFrom="paragraph">
                  <wp:posOffset>485140</wp:posOffset>
                </wp:positionV>
                <wp:extent cx="155575" cy="101305"/>
                <wp:effectExtent l="38100" t="38100" r="0" b="38735"/>
                <wp:wrapNone/>
                <wp:docPr id="1110" name="Håndskrift 1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55575" cy="1013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B0D40E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Håndskrift 1110" o:spid="_x0000_s1026" type="#_x0000_t75" style="position:absolute;margin-left:76.75pt;margin-top:37.85pt;width:12.95pt;height:8.7pt;z-index:25266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&#13;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60736" behindDoc="0" locked="0" layoutInCell="1" allowOverlap="1" wp14:anchorId="0D50B15D" wp14:editId="41912A84">
                <wp:simplePos x="0" y="0"/>
                <wp:positionH relativeFrom="column">
                  <wp:posOffset>1229283</wp:posOffset>
                </wp:positionH>
                <wp:positionV relativeFrom="paragraph">
                  <wp:posOffset>482655</wp:posOffset>
                </wp:positionV>
                <wp:extent cx="46080" cy="59400"/>
                <wp:effectExtent l="38100" t="38100" r="30480" b="42545"/>
                <wp:wrapNone/>
                <wp:docPr id="1102" name="Håndskrift 1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46080" cy="5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DDCB98" id="Håndskrift 1102" o:spid="_x0000_s1026" type="#_x0000_t75" style="position:absolute;margin-left:96.45pt;margin-top:37.65pt;width:4.35pt;height:5.4pt;z-index:25266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59712" behindDoc="0" locked="0" layoutInCell="1" allowOverlap="1" wp14:anchorId="055565D6" wp14:editId="423004F9">
                <wp:simplePos x="0" y="0"/>
                <wp:positionH relativeFrom="column">
                  <wp:posOffset>1303655</wp:posOffset>
                </wp:positionH>
                <wp:positionV relativeFrom="paragraph">
                  <wp:posOffset>488315</wp:posOffset>
                </wp:positionV>
                <wp:extent cx="43815" cy="52920"/>
                <wp:effectExtent l="38100" t="38100" r="32385" b="36195"/>
                <wp:wrapNone/>
                <wp:docPr id="1101" name="Håndskrift 11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3815" cy="52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E156D5" id="Håndskrift 1101" o:spid="_x0000_s1026" type="#_x0000_t75" style="position:absolute;margin-left:102.3pt;margin-top:38.1pt;width:4.1pt;height:4.85pt;z-index:25265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&#13;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56640" behindDoc="0" locked="0" layoutInCell="1" allowOverlap="1" wp14:anchorId="065D5299" wp14:editId="3590633F">
                <wp:simplePos x="0" y="0"/>
                <wp:positionH relativeFrom="column">
                  <wp:posOffset>1442403</wp:posOffset>
                </wp:positionH>
                <wp:positionV relativeFrom="paragraph">
                  <wp:posOffset>468975</wp:posOffset>
                </wp:positionV>
                <wp:extent cx="2520" cy="97920"/>
                <wp:effectExtent l="38100" t="38100" r="36195" b="41910"/>
                <wp:wrapNone/>
                <wp:docPr id="1095" name="Håndskrift 10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2520" cy="97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21361A" id="Håndskrift 1095" o:spid="_x0000_s1026" type="#_x0000_t75" style="position:absolute;margin-left:113.25pt;margin-top:36.6pt;width:.95pt;height:8.4pt;z-index:25265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">
                <v:imagedata r:id="rId17" o:title=""/>
              </v:shape>
            </w:pict>
          </mc:Fallback>
        </mc:AlternateContent>
      </w:r>
      <w:r>
        <w:t xml:space="preserve">Correct let’s check? </w:t>
      </w:r>
    </w:p>
    <w:p w14:paraId="1FF091CC" w14:textId="6B15F761" w:rsidR="00655A49" w:rsidRPr="00655A49" w:rsidRDefault="00655A49" w:rsidP="00655A49">
      <w:pPr>
        <w:ind w:left="1440"/>
        <w:rPr>
          <w:rFonts w:eastAsiaTheme="minorEastAsia"/>
        </w:rPr>
      </w:pPr>
      <m:oMath>
        <m:r>
          <w:rPr>
            <w:rFonts w:ascii="Cambria Math" w:hAnsi="Cambria Math"/>
          </w:rPr>
          <m:t>01101101</m:t>
        </m:r>
      </m:oMath>
      <w:r>
        <w:rPr>
          <w:rFonts w:eastAsiaTheme="minorEastAsia"/>
        </w:rPr>
        <w:t xml:space="preserve"> </w:t>
      </w:r>
    </w:p>
    <w:p w14:paraId="7E0D6407" w14:textId="418463BF" w:rsidR="00655A49" w:rsidRPr="00655A49" w:rsidRDefault="00655A49" w:rsidP="00655A49">
      <w:pPr>
        <w:ind w:left="1440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i">
            <w:drawing>
              <wp:anchor distT="0" distB="0" distL="114300" distR="114300" simplePos="0" relativeHeight="252677120" behindDoc="0" locked="0" layoutInCell="1" allowOverlap="1" wp14:anchorId="6A8A9F54" wp14:editId="2CB20C68">
                <wp:simplePos x="0" y="0"/>
                <wp:positionH relativeFrom="column">
                  <wp:posOffset>1175385</wp:posOffset>
                </wp:positionH>
                <wp:positionV relativeFrom="paragraph">
                  <wp:posOffset>513080</wp:posOffset>
                </wp:positionV>
                <wp:extent cx="70205" cy="63720"/>
                <wp:effectExtent l="38100" t="38100" r="31750" b="38100"/>
                <wp:wrapNone/>
                <wp:docPr id="1118" name="Håndskrift 1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70205" cy="6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A71F50" id="Håndskrift 1118" o:spid="_x0000_s1026" type="#_x0000_t75" style="position:absolute;margin-left:92.2pt;margin-top:40.05pt;width:6.25pt;height:5.7pt;z-index:25267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">
                <v:imagedata r:id="rId19" o:title=""/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i">
            <w:drawing>
              <wp:anchor distT="0" distB="0" distL="114300" distR="114300" simplePos="0" relativeHeight="252674048" behindDoc="0" locked="0" layoutInCell="1" allowOverlap="1" wp14:anchorId="5D0170F7" wp14:editId="64D0D371">
                <wp:simplePos x="0" y="0"/>
                <wp:positionH relativeFrom="column">
                  <wp:posOffset>1353820</wp:posOffset>
                </wp:positionH>
                <wp:positionV relativeFrom="paragraph">
                  <wp:posOffset>511810</wp:posOffset>
                </wp:positionV>
                <wp:extent cx="111760" cy="90345"/>
                <wp:effectExtent l="38100" t="38100" r="40640" b="36830"/>
                <wp:wrapNone/>
                <wp:docPr id="1115" name="Håndskrift 1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11760" cy="903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0ED4A2" id="Håndskrift 1115" o:spid="_x0000_s1026" type="#_x0000_t75" style="position:absolute;margin-left:106.25pt;margin-top:39.95pt;width:9.5pt;height:7.8pt;z-index:25267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">
                <v:imagedata r:id="rId21" o:title=""/>
              </v:shape>
            </w:pict>
          </mc:Fallback>
        </mc:AlternateContent>
      </w:r>
      <w:r>
        <w:rPr>
          <w:rFonts w:eastAsiaTheme="minorEastAsia"/>
          <w:noProof/>
        </w:rPr>
        <mc:AlternateContent>
          <mc:Choice Requires="wpi">
            <w:drawing>
              <wp:anchor distT="0" distB="0" distL="114300" distR="114300" simplePos="0" relativeHeight="252669952" behindDoc="0" locked="0" layoutInCell="1" allowOverlap="1" wp14:anchorId="17263C94" wp14:editId="4845020E">
                <wp:simplePos x="0" y="0"/>
                <wp:positionH relativeFrom="column">
                  <wp:posOffset>1565163</wp:posOffset>
                </wp:positionH>
                <wp:positionV relativeFrom="paragraph">
                  <wp:posOffset>543662</wp:posOffset>
                </wp:positionV>
                <wp:extent cx="7200" cy="60120"/>
                <wp:effectExtent l="38100" t="38100" r="31115" b="41910"/>
                <wp:wrapNone/>
                <wp:docPr id="1111" name="Håndskrift 1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7200" cy="6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8F65F4" id="Håndskrift 1111" o:spid="_x0000_s1026" type="#_x0000_t75" style="position:absolute;margin-left:122.9pt;margin-top:42.45pt;width:1.25pt;height:5.45pt;z-index:25266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">
                <v:imagedata r:id="rId23" o:title=""/>
              </v:shape>
            </w:pict>
          </mc:Fallback>
        </mc:AlternateConten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64+32+8+4+1</m:t>
        </m:r>
        <m:r>
          <w:rPr>
            <w:rFonts w:ascii="Cambria Math" w:eastAsiaTheme="minorEastAsia" w:hAnsi="Cambria Math"/>
          </w:rPr>
          <m:t>=109</m:t>
        </m:r>
      </m:oMath>
    </w:p>
    <w:p w14:paraId="62C35967" w14:textId="38686A5D" w:rsidR="00655A49" w:rsidRDefault="00655A49" w:rsidP="00655A49">
      <w:pPr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- 00101101</m:t>
        </m:r>
      </m:oMath>
      <w:r>
        <w:rPr>
          <w:rFonts w:eastAsiaTheme="minorEastAsia"/>
        </w:rPr>
        <w:t xml:space="preserve"> </w:t>
      </w:r>
    </w:p>
    <w:p w14:paraId="18C55059" w14:textId="65D108C2" w:rsidR="00655A49" w:rsidRDefault="00655A49" w:rsidP="00655A49">
      <w:pPr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32+8+4+1=45</m:t>
        </m:r>
      </m:oMath>
      <w:r>
        <w:rPr>
          <w:rFonts w:eastAsiaTheme="minorEastAsia"/>
        </w:rPr>
        <w:t xml:space="preserve"> </w:t>
      </w:r>
    </w:p>
    <w:p w14:paraId="4807B94E" w14:textId="4E0D4807" w:rsidR="00640D5F" w:rsidRPr="00640D5F" w:rsidRDefault="00640D5F" w:rsidP="00655A49">
      <w:pPr>
        <w:ind w:left="1440"/>
        <w:rPr>
          <w:rFonts w:eastAsiaTheme="minorEastAsia"/>
        </w:rPr>
      </w:pPr>
    </w:p>
    <w:p w14:paraId="3154DEC6" w14:textId="0F800D89" w:rsidR="00640D5F" w:rsidRDefault="00655A49" w:rsidP="00655A49">
      <w:pPr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109-45=64</m:t>
        </m:r>
      </m:oMath>
      <w:r w:rsidR="00640D5F">
        <w:rPr>
          <w:rFonts w:eastAsiaTheme="minorEastAsia"/>
        </w:rPr>
        <w:t xml:space="preserve"> </w:t>
      </w:r>
    </w:p>
    <w:p w14:paraId="3E93F90B" w14:textId="7CB8B792" w:rsidR="00640D5F" w:rsidRPr="00640D5F" w:rsidRDefault="00640D5F" w:rsidP="00655A49">
      <w:pPr>
        <w:ind w:left="1440"/>
        <w:rPr>
          <w:rFonts w:eastAsiaTheme="minorEastAsia"/>
        </w:rPr>
      </w:pPr>
      <w:r>
        <w:rPr>
          <w:rFonts w:eastAsiaTheme="minorEastAsia"/>
        </w:rPr>
        <w:t>===========</w:t>
      </w:r>
    </w:p>
    <w:p w14:paraId="1F49D8E3" w14:textId="6803C7D1" w:rsidR="00655A49" w:rsidRPr="00640D5F" w:rsidRDefault="00640D5F" w:rsidP="00640D5F">
      <w:pPr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64=01000000</m:t>
        </m:r>
      </m:oMath>
      <w:r w:rsidR="00655A49">
        <w:rPr>
          <w:rFonts w:eastAsiaTheme="minorEastAsia"/>
        </w:rPr>
        <w:t xml:space="preserve">  </w:t>
      </w:r>
    </w:p>
    <w:p w14:paraId="6D38B846" w14:textId="391E66EE" w:rsidR="00640D5F" w:rsidRDefault="00640D5F" w:rsidP="00655A49">
      <w:pPr>
        <w:ind w:left="1440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i">
            <w:drawing>
              <wp:anchor distT="0" distB="0" distL="114300" distR="114300" simplePos="0" relativeHeight="252681216" behindDoc="0" locked="0" layoutInCell="1" allowOverlap="1" wp14:anchorId="3C5D02D6" wp14:editId="7AC916E3">
                <wp:simplePos x="0" y="0"/>
                <wp:positionH relativeFrom="column">
                  <wp:posOffset>1269365</wp:posOffset>
                </wp:positionH>
                <wp:positionV relativeFrom="paragraph">
                  <wp:posOffset>-151342</wp:posOffset>
                </wp:positionV>
                <wp:extent cx="113030" cy="86995"/>
                <wp:effectExtent l="38100" t="38100" r="26670" b="40005"/>
                <wp:wrapNone/>
                <wp:docPr id="1122" name="Håndskrift 1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113030" cy="8699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783F2" id="Håndskrift 1122" o:spid="_x0000_s1026" type="#_x0000_t75" style="position:absolute;margin-left:99.6pt;margin-top:-12.25pt;width:9.6pt;height:7.55pt;z-index:25268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">
                <v:imagedata r:id="rId25" o:title=""/>
              </v:shape>
            </w:pict>
          </mc:Fallback>
        </mc:AlternateContent>
      </w:r>
      <w:r>
        <w:rPr>
          <w:rFonts w:eastAsiaTheme="minorEastAsia"/>
        </w:rPr>
        <w:t>===========</w:t>
      </w:r>
    </w:p>
    <w:p w14:paraId="35930DBB" w14:textId="7969DC63" w:rsidR="00135422" w:rsidRDefault="00655A49" w:rsidP="00655A49">
      <w:pPr>
        <w:ind w:left="1440"/>
        <w:rPr>
          <w:rFonts w:eastAsiaTheme="minorEastAsia"/>
        </w:rPr>
      </w:pPr>
      <w:r>
        <w:rPr>
          <w:rFonts w:eastAsiaTheme="minorEastAsia"/>
        </w:rPr>
        <w:t xml:space="preserve">Check ;) </w:t>
      </w:r>
    </w:p>
    <w:p w14:paraId="5967491A" w14:textId="77777777" w:rsidR="00655A49" w:rsidRPr="00655A49" w:rsidRDefault="00655A49" w:rsidP="00655A49">
      <w:pPr>
        <w:ind w:left="1440"/>
        <w:rPr>
          <w:rFonts w:eastAsiaTheme="minorEastAsia"/>
        </w:rPr>
      </w:pPr>
    </w:p>
    <w:p w14:paraId="36BDEF8C" w14:textId="63BC3B35" w:rsidR="00E723CB" w:rsidRDefault="00A4295B" w:rsidP="00E723CB">
      <w:pPr>
        <w:pStyle w:val="Listeafsnit"/>
        <w:rPr>
          <w:i w:val="0"/>
          <w:iCs w:val="0"/>
        </w:rPr>
      </w:pPr>
      <w:r w:rsidRPr="00E723CB">
        <w:rPr>
          <w:i w:val="0"/>
          <w:iCs w:val="0"/>
        </w:rPr>
        <w:t xml:space="preserve"> </w:t>
      </w:r>
      <w:r w:rsidR="00870C43" w:rsidRPr="00E723CB">
        <w:rPr>
          <w:i w:val="0"/>
          <w:iCs w:val="0"/>
        </w:rPr>
        <w:t>(</w:t>
      </w:r>
      <w:r w:rsidR="00E723CB" w:rsidRPr="00E723CB">
        <w:rPr>
          <w:i w:val="0"/>
          <w:iCs w:val="0"/>
        </w:rPr>
        <w:t>40</w:t>
      </w:r>
      <w:r w:rsidR="00870C43" w:rsidRPr="00E723CB">
        <w:rPr>
          <w:i w:val="0"/>
          <w:iCs w:val="0"/>
        </w:rPr>
        <w:t xml:space="preserve"> points) </w:t>
      </w:r>
      <w:r w:rsidR="00E723CB" w:rsidRPr="00E723CB">
        <w:rPr>
          <w:i w:val="0"/>
          <w:iCs w:val="0"/>
        </w:rPr>
        <w:t>in the digital block shown below (Fig1)</w:t>
      </w:r>
    </w:p>
    <w:p w14:paraId="57BCA6FA" w14:textId="77777777" w:rsidR="006B5324" w:rsidRPr="00E723CB" w:rsidRDefault="006B5324" w:rsidP="006B5324">
      <w:pPr>
        <w:pStyle w:val="Listeafsnit"/>
        <w:numPr>
          <w:ilvl w:val="0"/>
          <w:numId w:val="0"/>
        </w:numPr>
        <w:ind w:left="1080"/>
      </w:pPr>
      <w:r w:rsidRPr="00E723CB">
        <w:rPr>
          <w:noProof/>
        </w:rPr>
        <w:drawing>
          <wp:inline distT="0" distB="0" distL="0" distR="0" wp14:anchorId="7B8E81CF" wp14:editId="2516D7C4">
            <wp:extent cx="2379173" cy="1334337"/>
            <wp:effectExtent l="0" t="0" r="2540" b="0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67C34C3-5B25-4E53-A21A-C0C61B532BA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67C34C3-5B25-4E53-A21A-C0C61B532BA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396520" cy="1344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8590A" w14:textId="30D0F1EF" w:rsidR="006B5324" w:rsidRPr="006B5324" w:rsidRDefault="006B5324" w:rsidP="006B5324">
      <w:pPr>
        <w:pStyle w:val="Listeafsnit"/>
        <w:numPr>
          <w:ilvl w:val="0"/>
          <w:numId w:val="0"/>
        </w:numPr>
        <w:ind w:left="1080"/>
      </w:pPr>
      <w:r w:rsidRPr="00E723CB">
        <w:t>Fig. 1. Logic block</w:t>
      </w:r>
    </w:p>
    <w:p w14:paraId="05347768" w14:textId="3ED0FAFC" w:rsidR="00135422" w:rsidRDefault="00C44A2A" w:rsidP="00135422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t>Fin</w:t>
      </w:r>
      <w:r w:rsidR="00E723CB" w:rsidRPr="00E723CB">
        <w:rPr>
          <w:i w:val="0"/>
          <w:iCs w:val="0"/>
        </w:rPr>
        <w:t>d</w:t>
      </w:r>
      <w:r w:rsidRPr="00E723CB">
        <w:rPr>
          <w:i w:val="0"/>
          <w:iCs w:val="0"/>
        </w:rPr>
        <w:t xml:space="preserve"> the </w:t>
      </w:r>
      <w:r w:rsidR="00E723CB" w:rsidRPr="00E723CB">
        <w:rPr>
          <w:i w:val="0"/>
          <w:iCs w:val="0"/>
        </w:rPr>
        <w:t xml:space="preserve">minterms and maxterms expressions </w:t>
      </w:r>
    </w:p>
    <w:p w14:paraId="723963FE" w14:textId="61E42B14" w:rsidR="00135422" w:rsidRDefault="00135422" w:rsidP="00135422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Cs w:val="0"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  <m: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AB</m:t>
            </m:r>
          </m:e>
        </m:acc>
        <m: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+C</m:t>
            </m:r>
            <m:r>
              <w:rPr>
                <w:rFonts w:ascii="Cambria Math" w:hAnsi="Cambria Math"/>
              </w:rPr>
              <m:t>)(</m:t>
            </m:r>
            <m:r>
              <w:rPr>
                <w:rFonts w:ascii="Cambria Math" w:hAnsi="Cambria Math"/>
              </w:rPr>
              <m:t>BC</m:t>
            </m:r>
            <m:r>
              <w:rPr>
                <w:rFonts w:ascii="Cambria Math" w:hAnsi="Cambria Math"/>
              </w:rPr>
              <m:t>)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21070044" w14:textId="052C8705" w:rsidR="00135422" w:rsidRPr="00810504" w:rsidRDefault="00135422" w:rsidP="00135422">
      <w:pPr>
        <w:pStyle w:val="Listeafsnit"/>
        <w:numPr>
          <w:ilvl w:val="0"/>
          <w:numId w:val="0"/>
        </w:numPr>
        <w:ind w:left="1800"/>
        <w:rPr>
          <w:i w:val="0"/>
          <w:iCs w:val="0"/>
          <w:lang w:val="da-DK"/>
        </w:rPr>
      </w:pPr>
      <w:r w:rsidRPr="00810504">
        <w:rPr>
          <w:i w:val="0"/>
          <w:iCs w:val="0"/>
          <w:lang w:val="da-DK"/>
        </w:rPr>
        <w:t xml:space="preserve">De Morgan: </w:t>
      </w:r>
    </w:p>
    <w:p w14:paraId="4757DADD" w14:textId="558B2E3C" w:rsidR="00135422" w:rsidRDefault="00135422" w:rsidP="00135422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  <w:lang w:val="da-DK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Cs w:val="0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da-DK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da-DK"/>
              </w:rPr>
              <m:t>,</m:t>
            </m:r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  <w:lang w:val="da-DK"/>
          </w:rPr>
          <m:t>=</m:t>
        </m:r>
        <m:d>
          <m:dPr>
            <m:ctrlPr>
              <w:rPr>
                <w:rFonts w:ascii="Cambria Math" w:hAnsi="Cambria Math"/>
                <w:iCs w:val="0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Cs w:val="0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  <m:r>
              <w:rPr>
                <w:rFonts w:ascii="Cambria Math" w:hAnsi="Cambria Math"/>
                <w:lang w:val="da-DK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/>
                    <w:iCs w:val="0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</m:d>
        <m:r>
          <w:rPr>
            <w:rFonts w:ascii="Cambria Math" w:hAnsi="Cambria Math"/>
            <w:lang w:val="da-DK"/>
          </w:rPr>
          <m:t>+</m:t>
        </m:r>
        <m:d>
          <m:dPr>
            <m:ctrlPr>
              <w:rPr>
                <w:rFonts w:ascii="Cambria Math" w:hAnsi="Cambria Math"/>
                <w:iCs w:val="0"/>
              </w:rPr>
            </m:ctrlPr>
          </m:dPr>
          <m:e>
            <m:acc>
              <m:accPr>
                <m:chr m:val="̅"/>
                <m:ctrlPr>
                  <w:rPr>
                    <w:rFonts w:ascii="Cambria Math" w:hAnsi="Cambria Math"/>
                    <w:iCs w:val="0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acc>
              <m:accPr>
                <m:chr m:val="̅"/>
                <m:ctrlPr>
                  <w:rPr>
                    <w:rFonts w:ascii="Cambria Math" w:hAnsi="Cambria Math"/>
                    <w:iCs w:val="0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  <m:r>
              <w:rPr>
                <w:rFonts w:ascii="Cambria Math" w:hAnsi="Cambria Math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/>
                    <w:iCs w:val="0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  <m:r>
              <w:rPr>
                <w:rFonts w:ascii="Cambria Math" w:hAnsi="Cambria Math"/>
              </w:rPr>
              <m:t>+</m:t>
            </m:r>
            <m:acc>
              <m:accPr>
                <m:chr m:val="̅"/>
                <m:ctrlPr>
                  <w:rPr>
                    <w:rFonts w:ascii="Cambria Math" w:hAnsi="Cambria Math"/>
                    <w:iCs w:val="0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C</m:t>
                </m:r>
              </m:e>
            </m:acc>
          </m:e>
        </m:d>
      </m:oMath>
      <w:r w:rsidR="00810504" w:rsidRPr="00810504">
        <w:rPr>
          <w:rFonts w:eastAsiaTheme="minorEastAsia"/>
          <w:i w:val="0"/>
          <w:iCs w:val="0"/>
          <w:lang w:val="da-DK"/>
        </w:rPr>
        <w:t xml:space="preserve"> </w:t>
      </w:r>
    </w:p>
    <w:p w14:paraId="59628B93" w14:textId="4787E34F" w:rsidR="00E9156C" w:rsidRPr="00E9156C" w:rsidRDefault="00810504" w:rsidP="00135422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  <w:lang w:val="da-DK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Cs w:val="0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da-DK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da-DK"/>
              </w:rPr>
              <m:t>,</m:t>
            </m:r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  <w:lang w:val="da-DK"/>
          </w:rPr>
          <m:t>=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  <w:lang w:val="da-DK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  <w:lang w:val="da-DK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w:rPr>
            <w:rFonts w:ascii="Cambria Math" w:hAnsi="Cambria Math"/>
            <w:lang w:val="da-DK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  <w:lang w:val="da-DK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 w:rsidR="00E9156C" w:rsidRPr="00E9156C">
        <w:rPr>
          <w:rFonts w:eastAsiaTheme="minorEastAsia"/>
          <w:i w:val="0"/>
          <w:iCs w:val="0"/>
          <w:lang w:val="da-DK"/>
        </w:rPr>
        <w:t xml:space="preserve"> </w:t>
      </w:r>
    </w:p>
    <w:p w14:paraId="1FEC816C" w14:textId="35AEFB14" w:rsidR="00810504" w:rsidRPr="00E9156C" w:rsidRDefault="00E9156C" w:rsidP="00135422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  <w:lang w:val="da-DK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Cs w:val="0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da-DK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da-DK"/>
              </w:rPr>
              <m:t>,</m:t>
            </m:r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  <w:lang w:val="da-DK"/>
          </w:rPr>
          <m:t>=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  <w:lang w:val="da-DK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  <w:lang w:val="da-DK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w:rPr>
            <w:rFonts w:ascii="Cambria Math" w:hAnsi="Cambria Math"/>
            <w:lang w:val="da-DK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w:rPr>
            <w:rFonts w:ascii="Cambria Math" w:eastAsiaTheme="minorEastAsia" w:hAnsi="Cambria Math"/>
            <w:lang w:val="da-DK"/>
          </w:rPr>
          <m:t xml:space="preserve">        </m:t>
        </m:r>
        <m:d>
          <m:dPr>
            <m:ctrlPr>
              <w:rPr>
                <w:rFonts w:ascii="Cambria Math" w:eastAsiaTheme="minorEastAsia" w:hAnsi="Cambria Math"/>
                <w:iCs w:val="0"/>
              </w:rPr>
            </m:ctrlPr>
          </m:d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Cs w:val="0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</m:acc>
            <m:r>
              <w:rPr>
                <w:rFonts w:ascii="Cambria Math" w:eastAsiaTheme="minorEastAsia" w:hAnsi="Cambria Math"/>
                <w:lang w:val="da-DK"/>
              </w:rPr>
              <m:t>+</m:t>
            </m:r>
            <m:acc>
              <m:accPr>
                <m:chr m:val="̅"/>
                <m:ctrlPr>
                  <w:rPr>
                    <w:rFonts w:ascii="Cambria Math" w:eastAsiaTheme="minorEastAsia" w:hAnsi="Cambria Math"/>
                    <w:iCs w:val="0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</m:acc>
            <m:acc>
              <m:accPr>
                <m:chr m:val="̅"/>
                <m:ctrlPr>
                  <w:rPr>
                    <w:rFonts w:ascii="Cambria Math" w:eastAsiaTheme="minorEastAsia" w:hAnsi="Cambria Math"/>
                    <w:iCs w:val="0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C</m:t>
                </m:r>
              </m:e>
            </m:acc>
          </m:e>
        </m:d>
        <m:r>
          <w:rPr>
            <w:rFonts w:ascii="Cambria Math" w:eastAsiaTheme="minorEastAsia" w:hAnsi="Cambria Math"/>
            <w:lang w:val="da-DK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</m:oMath>
      <w:r w:rsidR="00810504" w:rsidRPr="00E9156C">
        <w:rPr>
          <w:rFonts w:eastAsiaTheme="minorEastAsia"/>
          <w:i w:val="0"/>
          <w:iCs w:val="0"/>
          <w:lang w:val="da-DK"/>
        </w:rPr>
        <w:t xml:space="preserve"> </w:t>
      </w:r>
    </w:p>
    <w:p w14:paraId="772EDDEB" w14:textId="19493104" w:rsidR="00E9156C" w:rsidRPr="00E9156C" w:rsidRDefault="00E9156C" w:rsidP="00E9156C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  <w:lang w:val="da-DK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Cs w:val="0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  <w:lang w:val="da-DK"/>
              </w:rPr>
              <m:t>,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da-DK"/>
              </w:rPr>
              <m:t>,</m:t>
            </m:r>
            <m:r>
              <w:rPr>
                <w:rFonts w:ascii="Cambria Math" w:hAnsi="Cambria Math"/>
              </w:rPr>
              <m:t>C</m:t>
            </m:r>
          </m:e>
        </m:d>
        <m:r>
          <w:rPr>
            <w:rFonts w:ascii="Cambria Math" w:hAnsi="Cambria Math"/>
            <w:lang w:val="da-DK"/>
          </w:rPr>
          <m:t>=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  <w:lang w:val="da-DK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  <w:lang w:val="da-DK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  <w:lang w:val="da-DK"/>
        </w:rPr>
        <w:t xml:space="preserve"> </w:t>
      </w:r>
    </w:p>
    <w:p w14:paraId="6293DA5D" w14:textId="25E2AB14" w:rsidR="00E9156C" w:rsidRDefault="00810504" w:rsidP="00810504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Cs w:val="0"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Cambria Math"/>
                <w:lang w:val="da-DK"/>
              </w:rPr>
              <m:t>,</m:t>
            </m:r>
            <m:r>
              <w:rPr>
                <w:rFonts w:ascii="Cambria Math" w:eastAsiaTheme="minorEastAsia" w:hAnsi="Cambria Math"/>
              </w:rPr>
              <m:t>B</m:t>
            </m:r>
            <m:r>
              <w:rPr>
                <w:rFonts w:ascii="Cambria Math" w:eastAsiaTheme="minorEastAsia" w:hAnsi="Cambria Math"/>
                <w:lang w:val="da-DK"/>
              </w:rPr>
              <m:t>,</m:t>
            </m:r>
            <m:r>
              <w:rPr>
                <w:rFonts w:ascii="Cambria Math" w:eastAsiaTheme="minorEastAsia" w:hAnsi="Cambria Math"/>
              </w:rPr>
              <m:t>C</m:t>
            </m:r>
          </m:e>
        </m:d>
        <m:r>
          <w:rPr>
            <w:rFonts w:ascii="Cambria Math" w:eastAsiaTheme="minorEastAsia" w:hAnsi="Cambria Math"/>
            <w:lang w:val="da-DK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acc>
                <m:r>
                  <w:rPr>
                    <w:rFonts w:ascii="Cambria Math" w:eastAsiaTheme="minorEastAsia" w:hAnsi="Cambria Math"/>
                    <w:lang w:val="da-DK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acc>
                <m:r>
                  <w:rPr>
                    <w:rFonts w:ascii="Cambria Math" w:eastAsiaTheme="minorEastAsia" w:hAnsi="Cambria Math"/>
                    <w:lang w:val="da-DK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acc>
              </m:e>
            </m:d>
          </m:e>
        </m:acc>
      </m:oMath>
      <w:r w:rsidR="00E9156C">
        <w:rPr>
          <w:rFonts w:eastAsiaTheme="minorEastAsia"/>
          <w:i w:val="0"/>
          <w:iCs w:val="0"/>
        </w:rPr>
        <w:t xml:space="preserve"> </w:t>
      </w:r>
    </w:p>
    <w:p w14:paraId="04594882" w14:textId="72423FF1" w:rsidR="00E9156C" w:rsidRPr="00E9156C" w:rsidRDefault="00E9156C" w:rsidP="00810504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  <w:lang w:val="da-DK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Cs w:val="0"/>
              </w:rPr>
            </m:ctrlPr>
          </m:dPr>
          <m:e>
            <m:r>
              <w:rPr>
                <w:rFonts w:ascii="Cambria Math" w:eastAsiaTheme="minorEastAsia" w:hAnsi="Cambria Math"/>
              </w:rPr>
              <m:t>A</m:t>
            </m:r>
            <m:r>
              <w:rPr>
                <w:rFonts w:ascii="Cambria Math" w:eastAsiaTheme="minorEastAsia" w:hAnsi="Cambria Math"/>
                <w:lang w:val="da-DK"/>
              </w:rPr>
              <m:t>,</m:t>
            </m:r>
            <m:r>
              <w:rPr>
                <w:rFonts w:ascii="Cambria Math" w:eastAsiaTheme="minorEastAsia" w:hAnsi="Cambria Math"/>
              </w:rPr>
              <m:t>B</m:t>
            </m:r>
            <m:r>
              <w:rPr>
                <w:rFonts w:ascii="Cambria Math" w:eastAsiaTheme="minorEastAsia" w:hAnsi="Cambria Math"/>
                <w:lang w:val="da-DK"/>
              </w:rPr>
              <m:t>,</m:t>
            </m:r>
            <m:r>
              <w:rPr>
                <w:rFonts w:ascii="Cambria Math" w:eastAsiaTheme="minorEastAsia" w:hAnsi="Cambria Math"/>
              </w:rPr>
              <m:t>C</m:t>
            </m:r>
          </m:e>
        </m:d>
        <m:r>
          <w:rPr>
            <w:rFonts w:ascii="Cambria Math" w:eastAsiaTheme="minorEastAsia" w:hAnsi="Cambria Math"/>
            <w:lang w:val="da-DK"/>
          </w:rPr>
          <m:t>=</m:t>
        </m:r>
        <m:r>
          <w:rPr>
            <w:rFonts w:ascii="Cambria Math" w:eastAsiaTheme="minorEastAsia" w:hAnsi="Cambria Math"/>
          </w:rPr>
          <m:t>ABC</m:t>
        </m:r>
      </m:oMath>
      <w:r>
        <w:rPr>
          <w:rFonts w:eastAsiaTheme="minorEastAsia"/>
          <w:i w:val="0"/>
          <w:iCs w:val="0"/>
        </w:rPr>
        <w:t xml:space="preserve"> </w:t>
      </w:r>
      <w:r>
        <w:rPr>
          <w:rFonts w:eastAsiaTheme="minorEastAsia"/>
          <w:i w:val="0"/>
          <w:iCs w:val="0"/>
          <w:lang w:val="da-DK"/>
        </w:rPr>
        <w:t xml:space="preserve"> </w:t>
      </w:r>
    </w:p>
    <w:p w14:paraId="1C1327CF" w14:textId="59B15D68" w:rsidR="00810504" w:rsidRPr="00E9156C" w:rsidRDefault="00810504" w:rsidP="00810504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lang w:val="da-DK"/>
        </w:rPr>
      </w:pPr>
      <w:r w:rsidRPr="00E9156C">
        <w:rPr>
          <w:rFonts w:eastAsiaTheme="minorEastAsia"/>
          <w:i w:val="0"/>
          <w:lang w:val="da-DK"/>
        </w:rPr>
        <w:t xml:space="preserve"> </w:t>
      </w:r>
    </w:p>
    <w:p w14:paraId="5BDFFE15" w14:textId="08466578" w:rsidR="00810504" w:rsidRPr="00E9156C" w:rsidRDefault="00810504" w:rsidP="00810504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  <w:lang w:val="da-DK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01A861A0" wp14:editId="40EA4AF5">
                <wp:simplePos x="0" y="0"/>
                <wp:positionH relativeFrom="column">
                  <wp:posOffset>2323465</wp:posOffset>
                </wp:positionH>
                <wp:positionV relativeFrom="paragraph">
                  <wp:posOffset>-42545</wp:posOffset>
                </wp:positionV>
                <wp:extent cx="43180" cy="79375"/>
                <wp:effectExtent l="38100" t="38100" r="33020" b="34925"/>
                <wp:wrapNone/>
                <wp:docPr id="36" name="Håndskrift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3180" cy="793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B5DD6C" id="Håndskrift 36" o:spid="_x0000_s1026" type="#_x0000_t75" style="position:absolute;margin-left:182.6pt;margin-top:-3.7pt;width:4.1pt;height:6.9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">
                <v:imagedata r:id="rId28" o:title=""/>
              </v:shape>
            </w:pict>
          </mc:Fallback>
        </mc:AlternateContent>
      </w:r>
    </w:p>
    <w:p w14:paraId="5485CEBF" w14:textId="212171AF" w:rsidR="00810504" w:rsidRPr="00E9156C" w:rsidRDefault="00E9156C" w:rsidP="00810504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  <w:lang w:val="da-DK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1B131C25" wp14:editId="256C7735">
                <wp:simplePos x="0" y="0"/>
                <wp:positionH relativeFrom="column">
                  <wp:posOffset>2864536</wp:posOffset>
                </wp:positionH>
                <wp:positionV relativeFrom="paragraph">
                  <wp:posOffset>86220</wp:posOffset>
                </wp:positionV>
                <wp:extent cx="4680" cy="90000"/>
                <wp:effectExtent l="38100" t="38100" r="33655" b="37465"/>
                <wp:wrapNone/>
                <wp:docPr id="76" name="Håndskrift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4680" cy="9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4661B3" id="Håndskrift 76" o:spid="_x0000_s1026" type="#_x0000_t75" style="position:absolute;margin-left:225.2pt;margin-top:6.45pt;width:1.05pt;height:7.8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">
                <v:imagedata r:id="rId30" o:title=""/>
              </v:shape>
            </w:pict>
          </mc:Fallback>
        </mc:AlternateContent>
      </w: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6D8B0D18" wp14:editId="76692119">
                <wp:simplePos x="0" y="0"/>
                <wp:positionH relativeFrom="column">
                  <wp:posOffset>1054735</wp:posOffset>
                </wp:positionH>
                <wp:positionV relativeFrom="paragraph">
                  <wp:posOffset>-271145</wp:posOffset>
                </wp:positionV>
                <wp:extent cx="921385" cy="617855"/>
                <wp:effectExtent l="38100" t="38100" r="31115" b="42545"/>
                <wp:wrapNone/>
                <wp:docPr id="75" name="Håndskrift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921385" cy="617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553DEF" id="Håndskrift 75" o:spid="_x0000_s1026" type="#_x0000_t75" style="position:absolute;margin-left:82.7pt;margin-top:-21.7pt;width:73.25pt;height:49.3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">
                <v:imagedata r:id="rId32" o:title=""/>
              </v:shape>
            </w:pict>
          </mc:Fallback>
        </mc:AlternateContent>
      </w:r>
      <w:r w:rsidR="00810504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6CACD800" wp14:editId="13B84143">
                <wp:simplePos x="0" y="0"/>
                <wp:positionH relativeFrom="column">
                  <wp:posOffset>2258422</wp:posOffset>
                </wp:positionH>
                <wp:positionV relativeFrom="paragraph">
                  <wp:posOffset>-255270</wp:posOffset>
                </wp:positionV>
                <wp:extent cx="921385" cy="602615"/>
                <wp:effectExtent l="38100" t="38100" r="31115" b="32385"/>
                <wp:wrapNone/>
                <wp:docPr id="28" name="Håndskrift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921385" cy="6026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BF316D" id="Håndskrift 28" o:spid="_x0000_s1026" type="#_x0000_t75" style="position:absolute;margin-left:177.5pt;margin-top:-20.45pt;width:73.25pt;height:48.1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">
                <v:imagedata r:id="rId34" o:title=""/>
              </v:shape>
            </w:pict>
          </mc:Fallback>
        </mc:AlternateContent>
      </w:r>
    </w:p>
    <w:p w14:paraId="79D0EF46" w14:textId="5E58AE5A" w:rsidR="00810504" w:rsidRPr="00E9156C" w:rsidRDefault="00810504" w:rsidP="00810504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  <w:lang w:val="da-DK"/>
        </w:rPr>
      </w:pPr>
    </w:p>
    <w:p w14:paraId="62F07EB3" w14:textId="49B139E3" w:rsidR="00810504" w:rsidRPr="00E9156C" w:rsidRDefault="00810504" w:rsidP="00810504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lang w:val="da-DK"/>
        </w:rPr>
      </w:pPr>
      <m:oMath>
        <m:r>
          <w:rPr>
            <w:rFonts w:ascii="Cambria Math" w:eastAsiaTheme="minorEastAsia" w:hAnsi="Cambria Math"/>
          </w:rPr>
          <m:t>maxTerms</m:t>
        </m:r>
        <m:r>
          <w:rPr>
            <w:rFonts w:ascii="Cambria Math" w:eastAsiaTheme="minorEastAsia" w:hAnsi="Cambria Math"/>
            <w:lang w:val="da-DK"/>
          </w:rPr>
          <m:t>:</m:t>
        </m:r>
        <m:nary>
          <m:naryPr>
            <m:chr m:val="∑"/>
            <m:subHide m:val="1"/>
            <m:supHide m:val="1"/>
            <m:ctrlPr>
              <w:rPr>
                <w:rFonts w:ascii="Cambria Math" w:eastAsiaTheme="minorEastAsia" w:hAnsi="Cambria Math"/>
                <w:iCs w:val="0"/>
              </w:rPr>
            </m:ctrlPr>
          </m:naryPr>
          <m:sub/>
          <m:sup/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</m:t>
                </m:r>
                <m:r>
                  <w:rPr>
                    <w:rFonts w:ascii="Cambria Math" w:eastAsiaTheme="minorEastAsia" w:hAnsi="Cambria Math"/>
                    <w:lang w:val="da-DK"/>
                  </w:rPr>
                  <m:t>,</m:t>
                </m:r>
                <m:r>
                  <w:rPr>
                    <w:rFonts w:ascii="Cambria Math" w:eastAsiaTheme="minorEastAsia" w:hAnsi="Cambria Math"/>
                  </w:rPr>
                  <m:t>B</m:t>
                </m:r>
                <m:r>
                  <w:rPr>
                    <w:rFonts w:ascii="Cambria Math" w:eastAsiaTheme="minorEastAsia" w:hAnsi="Cambria Math"/>
                    <w:lang w:val="da-DK"/>
                  </w:rPr>
                  <m:t>,</m:t>
                </m:r>
                <m:r>
                  <w:rPr>
                    <w:rFonts w:ascii="Cambria Math" w:eastAsiaTheme="minorEastAsia" w:hAnsi="Cambria Math"/>
                  </w:rPr>
                  <m:t>C</m:t>
                </m:r>
              </m:e>
            </m:d>
          </m:e>
        </m:nary>
        <m:r>
          <w:rPr>
            <w:rFonts w:ascii="Cambria Math" w:eastAsiaTheme="minorEastAsia" w:hAnsi="Cambria Math"/>
            <w:lang w:val="da-DK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Cs w:val="0"/>
              </w:rPr>
            </m:ctrlPr>
          </m:dPr>
          <m:e>
            <m:r>
              <w:rPr>
                <w:rFonts w:ascii="Cambria Math" w:eastAsiaTheme="minorEastAsia" w:hAnsi="Cambria Math"/>
                <w:lang w:val="da-DK"/>
              </w:rPr>
              <m:t>7</m:t>
            </m:r>
          </m:e>
        </m:d>
      </m:oMath>
      <w:r w:rsidRPr="00E9156C">
        <w:rPr>
          <w:rFonts w:eastAsiaTheme="minorEastAsia"/>
          <w:i w:val="0"/>
          <w:lang w:val="da-DK"/>
        </w:rPr>
        <w:t xml:space="preserve"> </w:t>
      </w:r>
    </w:p>
    <w:p w14:paraId="2C4AF402" w14:textId="6D67BE22" w:rsidR="00810504" w:rsidRDefault="00810504" w:rsidP="00E9156C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  <w:lang w:val="da-DK"/>
          </w:rPr>
          <m:t>minterms</m:t>
        </m:r>
        <m:r>
          <w:rPr>
            <w:rFonts w:ascii="Cambria Math" w:hAnsi="Cambria Math"/>
          </w:rPr>
          <m:t>:</m:t>
        </m:r>
        <m:nary>
          <m:naryPr>
            <m:chr m:val="∑"/>
            <m:subHide m:val="1"/>
            <m:supHide m:val="1"/>
            <m:ctrlPr>
              <w:rPr>
                <w:rFonts w:ascii="Cambria Math" w:hAnsi="Cambria Math"/>
                <w:iCs w:val="0"/>
              </w:rPr>
            </m:ctrlPr>
          </m:naryPr>
          <m:sub/>
          <m:sup/>
          <m:e>
            <m:r>
              <w:rPr>
                <w:rFonts w:ascii="Cambria Math" w:hAnsi="Cambria Math"/>
                <w:lang w:val="da-DK"/>
              </w:rPr>
              <m:t>f</m:t>
            </m:r>
            <m:d>
              <m:dPr>
                <m:ctrlPr>
                  <w:rPr>
                    <w:rFonts w:ascii="Cambria Math" w:hAnsi="Cambria Math"/>
                    <w:iCs w:val="0"/>
                    <w:lang w:val="da-DK"/>
                  </w:rPr>
                </m:ctrlPr>
              </m:dPr>
              <m:e>
                <m:r>
                  <w:rPr>
                    <w:rFonts w:ascii="Cambria Math" w:hAnsi="Cambria Math"/>
                    <w:lang w:val="da-DK"/>
                  </w:rPr>
                  <m:t>A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  <w:lang w:val="da-DK"/>
                  </w:rPr>
                  <m:t>B</m:t>
                </m:r>
                <m: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  <w:lang w:val="da-DK"/>
                  </w:rPr>
                  <m:t>C</m:t>
                </m:r>
              </m:e>
            </m:d>
          </m:e>
        </m:nary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 w:val="0"/>
              </w:rPr>
            </m:ctrlPr>
          </m:dPr>
          <m:e>
            <m:r>
              <w:rPr>
                <w:rFonts w:ascii="Cambria Math" w:hAnsi="Cambria Math"/>
              </w:rPr>
              <m:t>0,1,2,3,</m:t>
            </m:r>
            <m:r>
              <w:rPr>
                <w:rFonts w:ascii="Cambria Math" w:hAnsi="Cambria Math"/>
              </w:rPr>
              <m:t>4,5,6</m:t>
            </m:r>
          </m:e>
        </m:d>
      </m:oMath>
      <w:r w:rsidRPr="00810504">
        <w:rPr>
          <w:rFonts w:eastAsiaTheme="minorEastAsia"/>
          <w:i w:val="0"/>
          <w:iCs w:val="0"/>
        </w:rPr>
        <w:t xml:space="preserve"> </w:t>
      </w:r>
    </w:p>
    <w:p w14:paraId="3FF61A35" w14:textId="77777777" w:rsidR="00E9156C" w:rsidRPr="00E9156C" w:rsidRDefault="00E9156C" w:rsidP="00E9156C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</w:rPr>
      </w:pPr>
    </w:p>
    <w:p w14:paraId="6C8964D0" w14:textId="73D8C5BF" w:rsidR="00E723CB" w:rsidRDefault="00E723CB" w:rsidP="00E723CB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t>Simplify the circuit using Karnaugh-Map if possible</w:t>
      </w:r>
    </w:p>
    <w:p w14:paraId="5E27348F" w14:textId="1E609F72" w:rsidR="000F2924" w:rsidRDefault="000F2924" w:rsidP="000F2924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</w:rPr>
        <w:t xml:space="preserve">Observing the </w:t>
      </w:r>
      <w:proofErr w:type="spellStart"/>
      <w:r>
        <w:rPr>
          <w:i w:val="0"/>
          <w:iCs w:val="0"/>
        </w:rPr>
        <w:t>karnaugh</w:t>
      </w:r>
      <w:proofErr w:type="spellEnd"/>
      <w:r>
        <w:rPr>
          <w:i w:val="0"/>
          <w:iCs w:val="0"/>
        </w:rPr>
        <w:t xml:space="preserve"> map we see that function can’t be simplified </w:t>
      </w:r>
      <w:proofErr w:type="spellStart"/>
      <w:r>
        <w:rPr>
          <w:i w:val="0"/>
          <w:iCs w:val="0"/>
        </w:rPr>
        <w:t>futher</w:t>
      </w:r>
      <w:proofErr w:type="spellEnd"/>
      <w:r>
        <w:rPr>
          <w:i w:val="0"/>
          <w:iCs w:val="0"/>
        </w:rPr>
        <w:t xml:space="preserve">: </w:t>
      </w:r>
    </w:p>
    <w:p w14:paraId="7BD18DC3" w14:textId="56D66376" w:rsidR="000F2924" w:rsidRDefault="000F2924" w:rsidP="000F2924">
      <w:pPr>
        <w:pStyle w:val="Listeafsnit"/>
        <w:numPr>
          <w:ilvl w:val="0"/>
          <w:numId w:val="0"/>
        </w:numPr>
        <w:ind w:left="180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Cs w:val="0"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  <m: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79B2792F" w14:textId="77777777" w:rsidR="000F2924" w:rsidRDefault="000F2924" w:rsidP="000F2924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46A38758" w14:textId="7B3B6CA3" w:rsidR="00E723CB" w:rsidRDefault="00E723CB" w:rsidP="00E723CB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t>Implement the logic using a Mux</w:t>
      </w:r>
    </w:p>
    <w:p w14:paraId="39EFE6AF" w14:textId="473B899A" w:rsidR="00E9156C" w:rsidRDefault="00E9156C" w:rsidP="00E9156C">
      <w:pPr>
        <w:ind w:left="1440"/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  <m: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rPr>
          <w:rFonts w:eastAsiaTheme="minorEastAsia"/>
        </w:rPr>
        <w:t xml:space="preserve"> </w:t>
      </w:r>
    </w:p>
    <w:p w14:paraId="521ABCC0" w14:textId="1C5ED786" w:rsidR="00E9156C" w:rsidRDefault="00E9156C" w:rsidP="00E9156C">
      <w:pPr>
        <w:ind w:left="1440"/>
        <w:rPr>
          <w:rFonts w:eastAsiaTheme="minorEastAsia"/>
        </w:rPr>
      </w:pPr>
      <w:r>
        <w:rPr>
          <w:rFonts w:eastAsiaTheme="minorEastAsia"/>
        </w:rPr>
        <w:t xml:space="preserve">De Morgan: </w:t>
      </w:r>
    </w:p>
    <w:p w14:paraId="59A0B25E" w14:textId="161976FE" w:rsidR="00655A49" w:rsidRDefault="00E9156C" w:rsidP="00E9156C">
      <w:pPr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A,B,C</m:t>
            </m:r>
          </m:e>
        </m:d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r>
          <w:rPr>
            <w:rFonts w:ascii="Cambria Math" w:eastAsiaTheme="minorEastAsia" w:hAnsi="Cambria Math"/>
          </w:rPr>
          <m:t>+</m:t>
        </m:r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BC</m:t>
            </m:r>
          </m:e>
        </m:acc>
      </m:oMath>
      <w:r>
        <w:rPr>
          <w:rFonts w:eastAsiaTheme="minorEastAsia"/>
        </w:rPr>
        <w:t xml:space="preserve"> </w:t>
      </w:r>
    </w:p>
    <w:p w14:paraId="69F6AC76" w14:textId="374321EE" w:rsidR="00223611" w:rsidRDefault="00223611" w:rsidP="00E9156C">
      <w:pPr>
        <w:ind w:left="1440"/>
        <w:rPr>
          <w:rFonts w:eastAsiaTheme="minorEastAsia"/>
        </w:rPr>
      </w:pPr>
    </w:p>
    <w:p w14:paraId="257972FE" w14:textId="77777777" w:rsidR="00223611" w:rsidRDefault="00223611" w:rsidP="00E9156C">
      <w:pPr>
        <w:ind w:left="1440"/>
        <w:rPr>
          <w:rFonts w:eastAsiaTheme="minorEastAsia"/>
        </w:rPr>
      </w:pPr>
    </w:p>
    <w:p w14:paraId="4B75405F" w14:textId="4D6FF0C7" w:rsidR="00E9156C" w:rsidRPr="00E9156C" w:rsidRDefault="00E9156C" w:rsidP="00E9156C">
      <w:pPr>
        <w:ind w:left="1440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67BF8FDA" wp14:editId="39EFE422">
                <wp:simplePos x="0" y="0"/>
                <wp:positionH relativeFrom="column">
                  <wp:posOffset>1771145</wp:posOffset>
                </wp:positionH>
                <wp:positionV relativeFrom="paragraph">
                  <wp:posOffset>-77410</wp:posOffset>
                </wp:positionV>
                <wp:extent cx="78480" cy="408960"/>
                <wp:effectExtent l="38100" t="38100" r="36195" b="35560"/>
                <wp:wrapNone/>
                <wp:docPr id="100" name="Håndskrift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78480" cy="4089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CFD2BD" id="Håndskrift 100" o:spid="_x0000_s1026" type="#_x0000_t75" style="position:absolute;margin-left:139.1pt;margin-top:-6.45pt;width:6.9pt;height:32.9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">
                <v:imagedata r:id="rId36" o:title=""/>
              </v:shape>
            </w:pict>
          </mc:Fallback>
        </mc:AlternateContent>
      </w:r>
    </w:p>
    <w:p w14:paraId="12200850" w14:textId="656F51F7" w:rsidR="00E9156C" w:rsidRDefault="00E9156C" w:rsidP="00E9156C">
      <w:pPr>
        <w:ind w:left="144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 wp14:anchorId="51A2922D" wp14:editId="4E394D79">
                <wp:simplePos x="0" y="0"/>
                <wp:positionH relativeFrom="column">
                  <wp:posOffset>2155190</wp:posOffset>
                </wp:positionH>
                <wp:positionV relativeFrom="paragraph">
                  <wp:posOffset>19685</wp:posOffset>
                </wp:positionV>
                <wp:extent cx="90360" cy="269875"/>
                <wp:effectExtent l="38100" t="38100" r="36830" b="34925"/>
                <wp:wrapNone/>
                <wp:docPr id="129" name="Håndskrift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90360" cy="269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7288FE" id="Håndskrift 129" o:spid="_x0000_s1026" type="#_x0000_t75" style="position:absolute;margin-left:169.35pt;margin-top:1.2pt;width:7.8pt;height:21.95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&#13;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 wp14:anchorId="15972577" wp14:editId="68C5CB6F">
                <wp:simplePos x="0" y="0"/>
                <wp:positionH relativeFrom="column">
                  <wp:posOffset>1955100</wp:posOffset>
                </wp:positionH>
                <wp:positionV relativeFrom="paragraph">
                  <wp:posOffset>305899</wp:posOffset>
                </wp:positionV>
                <wp:extent cx="718920" cy="12960"/>
                <wp:effectExtent l="38100" t="38100" r="43180" b="38100"/>
                <wp:wrapNone/>
                <wp:docPr id="126" name="Håndskrift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718920" cy="1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918313" id="Håndskrift 126" o:spid="_x0000_s1026" type="#_x0000_t75" style="position:absolute;margin-left:153.6pt;margin-top:23.75pt;width:57.3pt;height:1.7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">
                <v:imagedata r:id="rId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1A1A8A60" wp14:editId="506FD47F">
                <wp:simplePos x="0" y="0"/>
                <wp:positionH relativeFrom="column">
                  <wp:posOffset>1183005</wp:posOffset>
                </wp:positionH>
                <wp:positionV relativeFrom="paragraph">
                  <wp:posOffset>-38735</wp:posOffset>
                </wp:positionV>
                <wp:extent cx="527050" cy="209550"/>
                <wp:effectExtent l="38100" t="38100" r="31750" b="31750"/>
                <wp:wrapNone/>
                <wp:docPr id="116" name="Håndskrift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527050" cy="209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F1ABA3" id="Håndskrift 116" o:spid="_x0000_s1026" type="#_x0000_t75" style="position:absolute;margin-left:92.8pt;margin-top:-3.4pt;width:42.2pt;height:17.2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">
                <v:imagedata r:id="rId42" o:title=""/>
              </v:shape>
            </w:pict>
          </mc:Fallback>
        </mc:AlternateContent>
      </w:r>
    </w:p>
    <w:p w14:paraId="5FF6CC1C" w14:textId="2B3F894E" w:rsidR="00E9156C" w:rsidRDefault="00E9156C" w:rsidP="00E9156C">
      <w:pPr>
        <w:ind w:left="144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 wp14:anchorId="36D79E3B" wp14:editId="51603F76">
                <wp:simplePos x="0" y="0"/>
                <wp:positionH relativeFrom="column">
                  <wp:posOffset>1393825</wp:posOffset>
                </wp:positionH>
                <wp:positionV relativeFrom="paragraph">
                  <wp:posOffset>-372745</wp:posOffset>
                </wp:positionV>
                <wp:extent cx="560705" cy="767080"/>
                <wp:effectExtent l="38100" t="38100" r="36195" b="33020"/>
                <wp:wrapNone/>
                <wp:docPr id="125" name="Håndskrift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560705" cy="76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231BC3" id="Håndskrift 125" o:spid="_x0000_s1026" type="#_x0000_t75" style="position:absolute;margin-left:109.4pt;margin-top:-29.7pt;width:44.85pt;height:61.1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">
                <v:imagedata r:id="rId44" o:title=""/>
              </v:shape>
            </w:pict>
          </mc:Fallback>
        </mc:AlternateContent>
      </w:r>
    </w:p>
    <w:p w14:paraId="3F834EA7" w14:textId="77777777" w:rsidR="00E9156C" w:rsidRPr="00E9156C" w:rsidRDefault="00E9156C" w:rsidP="00E9156C">
      <w:pPr>
        <w:ind w:left="1440"/>
      </w:pPr>
    </w:p>
    <w:p w14:paraId="6451F6BA" w14:textId="2B6D23ED" w:rsidR="00E723CB" w:rsidRDefault="00E723CB" w:rsidP="00E723CB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t>Implement the logic using a decoder</w:t>
      </w:r>
    </w:p>
    <w:p w14:paraId="15080AF9" w14:textId="0F5A04DD" w:rsidR="00E9156C" w:rsidRDefault="00E9156C" w:rsidP="00E9156C">
      <w:pPr>
        <w:ind w:left="1440"/>
      </w:pPr>
    </w:p>
    <w:p w14:paraId="7AEB1E51" w14:textId="23F98D6A" w:rsidR="00E9156C" w:rsidRDefault="006B5324" w:rsidP="00E9156C">
      <w:pPr>
        <w:ind w:left="144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50752" behindDoc="0" locked="0" layoutInCell="1" allowOverlap="1" wp14:anchorId="2C1E6DAD" wp14:editId="035674B9">
                <wp:simplePos x="0" y="0"/>
                <wp:positionH relativeFrom="column">
                  <wp:posOffset>2759710</wp:posOffset>
                </wp:positionH>
                <wp:positionV relativeFrom="paragraph">
                  <wp:posOffset>160020</wp:posOffset>
                </wp:positionV>
                <wp:extent cx="154940" cy="251460"/>
                <wp:effectExtent l="38100" t="38100" r="22860" b="40640"/>
                <wp:wrapNone/>
                <wp:docPr id="210" name="Håndskrift 2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54940" cy="251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71C32" id="Håndskrift 210" o:spid="_x0000_s1026" type="#_x0000_t75" style="position:absolute;margin-left:216.95pt;margin-top:12.25pt;width:12.9pt;height:20.5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">
                <v:imagedata r:id="rId46" o:title=""/>
              </v:shape>
            </w:pict>
          </mc:Fallback>
        </mc:AlternateContent>
      </w:r>
    </w:p>
    <w:p w14:paraId="28A0B295" w14:textId="0B9D09A6" w:rsidR="00E9156C" w:rsidRDefault="006B5324" w:rsidP="00E9156C">
      <w:pPr>
        <w:ind w:left="144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 wp14:anchorId="4A778946" wp14:editId="206B227C">
                <wp:simplePos x="0" y="0"/>
                <wp:positionH relativeFrom="column">
                  <wp:posOffset>838835</wp:posOffset>
                </wp:positionH>
                <wp:positionV relativeFrom="paragraph">
                  <wp:posOffset>-373380</wp:posOffset>
                </wp:positionV>
                <wp:extent cx="2230975" cy="1158875"/>
                <wp:effectExtent l="38100" t="38100" r="0" b="34925"/>
                <wp:wrapNone/>
                <wp:docPr id="207" name="Håndskrift 2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2230975" cy="1158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E157C3" id="Håndskrift 207" o:spid="_x0000_s1026" type="#_x0000_t75" style="position:absolute;margin-left:65.7pt;margin-top:-29.75pt;width:176.35pt;height:91.95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">
                <v:imagedata r:id="rId48" o:title=""/>
              </v:shape>
            </w:pict>
          </mc:Fallback>
        </mc:AlternateContent>
      </w:r>
    </w:p>
    <w:p w14:paraId="033AE4F0" w14:textId="7C4BC247" w:rsidR="00E9156C" w:rsidRDefault="00E9156C" w:rsidP="00E9156C">
      <w:pPr>
        <w:ind w:left="144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90336" behindDoc="0" locked="0" layoutInCell="1" allowOverlap="1" wp14:anchorId="758A44BA" wp14:editId="23CF82D4">
                <wp:simplePos x="0" y="0"/>
                <wp:positionH relativeFrom="column">
                  <wp:posOffset>844785</wp:posOffset>
                </wp:positionH>
                <wp:positionV relativeFrom="paragraph">
                  <wp:posOffset>62096</wp:posOffset>
                </wp:positionV>
                <wp:extent cx="78840" cy="104040"/>
                <wp:effectExtent l="38100" t="38100" r="35560" b="36195"/>
                <wp:wrapNone/>
                <wp:docPr id="149" name="Håndskrift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7884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24E669" id="Håndskrift 149" o:spid="_x0000_s1026" type="#_x0000_t75" style="position:absolute;margin-left:66.15pt;margin-top:4.55pt;width:6.9pt;height:8.9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">
                <v:imagedata r:id="rId50" o:title=""/>
              </v:shape>
            </w:pict>
          </mc:Fallback>
        </mc:AlternateContent>
      </w:r>
    </w:p>
    <w:p w14:paraId="54EE41D3" w14:textId="6097D7DD" w:rsidR="006B5324" w:rsidRPr="006B5324" w:rsidRDefault="006B5324" w:rsidP="006B5324">
      <w:pPr>
        <w:pStyle w:val="Overskrift3"/>
        <w:rPr>
          <w:lang w:val="da-DK"/>
        </w:rPr>
      </w:pPr>
    </w:p>
    <w:p w14:paraId="1E78BD9C" w14:textId="77777777" w:rsidR="00E723CB" w:rsidRPr="006B5324" w:rsidRDefault="00E723CB" w:rsidP="00E723CB">
      <w:pPr>
        <w:pStyle w:val="Listeafsnit"/>
        <w:numPr>
          <w:ilvl w:val="0"/>
          <w:numId w:val="0"/>
        </w:numPr>
        <w:ind w:left="1080"/>
        <w:rPr>
          <w:i w:val="0"/>
          <w:iCs w:val="0"/>
          <w:lang w:val="da-DK"/>
        </w:rPr>
      </w:pPr>
    </w:p>
    <w:p w14:paraId="17866367" w14:textId="08D14CEE" w:rsidR="006B5324" w:rsidRPr="006B1E71" w:rsidRDefault="00E723CB" w:rsidP="006B1E71">
      <w:pPr>
        <w:pStyle w:val="Listeafsnit"/>
        <w:rPr>
          <w:i w:val="0"/>
          <w:iCs w:val="0"/>
        </w:rPr>
      </w:pPr>
      <w:r w:rsidRPr="00E723CB">
        <w:rPr>
          <w:i w:val="0"/>
          <w:iCs w:val="0"/>
        </w:rPr>
        <w:t xml:space="preserve">(10 points) Design the logic inside the MUX 8x1 block shown in Fig. 2 using </w:t>
      </w:r>
      <w:r w:rsidRPr="00E723CB">
        <w:rPr>
          <w:i w:val="0"/>
          <w:iCs w:val="0"/>
          <w:u w:val="single"/>
        </w:rPr>
        <w:t>only NAND gates</w:t>
      </w:r>
      <w:r w:rsidRPr="00E723CB">
        <w:rPr>
          <w:i w:val="0"/>
          <w:iCs w:val="0"/>
        </w:rPr>
        <w:t xml:space="preserve">.  </w:t>
      </w:r>
    </w:p>
    <w:p w14:paraId="09CC4641" w14:textId="72A98782" w:rsidR="00E723CB" w:rsidRPr="00E723CB" w:rsidRDefault="00E723CB" w:rsidP="00E723CB">
      <w:pPr>
        <w:pStyle w:val="Listeafsnit"/>
        <w:numPr>
          <w:ilvl w:val="0"/>
          <w:numId w:val="0"/>
        </w:numPr>
        <w:ind w:left="1080"/>
        <w:jc w:val="center"/>
        <w:rPr>
          <w:i w:val="0"/>
          <w:iCs w:val="0"/>
        </w:rPr>
      </w:pPr>
      <w:r w:rsidRPr="00E723CB">
        <w:rPr>
          <w:i w:val="0"/>
          <w:iCs w:val="0"/>
          <w:noProof/>
        </w:rPr>
        <w:drawing>
          <wp:inline distT="0" distB="0" distL="0" distR="0" wp14:anchorId="5C30E2B6" wp14:editId="59036794">
            <wp:extent cx="1703125" cy="1264894"/>
            <wp:effectExtent l="0" t="0" r="0" b="0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CDDA303E-109F-452C-91C7-CEA764F42B5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CDDA303E-109F-452C-91C7-CEA764F42B5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12804" cy="1272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423A0" w14:textId="2FEB84A7" w:rsidR="006B5324" w:rsidRDefault="00E723CB" w:rsidP="006B5324">
      <w:pPr>
        <w:pStyle w:val="Listeafsnit"/>
        <w:numPr>
          <w:ilvl w:val="0"/>
          <w:numId w:val="0"/>
        </w:numPr>
        <w:ind w:left="1080"/>
        <w:jc w:val="center"/>
        <w:rPr>
          <w:i w:val="0"/>
          <w:iCs w:val="0"/>
        </w:rPr>
      </w:pPr>
      <w:r w:rsidRPr="00E723CB">
        <w:rPr>
          <w:i w:val="0"/>
          <w:iCs w:val="0"/>
        </w:rPr>
        <w:t>Fig.2. 8×1 Multiplexer</w:t>
      </w:r>
    </w:p>
    <w:p w14:paraId="6B83AD6A" w14:textId="33D48473" w:rsidR="006B5324" w:rsidRPr="006B5324" w:rsidRDefault="006B5324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</w:rPr>
          <m:t>NAND=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ABC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r>
          <w:rPr>
            <w:rFonts w:ascii="Cambria Math" w:eastAsiaTheme="minorEastAsia" w:hAnsi="Cambria Math"/>
          </w:rPr>
          <m:t>+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r>
          <w:rPr>
            <w:rFonts w:ascii="Cambria Math" w:eastAsiaTheme="minorEastAsia" w:hAnsi="Cambria Math"/>
          </w:rPr>
          <m:t>+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03D24AD7" w14:textId="0302A07A" w:rsidR="006B5324" w:rsidRDefault="006B5324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</w:rPr>
          <m:t>∑f</m:t>
        </m:r>
        <m:d>
          <m:dPr>
            <m:ctrlPr>
              <w:rPr>
                <w:rFonts w:ascii="Cambria Math" w:hAnsi="Cambria Math"/>
                <w:iCs w:val="0"/>
              </w:rPr>
            </m:ctrlPr>
          </m:dPr>
          <m:e>
            <m:r>
              <w:rPr>
                <w:rFonts w:ascii="Cambria Math" w:hAnsi="Cambria Math"/>
              </w:rPr>
              <m:t>A,B,C</m:t>
            </m:r>
          </m:e>
        </m:d>
        <m:r>
          <w:rPr>
            <w:rFonts w:ascii="Cambria Math" w:hAnsi="Cambria Math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iCs w:val="0"/>
              </w:rPr>
            </m:ctrlPr>
          </m:dPr>
          <m:e>
            <m:r>
              <w:rPr>
                <w:rFonts w:ascii="Cambria Math" w:hAnsi="Cambria Math"/>
              </w:rPr>
              <m:t>0,1,2,3,4,5,6</m:t>
            </m:r>
          </m:e>
        </m:d>
      </m:oMath>
      <w:r>
        <w:rPr>
          <w:rFonts w:eastAsiaTheme="minorEastAsia"/>
          <w:i w:val="0"/>
          <w:iCs w:val="0"/>
        </w:rPr>
        <w:t xml:space="preserve"> </w:t>
      </w:r>
    </w:p>
    <w:p w14:paraId="1532CFCC" w14:textId="44D2AC9D" w:rsidR="006B5324" w:rsidRDefault="006B5324" w:rsidP="006B5324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</w:p>
    <w:p w14:paraId="6134DC6C" w14:textId="66C7EDB9" w:rsidR="006B5324" w:rsidRDefault="006B5324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</w:rPr>
          <m:t>ABC=7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1EF7BAE2" w14:textId="476A84E4" w:rsidR="006B5324" w:rsidRDefault="006B5324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</w:rPr>
          <m:t>AB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w:rPr>
            <w:rFonts w:ascii="Cambria Math" w:hAnsi="Cambria Math"/>
          </w:rPr>
          <m:t>=6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5C78E7A8" w14:textId="1BC00C15" w:rsidR="006B5324" w:rsidRDefault="006B5324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</w:rPr>
          <m:t>A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r>
          <w:rPr>
            <w:rFonts w:ascii="Cambria Math" w:hAnsi="Cambria Math"/>
          </w:rPr>
          <m:t>C=5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319C48D0" w14:textId="69B69FBA" w:rsidR="006B5324" w:rsidRDefault="006B5324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</w:rPr>
          <m:t>A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  <m:r>
          <w:rPr>
            <w:rFonts w:ascii="Cambria Math" w:hAnsi="Cambria Math"/>
          </w:rPr>
          <m:t>=4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1E1A8301" w14:textId="1CF5F929" w:rsidR="006B5324" w:rsidRDefault="006B5324" w:rsidP="006B5324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i w:val="0"/>
          <w:iCs w:val="0"/>
        </w:rPr>
        <w:t>….</w:t>
      </w:r>
    </w:p>
    <w:p w14:paraId="2364680C" w14:textId="2DD064A6" w:rsidR="006B5324" w:rsidRDefault="006B5324" w:rsidP="006B5324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</w:p>
    <w:p w14:paraId="1DBF43A5" w14:textId="77777777" w:rsidR="005F0338" w:rsidRDefault="006B5324" w:rsidP="006B5324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i w:val="0"/>
          <w:iCs w:val="0"/>
        </w:rPr>
        <w:t>Normal</w:t>
      </w:r>
    </w:p>
    <w:p w14:paraId="2EB1FD83" w14:textId="24FDD732" w:rsidR="006B5324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r>
          <w:rPr>
            <w:rFonts w:ascii="Cambria Math" w:hAnsi="Cambria Math"/>
          </w:rPr>
          <m:t>I0=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39355003" w14:textId="6810F530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6D9B2560" w14:textId="20BDBF21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r>
          <w:rPr>
            <w:rFonts w:ascii="Cambria Math" w:eastAsiaTheme="minorEastAsia" w:hAnsi="Cambria Math"/>
          </w:rPr>
          <m:t>B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2A5A0CF6" w14:textId="049EF5CA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r>
          <w:rPr>
            <w:rFonts w:ascii="Cambria Math" w:eastAsiaTheme="minorEastAsia" w:hAnsi="Cambria Math"/>
          </w:rPr>
          <m:t>BC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6147F1EA" w14:textId="12135EA9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A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0C234659" w14:textId="4603E59D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  <m:r>
          <w:rPr>
            <w:rFonts w:ascii="Cambria Math" w:eastAsiaTheme="minorEastAsia" w:hAnsi="Cambria Math"/>
          </w:rPr>
          <m:t>=A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1E8C8D9B" w14:textId="1CB8C1EE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6</m:t>
            </m:r>
          </m:sub>
        </m:sSub>
        <m:r>
          <w:rPr>
            <w:rFonts w:ascii="Cambria Math" w:eastAsiaTheme="minorEastAsia" w:hAnsi="Cambria Math"/>
          </w:rPr>
          <m:t>=AB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1233B134" w14:textId="0016403B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7</m:t>
            </m:r>
          </m:sub>
        </m:sSub>
        <m:r>
          <w:rPr>
            <w:rFonts w:ascii="Cambria Math" w:eastAsiaTheme="minorEastAsia" w:hAnsi="Cambria Math"/>
          </w:rPr>
          <m:t>=ABC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70AAB81A" w14:textId="60659EC7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</w:p>
    <w:p w14:paraId="35891DF9" w14:textId="28D9E9BF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</w:rPr>
        <w:t xml:space="preserve">Good now let’s make the same result but with NAND gates instead of and gates. </w:t>
      </w:r>
    </w:p>
    <w:p w14:paraId="4AE90EDD" w14:textId="56DA8B11" w:rsidR="005F0338" w:rsidRDefault="005F0338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+B+C</m:t>
                </m:r>
              </m:e>
            </m:d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 w:rsidR="00814DCC">
        <w:rPr>
          <w:rFonts w:eastAsiaTheme="minorEastAsia"/>
          <w:i w:val="0"/>
          <w:iCs w:val="0"/>
        </w:rPr>
        <w:t xml:space="preserve"> </w:t>
      </w:r>
    </w:p>
    <w:p w14:paraId="1915E5C4" w14:textId="342B3C3A" w:rsidR="00814DCC" w:rsidRDefault="00814DCC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</w:rPr>
        <w:t xml:space="preserve">Let’s now follow the procedure. </w:t>
      </w:r>
    </w:p>
    <w:p w14:paraId="446CA3E9" w14:textId="337A377F" w:rsidR="00814DCC" w:rsidRDefault="00814DCC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+B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acc>
              </m:e>
            </m:d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0331F2F1" w14:textId="21C80F6B" w:rsidR="00814DCC" w:rsidRDefault="00814DCC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C</m:t>
                </m:r>
              </m:e>
            </m:d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r>
          <w:rPr>
            <w:rFonts w:ascii="Cambria Math" w:eastAsiaTheme="minorEastAsia" w:hAnsi="Cambria Math"/>
          </w:rPr>
          <m:t>B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67C2914A" w14:textId="23905561" w:rsidR="00814DCC" w:rsidRDefault="00814DCC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acc>
              </m:e>
            </m:d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r>
          <w:rPr>
            <w:rFonts w:ascii="Cambria Math" w:eastAsiaTheme="minorEastAsia" w:hAnsi="Cambria Math"/>
          </w:rPr>
          <m:t>BC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5D03BBBC" w14:textId="6180475B" w:rsidR="00814DCC" w:rsidRDefault="00814DCC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4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r>
                  <w:rPr>
                    <w:rFonts w:ascii="Cambria Math" w:eastAsiaTheme="minorEastAsia" w:hAnsi="Cambria Math"/>
                  </w:rPr>
                  <m:t>B+C</m:t>
                </m:r>
              </m:e>
            </m:d>
          </m:e>
        </m:acc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A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113E4AE6" w14:textId="1005B08C" w:rsidR="00814DCC" w:rsidRDefault="00814DCC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5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B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acc>
              </m:e>
            </m:d>
          </m:e>
        </m:acc>
        <m:r>
          <w:rPr>
            <w:rFonts w:ascii="Cambria Math" w:eastAsiaTheme="minorEastAsia" w:hAnsi="Cambria Math"/>
          </w:rPr>
          <m:t>=A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610274B7" w14:textId="085BC938" w:rsidR="00814DCC" w:rsidRDefault="00814DCC" w:rsidP="00814DCC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6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C</m:t>
                </m:r>
              </m:e>
            </m:d>
          </m:e>
        </m:acc>
        <m:r>
          <w:rPr>
            <w:rFonts w:ascii="Cambria Math" w:eastAsiaTheme="minorEastAsia" w:hAnsi="Cambria Math"/>
          </w:rPr>
          <m:t>=A</m:t>
        </m:r>
        <m:r>
          <w:rPr>
            <w:rFonts w:ascii="Cambria Math" w:eastAsiaTheme="minorEastAsia" w:hAnsi="Cambria Math"/>
          </w:rPr>
          <m:t>B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2FB3F70F" w14:textId="039C3604" w:rsidR="00814DCC" w:rsidRDefault="00814DCC" w:rsidP="00814DCC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eastAsiaTheme="minorEastAsia" w:hAnsi="Cambria Math"/>
                <w:iCs w:val="0"/>
              </w:rPr>
            </m:ctrlPr>
          </m:sSubPr>
          <m:e>
            <m:r>
              <w:rPr>
                <w:rFonts w:ascii="Cambria Math" w:eastAsiaTheme="minorEastAsia" w:hAnsi="Cambria Math"/>
              </w:rPr>
              <m:t>I</m:t>
            </m:r>
          </m:e>
          <m:sub>
            <m:r>
              <w:rPr>
                <w:rFonts w:ascii="Cambria Math" w:eastAsiaTheme="minorEastAsia" w:hAnsi="Cambria Math"/>
              </w:rPr>
              <m:t>7</m:t>
            </m:r>
          </m:sub>
        </m:sSub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acc>
              </m:e>
            </m:d>
          </m:e>
        </m:acc>
        <m:r>
          <w:rPr>
            <w:rFonts w:ascii="Cambria Math" w:eastAsiaTheme="minorEastAsia" w:hAnsi="Cambria Math"/>
          </w:rPr>
          <m:t>=A</m:t>
        </m:r>
        <m:r>
          <w:rPr>
            <w:rFonts w:ascii="Cambria Math" w:eastAsiaTheme="minorEastAsia" w:hAnsi="Cambria Math"/>
          </w:rPr>
          <m:t>BC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1AD0F63F" w14:textId="77777777" w:rsidR="00124D10" w:rsidRDefault="00124D10" w:rsidP="00814DCC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</w:p>
    <w:p w14:paraId="03EF6327" w14:textId="77777777" w:rsidR="00124D10" w:rsidRPr="00124D10" w:rsidRDefault="00124D10" w:rsidP="00124D10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i w:val="0"/>
          <w:iCs w:val="0"/>
        </w:rPr>
        <w:t xml:space="preserve">For simplicity’s sake, let’s say that a gate can take 3 inputs. IRL it would be more like </w:t>
      </w:r>
    </w:p>
    <w:p w14:paraId="11BB8665" w14:textId="77777777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hAnsi="Cambria Math"/>
                    <w:iCs w:val="0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  <m:acc>
                  <m:accPr>
                    <m:chr m:val="̅"/>
                    <m:ctrlPr>
                      <w:rPr>
                        <w:rFonts w:ascii="Cambria Math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</m:acc>
              </m:e>
            </m:d>
          </m:e>
        </m:acc>
        <m:r>
          <w:rPr>
            <w:rFonts w:ascii="Cambria Math" w:hAnsi="Cambria Math"/>
          </w:rPr>
          <m:t>=A+A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621F7F25" w14:textId="77777777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(A)</m:t>
            </m:r>
            <m:d>
              <m:dPr>
                <m:ctrlPr>
                  <w:rPr>
                    <w:rFonts w:ascii="Cambria Math" w:hAnsi="Cambria Math"/>
                    <w:iCs w:val="0"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</m:e>
        </m:acc>
        <m: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  <m: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6D5D9FF5" w14:textId="77777777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B</m:t>
                    </m:r>
                  </m:e>
                </m:acc>
              </m:e>
            </m:d>
          </m:e>
        </m:acc>
        <m:r>
          <w:rPr>
            <w:rFonts w:ascii="Cambria Math" w:eastAsiaTheme="minorEastAsia" w:hAnsi="Cambria Math"/>
          </w:rPr>
          <m:t>=AB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3BCE5AF6" w14:textId="77777777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d>
              <m:dPr>
                <m:ctrlPr>
                  <w:rPr>
                    <w:rFonts w:ascii="Cambria Math" w:eastAsiaTheme="minorEastAsia" w:hAnsi="Cambria Math"/>
                    <w:iCs w:val="0"/>
                  </w:rPr>
                </m:ctrlPr>
              </m:dPr>
              <m:e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acc>
                <m:r>
                  <w:rPr>
                    <w:rFonts w:ascii="Cambria Math" w:eastAsiaTheme="minorEastAsia" w:hAnsi="Cambria Math"/>
                  </w:rPr>
                  <m:t>+</m:t>
                </m:r>
                <m:acc>
                  <m:accPr>
                    <m:chr m:val="̅"/>
                    <m:ctrlPr>
                      <w:rPr>
                        <w:rFonts w:ascii="Cambria Math" w:eastAsiaTheme="minorEastAsia" w:hAnsi="Cambria Math"/>
                        <w:iCs w:val="0"/>
                      </w:rPr>
                    </m:ctrlPr>
                  </m:accPr>
                  <m:e>
                    <m:r>
                      <w:rPr>
                        <w:rFonts w:ascii="Cambria Math" w:eastAsiaTheme="minorEastAsia" w:hAnsi="Cambria Math"/>
                      </w:rPr>
                      <m:t>C</m:t>
                    </m:r>
                  </m:e>
                </m:acc>
              </m:e>
            </m:d>
          </m:e>
        </m:acc>
        <m:r>
          <w:rPr>
            <w:rFonts w:ascii="Cambria Math" w:eastAsiaTheme="minorEastAsia" w:hAnsi="Cambria Math"/>
          </w:rPr>
          <m:t>=CC=C</m:t>
        </m:r>
      </m:oMath>
      <w:r>
        <w:rPr>
          <w:rFonts w:eastAsiaTheme="minorEastAsia"/>
          <w:i w:val="0"/>
          <w:iCs w:val="0"/>
        </w:rPr>
        <w:t xml:space="preserve"> </w:t>
      </w:r>
    </w:p>
    <w:p w14:paraId="76846B00" w14:textId="77777777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B+C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A</m:t>
            </m:r>
          </m:e>
        </m:acc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13D24009" w14:textId="689EAEB8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</w:rPr>
        <w:t xml:space="preserve">If we were not to simplify it as such it would require 5 NAND gates pr. Output, with the method I derived above. </w:t>
      </w:r>
    </w:p>
    <w:p w14:paraId="2AA1B4AB" w14:textId="6A48CE8F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</w:p>
    <w:p w14:paraId="06294069" w14:textId="2D150268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</w:rPr>
        <w:t xml:space="preserve">Instead of using inverters, our system will be using </w:t>
      </w:r>
      <w:proofErr w:type="spellStart"/>
      <w:r>
        <w:rPr>
          <w:rFonts w:eastAsiaTheme="minorEastAsia"/>
          <w:i w:val="0"/>
          <w:iCs w:val="0"/>
        </w:rPr>
        <w:t>nand</w:t>
      </w:r>
      <w:proofErr w:type="spellEnd"/>
      <w:r>
        <w:rPr>
          <w:rFonts w:eastAsiaTheme="minorEastAsia"/>
          <w:i w:val="0"/>
          <w:iCs w:val="0"/>
        </w:rPr>
        <w:t xml:space="preserve"> gates, to get the same functionality we use: </w:t>
      </w:r>
    </w:p>
    <w:p w14:paraId="1A0A1ADD" w14:textId="2FD6BD25" w:rsidR="00124D10" w:rsidRDefault="005655FA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+C</m:t>
            </m:r>
          </m:e>
        </m:acc>
        <m:r>
          <w:rPr>
            <w:rFonts w:ascii="Cambria Math" w:eastAsiaTheme="minorEastAsia" w:hAnsi="Cambria Math"/>
          </w:rPr>
          <m:t>=</m:t>
        </m:r>
        <m:acc>
          <m:accPr>
            <m:chr m:val="̅"/>
            <m:ctrlPr>
              <w:rPr>
                <w:rFonts w:ascii="Cambria Math" w:eastAsiaTheme="minorEastAsia" w:hAnsi="Cambria Math"/>
                <w:iCs w:val="0"/>
              </w:rPr>
            </m:ctrlPr>
          </m:accPr>
          <m:e>
            <m:r>
              <w:rPr>
                <w:rFonts w:ascii="Cambria Math" w:eastAsiaTheme="minorEastAsia" w:hAnsi="Cambria Math"/>
              </w:rPr>
              <m:t>C</m:t>
            </m:r>
          </m:e>
        </m:acc>
      </m:oMath>
      <w:r>
        <w:rPr>
          <w:rFonts w:eastAsiaTheme="minorEastAsia"/>
          <w:i w:val="0"/>
          <w:iCs w:val="0"/>
        </w:rPr>
        <w:t xml:space="preserve"> </w:t>
      </w:r>
    </w:p>
    <w:p w14:paraId="42E87121" w14:textId="77777777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</w:p>
    <w:p w14:paraId="086B5F8F" w14:textId="43DA7682" w:rsidR="00655A49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</w:rPr>
        <w:t>Now, let’s draw the circuit!</w:t>
      </w:r>
    </w:p>
    <w:p w14:paraId="45616131" w14:textId="4244DB44" w:rsidR="00814DCC" w:rsidRPr="00223611" w:rsidRDefault="00655A49" w:rsidP="00223611">
      <w:pPr>
        <w:spacing w:line="259" w:lineRule="auto"/>
        <w:jc w:val="left"/>
        <w:rPr>
          <w:rFonts w:asciiTheme="majorBidi" w:eastAsiaTheme="minorEastAsia" w:hAnsiTheme="majorBidi" w:cstheme="majorBidi"/>
        </w:rPr>
      </w:pPr>
      <w:r>
        <w:rPr>
          <w:rFonts w:eastAsiaTheme="minorEastAsia"/>
          <w:i/>
          <w:iCs/>
        </w:rPr>
        <w:br w:type="page"/>
      </w:r>
    </w:p>
    <w:p w14:paraId="09C91FC6" w14:textId="03D4B07F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</w:p>
    <w:p w14:paraId="1183A925" w14:textId="02FC9BFB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</w:p>
    <w:p w14:paraId="2FF88DC1" w14:textId="77777777" w:rsidR="00124D10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</w:rPr>
      </w:pPr>
    </w:p>
    <w:p w14:paraId="41373559" w14:textId="02627C68" w:rsidR="00814DCC" w:rsidRDefault="006B1E71" w:rsidP="00814DCC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88320" behindDoc="0" locked="0" layoutInCell="1" allowOverlap="1" wp14:anchorId="2D4BC599" wp14:editId="38DECB09">
                <wp:simplePos x="0" y="0"/>
                <wp:positionH relativeFrom="column">
                  <wp:posOffset>3199765</wp:posOffset>
                </wp:positionH>
                <wp:positionV relativeFrom="paragraph">
                  <wp:posOffset>47625</wp:posOffset>
                </wp:positionV>
                <wp:extent cx="299720" cy="175895"/>
                <wp:effectExtent l="38100" t="38100" r="30480" b="46990"/>
                <wp:wrapNone/>
                <wp:docPr id="461" name="Håndskrift 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299720" cy="17589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BA1B42" id="Håndskrift 461" o:spid="_x0000_s1026" type="#_x0000_t75" style="position:absolute;margin-left:251.6pt;margin-top:3.4pt;width:24.3pt;height:14.5pt;z-index:25208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">
                <v:imagedata r:id="rId53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08096" behindDoc="0" locked="0" layoutInCell="1" allowOverlap="1" wp14:anchorId="7B1CA6E4" wp14:editId="444DD902">
                <wp:simplePos x="0" y="0"/>
                <wp:positionH relativeFrom="column">
                  <wp:posOffset>1193165</wp:posOffset>
                </wp:positionH>
                <wp:positionV relativeFrom="paragraph">
                  <wp:posOffset>-127635</wp:posOffset>
                </wp:positionV>
                <wp:extent cx="1788795" cy="368580"/>
                <wp:effectExtent l="38100" t="38100" r="40005" b="38100"/>
                <wp:wrapNone/>
                <wp:docPr id="276" name="Håndskrift 2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1788795" cy="3685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F6510" id="Håndskrift 276" o:spid="_x0000_s1026" type="#_x0000_t75" style="position:absolute;margin-left:93.6pt;margin-top:-10.4pt;width:141.55pt;height:29.7pt;z-index:25190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">
                <v:imagedata r:id="rId55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98880" behindDoc="0" locked="0" layoutInCell="1" allowOverlap="1" wp14:anchorId="2218193D" wp14:editId="745AC236">
                <wp:simplePos x="0" y="0"/>
                <wp:positionH relativeFrom="column">
                  <wp:posOffset>677365</wp:posOffset>
                </wp:positionH>
                <wp:positionV relativeFrom="paragraph">
                  <wp:posOffset>-53000</wp:posOffset>
                </wp:positionV>
                <wp:extent cx="27000" cy="23040"/>
                <wp:effectExtent l="38100" t="38100" r="36830" b="40640"/>
                <wp:wrapNone/>
                <wp:docPr id="267" name="Håndskrift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27000" cy="2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EDCD2F" id="Håndskrift 267" o:spid="_x0000_s1026" type="#_x0000_t75" style="position:absolute;margin-left:53pt;margin-top:-4.5pt;width:2.85pt;height:2.5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">
                <v:imagedata r:id="rId57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97856" behindDoc="0" locked="0" layoutInCell="1" allowOverlap="1" wp14:anchorId="6297D477" wp14:editId="763C22BC">
                <wp:simplePos x="0" y="0"/>
                <wp:positionH relativeFrom="column">
                  <wp:posOffset>696595</wp:posOffset>
                </wp:positionH>
                <wp:positionV relativeFrom="paragraph">
                  <wp:posOffset>-76200</wp:posOffset>
                </wp:positionV>
                <wp:extent cx="2016415" cy="57385"/>
                <wp:effectExtent l="38100" t="38100" r="3175" b="31750"/>
                <wp:wrapNone/>
                <wp:docPr id="266" name="Håndskrift 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2016415" cy="573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066E52" id="Håndskrift 266" o:spid="_x0000_s1026" type="#_x0000_t75" style="position:absolute;margin-left:54.5pt;margin-top:-6.35pt;width:159.45pt;height:5.2pt;z-index:25189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">
                <v:imagedata r:id="rId59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63040" behindDoc="0" locked="0" layoutInCell="1" allowOverlap="1" wp14:anchorId="3241592A" wp14:editId="4F4E2B6D">
                <wp:simplePos x="0" y="0"/>
                <wp:positionH relativeFrom="column">
                  <wp:posOffset>2982445</wp:posOffset>
                </wp:positionH>
                <wp:positionV relativeFrom="paragraph">
                  <wp:posOffset>48181</wp:posOffset>
                </wp:positionV>
                <wp:extent cx="30960" cy="35640"/>
                <wp:effectExtent l="38100" t="38100" r="33020" b="40640"/>
                <wp:wrapNone/>
                <wp:docPr id="223" name="Håndskrift 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30960" cy="3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B0708F" id="Håndskrift 223" o:spid="_x0000_s1026" type="#_x0000_t75" style="position:absolute;margin-left:234.5pt;margin-top:3.45pt;width:3.15pt;height:3.5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">
                <v:imagedata r:id="rId61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58944" behindDoc="0" locked="0" layoutInCell="1" allowOverlap="1" wp14:anchorId="5F42BB3D" wp14:editId="31DE8115">
                <wp:simplePos x="0" y="0"/>
                <wp:positionH relativeFrom="column">
                  <wp:posOffset>1564045</wp:posOffset>
                </wp:positionH>
                <wp:positionV relativeFrom="paragraph">
                  <wp:posOffset>-601870</wp:posOffset>
                </wp:positionV>
                <wp:extent cx="213120" cy="303480"/>
                <wp:effectExtent l="38100" t="38100" r="41275" b="40005"/>
                <wp:wrapNone/>
                <wp:docPr id="219" name="Håndskrift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213120" cy="30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6B82A7" id="Håndskrift 219" o:spid="_x0000_s1026" type="#_x0000_t75" style="position:absolute;margin-left:122.8pt;margin-top:-47.75pt;width:17.5pt;height:24.65pt;z-index:25185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">
                <v:imagedata r:id="rId63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57920" behindDoc="0" locked="0" layoutInCell="1" allowOverlap="1" wp14:anchorId="3D1F0396" wp14:editId="798C7021">
                <wp:simplePos x="0" y="0"/>
                <wp:positionH relativeFrom="column">
                  <wp:posOffset>1152205</wp:posOffset>
                </wp:positionH>
                <wp:positionV relativeFrom="paragraph">
                  <wp:posOffset>-616990</wp:posOffset>
                </wp:positionV>
                <wp:extent cx="153360" cy="306360"/>
                <wp:effectExtent l="38100" t="38100" r="24765" b="36830"/>
                <wp:wrapNone/>
                <wp:docPr id="217" name="Håndskrift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153360" cy="30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1DAB63" id="Håndskrift 217" o:spid="_x0000_s1026" type="#_x0000_t75" style="position:absolute;margin-left:90.35pt;margin-top:-48.95pt;width:12.8pt;height:24.8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">
                <v:imagedata r:id="rId65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56896" behindDoc="0" locked="0" layoutInCell="1" allowOverlap="1" wp14:anchorId="796E8B00" wp14:editId="13BED1BB">
                <wp:simplePos x="0" y="0"/>
                <wp:positionH relativeFrom="column">
                  <wp:posOffset>1156525</wp:posOffset>
                </wp:positionH>
                <wp:positionV relativeFrom="paragraph">
                  <wp:posOffset>-627790</wp:posOffset>
                </wp:positionV>
                <wp:extent cx="7920" cy="319320"/>
                <wp:effectExtent l="38100" t="38100" r="43180" b="36830"/>
                <wp:wrapNone/>
                <wp:docPr id="216" name="Håndskrift 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7920" cy="31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078835" id="Håndskrift 216" o:spid="_x0000_s1026" type="#_x0000_t75" style="position:absolute;margin-left:90.7pt;margin-top:-49.8pt;width:1.3pt;height:25.85pt;z-index:251856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">
                <v:imagedata r:id="rId67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55872" behindDoc="0" locked="0" layoutInCell="1" allowOverlap="1" wp14:anchorId="34571F08" wp14:editId="3E88DE7E">
                <wp:simplePos x="0" y="0"/>
                <wp:positionH relativeFrom="column">
                  <wp:posOffset>564515</wp:posOffset>
                </wp:positionH>
                <wp:positionV relativeFrom="paragraph">
                  <wp:posOffset>-647065</wp:posOffset>
                </wp:positionV>
                <wp:extent cx="271780" cy="365760"/>
                <wp:effectExtent l="38100" t="38100" r="33020" b="40640"/>
                <wp:wrapNone/>
                <wp:docPr id="215" name="Håndskrift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271780" cy="36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67BEA8" id="Håndskrift 215" o:spid="_x0000_s1026" type="#_x0000_t75" style="position:absolute;margin-left:44.1pt;margin-top:-51.3pt;width:22.1pt;height:29.5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">
                <v:imagedata r:id="rId69" o:title=""/>
              </v:shape>
            </w:pict>
          </mc:Fallback>
        </mc:AlternateContent>
      </w:r>
    </w:p>
    <w:p w14:paraId="2B258622" w14:textId="55F4023B" w:rsidR="00814DCC" w:rsidRDefault="00814DCC" w:rsidP="00814DCC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</w:p>
    <w:p w14:paraId="252374EE" w14:textId="5DE6B96D" w:rsidR="00814DCC" w:rsidRDefault="005655FA" w:rsidP="00814DCC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21408" behindDoc="0" locked="0" layoutInCell="1" allowOverlap="1" wp14:anchorId="6E852E87" wp14:editId="612EB134">
                <wp:simplePos x="0" y="0"/>
                <wp:positionH relativeFrom="column">
                  <wp:posOffset>1191260</wp:posOffset>
                </wp:positionH>
                <wp:positionV relativeFrom="paragraph">
                  <wp:posOffset>158115</wp:posOffset>
                </wp:positionV>
                <wp:extent cx="1552005" cy="57150"/>
                <wp:effectExtent l="38100" t="38100" r="22860" b="31750"/>
                <wp:wrapNone/>
                <wp:docPr id="293" name="Håndskrift 2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552005" cy="57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DED84C" id="Håndskrift 293" o:spid="_x0000_s1026" type="#_x0000_t75" style="position:absolute;margin-left:93.45pt;margin-top:12.1pt;width:122.9pt;height:5.2pt;z-index:25192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">
                <v:imagedata r:id="rId71" o:title=""/>
              </v:shape>
            </w:pict>
          </mc:Fallback>
        </mc:AlternateContent>
      </w: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16288" behindDoc="0" locked="0" layoutInCell="1" allowOverlap="1" wp14:anchorId="1A74C3A7" wp14:editId="68222792">
                <wp:simplePos x="0" y="0"/>
                <wp:positionH relativeFrom="column">
                  <wp:posOffset>1830805</wp:posOffset>
                </wp:positionH>
                <wp:positionV relativeFrom="paragraph">
                  <wp:posOffset>59985</wp:posOffset>
                </wp:positionV>
                <wp:extent cx="900000" cy="360"/>
                <wp:effectExtent l="38100" t="38100" r="40005" b="38100"/>
                <wp:wrapNone/>
                <wp:docPr id="288" name="Håndskrift 2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9000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ED1A35" id="Håndskrift 288" o:spid="_x0000_s1026" type="#_x0000_t75" style="position:absolute;margin-left:143.8pt;margin-top:4.35pt;width:71.55pt;height:.75pt;z-index:25191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">
                <v:imagedata r:id="rId73" o:title=""/>
              </v:shape>
            </w:pict>
          </mc:Fallback>
        </mc:AlternateContent>
      </w: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64064" behindDoc="0" locked="0" layoutInCell="1" allowOverlap="1" wp14:anchorId="59723B8F" wp14:editId="6D37480B">
                <wp:simplePos x="0" y="0"/>
                <wp:positionH relativeFrom="column">
                  <wp:posOffset>2755265</wp:posOffset>
                </wp:positionH>
                <wp:positionV relativeFrom="paragraph">
                  <wp:posOffset>30480</wp:posOffset>
                </wp:positionV>
                <wp:extent cx="360" cy="358320"/>
                <wp:effectExtent l="38100" t="38100" r="38100" b="35560"/>
                <wp:wrapNone/>
                <wp:docPr id="224" name="Håndskrift 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360" cy="35832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F1C488" id="Håndskrift 224" o:spid="_x0000_s1026" type="#_x0000_t75" style="position:absolute;margin-left:216.6pt;margin-top:2.05pt;width:.75pt;height:28.9pt;z-index:2518640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">
                <v:imagedata r:id="rId75" o:title=""/>
              </v:shape>
            </w:pict>
          </mc:Fallback>
        </mc:AlternateContent>
      </w: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65088" behindDoc="0" locked="0" layoutInCell="1" allowOverlap="1" wp14:anchorId="5A89BB54" wp14:editId="490AE49B">
                <wp:simplePos x="0" y="0"/>
                <wp:positionH relativeFrom="column">
                  <wp:posOffset>2746375</wp:posOffset>
                </wp:positionH>
                <wp:positionV relativeFrom="paragraph">
                  <wp:posOffset>-17490</wp:posOffset>
                </wp:positionV>
                <wp:extent cx="196850" cy="382616"/>
                <wp:effectExtent l="38100" t="38100" r="31750" b="36830"/>
                <wp:wrapNone/>
                <wp:docPr id="225" name="Håndskrift 2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196850" cy="382616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4EF9D" id="Håndskrift 225" o:spid="_x0000_s1026" type="#_x0000_t75" style="position:absolute;margin-left:215.9pt;margin-top:-1.75pt;width:16.2pt;height:30.85pt;z-index:251865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">
                <v:imagedata r:id="rId77" o:title=""/>
              </v:shape>
            </w:pict>
          </mc:Fallback>
        </mc:AlternateContent>
      </w:r>
      <w:r w:rsidR="00124D10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09120" behindDoc="0" locked="0" layoutInCell="1" allowOverlap="1" wp14:anchorId="7642F9CF" wp14:editId="2DBB274C">
                <wp:simplePos x="0" y="0"/>
                <wp:positionH relativeFrom="column">
                  <wp:posOffset>675925</wp:posOffset>
                </wp:positionH>
                <wp:positionV relativeFrom="paragraph">
                  <wp:posOffset>30792</wp:posOffset>
                </wp:positionV>
                <wp:extent cx="38520" cy="43560"/>
                <wp:effectExtent l="38100" t="38100" r="25400" b="33020"/>
                <wp:wrapNone/>
                <wp:docPr id="277" name="Håndskrift 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38520" cy="4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C4481E" id="Håndskrift 277" o:spid="_x0000_s1026" type="#_x0000_t75" style="position:absolute;margin-left:52.85pt;margin-top:2.05pt;width:3.75pt;height:4.15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">
                <v:imagedata r:id="rId79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66112" behindDoc="0" locked="0" layoutInCell="1" allowOverlap="1" wp14:anchorId="6CAEF765" wp14:editId="0F926F3E">
                <wp:simplePos x="0" y="0"/>
                <wp:positionH relativeFrom="column">
                  <wp:posOffset>2951485</wp:posOffset>
                </wp:positionH>
                <wp:positionV relativeFrom="paragraph">
                  <wp:posOffset>208711</wp:posOffset>
                </wp:positionV>
                <wp:extent cx="28800" cy="25920"/>
                <wp:effectExtent l="38100" t="38100" r="34925" b="38100"/>
                <wp:wrapNone/>
                <wp:docPr id="226" name="Håndskrift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2880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A89E95" id="Håndskrift 226" o:spid="_x0000_s1026" type="#_x0000_t75" style="position:absolute;margin-left:232.05pt;margin-top:16.1pt;width:2.95pt;height:2.75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">
                <v:imagedata r:id="rId81" o:title=""/>
              </v:shape>
            </w:pict>
          </mc:Fallback>
        </mc:AlternateContent>
      </w:r>
    </w:p>
    <w:p w14:paraId="0B83606E" w14:textId="475C7750" w:rsidR="00814DCC" w:rsidRDefault="006B1E71" w:rsidP="00814DCC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90368" behindDoc="0" locked="0" layoutInCell="1" allowOverlap="1" wp14:anchorId="13C37C53" wp14:editId="543A48E9">
                <wp:simplePos x="0" y="0"/>
                <wp:positionH relativeFrom="column">
                  <wp:posOffset>3199765</wp:posOffset>
                </wp:positionH>
                <wp:positionV relativeFrom="paragraph">
                  <wp:posOffset>-29845</wp:posOffset>
                </wp:positionV>
                <wp:extent cx="300240" cy="176400"/>
                <wp:effectExtent l="38100" t="38100" r="5080" b="40005"/>
                <wp:wrapNone/>
                <wp:docPr id="462" name="Håndskrift 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F118D" id="Håndskrift 462" o:spid="_x0000_s1026" type="#_x0000_t75" style="position:absolute;margin-left:251.6pt;margin-top:-2.7pt;width:24.35pt;height:14.6pt;z-index:252090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">
                <v:imagedata r:id="rId83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34720" behindDoc="0" locked="0" layoutInCell="1" allowOverlap="1" wp14:anchorId="41D25413" wp14:editId="0021F03E">
                <wp:simplePos x="0" y="0"/>
                <wp:positionH relativeFrom="column">
                  <wp:posOffset>1894205</wp:posOffset>
                </wp:positionH>
                <wp:positionV relativeFrom="paragraph">
                  <wp:posOffset>53975</wp:posOffset>
                </wp:positionV>
                <wp:extent cx="854245" cy="179705"/>
                <wp:effectExtent l="38100" t="38100" r="0" b="36195"/>
                <wp:wrapNone/>
                <wp:docPr id="306" name="Håndskrift 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854245" cy="179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7A45F2" id="Håndskrift 306" o:spid="_x0000_s1026" type="#_x0000_t75" style="position:absolute;margin-left:148.8pt;margin-top:3.9pt;width:67.95pt;height:14.85pt;z-index:251934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">
                <v:imagedata r:id="rId85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23456" behindDoc="0" locked="0" layoutInCell="1" allowOverlap="1" wp14:anchorId="6A49EBDE" wp14:editId="25ABFC5A">
                <wp:simplePos x="0" y="0"/>
                <wp:positionH relativeFrom="column">
                  <wp:posOffset>1695085</wp:posOffset>
                </wp:positionH>
                <wp:positionV relativeFrom="paragraph">
                  <wp:posOffset>84990</wp:posOffset>
                </wp:positionV>
                <wp:extent cx="325080" cy="360"/>
                <wp:effectExtent l="38100" t="38100" r="31115" b="38100"/>
                <wp:wrapNone/>
                <wp:docPr id="295" name="Håndskrift 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3250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7C8FE1" id="Håndskrift 295" o:spid="_x0000_s1026" type="#_x0000_t75" style="position:absolute;margin-left:133.1pt;margin-top:6.35pt;width:26.35pt;height:.75pt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">
                <v:imagedata r:id="rId87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22432" behindDoc="0" locked="0" layoutInCell="1" allowOverlap="1" wp14:anchorId="4980791C" wp14:editId="01D65AA7">
                <wp:simplePos x="0" y="0"/>
                <wp:positionH relativeFrom="column">
                  <wp:posOffset>1675645</wp:posOffset>
                </wp:positionH>
                <wp:positionV relativeFrom="paragraph">
                  <wp:posOffset>66990</wp:posOffset>
                </wp:positionV>
                <wp:extent cx="30600" cy="36720"/>
                <wp:effectExtent l="38100" t="38100" r="33020" b="40005"/>
                <wp:wrapNone/>
                <wp:docPr id="294" name="Håndskrift 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3060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2DB569" id="Håndskrift 294" o:spid="_x0000_s1026" type="#_x0000_t75" style="position:absolute;margin-left:131.6pt;margin-top:4.9pt;width:3.1pt;height:3.6pt;z-index:25192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">
                <v:imagedata r:id="rId89" o:title=""/>
              </v:shape>
            </w:pict>
          </mc:Fallback>
        </mc:AlternateContent>
      </w:r>
    </w:p>
    <w:p w14:paraId="44431301" w14:textId="4816E083" w:rsidR="00814DCC" w:rsidRDefault="00814DCC" w:rsidP="00814DCC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</w:p>
    <w:p w14:paraId="4552A4C7" w14:textId="18A3E712" w:rsidR="00814DCC" w:rsidRDefault="006B1E71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20064" behindDoc="0" locked="0" layoutInCell="1" allowOverlap="1" wp14:anchorId="62E44E9E" wp14:editId="3DBA7CE6">
                <wp:simplePos x="0" y="0"/>
                <wp:positionH relativeFrom="column">
                  <wp:posOffset>2935605</wp:posOffset>
                </wp:positionH>
                <wp:positionV relativeFrom="paragraph">
                  <wp:posOffset>-1016000</wp:posOffset>
                </wp:positionV>
                <wp:extent cx="1542415" cy="2290075"/>
                <wp:effectExtent l="38100" t="38100" r="0" b="34290"/>
                <wp:wrapNone/>
                <wp:docPr id="485" name="Håndskrift 4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1542415" cy="2290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B3B907" id="Håndskrift 485" o:spid="_x0000_s1026" type="#_x0000_t75" style="position:absolute;margin-left:230.8pt;margin-top:-80.35pt;width:122.15pt;height:181pt;z-index:25212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">
                <v:imagedata r:id="rId91" o:title=""/>
              </v:shape>
            </w:pict>
          </mc:Fallback>
        </mc:AlternateContent>
      </w: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92416" behindDoc="0" locked="0" layoutInCell="1" allowOverlap="1" wp14:anchorId="3D49F35E" wp14:editId="0FD240F3">
                <wp:simplePos x="0" y="0"/>
                <wp:positionH relativeFrom="column">
                  <wp:posOffset>3199765</wp:posOffset>
                </wp:positionH>
                <wp:positionV relativeFrom="paragraph">
                  <wp:posOffset>-3579</wp:posOffset>
                </wp:positionV>
                <wp:extent cx="300240" cy="176400"/>
                <wp:effectExtent l="38100" t="38100" r="5080" b="40005"/>
                <wp:wrapNone/>
                <wp:docPr id="463" name="Håndskrift 4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4FDAD" id="Håndskrift 463" o:spid="_x0000_s1026" type="#_x0000_t75" style="position:absolute;margin-left:251.6pt;margin-top:-.65pt;width:24.35pt;height:14.6pt;z-index:252092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">
                <v:imagedata r:id="rId93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71232" behindDoc="0" locked="0" layoutInCell="1" allowOverlap="1" wp14:anchorId="46FBBFAA" wp14:editId="7395AA8D">
                <wp:simplePos x="0" y="0"/>
                <wp:positionH relativeFrom="column">
                  <wp:posOffset>2755900</wp:posOffset>
                </wp:positionH>
                <wp:positionV relativeFrom="paragraph">
                  <wp:posOffset>-134389</wp:posOffset>
                </wp:positionV>
                <wp:extent cx="194310" cy="399184"/>
                <wp:effectExtent l="38100" t="38100" r="34290" b="33020"/>
                <wp:wrapNone/>
                <wp:docPr id="231" name="Håndskrift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194310" cy="399184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95571" id="Håndskrift 231" o:spid="_x0000_s1026" type="#_x0000_t75" style="position:absolute;margin-left:216.65pt;margin-top:-10.95pt;width:16pt;height:32.15pt;z-index:251871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">
                <v:imagedata r:id="rId95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62368" behindDoc="0" locked="0" layoutInCell="1" allowOverlap="1" wp14:anchorId="37737C39" wp14:editId="1DC3FEEA">
                <wp:simplePos x="0" y="0"/>
                <wp:positionH relativeFrom="column">
                  <wp:posOffset>1671955</wp:posOffset>
                </wp:positionH>
                <wp:positionV relativeFrom="paragraph">
                  <wp:posOffset>145415</wp:posOffset>
                </wp:positionV>
                <wp:extent cx="1086580" cy="110015"/>
                <wp:effectExtent l="38100" t="38100" r="31115" b="42545"/>
                <wp:wrapNone/>
                <wp:docPr id="336" name="Håndskrift 3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1086580" cy="110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8AA77B" id="Håndskrift 336" o:spid="_x0000_s1026" type="#_x0000_t75" style="position:absolute;margin-left:131.3pt;margin-top:11.1pt;width:86.25pt;height:9.35pt;z-index:25196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">
                <v:imagedata r:id="rId97" o:title=""/>
              </v:shape>
            </w:pict>
          </mc:Fallback>
        </mc:AlternateContent>
      </w:r>
    </w:p>
    <w:p w14:paraId="72AFDA5A" w14:textId="5D69FE85" w:rsidR="00814DCC" w:rsidRDefault="005655FA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69536" behindDoc="0" locked="0" layoutInCell="1" allowOverlap="1" wp14:anchorId="557FA4C9" wp14:editId="7C42D1EE">
                <wp:simplePos x="0" y="0"/>
                <wp:positionH relativeFrom="column">
                  <wp:posOffset>652145</wp:posOffset>
                </wp:positionH>
                <wp:positionV relativeFrom="paragraph">
                  <wp:posOffset>179705</wp:posOffset>
                </wp:positionV>
                <wp:extent cx="2065335" cy="73080"/>
                <wp:effectExtent l="38100" t="38100" r="43180" b="41275"/>
                <wp:wrapNone/>
                <wp:docPr id="344" name="Håndskrift 3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2065335" cy="7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517DF4" id="Håndskrift 344" o:spid="_x0000_s1026" type="#_x0000_t75" style="position:absolute;margin-left:51pt;margin-top:13.8pt;width:163.3pt;height:6.45pt;z-index:2519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">
                <v:imagedata r:id="rId99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</w:rPr>
        <w:t xml:space="preserve"> </w:t>
      </w:r>
    </w:p>
    <w:p w14:paraId="427D9213" w14:textId="4297747B" w:rsidR="00814DCC" w:rsidRDefault="005655FA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75328" behindDoc="0" locked="0" layoutInCell="1" allowOverlap="1" wp14:anchorId="268FCB33" wp14:editId="51DE78B7">
                <wp:simplePos x="0" y="0"/>
                <wp:positionH relativeFrom="column">
                  <wp:posOffset>2726690</wp:posOffset>
                </wp:positionH>
                <wp:positionV relativeFrom="paragraph">
                  <wp:posOffset>-39370</wp:posOffset>
                </wp:positionV>
                <wp:extent cx="220980" cy="449580"/>
                <wp:effectExtent l="25400" t="38100" r="33020" b="33020"/>
                <wp:wrapNone/>
                <wp:docPr id="235" name="Håndskrift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220980" cy="44958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1AB85" id="Håndskrift 235" o:spid="_x0000_s1026" type="#_x0000_t75" style="position:absolute;margin-left:214.35pt;margin-top:-3.45pt;width:18.1pt;height:36.1pt;z-index:251875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">
                <v:imagedata r:id="rId101" o:title=""/>
              </v:shape>
            </w:pict>
          </mc:Fallback>
        </mc:AlternateContent>
      </w:r>
      <w:r w:rsidR="00814DCC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91712" behindDoc="0" locked="0" layoutInCell="1" allowOverlap="1" wp14:anchorId="62C872CF" wp14:editId="11485943">
                <wp:simplePos x="0" y="0"/>
                <wp:positionH relativeFrom="column">
                  <wp:posOffset>1645405</wp:posOffset>
                </wp:positionH>
                <wp:positionV relativeFrom="paragraph">
                  <wp:posOffset>-1641715</wp:posOffset>
                </wp:positionV>
                <wp:extent cx="43200" cy="3614040"/>
                <wp:effectExtent l="25400" t="38100" r="33020" b="31115"/>
                <wp:wrapNone/>
                <wp:docPr id="257" name="Håndskrift 2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43200" cy="361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F15E0E" id="Håndskrift 257" o:spid="_x0000_s1026" type="#_x0000_t75" style="position:absolute;margin-left:129.2pt;margin-top:-129.6pt;width:4.1pt;height:285.25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">
                <v:imagedata r:id="rId103" o:title=""/>
              </v:shape>
            </w:pict>
          </mc:Fallback>
        </mc:AlternateContent>
      </w:r>
    </w:p>
    <w:p w14:paraId="76F49562" w14:textId="577E91DE" w:rsidR="005F0338" w:rsidRPr="005F0338" w:rsidRDefault="006B1E71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30304" behindDoc="0" locked="0" layoutInCell="1" allowOverlap="1" wp14:anchorId="2DAECE69" wp14:editId="28888A24">
                <wp:simplePos x="0" y="0"/>
                <wp:positionH relativeFrom="column">
                  <wp:posOffset>4831765</wp:posOffset>
                </wp:positionH>
                <wp:positionV relativeFrom="paragraph">
                  <wp:posOffset>133106</wp:posOffset>
                </wp:positionV>
                <wp:extent cx="73440" cy="70200"/>
                <wp:effectExtent l="38100" t="38100" r="28575" b="31750"/>
                <wp:wrapNone/>
                <wp:docPr id="498" name="Håndskrift 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73440" cy="7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9FBF2C" id="Håndskrift 498" o:spid="_x0000_s1026" type="#_x0000_t75" style="position:absolute;margin-left:380.1pt;margin-top:10.15pt;width:6.5pt;height:6.25pt;z-index:252130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">
                <v:imagedata r:id="rId105" o:title=""/>
              </v:shape>
            </w:pict>
          </mc:Fallback>
        </mc:AlternateContent>
      </w: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94464" behindDoc="0" locked="0" layoutInCell="1" allowOverlap="1" wp14:anchorId="7F7642B1" wp14:editId="653B566C">
                <wp:simplePos x="0" y="0"/>
                <wp:positionH relativeFrom="column">
                  <wp:posOffset>3199765</wp:posOffset>
                </wp:positionH>
                <wp:positionV relativeFrom="paragraph">
                  <wp:posOffset>-85725</wp:posOffset>
                </wp:positionV>
                <wp:extent cx="299720" cy="175895"/>
                <wp:effectExtent l="38100" t="38100" r="5080" b="40005"/>
                <wp:wrapNone/>
                <wp:docPr id="464" name="Håndskrift 4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299720" cy="17589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79FF11" id="Håndskrift 464" o:spid="_x0000_s1026" type="#_x0000_t75" style="position:absolute;margin-left:251.6pt;margin-top:-7.1pt;width:24.25pt;height:14.5pt;z-index:252094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">
                <v:imagedata r:id="rId107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984896" behindDoc="0" locked="0" layoutInCell="1" allowOverlap="1" wp14:anchorId="2D812B49" wp14:editId="4A861F01">
                <wp:simplePos x="0" y="0"/>
                <wp:positionH relativeFrom="column">
                  <wp:posOffset>1766005</wp:posOffset>
                </wp:positionH>
                <wp:positionV relativeFrom="paragraph">
                  <wp:posOffset>25597</wp:posOffset>
                </wp:positionV>
                <wp:extent cx="972360" cy="360"/>
                <wp:effectExtent l="38100" t="38100" r="31115" b="38100"/>
                <wp:wrapNone/>
                <wp:docPr id="360" name="Håndskrift 3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972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55EF0B" id="Håndskrift 360" o:spid="_x0000_s1026" type="#_x0000_t75" style="position:absolute;margin-left:138.7pt;margin-top:1.65pt;width:77.25pt;height:.75pt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">
                <v:imagedata r:id="rId109" o:title=""/>
              </v:shape>
            </w:pict>
          </mc:Fallback>
        </mc:AlternateContent>
      </w:r>
      <w:r w:rsidR="005F0338">
        <w:rPr>
          <w:rFonts w:eastAsiaTheme="minorEastAsia"/>
          <w:i w:val="0"/>
          <w:iCs w:val="0"/>
        </w:rPr>
        <w:t xml:space="preserve"> </w:t>
      </w:r>
    </w:p>
    <w:p w14:paraId="04FE5056" w14:textId="54A83018" w:rsidR="005F0338" w:rsidRPr="005F0338" w:rsidRDefault="005655FA" w:rsidP="006B5324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82176" behindDoc="0" locked="0" layoutInCell="1" allowOverlap="1" wp14:anchorId="4CC1D9F2" wp14:editId="2B8636ED">
                <wp:simplePos x="0" y="0"/>
                <wp:positionH relativeFrom="column">
                  <wp:posOffset>645160</wp:posOffset>
                </wp:positionH>
                <wp:positionV relativeFrom="paragraph">
                  <wp:posOffset>-2138680</wp:posOffset>
                </wp:positionV>
                <wp:extent cx="2325600" cy="4410720"/>
                <wp:effectExtent l="38100" t="38100" r="36830" b="34290"/>
                <wp:wrapNone/>
                <wp:docPr id="455" name="Håndskrift 4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2325600" cy="441072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C4E1AD" id="Håndskrift 455" o:spid="_x0000_s1026" type="#_x0000_t75" style="position:absolute;margin-left:50.45pt;margin-top:-168.75pt;width:183.8pt;height:348pt;z-index:252082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">
                <v:imagedata r:id="rId111" o:title=""/>
              </v:shape>
            </w:pict>
          </mc:Fallback>
        </mc:AlternateContent>
      </w:r>
    </w:p>
    <w:p w14:paraId="5B64319E" w14:textId="6EDF7612" w:rsidR="006B5324" w:rsidRDefault="006B1E71" w:rsidP="006B5324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96512" behindDoc="0" locked="0" layoutInCell="1" allowOverlap="1" wp14:anchorId="3D17101A" wp14:editId="073BB02E">
                <wp:simplePos x="0" y="0"/>
                <wp:positionH relativeFrom="column">
                  <wp:posOffset>3199765</wp:posOffset>
                </wp:positionH>
                <wp:positionV relativeFrom="paragraph">
                  <wp:posOffset>82839</wp:posOffset>
                </wp:positionV>
                <wp:extent cx="300240" cy="176400"/>
                <wp:effectExtent l="38100" t="38100" r="5080" b="40005"/>
                <wp:wrapNone/>
                <wp:docPr id="465" name="Håndskrift 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9D691" id="Håndskrift 465" o:spid="_x0000_s1026" type="#_x0000_t75" style="position:absolute;margin-left:251.6pt;margin-top:6.15pt;width:24.35pt;height:14.6pt;z-index:252096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">
                <v:imagedata r:id="rId113" o:title=""/>
              </v:shape>
            </w:pict>
          </mc:Fallback>
        </mc:AlternateContent>
      </w:r>
      <w:r w:rsidR="005655FA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16640" behindDoc="0" locked="0" layoutInCell="1" allowOverlap="1" wp14:anchorId="615B8631" wp14:editId="4B79085D">
                <wp:simplePos x="0" y="0"/>
                <wp:positionH relativeFrom="column">
                  <wp:posOffset>1171575</wp:posOffset>
                </wp:positionH>
                <wp:positionV relativeFrom="paragraph">
                  <wp:posOffset>40005</wp:posOffset>
                </wp:positionV>
                <wp:extent cx="1575495" cy="54000"/>
                <wp:effectExtent l="38100" t="38100" r="37465" b="34925"/>
                <wp:wrapNone/>
                <wp:docPr id="392" name="Håndskrift 3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1575495" cy="54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006E98" id="Håndskrift 392" o:spid="_x0000_s1026" type="#_x0000_t75" style="position:absolute;margin-left:91.9pt;margin-top:2.8pt;width:124.75pt;height:4.95pt;z-index:252016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">
                <v:imagedata r:id="rId115" o:title=""/>
              </v:shape>
            </w:pict>
          </mc:Fallback>
        </mc:AlternateContent>
      </w:r>
      <w:r w:rsidR="00814DCC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680C4499" wp14:editId="73F71DFF">
                <wp:simplePos x="0" y="0"/>
                <wp:positionH relativeFrom="column">
                  <wp:posOffset>2745740</wp:posOffset>
                </wp:positionH>
                <wp:positionV relativeFrom="paragraph">
                  <wp:posOffset>-28575</wp:posOffset>
                </wp:positionV>
                <wp:extent cx="204355" cy="324485"/>
                <wp:effectExtent l="25400" t="38100" r="24765" b="31115"/>
                <wp:wrapNone/>
                <wp:docPr id="241" name="Håndskrift 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204355" cy="3244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8316E8" id="Håndskrift 241" o:spid="_x0000_s1026" type="#_x0000_t75" style="position:absolute;margin-left:215.85pt;margin-top:-2.6pt;width:16.8pt;height:26.25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">
                <v:imagedata r:id="rId117" o:title=""/>
              </v:shape>
            </w:pict>
          </mc:Fallback>
        </mc:AlternateContent>
      </w:r>
    </w:p>
    <w:p w14:paraId="1B80B08B" w14:textId="52DDFD2C" w:rsidR="006B5324" w:rsidRDefault="006B1E71" w:rsidP="006B5324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22112" behindDoc="0" locked="0" layoutInCell="1" allowOverlap="1" wp14:anchorId="2626E6D7" wp14:editId="238473DE">
                <wp:simplePos x="0" y="0"/>
                <wp:positionH relativeFrom="column">
                  <wp:posOffset>2939415</wp:posOffset>
                </wp:positionH>
                <wp:positionV relativeFrom="paragraph">
                  <wp:posOffset>-168275</wp:posOffset>
                </wp:positionV>
                <wp:extent cx="1440310" cy="660600"/>
                <wp:effectExtent l="38100" t="38100" r="33020" b="38100"/>
                <wp:wrapNone/>
                <wp:docPr id="489" name="Håndskrift 4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1440310" cy="66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0121DF" id="Håndskrift 489" o:spid="_x0000_s1026" type="#_x0000_t75" style="position:absolute;margin-left:231.1pt;margin-top:-13.6pt;width:114.1pt;height:52.7pt;z-index:25212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">
                <v:imagedata r:id="rId119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28928" behindDoc="0" locked="0" layoutInCell="1" allowOverlap="1" wp14:anchorId="699A5D62" wp14:editId="246D5C59">
                <wp:simplePos x="0" y="0"/>
                <wp:positionH relativeFrom="column">
                  <wp:posOffset>983615</wp:posOffset>
                </wp:positionH>
                <wp:positionV relativeFrom="paragraph">
                  <wp:posOffset>157480</wp:posOffset>
                </wp:positionV>
                <wp:extent cx="1740975" cy="100910"/>
                <wp:effectExtent l="38100" t="38100" r="37465" b="39370"/>
                <wp:wrapNone/>
                <wp:docPr id="404" name="Håndskrift 4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1740975" cy="100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1ABCC7" id="Håndskrift 404" o:spid="_x0000_s1026" type="#_x0000_t75" style="position:absolute;margin-left:77.1pt;margin-top:12.05pt;width:137.8pt;height:8.7pt;z-index:25202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">
                <v:imagedata r:id="rId121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20736" behindDoc="0" locked="0" layoutInCell="1" allowOverlap="1" wp14:anchorId="1C2FAACD" wp14:editId="22640ABD">
                <wp:simplePos x="0" y="0"/>
                <wp:positionH relativeFrom="column">
                  <wp:posOffset>676910</wp:posOffset>
                </wp:positionH>
                <wp:positionV relativeFrom="paragraph">
                  <wp:posOffset>127693</wp:posOffset>
                </wp:positionV>
                <wp:extent cx="300240" cy="176400"/>
                <wp:effectExtent l="38100" t="38100" r="5080" b="40005"/>
                <wp:wrapNone/>
                <wp:docPr id="397" name="Håndskrift 3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A72011" id="Håndskrift 397" o:spid="_x0000_s1026" type="#_x0000_t75" style="position:absolute;margin-left:52.95pt;margin-top:9.7pt;width:24.35pt;height:14.6pt;z-index:252020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">
                <v:imagedata r:id="rId123" o:title=""/>
              </v:shape>
            </w:pict>
          </mc:Fallback>
        </mc:AlternateContent>
      </w:r>
      <w:r w:rsidR="005655FA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18688" behindDoc="0" locked="0" layoutInCell="1" allowOverlap="1" wp14:anchorId="552F92CB" wp14:editId="1E287315">
                <wp:simplePos x="0" y="0"/>
                <wp:positionH relativeFrom="column">
                  <wp:posOffset>1700845</wp:posOffset>
                </wp:positionH>
                <wp:positionV relativeFrom="paragraph">
                  <wp:posOffset>-1039</wp:posOffset>
                </wp:positionV>
                <wp:extent cx="1029960" cy="17280"/>
                <wp:effectExtent l="38100" t="38100" r="37465" b="33655"/>
                <wp:wrapNone/>
                <wp:docPr id="396" name="Håndskrift 3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102996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F1D04B" id="Håndskrift 396" o:spid="_x0000_s1026" type="#_x0000_t75" style="position:absolute;margin-left:133.55pt;margin-top:-.45pt;width:81.85pt;height:2.05pt;z-index:25201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">
                <v:imagedata r:id="rId125" o:title=""/>
              </v:shape>
            </w:pict>
          </mc:Fallback>
        </mc:AlternateContent>
      </w:r>
      <w:r w:rsidR="005655FA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17664" behindDoc="0" locked="0" layoutInCell="1" allowOverlap="1" wp14:anchorId="0F0B3452" wp14:editId="74E5C6D4">
                <wp:simplePos x="0" y="0"/>
                <wp:positionH relativeFrom="column">
                  <wp:posOffset>1668445</wp:posOffset>
                </wp:positionH>
                <wp:positionV relativeFrom="paragraph">
                  <wp:posOffset>-2839</wp:posOffset>
                </wp:positionV>
                <wp:extent cx="41760" cy="36720"/>
                <wp:effectExtent l="38100" t="38100" r="34925" b="40005"/>
                <wp:wrapNone/>
                <wp:docPr id="394" name="Håndskrift 3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4176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BEBED4" id="Håndskrift 394" o:spid="_x0000_s1026" type="#_x0000_t75" style="position:absolute;margin-left:131pt;margin-top:-.55pt;width:4pt;height:3.6pt;z-index:252017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">
                <v:imagedata r:id="rId127" o:title=""/>
              </v:shape>
            </w:pict>
          </mc:Fallback>
        </mc:AlternateContent>
      </w:r>
    </w:p>
    <w:p w14:paraId="154B5A67" w14:textId="21D3DB93" w:rsidR="006B5324" w:rsidRDefault="006B1E71" w:rsidP="006B5324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29280" behindDoc="0" locked="0" layoutInCell="1" allowOverlap="1" wp14:anchorId="402B8CBF" wp14:editId="7533B7A7">
                <wp:simplePos x="0" y="0"/>
                <wp:positionH relativeFrom="column">
                  <wp:posOffset>2880995</wp:posOffset>
                </wp:positionH>
                <wp:positionV relativeFrom="paragraph">
                  <wp:posOffset>-1357630</wp:posOffset>
                </wp:positionV>
                <wp:extent cx="1982425" cy="2810510"/>
                <wp:effectExtent l="38100" t="38100" r="37465" b="34290"/>
                <wp:wrapNone/>
                <wp:docPr id="497" name="Håndskrift 4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1982425" cy="2810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20F865" id="Håndskrift 497" o:spid="_x0000_s1026" type="#_x0000_t75" style="position:absolute;margin-left:226.5pt;margin-top:-107.25pt;width:156.85pt;height:222pt;z-index:25212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">
                <v:imagedata r:id="rId129" o:title=""/>
              </v:shape>
            </w:pict>
          </mc:Fallback>
        </mc:AlternateContent>
      </w:r>
      <w:r w:rsidR="005655FA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 wp14:anchorId="3C42126D" wp14:editId="17B0BB1C">
                <wp:simplePos x="0" y="0"/>
                <wp:positionH relativeFrom="column">
                  <wp:posOffset>2757805</wp:posOffset>
                </wp:positionH>
                <wp:positionV relativeFrom="paragraph">
                  <wp:posOffset>1559</wp:posOffset>
                </wp:positionV>
                <wp:extent cx="209550" cy="434686"/>
                <wp:effectExtent l="25400" t="38100" r="31750" b="35560"/>
                <wp:wrapNone/>
                <wp:docPr id="246" name="Håndskrift 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209550" cy="434686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F4BAC6" id="Håndskrift 246" o:spid="_x0000_s1026" type="#_x0000_t75" style="position:absolute;margin-left:216.8pt;margin-top:-.25pt;width:17.2pt;height:34.95pt;z-index:251885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">
                <v:imagedata r:id="rId131" o:title=""/>
              </v:shape>
            </w:pict>
          </mc:Fallback>
        </mc:AlternateContent>
      </w:r>
      <w:r w:rsidR="005655FA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35072" behindDoc="0" locked="0" layoutInCell="1" allowOverlap="1" wp14:anchorId="23947632" wp14:editId="09AF604F">
                <wp:simplePos x="0" y="0"/>
                <wp:positionH relativeFrom="column">
                  <wp:posOffset>1169035</wp:posOffset>
                </wp:positionH>
                <wp:positionV relativeFrom="paragraph">
                  <wp:posOffset>164465</wp:posOffset>
                </wp:positionV>
                <wp:extent cx="1574150" cy="55630"/>
                <wp:effectExtent l="38100" t="38100" r="39370" b="33655"/>
                <wp:wrapNone/>
                <wp:docPr id="411" name="Håndskrift 4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1574150" cy="55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B61860" id="Håndskrift 411" o:spid="_x0000_s1026" type="#_x0000_t75" style="position:absolute;margin-left:91.7pt;margin-top:12.6pt;width:124.7pt;height:5.1pt;z-index:25203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">
                <v:imagedata r:id="rId133" o:title=""/>
              </v:shape>
            </w:pict>
          </mc:Fallback>
        </mc:AlternateContent>
      </w:r>
    </w:p>
    <w:p w14:paraId="6D0849D7" w14:textId="48E1249F" w:rsidR="006B5324" w:rsidRDefault="006B1E71" w:rsidP="006B5324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23136" behindDoc="0" locked="0" layoutInCell="1" allowOverlap="1" wp14:anchorId="0046C19B" wp14:editId="44653A98">
                <wp:simplePos x="0" y="0"/>
                <wp:positionH relativeFrom="column">
                  <wp:posOffset>3509125</wp:posOffset>
                </wp:positionH>
                <wp:positionV relativeFrom="paragraph">
                  <wp:posOffset>-485269</wp:posOffset>
                </wp:positionV>
                <wp:extent cx="926280" cy="1191600"/>
                <wp:effectExtent l="38100" t="38100" r="39370" b="40640"/>
                <wp:wrapNone/>
                <wp:docPr id="490" name="Håndskrift 4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926280" cy="119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D9B504" id="Håndskrift 490" o:spid="_x0000_s1026" type="#_x0000_t75" style="position:absolute;margin-left:275.95pt;margin-top:-38.55pt;width:73.65pt;height:94.55pt;z-index:25212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">
                <v:imagedata r:id="rId135" o:title=""/>
              </v:shape>
            </w:pict>
          </mc:Fallback>
        </mc:AlternateContent>
      </w: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98560" behindDoc="0" locked="0" layoutInCell="1" allowOverlap="1" wp14:anchorId="21DE1D87" wp14:editId="2FD65CC9">
                <wp:simplePos x="0" y="0"/>
                <wp:positionH relativeFrom="column">
                  <wp:posOffset>3199765</wp:posOffset>
                </wp:positionH>
                <wp:positionV relativeFrom="paragraph">
                  <wp:posOffset>-46990</wp:posOffset>
                </wp:positionV>
                <wp:extent cx="300240" cy="176400"/>
                <wp:effectExtent l="38100" t="38100" r="5080" b="40005"/>
                <wp:wrapNone/>
                <wp:docPr id="466" name="Håndskrift 4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6CCBF4" id="Håndskrift 466" o:spid="_x0000_s1026" type="#_x0000_t75" style="position:absolute;margin-left:251.6pt;margin-top:-4.05pt;width:24.35pt;height:14.6pt;z-index:25209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">
                <v:imagedata r:id="rId93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29952" behindDoc="0" locked="0" layoutInCell="1" allowOverlap="1" wp14:anchorId="0D69E25D" wp14:editId="5C37A062">
                <wp:simplePos x="0" y="0"/>
                <wp:positionH relativeFrom="column">
                  <wp:posOffset>1994245</wp:posOffset>
                </wp:positionH>
                <wp:positionV relativeFrom="paragraph">
                  <wp:posOffset>129044</wp:posOffset>
                </wp:positionV>
                <wp:extent cx="757440" cy="59400"/>
                <wp:effectExtent l="38100" t="38100" r="30480" b="42545"/>
                <wp:wrapNone/>
                <wp:docPr id="406" name="Håndskrift 4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7">
                      <w14:nvContentPartPr>
                        <w14:cNvContentPartPr/>
                      </w14:nvContentPartPr>
                      <w14:xfrm>
                        <a:off x="0" y="0"/>
                        <a:ext cx="757440" cy="5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CF5E17" id="Håndskrift 406" o:spid="_x0000_s1026" type="#_x0000_t75" style="position:absolute;margin-left:156.7pt;margin-top:9.8pt;width:60.35pt;height:5.4pt;z-index:25202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">
                <v:imagedata r:id="rId138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22784" behindDoc="0" locked="0" layoutInCell="1" allowOverlap="1" wp14:anchorId="28D33BAF" wp14:editId="684C8E6D">
                <wp:simplePos x="0" y="0"/>
                <wp:positionH relativeFrom="column">
                  <wp:posOffset>1694815</wp:posOffset>
                </wp:positionH>
                <wp:positionV relativeFrom="paragraph">
                  <wp:posOffset>91266</wp:posOffset>
                </wp:positionV>
                <wp:extent cx="300240" cy="176400"/>
                <wp:effectExtent l="38100" t="38100" r="5080" b="40005"/>
                <wp:wrapNone/>
                <wp:docPr id="398" name="Håndskrift 3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9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698072" id="Håndskrift 398" o:spid="_x0000_s1026" type="#_x0000_t75" style="position:absolute;margin-left:133.1pt;margin-top:6.85pt;width:24.35pt;height:14.6pt;z-index:25202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">
                <v:imagedata r:id="rId140" o:title=""/>
              </v:shape>
            </w:pict>
          </mc:Fallback>
        </mc:AlternateContent>
      </w:r>
    </w:p>
    <w:p w14:paraId="5D17A13E" w14:textId="44E22128" w:rsidR="006B5324" w:rsidRPr="006B5324" w:rsidRDefault="005655FA" w:rsidP="006B5324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37120" behindDoc="0" locked="0" layoutInCell="1" allowOverlap="1" wp14:anchorId="0B040D82" wp14:editId="6951D56C">
                <wp:simplePos x="0" y="0"/>
                <wp:positionH relativeFrom="column">
                  <wp:posOffset>651741</wp:posOffset>
                </wp:positionH>
                <wp:positionV relativeFrom="paragraph">
                  <wp:posOffset>98714</wp:posOffset>
                </wp:positionV>
                <wp:extent cx="300240" cy="176400"/>
                <wp:effectExtent l="38100" t="38100" r="5080" b="40005"/>
                <wp:wrapNone/>
                <wp:docPr id="412" name="Håndskrift 4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1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C519F2" id="Håndskrift 412" o:spid="_x0000_s1026" type="#_x0000_t75" style="position:absolute;margin-left:50.95pt;margin-top:7.4pt;width:24.35pt;height:14.6pt;z-index:25203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">
                <v:imagedata r:id="rId142" o:title=""/>
              </v:shape>
            </w:pict>
          </mc:Fallback>
        </mc:AlternateContent>
      </w:r>
    </w:p>
    <w:p w14:paraId="04055066" w14:textId="59AF2ED6" w:rsidR="00E723CB" w:rsidRDefault="005655FA" w:rsidP="00E723CB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52480" behindDoc="0" locked="0" layoutInCell="1" allowOverlap="1" wp14:anchorId="26883734" wp14:editId="5FC00847">
                <wp:simplePos x="0" y="0"/>
                <wp:positionH relativeFrom="column">
                  <wp:posOffset>962025</wp:posOffset>
                </wp:positionH>
                <wp:positionV relativeFrom="paragraph">
                  <wp:posOffset>-85725</wp:posOffset>
                </wp:positionV>
                <wp:extent cx="1795145" cy="432700"/>
                <wp:effectExtent l="38100" t="38100" r="33655" b="37465"/>
                <wp:wrapNone/>
                <wp:docPr id="426" name="Håndskrift 4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3">
                      <w14:nvContentPartPr>
                        <w14:cNvContentPartPr/>
                      </w14:nvContentPartPr>
                      <w14:xfrm>
                        <a:off x="0" y="0"/>
                        <a:ext cx="1795145" cy="4327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A19011" id="Håndskrift 426" o:spid="_x0000_s1026" type="#_x0000_t75" style="position:absolute;margin-left:75.4pt;margin-top:-7.1pt;width:142.05pt;height:34.75pt;z-index:25205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">
                <v:imagedata r:id="rId144" o:title=""/>
              </v:shape>
            </w:pict>
          </mc:Fallback>
        </mc:AlternateContent>
      </w: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39168" behindDoc="0" locked="0" layoutInCell="1" allowOverlap="1" wp14:anchorId="61F1E019" wp14:editId="75E8423E">
                <wp:simplePos x="0" y="0"/>
                <wp:positionH relativeFrom="column">
                  <wp:posOffset>1163955</wp:posOffset>
                </wp:positionH>
                <wp:positionV relativeFrom="paragraph">
                  <wp:posOffset>55245</wp:posOffset>
                </wp:positionV>
                <wp:extent cx="300240" cy="176400"/>
                <wp:effectExtent l="38100" t="38100" r="5080" b="40005"/>
                <wp:wrapNone/>
                <wp:docPr id="413" name="Håndskrift 4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5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B07989" id="Håndskrift 413" o:spid="_x0000_s1026" type="#_x0000_t75" style="position:absolute;margin-left:91.3pt;margin-top:4pt;width:24.35pt;height:14.6pt;z-index:25203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">
                <v:imagedata r:id="rId146" o:title=""/>
              </v:shape>
            </w:pict>
          </mc:Fallback>
        </mc:AlternateContent>
      </w:r>
      <w:r w:rsidR="00814DCC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1888640" behindDoc="0" locked="0" layoutInCell="1" allowOverlap="1" wp14:anchorId="106BFE7F" wp14:editId="0DB250A3">
                <wp:simplePos x="0" y="0"/>
                <wp:positionH relativeFrom="column">
                  <wp:posOffset>2717165</wp:posOffset>
                </wp:positionH>
                <wp:positionV relativeFrom="paragraph">
                  <wp:posOffset>38100</wp:posOffset>
                </wp:positionV>
                <wp:extent cx="245520" cy="359410"/>
                <wp:effectExtent l="38100" t="38100" r="34290" b="34290"/>
                <wp:wrapNone/>
                <wp:docPr id="249" name="Håndskrift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7">
                      <w14:nvContentPartPr>
                        <w14:cNvContentPartPr/>
                      </w14:nvContentPartPr>
                      <w14:xfrm>
                        <a:off x="0" y="0"/>
                        <a:ext cx="245520" cy="359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2F4391" id="Håndskrift 249" o:spid="_x0000_s1026" type="#_x0000_t75" style="position:absolute;margin-left:213.6pt;margin-top:2.65pt;width:20.05pt;height:29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">
                <v:imagedata r:id="rId148" o:title=""/>
              </v:shape>
            </w:pict>
          </mc:Fallback>
        </mc:AlternateContent>
      </w:r>
    </w:p>
    <w:p w14:paraId="2BFC21C8" w14:textId="2F917BB2" w:rsidR="00814DCC" w:rsidRDefault="006B1E71" w:rsidP="00E723CB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00608" behindDoc="0" locked="0" layoutInCell="1" allowOverlap="1" wp14:anchorId="4A567B20" wp14:editId="54833BE9">
                <wp:simplePos x="0" y="0"/>
                <wp:positionH relativeFrom="column">
                  <wp:posOffset>3199765</wp:posOffset>
                </wp:positionH>
                <wp:positionV relativeFrom="paragraph">
                  <wp:posOffset>-48260</wp:posOffset>
                </wp:positionV>
                <wp:extent cx="299720" cy="175895"/>
                <wp:effectExtent l="38100" t="38100" r="5080" b="40005"/>
                <wp:wrapNone/>
                <wp:docPr id="467" name="Håndskrift 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9">
                      <w14:nvContentPartPr>
                        <w14:cNvContentPartPr/>
                      </w14:nvContentPartPr>
                      <w14:xfrm>
                        <a:off x="0" y="0"/>
                        <a:ext cx="299720" cy="17589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978C0C" id="Håndskrift 467" o:spid="_x0000_s1026" type="#_x0000_t75" style="position:absolute;margin-left:251.6pt;margin-top:-4.15pt;width:24.25pt;height:14.5pt;z-index:252100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">
                <v:imagedata r:id="rId93" o:title=""/>
              </v:shape>
            </w:pict>
          </mc:Fallback>
        </mc:AlternateContent>
      </w:r>
    </w:p>
    <w:p w14:paraId="6ED9A366" w14:textId="73984CA8" w:rsidR="00814DCC" w:rsidRDefault="005655FA" w:rsidP="00E723CB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64768" behindDoc="0" locked="0" layoutInCell="1" allowOverlap="1" wp14:anchorId="636714FC" wp14:editId="09437545">
                <wp:simplePos x="0" y="0"/>
                <wp:positionH relativeFrom="column">
                  <wp:posOffset>675467</wp:posOffset>
                </wp:positionH>
                <wp:positionV relativeFrom="paragraph">
                  <wp:posOffset>19050</wp:posOffset>
                </wp:positionV>
                <wp:extent cx="300240" cy="176400"/>
                <wp:effectExtent l="38100" t="38100" r="5080" b="40005"/>
                <wp:wrapNone/>
                <wp:docPr id="439" name="Håndskrift 4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5F5AA" id="Håndskrift 439" o:spid="_x0000_s1026" type="#_x0000_t75" style="position:absolute;margin-left:52.85pt;margin-top:1.15pt;width:24.35pt;height:14.6pt;z-index:252064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">
                <v:imagedata r:id="rId83" o:title=""/>
              </v:shape>
            </w:pict>
          </mc:Fallback>
        </mc:AlternateContent>
      </w:r>
    </w:p>
    <w:p w14:paraId="546A5297" w14:textId="5B13E71F" w:rsidR="005655FA" w:rsidRDefault="006B1E71" w:rsidP="00E723CB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02656" behindDoc="0" locked="0" layoutInCell="1" allowOverlap="1" wp14:anchorId="4D13ED4C" wp14:editId="1F9C560A">
                <wp:simplePos x="0" y="0"/>
                <wp:positionH relativeFrom="column">
                  <wp:posOffset>3179849</wp:posOffset>
                </wp:positionH>
                <wp:positionV relativeFrom="paragraph">
                  <wp:posOffset>40063</wp:posOffset>
                </wp:positionV>
                <wp:extent cx="300240" cy="176400"/>
                <wp:effectExtent l="38100" t="38100" r="5080" b="40005"/>
                <wp:wrapNone/>
                <wp:docPr id="468" name="Håndskrift 4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1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A77545" id="Håndskrift 468" o:spid="_x0000_s1026" type="#_x0000_t75" style="position:absolute;margin-left:250.05pt;margin-top:2.8pt;width:24.35pt;height:14.6pt;z-index:252102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">
                <v:imagedata r:id="rId83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86272" behindDoc="0" locked="0" layoutInCell="1" allowOverlap="1" wp14:anchorId="4A720AC9" wp14:editId="04948CAA">
                <wp:simplePos x="0" y="0"/>
                <wp:positionH relativeFrom="column">
                  <wp:posOffset>2750820</wp:posOffset>
                </wp:positionH>
                <wp:positionV relativeFrom="paragraph">
                  <wp:posOffset>-105410</wp:posOffset>
                </wp:positionV>
                <wp:extent cx="139440" cy="394335"/>
                <wp:effectExtent l="38100" t="38100" r="38735" b="37465"/>
                <wp:wrapNone/>
                <wp:docPr id="460" name="Håndskrift 4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139440" cy="394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3BC21B" id="Håndskrift 460" o:spid="_x0000_s1026" type="#_x0000_t75" style="position:absolute;margin-left:216.25pt;margin-top:-8.65pt;width:11.7pt;height:31.75pt;z-index:25208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">
                <v:imagedata r:id="rId153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83200" behindDoc="0" locked="0" layoutInCell="1" allowOverlap="1" wp14:anchorId="429061B7" wp14:editId="679387EC">
                <wp:simplePos x="0" y="0"/>
                <wp:positionH relativeFrom="column">
                  <wp:posOffset>2742685</wp:posOffset>
                </wp:positionH>
                <wp:positionV relativeFrom="paragraph">
                  <wp:posOffset>-111822</wp:posOffset>
                </wp:positionV>
                <wp:extent cx="360" cy="428400"/>
                <wp:effectExtent l="38100" t="38100" r="38100" b="41910"/>
                <wp:wrapNone/>
                <wp:docPr id="456" name="Håndskrift 4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360" cy="42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29CB92" id="Håndskrift 456" o:spid="_x0000_s1026" type="#_x0000_t75" style="position:absolute;margin-left:215.6pt;margin-top:-9.15pt;width:.75pt;height:34.45pt;z-index:25208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">
                <v:imagedata r:id="rId155" o:title=""/>
              </v:shape>
            </w:pict>
          </mc:Fallback>
        </mc:AlternateContent>
      </w:r>
      <w:r w:rsidR="005655FA"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66816" behindDoc="0" locked="0" layoutInCell="1" allowOverlap="1" wp14:anchorId="5656E3C6" wp14:editId="5AA3A5A5">
                <wp:simplePos x="0" y="0"/>
                <wp:positionH relativeFrom="column">
                  <wp:posOffset>1151890</wp:posOffset>
                </wp:positionH>
                <wp:positionV relativeFrom="paragraph">
                  <wp:posOffset>-22687</wp:posOffset>
                </wp:positionV>
                <wp:extent cx="300240" cy="176400"/>
                <wp:effectExtent l="38100" t="38100" r="5080" b="40005"/>
                <wp:wrapNone/>
                <wp:docPr id="440" name="Håndskrift 4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E990A" id="Håndskrift 440" o:spid="_x0000_s1026" type="#_x0000_t75" style="position:absolute;margin-left:90.35pt;margin-top:-2.15pt;width:24.35pt;height:14.6pt;z-index:25206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">
                <v:imagedata r:id="rId93" o:title=""/>
              </v:shape>
            </w:pict>
          </mc:Fallback>
        </mc:AlternateContent>
      </w:r>
    </w:p>
    <w:p w14:paraId="5C9368C1" w14:textId="1D070F6F" w:rsidR="005655FA" w:rsidRDefault="005655FA" w:rsidP="00E723CB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068864" behindDoc="0" locked="0" layoutInCell="1" allowOverlap="1" wp14:anchorId="25270753" wp14:editId="5362ABDC">
                <wp:simplePos x="0" y="0"/>
                <wp:positionH relativeFrom="column">
                  <wp:posOffset>1668145</wp:posOffset>
                </wp:positionH>
                <wp:positionV relativeFrom="paragraph">
                  <wp:posOffset>-52910</wp:posOffset>
                </wp:positionV>
                <wp:extent cx="300240" cy="176400"/>
                <wp:effectExtent l="38100" t="38100" r="5080" b="40005"/>
                <wp:wrapNone/>
                <wp:docPr id="441" name="Håndskrift 4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7">
                      <w14:nvContentPartPr>
                        <w14:cNvContentPartPr/>
                      </w14:nvContentPartPr>
                      <w14:xfrm>
                        <a:off x="0" y="0"/>
                        <a:ext cx="300240" cy="176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0F99C" id="Håndskrift 441" o:spid="_x0000_s1026" type="#_x0000_t75" style="position:absolute;margin-left:131pt;margin-top:-4.5pt;width:24.35pt;height:14.6pt;z-index:252068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">
                <v:imagedata r:id="rId93" o:title=""/>
              </v:shape>
            </w:pict>
          </mc:Fallback>
        </mc:AlternateContent>
      </w:r>
    </w:p>
    <w:p w14:paraId="487C972D" w14:textId="142DE2E2" w:rsidR="005655FA" w:rsidRDefault="005655FA" w:rsidP="00E723CB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i w:val="0"/>
          <w:iCs w:val="0"/>
        </w:rPr>
        <w:t xml:space="preserve">To sum them up we need: </w:t>
      </w:r>
    </w:p>
    <w:p w14:paraId="3F65BD69" w14:textId="7E9855DE" w:rsidR="005655FA" w:rsidRDefault="005655FA" w:rsidP="00E723CB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6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7</m:t>
            </m:r>
          </m:sub>
        </m:sSub>
      </m:oMath>
      <w:r>
        <w:rPr>
          <w:rFonts w:eastAsiaTheme="minorEastAsia"/>
          <w:i w:val="0"/>
          <w:iCs w:val="0"/>
        </w:rPr>
        <w:t xml:space="preserve"> </w:t>
      </w:r>
    </w:p>
    <w:p w14:paraId="35231E6F" w14:textId="19285515" w:rsidR="005655FA" w:rsidRDefault="006B1E71" w:rsidP="00E723CB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  <m:oMath>
        <m:acc>
          <m:accPr>
            <m:chr m:val="̅"/>
            <m:ctrlPr>
              <w:rPr>
                <w:rFonts w:ascii="Cambria Math" w:hAnsi="Cambria Math"/>
                <w:iCs w:val="0"/>
              </w:rPr>
            </m:ctrlPr>
          </m:accPr>
          <m:e>
            <m:acc>
              <m:accPr>
                <m:chr m:val="̅"/>
                <m:ctrlPr>
                  <w:rPr>
                    <w:rFonts w:ascii="Cambria Math" w:hAnsi="Cambria Math"/>
                    <w:iCs w:val="0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Cs w:val="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acc>
            <m:acc>
              <m:accPr>
                <m:chr m:val="̅"/>
                <m:ctrlPr>
                  <w:rPr>
                    <w:rFonts w:ascii="Cambria Math" w:hAnsi="Cambria Math"/>
                    <w:iCs w:val="0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Cs w:val="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acc>
            <m:acc>
              <m:accPr>
                <m:chr m:val="̅"/>
                <m:ctrlPr>
                  <w:rPr>
                    <w:rFonts w:ascii="Cambria Math" w:hAnsi="Cambria Math"/>
                    <w:iCs w:val="0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Cs w:val="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acc>
            <m:r>
              <w:rPr>
                <w:rFonts w:ascii="Cambria Math" w:hAnsi="Cambria Math"/>
              </w:rPr>
              <m:t>…</m:t>
            </m:r>
          </m:e>
        </m:acc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Cs w:val="0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eastAsiaTheme="minorEastAsia"/>
          <w:i w:val="0"/>
          <w:iCs w:val="0"/>
        </w:rPr>
        <w:t xml:space="preserve"> </w:t>
      </w:r>
    </w:p>
    <w:p w14:paraId="238B4057" w14:textId="0315A90F" w:rsidR="00124D10" w:rsidRPr="006741E3" w:rsidRDefault="006B1E71" w:rsidP="006B1E71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  <w:r>
        <w:rPr>
          <w:rFonts w:eastAsiaTheme="minorEastAsia"/>
          <w:i w:val="0"/>
          <w:iCs w:val="0"/>
        </w:rPr>
        <w:t>For simplicity’s sake we assume that the NAND gate can take 7 inputs. This can happen IRL as well, I derived it for A, B &amp; C</w:t>
      </w:r>
      <w:r w:rsidR="006741E3">
        <w:rPr>
          <w:rFonts w:eastAsiaTheme="minorEastAsia"/>
          <w:i w:val="0"/>
          <w:iCs w:val="0"/>
        </w:rPr>
        <w:t xml:space="preserve">, </w:t>
      </w:r>
      <w:r w:rsidR="006741E3">
        <w:rPr>
          <w:rFonts w:eastAsiaTheme="minorEastAsia"/>
          <w:i w:val="0"/>
          <w:iCs w:val="0"/>
        </w:rPr>
        <w:t>before drawing</w:t>
      </w:r>
      <w:r w:rsidR="006741E3">
        <w:rPr>
          <w:rFonts w:eastAsiaTheme="minorEastAsia"/>
          <w:i w:val="0"/>
          <w:iCs w:val="0"/>
        </w:rPr>
        <w:t>. This is possible but would require even more work</w:t>
      </w:r>
      <w:r>
        <w:rPr>
          <w:rFonts w:eastAsiaTheme="minorEastAsia"/>
          <w:i w:val="0"/>
          <w:iCs w:val="0"/>
        </w:rPr>
        <w:t xml:space="preserve">. </w:t>
      </w:r>
    </w:p>
    <w:p w14:paraId="78FCE688" w14:textId="725B8BB8" w:rsidR="00124D10" w:rsidRPr="006741E3" w:rsidRDefault="00124D10" w:rsidP="00124D10">
      <w:pPr>
        <w:pStyle w:val="Listeafsnit"/>
        <w:numPr>
          <w:ilvl w:val="0"/>
          <w:numId w:val="0"/>
        </w:numPr>
        <w:ind w:left="1080"/>
        <w:rPr>
          <w:rFonts w:eastAsiaTheme="minorEastAsia"/>
          <w:i w:val="0"/>
          <w:iCs w:val="0"/>
        </w:rPr>
      </w:pPr>
    </w:p>
    <w:p w14:paraId="79B09A07" w14:textId="77777777" w:rsidR="003024AE" w:rsidRPr="006741E3" w:rsidRDefault="003024AE" w:rsidP="00E723CB">
      <w:pPr>
        <w:pStyle w:val="Listeafsnit"/>
        <w:numPr>
          <w:ilvl w:val="0"/>
          <w:numId w:val="0"/>
        </w:numPr>
        <w:ind w:left="1080"/>
        <w:rPr>
          <w:i w:val="0"/>
          <w:iCs w:val="0"/>
        </w:rPr>
      </w:pPr>
    </w:p>
    <w:p w14:paraId="6F75CAFD" w14:textId="04427D94" w:rsidR="006B1E71" w:rsidRDefault="00E723CB" w:rsidP="006B1E71">
      <w:pPr>
        <w:pStyle w:val="Listeafsnit"/>
        <w:rPr>
          <w:i w:val="0"/>
          <w:iCs w:val="0"/>
        </w:rPr>
      </w:pPr>
      <w:r w:rsidRPr="00E723CB">
        <w:rPr>
          <w:i w:val="0"/>
          <w:iCs w:val="0"/>
        </w:rPr>
        <w:t xml:space="preserve">(40 points) The following expressions describe a sequential circuit, where two flip-flops (One </w:t>
      </w:r>
      <w:r>
        <w:rPr>
          <w:i w:val="0"/>
          <w:iCs w:val="0"/>
        </w:rPr>
        <w:t>Toggle</w:t>
      </w:r>
      <w:r w:rsidRPr="00E723CB">
        <w:rPr>
          <w:i w:val="0"/>
          <w:iCs w:val="0"/>
        </w:rPr>
        <w:t xml:space="preserve"> Flip-Flop and one JK Flip-Flop) triggered with </w:t>
      </w:r>
      <w:r w:rsidR="003D0C11">
        <w:rPr>
          <w:i w:val="0"/>
          <w:iCs w:val="0"/>
        </w:rPr>
        <w:t xml:space="preserve">the </w:t>
      </w:r>
      <w:r w:rsidRPr="00E723CB">
        <w:rPr>
          <w:i w:val="0"/>
          <w:iCs w:val="0"/>
        </w:rPr>
        <w:t xml:space="preserve">rising edge of the clock have been used (hint: we have </w:t>
      </w:r>
      <w:r w:rsidRPr="00E723CB">
        <w:rPr>
          <w:i w:val="0"/>
          <w:iCs w:val="0"/>
          <w:u w:val="single"/>
        </w:rPr>
        <w:t>two inputs X and Y</w:t>
      </w:r>
      <w:r w:rsidRPr="00E723CB">
        <w:rPr>
          <w:i w:val="0"/>
          <w:iCs w:val="0"/>
        </w:rPr>
        <w:t xml:space="preserve"> which defines the next states and the output).</w:t>
      </w:r>
    </w:p>
    <w:p w14:paraId="2CF906CF" w14:textId="2E9603EB" w:rsidR="00E723CB" w:rsidRPr="00E723CB" w:rsidRDefault="00000000" w:rsidP="00E723CB">
      <w:pPr>
        <w:rPr>
          <w:rFonts w:asciiTheme="majorBidi" w:eastAsiaTheme="minorEastAsia" w:hAnsiTheme="majorBidi" w:cstheme="majorBidi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B+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e>
          </m:acc>
        </m:oMath>
      </m:oMathPara>
    </w:p>
    <w:p w14:paraId="5D13ADAB" w14:textId="0C3BEE63" w:rsidR="00E723CB" w:rsidRPr="00E723CB" w:rsidRDefault="00000000" w:rsidP="00E723CB">
      <w:pPr>
        <w:rPr>
          <w:rFonts w:asciiTheme="majorBidi" w:eastAsiaTheme="minorEastAsia" w:hAnsiTheme="majorBidi" w:cstheme="majorBidi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B</m:t>
          </m:r>
        </m:oMath>
      </m:oMathPara>
    </w:p>
    <w:p w14:paraId="3C72CEAF" w14:textId="2DE75589" w:rsidR="00E723CB" w:rsidRPr="00E723CB" w:rsidRDefault="00000000" w:rsidP="00E723CB">
      <w:pPr>
        <w:rPr>
          <w:rFonts w:asciiTheme="majorBidi" w:eastAsiaTheme="minorEastAsia" w:hAnsiTheme="majorBidi" w:cstheme="majorBidi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Y+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A</m:t>
              </m:r>
            </m:e>
          </m:acc>
        </m:oMath>
      </m:oMathPara>
    </w:p>
    <w:p w14:paraId="7F6AD13E" w14:textId="5E5649CA" w:rsidR="00E723CB" w:rsidRPr="00386305" w:rsidRDefault="00E723CB" w:rsidP="00E723CB">
      <w:pPr>
        <w:rPr>
          <w:rFonts w:asciiTheme="majorBidi" w:eastAsiaTheme="minorEastAsia" w:hAnsiTheme="majorBidi" w:cstheme="majorBidi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Z=</m:t>
          </m:r>
          <m:acc>
            <m:accPr>
              <m:chr m:val="̅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.B</m:t>
          </m:r>
        </m:oMath>
      </m:oMathPara>
    </w:p>
    <w:p w14:paraId="0F6B513E" w14:textId="7EB578FE" w:rsidR="00E723CB" w:rsidRDefault="00E723CB" w:rsidP="00E723CB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lastRenderedPageBreak/>
        <w:t>Is this a Mealy or a Moore machine?</w:t>
      </w:r>
    </w:p>
    <w:p w14:paraId="12EFA243" w14:textId="2D721C70" w:rsidR="00386305" w:rsidRDefault="00386305" w:rsidP="00386305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</w:rPr>
        <w:t xml:space="preserve">We are here getting asked whether our output is dependent on our input(Mealy), or not(Moore). </w:t>
      </w:r>
    </w:p>
    <w:p w14:paraId="0DB9D0C7" w14:textId="1DA1C4C2" w:rsidR="00386305" w:rsidRDefault="00D8643A" w:rsidP="00386305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</w:rPr>
        <w:t xml:space="preserve">As our output function </w:t>
      </w:r>
      <w:r>
        <w:t xml:space="preserve">Z </w:t>
      </w:r>
      <w:r>
        <w:rPr>
          <w:i w:val="0"/>
          <w:iCs w:val="0"/>
        </w:rPr>
        <w:t xml:space="preserve">is depended on our input X, then this machine is a </w:t>
      </w:r>
      <w:r>
        <w:rPr>
          <w:i w:val="0"/>
          <w:iCs w:val="0"/>
          <w:u w:val="single"/>
        </w:rPr>
        <w:t>Mealy</w:t>
      </w:r>
      <w:r>
        <w:rPr>
          <w:i w:val="0"/>
          <w:iCs w:val="0"/>
        </w:rPr>
        <w:t xml:space="preserve"> machine. </w:t>
      </w:r>
    </w:p>
    <w:p w14:paraId="62060377" w14:textId="77777777" w:rsidR="00D8643A" w:rsidRPr="00D8643A" w:rsidRDefault="00D8643A" w:rsidP="00386305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2C097991" w14:textId="419F2985" w:rsidR="00D8643A" w:rsidRDefault="00E723CB" w:rsidP="00D8643A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t xml:space="preserve">Sketch the </w:t>
      </w:r>
      <w:r w:rsidR="003D0C11">
        <w:rPr>
          <w:i w:val="0"/>
          <w:iCs w:val="0"/>
        </w:rPr>
        <w:t xml:space="preserve">logic </w:t>
      </w:r>
      <w:r w:rsidRPr="00E723CB">
        <w:rPr>
          <w:i w:val="0"/>
          <w:iCs w:val="0"/>
        </w:rPr>
        <w:t>block diagram of the circuit based on the given information</w:t>
      </w:r>
    </w:p>
    <w:p w14:paraId="6BCC4ED4" w14:textId="455D59D5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3EE4B5C4" w14:textId="2D2346B2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257280" behindDoc="0" locked="0" layoutInCell="1" allowOverlap="1" wp14:anchorId="3D5BF853" wp14:editId="7271BAD5">
                <wp:simplePos x="0" y="0"/>
                <wp:positionH relativeFrom="column">
                  <wp:posOffset>1145725</wp:posOffset>
                </wp:positionH>
                <wp:positionV relativeFrom="paragraph">
                  <wp:posOffset>213954</wp:posOffset>
                </wp:positionV>
                <wp:extent cx="255960" cy="9720"/>
                <wp:effectExtent l="38100" t="38100" r="36195" b="41275"/>
                <wp:wrapNone/>
                <wp:docPr id="649" name="Håndskrift 6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25596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658DDD" id="Håndskrift 649" o:spid="_x0000_s1026" type="#_x0000_t75" style="position:absolute;margin-left:89.85pt;margin-top:16.5pt;width:20.85pt;height:1.45pt;z-index:252257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">
                <v:imagedata r:id="rId159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31328" behindDoc="0" locked="0" layoutInCell="1" allowOverlap="1" wp14:anchorId="55FF7FAE" wp14:editId="44D7BD96">
                <wp:simplePos x="0" y="0"/>
                <wp:positionH relativeFrom="column">
                  <wp:posOffset>1906045</wp:posOffset>
                </wp:positionH>
                <wp:positionV relativeFrom="paragraph">
                  <wp:posOffset>-53166</wp:posOffset>
                </wp:positionV>
                <wp:extent cx="360" cy="368640"/>
                <wp:effectExtent l="38100" t="38100" r="38100" b="38100"/>
                <wp:wrapNone/>
                <wp:docPr id="503" name="Håndskrift 5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360" cy="36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C62480" id="Håndskrift 503" o:spid="_x0000_s1026" type="#_x0000_t75" style="position:absolute;margin-left:149.75pt;margin-top:-4.55pt;width:.75pt;height:29.75pt;z-index:252131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">
                <v:imagedata r:id="rId161" o:title=""/>
              </v:shape>
            </w:pict>
          </mc:Fallback>
        </mc:AlternateContent>
      </w:r>
    </w:p>
    <w:p w14:paraId="03FFEA52" w14:textId="47011E0E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41248" behindDoc="0" locked="0" layoutInCell="1" allowOverlap="1" wp14:anchorId="2AE342D8" wp14:editId="7AC40FFD">
                <wp:simplePos x="0" y="0"/>
                <wp:positionH relativeFrom="column">
                  <wp:posOffset>1030525</wp:posOffset>
                </wp:positionH>
                <wp:positionV relativeFrom="paragraph">
                  <wp:posOffset>97479</wp:posOffset>
                </wp:positionV>
                <wp:extent cx="14760" cy="31680"/>
                <wp:effectExtent l="38100" t="38100" r="36195" b="32385"/>
                <wp:wrapNone/>
                <wp:docPr id="741" name="Håndskrift 7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1476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D95BB3" id="Håndskrift 741" o:spid="_x0000_s1026" type="#_x0000_t75" style="position:absolute;margin-left:80.8pt;margin-top:7.35pt;width:1.85pt;height:3.2pt;z-index:25234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">
                <v:imagedata r:id="rId163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279808" behindDoc="0" locked="0" layoutInCell="1" allowOverlap="1" wp14:anchorId="7D3DC9C8" wp14:editId="0A1A8341">
                <wp:simplePos x="0" y="0"/>
                <wp:positionH relativeFrom="column">
                  <wp:posOffset>1156335</wp:posOffset>
                </wp:positionH>
                <wp:positionV relativeFrom="paragraph">
                  <wp:posOffset>135890</wp:posOffset>
                </wp:positionV>
                <wp:extent cx="735480" cy="117360"/>
                <wp:effectExtent l="38100" t="38100" r="0" b="35560"/>
                <wp:wrapNone/>
                <wp:docPr id="675" name="Håndskrift 6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735330" cy="1173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F13CF8" id="Håndskrift 675" o:spid="_x0000_s1026" type="#_x0000_t75" style="position:absolute;margin-left:90.7pt;margin-top:10.35pt;width:58.6pt;height:9.95pt;z-index:252279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">
                <v:imagedata r:id="rId165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258304" behindDoc="0" locked="0" layoutInCell="1" allowOverlap="1" wp14:anchorId="20915DF0" wp14:editId="21DEE316">
                <wp:simplePos x="0" y="0"/>
                <wp:positionH relativeFrom="column">
                  <wp:posOffset>1141765</wp:posOffset>
                </wp:positionH>
                <wp:positionV relativeFrom="paragraph">
                  <wp:posOffset>209799</wp:posOffset>
                </wp:positionV>
                <wp:extent cx="14760" cy="25920"/>
                <wp:effectExtent l="38100" t="38100" r="36195" b="38100"/>
                <wp:wrapNone/>
                <wp:docPr id="650" name="Håndskrift 6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147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2C2773" id="Håndskrift 650" o:spid="_x0000_s1026" type="#_x0000_t75" style="position:absolute;margin-left:89.55pt;margin-top:16.15pt;width:1.85pt;height:2.75pt;z-index:252258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">
                <v:imagedata r:id="rId167" o:title=""/>
              </v:shape>
            </w:pict>
          </mc:Fallback>
        </mc:AlternateContent>
      </w:r>
    </w:p>
    <w:p w14:paraId="4FAF24CD" w14:textId="38A0A387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285952" behindDoc="0" locked="0" layoutInCell="1" allowOverlap="1" wp14:anchorId="1659654C" wp14:editId="179A732B">
                <wp:simplePos x="0" y="0"/>
                <wp:positionH relativeFrom="column">
                  <wp:posOffset>1301115</wp:posOffset>
                </wp:positionH>
                <wp:positionV relativeFrom="paragraph">
                  <wp:posOffset>-3175</wp:posOffset>
                </wp:positionV>
                <wp:extent cx="177500" cy="429895"/>
                <wp:effectExtent l="38100" t="38100" r="0" b="40005"/>
                <wp:wrapNone/>
                <wp:docPr id="681" name="Håndskrift 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177500" cy="429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656D0E" id="Håndskrift 681" o:spid="_x0000_s1026" type="#_x0000_t75" style="position:absolute;margin-left:102.1pt;margin-top:-.6pt;width:14.7pt;height:34.55pt;z-index:25228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">
                <v:imagedata r:id="rId169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256256" behindDoc="0" locked="0" layoutInCell="1" allowOverlap="1" wp14:anchorId="78ED0C40" wp14:editId="7958AA54">
                <wp:simplePos x="0" y="0"/>
                <wp:positionH relativeFrom="column">
                  <wp:posOffset>1146805</wp:posOffset>
                </wp:positionH>
                <wp:positionV relativeFrom="paragraph">
                  <wp:posOffset>-219156</wp:posOffset>
                </wp:positionV>
                <wp:extent cx="360" cy="573840"/>
                <wp:effectExtent l="38100" t="38100" r="38100" b="36195"/>
                <wp:wrapNone/>
                <wp:docPr id="647" name="Håndskrift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360" cy="57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1F983" id="Håndskrift 647" o:spid="_x0000_s1026" type="#_x0000_t75" style="position:absolute;margin-left:89.95pt;margin-top:-17.6pt;width:.75pt;height:45.9pt;z-index:252256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">
                <v:imagedata r:id="rId171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205056" behindDoc="0" locked="0" layoutInCell="1" allowOverlap="1" wp14:anchorId="0CD40302" wp14:editId="7405C0ED">
                <wp:simplePos x="0" y="0"/>
                <wp:positionH relativeFrom="column">
                  <wp:posOffset>751840</wp:posOffset>
                </wp:positionH>
                <wp:positionV relativeFrom="paragraph">
                  <wp:posOffset>72390</wp:posOffset>
                </wp:positionV>
                <wp:extent cx="291465" cy="151765"/>
                <wp:effectExtent l="38100" t="38100" r="0" b="38735"/>
                <wp:wrapNone/>
                <wp:docPr id="593" name="Håndskrift 5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291465" cy="1517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9A1AAF" id="Håndskrift 593" o:spid="_x0000_s1026" type="#_x0000_t75" style="position:absolute;margin-left:58.85pt;margin-top:5.35pt;width:23.65pt;height:12.65pt;z-index:25220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">
                <v:imagedata r:id="rId173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84576" behindDoc="0" locked="0" layoutInCell="1" allowOverlap="1" wp14:anchorId="76C6649C" wp14:editId="30CE3E8F">
                <wp:simplePos x="0" y="0"/>
                <wp:positionH relativeFrom="column">
                  <wp:posOffset>1761615</wp:posOffset>
                </wp:positionH>
                <wp:positionV relativeFrom="paragraph">
                  <wp:posOffset>363855</wp:posOffset>
                </wp:positionV>
                <wp:extent cx="1020960" cy="181440"/>
                <wp:effectExtent l="38100" t="38100" r="33655" b="34925"/>
                <wp:wrapNone/>
                <wp:docPr id="563" name="Håndskrift 5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1020960" cy="18097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B1A21E" id="Håndskrift 563" o:spid="_x0000_s1026" type="#_x0000_t75" style="position:absolute;margin-left:138.35pt;margin-top:28.3pt;width:81.1pt;height:15pt;z-index:25218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">
                <v:imagedata r:id="rId175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67168" behindDoc="0" locked="0" layoutInCell="1" allowOverlap="1" wp14:anchorId="565A280A" wp14:editId="632A3B77">
                <wp:simplePos x="0" y="0"/>
                <wp:positionH relativeFrom="column">
                  <wp:posOffset>523875</wp:posOffset>
                </wp:positionH>
                <wp:positionV relativeFrom="paragraph">
                  <wp:posOffset>57150</wp:posOffset>
                </wp:positionV>
                <wp:extent cx="142920" cy="158950"/>
                <wp:effectExtent l="38100" t="38100" r="34925" b="31750"/>
                <wp:wrapNone/>
                <wp:docPr id="541" name="Håndskrift 5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142920" cy="158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D8ED8B" id="Håndskrift 541" o:spid="_x0000_s1026" type="#_x0000_t75" style="position:absolute;margin-left:40.9pt;margin-top:4.15pt;width:11.95pt;height:13.2pt;z-index:25216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">
                <v:imagedata r:id="rId177" o:title=""/>
              </v:shape>
            </w:pict>
          </mc:Fallback>
        </mc:AlternateContent>
      </w:r>
    </w:p>
    <w:p w14:paraId="2C3736A8" w14:textId="729A55AD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292096" behindDoc="0" locked="0" layoutInCell="1" allowOverlap="1" wp14:anchorId="03A49BBF" wp14:editId="4C3E246A">
                <wp:simplePos x="0" y="0"/>
                <wp:positionH relativeFrom="column">
                  <wp:posOffset>1024255</wp:posOffset>
                </wp:positionH>
                <wp:positionV relativeFrom="paragraph">
                  <wp:posOffset>-86360</wp:posOffset>
                </wp:positionV>
                <wp:extent cx="261345" cy="433430"/>
                <wp:effectExtent l="38100" t="38100" r="31115" b="36830"/>
                <wp:wrapNone/>
                <wp:docPr id="687" name="Håndskrift 6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261345" cy="4334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F10495" id="Håndskrift 687" o:spid="_x0000_s1026" type="#_x0000_t75" style="position:absolute;margin-left:80.3pt;margin-top:-7.15pt;width:21.3pt;height:34.85pt;z-index:25229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">
                <v:imagedata r:id="rId179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267520" behindDoc="0" locked="0" layoutInCell="1" allowOverlap="1" wp14:anchorId="5A060DC7" wp14:editId="78B88135">
                <wp:simplePos x="0" y="0"/>
                <wp:positionH relativeFrom="column">
                  <wp:posOffset>1290085</wp:posOffset>
                </wp:positionH>
                <wp:positionV relativeFrom="paragraph">
                  <wp:posOffset>202209</wp:posOffset>
                </wp:positionV>
                <wp:extent cx="20160" cy="20160"/>
                <wp:effectExtent l="38100" t="38100" r="31115" b="31115"/>
                <wp:wrapNone/>
                <wp:docPr id="659" name="Håndskrift 6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2016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D37651" id="Håndskrift 659" o:spid="_x0000_s1026" type="#_x0000_t75" style="position:absolute;margin-left:101.25pt;margin-top:15.55pt;width:2.3pt;height:2.3pt;z-index:25226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">
                <v:imagedata r:id="rId181" o:title=""/>
              </v:shape>
            </w:pict>
          </mc:Fallback>
        </mc:AlternateContent>
      </w:r>
    </w:p>
    <w:p w14:paraId="60C0B4B1" w14:textId="40BF1611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28960" behindDoc="0" locked="0" layoutInCell="1" allowOverlap="1" wp14:anchorId="05CD777B" wp14:editId="5407130A">
                <wp:simplePos x="0" y="0"/>
                <wp:positionH relativeFrom="column">
                  <wp:posOffset>962025</wp:posOffset>
                </wp:positionH>
                <wp:positionV relativeFrom="paragraph">
                  <wp:posOffset>-970915</wp:posOffset>
                </wp:positionV>
                <wp:extent cx="1937825" cy="1979930"/>
                <wp:effectExtent l="38100" t="38100" r="31115" b="39370"/>
                <wp:wrapNone/>
                <wp:docPr id="729" name="Håndskrift 7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1937825" cy="1979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B236E7" id="Håndskrift 729" o:spid="_x0000_s1026" type="#_x0000_t75" style="position:absolute;margin-left:75.4pt;margin-top:-76.8pt;width:153.3pt;height:156.6pt;z-index:25232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">
                <v:imagedata r:id="rId183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95840" behindDoc="0" locked="0" layoutInCell="1" allowOverlap="1" wp14:anchorId="1FABAAB9" wp14:editId="69D52FE8">
                <wp:simplePos x="0" y="0"/>
                <wp:positionH relativeFrom="column">
                  <wp:posOffset>856615</wp:posOffset>
                </wp:positionH>
                <wp:positionV relativeFrom="paragraph">
                  <wp:posOffset>118745</wp:posOffset>
                </wp:positionV>
                <wp:extent cx="126250" cy="180130"/>
                <wp:effectExtent l="38100" t="38100" r="0" b="36195"/>
                <wp:wrapNone/>
                <wp:docPr id="583" name="Håndskrift 5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126250" cy="1801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A18C18" id="Håndskrift 583" o:spid="_x0000_s1026" type="#_x0000_t75" style="position:absolute;margin-left:67.1pt;margin-top:9pt;width:10.65pt;height:14.9pt;z-index:25219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">
                <v:imagedata r:id="rId185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68192" behindDoc="0" locked="0" layoutInCell="1" allowOverlap="1" wp14:anchorId="4F281BAF" wp14:editId="77E4F61F">
                <wp:simplePos x="0" y="0"/>
                <wp:positionH relativeFrom="column">
                  <wp:posOffset>2765365</wp:posOffset>
                </wp:positionH>
                <wp:positionV relativeFrom="paragraph">
                  <wp:posOffset>134334</wp:posOffset>
                </wp:positionV>
                <wp:extent cx="360" cy="95040"/>
                <wp:effectExtent l="38100" t="38100" r="38100" b="32385"/>
                <wp:wrapNone/>
                <wp:docPr id="542" name="Håndskrift 5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360" cy="9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334030" id="Håndskrift 542" o:spid="_x0000_s1026" type="#_x0000_t75" style="position:absolute;margin-left:217.4pt;margin-top:10.25pt;width:.75pt;height:8.2pt;z-index:25216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">
                <v:imagedata r:id="rId187" o:title=""/>
              </v:shape>
            </w:pict>
          </mc:Fallback>
        </mc:AlternateContent>
      </w:r>
    </w:p>
    <w:p w14:paraId="5AA5F5AB" w14:textId="24156991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44320" behindDoc="0" locked="0" layoutInCell="1" allowOverlap="1" wp14:anchorId="1B211388" wp14:editId="4BA93C8F">
                <wp:simplePos x="0" y="0"/>
                <wp:positionH relativeFrom="column">
                  <wp:posOffset>465455</wp:posOffset>
                </wp:positionH>
                <wp:positionV relativeFrom="paragraph">
                  <wp:posOffset>-767080</wp:posOffset>
                </wp:positionV>
                <wp:extent cx="566420" cy="1872845"/>
                <wp:effectExtent l="38100" t="38100" r="43180" b="32385"/>
                <wp:wrapNone/>
                <wp:docPr id="746" name="Håndskrift 7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566420" cy="18728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1FFA1A" id="Håndskrift 746" o:spid="_x0000_s1026" type="#_x0000_t75" style="position:absolute;margin-left:36.3pt;margin-top:-60.75pt;width:45.3pt;height:148.15pt;z-index:25234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">
                <v:imagedata r:id="rId189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35104" behindDoc="0" locked="0" layoutInCell="1" allowOverlap="1" wp14:anchorId="240CBB6E" wp14:editId="5240B04E">
                <wp:simplePos x="0" y="0"/>
                <wp:positionH relativeFrom="column">
                  <wp:posOffset>1823720</wp:posOffset>
                </wp:positionH>
                <wp:positionV relativeFrom="paragraph">
                  <wp:posOffset>126365</wp:posOffset>
                </wp:positionV>
                <wp:extent cx="118790" cy="26670"/>
                <wp:effectExtent l="25400" t="38100" r="33655" b="36830"/>
                <wp:wrapNone/>
                <wp:docPr id="735" name="Håndskrift 7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118790" cy="26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5C7A47" id="Håndskrift 735" o:spid="_x0000_s1026" type="#_x0000_t75" style="position:absolute;margin-left:143.25pt;margin-top:9.6pt;width:10.05pt;height:2.75pt;z-index:25233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">
                <v:imagedata r:id="rId191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14624" behindDoc="0" locked="0" layoutInCell="1" allowOverlap="1" wp14:anchorId="2470816F" wp14:editId="6EE138C2">
                <wp:simplePos x="0" y="0"/>
                <wp:positionH relativeFrom="column">
                  <wp:posOffset>1368425</wp:posOffset>
                </wp:positionH>
                <wp:positionV relativeFrom="paragraph">
                  <wp:posOffset>-48895</wp:posOffset>
                </wp:positionV>
                <wp:extent cx="261110" cy="192635"/>
                <wp:effectExtent l="38100" t="38100" r="18415" b="36195"/>
                <wp:wrapNone/>
                <wp:docPr id="713" name="Håndskrift 7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261110" cy="1926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F33A1B" id="Håndskrift 713" o:spid="_x0000_s1026" type="#_x0000_t75" style="position:absolute;margin-left:107.4pt;margin-top:-4.2pt;width:21.25pt;height:15.85pt;z-index:25231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">
                <v:imagedata r:id="rId193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00288" behindDoc="0" locked="0" layoutInCell="1" allowOverlap="1" wp14:anchorId="21E3B0E5" wp14:editId="0E254617">
                <wp:simplePos x="0" y="0"/>
                <wp:positionH relativeFrom="column">
                  <wp:posOffset>791210</wp:posOffset>
                </wp:positionH>
                <wp:positionV relativeFrom="paragraph">
                  <wp:posOffset>-111125</wp:posOffset>
                </wp:positionV>
                <wp:extent cx="562950" cy="299850"/>
                <wp:effectExtent l="38100" t="38100" r="0" b="43180"/>
                <wp:wrapNone/>
                <wp:docPr id="697" name="Håndskrift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562950" cy="2998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FEBC7A" id="Håndskrift 697" o:spid="_x0000_s1026" type="#_x0000_t75" style="position:absolute;margin-left:61.95pt;margin-top:-9.1pt;width:45.05pt;height:24.3pt;z-index:25230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">
                <v:imagedata r:id="rId195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91744" behindDoc="0" locked="0" layoutInCell="1" allowOverlap="1" wp14:anchorId="50437353" wp14:editId="1181CCA2">
                <wp:simplePos x="0" y="0"/>
                <wp:positionH relativeFrom="column">
                  <wp:posOffset>537210</wp:posOffset>
                </wp:positionH>
                <wp:positionV relativeFrom="paragraph">
                  <wp:posOffset>-138430</wp:posOffset>
                </wp:positionV>
                <wp:extent cx="326390" cy="454660"/>
                <wp:effectExtent l="38100" t="38100" r="41910" b="40640"/>
                <wp:wrapNone/>
                <wp:docPr id="579" name="Håndskrift 5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326390" cy="454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04FCB8" id="Håndskrift 579" o:spid="_x0000_s1026" type="#_x0000_t75" style="position:absolute;margin-left:41.95pt;margin-top:-11.25pt;width:26.4pt;height:36.5pt;z-index:25219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">
                <v:imagedata r:id="rId197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175360" behindDoc="0" locked="0" layoutInCell="1" allowOverlap="1" wp14:anchorId="3B147989" wp14:editId="607407EF">
                <wp:simplePos x="0" y="0"/>
                <wp:positionH relativeFrom="column">
                  <wp:posOffset>2743200</wp:posOffset>
                </wp:positionH>
                <wp:positionV relativeFrom="paragraph">
                  <wp:posOffset>-86995</wp:posOffset>
                </wp:positionV>
                <wp:extent cx="60240" cy="264795"/>
                <wp:effectExtent l="38100" t="38100" r="29210" b="40005"/>
                <wp:wrapNone/>
                <wp:docPr id="550" name="Håndskrift 5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60240" cy="264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A726F6" id="Håndskrift 550" o:spid="_x0000_s1026" type="#_x0000_t75" style="position:absolute;margin-left:215.65pt;margin-top:-7.2pt;width:5.45pt;height:21.55pt;z-index:25217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">
                <v:imagedata r:id="rId199" o:title=""/>
              </v:shape>
            </w:pict>
          </mc:Fallback>
        </mc:AlternateContent>
      </w:r>
    </w:p>
    <w:p w14:paraId="2E10415B" w14:textId="647FA6A2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32032" behindDoc="0" locked="0" layoutInCell="1" allowOverlap="1" wp14:anchorId="279473F1" wp14:editId="06617BB6">
                <wp:simplePos x="0" y="0"/>
                <wp:positionH relativeFrom="column">
                  <wp:posOffset>1315085</wp:posOffset>
                </wp:positionH>
                <wp:positionV relativeFrom="paragraph">
                  <wp:posOffset>-13335</wp:posOffset>
                </wp:positionV>
                <wp:extent cx="82800" cy="334645"/>
                <wp:effectExtent l="38100" t="38100" r="31750" b="33655"/>
                <wp:wrapNone/>
                <wp:docPr id="732" name="Håndskrift 7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82800" cy="334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C42494" id="Håndskrift 732" o:spid="_x0000_s1026" type="#_x0000_t75" style="position:absolute;margin-left:103.2pt;margin-top:-1.4pt;width:7.2pt;height:27.05pt;z-index:25233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">
                <v:imagedata r:id="rId201" o:title=""/>
              </v:shape>
            </w:pict>
          </mc:Fallback>
        </mc:AlternateContent>
      </w:r>
    </w:p>
    <w:p w14:paraId="1EF20408" w14:textId="10286F38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757E852D" w14:textId="4BB49311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58656" behindDoc="0" locked="0" layoutInCell="1" allowOverlap="1" wp14:anchorId="559CD8B9" wp14:editId="57B25889">
                <wp:simplePos x="0" y="0"/>
                <wp:positionH relativeFrom="column">
                  <wp:posOffset>2675720</wp:posOffset>
                </wp:positionH>
                <wp:positionV relativeFrom="paragraph">
                  <wp:posOffset>-459105</wp:posOffset>
                </wp:positionV>
                <wp:extent cx="1084320" cy="992520"/>
                <wp:effectExtent l="38100" t="38100" r="0" b="36195"/>
                <wp:wrapNone/>
                <wp:docPr id="760" name="Håndskrift 7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1084320" cy="9925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7BF93EF" id="Håndskrift 760" o:spid="_x0000_s1026" type="#_x0000_t75" style="position:absolute;margin-left:210.35pt;margin-top:-36.5pt;width:86.1pt;height:78.85pt;z-index:25235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">
                <v:imagedata r:id="rId203" o:title=""/>
              </v:shape>
            </w:pict>
          </mc:Fallback>
        </mc:AlternateContent>
      </w:r>
    </w:p>
    <w:p w14:paraId="4A65275D" w14:textId="04BF10B8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63776" behindDoc="0" locked="0" layoutInCell="1" allowOverlap="1" wp14:anchorId="30F12096" wp14:editId="4475C732">
                <wp:simplePos x="0" y="0"/>
                <wp:positionH relativeFrom="column">
                  <wp:posOffset>1894525</wp:posOffset>
                </wp:positionH>
                <wp:positionV relativeFrom="paragraph">
                  <wp:posOffset>222423</wp:posOffset>
                </wp:positionV>
                <wp:extent cx="1069560" cy="2160"/>
                <wp:effectExtent l="38100" t="38100" r="35560" b="36195"/>
                <wp:wrapNone/>
                <wp:docPr id="767" name="Håndskrift 7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106956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C64695" id="Håndskrift 767" o:spid="_x0000_s1026" type="#_x0000_t75" style="position:absolute;margin-left:148.85pt;margin-top:17.15pt;width:84.9pt;height:.85pt;z-index:25236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">
                <v:imagedata r:id="rId205" o:title=""/>
              </v:shape>
            </w:pict>
          </mc:Fallback>
        </mc:AlternateContent>
      </w:r>
    </w:p>
    <w:p w14:paraId="714AD99A" w14:textId="530F9966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62752" behindDoc="0" locked="0" layoutInCell="1" allowOverlap="1" wp14:anchorId="2CEB7735" wp14:editId="56092BD3">
                <wp:simplePos x="0" y="0"/>
                <wp:positionH relativeFrom="column">
                  <wp:posOffset>481330</wp:posOffset>
                </wp:positionH>
                <wp:positionV relativeFrom="paragraph">
                  <wp:posOffset>-300355</wp:posOffset>
                </wp:positionV>
                <wp:extent cx="1417720" cy="625475"/>
                <wp:effectExtent l="38100" t="38100" r="0" b="34925"/>
                <wp:wrapNone/>
                <wp:docPr id="765" name="Håndskrift 7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1417720" cy="625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E900A2" id="Håndskrift 765" o:spid="_x0000_s1026" type="#_x0000_t75" style="position:absolute;margin-left:37.55pt;margin-top:-24pt;width:112.35pt;height:49.95pt;z-index:25236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">
                <v:imagedata r:id="rId207" o:title=""/>
              </v:shape>
            </w:pict>
          </mc:Fallback>
        </mc:AlternateContent>
      </w:r>
    </w:p>
    <w:p w14:paraId="12F5075E" w14:textId="726B1D78" w:rsidR="00D8643A" w:rsidRDefault="00D8643A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40224" behindDoc="0" locked="0" layoutInCell="1" allowOverlap="1" wp14:anchorId="30DFE515" wp14:editId="542CA22D">
                <wp:simplePos x="0" y="0"/>
                <wp:positionH relativeFrom="column">
                  <wp:posOffset>1725295</wp:posOffset>
                </wp:positionH>
                <wp:positionV relativeFrom="paragraph">
                  <wp:posOffset>140335</wp:posOffset>
                </wp:positionV>
                <wp:extent cx="251345" cy="160920"/>
                <wp:effectExtent l="38100" t="38100" r="0" b="42545"/>
                <wp:wrapNone/>
                <wp:docPr id="740" name="Håndskrift 7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251345" cy="16092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1BD8D8" id="Håndskrift 740" o:spid="_x0000_s1026" type="#_x0000_t75" style="position:absolute;margin-left:135.5pt;margin-top:10.7pt;width:20.5pt;height:13.35pt;z-index:25234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">
                <v:imagedata r:id="rId209" o:title=""/>
              </v:shape>
            </w:pict>
          </mc:Fallback>
        </mc:AlternateContent>
      </w:r>
    </w:p>
    <w:p w14:paraId="07763B53" w14:textId="3F34F54B" w:rsidR="006D66C0" w:rsidRDefault="006D66C0" w:rsidP="00D8643A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00D323AB" w14:textId="77777777" w:rsidR="007D2B69" w:rsidRDefault="007D2B69" w:rsidP="006741E3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65581926" w14:textId="0CF72856" w:rsidR="006D66C0" w:rsidRPr="006741E3" w:rsidRDefault="006D66C0" w:rsidP="006741E3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</w:rPr>
        <w:t xml:space="preserve">Looking back on it, it’s </w:t>
      </w:r>
      <w:proofErr w:type="gramStart"/>
      <w:r>
        <w:rPr>
          <w:i w:val="0"/>
          <w:iCs w:val="0"/>
        </w:rPr>
        <w:t>actually more</w:t>
      </w:r>
      <w:proofErr w:type="gramEnd"/>
      <w:r>
        <w:rPr>
          <w:i w:val="0"/>
          <w:iCs w:val="0"/>
        </w:rPr>
        <w:t xml:space="preserve"> like a circuit diagram. </w:t>
      </w:r>
    </w:p>
    <w:p w14:paraId="10DDEB8E" w14:textId="5FB9D88C" w:rsidR="006741E3" w:rsidRDefault="006D66C0" w:rsidP="006741E3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</w:rPr>
        <w:t xml:space="preserve">Block </w:t>
      </w:r>
      <w:r w:rsidR="006741E3">
        <w:rPr>
          <w:i w:val="0"/>
          <w:iCs w:val="0"/>
        </w:rPr>
        <w:t xml:space="preserve">diagram </w:t>
      </w:r>
      <w:r>
        <w:rPr>
          <w:i w:val="0"/>
          <w:iCs w:val="0"/>
        </w:rPr>
        <w:t>would look more like this</w:t>
      </w:r>
    </w:p>
    <w:p w14:paraId="51CA320D" w14:textId="77777777" w:rsidR="00146362" w:rsidRDefault="00146362" w:rsidP="006741E3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0604507E" w14:textId="77777777" w:rsidR="006741E3" w:rsidRPr="006741E3" w:rsidRDefault="006741E3" w:rsidP="006741E3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3C3D17BC" w14:textId="18BF26CD" w:rsidR="006D66C0" w:rsidRDefault="006D66C0" w:rsidP="006D66C0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425216" behindDoc="0" locked="0" layoutInCell="1" allowOverlap="1" wp14:anchorId="2885E278" wp14:editId="1219D56F">
                <wp:simplePos x="0" y="0"/>
                <wp:positionH relativeFrom="column">
                  <wp:posOffset>2173165</wp:posOffset>
                </wp:positionH>
                <wp:positionV relativeFrom="paragraph">
                  <wp:posOffset>203975</wp:posOffset>
                </wp:positionV>
                <wp:extent cx="63000" cy="360"/>
                <wp:effectExtent l="38100" t="38100" r="38735" b="38100"/>
                <wp:wrapNone/>
                <wp:docPr id="829" name="Håndskrift 8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630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A77A44" id="Håndskrift 829" o:spid="_x0000_s1026" type="#_x0000_t75" style="position:absolute;margin-left:170.75pt;margin-top:15.7pt;width:5.65pt;height:.75pt;z-index:25242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">
                <v:imagedata r:id="rId211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369920" behindDoc="0" locked="0" layoutInCell="1" allowOverlap="1" wp14:anchorId="7998DED4" wp14:editId="229FFBF0">
                <wp:simplePos x="0" y="0"/>
                <wp:positionH relativeFrom="column">
                  <wp:posOffset>1537405</wp:posOffset>
                </wp:positionH>
                <wp:positionV relativeFrom="paragraph">
                  <wp:posOffset>77539</wp:posOffset>
                </wp:positionV>
                <wp:extent cx="27000" cy="59760"/>
                <wp:effectExtent l="38100" t="38100" r="36830" b="41910"/>
                <wp:wrapNone/>
                <wp:docPr id="773" name="Håndskrift 7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27000" cy="5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3D4029" id="Håndskrift 773" o:spid="_x0000_s1026" type="#_x0000_t75" style="position:absolute;margin-left:120.7pt;margin-top:5.75pt;width:2.85pt;height:5.4pt;z-index:25236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">
                <v:imagedata r:id="rId213" o:title=""/>
              </v:shape>
            </w:pict>
          </mc:Fallback>
        </mc:AlternateContent>
      </w:r>
    </w:p>
    <w:p w14:paraId="1B70F430" w14:textId="2D62B23D" w:rsidR="006D66C0" w:rsidRDefault="006D66C0" w:rsidP="006D66C0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436480" behindDoc="0" locked="0" layoutInCell="1" allowOverlap="1" wp14:anchorId="5DA7736C" wp14:editId="4C63B17C">
                <wp:simplePos x="0" y="0"/>
                <wp:positionH relativeFrom="column">
                  <wp:posOffset>1082040</wp:posOffset>
                </wp:positionH>
                <wp:positionV relativeFrom="paragraph">
                  <wp:posOffset>-287020</wp:posOffset>
                </wp:positionV>
                <wp:extent cx="1171575" cy="606425"/>
                <wp:effectExtent l="38100" t="38100" r="34925" b="41275"/>
                <wp:wrapNone/>
                <wp:docPr id="840" name="Håndskrift 8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1171575" cy="6064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6689A8" id="Håndskrift 840" o:spid="_x0000_s1026" type="#_x0000_t75" style="position:absolute;margin-left:84.85pt;margin-top:-22.95pt;width:92.95pt;height:48.45pt;z-index:25243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">
                <v:imagedata r:id="rId215" o:title=""/>
              </v:shape>
            </w:pict>
          </mc:Fallback>
        </mc:AlternateContent>
      </w:r>
    </w:p>
    <w:p w14:paraId="62517C74" w14:textId="4CDD4607" w:rsidR="006D66C0" w:rsidRDefault="006D66C0" w:rsidP="006D66C0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51732E79" w14:textId="2616E91D" w:rsidR="006D66C0" w:rsidRDefault="006D66C0" w:rsidP="006D66C0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483584" behindDoc="0" locked="0" layoutInCell="1" allowOverlap="1" wp14:anchorId="205D9E09" wp14:editId="1357EEDB">
                <wp:simplePos x="0" y="0"/>
                <wp:positionH relativeFrom="column">
                  <wp:posOffset>2107565</wp:posOffset>
                </wp:positionH>
                <wp:positionV relativeFrom="paragraph">
                  <wp:posOffset>90170</wp:posOffset>
                </wp:positionV>
                <wp:extent cx="72720" cy="103680"/>
                <wp:effectExtent l="38100" t="38100" r="29210" b="36195"/>
                <wp:wrapNone/>
                <wp:docPr id="891" name="Håndskrift 8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72720" cy="10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AE6EE3" id="Håndskrift 891" o:spid="_x0000_s1026" type="#_x0000_t75" style="position:absolute;margin-left:165.6pt;margin-top:6.75pt;width:6.45pt;height:8.85pt;z-index:25248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">
                <v:imagedata r:id="rId217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474368" behindDoc="0" locked="0" layoutInCell="1" allowOverlap="1" wp14:anchorId="3941543B" wp14:editId="12E2FE92">
                <wp:simplePos x="0" y="0"/>
                <wp:positionH relativeFrom="column">
                  <wp:posOffset>1073785</wp:posOffset>
                </wp:positionH>
                <wp:positionV relativeFrom="paragraph">
                  <wp:posOffset>28575</wp:posOffset>
                </wp:positionV>
                <wp:extent cx="1006475" cy="327025"/>
                <wp:effectExtent l="38100" t="38100" r="34925" b="41275"/>
                <wp:wrapNone/>
                <wp:docPr id="878" name="Håndskrift 8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1006475" cy="327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70F8DA" id="Håndskrift 878" o:spid="_x0000_s1026" type="#_x0000_t75" style="position:absolute;margin-left:84.2pt;margin-top:1.9pt;width:79.95pt;height:26.45pt;z-index:25247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">
                <v:imagedata r:id="rId219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452864" behindDoc="0" locked="0" layoutInCell="1" allowOverlap="1" wp14:anchorId="018166B0" wp14:editId="47F80957">
                <wp:simplePos x="0" y="0"/>
                <wp:positionH relativeFrom="column">
                  <wp:posOffset>859155</wp:posOffset>
                </wp:positionH>
                <wp:positionV relativeFrom="paragraph">
                  <wp:posOffset>54610</wp:posOffset>
                </wp:positionV>
                <wp:extent cx="156855" cy="147580"/>
                <wp:effectExtent l="38100" t="38100" r="33655" b="43180"/>
                <wp:wrapNone/>
                <wp:docPr id="857" name="Håndskrift 8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156855" cy="1475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07C7A6" id="Håndskrift 857" o:spid="_x0000_s1026" type="#_x0000_t75" style="position:absolute;margin-left:67.3pt;margin-top:3.95pt;width:13.05pt;height:12.3pt;z-index:25245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">
                <v:imagedata r:id="rId221" o:title=""/>
              </v:shape>
            </w:pict>
          </mc:Fallback>
        </mc:AlternateContent>
      </w:r>
    </w:p>
    <w:p w14:paraId="602D0D16" w14:textId="088F96B5" w:rsidR="006D66C0" w:rsidRDefault="006D66C0" w:rsidP="006D66C0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488704" behindDoc="0" locked="0" layoutInCell="1" allowOverlap="1" wp14:anchorId="6890DBCC" wp14:editId="6818B5C1">
                <wp:simplePos x="0" y="0"/>
                <wp:positionH relativeFrom="column">
                  <wp:posOffset>1414780</wp:posOffset>
                </wp:positionH>
                <wp:positionV relativeFrom="paragraph">
                  <wp:posOffset>-1270</wp:posOffset>
                </wp:positionV>
                <wp:extent cx="755415" cy="188010"/>
                <wp:effectExtent l="38100" t="38100" r="32385" b="40640"/>
                <wp:wrapNone/>
                <wp:docPr id="897" name="Håndskrift 8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755415" cy="188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B12630" id="Håndskrift 897" o:spid="_x0000_s1026" type="#_x0000_t75" style="position:absolute;margin-left:111.05pt;margin-top:-.45pt;width:60.2pt;height:15.5pt;z-index:25248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">
                <v:imagedata r:id="rId223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475392" behindDoc="0" locked="0" layoutInCell="1" allowOverlap="1" wp14:anchorId="5094958F" wp14:editId="6F8A96FD">
                <wp:simplePos x="0" y="0"/>
                <wp:positionH relativeFrom="column">
                  <wp:posOffset>1371085</wp:posOffset>
                </wp:positionH>
                <wp:positionV relativeFrom="paragraph">
                  <wp:posOffset>19628</wp:posOffset>
                </wp:positionV>
                <wp:extent cx="32400" cy="37800"/>
                <wp:effectExtent l="38100" t="38100" r="31115" b="38735"/>
                <wp:wrapNone/>
                <wp:docPr id="881" name="Håndskrift 8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32400" cy="3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E45896" id="Håndskrift 881" o:spid="_x0000_s1026" type="#_x0000_t75" style="position:absolute;margin-left:107.6pt;margin-top:1.2pt;width:3.25pt;height:3.7pt;z-index:25247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">
                <v:imagedata r:id="rId225" o:title=""/>
              </v:shape>
            </w:pict>
          </mc:Fallback>
        </mc:AlternateContent>
      </w:r>
    </w:p>
    <w:p w14:paraId="50748C8C" w14:textId="38F2DE67" w:rsidR="006D66C0" w:rsidRDefault="006D66C0" w:rsidP="006D66C0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499968" behindDoc="0" locked="0" layoutInCell="1" allowOverlap="1" wp14:anchorId="7172AD26" wp14:editId="332DDF5D">
                <wp:simplePos x="0" y="0"/>
                <wp:positionH relativeFrom="column">
                  <wp:posOffset>1731645</wp:posOffset>
                </wp:positionH>
                <wp:positionV relativeFrom="paragraph">
                  <wp:posOffset>251056</wp:posOffset>
                </wp:positionV>
                <wp:extent cx="162720" cy="77040"/>
                <wp:effectExtent l="38100" t="38100" r="15240" b="37465"/>
                <wp:wrapNone/>
                <wp:docPr id="908" name="Håndskrift 9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162720" cy="7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2EFD02" id="Håndskrift 908" o:spid="_x0000_s1026" type="#_x0000_t75" style="position:absolute;margin-left:136pt;margin-top:19.4pt;width:13.5pt;height:6.75pt;z-index:25249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">
                <v:imagedata r:id="rId227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03040" behindDoc="0" locked="0" layoutInCell="1" allowOverlap="1" wp14:anchorId="2573683B" wp14:editId="4176AA36">
                <wp:simplePos x="0" y="0"/>
                <wp:positionH relativeFrom="column">
                  <wp:posOffset>960697</wp:posOffset>
                </wp:positionH>
                <wp:positionV relativeFrom="paragraph">
                  <wp:posOffset>278014</wp:posOffset>
                </wp:positionV>
                <wp:extent cx="223720" cy="164465"/>
                <wp:effectExtent l="38100" t="38100" r="30480" b="38735"/>
                <wp:wrapNone/>
                <wp:docPr id="907" name="Håndskrift 9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223720" cy="164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0703DF" id="Håndskrift 907" o:spid="_x0000_s1026" type="#_x0000_t75" style="position:absolute;margin-left:75.3pt;margin-top:21.55pt;width:18.3pt;height:13.65pt;z-index:25250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">
                <v:imagedata r:id="rId229" o:title=""/>
              </v:shape>
            </w:pict>
          </mc:Fallback>
        </mc:AlternateContent>
      </w:r>
      <w:r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02016" behindDoc="0" locked="0" layoutInCell="1" allowOverlap="1" wp14:anchorId="5B645DF7" wp14:editId="1770D545">
                <wp:simplePos x="0" y="0"/>
                <wp:positionH relativeFrom="column">
                  <wp:posOffset>1303020</wp:posOffset>
                </wp:positionH>
                <wp:positionV relativeFrom="paragraph">
                  <wp:posOffset>375920</wp:posOffset>
                </wp:positionV>
                <wp:extent cx="668160" cy="360"/>
                <wp:effectExtent l="38100" t="38100" r="30480" b="38100"/>
                <wp:wrapNone/>
                <wp:docPr id="898" name="Håndskrift 8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6681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0AB18A" id="Håndskrift 898" o:spid="_x0000_s1026" type="#_x0000_t75" style="position:absolute;margin-left:102.25pt;margin-top:29.25pt;width:53.3pt;height:.75pt;z-index:25250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">
                <v:imagedata r:id="rId231" o:title=""/>
              </v:shape>
            </w:pict>
          </mc:Fallback>
        </mc:AlternateContent>
      </w:r>
    </w:p>
    <w:p w14:paraId="6BE403D1" w14:textId="64529771" w:rsidR="006D66C0" w:rsidRPr="006D66C0" w:rsidRDefault="006D66C0" w:rsidP="006D66C0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2A6C3427" w14:textId="77B56D5D" w:rsidR="006D66C0" w:rsidRDefault="006D66C0" w:rsidP="006D66C0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354744E6" w14:textId="77777777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>
        <w:rPr>
          <w:i w:val="0"/>
          <w:iCs w:val="0"/>
        </w:rPr>
        <w:t xml:space="preserve">Know you have both. </w:t>
      </w:r>
    </w:p>
    <w:p w14:paraId="748B4808" w14:textId="77777777" w:rsidR="006D66C0" w:rsidRPr="00146362" w:rsidRDefault="006D66C0" w:rsidP="00146362"/>
    <w:p w14:paraId="5C79928E" w14:textId="77777777" w:rsidR="00C76C97" w:rsidRDefault="00E723CB" w:rsidP="00C76C97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t>Construct the transition table</w:t>
      </w:r>
      <w:r w:rsidR="0047594B">
        <w:rPr>
          <w:i w:val="0"/>
          <w:iCs w:val="0"/>
        </w:rPr>
        <w:t>.</w:t>
      </w:r>
      <w:r w:rsidRPr="00E723CB">
        <w:rPr>
          <w:i w:val="0"/>
          <w:iCs w:val="0"/>
        </w:rPr>
        <w:t xml:space="preserve"> </w:t>
      </w:r>
      <w:r w:rsidRPr="0047594B">
        <w:rPr>
          <w:i w:val="0"/>
          <w:iCs w:val="0"/>
          <w:u w:val="single"/>
        </w:rPr>
        <w:t>Hint</w:t>
      </w:r>
      <w:r w:rsidRPr="00E723CB">
        <w:rPr>
          <w:i w:val="0"/>
          <w:iCs w:val="0"/>
        </w:rPr>
        <w:t xml:space="preserve">: First you need to make the table for </w:t>
      </w:r>
      <w:proofErr w:type="gramStart"/>
      <w:r w:rsidRPr="00E723CB">
        <w:rPr>
          <w:i w:val="0"/>
          <w:iCs w:val="0"/>
        </w:rPr>
        <w:t>JK</w:t>
      </w:r>
      <w:proofErr w:type="gramEnd"/>
      <w:r w:rsidRPr="00E723CB">
        <w:rPr>
          <w:i w:val="0"/>
          <w:iCs w:val="0"/>
        </w:rPr>
        <w:t xml:space="preserve"> and D flip flops based on different inputs (XY) and present states</w:t>
      </w:r>
      <w:r w:rsidR="0047594B">
        <w:rPr>
          <w:i w:val="0"/>
          <w:iCs w:val="0"/>
        </w:rPr>
        <w:t xml:space="preserve"> from the expressions</w:t>
      </w:r>
      <w:r w:rsidRPr="00E723CB">
        <w:rPr>
          <w:i w:val="0"/>
          <w:iCs w:val="0"/>
        </w:rPr>
        <w:t xml:space="preserve">, then you can make the transition table that includes the present states, next states, and output which are defined based on the inputs and the present states. </w:t>
      </w:r>
    </w:p>
    <w:p w14:paraId="5535FD46" w14:textId="77777777" w:rsidR="00C76C97" w:rsidRDefault="00C76C97" w:rsidP="00C76C97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7B07BA02" w14:textId="6A978F6D" w:rsidR="00C76C97" w:rsidRDefault="00C76C97" w:rsidP="00C76C97">
      <w:pPr>
        <w:pStyle w:val="Listeafsnit"/>
        <w:numPr>
          <w:ilvl w:val="0"/>
          <w:numId w:val="0"/>
        </w:numPr>
        <w:ind w:left="1800"/>
      </w:pPr>
      <w:r>
        <w:t xml:space="preserve">Characteristics for our Flip flops taken from the book page, 457. </w:t>
      </w:r>
    </w:p>
    <w:p w14:paraId="510739DD" w14:textId="0F2070E4" w:rsidR="00146362" w:rsidRPr="00C76C97" w:rsidRDefault="00C76C97" w:rsidP="00C76C97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  <w:r w:rsidRPr="006B1E71">
        <w:drawing>
          <wp:inline distT="0" distB="0" distL="0" distR="0" wp14:anchorId="0F48DDC8" wp14:editId="7970EDA3">
            <wp:extent cx="969819" cy="1424421"/>
            <wp:effectExtent l="0" t="0" r="0" b="0"/>
            <wp:docPr id="1" name="Billede 1" descr="Et billede, der indeholder bord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lede 1" descr="Et billede, der indeholder bord&#10;&#10;Automatisk genereret beskrivelse"/>
                    <pic:cNvPicPr/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974083" cy="1430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445D2">
        <w:drawing>
          <wp:inline distT="0" distB="0" distL="0" distR="0" wp14:anchorId="7C5977F4" wp14:editId="0F5BC1A8">
            <wp:extent cx="983672" cy="1409699"/>
            <wp:effectExtent l="0" t="0" r="0" b="635"/>
            <wp:docPr id="499" name="Billede 499" descr="Et billede, der indeholder bord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Billede 499" descr="Et billede, der indeholder bord&#10;&#10;Automatisk genereret beskrivelse"/>
                    <pic:cNvPicPr/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1001801" cy="14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-Gitter"/>
        <w:tblW w:w="0" w:type="auto"/>
        <w:tblInd w:w="1800" w:type="dxa"/>
        <w:tblLook w:val="04A0" w:firstRow="1" w:lastRow="0" w:firstColumn="1" w:lastColumn="0" w:noHBand="0" w:noVBand="1"/>
      </w:tblPr>
      <w:tblGrid>
        <w:gridCol w:w="505"/>
        <w:gridCol w:w="546"/>
        <w:gridCol w:w="510"/>
        <w:gridCol w:w="431"/>
        <w:gridCol w:w="503"/>
        <w:gridCol w:w="496"/>
        <w:gridCol w:w="430"/>
        <w:gridCol w:w="480"/>
        <w:gridCol w:w="496"/>
        <w:gridCol w:w="489"/>
        <w:gridCol w:w="430"/>
        <w:gridCol w:w="605"/>
        <w:gridCol w:w="448"/>
        <w:gridCol w:w="687"/>
        <w:gridCol w:w="772"/>
      </w:tblGrid>
      <w:tr w:rsidR="00865335" w14:paraId="1B912993" w14:textId="7F2AEAC0" w:rsidTr="006D66C0">
        <w:tc>
          <w:tcPr>
            <w:tcW w:w="1681" w:type="dxa"/>
            <w:gridSpan w:val="3"/>
          </w:tcPr>
          <w:p w14:paraId="189DA68E" w14:textId="55D9A3D6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rFonts w:ascii="Times New Roman" w:eastAsia="Calibri" w:hAnsi="Times New Roman" w:cs="Times New Roman"/>
                <w:i w:val="0"/>
                <w:iCs w:val="0"/>
              </w:rPr>
            </w:pPr>
            <w:r>
              <w:rPr>
                <w:rFonts w:ascii="Times New Roman" w:eastAsia="Calibri" w:hAnsi="Times New Roman" w:cs="Times New Roman"/>
                <w:i w:val="0"/>
                <w:iCs w:val="0"/>
              </w:rPr>
              <w:t>Present state</w:t>
            </w:r>
          </w:p>
        </w:tc>
        <w:tc>
          <w:tcPr>
            <w:tcW w:w="469" w:type="dxa"/>
          </w:tcPr>
          <w:p w14:paraId="3B733970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730B61A3" w14:textId="7FE62700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27" w:type="dxa"/>
          </w:tcPr>
          <w:p w14:paraId="5370D59A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2ABF5E85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1506" w:type="dxa"/>
            <w:gridSpan w:val="3"/>
          </w:tcPr>
          <w:p w14:paraId="760EBE1A" w14:textId="43140FB1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9C9AC51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28E4748C" w14:textId="29630C8E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 xml:space="preserve">Next state </w:t>
            </w:r>
          </w:p>
        </w:tc>
        <w:tc>
          <w:tcPr>
            <w:tcW w:w="468" w:type="dxa"/>
          </w:tcPr>
          <w:p w14:paraId="2C7CB692" w14:textId="692C0BB2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772" w:type="dxa"/>
          </w:tcPr>
          <w:p w14:paraId="4774CB64" w14:textId="0603B894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66AB98B0" w14:textId="03568023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Output</w:t>
            </w:r>
          </w:p>
        </w:tc>
      </w:tr>
      <w:tr w:rsidR="00865335" w14:paraId="3E2B2B20" w14:textId="600D7E37" w:rsidTr="006D66C0">
        <w:tc>
          <w:tcPr>
            <w:tcW w:w="536" w:type="dxa"/>
          </w:tcPr>
          <w:p w14:paraId="0ED7DF73" w14:textId="368625D5" w:rsidR="006D66C0" w:rsidRPr="00865335" w:rsidRDefault="00865335" w:rsidP="006D66C0">
            <w:pPr>
              <w:pStyle w:val="Listeafsnit"/>
              <w:numPr>
                <w:ilvl w:val="0"/>
                <w:numId w:val="0"/>
              </w:numPr>
            </w:pPr>
            <w:r>
              <w:t>A</w:t>
            </w:r>
          </w:p>
        </w:tc>
        <w:tc>
          <w:tcPr>
            <w:tcW w:w="582" w:type="dxa"/>
          </w:tcPr>
          <w:p w14:paraId="0AA3E7D7" w14:textId="0FD0FB55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B</w:t>
            </w:r>
          </w:p>
        </w:tc>
        <w:tc>
          <w:tcPr>
            <w:tcW w:w="563" w:type="dxa"/>
          </w:tcPr>
          <w:p w14:paraId="4D01EB43" w14:textId="387B55D0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223853CD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5DAB401B" w14:textId="6BBA4D01" w:rsidR="006D66C0" w:rsidRPr="006D66C0" w:rsidRDefault="006D66C0" w:rsidP="006D66C0">
            <w:pPr>
              <w:pStyle w:val="Listeafsnit"/>
              <w:numPr>
                <w:ilvl w:val="0"/>
                <w:numId w:val="0"/>
              </w:numPr>
            </w:pPr>
            <w:r>
              <w:t>X</w:t>
            </w:r>
          </w:p>
        </w:tc>
        <w:tc>
          <w:tcPr>
            <w:tcW w:w="527" w:type="dxa"/>
          </w:tcPr>
          <w:p w14:paraId="4DEDAABB" w14:textId="6601FD37" w:rsidR="006D66C0" w:rsidRDefault="006D66C0" w:rsidP="006D66C0">
            <w:pPr>
              <w:pStyle w:val="Listeafsnit"/>
              <w:numPr>
                <w:ilvl w:val="0"/>
                <w:numId w:val="0"/>
              </w:numPr>
            </w:pPr>
            <w:r>
              <w:t xml:space="preserve">Y </w:t>
            </w:r>
          </w:p>
        </w:tc>
        <w:tc>
          <w:tcPr>
            <w:tcW w:w="468" w:type="dxa"/>
          </w:tcPr>
          <w:p w14:paraId="31BB981C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</w:pPr>
          </w:p>
        </w:tc>
        <w:tc>
          <w:tcPr>
            <w:tcW w:w="497" w:type="dxa"/>
          </w:tcPr>
          <w:p w14:paraId="5D251863" w14:textId="38B9AE05" w:rsidR="006D66C0" w:rsidRDefault="00865335" w:rsidP="006D66C0">
            <w:pPr>
              <w:pStyle w:val="Listeafsnit"/>
              <w:numPr>
                <w:ilvl w:val="0"/>
                <w:numId w:val="0"/>
              </w:num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508" w:type="dxa"/>
          </w:tcPr>
          <w:p w14:paraId="460F28D9" w14:textId="3BA646D9" w:rsidR="006D66C0" w:rsidRDefault="00865335" w:rsidP="006D66C0">
            <w:pPr>
              <w:pStyle w:val="Listeafsnit"/>
              <w:numPr>
                <w:ilvl w:val="0"/>
                <w:numId w:val="0"/>
              </w:num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501" w:type="dxa"/>
          </w:tcPr>
          <w:p w14:paraId="4E9EE433" w14:textId="6C65BB4C" w:rsidR="006D66C0" w:rsidRDefault="00865335" w:rsidP="006D66C0">
            <w:pPr>
              <w:pStyle w:val="Listeafsnit"/>
              <w:numPr>
                <w:ilvl w:val="0"/>
                <w:numId w:val="0"/>
              </w:num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468" w:type="dxa"/>
          </w:tcPr>
          <w:p w14:paraId="4926E827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</w:pPr>
          </w:p>
        </w:tc>
        <w:tc>
          <w:tcPr>
            <w:tcW w:w="468" w:type="dxa"/>
          </w:tcPr>
          <w:p w14:paraId="74A4FD27" w14:textId="18F49758" w:rsidR="006D66C0" w:rsidRDefault="00865335" w:rsidP="006D66C0">
            <w:pPr>
              <w:pStyle w:val="Listeafsnit"/>
              <w:numPr>
                <w:ilvl w:val="0"/>
                <w:numId w:val="0"/>
              </w:numPr>
            </w:pPr>
            <w:r>
              <w:t>A</w:t>
            </w:r>
          </w:p>
        </w:tc>
        <w:tc>
          <w:tcPr>
            <w:tcW w:w="468" w:type="dxa"/>
          </w:tcPr>
          <w:p w14:paraId="00AFDB80" w14:textId="7A5ED18C" w:rsidR="006D66C0" w:rsidRDefault="00865335" w:rsidP="006D66C0">
            <w:pPr>
              <w:pStyle w:val="Listeafsnit"/>
              <w:numPr>
                <w:ilvl w:val="0"/>
                <w:numId w:val="0"/>
              </w:numPr>
            </w:pPr>
            <w:r>
              <w:t>B</w:t>
            </w:r>
          </w:p>
        </w:tc>
        <w:tc>
          <w:tcPr>
            <w:tcW w:w="772" w:type="dxa"/>
          </w:tcPr>
          <w:p w14:paraId="758476F8" w14:textId="287E7D0F" w:rsidR="006D66C0" w:rsidRDefault="006D66C0" w:rsidP="006D66C0">
            <w:pPr>
              <w:pStyle w:val="Listeafsnit"/>
              <w:numPr>
                <w:ilvl w:val="0"/>
                <w:numId w:val="0"/>
              </w:numPr>
            </w:pPr>
          </w:p>
        </w:tc>
        <w:tc>
          <w:tcPr>
            <w:tcW w:w="468" w:type="dxa"/>
          </w:tcPr>
          <w:p w14:paraId="75D4EE25" w14:textId="32782BF6" w:rsidR="006D66C0" w:rsidRDefault="00865335" w:rsidP="006D66C0">
            <w:pPr>
              <w:pStyle w:val="Listeafsnit"/>
              <w:numPr>
                <w:ilvl w:val="0"/>
                <w:numId w:val="0"/>
              </w:numPr>
            </w:pPr>
            <w:r>
              <w:t>Z</w:t>
            </w:r>
          </w:p>
        </w:tc>
      </w:tr>
      <w:tr w:rsidR="00865335" w14:paraId="58DE1522" w14:textId="04C0F5F5" w:rsidTr="006D66C0">
        <w:tc>
          <w:tcPr>
            <w:tcW w:w="536" w:type="dxa"/>
          </w:tcPr>
          <w:p w14:paraId="19223794" w14:textId="57CBA0AB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82" w:type="dxa"/>
          </w:tcPr>
          <w:p w14:paraId="50BAF125" w14:textId="39DF9BE9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63" w:type="dxa"/>
          </w:tcPr>
          <w:p w14:paraId="2EC2041D" w14:textId="6E97DB4F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4EE8A876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6424A70C" w14:textId="7B28D46D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27" w:type="dxa"/>
          </w:tcPr>
          <w:p w14:paraId="67D46370" w14:textId="47602731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59F7AA4F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01506A5E" w14:textId="4BAF361A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8" w:type="dxa"/>
          </w:tcPr>
          <w:p w14:paraId="2024FF88" w14:textId="1BBB73B1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466BC645" w14:textId="0152048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60FBB1DA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32E2D63B" w14:textId="07CBBE3D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79A87CDC" w14:textId="473B3C35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772" w:type="dxa"/>
          </w:tcPr>
          <w:p w14:paraId="4FCB015A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39FFB63C" w14:textId="2E47B542" w:rsidR="006D66C0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865335" w14:paraId="2C875E34" w14:textId="21FEDBCA" w:rsidTr="006D66C0">
        <w:tc>
          <w:tcPr>
            <w:tcW w:w="536" w:type="dxa"/>
          </w:tcPr>
          <w:p w14:paraId="5ADDA9D1" w14:textId="05EAE473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82" w:type="dxa"/>
          </w:tcPr>
          <w:p w14:paraId="04C8A96C" w14:textId="1F4AB3AC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63" w:type="dxa"/>
          </w:tcPr>
          <w:p w14:paraId="21183654" w14:textId="52C5623B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10FD6095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38E900CB" w14:textId="72F7CEA6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27" w:type="dxa"/>
          </w:tcPr>
          <w:p w14:paraId="71EA6A60" w14:textId="27BFA9B2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48FFE0A8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6B17FF6A" w14:textId="7EDDE102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8" w:type="dxa"/>
          </w:tcPr>
          <w:p w14:paraId="77973253" w14:textId="210E17A5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7E7289F1" w14:textId="34ADC99E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401A44D1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4ACEE921" w14:textId="2F3B0F6E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49428C81" w14:textId="46818DCD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772" w:type="dxa"/>
          </w:tcPr>
          <w:p w14:paraId="19150C94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79049D4" w14:textId="10017514" w:rsidR="006D66C0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865335" w14:paraId="75E1876F" w14:textId="556D2F78" w:rsidTr="006D66C0">
        <w:tc>
          <w:tcPr>
            <w:tcW w:w="536" w:type="dxa"/>
          </w:tcPr>
          <w:p w14:paraId="6035C52F" w14:textId="79564713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82" w:type="dxa"/>
          </w:tcPr>
          <w:p w14:paraId="09DA832E" w14:textId="7DF19557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63" w:type="dxa"/>
          </w:tcPr>
          <w:p w14:paraId="1EE72CCB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2F030AA4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25AE1A40" w14:textId="6D3183D5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27" w:type="dxa"/>
          </w:tcPr>
          <w:p w14:paraId="7690C606" w14:textId="1F9B7459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2B09D907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4B5955D3" w14:textId="29CB3873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8" w:type="dxa"/>
          </w:tcPr>
          <w:p w14:paraId="546D5758" w14:textId="74415D81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01BC9AD9" w14:textId="0AAD13E1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6D13A618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25D7E3ED" w14:textId="5DF586A3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58C2E62F" w14:textId="7329D56D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772" w:type="dxa"/>
          </w:tcPr>
          <w:p w14:paraId="48057FE0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1607964F" w14:textId="22F53A69" w:rsidR="006D66C0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865335" w14:paraId="0FFAA76D" w14:textId="3C1E17B0" w:rsidTr="006D66C0">
        <w:tc>
          <w:tcPr>
            <w:tcW w:w="536" w:type="dxa"/>
          </w:tcPr>
          <w:p w14:paraId="68159EFD" w14:textId="02ABC66B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82" w:type="dxa"/>
          </w:tcPr>
          <w:p w14:paraId="20813EE2" w14:textId="12E79D9D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63" w:type="dxa"/>
          </w:tcPr>
          <w:p w14:paraId="195617F4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1FBA3ACF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16E1B9CB" w14:textId="5A963FFE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27" w:type="dxa"/>
          </w:tcPr>
          <w:p w14:paraId="76872CE8" w14:textId="5121C758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3AD2C7FA" w14:textId="6C42280F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1AE534FE" w14:textId="4107C58E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8" w:type="dxa"/>
          </w:tcPr>
          <w:p w14:paraId="2F7AC2F2" w14:textId="6232A709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139597AE" w14:textId="4C3EE4ED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1CEB6C6B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0EAAFFFE" w14:textId="76CA4352" w:rsidR="006D66C0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697F7D3F" w14:textId="4885905B" w:rsidR="006D66C0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772" w:type="dxa"/>
          </w:tcPr>
          <w:p w14:paraId="5AF4D092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7CF26673" w14:textId="34CEA630" w:rsidR="006D66C0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865335" w14:paraId="72EC16D5" w14:textId="77777777" w:rsidTr="006D66C0">
        <w:tc>
          <w:tcPr>
            <w:tcW w:w="536" w:type="dxa"/>
          </w:tcPr>
          <w:p w14:paraId="0704181F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82" w:type="dxa"/>
          </w:tcPr>
          <w:p w14:paraId="431E09FE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63" w:type="dxa"/>
          </w:tcPr>
          <w:p w14:paraId="72723FF8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240D001C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21CA051F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27" w:type="dxa"/>
          </w:tcPr>
          <w:p w14:paraId="5E332CA8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6C452449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338DFD01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08" w:type="dxa"/>
          </w:tcPr>
          <w:p w14:paraId="692FEC32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01" w:type="dxa"/>
          </w:tcPr>
          <w:p w14:paraId="6E853C63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086A9655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7C15F1CC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70EA24C7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772" w:type="dxa"/>
          </w:tcPr>
          <w:p w14:paraId="6191E84B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358964C8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</w:tr>
      <w:tr w:rsidR="00865335" w14:paraId="52D56EB9" w14:textId="7A513BD1" w:rsidTr="006D66C0">
        <w:tc>
          <w:tcPr>
            <w:tcW w:w="536" w:type="dxa"/>
          </w:tcPr>
          <w:p w14:paraId="1DF5C05D" w14:textId="648AD785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82" w:type="dxa"/>
          </w:tcPr>
          <w:p w14:paraId="77E1795D" w14:textId="71A9933F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63" w:type="dxa"/>
          </w:tcPr>
          <w:p w14:paraId="1FF9CCDD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26C079B9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4D34F94D" w14:textId="1182D0C0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27" w:type="dxa"/>
          </w:tcPr>
          <w:p w14:paraId="3971772C" w14:textId="628F08C6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50F59C30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293F0765" w14:textId="24508885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8" w:type="dxa"/>
          </w:tcPr>
          <w:p w14:paraId="370AC685" w14:textId="40922212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1" w:type="dxa"/>
          </w:tcPr>
          <w:p w14:paraId="336EAA2B" w14:textId="4131D884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0AE0709B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F4C9205" w14:textId="4D05DF68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1970AC73" w14:textId="26ED9C47" w:rsidR="006D66C0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772" w:type="dxa"/>
          </w:tcPr>
          <w:p w14:paraId="1294846F" w14:textId="77777777" w:rsidR="006D66C0" w:rsidRDefault="006D66C0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66A942D4" w14:textId="46FFDEBB" w:rsidR="006D66C0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</w:tr>
      <w:tr w:rsidR="00865335" w14:paraId="54974DDA" w14:textId="77777777" w:rsidTr="006D66C0">
        <w:tc>
          <w:tcPr>
            <w:tcW w:w="536" w:type="dxa"/>
          </w:tcPr>
          <w:p w14:paraId="0AB2DBDE" w14:textId="4B92854D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82" w:type="dxa"/>
          </w:tcPr>
          <w:p w14:paraId="0AA97D89" w14:textId="4F10C465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63" w:type="dxa"/>
          </w:tcPr>
          <w:p w14:paraId="2341B8DA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2B5D52FF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3645C546" w14:textId="514B4655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27" w:type="dxa"/>
          </w:tcPr>
          <w:p w14:paraId="2DADD098" w14:textId="4FD61D72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0028199C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1D6B269A" w14:textId="64346DD6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8" w:type="dxa"/>
          </w:tcPr>
          <w:p w14:paraId="32B4ACE0" w14:textId="4A669943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5858E7D0" w14:textId="5D12761B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65C1F99E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D92012E" w14:textId="755877B6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4544394C" w14:textId="04911601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772" w:type="dxa"/>
          </w:tcPr>
          <w:p w14:paraId="6556EE8D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30A7E2C" w14:textId="61108672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</w:tr>
      <w:tr w:rsidR="00865335" w14:paraId="1A826F4D" w14:textId="77777777" w:rsidTr="006D66C0">
        <w:tc>
          <w:tcPr>
            <w:tcW w:w="536" w:type="dxa"/>
          </w:tcPr>
          <w:p w14:paraId="103F18AC" w14:textId="2E4DE461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82" w:type="dxa"/>
          </w:tcPr>
          <w:p w14:paraId="5FA23388" w14:textId="7D3F3C3E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63" w:type="dxa"/>
          </w:tcPr>
          <w:p w14:paraId="6C9FD952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4B6114BA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6664F9D0" w14:textId="07A89B6F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27" w:type="dxa"/>
          </w:tcPr>
          <w:p w14:paraId="4AD07D06" w14:textId="360F6529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3B592E90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675C2CEB" w14:textId="6A5F9404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8" w:type="dxa"/>
          </w:tcPr>
          <w:p w14:paraId="56340EB5" w14:textId="6FBE3B1C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1" w:type="dxa"/>
          </w:tcPr>
          <w:p w14:paraId="26251FB4" w14:textId="6FEEA352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793E1015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CFBF1B5" w14:textId="30FC6E43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4874A52A" w14:textId="5F1EC25A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772" w:type="dxa"/>
          </w:tcPr>
          <w:p w14:paraId="3DF11220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6451359B" w14:textId="5202AD70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865335" w14:paraId="5E3FB859" w14:textId="77777777" w:rsidTr="006D66C0">
        <w:tc>
          <w:tcPr>
            <w:tcW w:w="536" w:type="dxa"/>
          </w:tcPr>
          <w:p w14:paraId="00E0F2C7" w14:textId="4D900DDD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82" w:type="dxa"/>
          </w:tcPr>
          <w:p w14:paraId="50CE5FA9" w14:textId="2A70C7D4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63" w:type="dxa"/>
          </w:tcPr>
          <w:p w14:paraId="1838A60C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5046DC85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4986C311" w14:textId="43AEE31C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27" w:type="dxa"/>
          </w:tcPr>
          <w:p w14:paraId="51F63A77" w14:textId="274B93DF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6E2DD885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6FD858BB" w14:textId="19749EAB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8" w:type="dxa"/>
          </w:tcPr>
          <w:p w14:paraId="59D0E5DC" w14:textId="29F7B2A1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3E0F005D" w14:textId="1E8CA049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608DC8A6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3A57727B" w14:textId="13EDC32D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47CF9AEC" w14:textId="55D6D559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772" w:type="dxa"/>
          </w:tcPr>
          <w:p w14:paraId="02771918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2E0A5A87" w14:textId="4BC47C5A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865335" w14:paraId="0B8320FE" w14:textId="77777777" w:rsidTr="006D66C0">
        <w:tc>
          <w:tcPr>
            <w:tcW w:w="536" w:type="dxa"/>
          </w:tcPr>
          <w:p w14:paraId="71FB342F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82" w:type="dxa"/>
          </w:tcPr>
          <w:p w14:paraId="4D0DD906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63" w:type="dxa"/>
          </w:tcPr>
          <w:p w14:paraId="274B8F07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18BABCD6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4EEB278C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27" w:type="dxa"/>
          </w:tcPr>
          <w:p w14:paraId="2E58FC7A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26DAAD43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2E35AE1F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08" w:type="dxa"/>
          </w:tcPr>
          <w:p w14:paraId="5C659960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01" w:type="dxa"/>
          </w:tcPr>
          <w:p w14:paraId="40B9E7F8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3704E4BE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1C82A15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07035866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772" w:type="dxa"/>
          </w:tcPr>
          <w:p w14:paraId="266302B2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3F6B1EA3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</w:tr>
      <w:tr w:rsidR="00865335" w14:paraId="799E32B2" w14:textId="77777777" w:rsidTr="006D66C0">
        <w:tc>
          <w:tcPr>
            <w:tcW w:w="536" w:type="dxa"/>
          </w:tcPr>
          <w:p w14:paraId="6CB88AB6" w14:textId="503FD003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82" w:type="dxa"/>
          </w:tcPr>
          <w:p w14:paraId="7EAE4C5E" w14:textId="0B7CDD3B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63" w:type="dxa"/>
          </w:tcPr>
          <w:p w14:paraId="7FB4B3D9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526475DB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730A2D4B" w14:textId="3B1BEA0B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27" w:type="dxa"/>
          </w:tcPr>
          <w:p w14:paraId="6878952C" w14:textId="38EE7180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74FFADCB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0FBB4BC5" w14:textId="556501EC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8" w:type="dxa"/>
          </w:tcPr>
          <w:p w14:paraId="1F568455" w14:textId="3617D10F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551F7A75" w14:textId="4F1CAA41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33A9C295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129A8D12" w14:textId="6DA5009F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4E22B531" w14:textId="01EE435F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772" w:type="dxa"/>
          </w:tcPr>
          <w:p w14:paraId="248E07D9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77CFCAA6" w14:textId="4BE35A4B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865335" w14:paraId="6517A224" w14:textId="77777777" w:rsidTr="006D66C0">
        <w:tc>
          <w:tcPr>
            <w:tcW w:w="536" w:type="dxa"/>
          </w:tcPr>
          <w:p w14:paraId="0FCB55C3" w14:textId="6330472E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82" w:type="dxa"/>
          </w:tcPr>
          <w:p w14:paraId="06A5C9B9" w14:textId="4E279CCE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63" w:type="dxa"/>
          </w:tcPr>
          <w:p w14:paraId="2138744F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0DD2B3B9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67457C73" w14:textId="3029E26A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27" w:type="dxa"/>
          </w:tcPr>
          <w:p w14:paraId="6FC4231D" w14:textId="51DFC783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5283F97C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2C06DDE5" w14:textId="1F07A85B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8" w:type="dxa"/>
          </w:tcPr>
          <w:p w14:paraId="1E7B577C" w14:textId="4ABC0BE8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7CD7F9D9" w14:textId="08D2110F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0498F6D1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7B416280" w14:textId="6E15BADC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166CB9A5" w14:textId="2C9B51A1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772" w:type="dxa"/>
          </w:tcPr>
          <w:p w14:paraId="641AAD34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6E73A1EB" w14:textId="6C0BC1AA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865335" w14:paraId="1A8065AC" w14:textId="77777777" w:rsidTr="006D66C0">
        <w:tc>
          <w:tcPr>
            <w:tcW w:w="536" w:type="dxa"/>
          </w:tcPr>
          <w:p w14:paraId="777AD5A7" w14:textId="60B776A8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82" w:type="dxa"/>
          </w:tcPr>
          <w:p w14:paraId="3E635CC8" w14:textId="794FF37A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63" w:type="dxa"/>
          </w:tcPr>
          <w:p w14:paraId="04EB3AE7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4F3F6604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4E3986D6" w14:textId="10F5BF9D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27" w:type="dxa"/>
          </w:tcPr>
          <w:p w14:paraId="0FF6A25A" w14:textId="3EC4A76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03BF0BAC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532F8912" w14:textId="03D27AF0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8" w:type="dxa"/>
          </w:tcPr>
          <w:p w14:paraId="61AA4B3B" w14:textId="2B21ACDB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5D151283" w14:textId="7DE530B5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0C742401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E95E9DE" w14:textId="52AE87BA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3839C9A2" w14:textId="5D975738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772" w:type="dxa"/>
          </w:tcPr>
          <w:p w14:paraId="1BF9197B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3E533E0E" w14:textId="1A118F78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865335" w14:paraId="33B934ED" w14:textId="77777777" w:rsidTr="006D66C0">
        <w:tc>
          <w:tcPr>
            <w:tcW w:w="536" w:type="dxa"/>
          </w:tcPr>
          <w:p w14:paraId="4AC92F02" w14:textId="0B3C9778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82" w:type="dxa"/>
          </w:tcPr>
          <w:p w14:paraId="231D2A0F" w14:textId="2E8B8BB8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63" w:type="dxa"/>
          </w:tcPr>
          <w:p w14:paraId="30E33C1F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18862D5B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6E86C975" w14:textId="1956EB31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27" w:type="dxa"/>
          </w:tcPr>
          <w:p w14:paraId="43EB7FB2" w14:textId="3689894C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3C8EA29C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4701176F" w14:textId="3CC2EE6D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8" w:type="dxa"/>
          </w:tcPr>
          <w:p w14:paraId="0FECD239" w14:textId="45F124C6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0B498078" w14:textId="5C8A7BCD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1DD23212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23D7920A" w14:textId="0C99C383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200A57A3" w14:textId="11F9E600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772" w:type="dxa"/>
          </w:tcPr>
          <w:p w14:paraId="47D0BF10" w14:textId="77777777" w:rsidR="00865335" w:rsidRDefault="00865335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2E3EA128" w14:textId="2EB9BA0C" w:rsidR="00865335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DC0F46" w14:paraId="5F5A306C" w14:textId="77777777" w:rsidTr="006D66C0">
        <w:tc>
          <w:tcPr>
            <w:tcW w:w="536" w:type="dxa"/>
          </w:tcPr>
          <w:p w14:paraId="2F89CD7B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82" w:type="dxa"/>
          </w:tcPr>
          <w:p w14:paraId="549CB4EF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63" w:type="dxa"/>
          </w:tcPr>
          <w:p w14:paraId="1AD61915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228CEF75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13CB1128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27" w:type="dxa"/>
          </w:tcPr>
          <w:p w14:paraId="705DE11A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C919DC7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595EB488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08" w:type="dxa"/>
          </w:tcPr>
          <w:p w14:paraId="2140AC0F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01" w:type="dxa"/>
          </w:tcPr>
          <w:p w14:paraId="49158F72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B2CD3A4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61C02280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22F8863B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772" w:type="dxa"/>
          </w:tcPr>
          <w:p w14:paraId="33425755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131D1FD0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</w:tr>
      <w:tr w:rsidR="00DC0F46" w14:paraId="14C85FA6" w14:textId="77777777" w:rsidTr="006D66C0">
        <w:tc>
          <w:tcPr>
            <w:tcW w:w="536" w:type="dxa"/>
          </w:tcPr>
          <w:p w14:paraId="2200927A" w14:textId="51CDC4AF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82" w:type="dxa"/>
          </w:tcPr>
          <w:p w14:paraId="0B0013BC" w14:textId="5DFF53B3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63" w:type="dxa"/>
          </w:tcPr>
          <w:p w14:paraId="1D01DCBB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6B7DA5B5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4E4AFE4C" w14:textId="286C56B5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27" w:type="dxa"/>
          </w:tcPr>
          <w:p w14:paraId="2E0A9907" w14:textId="4CA6E515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679D7F34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2025C9AE" w14:textId="5B42E449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8" w:type="dxa"/>
          </w:tcPr>
          <w:p w14:paraId="64B6DF3E" w14:textId="0EB24EAF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1" w:type="dxa"/>
          </w:tcPr>
          <w:p w14:paraId="569F2EDB" w14:textId="066F0F35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33D55F87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1BBE7AF6" w14:textId="4CEC2A11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757FFCB1" w14:textId="4152BB98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772" w:type="dxa"/>
          </w:tcPr>
          <w:p w14:paraId="4A0DFD86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15C3D4D3" w14:textId="262334D4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</w:tr>
      <w:tr w:rsidR="00DC0F46" w14:paraId="005FCCCE" w14:textId="77777777" w:rsidTr="006D66C0">
        <w:tc>
          <w:tcPr>
            <w:tcW w:w="536" w:type="dxa"/>
          </w:tcPr>
          <w:p w14:paraId="660A113C" w14:textId="273AE9F9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82" w:type="dxa"/>
          </w:tcPr>
          <w:p w14:paraId="2B4411E6" w14:textId="1A2EB72C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63" w:type="dxa"/>
          </w:tcPr>
          <w:p w14:paraId="6D6F7BFE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68F4BE80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103D1ED4" w14:textId="5F4718DF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27" w:type="dxa"/>
          </w:tcPr>
          <w:p w14:paraId="13D454D4" w14:textId="39AF448D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53C70A21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15DC67E9" w14:textId="303C9F8F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8" w:type="dxa"/>
          </w:tcPr>
          <w:p w14:paraId="438B19E8" w14:textId="698141B3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4A6D9EF7" w14:textId="6DA722AB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6A7840B8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2257CEA1" w14:textId="7E48A051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1D9EACAA" w14:textId="1DF37ED4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772" w:type="dxa"/>
          </w:tcPr>
          <w:p w14:paraId="6B52B5BF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F133EDF" w14:textId="2FAE7405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</w:tr>
      <w:tr w:rsidR="00DC0F46" w14:paraId="60EF2791" w14:textId="77777777" w:rsidTr="006D66C0">
        <w:tc>
          <w:tcPr>
            <w:tcW w:w="536" w:type="dxa"/>
          </w:tcPr>
          <w:p w14:paraId="76409B80" w14:textId="0D35D1ED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82" w:type="dxa"/>
          </w:tcPr>
          <w:p w14:paraId="279A8533" w14:textId="64C33AC0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63" w:type="dxa"/>
          </w:tcPr>
          <w:p w14:paraId="6DF4B597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5FE7474F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46A77971" w14:textId="459208EA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27" w:type="dxa"/>
          </w:tcPr>
          <w:p w14:paraId="21EAB26E" w14:textId="13E59A9C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43CBD949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7E5BAF9D" w14:textId="20C1FF0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8" w:type="dxa"/>
          </w:tcPr>
          <w:p w14:paraId="1E6D2208" w14:textId="1EC25DBA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01" w:type="dxa"/>
          </w:tcPr>
          <w:p w14:paraId="5BBF5A75" w14:textId="3FE9DFB9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56FE1444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6C5C65C4" w14:textId="433B4354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2FB91414" w14:textId="21553EDE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772" w:type="dxa"/>
          </w:tcPr>
          <w:p w14:paraId="6A44111D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50517B2C" w14:textId="52A5B6D6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  <w:tr w:rsidR="00DC0F46" w14:paraId="10B5BB68" w14:textId="77777777" w:rsidTr="006D66C0">
        <w:tc>
          <w:tcPr>
            <w:tcW w:w="536" w:type="dxa"/>
          </w:tcPr>
          <w:p w14:paraId="5E5AB364" w14:textId="26E34B71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82" w:type="dxa"/>
          </w:tcPr>
          <w:p w14:paraId="58A0E230" w14:textId="78D1EC8A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63" w:type="dxa"/>
          </w:tcPr>
          <w:p w14:paraId="2F1223A1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9" w:type="dxa"/>
          </w:tcPr>
          <w:p w14:paraId="65EDA94F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533" w:type="dxa"/>
          </w:tcPr>
          <w:p w14:paraId="69852306" w14:textId="0E6CD40D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527" w:type="dxa"/>
          </w:tcPr>
          <w:p w14:paraId="339D8987" w14:textId="6A690DCA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3DB1CC8C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97" w:type="dxa"/>
          </w:tcPr>
          <w:p w14:paraId="6900DBCB" w14:textId="4D616D5C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8" w:type="dxa"/>
          </w:tcPr>
          <w:p w14:paraId="60FCD8C8" w14:textId="2192590D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501" w:type="dxa"/>
          </w:tcPr>
          <w:p w14:paraId="5F1548EC" w14:textId="0A38A1BD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  <w:tc>
          <w:tcPr>
            <w:tcW w:w="468" w:type="dxa"/>
          </w:tcPr>
          <w:p w14:paraId="4E9B5E86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39861DE3" w14:textId="5392C9C0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468" w:type="dxa"/>
          </w:tcPr>
          <w:p w14:paraId="693553D2" w14:textId="5E5998CC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1</w:t>
            </w:r>
          </w:p>
        </w:tc>
        <w:tc>
          <w:tcPr>
            <w:tcW w:w="772" w:type="dxa"/>
          </w:tcPr>
          <w:p w14:paraId="3DDD8EA2" w14:textId="77777777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</w:p>
        </w:tc>
        <w:tc>
          <w:tcPr>
            <w:tcW w:w="468" w:type="dxa"/>
          </w:tcPr>
          <w:p w14:paraId="77B5B38A" w14:textId="3A641379" w:rsidR="00DC0F46" w:rsidRDefault="00DC0F46" w:rsidP="006D66C0">
            <w:pPr>
              <w:pStyle w:val="Listeafsnit"/>
              <w:numPr>
                <w:ilvl w:val="0"/>
                <w:numId w:val="0"/>
              </w:numPr>
              <w:rPr>
                <w:i w:val="0"/>
                <w:iCs w:val="0"/>
              </w:rPr>
            </w:pPr>
            <w:r>
              <w:rPr>
                <w:i w:val="0"/>
                <w:iCs w:val="0"/>
              </w:rPr>
              <w:t>0</w:t>
            </w:r>
          </w:p>
        </w:tc>
      </w:tr>
    </w:tbl>
    <w:p w14:paraId="635F4ED0" w14:textId="26A4F456" w:rsidR="00655A49" w:rsidRDefault="00655A49" w:rsidP="00DC0F46"/>
    <w:p w14:paraId="213E4403" w14:textId="77777777" w:rsidR="00655A49" w:rsidRDefault="00655A49">
      <w:pPr>
        <w:spacing w:line="259" w:lineRule="auto"/>
        <w:jc w:val="left"/>
      </w:pPr>
      <w:r>
        <w:br w:type="page"/>
      </w:r>
    </w:p>
    <w:p w14:paraId="6E794CE3" w14:textId="5F0E0864" w:rsidR="00146362" w:rsidRDefault="00E723CB" w:rsidP="00146362">
      <w:pPr>
        <w:pStyle w:val="Listeafsnit"/>
        <w:numPr>
          <w:ilvl w:val="1"/>
          <w:numId w:val="16"/>
        </w:numPr>
        <w:rPr>
          <w:i w:val="0"/>
          <w:iCs w:val="0"/>
        </w:rPr>
      </w:pPr>
      <w:r w:rsidRPr="00E723CB">
        <w:rPr>
          <w:i w:val="0"/>
          <w:iCs w:val="0"/>
        </w:rPr>
        <w:lastRenderedPageBreak/>
        <w:t xml:space="preserve">Construct the state </w:t>
      </w:r>
      <w:r w:rsidRPr="002371F0">
        <w:rPr>
          <w:i w:val="0"/>
          <w:iCs w:val="0"/>
        </w:rPr>
        <w:t>diagra</w: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55616" behindDoc="0" locked="0" layoutInCell="1" allowOverlap="1" wp14:anchorId="140FCB1C" wp14:editId="7B93A89B">
                <wp:simplePos x="0" y="0"/>
                <wp:positionH relativeFrom="column">
                  <wp:posOffset>1337310</wp:posOffset>
                </wp:positionH>
                <wp:positionV relativeFrom="paragraph">
                  <wp:posOffset>3006725</wp:posOffset>
                </wp:positionV>
                <wp:extent cx="227915" cy="220605"/>
                <wp:effectExtent l="38100" t="38100" r="39370" b="33655"/>
                <wp:wrapNone/>
                <wp:docPr id="1093" name="Håndskrift 10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227915" cy="2206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9A553E" id="Håndskrift 1093" o:spid="_x0000_s1026" type="#_x0000_t75" style="position:absolute;margin-left:104.95pt;margin-top:236.4pt;width:18.7pt;height:18.05pt;z-index:25265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">
                <v:imagedata r:id="rId235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49472" behindDoc="0" locked="0" layoutInCell="1" allowOverlap="1" wp14:anchorId="0722AF23" wp14:editId="2E4041AB">
                <wp:simplePos x="0" y="0"/>
                <wp:positionH relativeFrom="column">
                  <wp:posOffset>1210310</wp:posOffset>
                </wp:positionH>
                <wp:positionV relativeFrom="paragraph">
                  <wp:posOffset>2741295</wp:posOffset>
                </wp:positionV>
                <wp:extent cx="321310" cy="212725"/>
                <wp:effectExtent l="38100" t="38100" r="21590" b="41275"/>
                <wp:wrapNone/>
                <wp:docPr id="1087" name="Håndskrift 10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321310" cy="2127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8AF3AC" id="Håndskrift 1087" o:spid="_x0000_s1026" type="#_x0000_t75" style="position:absolute;margin-left:94.95pt;margin-top:215.5pt;width:26pt;height:17.45pt;z-index:25264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">
                <v:imagedata r:id="rId237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45376" behindDoc="0" locked="0" layoutInCell="1" allowOverlap="1" wp14:anchorId="3455CBAE" wp14:editId="45617EBD">
                <wp:simplePos x="0" y="0"/>
                <wp:positionH relativeFrom="column">
                  <wp:posOffset>1974215</wp:posOffset>
                </wp:positionH>
                <wp:positionV relativeFrom="paragraph">
                  <wp:posOffset>2637790</wp:posOffset>
                </wp:positionV>
                <wp:extent cx="322995" cy="229680"/>
                <wp:effectExtent l="38100" t="38100" r="33020" b="37465"/>
                <wp:wrapNone/>
                <wp:docPr id="1082" name="Håndskrift 10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322995" cy="22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68B854" id="Håndskrift 1082" o:spid="_x0000_s1026" type="#_x0000_t75" style="position:absolute;margin-left:155.1pt;margin-top:207.35pt;width:26.15pt;height:18.8pt;z-index:25264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">
                <v:imagedata r:id="rId239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40256" behindDoc="0" locked="0" layoutInCell="1" allowOverlap="1" wp14:anchorId="3127EBB7" wp14:editId="2BE33D1C">
                <wp:simplePos x="0" y="0"/>
                <wp:positionH relativeFrom="column">
                  <wp:posOffset>1640840</wp:posOffset>
                </wp:positionH>
                <wp:positionV relativeFrom="paragraph">
                  <wp:posOffset>2305050</wp:posOffset>
                </wp:positionV>
                <wp:extent cx="731245" cy="372745"/>
                <wp:effectExtent l="38100" t="38100" r="31115" b="33655"/>
                <wp:wrapNone/>
                <wp:docPr id="1077" name="Håndskrift 10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731245" cy="372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6D7DF1" id="Håndskrift 1077" o:spid="_x0000_s1026" type="#_x0000_t75" style="position:absolute;margin-left:128.85pt;margin-top:181.15pt;width:58.3pt;height:30.05pt;z-index:252640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">
                <v:imagedata r:id="rId241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36160" behindDoc="0" locked="0" layoutInCell="1" allowOverlap="1" wp14:anchorId="311DC18F" wp14:editId="6BAD0050">
                <wp:simplePos x="0" y="0"/>
                <wp:positionH relativeFrom="column">
                  <wp:posOffset>1615440</wp:posOffset>
                </wp:positionH>
                <wp:positionV relativeFrom="paragraph">
                  <wp:posOffset>1451610</wp:posOffset>
                </wp:positionV>
                <wp:extent cx="281670" cy="904240"/>
                <wp:effectExtent l="38100" t="38100" r="23495" b="35560"/>
                <wp:wrapNone/>
                <wp:docPr id="1073" name="Håndskrift 10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281670" cy="90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44A067" id="Håndskrift 1073" o:spid="_x0000_s1026" type="#_x0000_t75" style="position:absolute;margin-left:126.85pt;margin-top:113.95pt;width:22.9pt;height:71.9pt;z-index:252636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">
                <v:imagedata r:id="rId243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27968" behindDoc="0" locked="0" layoutInCell="1" allowOverlap="1" wp14:anchorId="5D02595A" wp14:editId="361D9534">
                <wp:simplePos x="0" y="0"/>
                <wp:positionH relativeFrom="column">
                  <wp:posOffset>1690083</wp:posOffset>
                </wp:positionH>
                <wp:positionV relativeFrom="paragraph">
                  <wp:posOffset>1263213</wp:posOffset>
                </wp:positionV>
                <wp:extent cx="20160" cy="80280"/>
                <wp:effectExtent l="38100" t="38100" r="31115" b="34290"/>
                <wp:wrapNone/>
                <wp:docPr id="1065" name="Håndskrift 10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20160" cy="8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92A32E" id="Håndskrift 1065" o:spid="_x0000_s1026" type="#_x0000_t75" style="position:absolute;margin-left:132.75pt;margin-top:99.1pt;width:2.3pt;height:7pt;z-index:25262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">
                <v:imagedata r:id="rId245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26944" behindDoc="0" locked="0" layoutInCell="1" allowOverlap="1" wp14:anchorId="3886196B" wp14:editId="37D3215F">
                <wp:simplePos x="0" y="0"/>
                <wp:positionH relativeFrom="column">
                  <wp:posOffset>1549400</wp:posOffset>
                </wp:positionH>
                <wp:positionV relativeFrom="paragraph">
                  <wp:posOffset>1251585</wp:posOffset>
                </wp:positionV>
                <wp:extent cx="115130" cy="121680"/>
                <wp:effectExtent l="38100" t="38100" r="37465" b="31115"/>
                <wp:wrapNone/>
                <wp:docPr id="1064" name="Håndskrift 10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115130" cy="12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E2A24F" id="Håndskrift 1064" o:spid="_x0000_s1026" type="#_x0000_t75" style="position:absolute;margin-left:121.65pt;margin-top:98.2pt;width:9.75pt;height:10.3pt;z-index:25262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">
                <v:imagedata r:id="rId247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22848" behindDoc="0" locked="0" layoutInCell="1" allowOverlap="1" wp14:anchorId="58FE86D2" wp14:editId="60437191">
                <wp:simplePos x="0" y="0"/>
                <wp:positionH relativeFrom="column">
                  <wp:posOffset>1532255</wp:posOffset>
                </wp:positionH>
                <wp:positionV relativeFrom="paragraph">
                  <wp:posOffset>1163320</wp:posOffset>
                </wp:positionV>
                <wp:extent cx="596265" cy="1141155"/>
                <wp:effectExtent l="38100" t="38100" r="38735" b="40005"/>
                <wp:wrapNone/>
                <wp:docPr id="1060" name="Håndskrift 10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8">
                      <w14:nvContentPartPr>
                        <w14:cNvContentPartPr/>
                      </w14:nvContentPartPr>
                      <w14:xfrm>
                        <a:off x="0" y="0"/>
                        <a:ext cx="596265" cy="1141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9D1D95" id="Håndskrift 1060" o:spid="_x0000_s1026" type="#_x0000_t75" style="position:absolute;margin-left:120.3pt;margin-top:91.25pt;width:47.65pt;height:90.55pt;z-index:25262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">
                <v:imagedata r:id="rId249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17728" behindDoc="0" locked="0" layoutInCell="1" allowOverlap="1" wp14:anchorId="274565B5" wp14:editId="3A971127">
                <wp:simplePos x="0" y="0"/>
                <wp:positionH relativeFrom="column">
                  <wp:posOffset>1918335</wp:posOffset>
                </wp:positionH>
                <wp:positionV relativeFrom="paragraph">
                  <wp:posOffset>2087245</wp:posOffset>
                </wp:positionV>
                <wp:extent cx="122000" cy="121920"/>
                <wp:effectExtent l="38100" t="38100" r="5080" b="30480"/>
                <wp:wrapNone/>
                <wp:docPr id="1055" name="Håndskrift 10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122000" cy="12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280708" id="Håndskrift 1055" o:spid="_x0000_s1026" type="#_x0000_t75" style="position:absolute;margin-left:150.7pt;margin-top:164pt;width:10.3pt;height:10.3pt;z-index:25261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">
                <v:imagedata r:id="rId251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14656" behindDoc="0" locked="0" layoutInCell="1" allowOverlap="1" wp14:anchorId="4BD7841E" wp14:editId="4BE51AB6">
                <wp:simplePos x="0" y="0"/>
                <wp:positionH relativeFrom="column">
                  <wp:posOffset>1674495</wp:posOffset>
                </wp:positionH>
                <wp:positionV relativeFrom="paragraph">
                  <wp:posOffset>2297430</wp:posOffset>
                </wp:positionV>
                <wp:extent cx="83835" cy="171910"/>
                <wp:effectExtent l="38100" t="38100" r="30480" b="31750"/>
                <wp:wrapNone/>
                <wp:docPr id="1052" name="Håndskrift 10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2">
                      <w14:nvContentPartPr>
                        <w14:cNvContentPartPr/>
                      </w14:nvContentPartPr>
                      <w14:xfrm>
                        <a:off x="0" y="0"/>
                        <a:ext cx="83835" cy="171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9368D2" id="Håndskrift 1052" o:spid="_x0000_s1026" type="#_x0000_t75" style="position:absolute;margin-left:131.5pt;margin-top:180.55pt;width:7.3pt;height:14.25pt;z-index:25261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">
                <v:imagedata r:id="rId253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11584" behindDoc="0" locked="0" layoutInCell="1" allowOverlap="1" wp14:anchorId="483F5880" wp14:editId="767887EA">
                <wp:simplePos x="0" y="0"/>
                <wp:positionH relativeFrom="column">
                  <wp:posOffset>1669923</wp:posOffset>
                </wp:positionH>
                <wp:positionV relativeFrom="paragraph">
                  <wp:posOffset>2128053</wp:posOffset>
                </wp:positionV>
                <wp:extent cx="595800" cy="300600"/>
                <wp:effectExtent l="38100" t="38100" r="39370" b="42545"/>
                <wp:wrapNone/>
                <wp:docPr id="1047" name="Håndskrift 10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4">
                      <w14:nvContentPartPr>
                        <w14:cNvContentPartPr/>
                      </w14:nvContentPartPr>
                      <w14:xfrm>
                        <a:off x="0" y="0"/>
                        <a:ext cx="595800" cy="30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BC9F6B" id="Håndskrift 1047" o:spid="_x0000_s1026" type="#_x0000_t75" style="position:absolute;margin-left:131.15pt;margin-top:167.2pt;width:47.6pt;height:24.35pt;z-index:25261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">
                <v:imagedata r:id="rId255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610560" behindDoc="0" locked="0" layoutInCell="1" allowOverlap="1" wp14:anchorId="4C719B8C" wp14:editId="3882E813">
                <wp:simplePos x="0" y="0"/>
                <wp:positionH relativeFrom="column">
                  <wp:posOffset>2672715</wp:posOffset>
                </wp:positionH>
                <wp:positionV relativeFrom="paragraph">
                  <wp:posOffset>1840230</wp:posOffset>
                </wp:positionV>
                <wp:extent cx="360045" cy="533920"/>
                <wp:effectExtent l="38100" t="38100" r="0" b="38100"/>
                <wp:wrapNone/>
                <wp:docPr id="1046" name="Håndskrift 10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6">
                      <w14:nvContentPartPr>
                        <w14:cNvContentPartPr/>
                      </w14:nvContentPartPr>
                      <w14:xfrm>
                        <a:off x="0" y="0"/>
                        <a:ext cx="360045" cy="53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349D5F" id="Håndskrift 1046" o:spid="_x0000_s1026" type="#_x0000_t75" style="position:absolute;margin-left:210.1pt;margin-top:144.55pt;width:29.05pt;height:42.75pt;z-index:25261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">
                <v:imagedata r:id="rId257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96224" behindDoc="0" locked="0" layoutInCell="1" allowOverlap="1" wp14:anchorId="04F68E49" wp14:editId="5BEBFCB9">
                <wp:simplePos x="0" y="0"/>
                <wp:positionH relativeFrom="column">
                  <wp:posOffset>2700020</wp:posOffset>
                </wp:positionH>
                <wp:positionV relativeFrom="paragraph">
                  <wp:posOffset>1529715</wp:posOffset>
                </wp:positionV>
                <wp:extent cx="133565" cy="52705"/>
                <wp:effectExtent l="38100" t="38100" r="31750" b="36195"/>
                <wp:wrapNone/>
                <wp:docPr id="1030" name="Håndskrift 10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8">
                      <w14:nvContentPartPr>
                        <w14:cNvContentPartPr/>
                      </w14:nvContentPartPr>
                      <w14:xfrm>
                        <a:off x="0" y="0"/>
                        <a:ext cx="133565" cy="52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D8542F" id="Håndskrift 1030" o:spid="_x0000_s1026" type="#_x0000_t75" style="position:absolute;margin-left:212.25pt;margin-top:120.1pt;width:11.2pt;height:4.8pt;z-index:25259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">
                <v:imagedata r:id="rId259" o:title=""/>
              </v:shape>
            </w:pict>
          </mc:Fallback>
        </mc:AlternateContent>
      </w:r>
      <w:r w:rsidR="002371F0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93152" behindDoc="0" locked="0" layoutInCell="1" allowOverlap="1" wp14:anchorId="71917A4D" wp14:editId="74A6A862">
                <wp:simplePos x="0" y="0"/>
                <wp:positionH relativeFrom="column">
                  <wp:posOffset>2658745</wp:posOffset>
                </wp:positionH>
                <wp:positionV relativeFrom="paragraph">
                  <wp:posOffset>1663065</wp:posOffset>
                </wp:positionV>
                <wp:extent cx="148590" cy="185345"/>
                <wp:effectExtent l="38100" t="38100" r="16510" b="31115"/>
                <wp:wrapNone/>
                <wp:docPr id="1023" name="Håndskrift 10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0">
                      <w14:nvContentPartPr>
                        <w14:cNvContentPartPr/>
                      </w14:nvContentPartPr>
                      <w14:xfrm>
                        <a:off x="0" y="0"/>
                        <a:ext cx="148590" cy="1853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A40699" id="Håndskrift 1023" o:spid="_x0000_s1026" type="#_x0000_t75" style="position:absolute;margin-left:209pt;margin-top:130.6pt;width:12.4pt;height:15.3pt;z-index:252593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">
                <v:imagedata r:id="rId261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90080" behindDoc="0" locked="0" layoutInCell="1" allowOverlap="1" wp14:anchorId="4FE8F208" wp14:editId="4EE50222">
                <wp:simplePos x="0" y="0"/>
                <wp:positionH relativeFrom="column">
                  <wp:posOffset>2300605</wp:posOffset>
                </wp:positionH>
                <wp:positionV relativeFrom="paragraph">
                  <wp:posOffset>977265</wp:posOffset>
                </wp:positionV>
                <wp:extent cx="417660" cy="208915"/>
                <wp:effectExtent l="38100" t="38100" r="14605" b="32385"/>
                <wp:wrapNone/>
                <wp:docPr id="1020" name="Håndskrift 10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2">
                      <w14:nvContentPartPr>
                        <w14:cNvContentPartPr/>
                      </w14:nvContentPartPr>
                      <w14:xfrm>
                        <a:off x="0" y="0"/>
                        <a:ext cx="417660" cy="2089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F7718E" id="Håndskrift 1020" o:spid="_x0000_s1026" type="#_x0000_t75" style="position:absolute;margin-left:180.8pt;margin-top:76.6pt;width:33.6pt;height:17.15pt;z-index:25259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">
                <v:imagedata r:id="rId263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82912" behindDoc="0" locked="0" layoutInCell="1" allowOverlap="1" wp14:anchorId="4F7FC7E9" wp14:editId="31BFCA7F">
                <wp:simplePos x="0" y="0"/>
                <wp:positionH relativeFrom="column">
                  <wp:posOffset>2017395</wp:posOffset>
                </wp:positionH>
                <wp:positionV relativeFrom="paragraph">
                  <wp:posOffset>1317625</wp:posOffset>
                </wp:positionV>
                <wp:extent cx="555840" cy="501840"/>
                <wp:effectExtent l="38100" t="38100" r="3175" b="31750"/>
                <wp:wrapNone/>
                <wp:docPr id="1013" name="Håndskrift 10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555840" cy="50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8A8934" id="Håndskrift 1013" o:spid="_x0000_s1026" type="#_x0000_t75" style="position:absolute;margin-left:158.5pt;margin-top:103.4pt;width:44.45pt;height:40.2pt;z-index:25258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">
                <v:imagedata r:id="rId265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49120" behindDoc="0" locked="0" layoutInCell="1" allowOverlap="1" wp14:anchorId="18141335" wp14:editId="53BA3173">
                <wp:simplePos x="0" y="0"/>
                <wp:positionH relativeFrom="column">
                  <wp:posOffset>1739265</wp:posOffset>
                </wp:positionH>
                <wp:positionV relativeFrom="paragraph">
                  <wp:posOffset>1112520</wp:posOffset>
                </wp:positionV>
                <wp:extent cx="86675" cy="117760"/>
                <wp:effectExtent l="38100" t="38100" r="0" b="34925"/>
                <wp:wrapNone/>
                <wp:docPr id="973" name="Håndskrift 9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6">
                      <w14:nvContentPartPr>
                        <w14:cNvContentPartPr/>
                      </w14:nvContentPartPr>
                      <w14:xfrm>
                        <a:off x="0" y="0"/>
                        <a:ext cx="86675" cy="11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0BA29B" id="Håndskrift 973" o:spid="_x0000_s1026" type="#_x0000_t75" style="position:absolute;margin-left:136.6pt;margin-top:87.25pt;width:7.5pt;height:9.95pt;z-index:25254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">
                <v:imagedata r:id="rId267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46048" behindDoc="0" locked="0" layoutInCell="1" allowOverlap="1" wp14:anchorId="424E8B21" wp14:editId="7F58EC7C">
                <wp:simplePos x="0" y="0"/>
                <wp:positionH relativeFrom="column">
                  <wp:posOffset>2446803</wp:posOffset>
                </wp:positionH>
                <wp:positionV relativeFrom="paragraph">
                  <wp:posOffset>2072387</wp:posOffset>
                </wp:positionV>
                <wp:extent cx="68040" cy="68040"/>
                <wp:effectExtent l="38100" t="38100" r="20955" b="33655"/>
                <wp:wrapNone/>
                <wp:docPr id="970" name="Håndskrift 9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68040" cy="6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087593" id="Håndskrift 970" o:spid="_x0000_s1026" type="#_x0000_t75" style="position:absolute;margin-left:192.3pt;margin-top:162.85pt;width:6.05pt;height:6.05pt;z-index:252546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">
                <v:imagedata r:id="rId269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45024" behindDoc="0" locked="0" layoutInCell="1" allowOverlap="1" wp14:anchorId="1ACB7FF7" wp14:editId="5A04003D">
                <wp:simplePos x="0" y="0"/>
                <wp:positionH relativeFrom="column">
                  <wp:posOffset>2277110</wp:posOffset>
                </wp:positionH>
                <wp:positionV relativeFrom="paragraph">
                  <wp:posOffset>1816735</wp:posOffset>
                </wp:positionV>
                <wp:extent cx="427990" cy="356870"/>
                <wp:effectExtent l="38100" t="38100" r="41910" b="36830"/>
                <wp:wrapNone/>
                <wp:docPr id="969" name="Håndskrift 9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427990" cy="356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63683C" id="Håndskrift 969" o:spid="_x0000_s1026" type="#_x0000_t75" style="position:absolute;margin-left:178.95pt;margin-top:142.7pt;width:34.4pt;height:28.8pt;z-index:25254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">
                <v:imagedata r:id="rId271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39904" behindDoc="0" locked="0" layoutInCell="1" allowOverlap="1" wp14:anchorId="351A740A" wp14:editId="4091EAD6">
                <wp:simplePos x="0" y="0"/>
                <wp:positionH relativeFrom="column">
                  <wp:posOffset>541323</wp:posOffset>
                </wp:positionH>
                <wp:positionV relativeFrom="paragraph">
                  <wp:posOffset>1016507</wp:posOffset>
                </wp:positionV>
                <wp:extent cx="38520" cy="124920"/>
                <wp:effectExtent l="38100" t="38100" r="38100" b="40640"/>
                <wp:wrapNone/>
                <wp:docPr id="956" name="Håndskrift 9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38520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7AADCA" id="Håndskrift 956" o:spid="_x0000_s1026" type="#_x0000_t75" style="position:absolute;margin-left:42.25pt;margin-top:79.7pt;width:3.75pt;height:10.55pt;z-index:25253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">
                <v:imagedata r:id="rId273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38880" behindDoc="0" locked="0" layoutInCell="1" allowOverlap="1" wp14:anchorId="6127E794" wp14:editId="67A4AE9E">
                <wp:simplePos x="0" y="0"/>
                <wp:positionH relativeFrom="column">
                  <wp:posOffset>492003</wp:posOffset>
                </wp:positionH>
                <wp:positionV relativeFrom="paragraph">
                  <wp:posOffset>1033427</wp:posOffset>
                </wp:positionV>
                <wp:extent cx="34560" cy="121320"/>
                <wp:effectExtent l="38100" t="38100" r="41910" b="31115"/>
                <wp:wrapNone/>
                <wp:docPr id="955" name="Håndskrift 9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34560" cy="12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236457" id="Håndskrift 955" o:spid="_x0000_s1026" type="#_x0000_t75" style="position:absolute;margin-left:38.4pt;margin-top:81pt;width:3.4pt;height:10.25pt;z-index:25253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">
                <v:imagedata r:id="rId275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37856" behindDoc="0" locked="0" layoutInCell="1" allowOverlap="1" wp14:anchorId="0BBA7AC0" wp14:editId="24F0227B">
                <wp:simplePos x="0" y="0"/>
                <wp:positionH relativeFrom="column">
                  <wp:posOffset>633483</wp:posOffset>
                </wp:positionH>
                <wp:positionV relativeFrom="paragraph">
                  <wp:posOffset>1281467</wp:posOffset>
                </wp:positionV>
                <wp:extent cx="60480" cy="18000"/>
                <wp:effectExtent l="38100" t="38100" r="41275" b="33020"/>
                <wp:wrapNone/>
                <wp:docPr id="954" name="Håndskrift 9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6048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8AE97B" id="Håndskrift 954" o:spid="_x0000_s1026" type="#_x0000_t75" style="position:absolute;margin-left:49.55pt;margin-top:100.55pt;width:5.45pt;height:2.1pt;z-index:25253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">
                <v:imagedata r:id="rId277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36832" behindDoc="0" locked="0" layoutInCell="1" allowOverlap="1" wp14:anchorId="09A89CFF" wp14:editId="292BF9DB">
                <wp:simplePos x="0" y="0"/>
                <wp:positionH relativeFrom="column">
                  <wp:posOffset>651843</wp:posOffset>
                </wp:positionH>
                <wp:positionV relativeFrom="paragraph">
                  <wp:posOffset>1226747</wp:posOffset>
                </wp:positionV>
                <wp:extent cx="40320" cy="37800"/>
                <wp:effectExtent l="38100" t="38100" r="36195" b="38735"/>
                <wp:wrapNone/>
                <wp:docPr id="953" name="Håndskrift 9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40320" cy="3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43AA0" id="Håndskrift 953" o:spid="_x0000_s1026" type="#_x0000_t75" style="position:absolute;margin-left:51pt;margin-top:96.25pt;width:3.85pt;height:3.7pt;z-index:25253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">
                <v:imagedata r:id="rId279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35808" behindDoc="0" locked="0" layoutInCell="1" allowOverlap="1" wp14:anchorId="64881730" wp14:editId="2A7E6F15">
                <wp:simplePos x="0" y="0"/>
                <wp:positionH relativeFrom="column">
                  <wp:posOffset>566883</wp:posOffset>
                </wp:positionH>
                <wp:positionV relativeFrom="paragraph">
                  <wp:posOffset>1112627</wp:posOffset>
                </wp:positionV>
                <wp:extent cx="160200" cy="151920"/>
                <wp:effectExtent l="38100" t="38100" r="30480" b="38735"/>
                <wp:wrapNone/>
                <wp:docPr id="952" name="Håndskrift 9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160200" cy="15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BFADEE" id="Håndskrift 952" o:spid="_x0000_s1026" type="#_x0000_t75" style="position:absolute;margin-left:44.3pt;margin-top:87.25pt;width:13.3pt;height:12.65pt;z-index:25253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">
                <v:imagedata r:id="rId281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34784" behindDoc="0" locked="0" layoutInCell="1" allowOverlap="1" wp14:anchorId="47C0ABEC" wp14:editId="37DB2CCF">
                <wp:simplePos x="0" y="0"/>
                <wp:positionH relativeFrom="column">
                  <wp:posOffset>1290320</wp:posOffset>
                </wp:positionH>
                <wp:positionV relativeFrom="paragraph">
                  <wp:posOffset>1586230</wp:posOffset>
                </wp:positionV>
                <wp:extent cx="74655" cy="149225"/>
                <wp:effectExtent l="38100" t="38100" r="0" b="41275"/>
                <wp:wrapNone/>
                <wp:docPr id="951" name="Håndskrift 9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74655" cy="1492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BBCC6A" id="Håndskrift 951" o:spid="_x0000_s1026" type="#_x0000_t75" style="position:absolute;margin-left:101.25pt;margin-top:124.55pt;width:6.6pt;height:12.45pt;z-index:25253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">
                <v:imagedata r:id="rId283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31712" behindDoc="0" locked="0" layoutInCell="1" allowOverlap="1" wp14:anchorId="3755A713" wp14:editId="62A1D85F">
                <wp:simplePos x="0" y="0"/>
                <wp:positionH relativeFrom="column">
                  <wp:posOffset>1086485</wp:posOffset>
                </wp:positionH>
                <wp:positionV relativeFrom="paragraph">
                  <wp:posOffset>1371600</wp:posOffset>
                </wp:positionV>
                <wp:extent cx="508635" cy="1299210"/>
                <wp:effectExtent l="38100" t="38100" r="37465" b="34290"/>
                <wp:wrapNone/>
                <wp:docPr id="948" name="Håndskrift 9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508635" cy="1299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E28235" id="Håndskrift 948" o:spid="_x0000_s1026" type="#_x0000_t75" style="position:absolute;margin-left:85.2pt;margin-top:107.65pt;width:40.75pt;height:103pt;z-index:25253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">
                <v:imagedata r:id="rId285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23520" behindDoc="0" locked="0" layoutInCell="1" allowOverlap="1" wp14:anchorId="4E5179CF" wp14:editId="655C213B">
                <wp:simplePos x="0" y="0"/>
                <wp:positionH relativeFrom="column">
                  <wp:posOffset>1899963</wp:posOffset>
                </wp:positionH>
                <wp:positionV relativeFrom="paragraph">
                  <wp:posOffset>1025507</wp:posOffset>
                </wp:positionV>
                <wp:extent cx="380880" cy="378360"/>
                <wp:effectExtent l="38100" t="38100" r="38735" b="41275"/>
                <wp:wrapNone/>
                <wp:docPr id="936" name="Håndskrift 9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380880" cy="37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917D68" id="Håndskrift 936" o:spid="_x0000_s1026" type="#_x0000_t75" style="position:absolute;margin-left:149.25pt;margin-top:80.4pt;width:30.7pt;height:30.5pt;z-index:25252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">
                <v:imagedata r:id="rId287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22496" behindDoc="0" locked="0" layoutInCell="1" allowOverlap="1" wp14:anchorId="56E952C9" wp14:editId="017B0B19">
                <wp:simplePos x="0" y="0"/>
                <wp:positionH relativeFrom="column">
                  <wp:posOffset>1286883</wp:posOffset>
                </wp:positionH>
                <wp:positionV relativeFrom="paragraph">
                  <wp:posOffset>1159787</wp:posOffset>
                </wp:positionV>
                <wp:extent cx="512280" cy="360"/>
                <wp:effectExtent l="38100" t="38100" r="34290" b="38100"/>
                <wp:wrapNone/>
                <wp:docPr id="935" name="Håndskrift 9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5122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6B275D" id="Håndskrift 935" o:spid="_x0000_s1026" type="#_x0000_t75" style="position:absolute;margin-left:101pt;margin-top:90.95pt;width:41.05pt;height:.75pt;z-index:25252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">
                <v:imagedata r:id="rId289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21472" behindDoc="0" locked="0" layoutInCell="1" allowOverlap="1" wp14:anchorId="603E2010" wp14:editId="5D32881C">
                <wp:simplePos x="0" y="0"/>
                <wp:positionH relativeFrom="column">
                  <wp:posOffset>833755</wp:posOffset>
                </wp:positionH>
                <wp:positionV relativeFrom="paragraph">
                  <wp:posOffset>1779270</wp:posOffset>
                </wp:positionV>
                <wp:extent cx="135600" cy="63720"/>
                <wp:effectExtent l="38100" t="38100" r="29845" b="38100"/>
                <wp:wrapNone/>
                <wp:docPr id="932" name="Håndskrift 9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135600" cy="6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C63ED2" id="Håndskrift 932" o:spid="_x0000_s1026" type="#_x0000_t75" style="position:absolute;margin-left:65.3pt;margin-top:139.75pt;width:11.4pt;height:5.7pt;z-index:25252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">
                <v:imagedata r:id="rId291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18400" behindDoc="0" locked="0" layoutInCell="1" allowOverlap="1" wp14:anchorId="13B30F38" wp14:editId="350D552F">
                <wp:simplePos x="0" y="0"/>
                <wp:positionH relativeFrom="column">
                  <wp:posOffset>1299210</wp:posOffset>
                </wp:positionH>
                <wp:positionV relativeFrom="paragraph">
                  <wp:posOffset>2412365</wp:posOffset>
                </wp:positionV>
                <wp:extent cx="84035" cy="160175"/>
                <wp:effectExtent l="38100" t="38100" r="30480" b="43180"/>
                <wp:wrapNone/>
                <wp:docPr id="929" name="Håndskrift 9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84035" cy="160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429F0E" id="Håndskrift 929" o:spid="_x0000_s1026" type="#_x0000_t75" style="position:absolute;margin-left:101.95pt;margin-top:189.6pt;width:7.3pt;height:13.3pt;z-index:25251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">
                <v:imagedata r:id="rId293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11232" behindDoc="0" locked="0" layoutInCell="1" allowOverlap="1" wp14:anchorId="55DF0831" wp14:editId="5A3DF6BE">
                <wp:simplePos x="0" y="0"/>
                <wp:positionH relativeFrom="column">
                  <wp:posOffset>832485</wp:posOffset>
                </wp:positionH>
                <wp:positionV relativeFrom="paragraph">
                  <wp:posOffset>1084580</wp:posOffset>
                </wp:positionV>
                <wp:extent cx="264160" cy="276940"/>
                <wp:effectExtent l="38100" t="38100" r="0" b="40640"/>
                <wp:wrapNone/>
                <wp:docPr id="918" name="Håndskrift 9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264160" cy="276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2E0AC8" id="Håndskrift 918" o:spid="_x0000_s1026" type="#_x0000_t75" style="position:absolute;margin-left:65.2pt;margin-top:85.05pt;width:21.5pt;height:22.5pt;z-index:25251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">
                <v:imagedata r:id="rId295" o:title=""/>
              </v:shape>
            </w:pict>
          </mc:Fallback>
        </mc:AlternateContent>
      </w:r>
      <w:r w:rsidR="00DC0F46" w:rsidRPr="002371F0">
        <w:rPr>
          <w:i w:val="0"/>
          <w:iCs w:val="0"/>
          <w:noProof/>
        </w:rPr>
        <mc:AlternateContent>
          <mc:Choice Requires="wpi">
            <w:drawing>
              <wp:anchor distT="0" distB="0" distL="114300" distR="114300" simplePos="0" relativeHeight="252504064" behindDoc="0" locked="0" layoutInCell="1" allowOverlap="1" wp14:anchorId="01728151" wp14:editId="76FB9075">
                <wp:simplePos x="0" y="0"/>
                <wp:positionH relativeFrom="column">
                  <wp:posOffset>721323</wp:posOffset>
                </wp:positionH>
                <wp:positionV relativeFrom="paragraph">
                  <wp:posOffset>934827</wp:posOffset>
                </wp:positionV>
                <wp:extent cx="485280" cy="503640"/>
                <wp:effectExtent l="38100" t="38100" r="35560" b="42545"/>
                <wp:wrapNone/>
                <wp:docPr id="909" name="Håndskrift 9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485280" cy="50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0C839D" id="Håndskrift 909" o:spid="_x0000_s1026" type="#_x0000_t75" style="position:absolute;margin-left:56.45pt;margin-top:73.25pt;width:38.9pt;height:40.35pt;z-index:25250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">
                <v:imagedata r:id="rId297" o:title=""/>
              </v:shape>
            </w:pict>
          </mc:Fallback>
        </mc:AlternateContent>
      </w:r>
      <w:r w:rsidR="002371F0" w:rsidRPr="002371F0">
        <w:rPr>
          <w:i w:val="0"/>
          <w:iCs w:val="0"/>
        </w:rPr>
        <w:t>m</w:t>
      </w:r>
    </w:p>
    <w:p w14:paraId="1459A3CA" w14:textId="4EDFFFAD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02607694" w14:textId="77777777" w:rsidR="000F2924" w:rsidRDefault="000F2924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21B6210D" w14:textId="631EA751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2A05C617" w14:textId="3A8D16E7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51B47EBF" w14:textId="146F55A2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0E34DF14" w14:textId="1D5EB0B9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54AE745C" w14:textId="43B2CE61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3DA43ABA" w14:textId="606DC317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6DE23B2B" w14:textId="1B04DD74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24B0764C" w14:textId="20B6FC35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26F63261" w14:textId="4DF784C2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2BACF84B" w14:textId="25BE2BB7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0B9FD67D" w14:textId="0DF42612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6A653DE7" w14:textId="4904BE0E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55FBF195" w14:textId="3D6FBA72" w:rsidR="00146362" w:rsidRDefault="00146362" w:rsidP="00146362">
      <w:pPr>
        <w:pStyle w:val="Listeafsnit"/>
        <w:numPr>
          <w:ilvl w:val="0"/>
          <w:numId w:val="0"/>
        </w:numPr>
        <w:ind w:left="1800"/>
        <w:rPr>
          <w:i w:val="0"/>
          <w:iCs w:val="0"/>
        </w:rPr>
      </w:pPr>
    </w:p>
    <w:p w14:paraId="02506EAD" w14:textId="6354BF49" w:rsidR="00146362" w:rsidRPr="002371F0" w:rsidRDefault="00146362" w:rsidP="00146362">
      <w:pPr>
        <w:pStyle w:val="Listeafsnit"/>
        <w:numPr>
          <w:ilvl w:val="0"/>
          <w:numId w:val="0"/>
        </w:numPr>
        <w:ind w:left="1800"/>
      </w:pPr>
      <w:r>
        <w:rPr>
          <w:i w:val="0"/>
          <w:iCs w:val="0"/>
        </w:rPr>
        <w:t xml:space="preserve">Voila!! </w:t>
      </w:r>
    </w:p>
    <w:p w14:paraId="5E39E750" w14:textId="5039B01D" w:rsidR="002371F0" w:rsidRPr="002371F0" w:rsidRDefault="002371F0" w:rsidP="002371F0"/>
    <w:sectPr w:rsidR="002371F0" w:rsidRPr="002371F0" w:rsidSect="003F13AC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378B5" w14:textId="77777777" w:rsidR="0079333B" w:rsidRDefault="0079333B" w:rsidP="00697CD5">
      <w:pPr>
        <w:spacing w:after="0" w:line="240" w:lineRule="auto"/>
      </w:pPr>
      <w:r>
        <w:separator/>
      </w:r>
    </w:p>
  </w:endnote>
  <w:endnote w:type="continuationSeparator" w:id="0">
    <w:p w14:paraId="5A6D5577" w14:textId="77777777" w:rsidR="0079333B" w:rsidRDefault="0079333B" w:rsidP="00697C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U Passata Light">
    <w:altName w:val="Calibri"/>
    <w:panose1 w:val="020B0604020202020204"/>
    <w:charset w:val="00"/>
    <w:family w:val="swiss"/>
    <w:pitch w:val="variable"/>
    <w:sig w:usb0="A00000AF" w:usb1="5000204A" w:usb2="00000000" w:usb3="00000000" w:csb0="0000009B" w:csb1="00000000"/>
  </w:font>
  <w:font w:name="AU Passata">
    <w:altName w:val="Cambria"/>
    <w:panose1 w:val="020B0604020202020204"/>
    <w:charset w:val="00"/>
    <w:family w:val="swiss"/>
    <w:pitch w:val="variable"/>
    <w:sig w:usb0="A00000AF" w:usb1="5000204A" w:usb2="00000000" w:usb3="00000000" w:csb0="0000009B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5B1DC" w14:textId="77777777" w:rsidR="0079333B" w:rsidRDefault="0079333B" w:rsidP="00697CD5">
      <w:pPr>
        <w:spacing w:after="0" w:line="240" w:lineRule="auto"/>
      </w:pPr>
      <w:r>
        <w:separator/>
      </w:r>
    </w:p>
  </w:footnote>
  <w:footnote w:type="continuationSeparator" w:id="0">
    <w:p w14:paraId="4FF1A7EB" w14:textId="77777777" w:rsidR="0079333B" w:rsidRDefault="0079333B" w:rsidP="00697C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03F2A"/>
    <w:multiLevelType w:val="hybridMultilevel"/>
    <w:tmpl w:val="EA52DAA2"/>
    <w:lvl w:ilvl="0" w:tplc="04060019">
      <w:start w:val="1"/>
      <w:numFmt w:val="lowerLetter"/>
      <w:lvlText w:val="%1."/>
      <w:lvlJc w:val="left"/>
      <w:pPr>
        <w:ind w:left="1080" w:hanging="360"/>
      </w:p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6675960"/>
    <w:multiLevelType w:val="hybridMultilevel"/>
    <w:tmpl w:val="FDDED6EC"/>
    <w:lvl w:ilvl="0" w:tplc="E572E50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2520" w:hanging="360"/>
      </w:pPr>
    </w:lvl>
    <w:lvl w:ilvl="2" w:tplc="0406001B" w:tentative="1">
      <w:start w:val="1"/>
      <w:numFmt w:val="lowerRoman"/>
      <w:lvlText w:val="%3."/>
      <w:lvlJc w:val="right"/>
      <w:pPr>
        <w:ind w:left="3240" w:hanging="180"/>
      </w:pPr>
    </w:lvl>
    <w:lvl w:ilvl="3" w:tplc="0406000F" w:tentative="1">
      <w:start w:val="1"/>
      <w:numFmt w:val="decimal"/>
      <w:lvlText w:val="%4."/>
      <w:lvlJc w:val="left"/>
      <w:pPr>
        <w:ind w:left="3960" w:hanging="360"/>
      </w:pPr>
    </w:lvl>
    <w:lvl w:ilvl="4" w:tplc="04060019" w:tentative="1">
      <w:start w:val="1"/>
      <w:numFmt w:val="lowerLetter"/>
      <w:lvlText w:val="%5."/>
      <w:lvlJc w:val="left"/>
      <w:pPr>
        <w:ind w:left="4680" w:hanging="360"/>
      </w:pPr>
    </w:lvl>
    <w:lvl w:ilvl="5" w:tplc="0406001B" w:tentative="1">
      <w:start w:val="1"/>
      <w:numFmt w:val="lowerRoman"/>
      <w:lvlText w:val="%6."/>
      <w:lvlJc w:val="right"/>
      <w:pPr>
        <w:ind w:left="5400" w:hanging="180"/>
      </w:pPr>
    </w:lvl>
    <w:lvl w:ilvl="6" w:tplc="0406000F" w:tentative="1">
      <w:start w:val="1"/>
      <w:numFmt w:val="decimal"/>
      <w:lvlText w:val="%7."/>
      <w:lvlJc w:val="left"/>
      <w:pPr>
        <w:ind w:left="6120" w:hanging="360"/>
      </w:pPr>
    </w:lvl>
    <w:lvl w:ilvl="7" w:tplc="04060019" w:tentative="1">
      <w:start w:val="1"/>
      <w:numFmt w:val="lowerLetter"/>
      <w:lvlText w:val="%8."/>
      <w:lvlJc w:val="left"/>
      <w:pPr>
        <w:ind w:left="6840" w:hanging="360"/>
      </w:pPr>
    </w:lvl>
    <w:lvl w:ilvl="8" w:tplc="0406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CF941FC"/>
    <w:multiLevelType w:val="hybridMultilevel"/>
    <w:tmpl w:val="A41667FE"/>
    <w:lvl w:ilvl="0" w:tplc="B0F67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2C0562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04951"/>
    <w:multiLevelType w:val="hybridMultilevel"/>
    <w:tmpl w:val="3800E282"/>
    <w:lvl w:ilvl="0" w:tplc="43CA325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2C0562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E3176"/>
    <w:multiLevelType w:val="hybridMultilevel"/>
    <w:tmpl w:val="50F2B44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844B3F"/>
    <w:multiLevelType w:val="hybridMultilevel"/>
    <w:tmpl w:val="A41667FE"/>
    <w:lvl w:ilvl="0" w:tplc="B0F67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2C0562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602270"/>
    <w:multiLevelType w:val="hybridMultilevel"/>
    <w:tmpl w:val="AC0CB900"/>
    <w:lvl w:ilvl="0" w:tplc="0406000F">
      <w:start w:val="1"/>
      <w:numFmt w:val="decimal"/>
      <w:lvlText w:val="%1."/>
      <w:lvlJc w:val="left"/>
      <w:pPr>
        <w:ind w:left="1080" w:hanging="360"/>
      </w:p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9434C59"/>
    <w:multiLevelType w:val="hybridMultilevel"/>
    <w:tmpl w:val="579E9E76"/>
    <w:lvl w:ilvl="0" w:tplc="B0F67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F73BC2"/>
    <w:multiLevelType w:val="hybridMultilevel"/>
    <w:tmpl w:val="673AB48A"/>
    <w:lvl w:ilvl="0" w:tplc="B0F67C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72344E"/>
    <w:multiLevelType w:val="hybridMultilevel"/>
    <w:tmpl w:val="093CB0EA"/>
    <w:lvl w:ilvl="0" w:tplc="7122B54A">
      <w:start w:val="1"/>
      <w:numFmt w:val="decimal"/>
      <w:pStyle w:val="Listeafsnit"/>
      <w:lvlText w:val="%1."/>
      <w:lvlJc w:val="left"/>
      <w:pPr>
        <w:ind w:left="1080" w:hanging="360"/>
      </w:pPr>
      <w:rPr>
        <w:rFonts w:hint="default"/>
        <w:i w:val="0"/>
        <w:iCs w:val="0"/>
      </w:rPr>
    </w:lvl>
    <w:lvl w:ilvl="1" w:tplc="A63CD3AA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7E41E84"/>
    <w:multiLevelType w:val="hybridMultilevel"/>
    <w:tmpl w:val="DACC6CEC"/>
    <w:lvl w:ilvl="0" w:tplc="0406000F">
      <w:start w:val="1"/>
      <w:numFmt w:val="decimal"/>
      <w:lvlText w:val="%1."/>
      <w:lvlJc w:val="left"/>
      <w:pPr>
        <w:ind w:left="1080" w:hanging="360"/>
      </w:pPr>
    </w:lvl>
    <w:lvl w:ilvl="1" w:tplc="04060019" w:tentative="1">
      <w:start w:val="1"/>
      <w:numFmt w:val="lowerLetter"/>
      <w:lvlText w:val="%2."/>
      <w:lvlJc w:val="left"/>
      <w:pPr>
        <w:ind w:left="1800" w:hanging="360"/>
      </w:pPr>
    </w:lvl>
    <w:lvl w:ilvl="2" w:tplc="0406001B" w:tentative="1">
      <w:start w:val="1"/>
      <w:numFmt w:val="lowerRoman"/>
      <w:lvlText w:val="%3."/>
      <w:lvlJc w:val="right"/>
      <w:pPr>
        <w:ind w:left="2520" w:hanging="180"/>
      </w:pPr>
    </w:lvl>
    <w:lvl w:ilvl="3" w:tplc="0406000F" w:tentative="1">
      <w:start w:val="1"/>
      <w:numFmt w:val="decimal"/>
      <w:lvlText w:val="%4."/>
      <w:lvlJc w:val="left"/>
      <w:pPr>
        <w:ind w:left="3240" w:hanging="360"/>
      </w:pPr>
    </w:lvl>
    <w:lvl w:ilvl="4" w:tplc="04060019" w:tentative="1">
      <w:start w:val="1"/>
      <w:numFmt w:val="lowerLetter"/>
      <w:lvlText w:val="%5."/>
      <w:lvlJc w:val="left"/>
      <w:pPr>
        <w:ind w:left="3960" w:hanging="360"/>
      </w:pPr>
    </w:lvl>
    <w:lvl w:ilvl="5" w:tplc="0406001B" w:tentative="1">
      <w:start w:val="1"/>
      <w:numFmt w:val="lowerRoman"/>
      <w:lvlText w:val="%6."/>
      <w:lvlJc w:val="right"/>
      <w:pPr>
        <w:ind w:left="4680" w:hanging="180"/>
      </w:pPr>
    </w:lvl>
    <w:lvl w:ilvl="6" w:tplc="0406000F" w:tentative="1">
      <w:start w:val="1"/>
      <w:numFmt w:val="decimal"/>
      <w:lvlText w:val="%7."/>
      <w:lvlJc w:val="left"/>
      <w:pPr>
        <w:ind w:left="5400" w:hanging="360"/>
      </w:pPr>
    </w:lvl>
    <w:lvl w:ilvl="7" w:tplc="04060019" w:tentative="1">
      <w:start w:val="1"/>
      <w:numFmt w:val="lowerLetter"/>
      <w:lvlText w:val="%8."/>
      <w:lvlJc w:val="left"/>
      <w:pPr>
        <w:ind w:left="6120" w:hanging="360"/>
      </w:pPr>
    </w:lvl>
    <w:lvl w:ilvl="8" w:tplc="040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D8C1F3A"/>
    <w:multiLevelType w:val="hybridMultilevel"/>
    <w:tmpl w:val="5FCA24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5B77635"/>
    <w:multiLevelType w:val="hybridMultilevel"/>
    <w:tmpl w:val="51802448"/>
    <w:lvl w:ilvl="0" w:tplc="040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4E39F8"/>
    <w:multiLevelType w:val="hybridMultilevel"/>
    <w:tmpl w:val="3CA4CBB8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4324E2"/>
    <w:multiLevelType w:val="hybridMultilevel"/>
    <w:tmpl w:val="A41667FE"/>
    <w:lvl w:ilvl="0" w:tplc="B0F67C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2C0562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CC3BD7"/>
    <w:multiLevelType w:val="hybridMultilevel"/>
    <w:tmpl w:val="B958F5DE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0691694">
    <w:abstractNumId w:val="12"/>
  </w:num>
  <w:num w:numId="2" w16cid:durableId="1329407151">
    <w:abstractNumId w:val="3"/>
  </w:num>
  <w:num w:numId="3" w16cid:durableId="149709922">
    <w:abstractNumId w:val="4"/>
  </w:num>
  <w:num w:numId="4" w16cid:durableId="1742367997">
    <w:abstractNumId w:val="13"/>
  </w:num>
  <w:num w:numId="5" w16cid:durableId="1561985620">
    <w:abstractNumId w:val="10"/>
  </w:num>
  <w:num w:numId="6" w16cid:durableId="1213998760">
    <w:abstractNumId w:val="0"/>
  </w:num>
  <w:num w:numId="7" w16cid:durableId="586764957">
    <w:abstractNumId w:val="6"/>
  </w:num>
  <w:num w:numId="8" w16cid:durableId="973407491">
    <w:abstractNumId w:val="3"/>
  </w:num>
  <w:num w:numId="9" w16cid:durableId="564146384">
    <w:abstractNumId w:val="2"/>
  </w:num>
  <w:num w:numId="10" w16cid:durableId="1601403807">
    <w:abstractNumId w:val="15"/>
  </w:num>
  <w:num w:numId="11" w16cid:durableId="1342320549">
    <w:abstractNumId w:val="14"/>
  </w:num>
  <w:num w:numId="12" w16cid:durableId="778647036">
    <w:abstractNumId w:val="7"/>
  </w:num>
  <w:num w:numId="13" w16cid:durableId="1059476371">
    <w:abstractNumId w:val="8"/>
  </w:num>
  <w:num w:numId="14" w16cid:durableId="965892369">
    <w:abstractNumId w:val="5"/>
  </w:num>
  <w:num w:numId="15" w16cid:durableId="1906600461">
    <w:abstractNumId w:val="11"/>
  </w:num>
  <w:num w:numId="16" w16cid:durableId="1097555306">
    <w:abstractNumId w:val="9"/>
  </w:num>
  <w:num w:numId="17" w16cid:durableId="16365952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zMLSwMLMwM7a0NDBR0lEKTi0uzszPAykwqQUAMuDupywAAAA="/>
  </w:docVars>
  <w:rsids>
    <w:rsidRoot w:val="00B524C7"/>
    <w:rsid w:val="00002DF3"/>
    <w:rsid w:val="00003BFF"/>
    <w:rsid w:val="00005B17"/>
    <w:rsid w:val="00007D2B"/>
    <w:rsid w:val="00015389"/>
    <w:rsid w:val="00032F1C"/>
    <w:rsid w:val="00032FF6"/>
    <w:rsid w:val="000351F7"/>
    <w:rsid w:val="000352E4"/>
    <w:rsid w:val="00047773"/>
    <w:rsid w:val="00050031"/>
    <w:rsid w:val="00051884"/>
    <w:rsid w:val="0006700B"/>
    <w:rsid w:val="000825E4"/>
    <w:rsid w:val="00083BBE"/>
    <w:rsid w:val="00093B92"/>
    <w:rsid w:val="000A7669"/>
    <w:rsid w:val="000A7ED4"/>
    <w:rsid w:val="000B2538"/>
    <w:rsid w:val="000C1122"/>
    <w:rsid w:val="000C4C6E"/>
    <w:rsid w:val="000D7B62"/>
    <w:rsid w:val="000D7FB3"/>
    <w:rsid w:val="000F2924"/>
    <w:rsid w:val="001063F9"/>
    <w:rsid w:val="00110067"/>
    <w:rsid w:val="00111863"/>
    <w:rsid w:val="001171C4"/>
    <w:rsid w:val="001211AB"/>
    <w:rsid w:val="00124D10"/>
    <w:rsid w:val="001257FA"/>
    <w:rsid w:val="00134286"/>
    <w:rsid w:val="00135422"/>
    <w:rsid w:val="00144A5D"/>
    <w:rsid w:val="00146222"/>
    <w:rsid w:val="00146362"/>
    <w:rsid w:val="0015755F"/>
    <w:rsid w:val="001611C6"/>
    <w:rsid w:val="00165201"/>
    <w:rsid w:val="0017262E"/>
    <w:rsid w:val="001804A3"/>
    <w:rsid w:val="00191F7A"/>
    <w:rsid w:val="001925F2"/>
    <w:rsid w:val="00194054"/>
    <w:rsid w:val="001969C9"/>
    <w:rsid w:val="001A4474"/>
    <w:rsid w:val="001B18A0"/>
    <w:rsid w:val="001B4930"/>
    <w:rsid w:val="001C2D46"/>
    <w:rsid w:val="001C4383"/>
    <w:rsid w:val="001C64AD"/>
    <w:rsid w:val="001C7AD4"/>
    <w:rsid w:val="001D0956"/>
    <w:rsid w:val="001D7078"/>
    <w:rsid w:val="001D7AAA"/>
    <w:rsid w:val="001F58E9"/>
    <w:rsid w:val="001F5E6F"/>
    <w:rsid w:val="001F62DB"/>
    <w:rsid w:val="001F7995"/>
    <w:rsid w:val="00200765"/>
    <w:rsid w:val="00206DAF"/>
    <w:rsid w:val="00214D0D"/>
    <w:rsid w:val="00223611"/>
    <w:rsid w:val="00232EDE"/>
    <w:rsid w:val="002371F0"/>
    <w:rsid w:val="0024030C"/>
    <w:rsid w:val="00245620"/>
    <w:rsid w:val="002619CC"/>
    <w:rsid w:val="0026769A"/>
    <w:rsid w:val="00272802"/>
    <w:rsid w:val="0028651C"/>
    <w:rsid w:val="002967DC"/>
    <w:rsid w:val="002A444E"/>
    <w:rsid w:val="002A55D9"/>
    <w:rsid w:val="002A5929"/>
    <w:rsid w:val="002B2CAA"/>
    <w:rsid w:val="002C064E"/>
    <w:rsid w:val="002C35BE"/>
    <w:rsid w:val="002D009E"/>
    <w:rsid w:val="002D1315"/>
    <w:rsid w:val="002D2F2F"/>
    <w:rsid w:val="002D34AE"/>
    <w:rsid w:val="002D3B7F"/>
    <w:rsid w:val="002D4E13"/>
    <w:rsid w:val="002E0506"/>
    <w:rsid w:val="002E3DD0"/>
    <w:rsid w:val="002F29B3"/>
    <w:rsid w:val="002F4FF7"/>
    <w:rsid w:val="003024AE"/>
    <w:rsid w:val="00305CB3"/>
    <w:rsid w:val="00316BB3"/>
    <w:rsid w:val="003260BF"/>
    <w:rsid w:val="00327506"/>
    <w:rsid w:val="0033265A"/>
    <w:rsid w:val="00333145"/>
    <w:rsid w:val="00335F9A"/>
    <w:rsid w:val="00343318"/>
    <w:rsid w:val="00355060"/>
    <w:rsid w:val="00356F66"/>
    <w:rsid w:val="003816A3"/>
    <w:rsid w:val="00386305"/>
    <w:rsid w:val="00390A0E"/>
    <w:rsid w:val="0039161C"/>
    <w:rsid w:val="003A33F0"/>
    <w:rsid w:val="003A3B24"/>
    <w:rsid w:val="003A79F8"/>
    <w:rsid w:val="003C1982"/>
    <w:rsid w:val="003C442D"/>
    <w:rsid w:val="003C5241"/>
    <w:rsid w:val="003D0C11"/>
    <w:rsid w:val="003D4D62"/>
    <w:rsid w:val="003F13AC"/>
    <w:rsid w:val="003F2D0C"/>
    <w:rsid w:val="003F409F"/>
    <w:rsid w:val="003F6E3A"/>
    <w:rsid w:val="00407797"/>
    <w:rsid w:val="00412225"/>
    <w:rsid w:val="0041410C"/>
    <w:rsid w:val="004213D9"/>
    <w:rsid w:val="00422C18"/>
    <w:rsid w:val="00424600"/>
    <w:rsid w:val="00433B6B"/>
    <w:rsid w:val="00435D09"/>
    <w:rsid w:val="0043756F"/>
    <w:rsid w:val="00437796"/>
    <w:rsid w:val="004469B1"/>
    <w:rsid w:val="004620D4"/>
    <w:rsid w:val="00463311"/>
    <w:rsid w:val="004676DE"/>
    <w:rsid w:val="0047594B"/>
    <w:rsid w:val="00486A5B"/>
    <w:rsid w:val="0049687F"/>
    <w:rsid w:val="004973E1"/>
    <w:rsid w:val="004A0D00"/>
    <w:rsid w:val="004A2074"/>
    <w:rsid w:val="004C662F"/>
    <w:rsid w:val="004D68A6"/>
    <w:rsid w:val="004E123C"/>
    <w:rsid w:val="004E5766"/>
    <w:rsid w:val="005069C7"/>
    <w:rsid w:val="00510361"/>
    <w:rsid w:val="00510CB5"/>
    <w:rsid w:val="0051487D"/>
    <w:rsid w:val="00517CA2"/>
    <w:rsid w:val="00517D13"/>
    <w:rsid w:val="0052161B"/>
    <w:rsid w:val="005221BB"/>
    <w:rsid w:val="00523586"/>
    <w:rsid w:val="005255A1"/>
    <w:rsid w:val="00527E59"/>
    <w:rsid w:val="00527FC6"/>
    <w:rsid w:val="0053310F"/>
    <w:rsid w:val="005355FA"/>
    <w:rsid w:val="0053791E"/>
    <w:rsid w:val="00541C7B"/>
    <w:rsid w:val="00545E14"/>
    <w:rsid w:val="005474B1"/>
    <w:rsid w:val="00547BE6"/>
    <w:rsid w:val="005655FA"/>
    <w:rsid w:val="00567905"/>
    <w:rsid w:val="00571D67"/>
    <w:rsid w:val="00576CC3"/>
    <w:rsid w:val="00583012"/>
    <w:rsid w:val="00583C4A"/>
    <w:rsid w:val="00590651"/>
    <w:rsid w:val="005920A8"/>
    <w:rsid w:val="00596C76"/>
    <w:rsid w:val="005A4715"/>
    <w:rsid w:val="005C29A0"/>
    <w:rsid w:val="005C2A35"/>
    <w:rsid w:val="005E3334"/>
    <w:rsid w:val="005E5A7F"/>
    <w:rsid w:val="005F0338"/>
    <w:rsid w:val="0060242C"/>
    <w:rsid w:val="00604237"/>
    <w:rsid w:val="00606369"/>
    <w:rsid w:val="00607617"/>
    <w:rsid w:val="00607B2A"/>
    <w:rsid w:val="00612B2E"/>
    <w:rsid w:val="00614C39"/>
    <w:rsid w:val="00624156"/>
    <w:rsid w:val="00630CE4"/>
    <w:rsid w:val="006318D8"/>
    <w:rsid w:val="00631F52"/>
    <w:rsid w:val="006320F2"/>
    <w:rsid w:val="00635D7D"/>
    <w:rsid w:val="00637A2B"/>
    <w:rsid w:val="00640D5F"/>
    <w:rsid w:val="006428CB"/>
    <w:rsid w:val="00651457"/>
    <w:rsid w:val="006536F0"/>
    <w:rsid w:val="00653E19"/>
    <w:rsid w:val="0065594C"/>
    <w:rsid w:val="00655A49"/>
    <w:rsid w:val="00655A7C"/>
    <w:rsid w:val="00655BDF"/>
    <w:rsid w:val="00655C58"/>
    <w:rsid w:val="0067112F"/>
    <w:rsid w:val="006741E3"/>
    <w:rsid w:val="00674F2B"/>
    <w:rsid w:val="00675B38"/>
    <w:rsid w:val="00681B3C"/>
    <w:rsid w:val="00683753"/>
    <w:rsid w:val="00687553"/>
    <w:rsid w:val="00697CD5"/>
    <w:rsid w:val="006A0DCD"/>
    <w:rsid w:val="006B1E71"/>
    <w:rsid w:val="006B2A0E"/>
    <w:rsid w:val="006B2BB5"/>
    <w:rsid w:val="006B5324"/>
    <w:rsid w:val="006C1169"/>
    <w:rsid w:val="006C36B6"/>
    <w:rsid w:val="006D159B"/>
    <w:rsid w:val="006D1928"/>
    <w:rsid w:val="006D66C0"/>
    <w:rsid w:val="00703DC6"/>
    <w:rsid w:val="00721B2D"/>
    <w:rsid w:val="00723BB6"/>
    <w:rsid w:val="007260C6"/>
    <w:rsid w:val="00734DBD"/>
    <w:rsid w:val="007411F4"/>
    <w:rsid w:val="00741739"/>
    <w:rsid w:val="0074267D"/>
    <w:rsid w:val="007445D5"/>
    <w:rsid w:val="007463B0"/>
    <w:rsid w:val="00761918"/>
    <w:rsid w:val="00762869"/>
    <w:rsid w:val="0077519E"/>
    <w:rsid w:val="007860F5"/>
    <w:rsid w:val="0079327C"/>
    <w:rsid w:val="0079333B"/>
    <w:rsid w:val="007966F5"/>
    <w:rsid w:val="007A17E4"/>
    <w:rsid w:val="007C597C"/>
    <w:rsid w:val="007D032F"/>
    <w:rsid w:val="007D0F85"/>
    <w:rsid w:val="007D2B69"/>
    <w:rsid w:val="007E0933"/>
    <w:rsid w:val="007E226B"/>
    <w:rsid w:val="007E5A35"/>
    <w:rsid w:val="007E680D"/>
    <w:rsid w:val="007F3918"/>
    <w:rsid w:val="007F7148"/>
    <w:rsid w:val="008038D3"/>
    <w:rsid w:val="00810504"/>
    <w:rsid w:val="008133FF"/>
    <w:rsid w:val="00814DCC"/>
    <w:rsid w:val="00821A69"/>
    <w:rsid w:val="00834387"/>
    <w:rsid w:val="008447C9"/>
    <w:rsid w:val="00846723"/>
    <w:rsid w:val="00850C91"/>
    <w:rsid w:val="00850F2B"/>
    <w:rsid w:val="008524FD"/>
    <w:rsid w:val="00856F7C"/>
    <w:rsid w:val="00865335"/>
    <w:rsid w:val="00870C43"/>
    <w:rsid w:val="008771A2"/>
    <w:rsid w:val="008777A4"/>
    <w:rsid w:val="00885400"/>
    <w:rsid w:val="008B0E16"/>
    <w:rsid w:val="008B1791"/>
    <w:rsid w:val="008B22A2"/>
    <w:rsid w:val="008B66B6"/>
    <w:rsid w:val="008C0CAB"/>
    <w:rsid w:val="008C155D"/>
    <w:rsid w:val="008C5E88"/>
    <w:rsid w:val="008E66CF"/>
    <w:rsid w:val="008E7199"/>
    <w:rsid w:val="008F19C1"/>
    <w:rsid w:val="00903402"/>
    <w:rsid w:val="00905031"/>
    <w:rsid w:val="009116E1"/>
    <w:rsid w:val="00916703"/>
    <w:rsid w:val="009179E0"/>
    <w:rsid w:val="00917EF8"/>
    <w:rsid w:val="00924909"/>
    <w:rsid w:val="009275F7"/>
    <w:rsid w:val="009313A1"/>
    <w:rsid w:val="009317A0"/>
    <w:rsid w:val="0093441B"/>
    <w:rsid w:val="0094220A"/>
    <w:rsid w:val="0094698D"/>
    <w:rsid w:val="00947C62"/>
    <w:rsid w:val="00962086"/>
    <w:rsid w:val="00966452"/>
    <w:rsid w:val="00974BCF"/>
    <w:rsid w:val="00981157"/>
    <w:rsid w:val="00986D0B"/>
    <w:rsid w:val="00991374"/>
    <w:rsid w:val="009979F7"/>
    <w:rsid w:val="009A2F86"/>
    <w:rsid w:val="009B2397"/>
    <w:rsid w:val="009B3FD5"/>
    <w:rsid w:val="009B68CE"/>
    <w:rsid w:val="009B7BAF"/>
    <w:rsid w:val="009C3953"/>
    <w:rsid w:val="009D1F6A"/>
    <w:rsid w:val="009E19A7"/>
    <w:rsid w:val="009F42FC"/>
    <w:rsid w:val="009F44FB"/>
    <w:rsid w:val="00A056E9"/>
    <w:rsid w:val="00A233D3"/>
    <w:rsid w:val="00A25299"/>
    <w:rsid w:val="00A25FF1"/>
    <w:rsid w:val="00A340EE"/>
    <w:rsid w:val="00A4295B"/>
    <w:rsid w:val="00A53F89"/>
    <w:rsid w:val="00A56415"/>
    <w:rsid w:val="00A61396"/>
    <w:rsid w:val="00A631E4"/>
    <w:rsid w:val="00A649EE"/>
    <w:rsid w:val="00A73BC8"/>
    <w:rsid w:val="00A75407"/>
    <w:rsid w:val="00A76559"/>
    <w:rsid w:val="00A86341"/>
    <w:rsid w:val="00AB08DB"/>
    <w:rsid w:val="00AB24D1"/>
    <w:rsid w:val="00AB350E"/>
    <w:rsid w:val="00AC19EE"/>
    <w:rsid w:val="00AC4099"/>
    <w:rsid w:val="00AC53C3"/>
    <w:rsid w:val="00AD65D9"/>
    <w:rsid w:val="00AD74D3"/>
    <w:rsid w:val="00AE1B7B"/>
    <w:rsid w:val="00AE4DC7"/>
    <w:rsid w:val="00AE6B69"/>
    <w:rsid w:val="00AF46D9"/>
    <w:rsid w:val="00B014DD"/>
    <w:rsid w:val="00B062A0"/>
    <w:rsid w:val="00B14D84"/>
    <w:rsid w:val="00B222D7"/>
    <w:rsid w:val="00B23E46"/>
    <w:rsid w:val="00B3219B"/>
    <w:rsid w:val="00B403D8"/>
    <w:rsid w:val="00B40D9B"/>
    <w:rsid w:val="00B524C7"/>
    <w:rsid w:val="00B56037"/>
    <w:rsid w:val="00B5727F"/>
    <w:rsid w:val="00B7140A"/>
    <w:rsid w:val="00B7539F"/>
    <w:rsid w:val="00B83E16"/>
    <w:rsid w:val="00B92A0C"/>
    <w:rsid w:val="00B9697E"/>
    <w:rsid w:val="00BA0E85"/>
    <w:rsid w:val="00BA1056"/>
    <w:rsid w:val="00BB6021"/>
    <w:rsid w:val="00BC1E39"/>
    <w:rsid w:val="00BE3616"/>
    <w:rsid w:val="00BF0955"/>
    <w:rsid w:val="00BF1683"/>
    <w:rsid w:val="00BF308A"/>
    <w:rsid w:val="00C0375C"/>
    <w:rsid w:val="00C12023"/>
    <w:rsid w:val="00C152A7"/>
    <w:rsid w:val="00C15BCA"/>
    <w:rsid w:val="00C26AB1"/>
    <w:rsid w:val="00C445D2"/>
    <w:rsid w:val="00C44A2A"/>
    <w:rsid w:val="00C45250"/>
    <w:rsid w:val="00C63C5B"/>
    <w:rsid w:val="00C6667C"/>
    <w:rsid w:val="00C709EC"/>
    <w:rsid w:val="00C71AA1"/>
    <w:rsid w:val="00C76C97"/>
    <w:rsid w:val="00C80A8D"/>
    <w:rsid w:val="00C86F55"/>
    <w:rsid w:val="00CA0E69"/>
    <w:rsid w:val="00CA12F5"/>
    <w:rsid w:val="00CC2EAD"/>
    <w:rsid w:val="00CD1DCD"/>
    <w:rsid w:val="00CF0287"/>
    <w:rsid w:val="00D001FD"/>
    <w:rsid w:val="00D038B0"/>
    <w:rsid w:val="00D20599"/>
    <w:rsid w:val="00D23767"/>
    <w:rsid w:val="00D35C1A"/>
    <w:rsid w:val="00D4465E"/>
    <w:rsid w:val="00D548E4"/>
    <w:rsid w:val="00D71D19"/>
    <w:rsid w:val="00D85A13"/>
    <w:rsid w:val="00D8643A"/>
    <w:rsid w:val="00D9030B"/>
    <w:rsid w:val="00D91211"/>
    <w:rsid w:val="00D97B57"/>
    <w:rsid w:val="00DB4301"/>
    <w:rsid w:val="00DB4C67"/>
    <w:rsid w:val="00DC0F46"/>
    <w:rsid w:val="00DC3170"/>
    <w:rsid w:val="00DD4223"/>
    <w:rsid w:val="00DE176F"/>
    <w:rsid w:val="00DE315E"/>
    <w:rsid w:val="00E019D8"/>
    <w:rsid w:val="00E02E17"/>
    <w:rsid w:val="00E04F2D"/>
    <w:rsid w:val="00E07FB4"/>
    <w:rsid w:val="00E10E1D"/>
    <w:rsid w:val="00E10E4F"/>
    <w:rsid w:val="00E11ABF"/>
    <w:rsid w:val="00E13A7A"/>
    <w:rsid w:val="00E15ABB"/>
    <w:rsid w:val="00E32134"/>
    <w:rsid w:val="00E426D8"/>
    <w:rsid w:val="00E51138"/>
    <w:rsid w:val="00E553B6"/>
    <w:rsid w:val="00E61026"/>
    <w:rsid w:val="00E723CB"/>
    <w:rsid w:val="00E76138"/>
    <w:rsid w:val="00E875B3"/>
    <w:rsid w:val="00E9156C"/>
    <w:rsid w:val="00E92859"/>
    <w:rsid w:val="00E953D6"/>
    <w:rsid w:val="00EA2187"/>
    <w:rsid w:val="00EA339C"/>
    <w:rsid w:val="00EA522B"/>
    <w:rsid w:val="00EA7A05"/>
    <w:rsid w:val="00ED27F4"/>
    <w:rsid w:val="00ED2B17"/>
    <w:rsid w:val="00ED2BF5"/>
    <w:rsid w:val="00ED5C2D"/>
    <w:rsid w:val="00ED72B7"/>
    <w:rsid w:val="00EE07C9"/>
    <w:rsid w:val="00EE24ED"/>
    <w:rsid w:val="00EE7374"/>
    <w:rsid w:val="00EE7623"/>
    <w:rsid w:val="00EF29AD"/>
    <w:rsid w:val="00EF5814"/>
    <w:rsid w:val="00F01D6F"/>
    <w:rsid w:val="00F0275A"/>
    <w:rsid w:val="00F06A14"/>
    <w:rsid w:val="00F1581E"/>
    <w:rsid w:val="00F25C18"/>
    <w:rsid w:val="00F340BE"/>
    <w:rsid w:val="00F45FFD"/>
    <w:rsid w:val="00F5267A"/>
    <w:rsid w:val="00F6057B"/>
    <w:rsid w:val="00F63D3E"/>
    <w:rsid w:val="00F66565"/>
    <w:rsid w:val="00F73A11"/>
    <w:rsid w:val="00F74553"/>
    <w:rsid w:val="00F77C72"/>
    <w:rsid w:val="00FB6AE0"/>
    <w:rsid w:val="00FE01BB"/>
    <w:rsid w:val="00FE2D30"/>
    <w:rsid w:val="00FF34A1"/>
    <w:rsid w:val="00FF7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E8F6011"/>
  <w14:defaultImageDpi w14:val="330"/>
  <w15:docId w15:val="{1BE6A1A5-0308-4A3F-B3D0-EBB9B0FF3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727F"/>
    <w:pPr>
      <w:spacing w:line="360" w:lineRule="auto"/>
      <w:jc w:val="both"/>
    </w:pPr>
    <w:rPr>
      <w:rFonts w:ascii="Georgia" w:hAnsi="Georgia"/>
      <w:sz w:val="20"/>
      <w:lang w:val="en-US"/>
    </w:rPr>
  </w:style>
  <w:style w:type="paragraph" w:styleId="Overskrift1">
    <w:name w:val="heading 1"/>
    <w:aliases w:val="Heading Light"/>
    <w:basedOn w:val="Normal"/>
    <w:next w:val="Normal"/>
    <w:link w:val="Overskrift1Tegn"/>
    <w:autoRedefine/>
    <w:uiPriority w:val="1"/>
    <w:qFormat/>
    <w:rsid w:val="00E13A7A"/>
    <w:pPr>
      <w:keepNext/>
      <w:keepLines/>
      <w:spacing w:before="240" w:after="0" w:line="240" w:lineRule="auto"/>
      <w:jc w:val="left"/>
      <w:outlineLvl w:val="0"/>
    </w:pPr>
    <w:rPr>
      <w:rFonts w:ascii="AU Passata Light" w:eastAsiaTheme="majorEastAsia" w:hAnsi="AU Passata Light" w:cstheme="majorBidi"/>
      <w:sz w:val="36"/>
      <w:szCs w:val="36"/>
    </w:rPr>
  </w:style>
  <w:style w:type="paragraph" w:styleId="Overskrift2">
    <w:name w:val="heading 2"/>
    <w:aliases w:val="Citat - Regular"/>
    <w:basedOn w:val="Normal"/>
    <w:next w:val="Normal"/>
    <w:link w:val="Overskrift2Tegn"/>
    <w:autoRedefine/>
    <w:uiPriority w:val="1"/>
    <w:unhideWhenUsed/>
    <w:qFormat/>
    <w:rsid w:val="00EE7374"/>
    <w:pPr>
      <w:keepNext/>
      <w:keepLines/>
      <w:spacing w:before="40" w:after="0" w:line="240" w:lineRule="auto"/>
      <w:jc w:val="left"/>
      <w:outlineLvl w:val="1"/>
    </w:pPr>
    <w:rPr>
      <w:rFonts w:ascii="AU Passata Light" w:eastAsiaTheme="majorEastAsia" w:hAnsi="AU Passata Light" w:cstheme="majorBidi"/>
      <w:b/>
      <w:sz w:val="22"/>
      <w:szCs w:val="21"/>
    </w:rPr>
  </w:style>
  <w:style w:type="paragraph" w:styleId="Overskrift3">
    <w:name w:val="heading 3"/>
    <w:basedOn w:val="Normal"/>
    <w:next w:val="Normal"/>
    <w:link w:val="Overskrift3Tegn"/>
    <w:autoRedefine/>
    <w:uiPriority w:val="9"/>
    <w:unhideWhenUsed/>
    <w:qFormat/>
    <w:rsid w:val="005355FA"/>
    <w:pPr>
      <w:keepNext/>
      <w:keepLines/>
      <w:spacing w:before="40" w:after="0" w:line="240" w:lineRule="auto"/>
      <w:jc w:val="left"/>
      <w:outlineLvl w:val="2"/>
    </w:pPr>
    <w:rPr>
      <w:rFonts w:ascii="AU Passata" w:eastAsiaTheme="majorEastAsia" w:hAnsi="AU Passata" w:cstheme="majorBidi"/>
      <w:b/>
      <w:sz w:val="19"/>
      <w:szCs w:val="24"/>
    </w:rPr>
  </w:style>
  <w:style w:type="paragraph" w:styleId="Overskrift4">
    <w:name w:val="heading 4"/>
    <w:aliases w:val="Mellemrubrik"/>
    <w:basedOn w:val="Normal"/>
    <w:next w:val="Normal"/>
    <w:link w:val="Overskrift4Tegn"/>
    <w:autoRedefine/>
    <w:uiPriority w:val="1"/>
    <w:unhideWhenUsed/>
    <w:qFormat/>
    <w:rsid w:val="005355FA"/>
    <w:pPr>
      <w:keepNext/>
      <w:keepLines/>
      <w:spacing w:before="40" w:after="0" w:line="240" w:lineRule="auto"/>
      <w:jc w:val="left"/>
      <w:outlineLvl w:val="3"/>
    </w:pPr>
    <w:rPr>
      <w:rFonts w:ascii="AU Passata" w:eastAsiaTheme="majorEastAsia" w:hAnsi="AU Passata" w:cstheme="majorBidi"/>
      <w:b/>
      <w:iCs/>
      <w:sz w:val="17"/>
    </w:rPr>
  </w:style>
  <w:style w:type="paragraph" w:styleId="Overskrift5">
    <w:name w:val="heading 5"/>
    <w:basedOn w:val="Normal"/>
    <w:next w:val="Normal"/>
    <w:link w:val="Overskrift5Tegn"/>
    <w:autoRedefine/>
    <w:uiPriority w:val="9"/>
    <w:semiHidden/>
    <w:rsid w:val="005355FA"/>
    <w:pPr>
      <w:keepNext/>
      <w:keepLines/>
      <w:spacing w:before="40" w:after="0" w:line="240" w:lineRule="auto"/>
      <w:jc w:val="left"/>
      <w:outlineLvl w:val="4"/>
    </w:pPr>
    <w:rPr>
      <w:rFonts w:ascii="AU Passata" w:eastAsiaTheme="majorEastAsia" w:hAnsi="AU Passata" w:cstheme="majorBidi"/>
      <w:sz w:val="17"/>
    </w:rPr>
  </w:style>
  <w:style w:type="paragraph" w:styleId="Overskrift6">
    <w:name w:val="heading 6"/>
    <w:basedOn w:val="Normal"/>
    <w:next w:val="Normal"/>
    <w:link w:val="Overskrift6Tegn"/>
    <w:autoRedefine/>
    <w:uiPriority w:val="9"/>
    <w:semiHidden/>
    <w:rsid w:val="005355FA"/>
    <w:pPr>
      <w:keepNext/>
      <w:keepLines/>
      <w:spacing w:before="40" w:after="0" w:line="240" w:lineRule="auto"/>
      <w:jc w:val="left"/>
      <w:outlineLvl w:val="5"/>
    </w:pPr>
    <w:rPr>
      <w:rFonts w:ascii="AU Passata" w:eastAsiaTheme="majorEastAsia" w:hAnsi="AU Passata" w:cstheme="majorBidi"/>
      <w:i/>
      <w:sz w:val="17"/>
    </w:rPr>
  </w:style>
  <w:style w:type="paragraph" w:styleId="Overskrift7">
    <w:name w:val="heading 7"/>
    <w:basedOn w:val="Normal"/>
    <w:next w:val="Normal"/>
    <w:link w:val="Overskrift7Tegn"/>
    <w:autoRedefine/>
    <w:uiPriority w:val="9"/>
    <w:semiHidden/>
    <w:rsid w:val="005355FA"/>
    <w:pPr>
      <w:keepNext/>
      <w:keepLines/>
      <w:spacing w:before="40" w:after="0" w:line="240" w:lineRule="auto"/>
      <w:jc w:val="left"/>
      <w:outlineLvl w:val="6"/>
    </w:pPr>
    <w:rPr>
      <w:rFonts w:ascii="AU Passata" w:eastAsiaTheme="majorEastAsia" w:hAnsi="AU Passata" w:cstheme="majorBidi"/>
      <w:i/>
      <w:iCs/>
      <w:sz w:val="17"/>
    </w:rPr>
  </w:style>
  <w:style w:type="paragraph" w:styleId="Overskrift8">
    <w:name w:val="heading 8"/>
    <w:basedOn w:val="Normal"/>
    <w:next w:val="Normal"/>
    <w:link w:val="Overskrift8Tegn"/>
    <w:autoRedefine/>
    <w:uiPriority w:val="9"/>
    <w:semiHidden/>
    <w:rsid w:val="005355FA"/>
    <w:pPr>
      <w:keepNext/>
      <w:keepLines/>
      <w:spacing w:before="40" w:after="0" w:line="240" w:lineRule="auto"/>
      <w:jc w:val="left"/>
      <w:outlineLvl w:val="7"/>
    </w:pPr>
    <w:rPr>
      <w:rFonts w:ascii="AU Passata" w:eastAsiaTheme="majorEastAsia" w:hAnsi="AU Passata" w:cstheme="majorBidi"/>
      <w:i/>
      <w:color w:val="272727" w:themeColor="text1" w:themeTint="D8"/>
      <w:sz w:val="17"/>
      <w:szCs w:val="21"/>
    </w:rPr>
  </w:style>
  <w:style w:type="paragraph" w:styleId="Overskrift9">
    <w:name w:val="heading 9"/>
    <w:basedOn w:val="Normal"/>
    <w:next w:val="Normal"/>
    <w:link w:val="Overskrift9Tegn"/>
    <w:uiPriority w:val="9"/>
    <w:semiHidden/>
    <w:rsid w:val="005355FA"/>
    <w:pPr>
      <w:keepNext/>
      <w:keepLines/>
      <w:spacing w:before="40" w:after="0" w:line="240" w:lineRule="auto"/>
      <w:jc w:val="left"/>
      <w:outlineLvl w:val="8"/>
    </w:pPr>
    <w:rPr>
      <w:rFonts w:ascii="AU Passata" w:eastAsiaTheme="majorEastAsia" w:hAnsi="AU Passata" w:cstheme="majorBidi"/>
      <w:i/>
      <w:iCs/>
      <w:color w:val="272727" w:themeColor="text1" w:themeTint="D8"/>
      <w:sz w:val="17"/>
      <w:szCs w:val="2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customStyle="1" w:styleId="Overskrift2Tegn">
    <w:name w:val="Overskrift 2 Tegn"/>
    <w:aliases w:val="Citat - Regular Tegn"/>
    <w:basedOn w:val="Standardskrifttypeiafsnit"/>
    <w:link w:val="Overskrift2"/>
    <w:uiPriority w:val="1"/>
    <w:rsid w:val="00EE7374"/>
    <w:rPr>
      <w:rFonts w:ascii="AU Passata Light" w:eastAsiaTheme="majorEastAsia" w:hAnsi="AU Passata Light" w:cstheme="majorBidi"/>
      <w:b/>
      <w:szCs w:val="21"/>
      <w:lang w:val="en-US"/>
    </w:rPr>
  </w:style>
  <w:style w:type="character" w:customStyle="1" w:styleId="Overskrift1Tegn">
    <w:name w:val="Overskrift 1 Tegn"/>
    <w:aliases w:val="Heading Light Tegn"/>
    <w:basedOn w:val="Standardskrifttypeiafsnit"/>
    <w:link w:val="Overskrift1"/>
    <w:uiPriority w:val="1"/>
    <w:rsid w:val="00E13A7A"/>
    <w:rPr>
      <w:rFonts w:ascii="AU Passata Light" w:eastAsiaTheme="majorEastAsia" w:hAnsi="AU Passata Light" w:cstheme="majorBidi"/>
      <w:sz w:val="36"/>
      <w:szCs w:val="36"/>
      <w:lang w:val="en-US"/>
    </w:rPr>
  </w:style>
  <w:style w:type="character" w:styleId="Svagfremhvning">
    <w:name w:val="Subtle Emphasis"/>
    <w:basedOn w:val="Standardskrifttypeiafsnit"/>
    <w:uiPriority w:val="19"/>
    <w:semiHidden/>
    <w:rsid w:val="00856F7C"/>
    <w:rPr>
      <w:rFonts w:ascii="Georgia" w:hAnsi="Georgia"/>
      <w:i/>
      <w:iCs/>
      <w:color w:val="404040" w:themeColor="text1" w:themeTint="BF"/>
    </w:rPr>
  </w:style>
  <w:style w:type="character" w:styleId="Fremhv">
    <w:name w:val="Emphasis"/>
    <w:basedOn w:val="Standardskrifttypeiafsnit"/>
    <w:uiPriority w:val="20"/>
    <w:qFormat/>
    <w:rsid w:val="005355FA"/>
    <w:rPr>
      <w:rFonts w:ascii="Georgia" w:hAnsi="Georgia"/>
      <w:i/>
      <w:iCs/>
      <w:sz w:val="20"/>
    </w:rPr>
  </w:style>
  <w:style w:type="paragraph" w:styleId="Undertitel">
    <w:name w:val="Subtitle"/>
    <w:basedOn w:val="Normal"/>
    <w:next w:val="Normal"/>
    <w:link w:val="UndertitelTegn"/>
    <w:autoRedefine/>
    <w:uiPriority w:val="11"/>
    <w:qFormat/>
    <w:rsid w:val="0077519E"/>
    <w:pPr>
      <w:numPr>
        <w:ilvl w:val="1"/>
      </w:numPr>
      <w:jc w:val="center"/>
    </w:pPr>
    <w:rPr>
      <w:rFonts w:ascii="AU Passata" w:eastAsiaTheme="minorEastAsia" w:hAnsi="AU Passata"/>
      <w:b/>
      <w:sz w:val="24"/>
      <w:szCs w:val="24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77519E"/>
    <w:rPr>
      <w:rFonts w:ascii="AU Passata" w:eastAsiaTheme="minorEastAsia" w:hAnsi="AU Passata"/>
      <w:b/>
      <w:sz w:val="24"/>
      <w:szCs w:val="24"/>
      <w:lang w:val="en-US"/>
    </w:rPr>
  </w:style>
  <w:style w:type="paragraph" w:styleId="Titel">
    <w:name w:val="Title"/>
    <w:basedOn w:val="Normal"/>
    <w:next w:val="Normal"/>
    <w:link w:val="TitelTegn"/>
    <w:autoRedefine/>
    <w:uiPriority w:val="10"/>
    <w:qFormat/>
    <w:rsid w:val="00AE1B7B"/>
    <w:pPr>
      <w:spacing w:after="0" w:line="240" w:lineRule="auto"/>
      <w:contextualSpacing/>
      <w:jc w:val="center"/>
    </w:pPr>
    <w:rPr>
      <w:rFonts w:ascii="AU Passata" w:eastAsiaTheme="majorEastAsia" w:hAnsi="AU Passata" w:cstheme="majorBidi"/>
      <w:spacing w:val="-10"/>
      <w:kern w:val="28"/>
      <w:sz w:val="72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AE1B7B"/>
    <w:rPr>
      <w:rFonts w:ascii="AU Passata" w:eastAsiaTheme="majorEastAsia" w:hAnsi="AU Passata" w:cstheme="majorBidi"/>
      <w:spacing w:val="-10"/>
      <w:kern w:val="28"/>
      <w:sz w:val="72"/>
      <w:szCs w:val="56"/>
      <w:lang w:val="en-US"/>
    </w:rPr>
  </w:style>
  <w:style w:type="character" w:styleId="Kraftigfremhvning">
    <w:name w:val="Intense Emphasis"/>
    <w:basedOn w:val="Standardskrifttypeiafsnit"/>
    <w:uiPriority w:val="21"/>
    <w:qFormat/>
    <w:rsid w:val="005355FA"/>
    <w:rPr>
      <w:rFonts w:ascii="Georgia" w:hAnsi="Georgia"/>
      <w:b/>
      <w:i/>
      <w:iCs/>
      <w:color w:val="auto"/>
      <w:sz w:val="20"/>
    </w:rPr>
  </w:style>
  <w:style w:type="paragraph" w:styleId="Citat">
    <w:name w:val="Quote"/>
    <w:basedOn w:val="Normal"/>
    <w:next w:val="Normal"/>
    <w:link w:val="CitatTegn"/>
    <w:autoRedefine/>
    <w:uiPriority w:val="29"/>
    <w:qFormat/>
    <w:rsid w:val="009F44FB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tTegn">
    <w:name w:val="Citat Tegn"/>
    <w:basedOn w:val="Standardskrifttypeiafsnit"/>
    <w:link w:val="Citat"/>
    <w:uiPriority w:val="29"/>
    <w:rsid w:val="009F44FB"/>
    <w:rPr>
      <w:rFonts w:ascii="Georgia" w:hAnsi="Georgia"/>
      <w:i/>
      <w:iCs/>
      <w:color w:val="404040" w:themeColor="text1" w:themeTint="BF"/>
      <w:sz w:val="20"/>
      <w:lang w:val="en-US"/>
    </w:rPr>
  </w:style>
  <w:style w:type="character" w:styleId="Svaghenvisning">
    <w:name w:val="Subtle Reference"/>
    <w:basedOn w:val="Standardskrifttypeiafsnit"/>
    <w:uiPriority w:val="31"/>
    <w:semiHidden/>
    <w:rsid w:val="00856F7C"/>
    <w:rPr>
      <w:rFonts w:ascii="Georgia" w:hAnsi="Georgia"/>
      <w:smallCaps/>
      <w:color w:val="5A5A5A" w:themeColor="text1" w:themeTint="A5"/>
    </w:rPr>
  </w:style>
  <w:style w:type="character" w:styleId="Kraftighenvisning">
    <w:name w:val="Intense Reference"/>
    <w:basedOn w:val="Standardskrifttypeiafsnit"/>
    <w:uiPriority w:val="32"/>
    <w:semiHidden/>
    <w:rsid w:val="00E07FB4"/>
    <w:rPr>
      <w:rFonts w:ascii="Georgia" w:hAnsi="Georgia"/>
      <w:b/>
      <w:bCs/>
      <w:smallCaps/>
      <w:color w:val="404040" w:themeColor="text1" w:themeTint="BF"/>
      <w:spacing w:val="5"/>
      <w:sz w:val="20"/>
    </w:rPr>
  </w:style>
  <w:style w:type="character" w:styleId="Bogenstitel">
    <w:name w:val="Book Title"/>
    <w:basedOn w:val="Standardskrifttypeiafsnit"/>
    <w:uiPriority w:val="33"/>
    <w:semiHidden/>
    <w:rsid w:val="00486A5B"/>
    <w:rPr>
      <w:rFonts w:ascii="Georgia" w:hAnsi="Georgia"/>
      <w:b/>
      <w:bCs/>
      <w:i/>
      <w:iCs/>
      <w:spacing w:val="5"/>
      <w:sz w:val="20"/>
    </w:rPr>
  </w:style>
  <w:style w:type="paragraph" w:styleId="Listeafsnit">
    <w:name w:val="List Paragraph"/>
    <w:basedOn w:val="Normal"/>
    <w:autoRedefine/>
    <w:uiPriority w:val="34"/>
    <w:qFormat/>
    <w:rsid w:val="00E723CB"/>
    <w:pPr>
      <w:numPr>
        <w:numId w:val="16"/>
      </w:numPr>
      <w:contextualSpacing/>
    </w:pPr>
    <w:rPr>
      <w:rFonts w:asciiTheme="majorBidi" w:hAnsiTheme="majorBidi" w:cstheme="majorBidi"/>
      <w:i/>
      <w:iCs/>
    </w:rPr>
  </w:style>
  <w:style w:type="paragraph" w:styleId="Ingenafstand">
    <w:name w:val="No Spacing"/>
    <w:autoRedefine/>
    <w:uiPriority w:val="1"/>
    <w:qFormat/>
    <w:rsid w:val="00C86F55"/>
    <w:pPr>
      <w:spacing w:after="0" w:line="240" w:lineRule="auto"/>
      <w:jc w:val="both"/>
    </w:pPr>
    <w:rPr>
      <w:rFonts w:ascii="Georgia" w:hAnsi="Georgia"/>
      <w:sz w:val="20"/>
      <w:lang w:val="en-US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5355FA"/>
    <w:rPr>
      <w:rFonts w:ascii="AU Passata" w:eastAsiaTheme="majorEastAsia" w:hAnsi="AU Passata" w:cstheme="majorBidi"/>
      <w:b/>
      <w:sz w:val="19"/>
      <w:szCs w:val="24"/>
    </w:rPr>
  </w:style>
  <w:style w:type="character" w:customStyle="1" w:styleId="Overskrift4Tegn">
    <w:name w:val="Overskrift 4 Tegn"/>
    <w:aliases w:val="Mellemrubrik Tegn"/>
    <w:basedOn w:val="Standardskrifttypeiafsnit"/>
    <w:link w:val="Overskrift4"/>
    <w:uiPriority w:val="1"/>
    <w:rsid w:val="005355FA"/>
    <w:rPr>
      <w:rFonts w:ascii="AU Passata" w:eastAsiaTheme="majorEastAsia" w:hAnsi="AU Passata" w:cstheme="majorBidi"/>
      <w:b/>
      <w:iCs/>
      <w:sz w:val="17"/>
    </w:rPr>
  </w:style>
  <w:style w:type="paragraph" w:styleId="Markeringsbobletekst">
    <w:name w:val="Balloon Text"/>
    <w:basedOn w:val="Normal"/>
    <w:link w:val="MarkeringsbobletekstTegn"/>
    <w:uiPriority w:val="99"/>
    <w:semiHidden/>
    <w:unhideWhenUsed/>
    <w:rsid w:val="008854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rkeringsbobletekstTegn">
    <w:name w:val="Markeringsbobletekst Tegn"/>
    <w:basedOn w:val="Standardskrifttypeiafsnit"/>
    <w:link w:val="Markeringsbobletekst"/>
    <w:uiPriority w:val="99"/>
    <w:semiHidden/>
    <w:rsid w:val="00885400"/>
    <w:rPr>
      <w:rFonts w:ascii="Segoe UI" w:hAnsi="Segoe UI" w:cs="Segoe UI"/>
      <w:sz w:val="18"/>
      <w:szCs w:val="18"/>
    </w:rPr>
  </w:style>
  <w:style w:type="character" w:styleId="Hyperlink">
    <w:name w:val="Hyperlink"/>
    <w:basedOn w:val="Standardskrifttypeiafsnit"/>
    <w:uiPriority w:val="99"/>
    <w:unhideWhenUsed/>
    <w:rsid w:val="00AC19EE"/>
    <w:rPr>
      <w:color w:val="0563C1" w:themeColor="hyperlink"/>
      <w:u w:val="single"/>
    </w:rPr>
  </w:style>
  <w:style w:type="paragraph" w:styleId="Indholdsfortegnelse1">
    <w:name w:val="toc 1"/>
    <w:basedOn w:val="Normal"/>
    <w:next w:val="Normal"/>
    <w:autoRedefine/>
    <w:uiPriority w:val="39"/>
    <w:unhideWhenUsed/>
    <w:rsid w:val="005355FA"/>
    <w:pPr>
      <w:spacing w:before="240" w:after="120"/>
      <w:jc w:val="left"/>
    </w:pPr>
    <w:rPr>
      <w:rFonts w:asciiTheme="minorHAnsi" w:hAnsiTheme="minorHAnsi" w:cstheme="minorHAnsi"/>
      <w:b/>
      <w:bCs/>
      <w:szCs w:val="20"/>
    </w:rPr>
  </w:style>
  <w:style w:type="paragraph" w:styleId="Indholdsfortegnelse2">
    <w:name w:val="toc 2"/>
    <w:basedOn w:val="Normal"/>
    <w:next w:val="Normal"/>
    <w:autoRedefine/>
    <w:uiPriority w:val="39"/>
    <w:unhideWhenUsed/>
    <w:rsid w:val="005355FA"/>
    <w:pPr>
      <w:spacing w:before="120" w:after="0"/>
      <w:ind w:left="200"/>
      <w:jc w:val="left"/>
    </w:pPr>
    <w:rPr>
      <w:rFonts w:asciiTheme="minorHAnsi" w:hAnsiTheme="minorHAnsi" w:cstheme="minorHAnsi"/>
      <w:i/>
      <w:iCs/>
      <w:szCs w:val="20"/>
    </w:rPr>
  </w:style>
  <w:style w:type="paragraph" w:styleId="Indholdsfortegnelse3">
    <w:name w:val="toc 3"/>
    <w:basedOn w:val="Normal"/>
    <w:next w:val="Normal"/>
    <w:autoRedefine/>
    <w:uiPriority w:val="39"/>
    <w:unhideWhenUsed/>
    <w:rsid w:val="005355FA"/>
    <w:pPr>
      <w:spacing w:after="0"/>
      <w:ind w:left="400"/>
      <w:jc w:val="left"/>
    </w:pPr>
    <w:rPr>
      <w:rFonts w:asciiTheme="minorHAnsi" w:hAnsiTheme="minorHAnsi" w:cstheme="minorHAnsi"/>
      <w:szCs w:val="20"/>
    </w:rPr>
  </w:style>
  <w:style w:type="paragraph" w:styleId="Indholdsfortegnelse4">
    <w:name w:val="toc 4"/>
    <w:basedOn w:val="Normal"/>
    <w:next w:val="Normal"/>
    <w:autoRedefine/>
    <w:uiPriority w:val="39"/>
    <w:semiHidden/>
    <w:unhideWhenUsed/>
    <w:qFormat/>
    <w:rsid w:val="005355FA"/>
    <w:pPr>
      <w:spacing w:after="0"/>
      <w:ind w:left="600"/>
      <w:jc w:val="left"/>
    </w:pPr>
    <w:rPr>
      <w:rFonts w:asciiTheme="minorHAnsi" w:hAnsiTheme="minorHAnsi" w:cstheme="minorHAnsi"/>
      <w:szCs w:val="20"/>
    </w:rPr>
  </w:style>
  <w:style w:type="paragraph" w:styleId="Indholdsfortegnelse5">
    <w:name w:val="toc 5"/>
    <w:basedOn w:val="Normal"/>
    <w:next w:val="Normal"/>
    <w:autoRedefine/>
    <w:uiPriority w:val="39"/>
    <w:semiHidden/>
    <w:unhideWhenUsed/>
    <w:qFormat/>
    <w:rsid w:val="005355FA"/>
    <w:pPr>
      <w:spacing w:after="0"/>
      <w:ind w:left="800"/>
      <w:jc w:val="left"/>
    </w:pPr>
    <w:rPr>
      <w:rFonts w:asciiTheme="minorHAnsi" w:hAnsiTheme="minorHAnsi" w:cstheme="minorHAnsi"/>
      <w:szCs w:val="20"/>
    </w:rPr>
  </w:style>
  <w:style w:type="paragraph" w:styleId="Indholdsfortegnelse6">
    <w:name w:val="toc 6"/>
    <w:basedOn w:val="Normal"/>
    <w:next w:val="Normal"/>
    <w:autoRedefine/>
    <w:uiPriority w:val="39"/>
    <w:semiHidden/>
    <w:unhideWhenUsed/>
    <w:rsid w:val="005355FA"/>
    <w:pPr>
      <w:spacing w:after="0"/>
      <w:ind w:left="1000"/>
      <w:jc w:val="left"/>
    </w:pPr>
    <w:rPr>
      <w:rFonts w:asciiTheme="minorHAnsi" w:hAnsiTheme="minorHAnsi" w:cstheme="minorHAnsi"/>
      <w:szCs w:val="20"/>
    </w:rPr>
  </w:style>
  <w:style w:type="paragraph" w:styleId="Indholdsfortegnelse7">
    <w:name w:val="toc 7"/>
    <w:basedOn w:val="Normal"/>
    <w:next w:val="Normal"/>
    <w:autoRedefine/>
    <w:uiPriority w:val="39"/>
    <w:semiHidden/>
    <w:unhideWhenUsed/>
    <w:rsid w:val="005355FA"/>
    <w:pPr>
      <w:spacing w:after="0"/>
      <w:ind w:left="1200"/>
      <w:jc w:val="left"/>
    </w:pPr>
    <w:rPr>
      <w:rFonts w:asciiTheme="minorHAnsi" w:hAnsiTheme="minorHAnsi" w:cstheme="minorHAnsi"/>
      <w:szCs w:val="20"/>
    </w:rPr>
  </w:style>
  <w:style w:type="paragraph" w:styleId="Indholdsfortegnelse8">
    <w:name w:val="toc 8"/>
    <w:basedOn w:val="Normal"/>
    <w:next w:val="Normal"/>
    <w:autoRedefine/>
    <w:uiPriority w:val="39"/>
    <w:semiHidden/>
    <w:unhideWhenUsed/>
    <w:rsid w:val="005355FA"/>
    <w:pPr>
      <w:spacing w:after="0"/>
      <w:ind w:left="1400"/>
      <w:jc w:val="left"/>
    </w:pPr>
    <w:rPr>
      <w:rFonts w:asciiTheme="minorHAnsi" w:hAnsiTheme="minorHAnsi" w:cstheme="minorHAnsi"/>
      <w:szCs w:val="20"/>
    </w:rPr>
  </w:style>
  <w:style w:type="paragraph" w:styleId="Indholdsfortegnelse9">
    <w:name w:val="toc 9"/>
    <w:basedOn w:val="Normal"/>
    <w:next w:val="Normal"/>
    <w:autoRedefine/>
    <w:uiPriority w:val="39"/>
    <w:semiHidden/>
    <w:unhideWhenUsed/>
    <w:rsid w:val="005355FA"/>
    <w:pPr>
      <w:spacing w:after="0"/>
      <w:ind w:left="1600"/>
      <w:jc w:val="left"/>
    </w:pPr>
    <w:rPr>
      <w:rFonts w:asciiTheme="minorHAnsi" w:hAnsiTheme="minorHAnsi" w:cstheme="minorHAnsi"/>
      <w:szCs w:val="20"/>
    </w:rPr>
  </w:style>
  <w:style w:type="paragraph" w:styleId="Overskrift">
    <w:name w:val="TOC Heading"/>
    <w:basedOn w:val="Overskrift1"/>
    <w:next w:val="Normal"/>
    <w:autoRedefine/>
    <w:uiPriority w:val="39"/>
    <w:qFormat/>
    <w:rsid w:val="005355FA"/>
    <w:pPr>
      <w:outlineLvl w:val="9"/>
    </w:pPr>
    <w:rPr>
      <w:sz w:val="48"/>
      <w:szCs w:val="32"/>
      <w:lang w:eastAsia="da-DK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510361"/>
    <w:rPr>
      <w:rFonts w:ascii="AU Passata" w:eastAsiaTheme="majorEastAsia" w:hAnsi="AU Passata" w:cstheme="majorBidi"/>
      <w:sz w:val="17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510361"/>
    <w:rPr>
      <w:rFonts w:ascii="AU Passata" w:eastAsiaTheme="majorEastAsia" w:hAnsi="AU Passata" w:cstheme="majorBidi"/>
      <w:i/>
      <w:sz w:val="17"/>
      <w:lang w:val="en-US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510361"/>
    <w:rPr>
      <w:rFonts w:ascii="AU Passata" w:eastAsiaTheme="majorEastAsia" w:hAnsi="AU Passata" w:cstheme="majorBidi"/>
      <w:i/>
      <w:iCs/>
      <w:sz w:val="17"/>
      <w:lang w:val="en-US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510361"/>
    <w:rPr>
      <w:rFonts w:ascii="AU Passata" w:eastAsiaTheme="majorEastAsia" w:hAnsi="AU Passata" w:cstheme="majorBidi"/>
      <w:i/>
      <w:color w:val="272727" w:themeColor="text1" w:themeTint="D8"/>
      <w:sz w:val="17"/>
      <w:szCs w:val="21"/>
      <w:lang w:val="en-US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510361"/>
    <w:rPr>
      <w:rFonts w:ascii="AU Passata" w:eastAsiaTheme="majorEastAsia" w:hAnsi="AU Passata" w:cstheme="majorBidi"/>
      <w:i/>
      <w:iCs/>
      <w:color w:val="272727" w:themeColor="text1" w:themeTint="D8"/>
      <w:sz w:val="17"/>
      <w:szCs w:val="21"/>
    </w:rPr>
  </w:style>
  <w:style w:type="character" w:styleId="Strk">
    <w:name w:val="Strong"/>
    <w:basedOn w:val="Standardskrifttypeiafsnit"/>
    <w:uiPriority w:val="22"/>
    <w:qFormat/>
    <w:rsid w:val="006428CB"/>
    <w:rPr>
      <w:rFonts w:ascii="Georgia" w:hAnsi="Georgia"/>
      <w:b/>
      <w:bCs/>
      <w:sz w:val="20"/>
    </w:rPr>
  </w:style>
  <w:style w:type="paragraph" w:styleId="Strktcitat">
    <w:name w:val="Intense Quote"/>
    <w:basedOn w:val="Normal"/>
    <w:next w:val="Normal"/>
    <w:link w:val="StrktcitatTegn"/>
    <w:autoRedefine/>
    <w:uiPriority w:val="30"/>
    <w:semiHidden/>
    <w:rsid w:val="008447C9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StrktcitatTegn">
    <w:name w:val="Stærkt citat Tegn"/>
    <w:basedOn w:val="Standardskrifttypeiafsnit"/>
    <w:link w:val="Strktcitat"/>
    <w:uiPriority w:val="30"/>
    <w:semiHidden/>
    <w:rsid w:val="00510361"/>
    <w:rPr>
      <w:rFonts w:ascii="Georgia" w:hAnsi="Georgia"/>
      <w:i/>
      <w:iCs/>
      <w:color w:val="404040" w:themeColor="text1" w:themeTint="BF"/>
      <w:sz w:val="20"/>
    </w:rPr>
  </w:style>
  <w:style w:type="paragraph" w:styleId="Fodnotetekst">
    <w:name w:val="footnote text"/>
    <w:basedOn w:val="Normal"/>
    <w:link w:val="FodnotetekstTegn"/>
    <w:uiPriority w:val="99"/>
    <w:semiHidden/>
    <w:unhideWhenUsed/>
    <w:rsid w:val="00333145"/>
    <w:pPr>
      <w:spacing w:after="0" w:line="240" w:lineRule="auto"/>
    </w:pPr>
    <w:rPr>
      <w:rFonts w:ascii="AU Passata" w:hAnsi="AU Passata"/>
      <w:sz w:val="14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333145"/>
    <w:rPr>
      <w:rFonts w:ascii="AU Passata" w:hAnsi="AU Passata"/>
      <w:sz w:val="14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697CD5"/>
    <w:rPr>
      <w:vertAlign w:val="superscript"/>
    </w:rPr>
  </w:style>
  <w:style w:type="paragraph" w:styleId="Billedtekst">
    <w:name w:val="caption"/>
    <w:basedOn w:val="Normal"/>
    <w:next w:val="Normal"/>
    <w:link w:val="BilledtekstTegn"/>
    <w:autoRedefine/>
    <w:uiPriority w:val="35"/>
    <w:unhideWhenUsed/>
    <w:qFormat/>
    <w:rsid w:val="00A631E4"/>
    <w:pPr>
      <w:spacing w:after="200" w:line="240" w:lineRule="auto"/>
      <w:jc w:val="center"/>
    </w:pPr>
    <w:rPr>
      <w:rFonts w:asciiTheme="majorBidi" w:hAnsiTheme="majorBidi" w:cstheme="majorBidi"/>
      <w:i/>
      <w:sz w:val="18"/>
      <w:szCs w:val="18"/>
    </w:rPr>
  </w:style>
  <w:style w:type="character" w:customStyle="1" w:styleId="BilledtekstTegn">
    <w:name w:val="Billedtekst Tegn"/>
    <w:basedOn w:val="Standardskrifttypeiafsnit"/>
    <w:link w:val="Billedtekst"/>
    <w:uiPriority w:val="35"/>
    <w:rsid w:val="00A631E4"/>
    <w:rPr>
      <w:rFonts w:asciiTheme="majorBidi" w:hAnsiTheme="majorBidi" w:cstheme="majorBidi"/>
      <w:i/>
      <w:sz w:val="18"/>
      <w:szCs w:val="18"/>
      <w:lang w:val="en-US"/>
    </w:rPr>
  </w:style>
  <w:style w:type="paragraph" w:customStyle="1" w:styleId="Figurtitel">
    <w:name w:val="Figurtitel"/>
    <w:basedOn w:val="Normal"/>
    <w:link w:val="FigurtitelTegn"/>
    <w:autoRedefine/>
    <w:uiPriority w:val="24"/>
    <w:qFormat/>
    <w:rsid w:val="00422C18"/>
    <w:rPr>
      <w:rFonts w:ascii="AU Passata Light" w:hAnsi="AU Passata Light"/>
      <w:caps/>
      <w:sz w:val="18"/>
    </w:rPr>
  </w:style>
  <w:style w:type="character" w:customStyle="1" w:styleId="FigurtitelTegn">
    <w:name w:val="Figurtitel Tegn"/>
    <w:basedOn w:val="Standardskrifttypeiafsnit"/>
    <w:link w:val="Figurtitel"/>
    <w:uiPriority w:val="24"/>
    <w:rsid w:val="00B5727F"/>
    <w:rPr>
      <w:rFonts w:ascii="AU Passata Light" w:hAnsi="AU Passata Light"/>
      <w:caps/>
      <w:sz w:val="18"/>
    </w:rPr>
  </w:style>
  <w:style w:type="paragraph" w:styleId="Sidehoved">
    <w:name w:val="header"/>
    <w:basedOn w:val="Normal"/>
    <w:link w:val="SidehovedTegn"/>
    <w:uiPriority w:val="99"/>
    <w:unhideWhenUsed/>
    <w:rsid w:val="00AE1B7B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AE1B7B"/>
    <w:rPr>
      <w:rFonts w:ascii="Georgia" w:hAnsi="Georgia"/>
      <w:sz w:val="20"/>
      <w:lang w:val="en-US"/>
    </w:rPr>
  </w:style>
  <w:style w:type="paragraph" w:styleId="Sidefod">
    <w:name w:val="footer"/>
    <w:basedOn w:val="Normal"/>
    <w:link w:val="SidefodTegn"/>
    <w:uiPriority w:val="99"/>
    <w:unhideWhenUsed/>
    <w:rsid w:val="00AE1B7B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AE1B7B"/>
    <w:rPr>
      <w:rFonts w:ascii="Georgia" w:hAnsi="Georgia"/>
      <w:sz w:val="20"/>
      <w:lang w:val="en-US"/>
    </w:rPr>
  </w:style>
  <w:style w:type="paragraph" w:customStyle="1" w:styleId="Kapiteloverskrift-Light">
    <w:name w:val="Kapitel overskrift - Light"/>
    <w:basedOn w:val="Normal"/>
    <w:uiPriority w:val="1"/>
    <w:rsid w:val="00AE1B7B"/>
    <w:pPr>
      <w:pageBreakBefore/>
      <w:spacing w:after="0" w:line="560" w:lineRule="atLeast"/>
      <w:outlineLvl w:val="0"/>
    </w:pPr>
    <w:rPr>
      <w:rFonts w:ascii="AU Passata Light" w:eastAsia="Times New Roman" w:hAnsi="AU Passata Light" w:cs="Times New Roman"/>
      <w:caps/>
      <w:color w:val="03428E"/>
      <w:sz w:val="56"/>
      <w:szCs w:val="18"/>
      <w:lang w:val="en-GB" w:eastAsia="da-DK"/>
    </w:rPr>
  </w:style>
  <w:style w:type="table" w:styleId="Tabel-Gitter">
    <w:name w:val="Table Grid"/>
    <w:basedOn w:val="Tabel-Normal"/>
    <w:uiPriority w:val="39"/>
    <w:rsid w:val="00AE1B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AE1B7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customStyle="1" w:styleId="Template-Parentlogoname">
    <w:name w:val="Template - Parent logoname"/>
    <w:basedOn w:val="Normal"/>
    <w:uiPriority w:val="8"/>
    <w:semiHidden/>
    <w:rsid w:val="009C3953"/>
    <w:pPr>
      <w:spacing w:after="0" w:line="240" w:lineRule="atLeast"/>
      <w:jc w:val="left"/>
    </w:pPr>
    <w:rPr>
      <w:rFonts w:ascii="AU Passata" w:eastAsia="Times New Roman" w:hAnsi="AU Passata" w:cs="Times New Roman"/>
      <w:caps/>
      <w:noProof/>
      <w:color w:val="03428F"/>
      <w:spacing w:val="10"/>
      <w:sz w:val="22"/>
      <w:szCs w:val="24"/>
      <w:lang w:val="en-GB" w:eastAsia="da-DK"/>
    </w:rPr>
  </w:style>
  <w:style w:type="paragraph" w:customStyle="1" w:styleId="Template-Unitnamelogoname">
    <w:name w:val="Template - Unitname logoname"/>
    <w:basedOn w:val="Template-Parentlogoname"/>
    <w:uiPriority w:val="8"/>
    <w:semiHidden/>
    <w:rsid w:val="009C3953"/>
    <w:pPr>
      <w:spacing w:before="66" w:line="160" w:lineRule="atLeast"/>
      <w:contextualSpacing/>
    </w:pPr>
    <w:rPr>
      <w:sz w:val="14"/>
    </w:rPr>
  </w:style>
  <w:style w:type="character" w:styleId="Pladsholdertekst">
    <w:name w:val="Placeholder Text"/>
    <w:basedOn w:val="Standardskrifttypeiafsnit"/>
    <w:uiPriority w:val="99"/>
    <w:semiHidden/>
    <w:rsid w:val="00655C58"/>
    <w:rPr>
      <w:color w:val="808080"/>
    </w:rPr>
  </w:style>
  <w:style w:type="paragraph" w:customStyle="1" w:styleId="Default">
    <w:name w:val="Default"/>
    <w:rsid w:val="002D13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28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png"/><Relationship Id="rId299" Type="http://schemas.openxmlformats.org/officeDocument/2006/relationships/theme" Target="theme/theme1.xml"/><Relationship Id="rId21" Type="http://schemas.openxmlformats.org/officeDocument/2006/relationships/image" Target="media/image6.png"/><Relationship Id="rId63" Type="http://schemas.openxmlformats.org/officeDocument/2006/relationships/image" Target="media/image28.png"/><Relationship Id="rId159" Type="http://schemas.openxmlformats.org/officeDocument/2006/relationships/image" Target="media/image73.png"/><Relationship Id="rId170" Type="http://schemas.openxmlformats.org/officeDocument/2006/relationships/customXml" Target="ink/ink83.xml"/><Relationship Id="rId226" Type="http://schemas.openxmlformats.org/officeDocument/2006/relationships/customXml" Target="ink/ink111.xml"/><Relationship Id="rId268" Type="http://schemas.openxmlformats.org/officeDocument/2006/relationships/customXml" Target="ink/ink131.xml"/><Relationship Id="rId32" Type="http://schemas.openxmlformats.org/officeDocument/2006/relationships/image" Target="media/image12.png"/><Relationship Id="rId74" Type="http://schemas.openxmlformats.org/officeDocument/2006/relationships/customXml" Target="ink/ink32.xml"/><Relationship Id="rId128" Type="http://schemas.openxmlformats.org/officeDocument/2006/relationships/customXml" Target="ink/ink59.xml"/><Relationship Id="rId5" Type="http://schemas.openxmlformats.org/officeDocument/2006/relationships/styles" Target="styles.xml"/><Relationship Id="rId181" Type="http://schemas.openxmlformats.org/officeDocument/2006/relationships/image" Target="media/image84.png"/><Relationship Id="rId237" Type="http://schemas.openxmlformats.org/officeDocument/2006/relationships/image" Target="media/image113.png"/><Relationship Id="rId279" Type="http://schemas.openxmlformats.org/officeDocument/2006/relationships/image" Target="media/image134.png"/><Relationship Id="rId43" Type="http://schemas.openxmlformats.org/officeDocument/2006/relationships/customXml" Target="ink/ink17.xml"/><Relationship Id="rId139" Type="http://schemas.openxmlformats.org/officeDocument/2006/relationships/customXml" Target="ink/ink65.xml"/><Relationship Id="rId290" Type="http://schemas.openxmlformats.org/officeDocument/2006/relationships/customXml" Target="ink/ink142.xml"/><Relationship Id="rId85" Type="http://schemas.openxmlformats.org/officeDocument/2006/relationships/image" Target="media/image39.png"/><Relationship Id="rId150" Type="http://schemas.openxmlformats.org/officeDocument/2006/relationships/customXml" Target="ink/ink71.xml"/><Relationship Id="rId192" Type="http://schemas.openxmlformats.org/officeDocument/2006/relationships/customXml" Target="ink/ink94.xml"/><Relationship Id="rId206" Type="http://schemas.openxmlformats.org/officeDocument/2006/relationships/customXml" Target="ink/ink101.xml"/><Relationship Id="rId248" Type="http://schemas.openxmlformats.org/officeDocument/2006/relationships/customXml" Target="ink/ink121.xml"/><Relationship Id="rId12" Type="http://schemas.openxmlformats.org/officeDocument/2006/relationships/customXml" Target="ink/ink2.xml"/><Relationship Id="rId108" Type="http://schemas.openxmlformats.org/officeDocument/2006/relationships/customXml" Target="ink/ink49.xml"/><Relationship Id="rId54" Type="http://schemas.openxmlformats.org/officeDocument/2006/relationships/customXml" Target="ink/ink22.xml"/><Relationship Id="rId75" Type="http://schemas.openxmlformats.org/officeDocument/2006/relationships/image" Target="media/image34.png"/><Relationship Id="rId96" Type="http://schemas.openxmlformats.org/officeDocument/2006/relationships/customXml" Target="ink/ink43.xml"/><Relationship Id="rId140" Type="http://schemas.openxmlformats.org/officeDocument/2006/relationships/image" Target="media/image66.png"/><Relationship Id="rId161" Type="http://schemas.openxmlformats.org/officeDocument/2006/relationships/image" Target="media/image74.png"/><Relationship Id="rId182" Type="http://schemas.openxmlformats.org/officeDocument/2006/relationships/customXml" Target="ink/ink89.xml"/><Relationship Id="rId217" Type="http://schemas.openxmlformats.org/officeDocument/2006/relationships/image" Target="media/image102.png"/><Relationship Id="rId6" Type="http://schemas.openxmlformats.org/officeDocument/2006/relationships/settings" Target="settings.xml"/><Relationship Id="rId238" Type="http://schemas.openxmlformats.org/officeDocument/2006/relationships/customXml" Target="ink/ink116.xml"/><Relationship Id="rId259" Type="http://schemas.openxmlformats.org/officeDocument/2006/relationships/image" Target="media/image124.png"/><Relationship Id="rId23" Type="http://schemas.openxmlformats.org/officeDocument/2006/relationships/image" Target="media/image7.png"/><Relationship Id="rId119" Type="http://schemas.openxmlformats.org/officeDocument/2006/relationships/image" Target="media/image56.png"/><Relationship Id="rId270" Type="http://schemas.openxmlformats.org/officeDocument/2006/relationships/customXml" Target="ink/ink132.xml"/><Relationship Id="rId291" Type="http://schemas.openxmlformats.org/officeDocument/2006/relationships/image" Target="media/image140.png"/><Relationship Id="rId44" Type="http://schemas.openxmlformats.org/officeDocument/2006/relationships/image" Target="media/image18.png"/><Relationship Id="rId65" Type="http://schemas.openxmlformats.org/officeDocument/2006/relationships/image" Target="media/image29.png"/><Relationship Id="rId86" Type="http://schemas.openxmlformats.org/officeDocument/2006/relationships/customXml" Target="ink/ink38.xml"/><Relationship Id="rId130" Type="http://schemas.openxmlformats.org/officeDocument/2006/relationships/customXml" Target="ink/ink60.xml"/><Relationship Id="rId151" Type="http://schemas.openxmlformats.org/officeDocument/2006/relationships/customXml" Target="ink/ink72.xml"/><Relationship Id="rId172" Type="http://schemas.openxmlformats.org/officeDocument/2006/relationships/customXml" Target="ink/ink84.xml"/><Relationship Id="rId193" Type="http://schemas.openxmlformats.org/officeDocument/2006/relationships/image" Target="media/image90.png"/><Relationship Id="rId207" Type="http://schemas.openxmlformats.org/officeDocument/2006/relationships/image" Target="media/image97.png"/><Relationship Id="rId228" Type="http://schemas.openxmlformats.org/officeDocument/2006/relationships/customXml" Target="ink/ink112.xml"/><Relationship Id="rId249" Type="http://schemas.openxmlformats.org/officeDocument/2006/relationships/image" Target="media/image119.png"/><Relationship Id="rId13" Type="http://schemas.openxmlformats.org/officeDocument/2006/relationships/image" Target="media/image2.png"/><Relationship Id="rId109" Type="http://schemas.openxmlformats.org/officeDocument/2006/relationships/image" Target="media/image51.png"/><Relationship Id="rId260" Type="http://schemas.openxmlformats.org/officeDocument/2006/relationships/customXml" Target="ink/ink127.xml"/><Relationship Id="rId281" Type="http://schemas.openxmlformats.org/officeDocument/2006/relationships/image" Target="media/image135.png"/><Relationship Id="rId34" Type="http://schemas.openxmlformats.org/officeDocument/2006/relationships/image" Target="media/image13.png"/><Relationship Id="rId55" Type="http://schemas.openxmlformats.org/officeDocument/2006/relationships/image" Target="media/image24.png"/><Relationship Id="rId76" Type="http://schemas.openxmlformats.org/officeDocument/2006/relationships/customXml" Target="ink/ink33.xml"/><Relationship Id="rId97" Type="http://schemas.openxmlformats.org/officeDocument/2006/relationships/image" Target="media/image45.png"/><Relationship Id="rId120" Type="http://schemas.openxmlformats.org/officeDocument/2006/relationships/customXml" Target="ink/ink55.xml"/><Relationship Id="rId141" Type="http://schemas.openxmlformats.org/officeDocument/2006/relationships/customXml" Target="ink/ink66.xml"/><Relationship Id="rId7" Type="http://schemas.openxmlformats.org/officeDocument/2006/relationships/webSettings" Target="webSettings.xml"/><Relationship Id="rId162" Type="http://schemas.openxmlformats.org/officeDocument/2006/relationships/customXml" Target="ink/ink79.xml"/><Relationship Id="rId183" Type="http://schemas.openxmlformats.org/officeDocument/2006/relationships/image" Target="media/image85.png"/><Relationship Id="rId218" Type="http://schemas.openxmlformats.org/officeDocument/2006/relationships/customXml" Target="ink/ink107.xml"/><Relationship Id="rId239" Type="http://schemas.openxmlformats.org/officeDocument/2006/relationships/image" Target="media/image114.png"/><Relationship Id="rId250" Type="http://schemas.openxmlformats.org/officeDocument/2006/relationships/customXml" Target="ink/ink122.xml"/><Relationship Id="rId271" Type="http://schemas.openxmlformats.org/officeDocument/2006/relationships/image" Target="media/image130.png"/><Relationship Id="rId292" Type="http://schemas.openxmlformats.org/officeDocument/2006/relationships/customXml" Target="ink/ink143.xml"/><Relationship Id="rId24" Type="http://schemas.openxmlformats.org/officeDocument/2006/relationships/customXml" Target="ink/ink8.xml"/><Relationship Id="rId45" Type="http://schemas.openxmlformats.org/officeDocument/2006/relationships/customXml" Target="ink/ink18.xml"/><Relationship Id="rId66" Type="http://schemas.openxmlformats.org/officeDocument/2006/relationships/customXml" Target="ink/ink28.xml"/><Relationship Id="rId87" Type="http://schemas.openxmlformats.org/officeDocument/2006/relationships/image" Target="media/image40.png"/><Relationship Id="rId110" Type="http://schemas.openxmlformats.org/officeDocument/2006/relationships/customXml" Target="ink/ink50.xml"/><Relationship Id="rId131" Type="http://schemas.openxmlformats.org/officeDocument/2006/relationships/image" Target="media/image62.png"/><Relationship Id="rId152" Type="http://schemas.openxmlformats.org/officeDocument/2006/relationships/customXml" Target="ink/ink73.xml"/><Relationship Id="rId173" Type="http://schemas.openxmlformats.org/officeDocument/2006/relationships/image" Target="media/image80.png"/><Relationship Id="rId194" Type="http://schemas.openxmlformats.org/officeDocument/2006/relationships/customXml" Target="ink/ink95.xml"/><Relationship Id="rId208" Type="http://schemas.openxmlformats.org/officeDocument/2006/relationships/customXml" Target="ink/ink102.xml"/><Relationship Id="rId229" Type="http://schemas.openxmlformats.org/officeDocument/2006/relationships/image" Target="media/image108.png"/><Relationship Id="rId240" Type="http://schemas.openxmlformats.org/officeDocument/2006/relationships/customXml" Target="ink/ink117.xml"/><Relationship Id="rId261" Type="http://schemas.openxmlformats.org/officeDocument/2006/relationships/image" Target="media/image125.png"/><Relationship Id="rId14" Type="http://schemas.openxmlformats.org/officeDocument/2006/relationships/customXml" Target="ink/ink3.xml"/><Relationship Id="rId35" Type="http://schemas.openxmlformats.org/officeDocument/2006/relationships/customXml" Target="ink/ink13.xml"/><Relationship Id="rId56" Type="http://schemas.openxmlformats.org/officeDocument/2006/relationships/customXml" Target="ink/ink23.xml"/><Relationship Id="rId77" Type="http://schemas.openxmlformats.org/officeDocument/2006/relationships/image" Target="media/image35.png"/><Relationship Id="rId100" Type="http://schemas.openxmlformats.org/officeDocument/2006/relationships/customXml" Target="ink/ink45.xml"/><Relationship Id="rId282" Type="http://schemas.openxmlformats.org/officeDocument/2006/relationships/customXml" Target="ink/ink138.xml"/><Relationship Id="rId8" Type="http://schemas.openxmlformats.org/officeDocument/2006/relationships/footnotes" Target="footnotes.xml"/><Relationship Id="rId98" Type="http://schemas.openxmlformats.org/officeDocument/2006/relationships/customXml" Target="ink/ink44.xml"/><Relationship Id="rId121" Type="http://schemas.openxmlformats.org/officeDocument/2006/relationships/image" Target="media/image57.png"/><Relationship Id="rId142" Type="http://schemas.openxmlformats.org/officeDocument/2006/relationships/image" Target="media/image67.png"/><Relationship Id="rId163" Type="http://schemas.openxmlformats.org/officeDocument/2006/relationships/image" Target="media/image75.png"/><Relationship Id="rId184" Type="http://schemas.openxmlformats.org/officeDocument/2006/relationships/customXml" Target="ink/ink90.xml"/><Relationship Id="rId219" Type="http://schemas.openxmlformats.org/officeDocument/2006/relationships/image" Target="media/image103.png"/><Relationship Id="rId230" Type="http://schemas.openxmlformats.org/officeDocument/2006/relationships/customXml" Target="ink/ink113.xml"/><Relationship Id="rId251" Type="http://schemas.openxmlformats.org/officeDocument/2006/relationships/image" Target="media/image120.png"/><Relationship Id="rId25" Type="http://schemas.openxmlformats.org/officeDocument/2006/relationships/image" Target="media/image8.png"/><Relationship Id="rId46" Type="http://schemas.openxmlformats.org/officeDocument/2006/relationships/image" Target="media/image19.png"/><Relationship Id="rId67" Type="http://schemas.openxmlformats.org/officeDocument/2006/relationships/image" Target="media/image30.png"/><Relationship Id="rId272" Type="http://schemas.openxmlformats.org/officeDocument/2006/relationships/customXml" Target="ink/ink133.xml"/><Relationship Id="rId293" Type="http://schemas.openxmlformats.org/officeDocument/2006/relationships/image" Target="media/image141.png"/><Relationship Id="rId88" Type="http://schemas.openxmlformats.org/officeDocument/2006/relationships/customXml" Target="ink/ink39.xml"/><Relationship Id="rId111" Type="http://schemas.openxmlformats.org/officeDocument/2006/relationships/image" Target="media/image52.png"/><Relationship Id="rId132" Type="http://schemas.openxmlformats.org/officeDocument/2006/relationships/customXml" Target="ink/ink61.xml"/><Relationship Id="rId153" Type="http://schemas.openxmlformats.org/officeDocument/2006/relationships/image" Target="media/image71.png"/><Relationship Id="rId174" Type="http://schemas.openxmlformats.org/officeDocument/2006/relationships/customXml" Target="ink/ink85.xml"/><Relationship Id="rId195" Type="http://schemas.openxmlformats.org/officeDocument/2006/relationships/image" Target="media/image91.png"/><Relationship Id="rId209" Type="http://schemas.openxmlformats.org/officeDocument/2006/relationships/image" Target="media/image98.png"/><Relationship Id="rId220" Type="http://schemas.openxmlformats.org/officeDocument/2006/relationships/customXml" Target="ink/ink108.xml"/><Relationship Id="rId241" Type="http://schemas.openxmlformats.org/officeDocument/2006/relationships/image" Target="media/image115.png"/><Relationship Id="rId15" Type="http://schemas.openxmlformats.org/officeDocument/2006/relationships/image" Target="media/image3.png"/><Relationship Id="rId36" Type="http://schemas.openxmlformats.org/officeDocument/2006/relationships/image" Target="media/image14.png"/><Relationship Id="rId57" Type="http://schemas.openxmlformats.org/officeDocument/2006/relationships/image" Target="media/image25.png"/><Relationship Id="rId262" Type="http://schemas.openxmlformats.org/officeDocument/2006/relationships/customXml" Target="ink/ink128.xml"/><Relationship Id="rId283" Type="http://schemas.openxmlformats.org/officeDocument/2006/relationships/image" Target="media/image136.png"/><Relationship Id="rId78" Type="http://schemas.openxmlformats.org/officeDocument/2006/relationships/customXml" Target="ink/ink34.xml"/><Relationship Id="rId99" Type="http://schemas.openxmlformats.org/officeDocument/2006/relationships/image" Target="media/image46.png"/><Relationship Id="rId101" Type="http://schemas.openxmlformats.org/officeDocument/2006/relationships/image" Target="media/image47.png"/><Relationship Id="rId122" Type="http://schemas.openxmlformats.org/officeDocument/2006/relationships/customXml" Target="ink/ink56.xml"/><Relationship Id="rId143" Type="http://schemas.openxmlformats.org/officeDocument/2006/relationships/customXml" Target="ink/ink67.xml"/><Relationship Id="rId164" Type="http://schemas.openxmlformats.org/officeDocument/2006/relationships/customXml" Target="ink/ink80.xml"/><Relationship Id="rId185" Type="http://schemas.openxmlformats.org/officeDocument/2006/relationships/image" Target="media/image86.png"/><Relationship Id="rId9" Type="http://schemas.openxmlformats.org/officeDocument/2006/relationships/endnotes" Target="endnotes.xml"/><Relationship Id="rId210" Type="http://schemas.openxmlformats.org/officeDocument/2006/relationships/customXml" Target="ink/ink103.xml"/><Relationship Id="rId26" Type="http://schemas.openxmlformats.org/officeDocument/2006/relationships/image" Target="media/image9.png"/><Relationship Id="rId231" Type="http://schemas.openxmlformats.org/officeDocument/2006/relationships/image" Target="media/image109.png"/><Relationship Id="rId252" Type="http://schemas.openxmlformats.org/officeDocument/2006/relationships/customXml" Target="ink/ink123.xml"/><Relationship Id="rId273" Type="http://schemas.openxmlformats.org/officeDocument/2006/relationships/image" Target="media/image131.png"/><Relationship Id="rId294" Type="http://schemas.openxmlformats.org/officeDocument/2006/relationships/customXml" Target="ink/ink144.xml"/><Relationship Id="rId47" Type="http://schemas.openxmlformats.org/officeDocument/2006/relationships/customXml" Target="ink/ink19.xml"/><Relationship Id="rId68" Type="http://schemas.openxmlformats.org/officeDocument/2006/relationships/customXml" Target="ink/ink29.xml"/><Relationship Id="rId89" Type="http://schemas.openxmlformats.org/officeDocument/2006/relationships/image" Target="media/image41.png"/><Relationship Id="rId112" Type="http://schemas.openxmlformats.org/officeDocument/2006/relationships/customXml" Target="ink/ink51.xml"/><Relationship Id="rId133" Type="http://schemas.openxmlformats.org/officeDocument/2006/relationships/image" Target="media/image63.png"/><Relationship Id="rId154" Type="http://schemas.openxmlformats.org/officeDocument/2006/relationships/customXml" Target="ink/ink74.xml"/><Relationship Id="rId175" Type="http://schemas.openxmlformats.org/officeDocument/2006/relationships/image" Target="media/image81.png"/><Relationship Id="rId196" Type="http://schemas.openxmlformats.org/officeDocument/2006/relationships/customXml" Target="ink/ink96.xml"/><Relationship Id="rId200" Type="http://schemas.openxmlformats.org/officeDocument/2006/relationships/customXml" Target="ink/ink98.xml"/><Relationship Id="rId16" Type="http://schemas.openxmlformats.org/officeDocument/2006/relationships/customXml" Target="ink/ink4.xml"/><Relationship Id="rId221" Type="http://schemas.openxmlformats.org/officeDocument/2006/relationships/image" Target="media/image104.png"/><Relationship Id="rId242" Type="http://schemas.openxmlformats.org/officeDocument/2006/relationships/customXml" Target="ink/ink118.xml"/><Relationship Id="rId263" Type="http://schemas.openxmlformats.org/officeDocument/2006/relationships/image" Target="media/image126.png"/><Relationship Id="rId284" Type="http://schemas.openxmlformats.org/officeDocument/2006/relationships/customXml" Target="ink/ink139.xml"/><Relationship Id="rId37" Type="http://schemas.openxmlformats.org/officeDocument/2006/relationships/customXml" Target="ink/ink14.xml"/><Relationship Id="rId58" Type="http://schemas.openxmlformats.org/officeDocument/2006/relationships/customXml" Target="ink/ink24.xml"/><Relationship Id="rId79" Type="http://schemas.openxmlformats.org/officeDocument/2006/relationships/image" Target="media/image36.png"/><Relationship Id="rId102" Type="http://schemas.openxmlformats.org/officeDocument/2006/relationships/customXml" Target="ink/ink46.xml"/><Relationship Id="rId123" Type="http://schemas.openxmlformats.org/officeDocument/2006/relationships/image" Target="media/image58.png"/><Relationship Id="rId144" Type="http://schemas.openxmlformats.org/officeDocument/2006/relationships/image" Target="media/image68.png"/><Relationship Id="rId90" Type="http://schemas.openxmlformats.org/officeDocument/2006/relationships/customXml" Target="ink/ink40.xml"/><Relationship Id="rId165" Type="http://schemas.openxmlformats.org/officeDocument/2006/relationships/image" Target="media/image76.png"/><Relationship Id="rId186" Type="http://schemas.openxmlformats.org/officeDocument/2006/relationships/customXml" Target="ink/ink91.xml"/><Relationship Id="rId211" Type="http://schemas.openxmlformats.org/officeDocument/2006/relationships/image" Target="media/image99.png"/><Relationship Id="rId232" Type="http://schemas.openxmlformats.org/officeDocument/2006/relationships/image" Target="media/image110.png"/><Relationship Id="rId253" Type="http://schemas.openxmlformats.org/officeDocument/2006/relationships/image" Target="media/image121.png"/><Relationship Id="rId274" Type="http://schemas.openxmlformats.org/officeDocument/2006/relationships/customXml" Target="ink/ink134.xml"/><Relationship Id="rId295" Type="http://schemas.openxmlformats.org/officeDocument/2006/relationships/image" Target="media/image142.png"/><Relationship Id="rId27" Type="http://schemas.openxmlformats.org/officeDocument/2006/relationships/customXml" Target="ink/ink9.xml"/><Relationship Id="rId48" Type="http://schemas.openxmlformats.org/officeDocument/2006/relationships/image" Target="media/image20.png"/><Relationship Id="rId69" Type="http://schemas.openxmlformats.org/officeDocument/2006/relationships/image" Target="media/image31.png"/><Relationship Id="rId113" Type="http://schemas.openxmlformats.org/officeDocument/2006/relationships/image" Target="media/image53.png"/><Relationship Id="rId134" Type="http://schemas.openxmlformats.org/officeDocument/2006/relationships/customXml" Target="ink/ink62.xml"/><Relationship Id="rId80" Type="http://schemas.openxmlformats.org/officeDocument/2006/relationships/customXml" Target="ink/ink35.xml"/><Relationship Id="rId155" Type="http://schemas.openxmlformats.org/officeDocument/2006/relationships/image" Target="media/image72.png"/><Relationship Id="rId176" Type="http://schemas.openxmlformats.org/officeDocument/2006/relationships/customXml" Target="ink/ink86.xml"/><Relationship Id="rId197" Type="http://schemas.openxmlformats.org/officeDocument/2006/relationships/image" Target="media/image92.png"/><Relationship Id="rId201" Type="http://schemas.openxmlformats.org/officeDocument/2006/relationships/image" Target="media/image94.png"/><Relationship Id="rId222" Type="http://schemas.openxmlformats.org/officeDocument/2006/relationships/customXml" Target="ink/ink109.xml"/><Relationship Id="rId243" Type="http://schemas.openxmlformats.org/officeDocument/2006/relationships/image" Target="media/image116.png"/><Relationship Id="rId264" Type="http://schemas.openxmlformats.org/officeDocument/2006/relationships/customXml" Target="ink/ink129.xml"/><Relationship Id="rId285" Type="http://schemas.openxmlformats.org/officeDocument/2006/relationships/image" Target="media/image137.png"/><Relationship Id="rId17" Type="http://schemas.openxmlformats.org/officeDocument/2006/relationships/image" Target="media/image4.png"/><Relationship Id="rId38" Type="http://schemas.openxmlformats.org/officeDocument/2006/relationships/image" Target="media/image15.png"/><Relationship Id="rId59" Type="http://schemas.openxmlformats.org/officeDocument/2006/relationships/image" Target="media/image26.png"/><Relationship Id="rId103" Type="http://schemas.openxmlformats.org/officeDocument/2006/relationships/image" Target="media/image48.png"/><Relationship Id="rId124" Type="http://schemas.openxmlformats.org/officeDocument/2006/relationships/customXml" Target="ink/ink57.xml"/><Relationship Id="rId70" Type="http://schemas.openxmlformats.org/officeDocument/2006/relationships/customXml" Target="ink/ink30.xml"/><Relationship Id="rId91" Type="http://schemas.openxmlformats.org/officeDocument/2006/relationships/image" Target="media/image42.png"/><Relationship Id="rId145" Type="http://schemas.openxmlformats.org/officeDocument/2006/relationships/customXml" Target="ink/ink68.xml"/><Relationship Id="rId166" Type="http://schemas.openxmlformats.org/officeDocument/2006/relationships/customXml" Target="ink/ink81.xml"/><Relationship Id="rId187" Type="http://schemas.openxmlformats.org/officeDocument/2006/relationships/image" Target="media/image87.png"/><Relationship Id="rId1" Type="http://schemas.openxmlformats.org/officeDocument/2006/relationships/customXml" Target="../customXml/item1.xml"/><Relationship Id="rId212" Type="http://schemas.openxmlformats.org/officeDocument/2006/relationships/customXml" Target="ink/ink104.xml"/><Relationship Id="rId233" Type="http://schemas.openxmlformats.org/officeDocument/2006/relationships/image" Target="media/image111.png"/><Relationship Id="rId254" Type="http://schemas.openxmlformats.org/officeDocument/2006/relationships/customXml" Target="ink/ink124.xml"/><Relationship Id="rId28" Type="http://schemas.openxmlformats.org/officeDocument/2006/relationships/image" Target="media/image10.png"/><Relationship Id="rId49" Type="http://schemas.openxmlformats.org/officeDocument/2006/relationships/customXml" Target="ink/ink20.xml"/><Relationship Id="rId114" Type="http://schemas.openxmlformats.org/officeDocument/2006/relationships/customXml" Target="ink/ink52.xml"/><Relationship Id="rId275" Type="http://schemas.openxmlformats.org/officeDocument/2006/relationships/image" Target="media/image132.png"/><Relationship Id="rId296" Type="http://schemas.openxmlformats.org/officeDocument/2006/relationships/customXml" Target="ink/ink145.xml"/><Relationship Id="rId60" Type="http://schemas.openxmlformats.org/officeDocument/2006/relationships/customXml" Target="ink/ink25.xml"/><Relationship Id="rId81" Type="http://schemas.openxmlformats.org/officeDocument/2006/relationships/image" Target="media/image37.png"/><Relationship Id="rId135" Type="http://schemas.openxmlformats.org/officeDocument/2006/relationships/image" Target="media/image64.png"/><Relationship Id="rId156" Type="http://schemas.openxmlformats.org/officeDocument/2006/relationships/customXml" Target="ink/ink75.xml"/><Relationship Id="rId177" Type="http://schemas.openxmlformats.org/officeDocument/2006/relationships/image" Target="media/image82.png"/><Relationship Id="rId198" Type="http://schemas.openxmlformats.org/officeDocument/2006/relationships/customXml" Target="ink/ink97.xml"/><Relationship Id="rId202" Type="http://schemas.openxmlformats.org/officeDocument/2006/relationships/customXml" Target="ink/ink99.xml"/><Relationship Id="rId223" Type="http://schemas.openxmlformats.org/officeDocument/2006/relationships/image" Target="media/image105.png"/><Relationship Id="rId244" Type="http://schemas.openxmlformats.org/officeDocument/2006/relationships/customXml" Target="ink/ink119.xml"/><Relationship Id="rId18" Type="http://schemas.openxmlformats.org/officeDocument/2006/relationships/customXml" Target="ink/ink5.xml"/><Relationship Id="rId39" Type="http://schemas.openxmlformats.org/officeDocument/2006/relationships/customXml" Target="ink/ink15.xml"/><Relationship Id="rId265" Type="http://schemas.openxmlformats.org/officeDocument/2006/relationships/image" Target="media/image127.png"/><Relationship Id="rId286" Type="http://schemas.openxmlformats.org/officeDocument/2006/relationships/customXml" Target="ink/ink140.xml"/><Relationship Id="rId50" Type="http://schemas.openxmlformats.org/officeDocument/2006/relationships/image" Target="media/image21.png"/><Relationship Id="rId104" Type="http://schemas.openxmlformats.org/officeDocument/2006/relationships/customXml" Target="ink/ink47.xml"/><Relationship Id="rId125" Type="http://schemas.openxmlformats.org/officeDocument/2006/relationships/image" Target="media/image59.png"/><Relationship Id="rId146" Type="http://schemas.openxmlformats.org/officeDocument/2006/relationships/image" Target="media/image69.png"/><Relationship Id="rId167" Type="http://schemas.openxmlformats.org/officeDocument/2006/relationships/image" Target="media/image77.png"/><Relationship Id="rId188" Type="http://schemas.openxmlformats.org/officeDocument/2006/relationships/customXml" Target="ink/ink92.xml"/><Relationship Id="rId71" Type="http://schemas.openxmlformats.org/officeDocument/2006/relationships/image" Target="media/image32.png"/><Relationship Id="rId92" Type="http://schemas.openxmlformats.org/officeDocument/2006/relationships/customXml" Target="ink/ink41.xml"/><Relationship Id="rId213" Type="http://schemas.openxmlformats.org/officeDocument/2006/relationships/image" Target="media/image100.png"/><Relationship Id="rId234" Type="http://schemas.openxmlformats.org/officeDocument/2006/relationships/customXml" Target="ink/ink114.xml"/><Relationship Id="rId2" Type="http://schemas.openxmlformats.org/officeDocument/2006/relationships/customXml" Target="../customXml/item2.xml"/><Relationship Id="rId29" Type="http://schemas.openxmlformats.org/officeDocument/2006/relationships/customXml" Target="ink/ink10.xml"/><Relationship Id="rId255" Type="http://schemas.openxmlformats.org/officeDocument/2006/relationships/image" Target="media/image122.png"/><Relationship Id="rId276" Type="http://schemas.openxmlformats.org/officeDocument/2006/relationships/customXml" Target="ink/ink135.xml"/><Relationship Id="rId297" Type="http://schemas.openxmlformats.org/officeDocument/2006/relationships/image" Target="media/image143.png"/><Relationship Id="rId40" Type="http://schemas.openxmlformats.org/officeDocument/2006/relationships/image" Target="media/image16.png"/><Relationship Id="rId115" Type="http://schemas.openxmlformats.org/officeDocument/2006/relationships/image" Target="media/image54.png"/><Relationship Id="rId136" Type="http://schemas.openxmlformats.org/officeDocument/2006/relationships/customXml" Target="ink/ink63.xml"/><Relationship Id="rId157" Type="http://schemas.openxmlformats.org/officeDocument/2006/relationships/customXml" Target="ink/ink76.xml"/><Relationship Id="rId178" Type="http://schemas.openxmlformats.org/officeDocument/2006/relationships/customXml" Target="ink/ink87.xml"/><Relationship Id="rId61" Type="http://schemas.openxmlformats.org/officeDocument/2006/relationships/image" Target="media/image27.png"/><Relationship Id="rId82" Type="http://schemas.openxmlformats.org/officeDocument/2006/relationships/customXml" Target="ink/ink36.xml"/><Relationship Id="rId199" Type="http://schemas.openxmlformats.org/officeDocument/2006/relationships/image" Target="media/image93.png"/><Relationship Id="rId203" Type="http://schemas.openxmlformats.org/officeDocument/2006/relationships/image" Target="media/image95.png"/><Relationship Id="rId19" Type="http://schemas.openxmlformats.org/officeDocument/2006/relationships/image" Target="media/image5.png"/><Relationship Id="rId224" Type="http://schemas.openxmlformats.org/officeDocument/2006/relationships/customXml" Target="ink/ink110.xml"/><Relationship Id="rId245" Type="http://schemas.openxmlformats.org/officeDocument/2006/relationships/image" Target="media/image117.png"/><Relationship Id="rId266" Type="http://schemas.openxmlformats.org/officeDocument/2006/relationships/customXml" Target="ink/ink130.xml"/><Relationship Id="rId287" Type="http://schemas.openxmlformats.org/officeDocument/2006/relationships/image" Target="media/image138.png"/><Relationship Id="rId30" Type="http://schemas.openxmlformats.org/officeDocument/2006/relationships/image" Target="media/image11.png"/><Relationship Id="rId105" Type="http://schemas.openxmlformats.org/officeDocument/2006/relationships/image" Target="media/image49.png"/><Relationship Id="rId126" Type="http://schemas.openxmlformats.org/officeDocument/2006/relationships/customXml" Target="ink/ink58.xml"/><Relationship Id="rId147" Type="http://schemas.openxmlformats.org/officeDocument/2006/relationships/customXml" Target="ink/ink69.xml"/><Relationship Id="rId168" Type="http://schemas.openxmlformats.org/officeDocument/2006/relationships/customXml" Target="ink/ink82.xml"/><Relationship Id="rId51" Type="http://schemas.openxmlformats.org/officeDocument/2006/relationships/image" Target="media/image22.png"/><Relationship Id="rId72" Type="http://schemas.openxmlformats.org/officeDocument/2006/relationships/customXml" Target="ink/ink31.xml"/><Relationship Id="rId93" Type="http://schemas.openxmlformats.org/officeDocument/2006/relationships/image" Target="media/image43.png"/><Relationship Id="rId189" Type="http://schemas.openxmlformats.org/officeDocument/2006/relationships/image" Target="media/image88.png"/><Relationship Id="rId3" Type="http://schemas.openxmlformats.org/officeDocument/2006/relationships/customXml" Target="../customXml/item3.xml"/><Relationship Id="rId214" Type="http://schemas.openxmlformats.org/officeDocument/2006/relationships/customXml" Target="ink/ink105.xml"/><Relationship Id="rId235" Type="http://schemas.openxmlformats.org/officeDocument/2006/relationships/image" Target="media/image112.png"/><Relationship Id="rId256" Type="http://schemas.openxmlformats.org/officeDocument/2006/relationships/customXml" Target="ink/ink125.xml"/><Relationship Id="rId277" Type="http://schemas.openxmlformats.org/officeDocument/2006/relationships/image" Target="media/image133.png"/><Relationship Id="rId298" Type="http://schemas.openxmlformats.org/officeDocument/2006/relationships/fontTable" Target="fontTable.xml"/><Relationship Id="rId116" Type="http://schemas.openxmlformats.org/officeDocument/2006/relationships/customXml" Target="ink/ink53.xml"/><Relationship Id="rId137" Type="http://schemas.openxmlformats.org/officeDocument/2006/relationships/customXml" Target="ink/ink64.xml"/><Relationship Id="rId158" Type="http://schemas.openxmlformats.org/officeDocument/2006/relationships/customXml" Target="ink/ink77.xml"/><Relationship Id="rId20" Type="http://schemas.openxmlformats.org/officeDocument/2006/relationships/customXml" Target="ink/ink6.xml"/><Relationship Id="rId41" Type="http://schemas.openxmlformats.org/officeDocument/2006/relationships/customXml" Target="ink/ink16.xml"/><Relationship Id="rId62" Type="http://schemas.openxmlformats.org/officeDocument/2006/relationships/customXml" Target="ink/ink26.xml"/><Relationship Id="rId83" Type="http://schemas.openxmlformats.org/officeDocument/2006/relationships/image" Target="media/image38.png"/><Relationship Id="rId179" Type="http://schemas.openxmlformats.org/officeDocument/2006/relationships/image" Target="media/image83.png"/><Relationship Id="rId190" Type="http://schemas.openxmlformats.org/officeDocument/2006/relationships/customXml" Target="ink/ink93.xml"/><Relationship Id="rId204" Type="http://schemas.openxmlformats.org/officeDocument/2006/relationships/customXml" Target="ink/ink100.xml"/><Relationship Id="rId225" Type="http://schemas.openxmlformats.org/officeDocument/2006/relationships/image" Target="media/image106.png"/><Relationship Id="rId246" Type="http://schemas.openxmlformats.org/officeDocument/2006/relationships/customXml" Target="ink/ink120.xml"/><Relationship Id="rId267" Type="http://schemas.openxmlformats.org/officeDocument/2006/relationships/image" Target="media/image128.png"/><Relationship Id="rId288" Type="http://schemas.openxmlformats.org/officeDocument/2006/relationships/customXml" Target="ink/ink141.xml"/><Relationship Id="rId106" Type="http://schemas.openxmlformats.org/officeDocument/2006/relationships/customXml" Target="ink/ink48.xml"/><Relationship Id="rId127" Type="http://schemas.openxmlformats.org/officeDocument/2006/relationships/image" Target="media/image60.png"/><Relationship Id="rId10" Type="http://schemas.openxmlformats.org/officeDocument/2006/relationships/customXml" Target="ink/ink1.xml"/><Relationship Id="rId31" Type="http://schemas.openxmlformats.org/officeDocument/2006/relationships/customXml" Target="ink/ink11.xml"/><Relationship Id="rId52" Type="http://schemas.openxmlformats.org/officeDocument/2006/relationships/customXml" Target="ink/ink21.xml"/><Relationship Id="rId73" Type="http://schemas.openxmlformats.org/officeDocument/2006/relationships/image" Target="media/image33.png"/><Relationship Id="rId94" Type="http://schemas.openxmlformats.org/officeDocument/2006/relationships/customXml" Target="ink/ink42.xml"/><Relationship Id="rId148" Type="http://schemas.openxmlformats.org/officeDocument/2006/relationships/image" Target="media/image70.png"/><Relationship Id="rId169" Type="http://schemas.openxmlformats.org/officeDocument/2006/relationships/image" Target="media/image78.png"/><Relationship Id="rId4" Type="http://schemas.openxmlformats.org/officeDocument/2006/relationships/numbering" Target="numbering.xml"/><Relationship Id="rId180" Type="http://schemas.openxmlformats.org/officeDocument/2006/relationships/customXml" Target="ink/ink88.xml"/><Relationship Id="rId215" Type="http://schemas.openxmlformats.org/officeDocument/2006/relationships/image" Target="media/image101.png"/><Relationship Id="rId236" Type="http://schemas.openxmlformats.org/officeDocument/2006/relationships/customXml" Target="ink/ink115.xml"/><Relationship Id="rId257" Type="http://schemas.openxmlformats.org/officeDocument/2006/relationships/image" Target="media/image123.png"/><Relationship Id="rId278" Type="http://schemas.openxmlformats.org/officeDocument/2006/relationships/customXml" Target="ink/ink136.xml"/><Relationship Id="rId42" Type="http://schemas.openxmlformats.org/officeDocument/2006/relationships/image" Target="media/image17.png"/><Relationship Id="rId84" Type="http://schemas.openxmlformats.org/officeDocument/2006/relationships/customXml" Target="ink/ink37.xml"/><Relationship Id="rId138" Type="http://schemas.openxmlformats.org/officeDocument/2006/relationships/image" Target="media/image65.png"/><Relationship Id="rId191" Type="http://schemas.openxmlformats.org/officeDocument/2006/relationships/image" Target="media/image89.png"/><Relationship Id="rId205" Type="http://schemas.openxmlformats.org/officeDocument/2006/relationships/image" Target="media/image96.png"/><Relationship Id="rId247" Type="http://schemas.openxmlformats.org/officeDocument/2006/relationships/image" Target="media/image118.png"/><Relationship Id="rId107" Type="http://schemas.openxmlformats.org/officeDocument/2006/relationships/image" Target="media/image50.png"/><Relationship Id="rId289" Type="http://schemas.openxmlformats.org/officeDocument/2006/relationships/image" Target="media/image139.png"/><Relationship Id="rId11" Type="http://schemas.openxmlformats.org/officeDocument/2006/relationships/image" Target="media/image1.png"/><Relationship Id="rId53" Type="http://schemas.openxmlformats.org/officeDocument/2006/relationships/image" Target="media/image23.png"/><Relationship Id="rId149" Type="http://schemas.openxmlformats.org/officeDocument/2006/relationships/customXml" Target="ink/ink70.xml"/><Relationship Id="rId95" Type="http://schemas.openxmlformats.org/officeDocument/2006/relationships/image" Target="media/image44.png"/><Relationship Id="rId160" Type="http://schemas.openxmlformats.org/officeDocument/2006/relationships/customXml" Target="ink/ink78.xml"/><Relationship Id="rId216" Type="http://schemas.openxmlformats.org/officeDocument/2006/relationships/customXml" Target="ink/ink106.xml"/><Relationship Id="rId258" Type="http://schemas.openxmlformats.org/officeDocument/2006/relationships/customXml" Target="ink/ink126.xml"/><Relationship Id="rId22" Type="http://schemas.openxmlformats.org/officeDocument/2006/relationships/customXml" Target="ink/ink7.xml"/><Relationship Id="rId64" Type="http://schemas.openxmlformats.org/officeDocument/2006/relationships/customXml" Target="ink/ink27.xml"/><Relationship Id="rId118" Type="http://schemas.openxmlformats.org/officeDocument/2006/relationships/customXml" Target="ink/ink54.xml"/><Relationship Id="rId171" Type="http://schemas.openxmlformats.org/officeDocument/2006/relationships/image" Target="media/image79.png"/><Relationship Id="rId227" Type="http://schemas.openxmlformats.org/officeDocument/2006/relationships/image" Target="media/image107.png"/><Relationship Id="rId269" Type="http://schemas.openxmlformats.org/officeDocument/2006/relationships/image" Target="media/image129.png"/><Relationship Id="rId33" Type="http://schemas.openxmlformats.org/officeDocument/2006/relationships/customXml" Target="ink/ink12.xml"/><Relationship Id="rId129" Type="http://schemas.openxmlformats.org/officeDocument/2006/relationships/image" Target="media/image61.png"/><Relationship Id="rId280" Type="http://schemas.openxmlformats.org/officeDocument/2006/relationships/customXml" Target="ink/ink137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39:14.95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54 34 24575,'6'0'0,"0"0"0,0 0 0,0 0 0,0 0 0,0 0 0,-2 3 0,-2 0 0,-2 3 0,0 0 0,0 0 0,0 0 0,-2-2 0,-2-2 0,-2 1 0,6-2 0,0 2 0,6-3 0,-2 2 0,-2 2 0,-2 2 0,0 0 0,0 0 0,0 0 0,0 0 0,0 0 0,0 0 0,-2 3 0,-2-5 0,-2 4 0,0-5 0,0 3 0,0-2 0,0-1 0,0-1 0,0-1 0,0 2 0,0-3 0,2 0 0,2 0 0</inkml:trace>
  <inkml:trace contextRef="#ctx0" brushRef="#br0" timeOffset="1956">352 42 24575,'3'-3'0,"0"0"0,3 3 0,3 0 0,-2 0 0,2 0 0,-6 3 0,0 0 0,-3 3 0,0 0 0,0 1 0,0-1 0,0 0 0,0 0 0,0 0 0,0 0 0,0 0 0,-3 0 0,2 0 0,-4 0 0,2 0 0,-3 0 0,0-2 0,2 1 0,-1-2 0,1 1 0,1 1 0,3-4 0,3 2 0,3-3 0,1 0 0,-1 0 0,0 0 0,0 0 0,0 0 0,0 0 0,0 0 0,0 0 0,0 0 0,0 0 0,-2 0 0,-2 0 0</inkml:trace>
  <inkml:trace contextRef="#ctx0" brushRef="#br0" timeOffset="4253">25 18 24575,'-13'30'0,"5"-5"0,5-19 0,3 0 0,0 0 0,0 0 0,0 0 0,0 0 0,0 0 0,0 0 0,0 0 0,0 1 0,0-1 0,0 0 0,3-3 0,0 2 0,3-4 0,0 2 0,0-3 0,0 0 0,0 0 0,0 0 0,1 0 0,-1 0 0,-3-3 0,0 0 0,-3-3 0,0 0 0,0 0 0,0-1 0,0 1 0,-3 3 0,0-2 0,-3 4 0,-1-2 0,1 3 0,0 0 0,0 0 0,0 0 0,0 0 0,3 0 0,0 0 0</inkml:trace>
  <inkml:trace contextRef="#ctx0" brushRef="#br0" timeOffset="5627">106 1 24575,'0'20'0,"0"-2"0,0-12 0,0 0 0,0 0 0,9-6 0,-5 2 0,8-7 0,-6 4 0,-3-4 0,3 2 0,-6-3 0,6 2 0,-6-1 0,3 1 0,-3 1 0,0 0 0</inkml:trace>
  <inkml:trace contextRef="#ctx0" brushRef="#br0" timeOffset="6412">155 19 24575,'0'6'0,"0"1"0,0-1 0,0 3 0,0 1 0,0 0 0,0 7 0,0-9 0,0 12 0,0-12 0,0 8 0,0-6 0,0 1 0,0 1 0,0-2 0,0 1 0,0 1 0,0-5 0,0 6 0,0 12 0,0-13 0,0 9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27:15.96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56 24575,'0'-7'0,"0"1"0,0 0 0,0 2 0,0-2 0,0 2 0,0 0 0,0 0 0,0 0 0,0 0 0,0 0 0,0 0 0,0 0 0,0 0 0,0 0 0,0 1 0,0-1 0,0 0 0,0 0 0,0 0 0,0 0 0,0 0 0,0 0 0,1 0 0,0 0 0,0 0 0,-1 0 0,2 2 0,-1-1 0,0 0 0,-1 0 0,2-1 0,-1 0 0,0 0 0,-1 0 0,0 0 0,0 0 0,0 0 0,0 4 0,0 2 0,0 2 0,0 2 0,0 0 0,0-2 0,0 2 0,0 0 0,0-1 0,0 1 0,0-2 0,0 0 0,0 0 0,0 0 0,0 0 0,0 0 0,0-1 0,0 1 0,0 2 0,0-1 0,0 1 0,0 0 0,0-2 0,0 2 0,0-2 0,0 2 0,0-1 0,0 1 0,0-2 0,0 0 0,0 2 0,0-2 0,0 2 0,0-2 0,0 0 0,0 0 0,0 0 0,0 0 0,0 0 0,0 2 0,0-2 0,0 2 0,0-2 0,0-1 0,0 1 0,0 0 0,0 0 0,0 0 0,0 0 0,0 0 0,0 0 0,0 0 0,0 0 0,0 0 0,0 0 0,0-2 0,0 0 0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7:16.54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 24575,'77'0'0,"2"0"0,10 0-597,-35 0 1,-2 0 596,26 0 0,-24 0 0,-1 0 0,29 0 0,11 0 0,4 0 0,-20 0 0,-2 0 389,-31 0-389,39 0 198,-61 0-198,50 0 0,-50 0 0,9 0 606,-5 0-606,-11 0 0,3 0 0,-7 0 0,0 0 0,-3 0 0,0 0 0,0 0 0,-3 0 0,7 0 0,-5 0 0,5 0 0,-4 0 0,6 0 0,5 0 0,3 0 0,9 0 0,0 0 0,5 0 0,4 0 0,-4 0 0,9 0 0,7 0 0,15 0 0,19 0 0,-10 0 0,-23 0 0,1 0-226,20 0 1,11 0 0,-17 0 225,-6 0 0,-23 0 0,11 0 0,-18 0 0,-1 0 0,-1 0 0,-3 0 676,-5 0-676,-3 0 0,-5 0 0,-3 0 0,-3 0 0,0 0 0,-3 0 0,0 0 0,0 0 0,0 0 0,0 0 0,0 0 0,0 2 0,0-2 0,0 3 0,0-3 0,0 0 0,0 0 0,0 0 0,0 0 0,-1 0 0,1 0 0,0 0 0,3 0 0,-2 0 0,4 0 0,-4 0 0,4 0 0,-4 0 0,4 0 0,-4 0 0,1 0 0,-2 0 0,0 0 0,0 0 0,0 0 0,0 0 0,0 0 0,0 0 0,0 0 0,0 0 0,0 0 0,0 0 0,0 0 0,0 0 0,0 0 0,0 0 0,2 0 0,-2 0 0,3 0 0,-1 0 0,-1 0 0,2 0 0,-1 0 0,-1 0 0,1 0 0,-2 0 0,3 0 0,-2 0 0,1 0 0,-2 0 0,0 0 0,0 0 0,0 0 0,0 0 0,-2 0 0,-1 0 0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7:06.96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749 1 24575,'0'4'0,"0"4"0,0 4 0,0 6 0,0 14 0,0 10 0,0 10 0,0 11 0,0-14 0,0 17 0,0-18 0,0 10 0,0-12 0,0-1 0,0-12 0,0 2 0,0-9 0,0-3 0,0 2 0,0 6 0,0 2 0,0 12 0,0 1 0,0-8 0,0 28 0,0-4 0,4 32 0,1 4 0,-2-5 0,1-8 0,1-9 0,-2-41 0,-2-8 0,5 3 0,-5-3 0,2-1 0,-3 0 0,3-3 0,-3-1 0,3-8 0,-3 1 0,0-7 0,0 0 0,0-3 0,0 0 0,0-1 0,0 1 0,0-2 0,0-1 0</inkml:trace>
  <inkml:trace contextRef="#ctx0" brushRef="#br0" timeOffset="2557">0 879 24575,'36'0'0,"49"0"0,-36 0 0,3 0-1781,26 0 1,4 0 1780,-4 0 0,3 0-1030,16 0 0,4 0 1030,-32 0 0,1 0 0,2 0-533,7 0 0,2 0 1,0 0 532,-1 0 0,1 0 0,12 0 0,-15 0 0,11 0 0,8 0 0,2 0 0,-1 0 0,-6 0 0,-11 0-795,0 0 1,-9 0-1,-1 0 1,9 0 794,9 0 0,15 0 0,4 0 0,-5 0 0,-12 0 0,-24 0 0,21 0 871,11 0-871,-43 0 1711,5 0-1711,-11 0 2711,-18 0-2711,-5 0 4846,-9 0-4846,-6 0 258,-5 0-258,-2 0 0,2 0 0,-1 0 0,1 0 0,-2 0 0,0 0 0,0 0 0,0 0 0,0 0 0,0 0 0,0 0 0,0 0 0,0 0 0,0 0 0,0 0 0,0 0 0,0 0 0,-3-2 0,3 1 0,-2-1 0,2 2 0,0 0 0,0 0 0,0 0 0,-1 0 0,1 0 0,0 0 0,0 0 0,0 2 0,0-1 0,0 1 0,-2 0 0,1-1 0,-1 1 0,2-2 0,-2 0 0,-1 0 0</inkml:trace>
  <inkml:trace contextRef="#ctx0" brushRef="#br0" timeOffset="4241">3570 885 24575,'0'-5'0,"0"-3"0,0-2 0,0 1 0,0 0 0,0 4 0,0 0 0,0 0 0,0 0 0,0 0 0,0 0 0,0 0 0,0 0 0,0 0 0,0 0 0,0 0 0,0 1 0,0-1 0,0 0 0,2 0 0,-1 0 0,3 2 0,-1-2 0,0 3 0,1-3 0,-3 0 0,3 0 0,-1 2 0,0-1 0,1 1 0,-1-2 0,2 0 0,0 0 0,0 0 0,0 0 0,0 0 0,2 0 0,2 0 0,-1 2 0,2-2 0,-1 2 0,2 0 0,0-2 0,-3 4 0,2-1 0,-4 2 0,4 0 0,-4 0 0,4 0 0,-4 0 0,2 0 0,-3 0 0,-1 0 0,1 0 0,0 0 0,0 2 0,0 1 0,0-1 0,0 3 0,0-2 0,0-1 0,0 3 0,0-3 0,0 3 0,0-2 0,0 2 0,-2-3 0,1 1 0,-1 2 0,2-3 0,0 1 0,0 1 0,0-1 0,0 2 0,0 0 0,0 0 0,0-2 0,0 1 0,0-1 0,0 2 0,-3 0 0,3-2 0,-2 1 0,-1-1 0,3 2 0,-3 0 0,1 0 0,-1 0 0,1 0 0,-3 0 0,2 0 0,1 0 0,-3 0 0,2 0 0,-2 0 0,3-3 0,-3 3 0,2-3 0,-2 3 0,0 0 0,0-2 0,0-1 0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6:00.40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33 125 24575,'-32'0'0,"6"0"0,21 2 0,-1 4 0,-1 0 0,3 1 0,-3-4 0,6 2 0,-3 0 0,3 1 0,-4 4 0,2-4 0,0 2 0,-4 9 0,6-7 0,-6 8 0,6-8 0,-1-4 0,0 4 0,1-1 0,-1-1 0,-1 2 0,3-4 0,-3 4 0,3-4 0,0 2 0,0-1 0,0-1 0,0 2 0,0-3 0,0 0 0,0 0 0,2 0 0,1 0 0,2-3 0,0 3 0,0-5 0,0 3 0,0-1 0,3 1 0,0 0 0,3 2 0,0-5 0,0 5 0,0-2 0,-2 2 0,1 1 0,-2-3 0,1 1 0,-2-3 0,1 1 0,-2-2 0,1 0 0,-2 0 0,0 0 0,0 0 0,0 0 0,0 0 0,0 0 0,0 0 0,0 0 0,0 0 0,-2-2 0,1 1 0,-3-1 0,1 2 0</inkml:trace>
  <inkml:trace contextRef="#ctx0" brushRef="#br0" timeOffset="850">264 47 24575,'0'8'0,"0"3"0,0-3 0,0 10 0,0-2 0,0 9 0,0-6 0,0 7 0,0-7 0,0 73 0,0-59 0,0 50 0,0-73 0,0-2 0,0 1 0,0-2 0,0-4 0,0-1 0</inkml:trace>
  <inkml:trace contextRef="#ctx0" brushRef="#br0" timeOffset="1876">445 1 24575,'0'11'0,"0"3"0,0 1 0,0 3 0,0-3 0,0 6 0,0-1 0,0 10 0,0-3 0,0 4 0,0-1 0,0-2 0,0-1 0,0-2 0,0-6 0,0 0 0,0-2 0,0-8 0,0 2 0,0-4 0,0-1 0,0 1 0,0-2 0,0 0 0,0 0 0,0 0 0,0 2 0,0-1 0,0-1 0,0-3 0</inkml:trace>
  <inkml:trace contextRef="#ctx0" brushRef="#br0" timeOffset="3063">625 172 24575,'-40'32'0,"25"-18"0,-19 17 0,30-28 0,3 7 0,-1-7 0,0 3 0,1 1 0,-1-4 0,2 5 0,-5-3 0,4 0 0,-4 3 0,0 3 0,4-3 0,-4 2 0,5-5 0,0 0 0,2-2 0,1-1 0,2-2 0,0 0 0,0 0 0,0 0 0,0 0 0,0 0 0,3 0 0,0 0 0,3 0 0,0 3 0,0 0 0,0 2 0,0 1 0,0-1 0,-3 0 0,3 1 0,-5-1 0,1 0 0,-2 0 0,0-2 0,0-1 0,0 0 0,0-1 0,-2 3 0,1-3 0,-1 3 0,2-3 0,-2 3 0,1-3 0,-3 3 0,1-3 0,-2 1 0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9:42.65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 24575,'4'0'0,"1"0"0,3 0 0,0 0 0,3 0 0,0 0 0,0 0 0,8 0 0,-7 0 0,6 0 0,-9 0 0,-2 0 0,-2 0 0,0 0 0,0 0 0,0 0 0,0 0 0,0 0 0,0 0 0,0 0 0,0 0 0,-2 0 0,-1 0 0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8:50.27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5 27 24575,'4'0'0,"1"0"0,-2-5 0,2 2 0,-5-5 0,2 3 0,-2 0 0,0 5 0,0 2 0,0 4 0,0 1 0,0-2 0,0 0 0,3 3 0,-3-3 0,3 6 0,-1-6 0,-1 6 0,1-6 0,-2 3 0,0 0 0,0-3 0,0 3 0,0-3 0,0 2 0,0-1 0,0 2 0,0-3 0,0 0 0,0 0 0,0 0 0,0 0 0,0 0 0,-2-3 0,-1 3 0,-2-5 0,0 2 0,0-2 0,0 0 0,0 0 0,0 0 0,0 0 0,0 0 0,0-2 0,2-3 0,-1-1 0,3-1 0,-3 2 0,1 0 0,1 0 0,-1 0 0,1 0 0,2 0 0,-3 0 0,3 2 0,0 1 0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8:41.69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184 276 24575,'0'30'0,"0"11"0,0 12 0,0 24 0,0 1 0,0 3 0,0-26 0,0 0 0,0 30 0,0-6 0,0-21 0,0 7 0,0-26 0,0 3 0,0-14 0,0-10 0,0-5 0,0-6 0,0 0 0</inkml:trace>
  <inkml:trace contextRef="#ctx0" brushRef="#br0" timeOffset="1638">1184 298 24575,'15'0'0,"10"0"0,8 0 0,22 0 0,5 0 0,18 0 0,11 0-636,3 0 636,-1 0 0,-7 0 0,-28 0 0,4 0 0,-22 0 0,8 0 0,-6 0 0,-8 0 636,-2 0-636,-7 0 0,-7 0 0,0 0 0,-9 0 0,4 0 0,-4 0 0,-1 0 0,4 0 0,2 0 0,3 0 0,22 0 0,-10 0 0,20 0 0,-20 0 0,3 0 0,-3 0 0,3 0 0,-6 0 0,5 0 0,-10 0 0,3 0 0,-4 0 0,-3 0 0,-1 0 0,30 3 0,-27-3 0,27 3 0,-39-3 0,6 0 0,-3 0 0,3 0 0,-3 0 0,2 0 0,-1 0 0,2 0 0,-3 0 0,2 0 0,-4 0 0,2 0 0,-3 0 0,0 0 0,0 0 0,0 0 0,0 0 0,0 0 0,-3 2 0,0-1 0,-2 1 0</inkml:trace>
  <inkml:trace contextRef="#ctx0" brushRef="#br0" timeOffset="2170">2842 308 24575,'0'18'0,"0"1"0,0 16 0,0 7 0,0 10 0,0 1 0,0 8 0,0 4 0,0 6 0,0 11 0,0-11 0,0-14 0,0 8 0,0 26 0,0-45 0,0 25 0,0-73 0</inkml:trace>
  <inkml:trace contextRef="#ctx0" brushRef="#br0" timeOffset="2780">2841 1206 24575,'-17'0'0,"-28"0"0,-20 0 0,-8 0 0,20 0 0,-2 0 0,-42 0 0,12 0 0,-14 0 0,8 0 0,14 0 0,2 0-473,-7 0 0,-6 0 1,14 0 472,-15 0 0,18 0 0,1 0 0,7 0 0,16 0 0,-3 0 0,9 0 0,-1 0 1418,7 0-1418,8 0 0,5 0 0,7 0 0,-3 0 0,13 0 0,-3 0 0,10 0 0</inkml:trace>
  <inkml:trace contextRef="#ctx0" brushRef="#br0" timeOffset="13421">1302 903 24575,'0'19'0,"0"-3"0,0-11 0,0 2 0,0-1 0,0 4 0,0 2 0,0-1 0,0 4 0,0-1 0,0-2 0,0 2 0,-2 17 0,1-20 0,-1 14 0</inkml:trace>
  <inkml:trace contextRef="#ctx0" brushRef="#br0" timeOffset="15048">1426 944 24575,'-9'3'0,"-3"0"0,11 2 0,-6-2 0,6 1 0,-1-1 0,0 0 0,-4-1 0,3 0 0,-4-1 0,6 3 0,-3-3 0,3 3 0,-3-3 0,1 3 0,0-1 0,1 2 0,0-3 0,1 3 0,-1-2 0,4-1 0,1 1 0,2-3 0,0 0 0,0 0 0,0 0 0,0 2 0,0-2 0,0 3 0,0-1 0,0-2 0,0 2 0,0-2 0,0 3 0,0-3 0,0 2 0,-3 1 0,3-3 0,-2 5 0,2-5 0,-3 5 0,3-5 0,-5 5 0,5-5 0,-3 5 0,3-5 0,-2 5 0,2-3 0,-3 3 0,1 0 0,2 0 0,-3 0 0,1 0 0,1-2 0,-3 1 0,-1-3 0,-1 1 0,-1-2 0</inkml:trace>
  <inkml:trace contextRef="#ctx0" brushRef="#br0" timeOffset="17341">1194 712 24575,'7'0'0,"-2"0"0,2 0 0,-2 0 0,0 0 0,0 2 0,0-1 0,0 3 0,0-3 0,0 3 0,2 1 0,-1 0 0,1 3 0,-4-3 0,1-3 0,-3 3 0,3-5 0,-3 5 0,3-5 0,-3 5 0,3-5 0,-3 5 0,3-5 0,-1 2 0,0 1 0,1-3 0,-3 5 0,3-5 0,-3 5 0,3-5 0,-4 5 0,5-5 0,-5 5 0,0-5 0,-2 2 0,-3 0 0,0-1 0,0 3 0,0-3 0,0 3 0,0-3 0,0 1 0,0-2 0,0 2 0,0-1 0,0 1 0,0-2 0,2 2 0,-1-1 0,1 1 0,-2 0 0,0-1 0,0 1 0,0-2 0,0 0 0,0 0 0,0 0 0,3 0 0,-1 0 0</inkml:trace>
  <inkml:trace contextRef="#ctx0" brushRef="#br0" timeOffset="19401">1209 769 24575,'-10'0'0,"-8"0"0,-4 0 0,-6 0 0,-2 0 0,6 0 0,-10 0 0,14 0 0,-6 0 0,8 0 0,6 0 0,-1 0 0,7 0 0,-2 0 0,3 0 0,3 0 0,-1 0 0</inkml:trace>
  <inkml:trace contextRef="#ctx0" brushRef="#br0" timeOffset="23288">373 691 24575,'-8'0'0,"2"0"0,1 2 0,3 1 0,-3 2 0,4 0 0,-6 0 0,6 0 0,-1 0 0,0 0 0,1 0 0,-1 0 0,2 0 0,0 0 0,0 0 0,0 0 0,0 0 0,0 0 0,0 0 0,0 0 0,0 0 0,2 0 0,1 0 0,2-2 0,0 1 0,0-1 0,0-1 0,0 3 0,0-5 0,0 5 0,0-2 0,-1-1 0,1 1 0,0-3 0,0 0 0,0 0 0,0 0 0,0 0 0,0 0 0,0 0 0,-2-3 0,1 3 0,-1-2 0,2-1 0,0 3 0,-2-5 0,-1 5 0,-2-2 0</inkml:trace>
  <inkml:trace contextRef="#ctx0" brushRef="#br0" timeOffset="24474">490 625 24575,'0'14'0,"0"-6"0,0 2 0,0-5 0,0 0 0,0 0 0,0 0 0,0 0 0,0 0 0,0 0 0,0 20 0,0-15 0,0 15 0,0-20 0,0 0 0,0 0 0,0 0 0,0 0 0,0-1 0,0 1 0,0 0 0,0 0 0,0 0 0,0 0 0,0 0 0,0 0 0,0-7 0,0 1 0,0-9 0,0 6 0,0-1 0</inkml:trace>
  <inkml:trace contextRef="#ctx0" brushRef="#br0" timeOffset="25572">575 637 24575,'0'7'0,"0"4"0,0-2 0,0 49 0,0-41 0,0 36 0,0-48 0,0 0 0,0 0 0,0 0 0,0 0 0,0-3 0,0 1 0</inkml:trace>
  <inkml:trace contextRef="#ctx0" brushRef="#br0" timeOffset="27143">676 724 24575,'-5'0'0,"0"0"0,0 0 0,2 2 0,-4 1 0,3 4 0,-3-1 0,4 1 0,-1-2 0,1 0 0,0 0 0,-1-2 0,3 1 0,-3-3 0,3 3 0,-1-1 0,4 0 0,1-1 0,2-2 0,0 0 0,0 0 0,0 0 0,0 0 0,0 0 0,0 0 0,0 0 0,0 0 0,0 0 0,0 0 0,0 0 0,-1 2 0,1 1 0,0 2 0,0-2 0,0 1 0,0-1 0,0 0 0,-2 1 0,1-3 0,-1 1 0,0 0 0,1-1 0,-1 1 0,2 0 0,0-1 0,-2 1 0,-1-2 0</inkml:trace>
  <inkml:trace contextRef="#ctx0" brushRef="#br0" timeOffset="29984">1161 456 24575,'-7'0'0,"-20"0"0,1 0 0,-13 0 0,-6 0 0,19 0 0,-21 0 0,18 0 0,-16 0 0,-27 0 0,-3 0 0,11 0 0,-7 0 0,8 0 0,46 0 0,6 0 0,-4 0 0,6 0 0,-4 0 0,7 0 0,-4 0 0,4 0 0,-1 0 0,2 0 0,0 0 0,0 0 0,0 0 0,0 0 0,0 0 0,0 0 0,0 0 0,0 0 0,0 0 0,0 0 0,0 0 0,0 0 0,0 0 0,0 0 0,0 0 0,0 0 0,2-2 0,1 1 0,2-1 0</inkml:trace>
  <inkml:trace contextRef="#ctx0" brushRef="#br0" timeOffset="32854">13 136 24575,'2'2'0,"4"-3"0,0 8 0,-1-1 0,2-3 0,-6 7 0,9-9 0,-6 9 0,1-7 0,0 3 0,-2-2 0,2-1 0,-3 2 0,3 3 0,-2-3 0,2 3 0,0-3 0,-2 0 0,1 0 0,-1 0 0,0 0 0,1 0 0,-1 0 0,0 0 0,1-3 0,-3 3 0,1-2 0,0 2 0,-1 0 0,1 0 0,-2-3 0,0 0 0</inkml:trace>
  <inkml:trace contextRef="#ctx0" brushRef="#br0" timeOffset="34217">147 98 24575,'0'1'0,"-3"-2"0,1 5 0,-1-1 0,-4 0 0,6 2 0,-26 17 0,22-13 0,-18 13 0,22-17 0,-1 0 0,2 0 0,-5 0 0,4 0 0,-4 0 0,3-2 0,1 1 0,-3-3 0,3 3 0,-5 1 0,2 1 0,-3 1 0,2-4 0,2 1 0,1-1 0,0 0 0,-1 1 0,0-1 0,1 0 0,2-1 0</inkml:trace>
  <inkml:trace contextRef="#ctx0" brushRef="#br0" timeOffset="35502">0 26 24575,'71'0'0,"-47"0"0,43 0 0,-64 0 0,-1 0 0</inkml:trace>
  <inkml:trace contextRef="#ctx0" brushRef="#br0" timeOffset="36501">270 89 24575,'0'11'0,"0"9"0,0 0 0,0 10 0,0-4 0,0 2 0,0 2 0,0-7 0,0-2 0,0 1 0,0-9 0,0 4 0,0-11 0,0 6 0,0-6 0,0 1 0,0-4 0</inkml:trace>
  <inkml:trace contextRef="#ctx0" brushRef="#br0" timeOffset="38259">270 101 24575,'2'0'0,"-1"0"0,6 0 0,-2 0 0,0 0 0,4 0 0,-5 2 0,5 1 0,-8 2 0,1 0 0,-2 0 0,0 0 0,0 0 0,0 0 0,0 0 0,0 0 0,0 0 0,0 0 0,0 2 0,0-2 0,-2 0 0,1 0 0,-3-5 0,1 5 0,-2-5 0,0 3 0,4-3 0,4 0 0,3 0 0,1 0 0,-2 0 0,0 0 0,0 0 0,0 0 0,0 0 0,-3 2 0,3 1 0,-5 2 0,3-1 0,-3 1 0,0 0 0,0 0 0,0 0 0,0 0 0,0 0 0,0 0 0,0 0 0,0 0 0,0 3 0,0-3 0,0 3 0,-3-3 0,3 0 0,-5 0 0,3 0 0,-3 0 0,0 0 0,0 0 0,0 0 0,0 0 0,0 0 0,0 0 0,0 0 0,0 0 0,0-3 0,0 3 0,0-5 0,0 3 0,0-3 0,0 0 0,0 0 0,0 0 0,0 0 0,3-3 0,-1 3 0,3-2 0</inkml:trace>
  <inkml:trace contextRef="#ctx0" brushRef="#br0" timeOffset="39532">420 230 24575,'22'0'0,"-11"0"0,7 0 0,-13 0 0,0 0 0,0 0 0,0 0 0,0 0 0,0 0 0,-2 0 0,-1 0 0</inkml:trace>
  <inkml:trace contextRef="#ctx0" brushRef="#br0" timeOffset="40534">495 161 24575,'0'9'0,"0"3"0,0-6 0,0 4 0,0-2 0,0-3 0,0 3 0,0 0 0,0 15 0,0-10 0,0 8 0,0-19 0</inkml:trace>
  <inkml:trace contextRef="#ctx0" brushRef="#br0" timeOffset="42273">591 106 24575,'3'8'0,"-1"-3"0,6 6 0,-2-6 0,2 6 0,4 2 0,-5-4 0,5 3 0,-7-7 0,0 0 0,0 0 0,-2 0 0,1-2 0,-3-1 0,1-2 0</inkml:trace>
  <inkml:trace contextRef="#ctx0" brushRef="#br0" timeOffset="43540">727 102 24575,'-7'41'0,"5"-25"0,-5 24 0,7-34 0,-3 4 0,3-4 0,-5 4 0,4-4 0,-1 2 0,-1-1 0,3-1 0,-5 1 0,5-2 0,-3 0 0,1 18 0,2-14 0,-3 14 0,3-18 0,0 0 0,0 0 0,0 0 0,0-2 0,0-1 0</inkml:trace>
  <inkml:trace contextRef="#ctx0" brushRef="#br0" timeOffset="45135">609 47 24575,'9'0'0,"-2"0"0,-2 0 0,0 0 0,0 0 0,0 0 0,0 0 0,0 0 0,0 0 0,0 0 0,0 0 0,0 0 0,0 0 0,0 0 0,0 0 0,0 0 0,0 0 0,0 0 0,0 0 0,0 0 0,0 0 0,0 0 0,-2 0 0,-1 0 0</inkml:trace>
  <inkml:trace contextRef="#ctx0" brushRef="#br0" timeOffset="46207">874 57 24575,'0'8'0,"0"0"0,0 3 0,0 0 0,0 0 0,0 0 0,0 4 0,-3-4 0,3 7 0,-3-3 0,1 3 0,-2 0 0,1-3 0,-5 2 0,2 29 0,-1-25 0,3 21 0,4-37 0,0-3 0,0 1 0</inkml:trace>
  <inkml:trace contextRef="#ctx0" brushRef="#br0" timeOffset="47275">889 54 24575,'0'8'0,"0"2"0,0-1 0,3 4 0,26 42 0,-14-29 0,17 30 0,-24-43 0,-3-5 0,0 1 0,1-2 0,-1-2 0,0 0 0,-3 0 0,1 0 0,-1 0 0,-2-2 0,3-1 0</inkml:trace>
  <inkml:trace contextRef="#ctx0" brushRef="#br0" timeOffset="48349">871 231 24575,'5'0'0,"0"0"0,0 0 0,0 0 0,0 0 0,0 0 0,0 0 0,0 0 0,17 0 0,-12 0 0,12 0 0,-17 0 0,-2 0 0,-1 0 0</inkml:trace>
  <inkml:trace contextRef="#ctx0" brushRef="#br0" timeOffset="49993">834 1 24575,'8'0'0,"-3"0"0,2 0 0,1 0 0,-2 0 0,3 0 0,-3 0 0,1 0 0,-2 0 0,0 0 0,0 0 0,0 0 0,0 0 0,-2 0 0,-1 0 0</inkml:trace>
  <inkml:trace contextRef="#ctx0" brushRef="#br0" timeOffset="51944">3079 389 24575,'0'7'0,"0"2"0,0 2 0,0 3 0,0-3 0,0 7 0,-21 46 0,15-37 0,-18 34 0,24-54 0,-2-2 0,2 0 0,0-2 0,0-1 0</inkml:trace>
  <inkml:trace contextRef="#ctx0" brushRef="#br0" timeOffset="52994">3122 367 24575,'0'11'0,"2"0"0,2 0 0,1 0 0,1 0 0,1 0 0,0 0 0,3 0 0,12 30 0,-12-25 0,11 20 0,-21-32 0,5-1 0,-5 0 0,2-1 0</inkml:trace>
  <inkml:trace contextRef="#ctx0" brushRef="#br0" timeOffset="53900">3067 506 24575,'29'0'0,"-19"0"0,22 0 0,-27 0 0,3 0 0,-3 0 0,2 0 0,-1 0 0,2 0 0,-3 0 0,0 0 0,0 0 0,0 0 0,0 0 0,0 0 0,-3 0 0,0 0 0</inkml:trace>
  <inkml:trace contextRef="#ctx0" brushRef="#br0" timeOffset="55503">3083 879 24575,'0'31'0,"0"-18"0,0 18 0,0-25 0,0 4 0,0-4 0,0 1 0,0-2 0,0 0 0,0 0 0,0 0 0,0 2 0,0-1 0,0 1 0,0-2 0,0 0 0,0 0 0,0 0 0,0-2 0,0-1 0</inkml:trace>
  <inkml:trace contextRef="#ctx0" brushRef="#br0" timeOffset="56489">3113 802 24575,'7'7'0,"-1"5"0,2-1 0,1 4 0,3 0 0,-2-4 0,4 4 0,-6-4 0,10 17 0,-8-16 0,3 12 0,-11-19 0,0-2 0,-1 1 0,1-1 0,-2 2 0,2 0 0,1 0 0,-1 0 0,3-2 0,-5 1 0,5-3 0,-5 3 0,3-1 0,-3 2 0,0-2 0,0-1 0</inkml:trace>
  <inkml:trace contextRef="#ctx0" brushRef="#br0" timeOffset="57483">3095 961 24575,'5'0'0,"2"0"0,-1 0 0,2 0 0,3 0 0,-4 0 0,5 0 0,-8 0 0,1 0 0,0 0 0,0 0 0,-2 0 0,-1 0 0</inkml:trace>
  <inkml:trace contextRef="#ctx0" brushRef="#br0" timeOffset="67502">1184 1111 24575,'-11'0'0,"-3"0"0,-9 0 0,-4 0 0,-1 0 0,-15 0 0,20 0 0,-25 0 0,15 0 0,-4 0 0,-2 0 0,7 0 0,1 0 0,-4 0 0,8 0 0,-3 0 0,10 0 0,-4 0 0,8 0 0,-3 0 0,2 0 0,2 0 0,-3 0 0,3 0 0,1 0 0,5 0 0,-3 0 0,6 0 0,-4 0 0,5 0 0,0 0 0,2 0 0,1 0 0</inkml:trace>
  <inkml:trace contextRef="#ctx0" brushRef="#br0" timeOffset="69081">432 1244 24575,'0'4'0,"0"1"0,0 8 0,0 5 0,3-6 0,-3 9 0,8-6 0,-7 0 0,10 3 0,-9-3 0,5 0 0,-4-1 0,3-3 0,-3-3 0,2 0 0,-3-3 0,1 2 0,-1-1 0,1 2 0,-3-1 0,2-2 0,-2 2 0,0-4 0,0-1 0</inkml:trace>
  <inkml:trace contextRef="#ctx0" brushRef="#br0" timeOffset="70083">595 1342 24575,'-8'40'0,"3"-20"0,-10 30 0,8-27 0,-5 0 0,5-2 0,1-3 0,-2 1 0,7-5 0,-7-2 0,8 1 0,-5-6 0,5 4 0,-9 14 0,7-15 0,-5 16 0,7-21 0,0-2 0,0-1 0</inkml:trace>
  <inkml:trace contextRef="#ctx0" brushRef="#br0" timeOffset="71310">409 1220 24575,'11'0'0,"42"0"0,-25 0 0,27 0 0,-43 0 0,-2 0 0,-4 0 0,4 0 0,-4 0 0,1 0 0,-2 0 0,0 0 0,0 0 0,0 0 0,0 0 0,0 0 0,-2 0 0,-1 0 0</inkml:trace>
  <inkml:trace contextRef="#ctx0" brushRef="#br0" timeOffset="73025">758 1300 24575,'0'5'0,"0"0"0,0 3 0,0 0 0,0 47 0,0-31 0,0 28 0,0-42 0,0-5 0,0 0 0,0 0 0,0-2 0,0-1 0</inkml:trace>
  <inkml:trace contextRef="#ctx0" brushRef="#br0" timeOffset="75165">789 1271 24575,'5'0'0,"0"0"0,0 0 0,0 0 0,0 0 0,-1 0 0,1 0 0,0 0 0,0 2 0,-2 1 0,-1 2 0,-2 0 0,0 0 0,0 0 0,0 0 0,0 0 0,0 0 0,0 0 0,0 0 0,-2 0 0,4-3 0,-2 1 0,5-3 0,0 0 0,0 0 0,0 0 0,0 0 0,0 0 0,0 0 0,0 0 0,0 2 0,-2 3 0,1 1 0,-1 2 0,0-1 0,-1-1 0,0 4 0,-1-4 0,1 4 0,-2-2 0,0 3 0,0 0 0,0 0 0,0 0 0,0 0 0,0 0 0,0-2 0,0-2 0,0-2 0,0 0 0,0 0 0,0 0 0,-2 0 0,-1-2 0,-1 1 0,-1-3 0,0 1 0,0-2 0,0 0 0,-3 3 0,2-3 0,-1 3 0,2-3 0,0 0 0,0 0 0,0 0 0,0 0 0,0 0 0,0 0 0,0 0 0,0 0 0,0 0 0,2 0 0,1 0 0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50:49.21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88 38 24575,'0'1'0,"0"0"0,0 7 0,0-4 0,0 4 0,0-2 0,0 4 0,0-4 0,0 1 0,0-2 0,0 0 0,0 7 0,0-5 0,0 4 0,0-6 0,0 0 0,0 0 0,0 0 0,0 0 0,0 0 0,0 0 0,0 0 0,-5 0 0,4 0 0,-4 0 0,5 0 0,0 0 0,0 0 0,0 0 0,0 0 0,0 0 0,0 0 0,0 0 0,0 0 0,-2 0 0,1 0 0,-1 0 0,2 0 0,0 0 0,0-2 0,0-1 0</inkml:trace>
  <inkml:trace contextRef="#ctx0" brushRef="#br0" timeOffset="1595">72 0 24575,'23'0'0,"-1"0"0,-14 0 0,0 0 0,0 0 0,0 0 0,-3 0 0,3 0 0,-3 0 0,0 0 0,0 2 0,4 3 0,-5 1 0,3 1 0,-5-2 0,-1 0 0,1 0 0,-2 0 0,0 0 0,0 0 0,0 0 0,0 0 0,0 0 0,0 0 0,0 0 0,-2 0 0,-1-1 0,-2 1 0,-3 1 0,2-4 0,-1 3 0,-1-4 0,3 3 0,-3-3 0,5 3 0,-1-3 0,5 1 0,0-2 0,4 0 0,0 0 0,0 0 0,0 0 0,0 0 0,0 2 0,0 1 0,-3 2 0,3 0 0,-2 0 0,-1 0 0,3 0 0,-5 0 0,3 0 0,-3 0 0,0-1 0,0 1 0,0 0 0,0 0 0,0 0 0,0 0 0,0 0 0,0 0 0,-3 0 0,-2 0 0,-3 1 0,-3-1 0,0 1 0,0-1 0,0 1 0,0-1 0,-4 1 0,4-1 0,-7 1 0,7 0 0,-4 0 0,4-1 0,0-2 0,3 2 0,0-4 0,1 1 0,1-2 0,1 0 0,3 0 0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50:00.10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306 171 24575,'0'4'0,"0"4"0,0 7 0,0 1 0,0 14 0,0 2 0,0 9 0,0 5 0,0-12 0,0 4 0,0-6 0,0 5 0,0-1 0,0-6 0,0-4 0,0-6 0,0 1 0,0-12 0,0 4 0,0-7 0,0 4 0,0-4 0,0-1 0,0-2 0</inkml:trace>
  <inkml:trace contextRef="#ctx0" brushRef="#br0" timeOffset="1194">1306 93 24575,'11'0'0,"25"0"0,-4 0 0,24 0 0,-15 0 0,10 0 0,6 0 0,8 0 0,-1 0 0,-2 0 0,1 0 0,-18 0 0,14 0 0,-15 0 0,15 0 0,4 0 0,0 0 0,-4 0 0,-4 0 0,-13 0 0,-1 0 0,-1 0 0,-9 0 0,0 2 0,-5-1 0,-3 5 0,3-6 0,-12 5 0,4-4 0,-12 1 0,2-2 0,1 0 0,-3 0 0,3 0 0,-4 0 0,0 0 0,0 0 0,0 0 0,0 0 0,0 0 0,0 0 0,0 0 0,2 0 0,1 0 0,0 0 0,3 0 0,-3 0 0,3 0 0,0 3 0,-3-3 0,3 3 0,-6-3 0,3 0 0,-3 0 0,0 0 0,-2 0 0,-1 0 0</inkml:trace>
  <inkml:trace contextRef="#ctx0" brushRef="#br0" timeOffset="2285">2773 116 24575,'0'69'0,"0"-5"0,0-30 0,0 4 0,0-5 0,0 8 0,0 0 0,0-5 0,0-9 0,0-6 0,0-6 0,0 0 0,0-7 0,0 0 0,0-3 0,0 0 0,0-1 0,0 1 0,0 0 0,0 0 0,0 3 0,0-2 0,0 1 0,0-2 0,0 0 0,0 0 0,0 0 0,0 0 0,0 0 0,0 0 0,0 3 0,0 0 0,0 3 0,0 0 0,2-3 0,-1 4 0,3-6 0,-3 4 0,1-5 0,-2 0 0,0 0 0,0 0 0,0 0 0,0 0 0,0 0 0,0 2 0,0-1 0,0 4 0,2-1 0,-1 2 0,1-3 0,-2 0 0,0-1 0,0-1 0,0 1 0,2-2 0,-1 0 0,1 0 0,-2 0 0,0 0 0,0 0 0,0 0 0,0 0 0,0 0 0,0 0 0,0 0 0,2 0 0,-1 0 0,1-2 0,-2-1 0</inkml:trace>
  <inkml:trace contextRef="#ctx0" brushRef="#br0" timeOffset="3030">2797 909 24575,'-18'0'0,"-1"0"0,-11 0 0,-6 0 0,-6 0 0,-9 0 0,4 0 0,-9 0 0,9 0 0,-9 0 0,9 0 0,-9 0 0,-1 0 0,-2 0 0,-4 0 0,0 0 0,5 0 0,-11 0 0,16 0 0,1 0 0,2 0 0,8 0 0,-14 0 0,9 0 0,-4 0 0,5 0 0,5 0 0,-4 0 0,8 0 0,1 0 0,6 0 0,7 0 0,5 0 0,4-2 0,3 1 0,2-2 0,2 1 0,2 2 0,2-2 0,1 2 0</inkml:trace>
  <inkml:trace contextRef="#ctx0" brushRef="#br0" timeOffset="5266">1433 246 24575,'13'0'0,"0"0"0,-4 0 0,2 0 0,-3 0 0,5 0 0,-4 0 0,3 0 0,-2 0 0,-1 0 0,-1 0 0,2 0 0,-4 0 0,4 0 0,-4 0 0,1 0 0,-2 0 0,0 0 0,0 0 0,0 0 0,-2 0 0,-1 0 0</inkml:trace>
  <inkml:trace contextRef="#ctx0" brushRef="#br0" timeOffset="6501">1527 266 24575,'0'14'0,"0"16"0,0-8 0,0 15 0,0-10 0,0-4 0,0 11 0,0-14 0,0 3 0,0-6 0,0-8 0,0 5 0,0 5 0,0-8 0,0 8 0,0-14 0,0 0 0,0 0 0,0 0 0,0 0 0,0 0 0,0 0 0,0 0 0,0-1 0,0 1 0,0 0 0,0-2 0,0-1 0</inkml:trace>
  <inkml:trace contextRef="#ctx0" brushRef="#br0" timeOffset="16437">0 215 24575,'8'0'0,"0"0"0,3 0 0,-2 0 0,4 0 0,-4 0 0,5 0 0,-5 0 0,19 0 0,-18 0 0,16 0 0,-21 0 0,0 0 0,-2 0 0,-1 0 0</inkml:trace>
  <inkml:trace contextRef="#ctx0" brushRef="#br0" timeOffset="17350">88 132 24575,'0'7'0,"0"1"0,0 13 0,0 0 0,0 2 0,0 0 0,0-2 0,0 1 0,0-6 0,0 5 0,0-9 0,0 2 0,0-3 0,0-3 0,0 0 0,0 0 0,0-3 0,0 3 0,0-3 0,0-2 0,0-1 0</inkml:trace>
  <inkml:trace contextRef="#ctx0" brushRef="#br0" timeOffset="18855">261 165 24575,'0'9'0,"0"1"0,2-4 0,1 4 0,2-2 0,1 3 0,-1 0 0,1-2 0,-1 1 0,0-2 0,1 1 0,-1 1 0,0-4 0,0 6 0,0-6 0,-2 3 0,-1-6 0,-2-1 0</inkml:trace>
  <inkml:trace contextRef="#ctx0" brushRef="#br0" timeOffset="20032">424 182 24575,'0'20'0,"-3"2"0,0-11 0,-3 7 0,0 0 0,-3 1 0,2 3 0,-1-4 0,2-3 0,0 2 0,3-8 0,-5 5 0,7-6 0,-4 1 0,1 14 0,2-14 0,-2 11 0,4-15 0,0 0 0,0 0 0,0 0 0,0 0 0,0 0 0,0 0 0,0 0 0,0 0 0,0-3 0,0 1 0</inkml:trace>
  <inkml:trace contextRef="#ctx0" brushRef="#br0" timeOffset="21057">563 74 24575,'0'7'0,"0"-1"0,0 2 0,0-1 0,0-1 0,0 7 0,0-3 0,0 4 0,0 52 0,0-44 0,0 44 0,0-60 0,0 1 0,0-2 0,0 0 0,0 0 0,0 0 0,0 0 0,0-2 0,0-1 0</inkml:trace>
  <inkml:trace contextRef="#ctx0" brushRef="#br0" timeOffset="22091">563 56 24575,'0'10'0,"6"6"0,-2-3 0,5 8 0,-1-9 0,-1 6 0,1 0 0,-2 0 0,0-3 0,0 3 0,-3-7 0,2 1 0,-4 1 0,3-6 0,-3 6 0,3-4 0,-3 2 0,1-3 0,1-1 0,-1-2 0,1 0 0,-1 3 0,-2-2 0,0 1 0,7 16 0,-5-16 0,4 13 0</inkml:trace>
  <inkml:trace contextRef="#ctx0" brushRef="#br0" timeOffset="22900">552 230 24575,'35'0'0,"-7"0"0,-23 0 0,0 0 0,0 0 0,-2 0 0,-1 0 0</inkml:trace>
  <inkml:trace contextRef="#ctx0" brushRef="#br0" timeOffset="23970">302 81 24575,'11'0'0,"-2"0"0,-2 0 0,1 0 0,-3 0 0,3 0 0,-3 0 0,0 0 0,0 0 0,0 0 0,0 0 0,-2 0 0,-1 0 0</inkml:trace>
  <inkml:trace contextRef="#ctx0" brushRef="#br0" timeOffset="25505">470 1 24575,'13'0'0,"-2"0"0,-4 0 0,-2 0 0,0 0 0,0 0 0,0 0 0,0 0 0,0 0 0,0 0 0,0 0 0,0 0 0,0 0 0,0 0 0,0 0 0,0 0 0,0 0 0,0 0 0,-2 0 0,-1 0 0</inkml:trace>
  <inkml:trace contextRef="#ctx0" brushRef="#br0" timeOffset="27164">781 278 24575,'60'0'0,"-3"0"0,-44 0 0,8 0 0,-9 0 0,5 0 0,2 0 0,0 0 0,2 0 0,-6 0 0,3 0 0,-3 0 0,3 0 0,13 0 0,-10 0 0,7 0 0,-11 0 0,-5 0 0,5 0 0,-5 0 0,6 0 0,-7 0 0,3 0 0,-5 0 0,1 0 0,-4 0 0,1 0 0,-2 0 0,0 0 0,0 0 0,-2 0 0,-1 0 0</inkml:trace>
  <inkml:trace contextRef="#ctx0" brushRef="#br0" timeOffset="29969">1315 423 24575,'7'0'0,"-1"2"0,-1 1 0,-1 2 0,-1 0 0,2-2 0,0 1 0,0-1 0,0 0 0,0 1 0,0-1 0,0 2 0,0 0 0,0-3 0,-2 3 0,1-5 0,-1 5 0,2-2 0,0-1 0,-3 3 0,3-5 0,-5 5 0,5-5 0,-7 2 0,2 1 0,-5-3 0,0 5 0,0-3 0,0 1 0,0 2 0,0-5 0,0 5 0,0-5 0,0 5 0,0-5 0,0 4 0,0-3 0,2 3 0,-1-3 0,1 3 0,-2-3 0,0 1 0,0 0 0,0-1 0,0 1 0,3 0 0,-3-1 0,5 3 0,-5-3 0,2 1 0,1-2 0,-1 0 0</inkml:trace>
  <inkml:trace contextRef="#ctx0" brushRef="#br0" timeOffset="31492">1315 469 24575,'-7'0'0,"1"0"0,-2 0 0,1 0 0,1 0 0,-2 0 0,-9 0 0,10 0 0,-10 0 0,9 0 0,2 0 0,-4 0 0,2 0 0,-1 0 0,-1 0 0,4 0 0,-4 0 0,4 0 0,-1 0 0,2 0 0,-3 0 0,2 0 0,-4 0 0,5 0 0,-3 0 0,3 0 0,0 0 0,0 0 0,0 0 0,0 0 0,0 0 0,0 0 0,0 0 0,0 0 0,0 0 0,0 0 0,2 0 0,1 0 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50:08.75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3 92 24575,'18'24'0,"-12"-13"0,18 16 0,-19-17 0,0-7 0,-2 7 0,4-9 0,-3 9 0,1-7 0,0 5 0,-2 0 0,2-3 0,0 1 0,2 5 0,-3-7 0,2 8 0,-5-7 0,3-2 0,-3 1 0,1-1 0,-2 2 0,2-2 0,-1 1 0,3-4 0,-3 3 0,1-3 0</inkml:trace>
  <inkml:trace contextRef="#ctx0" brushRef="#br0" timeOffset="1090">164 104 24575,'-38'25'0,"4"-7"0,31-8 0,-7-9 0,4 9 0,0-4 0,-4 2 0,6 3 0,-4-8 0,3 4 0,0-4 0,0 2 0,0 0 0,0 2 0,0-1 0,0 1 0,3-2 0,-1 0 0,1-2 0,2 1 0,-2-3 0,2 1 0</inkml:trace>
  <inkml:trace contextRef="#ctx0" brushRef="#br0" timeOffset="2405">259 91 24575,'27'64'0,"-3"-11"0,-19-42 0,1-3 0,-1 0 0,0-3 0,-3 0 0,1 0 0,-1-2 0,-2-1 0,3-2 0</inkml:trace>
  <inkml:trace contextRef="#ctx0" brushRef="#br0" timeOffset="3310">435 120 24575,'0'4'0,"0"-2"0,0 14 0,0-7 0,0 5 0,0 0 0,-2 1 0,1 3 0,-7 4 0,4-6 0,-16 51 0,12-46 0,-6 35 0,12-51 0,2 0 0,0-2 0,0-1 0</inkml:trace>
  <inkml:trace contextRef="#ctx0" brushRef="#br0" timeOffset="4601">11 0 24575,'12'0'0,"-3"0"0,-4 0 0,0 0 0,0 0 0,0 0 0,0 0 0,0 0 0,0 0 0,0 0 0,0 0 0,0 0 0,0 0 0,0 0 0,0 0 0,0 0 0,0 0 0,0 0 0,0 0 0,0 0 0,0 0 0,0 0 0,0 0 0,0 0 0,-3 0 0,1 0 0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50:40.89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 24575,'0'5'0,"0"-1"0,0 4 0,0-2 0,0 1 0,0 1 0,0-2 0,0 1 0,0-2 0,0 0 0,0 0 0,0 0 0,0 0 0,0 0 0,0 0 0,0 0 0,0 0 0,0 0 0,0 0 0,0 0 0,0 0 0,0 0 0,0 0 0,0 0 0,0 0 0,0 0 0,0 0 0,0 0 0,0 0 0,0-3 0,0 1 0</inkml:trace>
  <inkml:trace contextRef="#ctx0" brushRef="#br0" timeOffset="1811">56 18 24575,'0'5'0,"0"0"0,0 3 0,0-2 0,0 1 0,0-2 0,0 0 0,0 0 0,0 0 0,0 0 0,0 0 0,0 0 0,0 0 0,0 0 0,0 0 0,0 0 0,0 0 0,0 0 0,0 0 0,0 0 0,0 0 0,0 0 0,0 0 0,0 0 0,0 0 0,0 0 0,0 0 0,0 0 0,0-3 0,0 0 0</inkml:trace>
  <inkml:trace contextRef="#ctx0" brushRef="#br0" timeOffset="3502">136 49 24575,'0'5'0,"-4"9"0,3-7 0,-4 7 0,3-12 0,4 1 0,-2-3 0,5 0 0,-2 2 0,1 1 0,-1 2 0,2-3 0,-2 3 0,1-3 0,-1 1 0,0 2 0,1-5 0,-3 5 0,3-5 0,-3 5 0,3-5 0,-3 5 0,3-5 0,-1 5 0,2-5 0,-3 4 0,3-3 0,-5 3 0,5-3 0,-2 1 0,-1 0 0,1-1 0,-3 1 0</inkml:trace>
  <inkml:trace contextRef="#ctx0" brushRef="#br0" timeOffset="14676">1996 222 24575,'0'8'0,"0"0"0,0 3 0,0 0 0,0 0 0,0 3 0,0 1 0,0 7 0,0 1 0,0-1 0,0 4 0,0-11 0,0 6 0,0-9 0,0 2 0,0-5 0,0-2 0,0-2 0,0 0 0,0 0 0,0 0 0,0 0 0,0 0 0,0 0 0,0 0 0,0 0 0,0-2 0,0-1 0</inkml:trace>
  <inkml:trace contextRef="#ctx0" brushRef="#br0" timeOffset="16151">2001 227 24575,'5'0'0,"0"0"0,3 0 0,-3 0 0,5 0 0,-1 0 0,6 0 0,-8 2 0,2 1 0,-9 2 0,0 3 0,0-3 0,0 6 0,0-6 0,-3 6 0,3-3 0,-5 0 0,2 3 0,-2-1 0,0-2 0,13 0 0,-5-6 0,11-2 0,-9 2 0,0 1 0,-3 2 0,3 0 0,-5 0 0,2 0 0,-2 0 0,0 0 0,0 2 0,0-1 0,0 4 0,0-4 0,0 4 0,0-4 0,0 4 0,0-4 0,-2 4 0,-1-4 0,-2 1 0,0-2 0,2 0 0,-4 1 0,6-1 0,-9 0 0,7-2 0,-5-1 0,3-2 0,0 2 0,0-1 0,-2 1 0,1-2 0,-2 2 0,3-1 0,0 1 0,0-2 0,0 0 0,0 0 0,3 0 0,-1 0 0</inkml:trace>
  <inkml:trace contextRef="#ctx0" brushRef="#br0" timeOffset="17337">1979 153 24575,'17'0'0,"0"0"0,-9 0 0,3 0 0,0 0 0,-2 0 0,-2 0 0,-2 0 0,3 0 0,-2 0 0,1 0 0,-4 0 0,-1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18:37.46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790 715 24575,'-6'0'0,"3"1"0,-1 2 0,2-1 0,2 1 0,-2 3 0,2-1 0,0 2 0,0-3 0,2-2 0,0 0 0,2-2 0,0 0 0,-2-2 0,0 0 0,-2-2 0,0 0 0,0 0 0,2 2 0,0 0 0,0 1 0,2 0 0,-4-1 0,2 2 0</inkml:trace>
  <inkml:trace contextRef="#ctx0" brushRef="#br0" timeOffset="1940">797 1202 24575,'0'-6'0,"0"1"0,0-1 0,0 2 0,0-1 0,0 0 0,0 3 0,0 6 0,0 1 0,0 2 0,0-3 0,0 0 0,0 0 0,0 0 0,0 0 0,0 0 0,0 0 0,0 0 0,0 0 0,0 0 0,0 0 0,0-1 0,0 1 0,0 0 0,0 0 0,0 0 0,0-2 0,0 0 0</inkml:trace>
  <inkml:trace contextRef="#ctx0" brushRef="#br0" timeOffset="4047">1283 709 24575,'11'0'0,"-2"0"0,-5 0 0,0 0 0,1 0 0,-2 2 0,0 0 0,-3 2 0,0 0 0,0 0 0,0 0 0,0 0 0,0 0 0,-1-1 0,-1 1 0,-1 0 0,0-2 0,1 2 0,-2-4 0,2 4 0,-2-4 0,2 4 0,-2-4 0,0 2 0,0-2 0,4 0 0,2 0 0,2 0 0,2 0 0,-2 0 0,0 0 0,0 0 0,0 0 0,0 0 0,-1 0 0,1 0 0,-1 2 0,0 0 0,-1 2 0,2 0 0,0 0 0,0-2 0,-2 1 0,2-2 0,-4 1 0,2-2 0</inkml:trace>
  <inkml:trace contextRef="#ctx0" brushRef="#br0" timeOffset="6419">1303 1179 24575,'15'0'0,"-3"0"0,-8 0 0,0 0 0,-2 1 0,2 0 0,-4 4 0,2-2 0,-2 2 0,0-1 0,0 0 0,-2 0 0,0-2 0,-2 0 0,2 0 0,-2-2 0,2 2 0,2-2 0,2 0 0,2 0 0,2 0 0,-2 0 0,0 0 0,0 0 0,-2 2 0,0 0 0,-2 2 0,0 0 0,0 0 0,0 0 0,0 0 0,0-1 0,0 1 0,0 0 0,0 0 0,0 0 0,0 0 0,0 0 0,-2-2 0,0 0 0,-2 0 0,0-2 0,0 2 0,0-2 0,0 0 0,0 0 0,0 2 0,0-2 0,0 2 0,0-2 0,1 0 0,0 0 0,2 0 0</inkml:trace>
  <inkml:trace contextRef="#ctx0" brushRef="#br0" timeOffset="19265">2436 640 24575,'-4'4'0,"2"0"0,-4-2 0,4 2 0,-3-2 0,3 2 0,-1 0 0,2 0 0,-3 0 0,2 0 0,2 0 0,-4 0 0,4 0 0,-2 0 0,0-2 0,2 1 0,-2 0 0,2 0 0,0 1 0,0 0 0,0 0 0,0 0 0,0 0 0,2-2 0,0 0 0,2-2 0,0-2 0,0 2 0,0-4 0,0 4 0,-1-4 0,1 4 0,0-2 0,0 1 0,0 0 0,0-1 0,0 2 0,0 0 0,0 0 0,0 0 0,0 0 0,0 0 0,0 0 0,0 0 0,-1 0 0,0 0 0,-2 0 0</inkml:trace>
  <inkml:trace contextRef="#ctx0" brushRef="#br0" timeOffset="20360">2473 646 24575,'0'4'0,"0"14"0,0-10 0,0 11 0,0-15 0,0-1 0,0 1 0,0 0 0,0 4 0,0-3 0,0 2 0,0-3 0,0 0 0,0 7 0,0-7 0,0 4 0</inkml:trace>
  <inkml:trace contextRef="#ctx0" brushRef="#br0" timeOffset="22209">2397 1185 24575,'0'7'0,"0"-2"0,0-1 0,0 0 0,0 0 0,0 0 0,0 0 0,0 0 0,0 0 0,0 0 0,0 0 0,0-4 0,2 1 0,0-4 0,0 1 0,2-1 0,-2 0 0,2 1 0,0-2 0,0 2 0,0-2 0,-1 4 0,1-2 0,0 2 0,0 0 0,0 0 0,0 0 0,0 0 0,0 0 0,0 0 0,0 0 0,0 0 0,0 2 0,-2 0 0,0 2 0,-1 0 0,0 0 0,0 0 0,-1 0 0,0-1 0,0 1 0,0 0 0,0 0 0,0 0 0,0 0 0,0 0 0,0 0 0,-1 2 0,0-2 0,-3 2 0,2-2 0,-2 0 0,0 0 0,0 0 0,2 0 0,-1 0 0,1-2 0,-2 0 0,0-2 0,0 0 0,0 0 0,0 0 0,0 0 0,0-2 0,0 0 0,0-2 0,0 0 0,0 0 0,0 0 0,2 0 0,-1 0 0,2 1 0,-2-1 0,2 0 0,0 0 0,1-2 0,0 3 0,0-1 0</inkml:trace>
  <inkml:trace contextRef="#ctx0" brushRef="#br0" timeOffset="23249">2393 1171 24575,'4'0'0,"2"0"0,0 0 0,3 0 0,0 0 0,-1 0 0,1 0 0,-2 0 0,-1 0 0,-2 0 0,-1 0 0,1 0 0,0 0 0,0 0 0,-3 0 0,-2 0 0</inkml:trace>
  <inkml:trace contextRef="#ctx0" brushRef="#br0" timeOffset="25604">1857 692 24575,'0'6'0,"0"2"0,0-3 0,0 1 0,-2-2 0,2 0 0,-2 0 0,2 0 0,0 0 0,0 0 0,0 8 0,0-6 0,0 7 0,2-11 0,-2 2 0,4-4 0,-2 2 0,5-2 0,-2 0 0,3 0 0,-5 0 0,1 0 0,-1-2 0,-2 0 0,-1-2 0,0 0 0,0 0 0,0 0 0,0-2 0,0 2 0,0-2 0,0 2 0,0 0 0,0 0 0,0 0 0,-1 2 0,-2 0 0,-1 2 0,1 0 0,-1 0 0,0 0 0,0 0 0,0 0 0,0 0 0,0 0 0,2 2 0,0-2 0,2 2 0</inkml:trace>
  <inkml:trace contextRef="#ctx0" brushRef="#br0" timeOffset="27804">1868 1184 24575,'4'0'0,"2"0"0,-2 0 0,0 1 0,-2 3 0,-2 1 0,0 0 0,0-1 0,-2 0 0,0 0 0,0 0 0,-2 0 0,2 0 0,0 0 0,-2 0 0,2 0 0,0 0 0,0 0 0,0 0 0,2-1 0,-2 1 0,1-1 0,0 0 0,-1-3 0,2 2 0</inkml:trace>
  <inkml:trace contextRef="#ctx0" brushRef="#br0" timeOffset="28950">1848 1229 24575,'10'0'0,"-1"0"0,-5 0 0,0 0 0,0 0 0,0 0 0,0 0 0,2 0 0,-2 0 0,0 0 0,-2 0 0</inkml:trace>
  <inkml:trace contextRef="#ctx0" brushRef="#br0" timeOffset="-78358">360 300 24575,'0'28'0,"0"28"0,0 1 0,0 20 0,0 5 0,0 13 0,0 5 0,0-39 0,0-1-530,0 35 1,0-4 529,0-9 259,0-47-259,0 17 0,0-26 0,0 1 0,0-3 0,0-13 800,0 1-800,0-6 0,0 0 0,0-4 0,0 0 0</inkml:trace>
  <inkml:trace contextRef="#ctx0" brushRef="#br0" timeOffset="-77043">377 317 24575,'15'0'0,"10"0"0,26 0 0,24 0 0,17 0-1050,-32 0 1,3 0 1049,-1 0 0,3 0 0,10 0 0,14 0 84,-19 0 0,13 0 0,9 0 0,0 0 0,-3 0 0,-11 0-84,13 0 0,-10 0 0,8 0 0,-2 0 0,11 0 0,1 0 0,-9 0 0,-23 0 0,16 0 0,-76 0 0,34-5 0,-9 2 0,17-2 1595,-16 3-1595,-15 0 0,-3 1 0,-4-1 0,-5 0 0,0 2 0,-3-2 0,-2 2 0</inkml:trace>
  <inkml:trace contextRef="#ctx0" brushRef="#br0" timeOffset="-75873">2559 295 24575,'0'97'0,"0"-1"0,0 11 0,0-15 0,0-28 0,0 10 0,0-27 0,0-21 0,0 7 0,0-12 0,0-4 0,0-5 0,0-3 0,0-3 0,0-2 0,0 2 0,0 1 0,0-1 0,0 2 0,0-3 0,0 3 0,0-3 0,-4 51 0,-4-13 0,2 20 0,0-31 0,6-26 0,-2-2 0,1 0 0,0 0 0,1-1 0,0 1 0,0 0 0,0 0 0,0 0 0,0 2 0,0 1 0,0 1 0,0-1 0,0 1 0,0-3 0,0 1 0,0-2 0,0 0 0,0-2 0,0 0 0</inkml:trace>
  <inkml:trace contextRef="#ctx0" brushRef="#br0" timeOffset="-74824">2532 1333 24575,'-82'0'0,"-8"0"0,-8 0-1299,46 0 0,-3 0 1299,-12 0 0,-3 0 0,3 0 0,0 0 0,-8 0 0,2 0 0,14 0 0,1 0 0,-12 0 0,0 0 0,16 0 0,-1 0 0,-18 0 0,-1 0 0,13 0 0,2 0 413,1 0 1,-2 0-414,-31 0 0,4 0 428,7 0-428,9 0 0,13 0 0,47 0 0,5 0 1343,-1 0-1343,3 0 0,-4 0 0,3 0 0,-3 0 0,-8 0 0,8-2 0,-10 1 0,16 0 0,-4 1 0,2 0 0,0 0 0,0 0 0,2 0 0,0 0 0</inkml:trace>
  <inkml:trace contextRef="#ctx0" brushRef="#br0" timeOffset="-73362">430 858 24575,'24'0'0,"11"0"0,33 0 0,2 0 0,-18 0 0,2 0-1017,46 0 1017,-38 0 0,-1 0 0,35 0-514,-13 0 0,-2 0 514,2 0 0,2 0 0,1 0 0,12 0 0,-36 0 0,0 0 0,-9 0 0,-2 0-172,44 0 172,-16 0 0,3 0 0,-24 0 0,28 0 0,3 0 0,-16 0 0,3 0 0,-10 0 0,-46 0 0,-18 0 0</inkml:trace>
  <inkml:trace contextRef="#ctx0" brushRef="#br0" timeOffset="-71842">1948 342 24575,'0'93'0,"0"-17"0,0-45 0,0-7 0,0 12 0,0-5 0,0 6 0,0 4 0,0-3 0,0 1 0,0-6 0,0 3 0,0 0 0,0-3 0,0-5 0,0-1 0,0-8 0,0 4 0,0-8 0,0 5 0,0-5 0,0 0 0,0-4 0,0-2 0,0-2 0,0-1 0,0-2 0,0 5 0,0-4 0,0 4 0,0-5 0,0 0 0,0 0 0,-2 22 0,2-16 0,-2 16 0,2-20 0,0-1 0,0 1 0,0-2 0,0 0 0,0-1 0,0 0 0,0-2 0</inkml:trace>
  <inkml:trace contextRef="#ctx0" brushRef="#br0" timeOffset="-70619">1410 364 24575,'0'18'0,"0"5"0,0 13 0,0 10 0,0 5 0,0 4 0,0 26 0,0 11 0,0-20 0,0 1 0,0 19 0,0-4 0,0-33 0,0-9 0,0-5 0,0-17 0,0 4 0,0-17 0,0-5 0,0 0 0,0-2 0,0-1 0,0-2 0</inkml:trace>
  <inkml:trace contextRef="#ctx0" brushRef="#br0" timeOffset="-69371">865 388 24575,'0'18'0,"0"9"0,0 15 0,0 18 0,0 6 0,-1 22 0,0 4 0,0-11 0,-2 5 0,0 0 0,2-9 0,0 10 0,0-3 0,-1-20 0,-3 5 0,5-70 0,0 4 0,0-7 0</inkml:trace>
  <inkml:trace contextRef="#ctx0" brushRef="#br0" timeOffset="-63796">1941 49 24575,'0'8'0,"-2"-1"0,-1 5 0,-6-1 0,4-1 0,-7 7 0,6-7 0,-2 2 0,3-1 0,-2-6 0,3 6 0,2-5 0,-2 1 0,4-1 0,-4-2 0,4 0 0,-2 0 0,2 0 0,-4 0 0,3 0 0,-3 0 0,-3 10 0,5-11 0,-5 9 0,7-14 0</inkml:trace>
  <inkml:trace contextRef="#ctx0" brushRef="#br0" timeOffset="-62546">1951 45 24575,'8'19'0,"-7"-8"0,8 6 0,-7-11 0,3 0 0,-1-1 0,0 3 0,-2-4 0,2 5 0,-2-5 0,2 4 0,0-3 0,-1 1 0,20 28 0,-18-22 0,19 21 0,-24-35 0,2 1 0,-2-3 0</inkml:trace>
  <inkml:trace contextRef="#ctx0" brushRef="#br0" timeOffset="-61427">1872 159 24575,'9'0'0,"-1"0"0,1 0 0,-1 0 0,1 0 0,-2 0 0,1 0 0,-2 0 0,1 0 0,-1 0 0,0 0 0,-1 0 0,1 0 0,1 0 0,1 0 0,1 0 0,-2 0 0,-3 0 0,0 0 0,0 0 0,0 0 0,0 0 0,0 0 0,-2 0 0,-1 0 0</inkml:trace>
  <inkml:trace contextRef="#ctx0" brushRef="#br0" timeOffset="-59979">1373 1460 24575,'0'11'0,"0"-3"0,0 1 0,0-5 0,0 4 0,0-1 0,0 1 0,0 4 0,0-5 0,0 4 0,0-5 0,0 3 0,0 28 0,2-18 0,0 17 0,0-26 0,0-6 0,-2 1 0,1 0 0,0 0 0,1-1 0,-2 0 0,0 0 0,0 0 0,0 0 0,0 2 0,0-2 0,0 2 0,0-6 0,0 0 0</inkml:trace>
  <inkml:trace contextRef="#ctx0" brushRef="#br0" timeOffset="-57778">1364 1465 24575,'32'0'0,"-6"0"0,-22 0 0,-1 0 0,1 0 0,-1 1 0,0 2 0,-1 1 0,2 0 0,0-1 0,9 19 0,-9-14 0,7 13 0,-11-14 0,0-1 0,0 1 0,0 1 0,0-2 0,0 3 0,0-2 0,0 1 0,0-4 0,0 4 0,0-3 0,-11 4 0,7-5 0,-9 1 0,9-5 0,0 0 0,0 0 0,0 0 0,0 0 0,2-2 0,1 0 0,1-2 0,0 0 0,0 0 0,1 0 0,1 2 0,2 0 0,0 0 0,0 2 0,0-2 0,0 2 0,0 0 0,0 0 0,0 0 0,0 0 0,0 0 0,0 0 0,0 0 0,-2 2 0,1-2 0,-2 4 0,2-2 0,-2 2 0,2 0 0,-2 0 0,0 0 0,-1 0 0,2 0 0,-2 0 0,2 0 0,-2-1 0,0 3 0,0-1 0,0 1 0,0 0 0,0-2 0,0 3 0,0-4 0,0 4 0,0-3 0,0 2 0,0-2 0,0 0 0,0 0 0,0 0 0,-2-2 0,0 0 0,-2-2 0,0 0 0,0 0 0,1 0 0,-1 0 0,0 0 0,0 0 0,-2 0 0,1 0 0,-1 0 0,2 0 0,0 0 0,0 0 0,-2 0 0,2 0 0,-2 0 0,0 0 0,1 0 0,-1 0 0,2 0 0,1 0 0,-4 0 0,3 0 0,-2 0 0,2 0 0,0 0 0,0 0 0,0 0 0,0 0 0,0 0 0,0 0 0,2-2 0,-3-2 0,4 0 0,-2-2 0,3 4 0,0 0 0</inkml:trace>
  <inkml:trace contextRef="#ctx0" brushRef="#br0" timeOffset="-55334">130 964 24575,'-9'0'0,"1"0"0,2 0 0,-1 0 0,-1 0 0,-1 0 0,0 2 0,1 0 0,-1 2 0,2 0 0,1 1 0,0-1 0,-10 19 0,8-14 0,-6 14 0,14-19 0,0 0 0,0 0 0,0 0 0,0 0 0,0-1 0,0 1 0,0 0 0,0 0 0,0 0 0,0 0 0,2 0 0,0 0 0,0 0 0,2 0 0,-2-2 0,2 1 0,-2 0 0,2-1 0,-2 1 0,2-2 0,0 2 0,0-2 0,0 2 0,-1-1 0,1 1 0,0 0 0,0-3 0,0 2 0,0 0 0,0-2 0,0 4 0,0-4 0,0 2 0,-2 0 0,1-2 0,0 2 0,1 0 0,0-2 0,-1 4 0,1-4 0,0 2 0,0 0 0,0-2 0,0 2 0,0-2 0,0 0 0,0 0 0,0 0 0,0 0 0,0 0 0,0 0 0,-1 0 0,1 0 0,0 0 0,0 0 0,-2 0 0,0 0 0</inkml:trace>
  <inkml:trace contextRef="#ctx0" brushRef="#br0" timeOffset="-52414">1214 862 24575,'0'0'0</inkml:trace>
  <inkml:trace contextRef="#ctx0" brushRef="#br0" timeOffset="-38128">123 0 24575,'-6'0'0,"0"0"0,2 2 0,0 0 0,-2 2 0,-6 19 0,4-15 0,-2 17 0,9-21 0,1 5 0,0-3 0,0 3 0,0 0 0,-2-1 0,1-1 0,-3 1 0,4-1 0,-4 1 0,2 15 0,-1-4 0,1 6 0,2-8 0,0-8 0,0-5 0,0-5 0,0-3 0,0 0 0,0 0 0,0 1 0,0 0 0,0 2 0</inkml:trace>
  <inkml:trace contextRef="#ctx0" brushRef="#br0" timeOffset="-37038">16 125 24575,'9'0'0,"6"0"0,-4 0 0,4 0 0,-10 0 0,1 0 0,0 0 0,-2 0 0,2 0 0,-2 0 0,0 0 0,0 0 0,0 0 0,0 0 0,7 2 0,-7 0 0,4 2 0,-8-1 0,0-2 0</inkml:trace>
  <inkml:trace contextRef="#ctx0" brushRef="#br0" timeOffset="494021">596 529 24575,'0'-6'0,"0"-1"0,0-1 0,0-7 0,0-3 0,0-1 0,0-4 0,0 2 0,2-1 0,1 1 0,-1 1 0,0 9 0,-2-7 0,0 12 0,0-8 0,0 10 0,0 1 0,0 4 0,0 3 0,0 0 0,0-1 0,0 3 0,0 1 0,0 2 0,0-1 0,0 4 0,0-3 0,0 5 0,0-5 0,0 5 0,0-5 0,0 5 0,0-5 0,0 2 0,0-2 0,-1-3 0,0 3 0,0-5 0,1 4 0,0-3 0,0 3 0,0-4 0,0 2 0,0-2 0,0 2 0,0-1 0,0 1 0,0 0 0,0-2 0,0 4 0,0-3 0,0 3 0,0-1 0,0 1 0,0 1 0,0 0 0,0-1 0,0 1 0,0 2 0,0 1 0,0 0 0,-3 2 0,3-3 0,-2 4 0,2-3 0,0-1 0,0-3 0,-2-1 0,2-1 0,-2-2 0,2 0 0,0 0 0,0 0 0,0 0 0,0 0 0,0 0 0,0-1 0,0 1 0,0 0 0,0 0 0,0 0 0,0 0 0,0 0 0,-2-2 0,0 0 0,-2-2 0,0-2 0,2 2 0,0-2 0</inkml:trace>
  <inkml:trace contextRef="#ctx0" brushRef="#br0" timeOffset="495575">1081 578 24575,'0'-6'0,"0"1"0,0-1 0,0 2 0,0 0 0,0 0 0,0 0 0,0 0 0,0 1 0,0-1 0,0 0 0,0-14 0,0 10 0,1-8 0,0 13 0,1 1 0,-2-2 0,-8 95 0,5-66 0,-5 71 0,8-87 0,0-5 0,-2 4 0,2-3 0,-2 3 0,2-4 0,0 2 0,0-2 0,0 0 0,0 0 0,0 0 0,0 0 0,0-2 0,0 0 0</inkml:trace>
  <inkml:trace contextRef="#ctx0" brushRef="#br0" timeOffset="496978">1684 537 24575,'0'-10'0,"0"-3"0,2 4 0,15-31 0,-10 22 0,12-21 0,-17 31 0,4-2 0,-3 3 0,3 2 0,-4-2 0,0 4 0,-2 8 0,-2-1 0,0 10 0,-2-5 0,3-1 0,-2 1 0,0 2 0,1-1 0,-3 3 0,3-1 0,-1 0 0,-1 2 0,1-3 0,-2 7 0,3 54 0,0-44 0,2 37 0,0-59 0,0-1 0,0 0 0,0-1 0,0 2 0,0-1 0,0 1 0,0-2 0,0-2 0,0-1 0</inkml:trace>
  <inkml:trace contextRef="#ctx0" brushRef="#br0" timeOffset="498446">2211 510 24575,'0'-4'0,"0"-2"0,0 1 0,0-12 0,0 10 0,0-8 0,0 11 0,0 0 0,0 0 0,0 0 0,0 0 0,0 1 0,0 34 0,0-18 0,-2 28 0,2-27 0,-3 1 0,1-1 0,2 0 0,-4 1 0,3-1 0,-1 0 0,2-2 0,0 2 0,0-5 0,0 2 0,0-4 0,0 1 0,0-4 0,0 2 0,0 1 0,0-3 0,0 2 0,0-2 0,0 0 0,0 0 0,0 0 0,0 0 0,0 0 0,0 0 0,0-1 0,0 1 0,-2-1 0,0-2 0,0-1 0,0 0 0</inkml:trace>
  <inkml:trace contextRef="#ctx0" brushRef="#br0" timeOffset="503336">2208 1039 24575,'0'-4'0,"0"-2"0,0 2 0,0 1 0,0 3 0,0 6 0,0 1 0,0 2 0,0-1 0,0 1 0,0 0 0,-2-1 0,2 4 0,-2-3 0,2 2 0,0-2 0,-2 0 0,1-3 0,-1 0 0,2-2 0,-1 0 0,0 0 0,-1 0 0,1-2 0,0 2 0,0-2 0,1 0 0,0 0 0</inkml:trace>
  <inkml:trace contextRef="#ctx0" brushRef="#br0" timeOffset="505291">561 1148 24575,'0'-7'0,"0"1"0,0 2 0,0 1 0,0-1 0,0-2 0,0-1 0,0-3 0,0 3 0,0 0 0,0 6 0,0 2 0,0 5 0,0 0 0,0 1 0,0 1 0,0-1 0,0 1 0,0 1 0,0 0 0,0 2 0,0-2 0,0 2 0,0-2 0,0 0 0,0 2 0,0-4 0,0 4 0,0-5 0,0 3 0,0 0 0,0-3 0,0 0 0,0 0 0,0-1 0,0 1 0,0-2 0,0 0 0,0 0 0,0 0 0,0 0 0,0-2 0,0-1 0</inkml:trace>
  <inkml:trace contextRef="#ctx0" brushRef="#br0" timeOffset="507366">1068 1114 24575,'0'-6'0,"0"-3"0,0 5 0,0-2 0,0 5 0,0 5 0,0 1 0,0 3 0,0-4 0,0-1 0,0 1 0,0 2 0,0-1 0,0 3 0,0-4 0,0 5 0,0-3 0,0 1 0,0 1 0,0-4 0,0 5 0,0-5 0,0 2 0,0-2 0,0 0 0,0 0 0,0 0 0,0 1 0,0 0 0,0 0 0,0-1 0,0 0 0,0 0 0,0-2 0,0 0 0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50:36.26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6 0 24575,'-8'0'0,"2"2"0,2-1 0,4 3 0,-5 1 0,5 1 0,-3 1 0,3-2 0,0 0 0,0 0 0,0 0 0,0 0 0,0 0 0,0 0 0,3 6 0,-1-6 0,3 6 0,0-11 0,0 3 0,-2-1 0,1-2 0,-1 2 0,2-2 0,0 3 0,0-3 0,0 2 0,0-2 0,0 0 0,0 0 0,-2 3 0,1-3 0,-1 2 0,2-2 0,0 0 0,-2 0 0,-1 0 0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51:18.54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85 0 24575,'12'0'0,"5"0"0,10 0 0,-1 0 0,0 0 0,-9 0 0,8 0 0,-6 0 0,0 0 0,-3 0 0,-3 0 0,-4 0 0,-1 0 0,0 0 0,-4 0 0,1 0 0,0 0 0,0 0 0,0 0 0,0 0 0,0 0 0,0 0 0,-2 2 0,-1 1 0,-2 2 0,0 0 0,0 0 0,0 0 0,-2 0 0,-1-2 0,-4 1 0,-5 0 0,0 1 0,-2-1 0,0 1 0,-1-2 0,0 3 0,-2 3 0,2-3 0,-3 5 0,0-1 0,-1 2 0,1 0 0,0-2 0,0 1 0,3-5 0,-2 3 0,5-3 0,-2-1 0,3 1 0,0-1 0,0 1 0,2-3 0,-1 2 0,4-4 0,-1 3 0,2-3 0,2 3 0,-1-3 0,3 3 0,1-3 0,3 1 0,2-2 0,0 0 0,2 0 0,2 0 0,2 0 0,3 0 0,1-3 0,3 3 0,0-3 0,4 0 0,-3 2 0,10-5 0,-5 2 0,7 1 0,-5-3 0,0 5 0,0-2 0,-3 0 0,-1 3 0,-4-3 0,-3 3 0,4 0 0,-9 0 0,2 0 0,-7 0 0,0 0 0,0 0 0,0 0 0,-2 0 0,-1 0 0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51:09.29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49 24575,'7'0'0,"-1"0"0,4 8 0,3 4 0,-1 0 0,0 0 0,-1 2 0,-3-5 0,1 2 0,1 0 0,-6-3 0,5 1 0,-5-2 0,1 1 0,0-4 0,-3 3 0,3-4 0,0 1 0,0 1 0,0 0 0,0 0 0,0 0 0,-2 0 0,2 0 0,-3 0 0,1 3 0,1-2 0,-1 1 0,2-2 0,0 0 0,0 0 0,0 3 0,-2-3 0,2 3 0,-5-3 0,7 2 0,-6-1 0,6 1 0,-7-2 0,3-2 0,-3-1 0</inkml:trace>
  <inkml:trace contextRef="#ctx0" brushRef="#br0" timeOffset="1098">206 142 24575,'0'5'0,"0"4"0,0-2 0,0 5 0,-3-6 0,-2 4 0,-1-2 0,-2 7 0,0-4 0,1 7 0,-4-3 0,2 0 0,1-4 0,-1 3 0,-17 21 0,15-19 0,-19 20 0,24-30 0,-1 3 0,1-2 0,1 1 0,0-2 0,2 1 0,-1-2 0,1 0 0,0 0 0,-1 0 0,1 0 0,0-2 0,1-1 0</inkml:trace>
  <inkml:trace contextRef="#ctx0" brushRef="#br0" timeOffset="2862">27 1 24575,'10'0'0,"-2"0"0,0 0 0,-1 0 0,-1 0 0,4 0 0,-4 0 0,4 0 0,-4 0 0,4 0 0,-4 0 0,4 0 0,0 0 0,-1 0 0,1 0 0,-5 0 0,0 0 0,-1 0 0,1 0 0,0 0 0,0 0 0,0 0 0,0 0 0,0 0 0,0 0 0,0 0 0,-2 0 0,-1 0 0</inkml:trace>
  <inkml:trace contextRef="#ctx0" brushRef="#br0" timeOffset="4561">444 87 24575,'0'5'0,"0"0"0,0 2 0,0 2 0,0-1 0,0 61 0,0-46 0,0 47 0,0-61 0,0-2 0,0-2 0,0 0 0,0 0 0,0 0 0,0 0 0,0 0 0,0 0 0,0 0 0,0 0 0,0 0 0,0 0 0,0 0 0,0 0 0,0 0 0,0 0 0,0 0 0,0 0 0,0 0 0,0 0 0,0 0 0,0 0 0,0 0 0,0 0 0,0 0 0,0-1 0,0-1 0,0-1 0</inkml:trace>
  <inkml:trace contextRef="#ctx0" brushRef="#br0" timeOffset="6132">438 42 24575,'15'0'0,"0"0"0,0 0 0,-1 0 0,0 0 0,-2 0 0,26 0 0,-24 0 0,15 3 0,-27-1 0,-2 3 0,0 0 0,0 3 0,0 0 0,0 3 0,0 0 0,0 3 0,0-2 0,0 2 0,-3-3 0,-4 11 0,0-9 0,-3 6 0,2-9 0,5-5 0,-4 0 0,4-3 0,3-2 0,0 0 0,5 0 0,0 2 0,0 1 0,0 2 0,1 3 0,-1 0 0,0 3 0,1 0 0,-1 0 0,1 0 0,-1 0 0,-2 0 0,0 0 0,-3-3 0,0 3 0,0-3 0,0 3 0,0-3 0,0 3 0,0-6 0,0 6 0,0-6 0,0 3 0,-2-3 0,-1 0 0,-5 0 0,3 0 0,-6-2 0,3 2 0,-5-5 0,1 3 0,-1-3 0,2 2 0,0-1 0,0 1 0,0-2 0,0 0 0,0 3 0,0-3 0,2 3 0,2-3 0,2 0 0,0 0 0,2 0 0,1 0 0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51:05.13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 24575,'22'0'0,"2"0"0,16 0 0,18 0 0,9 0 0,30 0-658,-48 0 0,2 0 658,5 0 0,1 0 0,7 0 0,1 0 0,-3 0 0,1 0-564,14 0 0,1 0 564,-11 0 0,0 0 0,3 0 0,-1 0-303,-11 0 0,-2 0 303,-4 0 0,1 0 0,25 0 0,-2 0 0,8 0 0,-24 0 0,-9 0 0,-28 0 0,-9 0 890,-3 0-890,-3 0 1471,0 0-1471,-3 0 689,0 0-689,0 0 0,-3 0 0,1 0 0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20:49.96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86 24575,'0'-9'0,"0"2"0,0-2 0,0 3 0,0 0 0,0-4 0,3 3 0,0-2 0,0 0 0,3 2 0,-3-3 0,0 1 0,3 2 0,-6-2 0,6 3 0,-5 0 0,1 0 0,-2 0 0,0 5 0,0 8 0,0 0 0,0 5 0,0-2 0,0-4 0,0 7 0,0-6 0,0 6 0,0-3 0,0 3 0,0 1 0,0-1 0,0 0 0,0 1 0,0-1 0,0-2 0,0 1 0,0-5 0,0 6 0,0-6 0,0 2 0,0-3 0,0 0 0,0 0 0,0 0 0,0-2 0,0-2 0</inkml:trace>
  <inkml:trace contextRef="#ctx0" brushRef="#br0" timeOffset="1354">186 209 24575,'0'-6'0,"0"0"0,0 0 0,0 0 0,0 0 0,0-4 0,0 0 0,0 0 0,0-3 0,11-44 0,-9 35 0,10-34 0,-12 73 0,0-9 0,0 23 0,0-16 0,0 2 0,0-4 0,0 1 0,0-1 0,0 1 0,0-1 0,0 1 0,0-4 0,0 2 0,0-5 0,0 6 0,0-6 0,0 2 0,0-3 0,0 0 0,0 0 0,0 1 0,0 1 0,0-1 0,0 2 0,0-3 0,0 0 0,0 0 0,0 0 0,0 0 0,0-2 0,0-2 0</inkml:trace>
  <inkml:trace contextRef="#ctx0" brushRef="#br0" timeOffset="4729">588 80 24575,'0'9'0,"0"-3"0,0 3 0,-3-3 0,-1 7 0,-2-5 0,-1 9 0,-7-2 0,5-4 0,-8 6 0,10-7 0,-6 4 0,6-4 0,-6 3 0,7-6 0,-7 5 0,6-5 0,-6 6 0,3-3 0,0 3 0,-3 1 0,3-1 0,-1 1 0,-2-4 0,6 3 0,-6-6 0,6 3 0,-2-4 0,-3 3 0,4 1 0,-4 0 0,5-1 0,1-2 0,-3-1 0,5 0 0,-5 0 0,6 0 0,-3 1 0,0-4 0,2 2 0,-1-4 0,4 4 0,-4-4 0,4 4 0,-2-4 0,3 2 0</inkml:trace>
  <inkml:trace contextRef="#ctx0" brushRef="#br0" timeOffset="6076">523 450 24575,'-10'0'0,"0"0"0,0 0 0,1 3 0,-1 4 0,0 0 0,0 5 0,0-1 0,4-1 0,-1-1 0,1-3 0,16 38 0,-6-31 0,12 28 0,-9-41 0,-1 0 0,3 0 0,-2 0 0,5 0 0,-5 0 0,9 0 0,-9 0 0,5 0 0,-6 0 0,4 0 0,-3 0 0,2 0 0,0-3 0,-2 2 0,3-5 0,-4 6 0,0-6 0,0 5 0,0-4 0,0 2 0,-3-3 0,0 0 0,-3-1 0,0 1 0,0 0 0,0 0 0,0 0 0,0 0 0,0-3 0,0 3 0,0-3 0,0 3 0,0 0 0,-3 2 0,3-1 0,-6 4 0,3-1 0,-3 2 0,0 0 0,0 0 0,0 0 0,-1 0 0,1 0 0,3 0 0,0 0 0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20:44.95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893 34 24575,'0'6'0,"0"0"0,0 4 0,0 0 0,0 7 0,0-3 0,0 8 0,0-4 0,0 8 0,0-2 0,-7 7 0,5-4 0,-9 1 0,7 3 0,0-8 0,-3 0 0,3-2 0,-2-6 0,2-1 0,-3 2 0,4-8 0,-4 5 0,4-7 0,-3 0 0,3 0 0,0 0 0,-3 0 0,3 1 0,-3-4 0,2 2 0,-1-4 0,2 4 0,-3-1 0,-1 2 0,1-3 0,3 3 0,-2-6 0,1 6 0,-2-6 0,0 6 0,0-6 0,0 6 0,0-3 0,0 1 0,0 1 0,0-4 0,0 4 0,0-4 0,-1 4 0,-2-4 0,2 4 0,-2-4 0,0 5 0,2-6 0,-3 6 0,4-5 0,0 1 0,-3 1 0,2-2 0,-2 2 0,3-3 0,-1 0 0,1 3 0,0-3 0,0 3 0,0-3 0,-3 0 0,2 3 0,-2-3 0,3 3 0,-4-3 0,3 0 0,-2 0 0,3 0 0,0 0 0,0 0 0,-4 0 0,3 0 0,-2 0 0,0 0 0,-1 0 0,-1 0 0,-1 0 0,2 0 0,-1 0 0,-1-3 0,2-1 0,-4-2 0,4-1 0,-3 1 0,3-1 0,0-2 0,0 1 0,1-1 0,2 3 0,-2-1 0,2 1 0,-2-6 0,3 5 0,-3-6 0,5 7 0,-2-3 0,3 2 0,-1-2 0,-1 3 0,4 0 0,-4 0 0,4 0 0,-1-4 0,2 3 0,-3-2 0,2 0 0,-2 2 0,1-3 0,1 1 0,-4-1 0,4-3 0,-4 4 0,4-1 0,-2 4 0,3 0 0,0-3 0,-2 2 0,1-3 0,-2 1 0,3 2 0,0-2 0,0 0 0,0 2 0,0-3 0,0 4 0,0-3 0,0-1 0,0 0 0,0 0 0,0 4 0,0 0 0,0 0 0,0 0 0,0 0 0,0 0 0,0 0 0,0 0 0,0 0 0,0 0 0,0-1 0,0 1 0,3 0 0,-2 0 0,1 0 0,-2 0 0,3 3 0,-2-3 0,1 3 0,1 0 0,-2-3 0,1 3 0,-2-3 0,3 2 0,-2-1 0,4 2 0,-4-3 0,4 2 0,-4-1 0,4 1 0,-4-2 0,4 3 0,-4-2 0,2 1 0,-1 1 0,-1-3 0,2 6 0,-3-3 0</inkml:trace>
  <inkml:trace contextRef="#ctx0" brushRef="#br0" timeOffset="646">246 0 24575,'-6'0'0,"0"0"0,-67 31 0,47-21 0,-47 22 0,60-23 0,6-5 0,-2 5 0,5-2 0,-4-1 0,6 0 0,-4 0 0,6 0 0,-3 1 0,0-1 0,0-3 0,0 0 0</inkml:trace>
  <inkml:trace contextRef="#ctx0" brushRef="#br0" timeOffset="1683">259 5 24575,'0'9'0,"0"2"0,0 2 0,0-3 0,0 3 0,0-6 0,3 5 0,0-5 0,25 50 0,-19-40 0,19 37 0,-25-48 0,0 0 0,3 0 0,-6 0 0,6-3 0,-6 0 0,3-3 0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20:17.48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73 202 24575,'-12'0'0,"-3"0"0,-2 0 0,0 3 0,3 0 0,1 1 0,3 2 0,0-5 0,1 4 0,5 2 0,-5-3 0,6 5 0,-1-5 0,-1 5 0,4 1 0,-8 0 0,7 0 0,-4-4 0,6 4 0,-2-4 0,1 7 0,-2-6 0,3 2 0,-3 1 0,3-3 0,-3 5 0,3-5 0,0 2 0,0-2 0,0 2 0,0-2 0,0 2 0,0-3 0,0 0 0,0 0 0,2-2 0,2-2 0,2-2 0,0 0 0,0 3 0,0-2 0,0 1 0,0-2 0,0 0 0,0 0 0,0 0 0,0 0 0,0 0 0,0 0 0,1 0 0,-1 0 0,0 0 0,0 0 0,0 0 0,0 0 0,0 0 0,0 0 0,0 0 0,0 0 0,0-2 0,0 1 0,0-4 0,0 4 0,1-4 0,-1 4 0,-3-4 0,2 4 0,-4-5 0,4 3 0,-4-3 0,2 0 0,0 0 0,-3 0 0,3 0 0,-3 0 0,0 0 0,3 0 0,-3-1 0,3 1 0,-3 0 0,0 0 0,3 0 0,-3 0 0,3-3 0,-3 2 0,0-2 0,0 2 0,0 1 0,0 0 0,0 0 0,0 0 0,0 0 0,0 0 0,0 0 0,0 0 0,0 0 0,-3 2 0,3 2 0,-3 2 0</inkml:trace>
  <inkml:trace contextRef="#ctx0" brushRef="#br0" timeOffset="1443">393 221 24575,'0'-10'0,"0"3"0,0-9 0,0 5 0,0-10 0,0 2 0,0 1 0,0 1 0,0 3 0,0 1 0,0-1 0,0 4 0,0 1 0,0 3 0,0 5 0,0 8 0,0 0 0,0 5 0,0-2 0,0-3 0,0 5 0,0-5 0,0 2 0,0 1 0,0-3 0,0 2 0,0-3 0,0 0 0,0 0 0,0 0 0,0 0 0,0 0 0,0 1 0,0-1 0,0 0 0,0 0 0,0 0 0,0 0 0,0 0 0,0 0 0,0 0 0,0 0 0,0 0 0,0 0 0,0 0 0,0 0 0,0 1 0,0-1 0,0 0 0,0 0 0,0 0 0,0 0 0,0 0 0,0 0 0,0 0 0,0 0 0,0 0 0,0 0 0,0 0 0,0-2 0,0-2 0</inkml:trace>
  <inkml:trace contextRef="#ctx0" brushRef="#br0" timeOffset="2448">737 1 24575,'0'2'0,"-8"21"0,3 9 0,-15 16 0,-4 3 0,0-6 0,-2-4 0,0 2 0,8-14 0,-9 36 0,2 4 0,6-22 0,1 15 0,2-10 0,10-42 0,5-4 0,-1 0 0,2-3 0,0 0 0</inkml:trace>
  <inkml:trace contextRef="#ctx0" brushRef="#br0" timeOffset="3656">820 302 24575,'0'-21'0,"0"-5"0,0 18 0,6-8 0,-4 9 0,7-6 0,-6 3 0,4 0 0,-4 0 0,3 4 0,-6 0 0,6 0 0,-3 0 0,1 0 0,1 0 0,-4 0 0,4 0 0,-4 0 0,1 0 0,1 22 0,1-7 0,-1 18 0,0-13 0,-3 3 0,0 1 0,0 0 0,0 4 0,0 0 0,0 2 0,0 2 0,0 1 0,0 0 0,0 1 0,0-1 0,0-5 0,0-4 0,0 3 0,0-10 0,0 6 0,0-10 0,0 2 0,0-3 0,0 0 0,0 0 0,0 0 0,0 0 0,0-2 0,0-2 0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20:06.86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007 24575,'9'0'0,"2"0"0,2 0 0,4 0 0,-2 0 0,6 0 0,2 0 0,0 0 0,0 0 0,-2 0 0,-3 3 0,4 2 0,0-1 0,0 2 0,0-5 0,1 2 0,-1-3 0,-4 3 0,3-2 0,-6 2 0,2-3 0,-4 0 0,5 0 0,-7 0 0,11 0 0,-13 0 0,9 0 0,-11 0 0,6 0 0,-3 0 0,3 0 0,1 0 0,-1 0 0,1-3 0,-1-1 0,1-2 0,-1-1 0,0 0 0,1 3 0,-1-2 0,1 3 0,-1-4 0,1 0 0,3 0 0,-3 0 0,4 0 0,1-2 0,0 1 0,1-2 0,-2 3 0,-1-3 0,-3 2 0,7-2 0,-2 3 0,-1-1 0,3-2 0,-3 2 0,1-2 0,2 2 0,-7 2 0,4-1 0,-5 0 0,-3 0 0,3 1 0,-3-1 0,3 1 0,-2 2 0,1-5 0,1 4 0,1-4 0,-1 2 0,-4 1 0,1 2 0,-3-1 0,2 2 0,-3-1 0,0-1 0,3 1 0,-2-2 0,3 0 0,-1-1 0,-2 4 0,2-3 0,1 3 0,-3-3 0,2 2 0,-3-2 0,0 3 0,3 0 0,-2-3 0,9 0 0,-6-1 0,3-2 0,0 2 0,-3 1 0,0-1 0,3 1 0,-6-1 0,5 1 0,-5 0 0,6-1 0,-3 1 0,4-4 0,-1 2 0,0-4 0,1 4 0,-1-5 0,1 6 0,-1-6 0,1 6 0,-1-6 0,1 6 0,-4-3 0,2 1 0,-2 1 0,4-4 0,-1 4 0,-2-4 0,2 4 0,-6-5 0,6 6 0,-3-6 0,0 6 0,3-6 0,0 0 0,-2-1 0,2 1 0,-7 0 0,4 6 0,-3-2 0,2 2 0,-2-2 0,-1 2 0,0-2 0,1-1 0,-1 4 0,0-7 0,0 6 0,4-6 0,-3 6 0,3-5 0,-4 5 0,0-2 0,0-1 0,1 3 0,-1-5 0,1 2 0,2-1 0,-1-2 0,2 3 0,-1 0 0,-2 0 0,3 0 0,-4 4 0,1-4 0,-1 4 0,0 0 0,0 0 0,0 0 0,-3 0 0,3 0 0,-3 2 0,0-1 0,3 2 0,-6-3 0,6 2 0,-5-1 0,1 4 0,-2-2 0</inkml:trace>
  <inkml:trace contextRef="#ctx0" brushRef="#br0" timeOffset="778">1996 9 24575,'-9'0'0,"2"0"0,-2 0 0,-5 0 0,-1 7 0,0-5 0,-1 10 0,-21 10 0,17-8 0,-17 14 0,24-21 0,3 6 0,0-6 0,-3 3 0,6-1 0,-2-2 0,2 3 0,1-4 0,3 0 0,-3 0 0,3 0 0,-11 11 0,8-11 0,-4 7 0</inkml:trace>
  <inkml:trace contextRef="#ctx0" brushRef="#br0" timeOffset="2072">2030 1 24575,'0'6'0,"0"0"0,0 0 0,0 0 0,0 3 0,0-2 0,0 6 0,0-6 0,0 5 0,0-5 0,0 3 0,0 52 0,0-42 0,0 43 0,0-57 0,0 0 0,0 0 0,0 0 0,0 0 0,0 0 0,0 3 0,0-2 0,0 3 0,0-4 0,0 0 0,0 0 0,0 0 0,0 0 0,0-3 0,0 0 0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9:47.41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2512 24575,'6'0'0,"0"0"0,0 0 0,-2-6 0,1 5 0,-2-5 0,1 3 0,1 2 0,-1-4 0,2 4 0,-3-4 0,2 2 0,-1-1 0,2-1 0,0 4 0,-3-4 0,3 4 0,-6-4 0,6 4 0,-6-4 0,6 1 0,-3 1 0,3-2 0,0 1 0,0-2 0,0 0 0,-2 0 0,1 3 0,-1-3 0,2 3 0,0-3 0,0 0 0,0 0 0,-3 0 0,3-1 0,-3 1 0,3 0 0,0 0 0,1-3 0,-1 2 0,0-2 0,0 3 0,0 0 0,1-4 0,-1 3 0,0-5 0,6-1 0,0-5 0,1 1 0,1-4 0,-3 6 0,4-6 0,-5 7 0,3-4 0,-5 1 0,5 3 0,-5-4 0,1 5 0,-2-1 0,0 1 0,0-4 0,3 2 0,1-16 0,0 10 0,2-7 0,-5 7 0,2 7 0,-3-3 0,0 3 0,0 1 0,-4-5 0,3 4 0,-2-7 0,3 6 0,0-6 0,0 7 0,0-7 0,0 6 0,-3-6 0,2 7 0,-5-4 0,5 5 0,-2-4 0,0 2 0,2-12 0,-2 7 0,1-4 0,-2 3 0,0 6 0,-2-2 0,2 4 0,-3-1 0,0 1 0,0 3 0,0-3 0,2 6 0,-1-5 0,2 5 0,-3-6 0,0 6 0,0-2 0,0 3 0,0 0 0,0 0 0,0-1 0,0 1 0,0 0 0,0 0 0,0 0 0,0 0 0,0 0 0,0 0 0,0 0 0,0 0 0,0 0 0,0 0 0,0 0 0,0 0 0,0 0 0,0-1 0,0 1 0,0 0 0,0 0 0,0 0 0,0 0 0,0 0 0,0-3 0,0 2 0,0-3 0,0 1 0,0-1 0,0-4 0,-3 1 0,2 0 0,-5-1 0,2 4 0,1-3 0,0 3 0,0 0 0,3 1 0,-3 3 0,0 0 0,3-1 0,-3 1 0,0 0 0,3 0 0,-3 0 0,3 0 0,0 0 0,-3 3 0,3-3 0,-3 3 0,0-3 0,2 0 0,-1 0 0,-1 0 0,2 0 0,-1-1 0,-1 1 0,2 0 0,-1 0 0,-1 0 0,2 0 0,-1 0 0,-1-3 0,2 2 0,-2-3 0,0 1 0,2 2 0,-5-2 0,6 0 0,-6 2 0,6-3 0,-6 4 0,6 0 0,-3-3 0,0 2 0,3-2 0,-6 2 0,5 1 0,-1-3 0,-1-4 0,2 2 0,-2-4 0,0 8 0,3-5 0,-3 5 0,0-6 0,2 6 0,-2-5 0,3 5 0,0-6 0,-3 3 0,3 0 0,-3-3 0,3 3 0,0-4 0,0 1 0,0 0 0,0-1 0,0 4 0,0-9 0,0 11 0,0-7 0,0 5 0,0 3 0,0-2 0,0 3 0,0 0 0,0 0 0,0 0 0,0 0 0,0 0 0,0 0 0,0-1 0,0 1 0,0 0 0,0 0 0,0 0 0,0 0 0,0 0 0,0 0 0,0 0 0,0 0 0,0-4 0,0 4 0,2-4 0,-1 4 0,5-3 0,-3 2 0,4-6 0,-4 6 0,3-5 0,-2 5 0,-1-6 0,3 6 0,-3-2 0,3 3 0,-3-3 0,3 2 0,-3-3 0,3 4 0,-2 0 0,1 0 0,-1-3 0,-1 2 0,3 0 0,-3 2 0,1 2 0,1-4 0,-2 1 0,3 0 0,1-3 0,-1 2 0,0-2 0,1-1 0,-1 3 0,0-2 0,0 0 0,1 2 0,-4-2 0,3 2 0,-3 1 0,3 0 0,0 0 0,-2 0 0,1 3 0,-4-3 0,4 6 0,-2-6 0,3 6 0,-2-6 0,1 6 0,-4-6 0,4 6 0,-4-6 0,4 5 0,-1-4 0,2 2 0,0-3 0,0 0 0,0 2 0,-3-1 0,3 4 0,-6-4 0,6 4 0,-5-4 0,4 4 0,-4-2 0,1 3 0</inkml:trace>
  <inkml:trace contextRef="#ctx0" brushRef="#br0" timeOffset="793">725 21 24575,'-6'0'0,"0"0"0,-3 0 0,-1 0 0,-1 0 0,-1 0 0,5 0 0,-6 0 0,6 0 0,-5 0 0,5 0 0,-30 3 0,27 0 0,-20 1 0,30-2 0</inkml:trace>
  <inkml:trace contextRef="#ctx0" brushRef="#br0" timeOffset="2067">751 0 24575,'0'7'0,"0"-1"0,0 0 0,0 0 0,0 0 0,0 0 0,0 0 0,0 0 0,11 38 0,-8-29 0,8 29 0,-9-40 0,-1 1 0,2-2 0,-3 3 0,0 1 0,0-1 0,0 0 0,0-3 0,0 0 0</inkml:trace>
  <inkml:trace contextRef="#ctx0" brushRef="#br0" timeOffset="3734">36 342 24575,'0'-6'0,"0"-3"0,0 2 0,0-3 0,0-9 0,0 15 0,0-9 0,0 19 0,0 3 0,0-2 0,0 6 0,0-6 0,0 5 0,0-2 0,0 1 0,0 1 0,0-5 0,0 6 0,3-1 0,-3-1 0,6 0 0,-6-5 0,3 0 0,-3 0 0,3-2 0,-3 1 0,6-4 0,-5 2 0,1-3 0</inkml:trace>
  <inkml:trace contextRef="#ctx0" brushRef="#br0" timeOffset="5386">185 252 24575,'-8'23'0,"-4"-3"0,11-14 0,-5 0 0,6 0 0,0 1 0,0-1 0,0 0 0,0 0 0,2 0 0,2-3 0,2 0 0,0-3 0,0 0 0,0 0 0,0 0 0,0 0 0,0 0 0,0 0 0,0 0 0,0 0 0,0 0 0,1 0 0,-4-3 0,0 0 0,-3-3 0,0 0 0,0 0 0,0 0 0,0-1 0,0 1 0,0 0 0,0 0 0,0 0 0,0 0 0,0 0 0,0 0 0,-3 3 0,2-3 0,-4 6 0,1-3 0,-2 3 0,0 0 0,0 0 0,0 0 0,0 0 0,0 0 0,3 0 0,0 0 0</inkml:trace>
  <inkml:trace contextRef="#ctx0" brushRef="#br0" timeOffset="7165">43 538 24575,'20'0'0,"-5"0"0,-5 0 0,-1 0 0,1 0 0,0 0 0,0 0 0,-4 0 0,0 0 0,0 0 0,0 0 0,11-3 0,-8 3 0,8-3 0,-11 3 0,0 0 0,0 0 0,0 0 0,0 0 0,-3-3 0,3 3 0,-3-3 0,3 0 0,0 2 0,0-4 0,0 4 0,0-4 0,0 4 0,1-1 0,-4-1 0,0 2 0,-3-1 0</inkml:trace>
  <inkml:trace contextRef="#ctx0" brushRef="#br0" timeOffset="8848">278 650 24575,'-31'3'0,"6"0"0,21 3 0,-1-3 0,1 3 0,1-3 0,-2 0 0,4 3 0,-4-5 0,4 4 0,-4-2 0,4 3 0,-2 0 0,3 1 0,0-1 0,0 0 0,3 0 0,0-3 0,3 0 0,0-3 0,0 0 0,1 0 0,-1 0 0,0 0 0,0 0 0,0 0 0,0 0 0,0 0 0,0 0 0,0 0 0,0 0 0,0 0 0,-2-3 0,-2 0 0,-2-3 0,0 0 0,0 0 0,0-1 0,0 1 0,0 0 0,0 0 0,0 0 0,0 0 0,0 3 0,0 0 0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9:39.04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76 24575,'0'-9'0,"0"-1"0,0 0 0,0 0 0,0 4 0,3 3 0,-2-3 0,1 3 0,1 0 0,-2-3 0,1 3 0,1 0 0,1 0 0,-1 6 0,2 0 0,-4 3 0,2 0 0,-3 0 0,0 0 0,2 0 0,-1 4 0,2-3 0,-3 2 0,3 0 0,-3-2 0,3 2 0,-3 1 0,0-3 0,0 2 0,0-3 0,3 0 0,-2 0 0,2 0 0,-3 0 0,0 0 0,0 1 0,0-1 0,0 0 0,0 0 0,2 0 0,-1 0 0,2 0 0,-3 0 0,0 0 0,0 0 0,0 0 0,0-2 0,0-2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17:52.15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60 256 24575,'0'28'0,"0"28"0,0 1 0,0 20 0,0 5 0,0 13 0,0 5 0,0-39 0,0-1-530,0 35 1,0-4 529,0-9 259,0-47-259,0 17 0,0-26 0,0 1 0,0-3 0,0-13 800,0 1-800,0-6 0,0 0 0,0-4 0,0 0 0</inkml:trace>
  <inkml:trace contextRef="#ctx0" brushRef="#br0" timeOffset="1">377 273 24575,'15'0'0,"10"0"0,26 0 0,24 0 0,17 0-1050,-32 0 1,3 0 1049,-1 0 0,3 0 0,10 0 0,14 0 84,-19 0 0,13 0 0,9 0 0,0 0 0,-3 0 0,-11 0-84,13 0 0,-10 0 0,8 0 0,-2 0 0,11 0 0,1 0 0,-9 0 0,-23 0 0,16 0 0,-76 0 0,34-5 0,-9 2 0,17-2 1595,-16 3-1595,-15 0 0,-3 1 0,-4-1 0,-5 0 0,0 2 0,-3-2 0,-2 2 0</inkml:trace>
  <inkml:trace contextRef="#ctx0" brushRef="#br0" timeOffset="2">2559 251 24575,'0'97'0,"0"-1"0,0 11 0,0-15 0,0-28 0,0 10 0,0-27 0,0-21 0,0 7 0,0-12 0,0-4 0,0-5 0,0-3 0,0-3 0,0-2 0,0 2 0,0 1 0,0-1 0,0 2 0,0-3 0,0 3 0,0-3 0,-4 51 0,-4-13 0,2 20 0,0-31 0,6-26 0,-2-2 0,1 0 0,0 0 0,1-1 0,0 1 0,0 0 0,0 0 0,0 0 0,0 2 0,0 1 0,0 1 0,0-1 0,0 1 0,0-3 0,0 1 0,0-2 0,0 0 0,0-2 0,0 0 0</inkml:trace>
  <inkml:trace contextRef="#ctx0" brushRef="#br0" timeOffset="3">2532 1289 24575,'-82'0'0,"-8"0"0,-8 0-1299,46 0 0,-3 0 1299,-12 0 0,-3 0 0,3 0 0,0 0 0,-8 0 0,2 0 0,14 0 0,1 0 0,-12 0 0,0 0 0,16 0 0,-1 0 0,-18 0 0,-1 0 0,13 0 0,2 0 413,1 0 1,-2 0-414,-31 0 0,4 0 428,7 0-428,9 0 0,13 0 0,47 0 0,5 0 1343,-1 0-1343,3 0 0,-4 0 0,3 0 0,-3 0 0,-8 0 0,8-2 0,-10 1 0,16 0 0,-4 1 0,2 0 0,0 0 0,0 0 0,2 0 0,0 0 0</inkml:trace>
  <inkml:trace contextRef="#ctx0" brushRef="#br0" timeOffset="4">430 814 24575,'24'0'0,"11"0"0,33 0 0,2 0 0,-18 0 0,2 0-1017,46 0 1017,-38 0 0,-1 0 0,35 0-514,-13 0 0,-2 0 514,2 0 0,2 0 0,1 0 0,12 0 0,-36 0 0,0 0 0,-9 0 0,-2 0-172,44 0 172,-16 0 0,3 0 0,-24 0 0,28 0 0,3 0 0,-16 0 0,3 0 0,-10 0 0,-46 0 0,-18 0 0</inkml:trace>
  <inkml:trace contextRef="#ctx0" brushRef="#br0" timeOffset="5">1948 298 24575,'0'93'0,"0"-17"0,0-45 0,0-7 0,0 12 0,0-5 0,0 6 0,0 4 0,0-3 0,0 1 0,0-6 0,0 3 0,0 0 0,0-3 0,0-5 0,0-1 0,0-8 0,0 4 0,0-8 0,0 5 0,0-5 0,0 0 0,0-4 0,0-2 0,0-2 0,0-1 0,0-2 0,0 5 0,0-4 0,0 4 0,0-5 0,0 0 0,0 0 0,-2 22 0,2-16 0,-2 16 0,2-20 0,0-1 0,0 1 0,0-2 0,0 0 0,0-1 0,0 0 0,0-2 0</inkml:trace>
  <inkml:trace contextRef="#ctx0" brushRef="#br0" timeOffset="6">1410 320 24575,'0'18'0,"0"5"0,0 13 0,0 10 0,0 5 0,0 4 0,0 26 0,0 11 0,0-20 0,0 1 0,0 19 0,0-4 0,0-33 0,0-9 0,0-5 0,0-17 0,0 4 0,0-17 0,0-5 0,0 0 0,0-2 0,0-1 0,0-2 0</inkml:trace>
  <inkml:trace contextRef="#ctx0" brushRef="#br0" timeOffset="7">865 344 24575,'0'18'0,"0"9"0,0 15 0,0 18 0,0 6 0,-1 22 0,0 4 0,0-11 0,-2 5 0,0 0 0,2-9 0,0 10 0,0-3 0,-1-20 0,-3 5 0,5-70 0,0 4 0,0-7 0</inkml:trace>
  <inkml:trace contextRef="#ctx0" brushRef="#br0" timeOffset="8">1941 5 24575,'0'8'0,"-2"-1"0,-1 5 0,-6-1 0,4-1 0,-7 7 0,6-7 0,-2 2 0,3-1 0,-2-6 0,3 6 0,2-5 0,-2 1 0,4-1 0,-4-2 0,4 0 0,-2 0 0,2 0 0,-4 0 0,3 0 0,-3 0 0,-3 10 0,5-11 0,-5 9 0,7-14 0</inkml:trace>
  <inkml:trace contextRef="#ctx0" brushRef="#br0" timeOffset="9">1951 1 24575,'8'19'0,"-7"-8"0,8 6 0,-7-11 0,3 0 0,-1-1 0,0 3 0,-2-4 0,2 5 0,-2-5 0,2 4 0,0-3 0,-1 1 0,20 28 0,-18-22 0,19 21 0,-24-35 0,2 1 0,-2-3 0</inkml:trace>
  <inkml:trace contextRef="#ctx0" brushRef="#br0" timeOffset="10">1872 115 24575,'9'0'0,"-1"0"0,1 0 0,-1 0 0,1 0 0,-2 0 0,1 0 0,-2 0 0,1 0 0,-1 0 0,0 0 0,-1 0 0,1 0 0,1 0 0,1 0 0,1 0 0,-2 0 0,-3 0 0,0 0 0,0 0 0,0 0 0,0 0 0,0 0 0,-2 0 0,-1 0 0</inkml:trace>
  <inkml:trace contextRef="#ctx0" brushRef="#br0" timeOffset="11">1373 1416 24575,'0'11'0,"0"-3"0,0 1 0,0-5 0,0 4 0,0-1 0,0 1 0,0 4 0,0-5 0,0 4 0,0-5 0,0 3 0,0 28 0,2-18 0,0 17 0,0-26 0,0-6 0,-2 1 0,1 0 0,0 0 0,1-1 0,-2 0 0,0 0 0,0 0 0,0 0 0,0 2 0,0-2 0,0 2 0,0-6 0,0 0 0</inkml:trace>
  <inkml:trace contextRef="#ctx0" brushRef="#br0" timeOffset="12">1364 1421 24575,'32'0'0,"-6"0"0,-22 0 0,-1 0 0,1 0 0,-1 1 0,0 2 0,-1 1 0,2 0 0,0-1 0,9 19 0,-9-14 0,7 13 0,-11-14 0,0-1 0,0 1 0,0 1 0,0-2 0,0 3 0,0-2 0,0 1 0,0-4 0,0 4 0,0-3 0,-11 4 0,7-5 0,-9 1 0,9-5 0,0 0 0,0 0 0,0 0 0,0 0 0,2-2 0,1 0 0,1-2 0,0 0 0,0 0 0,1 0 0,1 2 0,2 0 0,0 0 0,0 2 0,0-2 0,0 2 0,0 0 0,0 0 0,0 0 0,0 0 0,0 0 0,0 0 0,0 0 0,-2 2 0,1-2 0,-2 4 0,2-2 0,-2 2 0,2 0 0,-2 0 0,0 0 0,-1 0 0,2 0 0,-2 0 0,2 0 0,-2-1 0,0 3 0,0-1 0,0 1 0,0 0 0,0-2 0,0 3 0,0-4 0,0 4 0,0-3 0,0 2 0,0-2 0,0 0 0,0 0 0,0 0 0,-2-2 0,0 0 0,-2-2 0,0 0 0,0 0 0,1 0 0,-1 0 0,0 0 0,0 0 0,-2 0 0,1 0 0,-1 0 0,2 0 0,0 0 0,0 0 0,-2 0 0,2 0 0,-2 0 0,0 0 0,1 0 0,-1 0 0,2 0 0,1 0 0,-4 0 0,3 0 0,-2 0 0,2 0 0,0 0 0,0 0 0,0 0 0,0 0 0,0 0 0,0 0 0,2-2 0,-3-2 0,4 0 0,-2-2 0,3 4 0,0 0 0</inkml:trace>
  <inkml:trace contextRef="#ctx0" brushRef="#br0" timeOffset="13">130 920 24575,'-9'0'0,"1"0"0,2 0 0,-1 0 0,-1 0 0,-1 0 0,0 2 0,1 0 0,-1 2 0,2 0 0,1 1 0,0-1 0,-10 19 0,8-14 0,-6 14 0,14-19 0,0 0 0,0 0 0,0 0 0,0 0 0,0-1 0,0 1 0,0 0 0,0 0 0,0 0 0,0 0 0,2 0 0,0 0 0,0 0 0,2 0 0,-2-2 0,2 1 0,-2 0 0,2-1 0,-2 1 0,2-2 0,0 2 0,0-2 0,0 2 0,-1-1 0,1 1 0,0 0 0,0-3 0,0 2 0,0 0 0,0-2 0,0 4 0,0-4 0,0 2 0,-2 0 0,1-2 0,0 2 0,1 0 0,0-2 0,-1 4 0,1-4 0,0 2 0,0 0 0,0-2 0,0 2 0,0-2 0,0 0 0,0 0 0,0 0 0,0 0 0,0 0 0,0 0 0,-1 0 0,1 0 0,0 0 0,0 0 0,-2 0 0,0 0 0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9:32.68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143 24575,'-6'0'0,"-4"0"0,6 3 0,-8-2 0,11 4 0,-8-2 0,8 4 0,-1-1 0,2 0 0,0 0 0,-3 0 0,2 0 0,-1 0 0,2 0 0,0 0 0,0 0 0,0 0 0,0 0 0,0 0 0,0 0 0,0 0 0,0 1 0,2-4 0,-1 2 0,4-4 0,-1 2 0,2-3 0,0 0 0,0 0 0,0 0 0,0 0 0,0 0 0,0 0 0,0 0 0,0 0 0,-2-3 0,1 0 0,-4-3 0,4-1 0,-4 1 0,1 0 0,1 0 0,-2 0 0,2 0 0,-3 0 0,0 0 0,0 0 0,0 0 0,0 0 0,0 0 0,0 0 0,0 0 0,0 0 0,0-1 0,-3 4 0,-1 0 0,-2 3 0,0 0 0,3 0 0,0 0 0</inkml:trace>
  <inkml:trace contextRef="#ctx0" brushRef="#br0" timeOffset="1780">164 63 24575,'6'40'0,"1"-7"0,-1-27 0,0-3 0,0 0 0,0-3 0,0 0 0,0 0 0,0 0 0,0 0 0,0 0 0,0 0 0,0 0 0,-2-3 0,1 0 0,-4-3 0,1 0 0,-2 0 0,0-4 0,0 4 0,0-4 0,0 4 0,0 0 0,0 0 0,0 0 0,-2 0 0,-2 0 0,1 0 0,-2 2 0,4-1 0,-4 4 0,4-4 0,-5 4 0,3-4 0,-3 4 0,3-4 0,-3 4 0,3-2 0,0 3 0,0 0 0</inkml:trace>
  <inkml:trace contextRef="#ctx0" brushRef="#br0" timeOffset="3014">319 1 24575,'0'6'0,"0"0"0,0 0 0,0 0 0,-6 70 0,5-52 0,-5 55 0,6-72 0,0 2 0,-3 1 0,2-4 0,-2 4 0,3-4 0,0 3 0,0-2 0,0 2 0,0-2 0,0-1 0,0 0 0,0 0 0,0 0 0,0 0 0,0 0 0,0 0 0,0 0 0,-2-3 0,1 0 0,-2-3 0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4:07.40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430 3 24575,'-6'0'0,"0"0"0,0 0 0,0 0 0,0 0 0,0 0 0,0 0 0,0 0 0,-1 0 0,1 2 0,0-1 0,3 4 0,-2-1 0,1 2 0,1 0 0,-3-3 0,6 3 0,-6-6 0,3 6 0,0-3 0,-3 0 0,6 3 0,-6-3 0,5 3 0,-4 0 0,4 0 0,-1 1 0,-1-1 0,2 0 0,-1 0 0,2 0 0,0 0 0,0 0 0,0 0 0,0 0 0,0 0 0,0 0 0,0 0 0,0 0 0,0 0 0,0 0 0,0 1 0,0-1 0,0 0 0,2-3 0,2 0 0,2-3 0,0 0 0,0 0 0,0 0 0,0 0 0,0 0 0,0 0 0,0 0 0,0 0 0,0 0 0,0 0 0,1 0 0,-1 0 0,0 0 0,0-3 0,0 0 0,0-3 0,-3 0 0,3 2 0,-6-1 0,3 1 0,0-2 0,-3 0 0,3 0 0,-3 0 0,0 0 0,0 0 0,0 0 0,0 0 0,0 0 0,0 0 0,0 0 0,0 0 0,0 0 0,0-1 0,0 1 0,0 0 0,0 0 0,0 0 0,0 0 0,0 3 0,0 0 0</inkml:trace>
  <inkml:trace contextRef="#ctx0" brushRef="#br0" timeOffset="2885">1651 107 24575,'0'-14'0,"0"4"0,0 1 0,0 3 0,0 0 0,0 0 0,0 0 0,0-1 0,0 1 0,0 0 0,0 0 0,3 0 0,-2 0 0,2 0 0,-3 0 0,0 5 0,0 5 0,0 6 0,0-1 0,0 4 0,0-3 0,0 4 0,0-1 0,0 0 0,0 1 0,0-1 0,0 1 0,0-1 0,0 1 0,-3-4 0,2 2 0,-2-1 0,0 2 0,3-3 0,-3 3 0,3-3 0,0 0 0,-3 3 0,2-3 0,-2 0 0,3 3 0,0-6 0,0 8 0,0-7 0,0 7 0,0-8 0,0 2 0,0-3 0,0 0 0,0 4 0,0-4 0,0 4 0,0-4 0,0 0 0,0 0 0,0 0 0,0 0 0,0 0 0,0 0 0,0 0 0,0-2 0,0-2 0</inkml:trace>
  <inkml:trace contextRef="#ctx0" brushRef="#br0" timeOffset="316272">45 3169 24575,'3'-3'0,"0"-2"0,1 1 0,1 1 0,-4-3 0,4 3 0,-4-3 0,4 3 0,-4-3 0,4 6 0,-4-6 0,4 3 0,-1-3 0,-1 0 0,2 0 0,-1 2 0,-1-1 0,3 1 0,-3-2 0,0 0 0,3 0 0,-3 0 0,3-3 0,1-1 0,0-4 0,2 1 0,2-1 0,-1 1 0,3-1 0,-6 4 0,6-2 0,-6 5 0,2-3 0,-3 1 0,0 2 0,1 1 0,-1 0 0,0 3 0,-3-3 0,3 0 0,-3 0 0,0-1 0,3 4 0,-5-2 0,4 4 0,-4-4 0,4 1 0,-4-2 0,4 0 0,-4 0 0,4 0 0,-4 0 0,2 0 0,-1 0 0,-1 0 0,4 0 0,-4 0 0,2-1 0,-1 1 0,-1 0 0,2 0 0,-1 0 0,-1 0 0,2 0 0,-3 0 0,3 0 0,-3 0 0,3 0 0,-3 0 0,0 0 0,3 0 0,-3-1 0,3 1 0,-3 0 0,0 0 0,0 0 0,0 0 0,0 0 0,0 0 0,3 0 0,-3 0 0,3 0 0,-3 0 0,0 0 0,0 0 0,0 0 0,0-1 0,0 1 0,0 0 0,0 0 0,0 0 0,0 0 0,0 0 0,0 0 0,0 0 0,0 0 0,0 0 0,0 0 0,0 0 0,0 0 0,0-1 0,0 1 0,0 0 0,0 0 0,0 0 0,0 0 0,0 0 0,0 0 0,0 0 0,-3 0 0,3 0 0,-3 0 0,3 0 0,-3 2 0,3-1 0,-6 1 0,6-2 0,-6 0 0,3 0 0,-1 0 0,2 0 0,-1 3 0,2-3 0,-4 3 0,4-3 0,-4 0 0,4 0 0,-5-4 0,6 4 0,-9-7 0,7 3 0,-7-8 0,2 0 0,-1 0 0,-3-3 0,4 2 0,0-3 0,-1 0 0,1 4 0,0 1 0,3 3 0,-1 1 0,1 3 0,0 0 0,2 4 0,-1 0 0,2 0 0,-1 0 0,-1 0 0,2 0 0,-1 0 0,-1 2 0,2-1 0,-2 2 0,1-3 0,1-1 0,-2 1 0,1 0 0,1 0 0,-5-3 0,3-1 0,-1-8 0,-2 4 0,2-7 0,-3 3 0,-1-5 0,1 1 0,0 4 0,0-3 0,0 3 0,2-1 0,-1 2 0,5 4 0,-4-1 0,4 4 0,-2-3 0,0 7 0,2-4 0,-1 4 0,-1 0 0,2 0 0,-1 0 0,2 0 0,0 0 0,0 0 0,-3 0 0,2 0 0,-1-1 0,2 1 0,0 0 0,-3 0 0,2 0 0,-2 0 0,3 0 0,-2 0 0,1-3 0,-2 2 0,3-3 0,-3 1 0,3 2 0,-3-5 0,3 1 0,-3 1 0,2-2 0,-1 1 0,-1 1 0,2-2 0,-1 1 0,2 1 0,-3-2 0,2 1 0,-2-2 0,0-4 0,2 2 0,-3-2 0,1 4 0,3 2 0,-3-1 0,3 2 0,0-1 0,-3-1 0,2 2 0,-1 1 0,2-1 0,0 4 0,0 0 0,0 0 0,0 0 0,0 0 0,0 0 0,0 0 0,0 0 0,0 0 0,0 0 0,0 0 0,0 0 0,0 0 0,0-1 0,0 1 0,0 0 0,0-3 0,0 2 0,0-6 0,0 7 0,0-7 0,0 3 0,0-4 0,0 1 0,3-1 0,0 1 0,4 0 0,-3 2 0,2-1 0,-5 2 0,4-1 0,-1-1 0,-1 5 0,3-6 0,-2 6 0,2-2 0,-2 0 0,1 2 0,-1-6 0,2 6 0,-3-5 0,3 5 0,-3-6 0,6 4 0,-4-1 0,3 1 0,-5 3 0,3 0 0,-2 0 0,1 0 0,-2-1 0,3 1 0,0 0 0,1 0 0,-1 0 0,-3 0 0,2 0 0,-1 0 0,2 3 0,0-3 0,0 3 0,-3-3 0,3 0 0,-3 0 0,3 0 0,0-1 0,0 1 0,0 0 0,0 0 0,0 0 0,1 0 0,-1 0 0,3 0 0,-2 0 0,2-1 0,-3 1 0,4 0 0,-3 0 0,2-1 0,-3 4 0,0-3 0,0 3 0,0-3 0,3 3 0,-2-3 0,3 3 0,-4 0 0,0-3 0,0 3 0,3-3 0,-3 2 0,3 2 0,-3-1 0,0 2 0,0-4 0,1 4 0,-1-4 0,0 4 0,0-4 0,0 4 0,0-4 0,0 4 0,0-4 0,0 4 0,0-5 0,0 6 0,0-6 0,0 3 0,0 0 0,0-3 0,1 6 0,-1-6 0,0 6 0,2-6 0,-1 5 0,2-4 0,-3 4 0,0-4 0,0 2 0,4-1 0,-4-1 0,7 1 0,-6-2 0,2 0 0,1-1 0,0 1 0,0-1 0,3 1 0,-3-1 0,0 1 0,3-1 0,-4-2 0,4 2 0,-3 1 0,-1 0 0,-3 6 0,1-6 0,2 3 0,-2-1 0,5-2 0,-1 2 0,2-5 0,0 1 0,1-1 0,-4 2 0,3 0 0,-6 1 0,2 3 0,-3-3 0,0 6 0,0-3 0,-3 3 0,0 0 0</inkml:trace>
  <inkml:trace contextRef="#ctx0" brushRef="#br0" timeOffset="317177">880 404 24575,'-9'0'0,"2"0"0,-2 0 0,3 0 0,-4 0 0,0 0 0,0 0 0,1 0 0,-71 0 0,55-3 0,-55 3 0,71-3 0,2 3 0,-2 0 0,3 0 0,-1 0 0,1 0 0,0 0 0,0 0 0,0 0 0,3 0 0,0 0 0</inkml:trace>
  <inkml:trace contextRef="#ctx0" brushRef="#br0" timeOffset="318788">905 418 24575,'0'6'0,"0"0"0,0 0 0,0 0 0,0 19 0,0-14 0,-6 14 0,5-18 0,-5-1 0,6 0 0,-3 0 0,2 0 0,-1 0 0,-1-2 0,-9 31 0,7-25 0,-8 24 0,12-29 0,-2-2 0,0 3 0,3-2 0,-3-2 0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8:58.96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42 218 24575,'-6'0'0,"-4"0"0,3 0 0,-2 0 0,3 0 0,0 0 0,-27 13 0,23-7 0,-23 11 0,30-11 0,-3 0 0,3 0 0,-3 0 0,6 0 0,-3 0 0,3 0 0,0 1 0,0-1 0,0 0 0,0 0 0,3-3 0,0 3 0,3-6 0,0 3 0,0 0 0,0-3 0,0 3 0,0-3 0,0 0 0,1 0 0,-1 0 0,0 0 0,0 0 0,0 0 0,0 0 0,0 0 0,0 0 0,0 0 0,0 0 0,0 0 0,0-3 0,-2 0 0,1 0 0,-4-3 0,1 3 0,1-1 0,-2-1 0,4 2 0,-1-3 0,-1-1 0,0 1 0,-1 0 0,-1 0 0,2 0 0,-3 0 0,0 0 0,0 0 0,0 0 0,0 0 0,0 0 0,0 0 0,0 0 0,-3 2 0,0 2 0,-3 2 0,2 0 0,1 0 0</inkml:trace>
  <inkml:trace contextRef="#ctx0" brushRef="#br0" timeOffset="1288">241 172 24575,'0'-9'0,"0"-1"0,0-4 0,0 4 0,0 1 0,0-42 0,0 34 0,2-32 0,2 47 0,-1 4 0,2 2 0,-4 2 0,4 0 0,-4 0 0,5 0 0,-3 3 0,1-2 0,1 3 0,-4-1 0,4-2 0,-4 2 0,4-3 0,-1 4 0,0-3 0,1 2 0,-4-3 0,2 0 0,-1 0 0,-1 0 0,2 0 0,-3 0 0,2 0 0,-1 0 0,2 1 0,-3-1 0,0 0 0,2 0 0,-1 0 0,2 0 0,-3 0 0,3 0 0,-3 0 0,3 0 0,-3 0 0,0 0 0,0 0 0,0 0 0,0 1 0,0-1 0,3 0 0,-3 0 0,3 0 0,-3-3 0,0 0 0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8:55.58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343 24575,'0'-52'0,"4"-6"0,3 32 0,2-15 0,10 12 0,-10 1 0,10-4 0,-14 10 0,8 7 0,-9-2 0,6 10 0,-7-3 0,3 7 0,-6 0 0,3 3 0</inkml:trace>
  <inkml:trace contextRef="#ctx0" brushRef="#br0" timeOffset="1305">17 385 24575,'13'0'0,"-1"0"0,-6 0 0,4 0 0,-4 3 0,4 0 0,-4 1 0,0 1 0,0-4 0,0 4 0,0-4 0,0 4 0,39 18 0,-30-15 0,27 16 0,-37-23 0,-1 2 0,2-3 0,-3 3 0,0-3 0,-3 3 0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8:49.96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654 1 24575,'-6'0'0,"0"0"0,-3 0 0,-5 0 0,-1 0 0,-10 0 0,1 7 0,-13-2 0,2 15 0,-13-9 0,11 13 0,-6-17 0,-9 24 0,23-21 0,-39 30 0,29-17 0,-21 16 0,-3-4 0,7 9 0,-17 4 0,12 2 0,-12-2 0,11 1 0,-10-5 0,27-11 0,-16 0 0,26-11 0,-10 4 0,7-4 0,5-5 0,5-2 0,2-7 0,4 6 0,0-6 0,-1 3 0,1-4 0,4 0 0,-3 1 0,3-1 0,-1 0 0,-8 3 0,7-2 0,-4-1 0,7-1 0,7-5 0,-3 5 0,3-5 0,0 4 0,0-4 0,4 2 0,0-1 0,0-1 0,0 2 0,3-3 0,0 0 0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8:07.86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85 281 24575,'6'0'0,"0"0"0,0 0 0,4 0 0,-4 0 0,7 0 0,-6-2 0,2 1 0,-3-2 0,54-8 0,-41 8 0,41-8 0,-54 11 0,0 0 0,0 0 0,0 0 0,0 0 0,1 0 0,-1 0 0,0 0 0,0 0 0,0 0 0,0 0 0,0 0 0,0 2 0,0 2 0,-3 2 0,3-3 0,-5 2 0,4-4 0,-4 5 0,4-6 0,-4 6 0,4-6 0,-4 6 0,1-3 0,1 0 0,-2 3 0,4-3 0,-4 3 0,4 0 0,-4 0 0,4 0 0,-4 1 0,2-1 0,-1 0 0,-1 0 0,5 0 0,-6 0 0,6 0 0,-6 0 0,6 0 0,-6 3 0,6-2 0,-6 3 0,6-4 0,-6 3 0,3-2 0,0 2 0,-2 1 0,1-3 0,-2 5 0,0-5 0,0 2 0,0 4 0,0-6 0,0 5 0,0-6 0,0 0 0,0 0 0,-2 0 0,-2 0 0,-2 1 0,0-1 0,-3 0 0,2 0 0,-3 0 0,1 1 0,2-1 0,-2 0 0,3 0 0,-4 1 0,4-1 0,-7 1 0,6-4 0,-6 3 0,7-3 0,-7 1 0,6-1 0,-6-3 0,6 2 0,-5-1 0,2 2 0,-3-3 0,3 0 0,-2 0 0,5 0 0,-6 0 0,6 0 0,-5 0 0,5 0 0,-3 0 0,4 0 0,0 0 0,-3 0 0,2 0 0,-2 0 0,3 0 0,0 0 0,0 0 0,-1 0 0,1 0 0,0 0 0,3 0 0,0 0 0</inkml:trace>
  <inkml:trace contextRef="#ctx0" brushRef="#br0" timeOffset="886">312 649 24575,'0'6'0,"0"0"0,0 0 0,0 0 0,3-2 0,0 1 0,3-4 0,0 4 0,-2-2 0,1 1 0,26 25 0,-21-19 0,22 17 0,-31-21 0,4-5 0,-1 4 0,2-4 0,-3 4 0,2-4 0,-4 1 0,2-2 0</inkml:trace>
  <inkml:trace contextRef="#ctx0" brushRef="#br0" timeOffset="2068">305 654 24575,'0'-6'0,"0"0"0,0 0 0,3 0 0,1 0 0,2 0 0,0 0 0,0 0 0,0 2 0,0-1 0,0 1 0,0 1 0,-3-2 0,3 4 0,5-4 0,-3 4 0,4-2 0,-9 3 0</inkml:trace>
  <inkml:trace contextRef="#ctx0" brushRef="#br0" timeOffset="10719">738 92 24575,'0'-13'0,"0"2"0,0 2 0,0 2 0,0-2 0,0 3 0,0 0 0,0 0 0,2-8 0,-1 11 0,2-4 0,-3 13 0,0 0 0,0 0 0,0 0 0,0 0 0,0 0 0,0 4 0,0-3 0,0 5 0,0-5 0,0 6 0,0-6 0,0 2 0,0 0 0,0-2 0,0 2 0,0-2 0,0 2 0,0-2 0,0 2 0,0-3 0,0 0 0,0 0 0,0 0 0,0 0 0,0 1 0,0-1 0,0 0 0,0-3 0,0 0 0</inkml:trace>
  <inkml:trace contextRef="#ctx0" brushRef="#br0" timeOffset="12287">1000 39 24575,'-13'0'0,"-1"0"0,7 0 0,-1 0 0,2 0 0,-1 0 0,1 0 0,0 0 0,0 0 0,0 3 0,0-2 0,-16 37 0,14-27 0,-10 27 0,18-32 0,0 1 0,2-1 0,-1 0 0,4-3 0,-1 0 0,-1-1 0,2-1 0,-1 2 0,2-3 0,0 0 0,0 0 0,0 0 0,0 0 0,0 0 0,0 0 0,0 0 0,0 0 0,1 0 0,-1-3 0,0 2 0,0-4 0,0 4 0,-3-4 0,3 2 0,-6-3 0,3-1 0,-3 1 0,3 3 0,-3-2 0,3 1 0,-3-2 0,0 0 0,0 0 0,0 0 0,0 0 0,0 0 0,0 0 0,0 0 0,0 0 0,-3 2 0,3 2 0,-3 2 0</inkml:trace>
  <inkml:trace contextRef="#ctx0" brushRef="#br0" timeOffset="14679">212 830 24575,'6'0'0,"0"0"0,0 0 0,0 0 0,0 0 0,0 0 0,0 2 0,0 2 0,1-1 0,2 3 0,-2-5 0,51 39 0,-39-27 0,36 28 0,-49-35 0,0 0 0,0 0 0,0 0 0,0 0 0,0 0 0,-2 0 0,1-2 0,-4 1 0,4-2 0,-4 3 0,4-2 0,-4 1 0,2-1 0,-3 2 0,0 0 0,0 0 0,0 0 0,0 0 0,0 0 0,0 0 0,0 0 0,0 0 0,0 0 0,0 0 0,0 0 0,0 0 0,0 1 0,-3-4 0,-1 2 0,-2-1 0,0 2 0,0-3 0,0 2 0,0-1 0,0 2 0,0 0 0,0 0 0,0 0 0,0-2 0,0 1 0,0-2 0,0 3 0,0-2 0,-1-2 0,1 1 0,0-2 0,0 1 0,0-2 0,0 0 0,0 0 0,0 0 0,0 0 0,0 0 0,0 0 0,0 0 0,-3 0 0,2 0 0,-2 0 0,3 0 0,0 0 0,0 0 0,0 0 0,0-2 0,0 1 0,0-4 0,0 1 0,0-2 0,0 3 0,0-2 0,0 4 0,-4-5 0,3 3 0,-2-1 0,0-2 0,2 3 0,-3-3 0,1 2 0,2-1 0,-2 1 0,-1-2 0,4 0 0,-4 0 0,1 2 0,2-1 0,-2 1 0,3-2 0,-1 3 0,-2-3 0,2 6 0,-2-6 0,3 2 0,0-2 0,0 0 0,0 3 0,0-2 0,-1 4 0,4-4 0,-2 4 0,4-5 0,-2 6 0,3-3 0</inkml:trace>
  <inkml:trace contextRef="#ctx0" brushRef="#br0" timeOffset="15504">0 1021 24575,'0'9'0,"0"-2"0,0 6 0,0-6 0,0 2 0,0 1 0,0-4 0,0 4 0,0-4 0,0 0 0,0 0 0,0 5 0,0-3 0,0 3 0,0-5 0,0 0 0,0 1 0,0 26 0,0-21 0,0 19 0,0-29 0</inkml:trace>
  <inkml:trace contextRef="#ctx0" brushRef="#br0" timeOffset="16587">0 1030 24575,'6'0'0,"0"0"0,1-6 0,-1 5 0,0-5 0,0 3 0,33-8 0,-25 5 0,24-5 0,-31 11 0,-4 0 0,0 0 0</inkml:trace>
  <inkml:trace contextRef="#ctx0" brushRef="#br0" timeOffset="19113">594 1210 24575,'0'-10'0,"0"1"0,3-14 0,-2 13 0,1-13 0,-2 22 0,0 2 0,0 5 0,0 0 0,0 0 0,0 3 0,0-2 0,0 6 0,0-6 0,0 5 0,0-5 0,0 6 0,0-3 0,0 4 0,0-1 0,0 0 0,0 1 0,0-4 0,0 3 0,0-3 0,0 0 0,0-1 0,0 1 0,0-3 0,0 2 0,0-3 0,0 0 0,0 0 0,0 0 0,0 0 0,0 0 0,0 0 0,0 0 0,0 1 0,0-1 0,0 0 0,0 0 0,0 0 0,3-3 0,-2 3 0,1-6 0,-2 3 0</inkml:trace>
  <inkml:trace contextRef="#ctx0" brushRef="#br0" timeOffset="20823">724 1308 24575,'0'-10'0,"0"0"0,0 4 0,0-3 0,11-39 0,-6 28 0,7-27 0,-9 47 0,-3 0 0,0 6 0,0 4 0,0-3 0,0 2 0,0-3 0,0 0 0,0 0 0,0 0 0,0 0 0,0 0 0,0 0 0,0 0 0,0 1 0,0-1 0,0 3 0,0-2 0,0 2 0,0-3 0,0 0 0,2 0 0,-1 0 0,2 1 0,-3-1 0,0 0 0,0 0 0,0 0 0,3 0 0,-3 0 0,3 0 0,-3 0 0,0 3 0,0-2 0,0 1 0,3-2 0,-3 1 0,3-1 0,-3 0 0,0 0 0,0 0 0,0 0 0,0 0 0,0 0 0,3 0 0,-3 0 0,3 0 0,-3 0 0,0 0 0,0 0 0,0 0 0,0-2 0,0-1 0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8:03.21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63 32 24575,'-6'0'0,"-4"0"0,3 0 0,1 3 0,-10 41 0,12-28 0,-9 30 0,15-42 0,2-2 0,2-2 0,22-2 0,-17-2 0,17 1 0,-22-2 0,0 4 0,-3-5 0,3 6 0,-3-3 0,0 0 0,3 0 0,-6-3 0,3 0 0,-3 0 0,0 0 0,0 0 0,0 0 0,0 0 0,0-4 0,0 3 0,0-2 0,0 3 0,0 0 0,0 0 0,0 0 0,0 0 0,0 0 0,0-1 0,-3 4 0,0 0 0,-3 3 0,3 0 0,0 0 0</inkml:trace>
  <inkml:trace contextRef="#ctx0" brushRef="#br0" timeOffset="1370">276 7 24575,'-10'0'0,"1"0"0,0 0 0,-1 3 0,2 1 0,2 2 0,6 0 0,0 33 0,3-28 0,-2 27 0,4-37 0,-4 4 0,4-4 0,-1 1 0,2-2 0,0 0 0,0 0 0,0 0 0,0 0 0,0 0 0,0 0 0,0 0 0,0 0 0,0 0 0,0 0 0,1 0 0,-1 0 0,0 0 0,0 0 0,0 0 0,0 0 0,0 0 0,0-2 0,-3-2 0,0-2 0,0 0 0,-3 0 0,3 0 0,-3 0 0,0 0 0,0 0 0,0 0 0,0 0 0,0 0 0,-3 0 0,0 0 0,0-1 0,-3 4 0,3-2 0,-3 4 0,3-4 0,-3 4 0,3-4 0,-3 4 0,0-2 0,0 3 0,-1 0 0,1 0 0,0 0 0,3 0 0,0 0 0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7:49.75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287 24575,'0'-10'0,"0"0"0,0 4 0,0 0 0,0 0 0,0 0 0,0 0 0,0 0 0,0 0 0,0 0 0,0 0 0,0 0 0,0 0 0,0 0 0,2 0 0,-1-1 0,5 1 0,-6 0 0,3 0 0,0 3 0,-3-3 0,3 3 0,0-3 0,0 0 0,0 0 0,3 0 0,-3 0 0,1 0 0,1 2 0,-4-1 0,4 2 0,-2-4 0,3 1 0,-2 0 0,1 3 0,-4-2 0,4 4 0,-1-4 0,2 1 0,0 1 0,-3-3 0,3 6 0,-3-3 0,3 0 0,0 0 0,0-3 0,0 2 0,0-1 0,0 4 0,-2-4 0,1 4 0,-1-4 0,2 4 0,0-4 0,0 4 0,0-1 0,0-1 0,0 2 0,0-2 0,0 3 0,-3-2 0,3 1 0,-3-2 0,3 3 0,0 0 0,0 0 0,0 0 0,1 0 0,-1 0 0,0 0 0,0 0 0,0 0 0,0 0 0,0 0 0,0 0 0,0 0 0,0 0 0,0 0 0,0 0 0,0 0 0,0 0 0,1 0 0,-1 0 0,0 0 0,0 3 0,0 0 0,0 4 0,0-1 0,-3 0 0,3 0 0,-6 0 0,6-3 0,-6 3 0,6-3 0,-5 3 0,1 0 0,1 0 0,-2 0 0,1 0 0,1 0 0,-2 0 0,1 0 0,-2 1 0,3-1 0,-2 0 0,1 0 0,-2 0 0,0 0 0,3 0 0,-2 0 0,2 0 0,-3 0 0,0 0 0,0 0 0,0 0 0,0 0 0,0 1 0,0-1 0,0 0 0,0 0 0,0 0 0,0 0 0,0 0 0,0 0 0,0 0 0,0 0 0,0 0 0,0 0 0,0 0 0,0 0 0,0 1 0,0-1 0,0 0 0,0 0 0,0 0 0,-3 0 0,2 0 0,-4 0 0,4 0 0,-2 0 0,1 0 0,-2 0 0,1 0 0,0 0 0,1 1 0,-2-1 0,-2 0 0,3 0 0,-3 0 0,3 0 0,-3 0 0,3 0 0,-3-3 0,3 3 0,-3-3 0,0 1 0,2 1 0,-1-4 0,1 4 0,-2-4 0,3 4 0,-2-4 0,1 4 0,-2-2 0,0 1 0,0 1 0,0-4 0,3 4 0,-3-4 0,3 2 0,-3-3 0,0 2 0,0-1 0,0 2 0,-1-3 0,4 2 0,-2-1 0,1 2 0,1-3 0,0 0 0</inkml:trace>
  <inkml:trace contextRef="#ctx0" brushRef="#br0" timeOffset="1323">219 474 24575,'0'-6'0,"0"-4"0,0 0 0,0-3 0,0 3 0,0 0 0,0 4 0,0 0 0,0 0 0,0-27 0,0 26 0,0-20 0,0 33 0,0 0 0,0 1 0,0-1 0,0 0 0,0 0 0,0 3 0,0 1 0,0 0 0,0 3 0,0-3 0,0 4 0,0-4 0,0 2 0,0-5 0,0 3 0,0-4 0,0 0 0,0 0 0,0 0 0,0 0 0,3-3 0,-2 3 0,4-6 0,-2 3 0,3-3 0,1 0 0,-1 0 0,0 0 0,0 0 0,0 0 0,0 0 0,0 0 0,0 0 0,0-3 0,0 3 0,0-3 0,0 0 0,0 3 0,0-3 0,1 3 0,-1-3 0,0 3 0,0-3 0,0 3 0,0-3 0,0 3 0,0-3 0,0 3 0,-3-3 0,3 3 0,-3-3 0,3 3 0,-2 0 0,-2 0 0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7:01.95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6 581 24575,'6'0'0,"0"0"0,0 0 0,0 0 0,0 0 0,0 0 0,0 0 0,0 0 0,0 0 0,0 0 0,1 0 0,-1 0 0,0 0 0,0 0 0,0 0 0,0 0 0,0 0 0,0 0 0,0 0 0,0 0 0,0 0 0,0 0 0,4 0 0,-3 0 0,2 0 0,-3 0 0,3 0 0,-2-3 0,6 2 0,-6-1 0,2-1 0,0 2 0,2-4 0,2 4 0,0-5 0,1 5 0,-1-5 0,-3 5 0,3-5 0,-3 6 0,4-6 0,-4 5 0,3-5 0,-7 3 0,7-1 0,-6-2 0,8 0 0,-4 2 0,2-4 0,-4 7 0,-3-4 0,0 4 0,1-5 0,-1 6 0,0-6 0,0 6 0,-3-6 0,2 3 0,-1 0 0,-1-3 0,3 3 0,-3-3 0,0 0 0,3 2 0,-6-1 0,3 2 0,0-4 0,-2 1 0,4 0 0,-4 0 0,4 0 0,-4 0 0,1 0 0,1 0 0,-2 0 0,1 0 0,-2 0 0,0 0 0,0 0 0,0 0 0,0-1 0,0 1 0,0 0 0,0 0 0,0 0 0,0 0 0,0 0 0,0 0 0,0 0 0,0 0 0,0 0 0,-2 2 0,1-1 0,-4 4 0,1-4 0,-2 4 0,3-4 0,-3 4 0,3-2 0,0 1 0,-3 1 0,3-2 0,-3 1 0,0 1 0,2-4 0,-1 4 0,2-2 0,-3 3 0,0 0 0,-1-2 0,1 1 0,0-2 0,0 3 0,0 0 0,0 0 0,0 0 0,0 0 0,0 0 0,0 0 0,0 0 0,0 0 0,0 0 0,0 0 0,-1 0 0,1 0 0,0 0 0,0 0 0,0 0 0,0 0 0,0 0 0,0 0 0,0 0 0,0 0 0,0 3 0,0-2 0,0 1 0,2 1 0,-1-2 0,1 1 0,1 1 0,-2-2 0,1 1 0,-2-2 0,0 3 0,0-2 0,0 1 0,0 1 0,0-2 0,0 4 0,0-4 0,0 4 0,0-4 0,0 4 0,0-1 0,-1-1 0,1 0 0,3 0 0,-2-3 0,1 3 0,-2 0 0,0-3 0,0 6 0,0-6 0,0 6 0,0-3 0,0 0 0,0 3 0,0-5 0,0 4 0,-1-4 0,1 4 0,0-4 0,0 4 0,0-4 0,0 1 0,0 1 0,0-2 0,3 4 0,-3-4 0,3 2 0,-3-1 0,0-1 0,0 2 0,2-1 0,-1-1 0,1 2 0,1-1 0,-2-1 0,1 2 0,-2-3 0,0 0 0,3 3 0,-3-3 0,3 3 0,-3-3 0,3 0 0,0 0 0</inkml:trace>
  <inkml:trace contextRef="#ctx0" brushRef="#br0" timeOffset="1651">7 382 24575,'0'-9'0,"0"-4"0,0 2 0,0-1 0,0 6 0,0 0 0,0 0 0,0 0 0,0-1 0,0 1 0,0 0 0,0 0 0,0-21 0,0 21 0,0-12 0,0 25 0,0 5 0,0-5 0,0 6 0,0-6 0,0 5 0,0-5 0,-3 3 0,3-1 0,-3-2 0,3 2 0,0-3 0,0 0 0,0 0 0,0 1 0,0-1 0,0 0 0,0 0 0,0 0 0,0 0 0,3-3 0,0 0 0,3-3 0,0 0 0,0 0 0,0 0 0,0 0 0,0 0 0,0 0 0,0 0 0,1 0 0,-1 0 0,0 0 0,0 0 0,0 0 0,0 0 0,0 0 0,0 0 0,0 0 0,0 0 0,0 0 0,0 0 0,-2 3 0,1-3 0,-2 3 0,1 0 0,1-3 0,-4 3 0,2-3 0</inkml:trace>
  <inkml:trace contextRef="#ctx0" brushRef="#br0" timeOffset="25316">725 123 24575,'0'-6'0,"0"0"0,0 0 0,0-3 0,0 2 0,0-2 0,0 3 0,0-1 0,0 1 0,0 0 0,0 0 0,0 0 0,0 0 0,0 0 0,0 0 0,0 0 0,0 5 0,0 5 0,0 6 0,0-1 0,0 4 0,0-6 0,0 5 0,0-5 0,0 6 0,0-3 0,0 3 0,0-2 0,0 1 0,0-5 0,0 6 0,0-6 0,0 2 0,0-3 0,0 0 0,3 0 0,-3 0 0,3 0 0,-3 0 0,0 0 0,3-2 0,-2 4 0,1-4 0,-2 5 0,3-6 0,-2 3 0,1-3 0,-2 3 0,0 0 0,0-3 0,0 0 0</inkml:trace>
  <inkml:trace contextRef="#ctx0" brushRef="#br0" timeOffset="27071">799 140 24575,'0'-6'0,"0"-4"0,0 0 0,0-27 0,3 21 0,-2-17 0,1 27 0,-2 0 0,0 0 0,0 0 0,3 2 0,-2 4 0,1 4 0,-2 2 0,0 0 0,0 0 0,0 0 0,0 0 0,0 0 0,0 0 0,0 3 0,0-2 0,0 6 0,0-3 0,0 4 0,0-1 0,0-3 0,0 3 0,0-6 0,0 2 0,0-3 0,3 0 0,-2 0 0,1 0 0,-2 0 0,0 0 0,0 1 0,3-1 0,-2 0 0,2 0 0,-1 0 0,-1 0 0,2 0 0,-3 0 0,2 0 0,-1 0 0,2 0 0,-3 0 0,0-2 0,0-2 0</inkml:trace>
  <inkml:trace contextRef="#ctx0" brushRef="#br0" timeOffset="28172">1055 26 24575,'0'13'0,"-6"0"0,4-3 0,-6-1 0,7-3 0,-9 11 0,2-1 0,-8 11 0,1 5 0,0-12 0,-16 32 0,-2 2 0,8-24 0,-5 17 0,4-6 0,20-35 0,6 0 0,0 0 0,0-14 0,0 8 0,0-11 0</inkml:trace>
  <inkml:trace contextRef="#ctx0" brushRef="#br0" timeOffset="29900">1100 272 24575,'-6'0'0,"0"0"0,-4 0 0,3 0 0,-2 3 0,3 0 0,0 0 0,0 3 0,0 21 0,5-17 0,2 17 0,5-27 0,0 0 0,0 0 0,0 0 0,0 0 0,0 0 0,0 0 0,0 0 0,0 0 0,0 0 0,1 0 0,-1 0 0,0 0 0,0 0 0,0 0 0,0 0 0,0 0 0,0 0 0,-3-3 0,0 0 0,0-1 0,-3-1 0,3 2 0,-3-4 0,0 1 0,0 0 0,0 0 0,0 0 0,0 0 0,0 0 0,0 0 0,0 0 0,0 0 0,-3 2 0,0-1 0,-3 4 0,0-1 0,0 2 0,0 0 0,0 0 0,0 0 0,0 0 0,0 0 0,2 0 0,1 0 0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6:37.44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965 231 24575,'0'-13'0,"0"3"0,0 0 0,0-12 0,0 12 0,0-12 0,0 21 0,0 2 0,0 5 0,0 0 0,0 0 0,0 0 0,0 0 0,0 0 0,0 0 0,0 0 0,0 4 0,0 0 0,0 0 0,0 3 0,0-3 0,3 3 0,-2 1 0,5-4 0,-5 2 0,1-5 0,1 3 0,-2-4 0,1 0 0,1 0 0,-2 0 0,1 0 0,-2 0 0,0 0 0,3-2 0,-2-2 0,1-2 0</inkml:trace>
  <inkml:trace contextRef="#ctx0" brushRef="#br0" timeOffset="2004">1125 241 24575,'0'-24'0,"-3"11"0,0-5 0,-1 13 0,-1 4 0,1-2 0,-2 3 0,0 0 0,0 0 0,3 3 0,-3 0 0,6 4 0,-6-4 0,6 2 0,-3-1 0,3 2 0,0 0 0,0 0 0,0 0 0,0 0 0,0 0 0,0 0 0,0 0 0,0 0 0,0 0 0,0 0 0,0 1 0,0-1 0,0 0 0,0 0 0,0 0 0,3 0 0,-3 0 0,6 0 0,-3 0 0,0 0 0,3 0 0,-5 0 0,4-2 0,-4 1 0,4-4 0,-2 1 0,1 1 0,1-2 0,-1 2 0,2-3 0,0 0 0,0 0 0,0 0 0,0 0 0,-3-3 0,0-1 0,-3-2 0,0 0 0,0 0 0,0 0 0,0-3 0,0 2 0,0-2 0,0-1 0,0 3 0,0-5 0,0 5 0,0-3 0,0 4 0,0 0 0,0 0 0,0 0 0,-3 3 0,3-3 0,-3 3 0,0 0 0,3-3 0,-6 6 0,5-3 0,-1 3 0</inkml:trace>
  <inkml:trace contextRef="#ctx0" brushRef="#br0" timeOffset="-24040">564 474 24575,'-6'0'0,"0"0"0,0 0 0,-3 0 0,5 3 0,-8 0 0,10 4 0,-4-1 0,6 0 0,0 0 0,0 0 0,0 0 0,0 0 0,0 0 0,0 0 0,0 0 0,0 1 0,0-1 0,0 0 0,6 5 0,-2-6 0,4 3 0,-1-8 0,-1 0 0,0 0 0,0 0 0,0 0 0,0 0 0,0 0 0,0 0 0,0 0 0,0 0 0,0 0 0,-2-3 0,-2 0 0,-2-3 0,0 0 0,0 0 0,0 0 0,0 0 0,0-1 0,0 1 0,0 0 0,0 0 0,0 0 0,0 0 0,0 0 0,0 0 0,0 0 0,-2 3 0,-2 0 0,1 3 0,0 0 0</inkml:trace>
  <inkml:trace contextRef="#ctx0" brushRef="#br0" timeOffset="-22453">684 486 24575,'0'6'0,"-12"30"0,12-22 0,-9 20 0,13-29 0,1-2 0,-1 1 0,2-2 0,0-2 0,0 0 0,0 0 0,0 0 0,0 0 0,0 0 0,0 0 0,0 0 0,0 0 0,0 0 0,0 0 0,0 0 0,-2-2 0,-1-2 0,-3-2 0,0 0 0,0 0 0,0 0 0,0 0 0,-3 0 0,-1 0 0,1 0 0,-2 2 0,4-1 0,-4 2 0,1-3 0,1-1 0,-3 4 0,3 0 0,-3 3 0,3 0 0,0 0 0</inkml:trace>
  <inkml:trace contextRef="#ctx0" brushRef="#br0" timeOffset="-38536">744 187 24575,'0'18'0,"3"-2"0,1 11 0,12 0 0,-2 6 0,11 7 0,-3-1 0,1 9 0,-3-12 0,-1 18 0,-3-24 0,-3 12 0,6-10 0,-5 7 0,6-5 0,-3 7 0,-1-12 0,-3 3 0,-2-1 0,0-7 0,-2 2 0,4-4 0,-4 0 0,1-3 0,1 2 0,-4-7 0,4 7 0,-1-6 0,3 8 0,-1-8 0,0 1 0,-5-3 0,-1-6 0,0 5 0,1-5 0,-1 3 0,0-4 0,0 0 0,-3 0 0,3 0 0,-6 0 0,6 0 0,-5 0 0,1 0 0,1-2 0,-2-2 0,1-2 0</inkml:trace>
  <inkml:trace contextRef="#ctx0" brushRef="#br0" timeOffset="-37935">1225 1176 24575,'-34'-13'0,"7"1"0,-6-11 0,15 11 0,0-5 0,4 9 0,1-4 0,-1 1 0,4 4 0,1 1 0,5 3 0,-1 2 0,4-7 0,-7 6 0,6-4 0,-4 6 0</inkml:trace>
  <inkml:trace contextRef="#ctx0" brushRef="#br0" timeOffset="-36637">1268 1134 24575,'0'-43'0,"0"7"0,0 30 0,0 0 0,0 0 0,-2 0 0,1 0 0,-2-1 0,3 1 0,0 0 0,0 0 0,0 0 0,0 0 0,0 0 0,0 0 0,0 0 0,0 0 0,0 0 0,0 2 0,0 2 0</inkml:trace>
  <inkml:trace contextRef="#ctx0" brushRef="#br0" timeOffset="-15052">159 433 24575,'0'9'0,"3"2"0,5 6 0,-1-6 0,7 9 0,-3-5 0,12 13 0,-6-8 0,11 12 0,-8-11 0,6 12 0,-6-8 0,4 3 0,-8-6 0,7 2 0,-8-5 0,4 3 0,-6-8 0,2 7 0,-5-6 0,4 2 0,-7 0 0,6-2 0,-5-1 0,1-2 0,-2-1 0,-1 2 0,1-3 0,2 3 0,-1-3 0,1 3 0,-2 1 0,3-1 0,-3 1 0,3-4 0,-4 3 0,1-3 0,0 3 0,-1 1 0,7 2 0,-5-2 0,4 2 0,-5-2 0,0-1 0,-1-3 0,1 3 0,-1-6 0,1 5 0,-1-5 0,-3 6 0,3-6 0,-3 2 0,3 0 0,1 2 0,0 2 0,-1 0 0,1 1 0,-1-4 0,1 3 0,3-6 0,-3 6 0,2-6 0,-2 2 0,-1-3 0,-3 0 0,3 0 0,-6 0 0,6-2 0,-6 1 0,3-4 0,-3 1 0</inkml:trace>
  <inkml:trace contextRef="#ctx0" brushRef="#br0" timeOffset="-14346">821 1393 24575,'-34'0'0,"-3"-2"0,22-2 0,-5 1 0,10-3 0,-3 5 0,6-1 0,-5-4 0,5 4 0,-3-4 0,4 6 0,-8-3 0,9 3 0,-6-3 0</inkml:trace>
  <inkml:trace contextRef="#ctx0" brushRef="#br0" timeOffset="-12783">840 1378 24575,'0'-6'0,"0"0"0,0 0 0,0 0 0,-3-25 0,2 19 0,-4-16 0,4 22 0,-1 3 0,2-3 0,0 0 0,-3 0 0,2 0 0,-2 0 0,3-1 0,0 1 0,-2 3 0,1-2 0,-2 1 0,3-2 0,0 0 0,0 0 0,0 0 0,0 0 0,-2 0 0,1 0 0,-2 0 0,3 0 0,0 0 0,0 0 0,0-1 0,0 1 0,0 0 0,0 0 0,0 0 0,-2 3 0,1 3 0,-2 0 0,3 3 0</inkml:trace>
  <inkml:trace contextRef="#ctx0" brushRef="#br0" timeOffset="-9088">36 763 24575,'0'9'0,"0"-3"0,0 3 0,0-3 0,0 0 0,0 0 0,0 0 0,3 0 0,1-2 0,-1 1 0,2-4 0,-4 4 0,4-4 0,-1 2 0,2-3 0,0 0 0,0 0 0,0 0 0,0 0 0,0 0 0,-2-3 0,-2 0 0,-2-3 0,0-1 0,0 1 0,0-3 0,0 2 0,0-2 0,0 3 0,0 0 0,-2 0 0,-2 0 0,-2-1 0,0 1 0,3 0 0,-3 3 0,6-2 0,-6 4 0,6-5 0,-6 6 0,3-3 0,-3 3 0,0 0 0,0 0 0,-1 0 0,1 0 0,0 0 0,0 0 0,0 0 0,0 3 0,3 0 0,0 3 0,3 0 0,0 0 0,0 0 0,0-2 0,0-1 0</inkml:trace>
  <inkml:trace contextRef="#ctx0" brushRef="#br0" timeOffset="-7429">206 789 24575,'0'-10'0,"0"1"0,0-19 0,0 21 0,0-14 0,0 27 0,0 0 0,0 0 0,0 0 0,0 0 0,0 0 0,0 0 0,3 4 0,-2-3 0,5 2 0,-6-3 0,6 3 0,-5-2 0,5 3 0,-6-4 0,3 0 0,0 0 0,-3 0 0,3 0 0,-3 0 0,3 0 0,-3 0 0,3 0 0,0-2 0,-3-2 0,3-2 0</inkml:trace>
  <inkml:trace contextRef="#ctx0" brushRef="#br0" timeOffset="-5137">887 0 24575,'10'0'0,"4"0"0,0 0 0,7 0 0,-6 0 0,6 0 0,2 4 0,-4 0 0,7 0 0,-12 2 0,7 1 0,-6 1 0,6 3 0,50 47 0,-42-39 0,40 42 0,-61-51 0,1 4 0,-2-4 0,-1 2 0,1-1 0,-1 2 0,1-3 0,0 3 0,-1-6 0,0 5 0,1-2 0,0 4 0,0 3 0,-1-2 0,1 2 0,0-4 0,0 5 0,-3-4 0,2 3 0,-2-3 0,3 3 0,-3-2 0,2 2 0,-2-4 0,2 11 0,-2-9 0,-1 13 0,0-10 0,-2 4 0,6 5 0,-6-4 0,3 3 0,-1-4 0,-2 1 0,2-1 0,-3 0 0,3-4 0,-2-1 0,2-3 0,-3-1 0,0 1 0,2-4 0,-1-1 0,2 1 0,-3-3 0,0 2 0,0-3 0,0 0 0,0 0 0,0 0 0,0 0 0,0 0 0,0 0 0,0 0 0,0 0 0,0 1 0,0-4 0,0 0 0</inkml:trace>
  <inkml:trace contextRef="#ctx0" brushRef="#br0" timeOffset="-3349">1492 964 24575,'-3'-10'0,"0"1"0,-4 0 0,-2 2 0,4-6 0,-7 9 0,11-8 0,-8 10 0,-13-28 0,14 21 0,-16-16 0,23 20 0,-4 2 0,4-4 0,-2 1 0,3 6 0,0 0 0,3 6 0,0 1 0,3-1 0,0 0 0,0 0 0,-2 0 0,1 0 0,-1 0 0,2 0 0,-3 0 0,2 0 0,-4 0 0,5 0 0,-3 0 0,0 0 0,3-2 0,-6 1 0,6-1 0,-3-1 0,0 2 0,3-4 0,-3 4 0,1-1 0,1-1 0,-2 3 0,3-3 0,1 0 0,-4 3 0,2-6 0,-1 3 0,-1-6 0,0 0 0,-3-3 0,0 0 0,0 0 0,0-4 0,0 4 0,0-4 0,0 4 0,0 0 0,0 0 0,0 0 0,0 0 0,0 0 0,0 0 0,0-4 0,0 3 0,0-2 0,0 3 0,0 0 0,2 0 0,-1 0 0,2 0 0,-3 0 0,3 0 0,-3 0 0,3-1 0,-3 1 0,0 0 0,0 0 0,0 0 0,0 0 0,0 0 0,0 0 0,3 3 0,0 0 0,3 3 0,-3 0 0,0 0 0</inkml:trace>
  <inkml:trace contextRef="#ctx0" brushRef="#br0" timeOffset="35079">580 813 24575,'6'0'0,"0"0"0,0 0 0,0-2 0,0 1 0,1-2 0,-4 0 0,2 3 0,-1-3 0,2 3 0,-3-3 0,3 3 0,-6-6 0,6 6 0,-3-3 0,3 0 0,0 3 0,0-6 0,0 6 0,0-3 0,-2 0 0,1 2 0,-2-1 0,1-1 0,1 2 0,-1-1 0,2 2 0,0 0 0,-3 0 0,0 0 0</inkml:trace>
  <inkml:trace contextRef="#ctx0" brushRef="#br0" timeOffset="37299">735 940 24575,'3'-28'0,"-3"16"0,3-16 0,-3 22 0,0 0 0,0-1 0,0 7 0,0 3 0,0 4 0,0 2 0,0-3 0,0 0 0,0 0 0,0 0 0,0 0 0,0 0 0,0 0 0,3 0 0,-2 0 0,1 0 0,-2 0 0,0 1 0,0-1 0,0 0 0,0 0 0,3-3 0,-2 3 0,1-3 0,-2 3 0,3-3 0,-2 3 0,1-6 0,-2 3 0</inkml:trace>
  <inkml:trace contextRef="#ctx0" brushRef="#br0" timeOffset="39650">141 1015 24575,'9'0'0,"-2"-6"0,2 5 0,-3-5 0,1 3 0,17-9 0,-15 4 0,15-3 0,-21 8 0,1 0 0,1 3 0,-4-6 0,4 6 0,-2-3 0,4 3 0,-4-3 0,2 3 0,-1-3 0,-1 0 0,2 3 0,-1-3 0,2 3 0,0 0 0,-3 0 0,0 0 0</inkml:trace>
  <inkml:trace contextRef="#ctx0" brushRef="#br0" timeOffset="41275">233 1159 24575,'0'-10'0,"0"-5"0,0 3 0,0-3 0,0 9 0,0 0 0,0-11 0,0 9 0,0-4 0,0 16 0,0 3 0,0 6 0,0-7 0,0 7 0,0-3 0,0 4 0,0-4 0,0 3 0,0-7 0,0 7 0,0-6 0,0 2 0,0-3 0,0 0 0,0 0 0,0 1 0,0-1 0,0 0 0,0 0 0,0 0 0,0 0 0,0 0 0,0 0 0,0 0 0,0-3 0,0 0 0</inkml:trace>
  <inkml:trace contextRef="#ctx0" brushRef="#br0" timeOffset="43735">1051 542 24575,'6'-3'0,"0"-1"0,0 1 0,-2-2 0,1 4 0,-2-4 0,3 4 0,-2-4 0,1 4 0,12-15 0,-10 10 0,12-11 0,-19 11 0,6 2 0,-6-1 0,6 4 0,-6-4 0,6 4 0,-5-4 0,4 4 0,-4-4 0,4 4 0,-4-4 0,4 4 0,-4-4 0,1 1 0,1 1 0,-2-3 0,4 6 0,-4-6 0,4 6 0,-1-3 0,-1 3 0,0 0 0</inkml:trace>
  <inkml:trace contextRef="#ctx0" brushRef="#br0" timeOffset="45346">1203 568 24575,'-14'10'0,"5"-1"0,3-3 0,3 0 0,0 0 0,-3 0 0,6 0 0,-6 0 0,6 0 0,-3 0 0,16 8 0,-3-8 0,7 5 0,-7-11 0,-4 0 0,0-3 0,0 2 0,0-4 0,0 4 0,-3-4 0,3 1 0,-3-2 0,1 0 0,1 0 0,-4 0 0,1 0 0,1 0 0,-2 0 0,1 0 0,-2 0 0,0 0 0,0 0 0,0-1 0,0 1 0,-2 3 0,-2 0 0,-2 3 0,0 0 0,0 0 0,0 0 0,0 0 0,3-2 0,-3 1 0,3-2 0,-1 3 0,2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32:32.13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13 612 24575,'0'9'0,"0"4"0,0 4 0,0 15 0,0-11 0,0 17 0,0-16 0,0 14 0,0-7 0,0 10 0,0-15 0,0 10 0,0-12 0,0 3 0,0-4 0,0-4 0,0-5 0,0 2 0,0-5 0,0 11 0,0-9 0,0 9 0,0-11 0,0 2 0,0-2 0,0 0 0,0-3 0,0 0 0,0-2 0,0 0 0,0 2 0,0 0 0,0 0 0,0 0 0,0-2 0,0 0 0,0 0 0,0 0 0,0 0 0,0-1 0,0 1 0,0 0 0,-1-2 0,0 2 0,-2-2 0,2 2 0,-1 0 0,2 0 0,0 0 0,0 0 0,0-2 0,0 0 0</inkml:trace>
  <inkml:trace contextRef="#ctx0" brushRef="#br0" timeOffset="1659">39 107 24575,'0'78'0,"0"0"0,0-6 0,0-18 0,0-39 0,0-1 0,0-7 0,0 1 0,0-4 0,0 0 0,0 23 0,0-17 0,0 17 0,0-23 0,-2 0 0,1 0 0,0 0 0,1 0 0,0 0 0,0-2 0,0-1 0</inkml:trace>
  <inkml:trace contextRef="#ctx0" brushRef="#br0" timeOffset="4611">35 118 24575,'4'0'0,"0"0"0,0 0 0,-1 0 0,1 0 0,0 0 0,0 0 0,0 0 0,0 0 0,0 2 0,0-1 0,0 2 0,0-2 0,22 9 0,-18-6 0,18 5 0,-23-5 0,-1-2 0,1 2 0,-1 0 0,2 0 0,0 0 0,-2-1 0,2 1 0,-4 0 0,4 0 0,-4 0 0,4 0 0,-4 0 0,2 0 0,-2 0 0,2 0 0,-2 0 0,2 0 0,-2 0 0,0-1 0,0 1 0,0 0 0,0 2 0,0-1 0,0 3 0,0-4 0,0 5 0,0-5 0,0 2 0,0 0 0,0-1 0,0 1 0,0-2 0,-2 0 0,0-1 0,-2 1 0,0 0 0,0-2 0,0 4 0,0-5 0,0 4 0,1-5 0,-1 2 0,0 0 0,0-2 0,0 2 0,2 0 0,-2-2 0,2 2 0,-2-2 0,0 0 0,0 0 0,2-2 0,0 0 0,2-2 0,2 2 0,0-2 0,2 2 0,0-2 0,0 2 0,0 0 0,0 1 0,0 0 0,0-1 0,0 1 0,0 0 0,-1-1 0,1 2 0,0 0 0,0 0 0,0 0 0,0 0 0,0 0 0,0 0 0,0 2 0,0 2 0,0 3 0,0 2 0,1 2 0,-1-2 0,1 2 0,-1-2 0,0-2 0,1 1 0,-1-4 0,-2 2 0,0-2 0,-2 0 0,0 0 0,0 0 0,0 0 0,0 0 0,0 0 0,0 0 0,0 0 0,0 0 0,0 0 0,0-1 0,0 1 0,0 0 0,0 0 0,-2 0 0,0 0 0,-2 0 0,0-2 0,0 2 0,0-2 0,0 0 0,0 2 0,0-2 0,0 2 0,1 0 0,-1-2 0,0 1 0,0-2 0,0 2 0,0-2 0,0 0 0,0-1 0,0 0 0,0 0 0,0 0 0,0 0 0,0 0 0,1 0 0,-1 0 0,0 0 0,0 0 0,0 0 0,0 0 0,0 0 0,0 0 0,0 0 0,0 0 0,0 0 0,0 0 0,0 0 0,1 0 0,-1 0 0,0 0 0,0 0 0,0 0 0,0 0 0,0 0 0,0 0 0,0 0 0,0 0 0,0 0 0,0 0 0,0 0 0,0 0 0,1-1 0,-2-4 0,3 1 0,-2-4 0,2 3 0,0-1 0,0 2 0,0 0 0,2 0 0,-2 1 0,2-1 0,0 1 0,0 2 0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5:44.68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40 101 24575,'-3'-4'0,"-3"-5"0,-8 8 0,-1-11 0,-2 11 0,0-12 0,2 11 0,-6-7 0,10 8 0,-5-6 0,9 7 0,-6-3 0,9 0 0,-5 2 0,2-1 0,1 2 0,-4 0 0,7-6 0,-3 4 0,3-4 0,0 3 0,-3 3 0,3-3 0,0 0 0,-3 3 0,3-3 0,-1 0 0,-1 3 0,4-3 0,-1 3 0</inkml:trace>
  <inkml:trace contextRef="#ctx0" brushRef="#br0" timeOffset="1082">241 141 24575,'-14'10'0,"1"0"0,-4 4 0,-3 5 0,2-4 0,-4 4 0,7-9 0,-17 13 0,19-16 0,-15 9 0,24-13 0,-4-2 0,7 4 0,-2-2 0,-10 12 0,9-10 0,-9 6 0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5:38.47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99 49 24575,'0'-6'0,"0"0"0,0 0 0,0 0 0,0-5 0,-6 6 0,2-3 0,-6 8 0,4 0 0,0 0 0,3 2 0,-3-1 0,3 5 0,-3-3 0,0 0 0,3 3 0,-3-3 0,3 3 0,-1 0 0,-1 0 0,2 0 0,-1 0 0,-1 0 0,4 1 0,-4-1 0,4 0 0,-2 0 0,3 0 0,0 0 0,0 0 0,0 0 0,0 0 0,0 0 0,0 0 0,0 0 0,0 0 0,0 0 0,0 1 0,0-1 0,0 0 0,0 0 0,3-3 0,-2 2 0,4-4 0,-1 2 0,2-3 0,0 0 0,0 0 0,0 0 0,0 0 0,0 3 0,0-3 0,0 3 0,0-3 0,0 0 0,0 0 0,0 0 0,1 0 0,-1 0 0,0 0 0,0 0 0,0 0 0,0 0 0,0 0 0,0 0 0,0 0 0,0 0 0,0 0 0,0 0 0,0 0 0,0 0 0,1-3 0,-4 0 0,2-1 0,-4-1 0,2 2 0,-3-3 0,0 0 0,0 0 0,0-1 0,0 1 0,0 0 0,0 0 0,0 0 0,0 0 0,0 0 0,0 0 0,0 0 0,0 0 0,0 0 0,0 0 0,0 0 0,-3 2 0,2-1 0,-4 4 0,4-4 0,-4 4 0,1-2 0,-2 3 0,0 0 0,3-2 0,-2 1 0,1-2 0,1 3 0,0 0 0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5:30.70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063 19 24575,'-13'0'0,"-5"0"0,4 0 0,-7 0 0,3-3 0,-74-1 0,-12 1 0,38-2 0,-35 1 0,11 4 0,68 4 0,4 3 0,-8 1 0,2 0 0,-2 2 0,4-1 0,0 5 0,-1-6 0,-5 9 0,9-9 0,-5 9 0,-34 32 0,36-26 0,-32 26 0,44-36 0,1 0 0,-2 1 0,-1 2 0,4-3 0,-1 1 0,2-1 0,0 1 0,0-1 0,4 0 0,-4 5 0,3 0 0,-3 4 0,0 0 0,3 0 0,-3 1 0,6-1 0,-5 0 0,5 0 0,-3-4 0,4 0 0,-3-5 0,3 0 0,-3-2 0,3-2 0,0 0 0,0-2 0,0 3 0,0-1 0,0-2 0,0 2 0,0-3 0,0 4 0,0-4 0,3 7 0,0-3 0,4 0 0,0 3 0,-1-3 0,0 0 0,1 3 0,-1-6 0,1 5 0,-1-5 0,1 6 0,-1-6 0,3 2 0,-2-2 0,3-1 0,-1 0 0,-2 1 0,2-1 0,-3 0 0,3 0 0,-2 0 0,4 0 0,-4-2 0,5 1 0,-5-4 0,6 5 0,-3-5 0,3 5 0,1-3 0,-1 1 0,1 2 0,-1-2 0,0 0 0,1 2 0,3-2 0,-2-1 0,2 4 0,0-3 0,-2-1 0,8 4 0,-4-7 0,1 3 0,-3 0 0,1-2 0,0 2 0,0-3 0,3 0 0,-2 0 0,3 0 0,-4 0 0,-1 0 0,-3 0 0,-1 0 0,1 0 0,-1 0 0,-3 0 0,0 0 0,-1 0 0,-2 0 0,6 0 0,-3 0 0,3 0 0,1 0 0,-1 0 0,0 0 0,5 0 0,-4-3 0,9-1 0,-8-2 0,9-5 0,-10 4 0,7-4 0,-3 1 0,5 2 0,-5-6 0,3 6 0,-7-1 0,8-2 0,-8 3 0,3-5 0,-3 3 0,-1-1 0,-2-2 0,1 3 0,-4 0 0,1-3 0,1 6 0,-3-6 0,3 6 0,-4-2 0,-3-1 0,3 4 0,-6-7 0,3 6 0,-3-2 0,3 3 0,-3-4 0,3 3 0,-3-2 0,0 3 0,3-3 0,-2 2 0,2-6 0,-3 3 0,0-4 0,3 1 0,-2 0 0,2-1 0,0 1 0,-3 3 0,3-3 0,-3 6 0,0-6 0,0 6 0,0-5 0,0 5 0,0-12 0,0 8 0,0-9 0,0 7 0,0 3 0,0-3 0,0 6 0,0-5 0,0 5 0,0-6 0,0 3 0,0-4 0,0 1 0,0 3 0,0-3 0,0 3 0,-2 0 0,1 1 0,-5-1 0,3 3 0,-1-2 0,-2 0 0,3 2 0,-4-6 0,-2-3 0,1-3 0,-2-1 0,4 6 0,-1 1 0,-2 3 0,1 0 0,2 0 0,0 4 0,3 0 0,-3 3 0,2-3 0,-1 3 0,2-3 0,-3 0 0,0 3 0,0-3 0,-1 6 0,1-3 0,3 3 0,0 0 0</inkml:trace>
  <inkml:trace contextRef="#ctx0" brushRef="#br0" timeOffset="1607">377 321 24575,'0'-6'0,"0"0"0,0 0 0,0 0 0,0-23 0,0 23 0,0-13 0,0 26 0,0 2 0,0 0 0,0-2 0,0 6 0,0-3 0,0 0 0,0 3 0,0-6 0,0 5 0,0-1 0,0-1 0,0 2 0,0-5 0,-3 6 0,0-6 0,-1 2 0,1-3 0,1 0 0,1 0 0,-2 0 0,3 0 0,0 1 0,0-1 0,0-3 0,0 0 0</inkml:trace>
  <inkml:trace contextRef="#ctx0" brushRef="#br0" timeOffset="3322">697 298 24575,'-7'-3'0,"-5"2"0,-14-7 0,11 6 0,-10-1 0,19 4 0,3 4 0,-3-2 0,0 3 0,0 0 0,0 0 0,0 1 0,0-1 0,0 0 0,2 0 0,-1 0 0,4 0 0,-4-3 0,4 3 0,-2-3 0,3 3 0,-2 0 0,1 0 0,-2 0 0,3 0 0,0 0 0,0 1 0,0-1 0,0 0 0,3-3 0,0 0 0,3-3 0,1 2 0,-1-1 0,0 2 0,0-3 0,0 0 0,0 0 0,0 0 0,0 0 0,0 0 0,0 0 0,0 0 0,0 0 0,0 0 0,0 0 0,1-3 0,-1 0 0,-3-3 0,0 0 0,-1 0 0,-1-1 0,2 1 0,-3 0 0,2 0 0,-1 0 0,2 0 0,-3 0 0,0 0 0,0 0 0,0 0 0,0 0 0,0 0 0,0 0 0,0 0 0,0 2 0,0 1 0</inkml:trace>
  <inkml:trace contextRef="#ctx0" brushRef="#br0" timeOffset="4524">242 584 24575,'27'0'0,"-2"0"0,13 0 0,-10 0 0,3 0 0,-4 0 0,5 0 0,-4 0 0,-1 0 0,-5 0 0,-4 0 0,3 0 0,2 0 0,-4 0 0,3 0 0,-5 0 0,-2 0 0,2 0 0,0 0 0,-2 0 0,6 0 0,-7 0 0,4 0 0,44-3 0,-39 2 0,33-1 0,-53 2 0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4:47.99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34 24575,'0'-49'0,"0"6"0,0 36 0,0-3 0,0 4 0,0 0 0,0 0 0,0 0 0,0 5 0,0 8 0,3 1 0,1 7 0,2-8 0,0 5 0,-2-5 0,2 3 0,-6-1 0,6-2 0,-6 2 0,6 1 0,-5-4 0,4 4 0,-4-4 0,4 0 0,-4 0 0,2 0 0,-3 0 0,3 0 0,-3 0 0,3 0 0,0 0 0,-3 4 0,3-3 0,0 11 0,-3-10 0,6 7 0,-6-6 0,6-2 0,-5 5 0,4-2 0,-4 0 0,2-1 0,-3-3 0,0 0 0,3 0 0,-3 0 0,3 0 0,-3 0 0,0 0 0,0 1 0,0-1 0,3-3 0,-3 0 0,3-3 0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4:46.54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35 24575,'0'-17'0,"0"3"0,0 8 0,0-4 0,0 3 0,0-2 0,0 3 0,0 0 0,0 0 0,0-25 0,0 28 0,3-17 0,1 34 0,2-1 0,1 5 0,0-4 0,0 3 0,-3 1 0,2-4 0,-2 3 0,-1-3 0,3-1 0,-2 1 0,0-1 0,2 4 0,-5-2 0,5 2 0,-5-3 0,2-4 0,0 2 0,-2-1 0,2-1 0,-3-1 0,2-3 0,-1 0 0,2 0 0,-3 0 0,0 0 0,0 0 0,0-2 0,0-1 0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4:44.90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67 1 24575,'-40'5'0,"25"-4"0,-24 7 0,33-7 0,0 2 0,2 0 0,2 0 0,-1 0 0,0 3 0,-1-3 0,-1 0 0,1 3 0,-2-5 0,0 1 0,0-2 0,0 0 0,0 0 0,3 0 0,0 0 0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4:43.51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11 105 24575,'-21'-17'0,"1"5"0,17 7 0,-3 2 0,3-3 0,-3 2 0,5-1 0,-4 4 0,4-4 0,-4 1 0,4-2 0,-4 3 0,4-2 0,-4 4 0,4-5 0,-4 6 0,4-6 0,-4 6 0,4-6 0,-4 6 0,1-3 0,1 0 0,0 3 0,3-3 0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4:42.28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44 1 24575,'-6'0'0,"0"0"0,0 0 0,0 0 0,0 0 0,0 0 0,0 0 0,0 0 0,0 0 0,0 0 0,0 0 0,0 0 0,-1 0 0,1 0 0,0 0 0,0 0 0,0 0 0,0 0 0,0 3 0,0-3 0,0 3 0,0 0 0,0-3 0,0 6 0,0-6 0,0 3 0,-1 0 0,1-2 0,0 1 0,0 1 0,0 0 0,0 1 0,-3 1 0,2-4 0,-2 5 0,-1-3 0,3 4 0,-5-1 0,5 0 0,-3 1 0,1-4 0,2 3 0,-2-3 0,3 3 0,-4 0 0,4 0 0,-4 1 0,4-4 0,0 3 0,0-3 0,0 3 0,0-3 0,0 3 0,0-3 0,0 3 0,0 0 0,-1 0 0,4 0 0,-2-2 0,-1 4 0,2-4 0,-5 5 0,6-3 0,0 0 0,-3 0 0,3 0 0,0 0 0,0 0 0,0 0 0,3 0 0,-3 0 0,0 0 0,2 0 0,-1 1 0,2-1 0,0 0 0,0 0 0,0 0 0,0 0 0,0 0 0,0 0 0,0 0 0,0 0 0,0 0 0,0 0 0,0 0 0,0 0 0,2 1 0,-1-1 0,5-3 0,-6 2 0,3-1 0,0-1 0,-3 3 0,6-6 0,-3 3 0,0 0 0,3-3 0,-6 6 0,6-6 0,-3 3 0,3-3 0,0 0 0,0 3 0,1-3 0,-1 3 0,0-3 0,0 0 0,0 0 0,0 3 0,0-3 0,0 3 0,0-3 0,0 0 0,0 0 0,0 0 0,0 0 0,0 0 0,1 0 0,-1 0 0,0 0 0,0 0 0,0 0 0,0 0 0,0 0 0,0 3 0,0-2 0,0 1 0,0-2 0,0 3 0,0-2 0,0 1 0,1-2 0,-1 0 0,0 0 0,0 3 0,0-2 0,0 1 0,0-2 0,0 0 0,0 0 0,0 0 0,0 0 0,0 0 0,0 0 0,0 0 0,0 0 0,1 0 0,-1 0 0,0 0 0,0 0 0,0 0 0,0 0 0,-3 0 0,0 0 0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4:30.49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00 24575,'0'-9'0,"0"2"0,0-6 0,0 6 0,0-2 0,0 3 0,0 0 0,0 0 0,0 0 0,0-1 0,0 1 0,0 0 0,0 0 0,0 0 0,0 9 0,0-2 0,0 12 0,0-3 0,0 0 0,0 3 0,0-3 0,0 7 0,0-2 0,0 6 0,0 2 0,0 4 0,0 5 0,0-4 0,0-1 0,0-5 0,0 0 0,0 0 0,0-4 0,0 0 0,0-8 0,0 2 0,0-5 0,0 3 0,0-4 0,0 0 0,0 0 0,0-3 0,0 0 0</inkml:trace>
  <inkml:trace contextRef="#ctx0" brushRef="#br0" timeOffset="2012">141 164 24575,'0'-10'0,"0"-3"0,0 3 0,-3-12 0,0 13 0,-3-5 0,-1 14 0,1 0 0,0 0 0,0 0 0,0 0 0,3 3 0,-3 0 0,6 3 0,-3 0 0,3 0 0,0 0 0,0 0 0,0 4 0,-3-3 0,3 2 0,-3 0 0,3-2 0,0 2 0,0 1 0,0-3 0,0 2 0,0-3 0,0 0 0,0 4 0,0-4 0,0 4 0,0-1 0,0-2 0,0 2 0,0 1 0,0-3 0,0 2 0,0-3 0,0 0 0,0 0 0,0 6 0,0-4 0,3 4 0,-3-6 0,6 0 0,-6 0 0,6-3 0,-3 3 0,3-6 0,0 6 0,0-5 0,0 1 0,1-2 0,-1 0 0,0 0 0,0 0 0,0 0 0,0 0 0,0 0 0,0 0 0,0 0 0,0-2 0,0-2 0,-2-2 0,1 0 0,-4-3 0,1 2 0,-2-3 0,0 4 0,0-3 0,3 2 0,-2-2 0,1-1 0,-2 4 0,0-4 0,0 4 0,0 0 0,0 0 0,0 0 0,0 0 0,0 0 0,0 0 0,0 0 0,-2 0 0,-2 2 0,1-1 0,-2 4 0,1-2 0,1 1 0,-3 1 0,6-2 0,-3 3 0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3:22.19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343 24575,'17'80'0,"7"-2"0,-4-25 0,1 0-2033,13 26 2033,-4-14 0,-1-2 0,1 3 0,-1 4 0,0 2 0,8 14 0,-17-31 0,1 1 0,0 0 0,-1-2 0,0-3 0,-1 0 209,14 43-209,-5-8 0,-3-9 0,-1-14 440,-8-6-440,6 4 0,-13-24 0,8 11 1024,2 3-1024,-5-22 360,4 25-360,-7-35 0,-6 8 0,5-9 0,-7-4 0,1-4 0,1-1 0,-1 1 0,0-3 0,-2-2 0</inkml:trace>
  <inkml:trace contextRef="#ctx0" brushRef="#br0" timeOffset="731">695 2208 24575,'-22'-10'0,"-4"-2"0,-3-8 0,-4 3 0,-5-5 0,13 10 0,-11-8 0,12 7 0,-5-7 0,6 9 0,6-3 0,-1 7 0,4-3 0,-3 3 0,7 3 0,0-2 0,-5 0 0,4 2 0,-9-2 0,13 6 0,1 0 0</inkml:trace>
  <inkml:trace contextRef="#ctx0" brushRef="#br0" timeOffset="2254">677 2183 24575,'0'-45'0,"0"8"0,0 27 0,0 3 0,0-5 0,0 2 0,0-1 0,0 2 0,0 0 0,0 2 0,0-3 0,0 4 0,0 0 0,11-57 0,-8 43 0,9-43 0,-12 57 0,0 0 0,0 0 0,0 0 0,0 0 0,0 0 0,0 0 0,0 0 0,0 0 0,0 0 0,0-1 0,0 1 0,0 0 0,0 0 0,0 0 0,0 0 0,0 0 0,0 0 0,2 3 0,-1-3 0,2 3 0,-3 2 0,0-1 0,0 5 0</inkml:trace>
  <inkml:trace contextRef="#ctx0" brushRef="#br0" timeOffset="4705">1176 2583 24575,'-10'0'0,"-4"0"0,-4 0 0,-52 0 0,-11 0 0,17 0 0,-18 0 0,5 0 0,40 0 0,5 0 0,0 0 0,4 3 0,2 1 0,4 3 0,0 1 0,-1-1 0,1 0 0,4 1 0,-39 54 0,-4 15 0,25-26 0,-23 26 0,7-5 0,45-41 0,2-7 0,-1 2 0,1-4 0,1 1 0,1-1 0,0-4 0,2 3 0,-2-7 0,3 4 0,0-5 0,0-3 0,0 3 0,0-3 0,0 0 0,0 3 0,0-3 0,0 4 0,3-1 0,1 0 0,2-2 0,1 1 0,6 8 0,-2-7 0,6 10 0,-4-13 0,-3 0 0,3 0 0,-3-1 0,0-1 0,3 1 0,5 2 0,-2-3 0,10 3 0,-4 0 0,2 0 0,7 5 0,-8-1 0,3-3 0,-4-1 0,1-4 0,-1 1 0,-4-1 0,3 0 0,-6 0 0,6 0 0,-3-3 0,4 2 0,-4-5 0,4 6 0,-4-6 0,4 2 0,4-3 0,-2 0 0,7 0 0,-4 0 0,6 0 0,-6 0 0,4 0 0,-3 0 0,0 0 0,-2 0 0,-4-7 0,0 2 0,0-9 0,15-1 0,-11 0 0,10-4 0,-14 5 0,-4 0 0,4 2 0,-8-1 0,3 6 0,-6-6 0,1 6 0,-1-6 0,-1 2 0,0-2 0,-3-1 0,-1 1 0,1 0 0,0 2 0,-1-1 0,-2 5 0,-1-6 0,-3 3 0,0 0 0,3-3 0,-3-1 0,3 0 0,-3 0 0,0 1 0,0 3 0,0 0 0,0-3 0,0 0 0,0-5 0,0 1 0,0 0 0,0 0 0,0 2 0,0-2 0,0 4 0,0-1 0,0 4 0,0-3 0,0 6 0,-2-2 0,-2 0 0,-2-1 0,-1-4 0,-10-13 0,4 6 0,-7-7 0,5 7 0,1 7 0,3-8 0,-2 8 0,2-7 0,-8-3 0,3 4 0,-3-6 0,4 7 0,-3 0 0,3-2 0,-3 6 0,4 1 0,1 1 0,3 6 0,0-2 0,4 5 0,0-1 0,0 4 0,0-2 0,0 3 0,0 0 0,0 0 0,0 0 0,3 0 0,0 0 0</inkml:trace>
  <inkml:trace contextRef="#ctx0" brushRef="#br0" timeOffset="61190">352 4 24575,'6'-3'0,"8"11"0,2 5 0,7 7 0,6 4 0,-4 1 0,0-4 0,-2 7 0,-3-9 0,4 5 0,-1-4 0,-7 2 0,1-7 0,-6 3 0,2-8 0,-2 7 0,2-6 0,-6 6 0,7 1 0,-4-4 0,5 7 0,-1-2 0,0-1 0,1 3 0,-2-7 0,2 8 0,-1-8 0,0 7 0,0-7 0,-3 4 0,2-1 0,33 49 0,-11-4 0,16 10 0,-27-23 0,-8-25 0,-7-4 0,7 13 0,-8-13 0,2 4 0,-3-6 0,0-1 0,0-3 0,0 4 0,3 9 0,-2-7 0,3 12 0,-4-10 0,1 1 0,-1 3 0,1 2 0,0 0 0,0 3 0,-1-4 0,2 10 0,-1-3 0,0 8 0,1-9 0,-1 9 0,-3-3 0,2 4 0,-2-4 0,4 3 0,-1-9 0,-4 9 0,4-8 0,-8 8 0,8-9 0,-8 4 0,8-5 0,-7 0 0,2-4 0,-3-1 0,0-5 0,0 0 0,0 0 0,0-4 0,0 4 0,0-4 0,0 4 0,0 0 0,0-4 0,0 3 0,0-2 0,0-1 0,0 3 0,0-6 0,0-1 0,0-2 0,-3 1 0,3-2 0,-3 1 0,3-6 0,-3 3 0,2-2 0,-2 3 0,3-4 0,0 0 0,0 0 0,0 0 0,0 0 0,0 0 0,0 0 0,-2 0 0,1 0 0,-2 0 0,3 0 0,-2 0 0,1 1 0,-2-1 0,3 0 0,0 0 0,0 0 0,-3-3 0,3 0 0,-3-3 0</inkml:trace>
  <inkml:trace contextRef="#ctx0" brushRef="#br0" timeOffset="62080">1245 2418 24575,'-31'-77'0,"1"6"0,21 51 0,-6-10 0,4 11 0,2-4 0,-4 2 0,9 7 0,-7-4 0,2 5 0,1 0 0,1-1 0,1 1 0,-2-14 0,3 19 0,-4-7 0,12 21 0,1 0 0,-1 0 0,3 3 0,-3-2 0,1 3 0,1-4 0,-1 3 0,2-2 0,-2 6 0,1-7 0,-1 7 0,2-6 0,0 6 0,1-7 0,-1 7 0,1-3 0,-1 0 0,-2 3 0,1-6 0,-4 0 0,2-5 0</inkml:trace>
  <inkml:trace contextRef="#ctx0" brushRef="#br0" timeOffset="63771">1235 2385 24575,'0'-10'0,"0"1"0,3 5 0,-2-4 0,4 6 0,-1-6 0,32-31 0,-23 24 0,20-27 0,-27 36 0,-3 2 0,1-1 0,1 2 0,-2-3 0,1 0 0,4-3 0,-7-1 0,7 0 0,-7 1 0,4 3 0,-4 0 0,4 0 0,-4 0 0,4-1 0,-4 1 0,5 0 0,-6 0 0,6 3 0,-6-3 0,3 3 0,0 0 0,-3-3 0,3 3 0,-3-3 0,0 3 0,0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33:18.04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21 230 24575,'0'-4'0,"0"-2"0,0 0 0,0-1 0,0-1 0,0 1 0,0-4 0,0-1 0,0-2 0,0-10 0,0 10 0,0-12 0,0 10 0,0-2 0,0 1 0,0 7 0,0 0 0,0 3 0,-2 1 0,0 1 0,-15 4 0,10 2 0,-9 1 0,12 2 0,0 0 0,0 0 0,0 0 0,0 0 0,0 0 0,0 0 0,0 0 0,0 2 0,0-2 0,0 2 0,0 0 0,2-1 0,-2 1 0,4 0 0,-4 1 0,3-1 0,-2 2 0,2 3 0,-1-2 0,2 4 0,0-4 0,0-1 0,0 1 0,0 0 0,0 2 0,0 4 0,0 3 0,0 2 0,0 4 0,0 5 0,0 0 0,0 2 0,0-2 0,0 8 0,0-10 0,0 6 0,0-15 0,0-1 0,0-5 0,0 2 0,0-5 0,0 5 0,0-2 0,0-1 0,0 3 0,0-2 0,0 2 0,0 1 0,0-4 0,0 3 0,0-5 0,0 3 0,0-4 0,0 1 0,0 0 0,0-3 0,0 2 0,0-3 0,0 3 0,0-4 0,0 2 0,0 0 0,-2-3 0,0 0 0,0-5 0,0 0 0,2-2 0,0 2 0,0 0 0</inkml:trace>
  <inkml:trace contextRef="#ctx0" brushRef="#br0" timeOffset="840">1 524 24575,'20'0'0,"-2"0"0,2 0 0,54 0 0,-47 0 0,40 0 0,-63 0 0,0 0 0,0 0 0,0 0 0,0 0 0,-2 0 0,0 0 0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4:03.10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87 7 24575,'-11'0'0,"-1"0"0,2 0 0,-4 0 0,1 0 0,-1 0 0,1-3 0,-1 2 0,-3-2 0,3 3 0,-4 0 0,5 0 0,0 0 0,2 0 0,-1 0 0,2 0 0,-1 0 0,-1 0 0,2 0 0,-4 0 0,1 0 0,-1 0 0,4 3 0,-2 1 0,5 2 0,-6 1 0,6-1 0,-2 0 0,3 0 0,-4 1 0,3-1 0,-2 3 0,2 1 0,-2 4 0,1-1 0,-4 1 0,4-1 0,-5 5 0,5-4 0,-5 3 0,5-3 0,-1-1 0,2 1 0,0-1 0,0 4 0,-3-2 0,2 6 0,-8 7 0,7-7 0,-5 6 0,7-10 0,1-2 0,2 2 0,-2-4 0,2 1 0,0-1 0,1 1 0,0-1 0,2 4 0,-1-2 0,2 2 0,0-3 0,0-1 0,0 0 0,0 1 0,0-1 0,0 5 0,0 0 0,3 4 0,1 0 0,4 5 0,-1-4 0,5 8 0,-1-8 0,5 8 0,-1-8 0,0 4 0,0-5 0,-1-4 0,1 4 0,-2-8 0,5 4 0,-3-8 0,2 4 0,-4-7 0,1 6 0,-1-6 0,5 3 0,-4-3 0,7 0 0,-6 0 0,6 1 0,-3-5 0,0 4 0,3-7 0,-6 3 0,2-3 0,0 0 0,-2 0 0,2 0 0,3 0 0,-2 0 0,3 0 0,0 0 0,-7 0 0,8 0 0,-4 0 0,0 0 0,3 0 0,-3 0 0,5-3 0,-1-1 0,-4-6 0,3 2 0,-3-2 0,1 3 0,-2-3 0,-4 2 0,1-1 0,3-2 0,4-2 0,-3-2 0,2-2 0,-7 4 0,-2 0 0,1-1 0,-1 4 0,-1-3 0,0 3 0,0-4 0,-3 1 0,3 2 0,-4-1 0,1 2 0,-1-4 0,1 1 0,0-1 0,0 1 0,-1 3 0,1-3 0,-4 6 0,3-5 0,-5 5 0,2-6 0,-3 6 0,0-2 0,0-1 0,0 4 0,0-7 0,0 6 0,0-6 0,0 3 0,0-7 0,0 3 0,0-8 0,0 8 0,0-7 0,-3 6 0,2-6 0,-8 7 0,8-3 0,-8 3 0,5 4 0,-2-3 0,-1 6 0,4-2 0,-3 3 0,3-3 0,-7 1 0,3-4 0,-6 1 0,-3-8 0,1 4 0,-2-4 0,5 5 0,1-3 0,-3 2 0,3 1 0,-1 2 0,5 5 0,-3-6 0,1 6 0,1-6 0,-5 6 0,6-3 0,-5 4 0,5 0 0,-6-1 0,6 4 0,-2-3 0,0 2 0,2 1 0,-3-3 0,1 5 0,2-4 0,-2 4 0,3-4 0,-3 4 0,2-1 0,-5-1 0,5 2 0,-2-2 0,3 3 0,0 0 0,0 0 0,0 0 0,2 0 0,2 0 0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3:59.67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 24575,'76'0'0,"-19"0"0,-3 0 0,2 0 0,22 0 0,15 0-1090,-6 0 1090,5 0 0,-25 0 0,29 0 357,-54 0-357,45 0 180,-50 0-180,13 0 0,-13 0 0,-9 0 553,-2 0-553,-4 0 0,-7 0 0,2 0 0,-7 0 0,3 0 0,-2 0 0,1 0 0,-2 0 0,4 0 0,-1 0 0,1 0 0,3 0 0,1 0 0,4 0 0,-3 0 0,2 0 0,3 0 0,-4 0 0,0 0 0,-8 0 0,-5 0 0,3 0 0,-4 0 0,0 0 0,-3 0 0,0 0 0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3:47.73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6 8 24575,'0'6'0,"0"3"0,0 1 0,0 1 0,0 1 0,0-5 0,-6 6 0,5-6 0,-5 2 0,6-3 0,0 0 0,0 0 0,0 0 0,0 0 0,0 0 0,0 1 0,0-1 0,3-3 0,0 0 0,3-3 0,0 0 0,0 0 0,0 0 0,0 0 0,0 0 0,0 0 0,0 0 0,1 0 0,-1 0 0,0 0 0,-3-3 0,0 0 0,-3-3 0,0-1 0,0 1 0,0-3 0,0 2 0,0-2 0,0 3 0,0 0 0,0 0 0,0-1 0,0 1 0,0 0 0,0 0 0,0 0 0,0 0 0,-3 0 0,0 3 0,-3 0 0,0 3 0,-1 0 0,1 0 0,0 0 0,0 0 0,0 0 0,0 0 0,0 0 0,0 0 0,3 3 0,-3 0 0,3 3 0,-1 0 0,-1 0 0,4 0 0,-1 0 0,2-2 0,0-2 0</inkml:trace>
  <inkml:trace contextRef="#ctx0" brushRef="#br0" timeOffset="1723">362 1 24575,'-10'0'0,"0"0"0,4 0 0,0 0 0,-3 0 0,-1 0 0,-1 0 0,-28 29 0,29-19 0,-23 23 0,33-26 0,-2-1 0,1 0 0,-2 0 0,3 0 0,0 0 0,0 0 0,0 0 0,0 0 0,0 0 0,0 0 0,0 0 0,0 0 0,3-2 0,0 1 0,3-4 0,-2 4 0,1-4 0,-4 4 0,4-4 0,-1 2 0,2-3 0,0 0 0,0 0 0,0 0 0,0 0 0,0 0 0,0 0 0,0 0 0,0 0 0,0 0 0,0 0 0,0-3 0,0 2 0,1-4 0,-1 4 0,0-4 0,0 1 0,0-2 0,0 0 0,-3 0 0,3 0 0,-6 0 0,3 0 0,-3 0 0,0 0 0,0 0 0,3 0 0,-3 0 0,3 0 0,-3 0 0,0-1 0,0 1 0,0 0 0,0 0 0,0 0 0,-3 3 0,0 0 0,-3 3 0,0 0 0,0 0 0,2 0 0,2 0 0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3:36.69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216 24575,'0'-14'0,"0"-3"0,0-1 0,0-9 0,0 4 0,0-4 0,0 5 0,0 4 0,0 0 0,0 8 0,0 1 0,0 3 0,0 0 0,0 5 0,0 5 0,0 2 0,0 3 0,0-3 0,0 0 0,0 0 0,0 0 0,0 0 0,0 0 0,0 52 0,0-36 0,0 42 0,0-50 0,0-1 0,0-1 0,0-5 0,2 3 0,-1-4 0,2 0 0,-3 0 0,0 0 0,0 0 0,0 0 0,0 0 0,0 0 0,0 0 0,0 0 0,0 0 0,0 0 0,0 0 0,0 0 0,0 1 0,0-1 0,0 0 0,0 0 0,0 0 0,0 0 0,0 0 0,0 0 0,0 0 0,0 0 0,0 0 0,0 0 0,0 0 0,0-2 0,0-2 0</inkml:trace>
  <inkml:trace contextRef="#ctx0" brushRef="#br0" timeOffset="1805">213 204 24575,'0'-54'0,"0"36"0,0-35 0,0 47 0,0-1 0,3 4 0,-2-2 0,1 1 0,-2-2 0,0 0 0,0 0 0,0 0 0,0 0 0,0 5 0,0 5 0,0 3 0,0 6 0,0-3 0,0 3 0,0 1 0,0-1 0,0 1 0,0-1 0,0 1 0,3-1 0,-2 1 0,2-1 0,-3 0 0,0 1 0,0-4 0,0 3 0,0-6 0,0 5 0,0-2 0,0 0 0,0 3 0,0-6 0,0 2 0,0-3 0,0 0 0,0 1 0,0-1 0,0 0 0,0 0 0,3 0 0,-2 0 0,1 0 0,-2 0 0,0 0 0,0 0 0,0 0 0,0 0 0,0 0 0,0 0 0,0 1 0,0-1 0,0 0 0,0 0 0,0 0 0,0 0 0,0 0 0,0 0 0,0-5 0,0 1 0,0-5 0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3:06.69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55 3 24575,'-14'0'0,"-1"0"0,5 3 0,2 0 0,2 4 0,4-1 0,1 0 0,-4 0 0,4 0 0,-4 0 0,4 0 0,-5 0 0,3 0 0,0 0 0,-3 0 0,6 1 0,-6-1 0,3 0 0,-1 0 0,-1 0 0,4 0 0,-4 0 0,4 0 0,-1 0 0,2 0 0,0 0 0,0 0 0,0 0 0,0 0 0,0 1 0,13-1 0,-1-3 0,6 0 0,-4-3 0,-7 0 0,4 0 0,-4 0 0,2 0 0,-3 0 0,0 0 0,0 0 0,0 0 0,0 0 0,0 0 0,0 0 0,0 0 0,-2-3 0,1 2 0,-2-4 0,3 2 0,1-4 0,-1-2 0,0 2 0,0-2 0,0 3 0,1 0 0,-1 0 0,0 0 0,-3 0 0,0-1 0,-3 1 0,0 0 0,0 0 0,0 0 0,0 0 0,0 0 0,0 0 0,0 0 0,-3 3 0,0 0 0,-3 0 0,0 2 0,-1-1 0,1 2 0,0 0 0,0 0 0,0 0 0,0 0 0,3 0 0,0 0 0</inkml:trace>
  <inkml:trace contextRef="#ctx0" brushRef="#br0" timeOffset="1883">498 0 24575,'-6'0'0,"0"0"0,2 3 0,-4-3 0,6 6 0,-4-3 0,6 3 0,0 0 0,0 0 0,0 25 0,0-19 0,3 18 0,0-26 0,3-2 0,0-2 0,-2 3 0,1-2 0,-1 1 0,2-2 0,0 0 0,0 0 0,0 0 0,0 0 0,0 0 0,0 0 0,0 0 0,0 0 0,0 0 0,-2 3 0,1-2 0,-2 1 0,4-2 0,-1 0 0,0 0 0,0 0 0,0 0 0,0 0 0,0 0 0,0 0 0,-3-2 0,0-2 0,-3-2 0,0 0 0,0 0 0,0 0 0,0 0 0,0 0 0,0 0 0,0 0 0,0 0 0,-3 0 0,0 2 0,-3 2 0,0-1 0,0 2 0,0-1 0,0-1 0,0 2 0,0-2 0,-1 1 0,1 1 0,0-2 0,0 3 0,0 0 0,0 0 0,0 0 0,0 0 0,0 0 0,0 0 0,0 0 0,2 0 0,2 0 0</inkml:trace>
  <inkml:trace contextRef="#ctx0" brushRef="#br0" timeOffset="3113">1 382 24575,'3'0'0,"5"0"0,15 0 0,5 0 0,9 0 0,7 0 0,6 0 0,12 0 0,9 0 0,-21 0 0,15 0 0,-24 0 0,10 0 0,-7 0 0,-12 0 0,-5 0 0,-9 0 0,13 0 0,-17 0 0,8 0 0,-15 0 0,-4 0 0,0 0 0</inkml:trace>
  <inkml:trace contextRef="#ctx0" brushRef="#br0" timeOffset="5426">313 544 24575,'-6'0'0,"0"0"0,-1 0 0,1 0 0,-22 35 0,19-23 0,-16 27 0,25-33 0,0 0 0,0 0 0,0 0 0,0 0 0,0 0 0,0 0 0,0 0 0,0 0 0,0 0 0,0 0 0,0 0 0,0 1 0,3-1 0,0 0 0,4 0 0,-1 0 0,0-3 0,-3 3 0,2-6 0,-1 6 0,2-3 0,0 0 0,0 3 0,0-6 0,0 3 0,-2 0 0,1-2 0,-2 1 0,3-2 0,0 0 0,0 0 0,1 0 0,-1 0 0,0 0 0,0 0 0,0 0 0,0 0 0,0 0 0,0 0 0,0 0 0,0 0 0,0 0 0,0 0 0,0 0 0,0 0 0,1 0 0,-1 0 0,0 0 0,0-2 0,0 1 0,-3-5 0,3 3 0,-3-3 0,0 0 0,3-3 0,-5 2 0,4-3 0,-4 4 0,2 0 0,-3-3 0,3 2 0,-3-2 0,3-1 0,-3 3 0,0-2 0,0 0 0,0 2 0,0-3 0,0 4 0,0 0 0,0 0 0,0 0 0,0 0 0,0 0 0,0 0 0,-3 3 0,0 0 0,-3 3 0,0 0 0,0 0 0,0-3 0,-1 3 0,1-3 0,0 3 0,0 0 0,0 0 0,0 0 0,-3 0 0,2 0 0,-2 0 0,2 0 0,1 0 0,0 0 0,0 0 0,0 0 0,0 0 0,0 0 0,0 0 0,0 0 0,0 0 0,0 0 0,0 0 0,2 0 0,2 0 0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13:00.58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986 31 24575,'-27'0'0,"2"0"0,-17 0 0,3 0 0,-16 0 0,9 0 0,-10 0 0,7 0 0,-1 0 0,5 0 0,2 0 0,19 0 0,-2 6 0,12-1 0,-3 8 0,3-6 0,0 10 0,-22 19 0,-6 8 0,11-3 0,1 2 0,-17 9 0,2-1 0,2 22 0,16-25 0,13-17 0,-5 15 0,8-19 0,3 1 0,0 3 0,1-8 0,-1 8 0,4-8 0,-3 4 0,6-1 0,-2-2 0,-1 7 0,3-4 0,-2 6 0,3-1 0,0-5 0,0 4 0,0-3 0,0 0 0,0-2 0,0-4 0,3-3 0,1 2 0,3-7 0,0 3 0,-1-3 0,1-4 0,-1 3 0,4-6 0,-3 6 0,6-6 0,-3 6 0,4-6 0,-4 6 0,7-5 0,-6 4 0,10 0 0,-6 1 0,10 3 0,-5-2 0,6-2 0,-4 2 0,1-6 0,-1 3 0,0-4 0,0 0 0,2 4 0,-1-7 0,-3 5 0,1-8 0,-6 2 0,6-3 0,-7 0 0,8 0 0,-8 0 0,12 0 0,-3 0 0,5 0 0,3 0 0,-3-4 0,4-4 0,5-1 0,-4-2 0,4-1 0,-4 3 0,-1-6 0,-5 6 0,0-6 0,5 1 0,-7-2 0,7-6 0,-9 6 0,0-3 0,-1 4 0,-3-3 0,2 3 0,-1-7 0,-2 7 0,5-8 0,-8 4 0,4-4 0,-5 5 0,5-4 0,-4 3 0,1-4 0,-3 5 0,-5-3 0,2 7 0,-3-4 0,0 5 0,0-1 0,-4 1 0,4-4 0,-7-2 0,4-7 0,-1 3 0,-2-9 0,2 9 0,-3-18 0,0 11 0,0-7 0,0 6 0,0 8 0,0-4 0,0 5 0,0 0 0,0 3 0,0 2 0,0 4 0,-3-1 0,0 4 0,-1-3 0,-1 7 0,1-4 0,-2 1 0,2 2 0,-1-2 0,4 3 0,-4 0 0,1-4 0,-2 3 0,2-5 0,-2 1 0,3-2 0,-4 0 0,0-1 0,-2 1 0,1-1 0,-1 4 0,2-3 0,1 7 0,0-4 0,-1 4 0,1 0 0,0 0 0,0 0 0,0 0 0,-3-3 0,-1 1 0,-4-4 0,-3 1 0,2-3 0,-2-4 0,-1 3 0,3-2 0,-2 3 0,6 0 0,-1 4 0,5 0 0,-3 4 0,4 0 0,-3 3 0,5-3 0,-5 5 0,6-4 0,-4 4 0,1-1 0,0-1 0,0 2 0,-3-1 0,2 2 0,-2 0 0,3 0 0,-4 0 0,3 0 0,-2 0 0,3 0 0,0 0 0,0 0 0,0 0 0,0 2 0,2-1 0,2 2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33:14.27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36 24575,'17'0'0,"39"0"0,15 0 0,-19 0 0,3 0-985,2 0 0,2 0 985,-1 0 0,3 0 0,11 0 0,2 0 0,-2 0 0,-1 0 0,-9 0 0,0 0 0,9 0 0,-2 0 0,-14 0 0,0 0 0,14 0 0,1 0 0,-10 0 0,-1 0 0,0 0 0,-2 0 634,40 0-634,-32 0 326,6-7-326,-30 6 0,11-8 0,-11 5 1010,-13 1-1010,-4 1 0,-8-2 0,-2 3 0,-8-3 0,0 4 0,-2 0 0,0 0 0,-1 0 0,-2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32:46.93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464 582 24575,'-12'0'0,"-1"0"0,-15 0 0,-5 0 0,-4 0 0,-17 0 0,7 0 0,-13 0 0,5 0 0,-5 0 0,4 0 0,0 0 0,7 0 0,14 0 0,-3 0 0,4 0 0,4 0 0,-2 0 0,12 0 0,4 0 0,0 0 0,8 0 0,0 0 0,4 0 0,0 0 0,0 0 0,0 0 0,0 0 0,0 0 0,0 0 0,-2 0 0,2 0 0,-2 0 0,0 0 0,1 0 0,-1 0 0,2 0 0,0 0 0,0 0 0,1 0 0,-1 0 0,0 0 0,0 0 0,0 0 0,0 0 0,0 0 0,0 0 0,0 0 0,0 0 0,0 0 0,0 0 0,0 0 0,1 0 0,-1 0 0,0 0 0,0 0 0,0 0 0,0 0 0,0 0 0,0 0 0,0 0 0,0 0 0,0 0 0,0 0 0,0 0 0,2 0 0,0 0 0</inkml:trace>
  <inkml:trace contextRef="#ctx0" brushRef="#br0" timeOffset="2829">907 213 24575,'-11'0'0,"2"0"0,1 0 0,2 0 0,-1 0 0,-1 0 0,1 0 0,-1 0 0,-1 0 0,0 0 0,3 0 0,-2 0 0,3 0 0,-28 14 0,23-9 0,-21 9 0,28-10 0,-1-2 0,0 2 0,0 0 0,0 0 0,2 0 0,-4 2 0,6-2 0,-6 2 0,6-3 0,-4 1 0,4 0 0,-2 0 0,0-2 0,2 2 0,-2-2 0,2 2 0,0 0 0,0 0 0,0 0 0,0 0 0,0 0 0,0 0 0,0 0 0,0 1 0,0 0 0,0 0 0,0-1 0,0 0 0,0 0 0,0 0 0,0 0 0,0 0 0,0 0 0,0 0 0,0 0 0,0-1 0,0 1 0,2-1 0,-2 0 0,4-3 0,-4 4 0,4-4 0,-2 4 0,2-4 0,-2 4 0,2-4 0,-2 2 0,2-2 0,0 2 0,0 0 0,0 0 0,-1 0 0,1 0 0,0-2 0,0 2 0,0-2 0,-2 2 0,2-2 0,-2 2 0,2-2 0,0 0 0,0 1 0,0 0 0,0 1 0,0-2 0,-1 0 0,1 0 0,0 0 0,0 0 0,0 1 0,0 0 0,0 1 0,0-2 0,0 0 0,0 0 0,0 0 0,0 0 0,0 0 0,-1 0 0,1 0 0,0 0 0,2 0 0,-1 1 0,1 0 0,-2 0 0,0-1 0,2 0 0,-2 2 0,2-1 0,-2 0 0,0-1 0,0 0 0,0 0 0,0 0 0,0 0 0,0 0 0,0 0 0,0 0 0,0 0 0,-1 0 0,1 0 0,0 0 0,0 0 0,0 0 0,0 0 0,0 0 0,-2 0 0,0 0 0</inkml:trace>
  <inkml:trace contextRef="#ctx0" brushRef="#br0" timeOffset="4199">776 71 24575,'16'0'0,"-1"0"0,-8 0 0,0 0 0,1 0 0,-4 0 0,4 0 0,-3 0 0,3 0 0,-1 0 0,-1 0 0,20 2 0,-19-2 0,14 2 0</inkml:trace>
  <inkml:trace contextRef="#ctx0" brushRef="#br0" timeOffset="5858">372 333 24575,'7'0'0,"1"0"0,-3 0 0,3 0 0,-2 0 0,1 0 0,-1 0 0,0 0 0,-2 0 0,2 0 0,-2 0 0,14 0 0,-10 0 0,10 0 0,-15 0 0,1 0 0,0 0 0,-1 0 0,-2 0 0</inkml:trace>
  <inkml:trace contextRef="#ctx0" brushRef="#br0" timeOffset="7236">425 249 24575,'0'2'0,"0"0"0,0 4 0,0 0 0,0-2 0,0 0 0,0 0 0,0 0 0,0 0 0,0 0 0,0 0 0,0 12 0,0-9 0,0 9 0,0-12 0,0 0 0,0 0 0,0 0 0,0-1 0,0 26 0,0-19 0,0 18 0,0-24 0,0 0 0,0 0 0,0 0 0,0 0 0,0 0 0,0 0 0,0 0 0,0 0 0,0-1 0,0 1 0,0-1 0,0-2 0</inkml:trace>
  <inkml:trace contextRef="#ctx0" brushRef="#br0" timeOffset="8703">139 137 24575,'0'13'0,"0"-3"0,0-2 0,0-2 0,-4 6 0,1-1 0,-4 1 0,0 2 0,2-2 0,-2 2 0,1-2 0,0 2 0,-13 41 0,-1 7 0,7-23 0,-7 23 0,4-10 0,14-45 0,0-4 0,2 1 0,-2 0 0,2-5 0,0 0 0,0-5 0,0 2 0,0-2 0,0 3 0,0-1 0</inkml:trace>
  <inkml:trace contextRef="#ctx0" brushRef="#br0" timeOffset="10137">173 166 24575,'0'6'0,"0"1"0,0 4 0,0-2 0,2 3 0,-1-1 0,5-2 0,4 39 0,-2-33 0,4 32 0,-7-40 0,-3 7 0,2-5 0,-3 3 0,2-4 0,0 1 0,-1 0 0,0-3 0,0 2 0,-1-3 0,1 1 0,1 8 0,-2-7 0,2 7 0,-3-10 0,0 0 0,0 0 0,0 0 0,0 0 0,0 0 0,0 0 0,0 0 0,0-2 0,0 0 0</inkml:trace>
  <inkml:trace contextRef="#ctx0" brushRef="#br0" timeOffset="11139">73 373 24575,'1'0'0,"12"0"0,-4 0 0,7 0 0,-12 0 0,0 0 0,0 0 0,5 0 0,-6 0 0,4 0 0</inkml:trace>
  <inkml:trace contextRef="#ctx0" brushRef="#br0" timeOffset="12509">86 0 24575,'4'0'0,"2"0"0,1 0 0,2 0 0,25 0 0,-22 0 0,18 0 0,-28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29:24.34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866 66 24575,'0'37'0,"0"0"0,0 31 0,0-2 0,0 6 0,0 17-1632,0 2 1632,0-22 0,0 0 0,0 27 0,0-29 0,0 0 0,0 19-212,0 11 212,0-1 0,0-6 0,0-11 0,0-7 0,0-25 0,0-3 0,0-15 1197,0-3-1197,0-6 647,0-10-647,0-2 0,0-4 0,0-2 0,0 0 0</inkml:trace>
  <inkml:trace contextRef="#ctx0" brushRef="#br0" timeOffset="1011">871 1 24575,'36'18'0,"-4"1"0,23 12 0,0 2 0,15 9 0,-14-11 0,15 10 0,-21-13 0,12 6 0,-13-11 0,-3-3 0,-5-1 0,22 5 0</inkml:trace>
  <inkml:trace contextRef="#ctx0" brushRef="#br0" timeOffset="1673">1557 363 24575,'0'63'0,"0"0"0,0 17 0,0 6 0,0 1-1938,0 12 1938,0-41 0,0 0 0,0-6 0,0 0 0,0 3 0,0-1 564,0 44-564,0-27 0,0 25 334,0-57-334,0 31 0,0-47 0,0 1 247,0-3 1,0-12 0,0 1 0</inkml:trace>
  <inkml:trace contextRef="#ctx0" brushRef="#br0" timeOffset="2278">1557 1631 24575,'-65'59'0,"0"0"0,-1 1 0,12-10 0,1-2 0,8-8 0,-19 13 0,34-29 0,-17 13 0,19-16 0,-2-2 0,11-3 0,5-9 0,9-2 0,1-3 0</inkml:trace>
  <inkml:trace contextRef="#ctx0" brushRef="#br0" timeOffset="3312">873 1649 24575,'0'9'0,"0"3"0,0 10 0,0 10 0,0 6 0,0 7 0,0 4 0,0-13 0,0 15 0,0-19 0,0 5 0,0-6 0,0-15 0,0 2 0,0-12 0,0 0 0,0-5 0,0-2 0</inkml:trace>
  <inkml:trace contextRef="#ctx0" brushRef="#br0" timeOffset="217511">867 1531 24575,'-35'0'0,"-4"0"0,10 0 0,-8 0 0,-3 0 0,-6 0 0,14 0 0,-14 0 0,18 0 0,-8 0 0,4 0 0,7 0 0,-20 0 0,26 0 0,-15 0 0,29 0 0,-1 0 0,0 0 0,2 0 0,-4 0 0,-1 0 0,-1 0 0,-3 0 0,1-2 0,0 2 0,-2-3 0,2 3 0,1-1 0,-3 0 0,5-1 0,-3 2 0,6-2 0,-2 2 0,3-2 0,-1 2 0,2 0 0,0 0 0,0 0 0,1 0 0,-1 0 0,0 0 0,0 0 0,0 0 0,0 0 0,0 0 0,0 0 0,0 0 0,0 0 0,0 0 0,0 0 0,0 0 0,0 0 0,1 0 0,-1 0 0,0 0 0,0 0 0,0 0 0,0 0 0,0 0 0,0 0 0,0 0 0,0 0 0,0 0 0,0 0 0,-2 0 0,2 0 0,-2 0 0,2 0 0,0 0 0,0 0 0,0 0 0,0 0 0,0 0 0,0 0 0,2 0 0,0 0 0</inkml:trace>
  <inkml:trace contextRef="#ctx0" brushRef="#br0" timeOffset="219675">335 1089 24575,'0'6'0,"0"3"0,0 0 0,-5 8 0,0-5 0,-22 40 0,11-31 0,-8 31 0,15-42 0,4 7 0,0-8 0,1 2 0,0-2 0,-1 2 0,1-2 0,-1 0 0,3-1 0,-2-3 0,-2 14 0,3-14 0,-2 10 0</inkml:trace>
  <inkml:trace contextRef="#ctx0" brushRef="#br0" timeOffset="220965">355 1118 24575,'5'15'0,"0"2"0,8 2 0,17 27 0,2 4 0,-9-15 0,7 13 0,-5-8 0,-21-32 0,-2-3 0,2 1 0,-1-2 0,-2 0 0,-1 0 0,0-1 0,0 3 0,0-2 0,0 2 0,0-2 0,0-2 0,0 0 0</inkml:trace>
  <inkml:trace contextRef="#ctx0" brushRef="#br0" timeOffset="222652">247 1289 24575,'11'0'0,"-1"0"0,1 0 0,0 0 0,-1 0 0,3 0 0,-6 0 0,4 0 0,-4 0 0,8 0 0,-7 0 0,5 0 0,-9 0 0,8 0 0,-6 0 0,7 0 0,-9 0 0,0 0 0,0 0 0,0 0 0,0 0 0,0 0 0,0 0 0,0 0 0,-1 0 0,0 2 0,0-2 0,-1 2 0,1-2 0,-2 0 0</inkml:trace>
  <inkml:trace contextRef="#ctx0" brushRef="#br0" timeOffset="223914">258 946 24575,'39'0'0,"-6"0"0,-24 0 0,-2 0 0,1 0 0,-4 0 0,2 0 0,-2 0 0,0 0 0,2 1 0,-3 0 0,0 1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36:18.49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31 174 24575,'0'-11'0,"0"-1"0,-2-2 0,-1-1 0,-4-2 0,1-1 0,-3 1 0,3-1 0,-2 7 0,-12-10 0,11 14 0,-9-6 0,14 13 0,0 0 0,0 0 0,-2 0 0,-1 0 0,-1 0 0,-1 0 0,0 0 0,0 0 0,3 0 0,-2 0 0,3 0 0,-1 0 0,2 0 0,0 0 0,2 2 0,-1-2 0,2 4 0,-2-2 0,1 2 0,-1 0 0,2 0 0,-1-2 0,1 1 0,0 0 0,-1 1 0,2-1 0,-4 1 0,4 0 0,-4 0 0,2 0 0,-2 0 0,2 2 0,-2 1 0,2 1 0,-3 1 0,1 0 0,0 0 0,-1 2 0,1 1 0,-1 2 0,0 0 0,0 0 0,3 1 0,-3 2 0,2 1 0,0 3 0,-1 15 0,3-8 0,-2 13 0,1-10 0,1-5 0,-2 2 0,3-8 0,0 1 0,0-3 0,0-1 0,0-5 0,0-1 0,0-2 0,0 0 0,0-1 0,0 1 0,0-2 0,0 1 0,0-2 0,0 1 0,0 1 0,0-1 0,0 1 0,0-1 0,0 1 0,0-3 0,0 1 0,0-2 0,0 1 0,0 0 0,0 0 0,0-1 0,0 0 0,0 0 0,0 0 0,0 0 0,0 0 0,0 0 0,0 0 0,0 0 0,0-2 0,0-1 0</inkml:trace>
  <inkml:trace contextRef="#ctx0" brushRef="#br0" timeOffset="1151">1 516 24575,'11'0'0,"0"0"0,9 0 0,-2 0 0,3 0 0,-1 0 0,1 0 0,0 0 0,0 0 0,3 0 0,-6 0 0,31 0 0,-30 0 0,24 0 0,-36 0 0,2 0 0,-3 0 0,0 0 0,1 0 0,-1 0 0,0 0 0,-2 0 0,2 0 0,-2 0 0,0 0 0,0 0 0,-2 0 0,0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35:41.45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394 2522 24575,'0'-4'0,"0"0"0,0 0 0,0 0 0,0-2 0,0 1 0,0-1 0,0 3 0,0-1 0,0 0 0,0 3 0,0 3 0,0 3 0,0 0 0,0-1 0,0 0 0,0 0 0,0 2 0,0-1 0,0 3 0,0-4 0,0 2 0,0 0 0,0-1 0,0 3 0,0-3 0,0 1 0,0-3 0,0 1 0,0 0 0,0 0 0,0 0 0,0 0 0,0 0 0,0 0 0,0 0 0,0 0 0,0 0 0,0 0 0,0 0 0,0 0 0,0-1 0,0 1 0,0 0 0,0 0 0,0 0 0,0 0 0,0-2 0,0 0 0</inkml:trace>
  <inkml:trace contextRef="#ctx0" brushRef="#br0" timeOffset="1514">2535 2551 24575,'0'-4'0,"0"-2"0,0 2 0,2-2 0,0 0 0,1 1 0,2-8 0,-4 11 0,2-4 0,-3 9 0,0 1 0,0 0 0,0 0 0,0 0 0,0 2 0,0 1 0,0-1 0,0 3 0,0-3 0,0 1 0,0 1 0,0-2 0,0 1 0,0-1 0,0-2 0,0 0 0,0 0 0,0 0 0,0 0 0,0 0 0,0 0 0,0-1 0,0 1 0,0 0 0,0 0 0,0 0 0,0-2 0,0 0 0</inkml:trace>
  <inkml:trace contextRef="#ctx0" brushRef="#br0" timeOffset="3277">2899 2529 24575,'-17'0'0,"10"0"0,-9 0 0,12 0 0,0 0 0,1 0 0,-1 0 0,0 0 0,0 0 0,0 0 0,0 0 0,0 0 0,0 0 0,0 0 0,0 0 0,0 0 0,0 0 0,0 0 0,0 0 0,1 0 0,-1 0 0,1 1 0,0 2 0,1 0 0,0 1 0,-2 0 0,4 0 0,-2 0 0,0-2 0,2 2 0,-2-2 0,2 2 0,-2 0 0,2 2 0,-4-2 0,4 2 0,-2-2 0,2-1 0,0 1 0,0 0 0,0 0 0,0 0 0,0 0 0,2-2 0,0 0 0,2-2 0,0 0 0,0 0 0,0 0 0,0 0 0,0 0 0,0 0 0,-1 0 0,1 0 0,0 0 0,0 0 0,0 0 0,0-2 0,0 2 0,0-4 0,0 4 0,-2-4 0,2 4 0,-4-4 0,3 2 0,0-2 0,-1 0 0,1 2 0,-2-1 0,2 1 0,-2-2 0,0 0 0,-1 0 0,0 0 0,0 0 0,0 0 0,0 0 0,0 0 0,0 0 0,0 0 0,0 0 0,0 2 0,0 0 0</inkml:trace>
  <inkml:trace contextRef="#ctx0" brushRef="#br0" timeOffset="13318">4224 1101 24575,'54'15'0,"-9"-1"0,-36-7 0,0 0 0,-4 1 0,2-1 0,-2-1 0,2 3 0,1-3 0,-3 6 0,3-3 0,-2 5 0,2-3 0,7 75 0,-6 18 0,-6-34 0,9 31 0,-7-10 0,-16-65 0,5-11 0,-3-1 0,4 3 0,-4-2 0,-4 12 0,2-8 0,-3 5 0,6-7 0,0-5 0,2 2 0,-2-5 0,3 0 0,-1 0 0,0-3 0,1 1 0,-1-1 0,2-2 0,-2 2 0,2-2 0,-2 2 0,2 0 0,0-1 0,0 1 0,2-2 0,-2 1 0,2 0 0,-2-1 0,2-1 0,0-2 0,2 0 0</inkml:trace>
  <inkml:trace contextRef="#ctx0" brushRef="#br0" timeOffset="14951">4260 1985 24575,'14'0'0,"3"0"0,1 0 0,3-4 0,3 0 0,-2-6 0,5 2 0,-5-3 0,8 0 0,-4 0 0,-3 2 0,7 1 0,28-21 0,-20 17 0,21-20 0,-41 25 0,-1-3 0,-2 0 0,2 0 0,0 0 0,-4 1 0,3-1 0,-4 1 0,0 0 0,-1 0 0,23-55 0,-21 42 0,17-44 0,-26 57 0,-3-3 0,2 4 0,-2-3 0,3 1 0,-4-1 0,2 2 0,0 1 0,-1-1 0,1 0 0,-1 3 0,0-2 0,0 3 0,-1-1 0,0 2 0,0 0 0,0 0 0,0 0 0,0 0 0,0 0 0,0 1 0,0-1 0,0 0 0,0 0 0,0 0 0,0 0 0,0 0 0,-1 0 0,-1 0 0,-2 0 0,0 0 0,0 0 0,0 2 0,2-1 0,-2-2 0,2 1 0,-2-2 0,0 2 0,-2-2 0,1 1 0,-3-3 0,4 4 0,-5-4 0,3 1 0,-3 0 0,-2-1 0,2 1 0,-3-2 0,4 2 0,-1-1 0,0 3 0,3-3 0,-3 3 0,3-1 0,-3 1 0,0 1 0,1-2 0,-1 1 0,0 1 0,-3-2 0,4 3 0,-4-3 0,5 2 0,-1 1 0,1 0 0,-1 0 0,1 1 0,-4-2 0,2 1 0,-5 1 0,5-2 0,-5 3 0,2-3 0,-2 2 0,2-3 0,-1 3 0,1-2 0,-2 1 0,2-2 0,-2 1 0,2-1 0,-2 0 0,0 0 0,-1 1 0,1-1 0,0 0 0,-1 3 0,1-3 0,0 3 0,-1-1 0,1 1 0,2 2 0,-1-2 0,1 1 0,-3-1 0,1 2 0,0 0 0,2 0 0,1 0 0,2 0 0,0 0 0,3 0 0,2 0 0,2 0 0</inkml:trace>
  <inkml:trace contextRef="#ctx0" brushRef="#br0" timeOffset="-101723">1255 814 24575,'25'-17'0,"0"-3"0,29-24 0,-4 0 0,-2 6 0,10-7 0,-4 4 0,-9 5 0,0-1 0,11-6 0,7-3 0,-10 6 0,7-7 0,2-2 0,-28 20 0,-12 8 0,-1 3 0,-8 5 0,2-2 0,-4 2 0,-2 4 0,-5 4 0,-2 2 0,2 2 0,-4 0 0,2 1 0</inkml:trace>
  <inkml:trace contextRef="#ctx0" brushRef="#br0" timeOffset="-100907">2089 139 24575,'0'60'0,"0"0"0,0 31 0,0-27 0,0 8 0,0-4-1723,0 4 0,0-1 1723,0 14 0,0 0 0,0-9 0,0 0 0,2 15 0,1 5-750,1-19 0,1 3 1,-1-3 749,0 11 0,0 2 0,2-7 0,1 4 0,-3-9 4,-3-17 1,0-2-5,3 28 0,1 0 0,-4-21 0,-1-2 0,3 7 0,-1 6 0,-2 7 0,0 8 0,0-12 0,0-27 0,0-2 0,0 51 0,0-25 0,0-70 0,0 2 1428,0-1-1428,0-1 2667,0-1-2667,0 3 1591,0-2-1591,0 4 0,0 0 0,0-2 0,0 11 0,0-13 0,0 6 0</inkml:trace>
  <inkml:trace contextRef="#ctx0" brushRef="#br0" timeOffset="-99008">2101 3219 24575,'-69'-48'0,"-1"-1"0,0 1 0,5 3 0,2 0 0,9 7 0,-16-17 0,28 24 0,3 2 0,2-2 0,-28-11 0,35 15 0,-11 6 0,14-2 0,10 12 0,2 1 0,11 5 0,-15-9 0,10 7 0,-10-9 0,7 5 0,-3 3 0,0-4 0,-6-2 0,2 1 0,0-1 0,1 1 0,4 4 0,4 2 0,-3-2 0,8 6 0,-4-3 0,9 7 0,-1 0 0,2 1 0,-1 0 0</inkml:trace>
  <inkml:trace contextRef="#ctx0" brushRef="#br0" timeOffset="-98270">1106 2510 24575,'0'-80'0,"0"-1"0,0 1 0,0 0 0,0-19 0,0 2 0,0 12 0,0 14 0,0 7-871,0 2 1,0 2 870,0 8 0,0 1 0,0-46 233,0 1-233,0 34 366,0-5-366,0 28 0,0-11 0,0 16 878,0 5-878,0 12 264,0 5-264,0 3 0,0 3 0,0 0 0,0 2 0,0-5 0,7-37 0,-5 25 0,7-31 0,-6 40 0,-1 1 0,0 5 0,-2 0 0,0 3 0,0 2 0</inkml:trace>
  <inkml:trace contextRef="#ctx0" brushRef="#br0" timeOffset="-96347">460 1199 24575,'88'1'0,"1"0"0,-27 0 0,36 0 0,-7 0 0,-56 2 0,-12-2 0,1 1 0,-15-2 0,2 0 0,-6 0 0,1 0 0,5 0 0,-6 0 0,4 0 0,-7 0 0</inkml:trace>
  <inkml:trace contextRef="#ctx0" brushRef="#br0" timeOffset="-94672">520 1732 24575,'9'0'0,"8"0"0,-1 0 0,12 0 0,-4 0 0,8 0 0,5 0 0,4 0 0,0 0 0,-7 0 0,4 0 0,-11 2 0,8-1 0,-6 2 0,16-1 0,-24-2 0,11 4 0,-28-3 0,0 0 0,0-1 0,0 2 0,0-2 0,-2 4 0,0-4 0,-2 2 0</inkml:trace>
  <inkml:trace contextRef="#ctx0" brushRef="#br0" timeOffset="-93326">494 2143 24575,'9'0'0,"0"0"0,9 0 0,-3 0 0,16 0 0,-4 0 0,13 0 0,-3 0 0,-8 0 0,5 0 0,-4 0 0,6 0 0,37 0 0,-43 0 0,25 0 0,-51 0 0,2 0 0,1 0 0,1 0 0,1 2 0,0 0 0,-1 3 0,1-3 0,2 2 0,-1-2 0,42 12 0,-33-7 0,31 5 0,-41-10 0,0-2 0,-3 0 0,0 0 0,-2 0 0,-3-2 0,-2 0 0,-1-1 0,0 2 0</inkml:trace>
  <inkml:trace contextRef="#ctx0" brushRef="#br0" timeOffset="-91098">194 875 24575,'0'9'0,"0"5"0,-2-4 0,-3 13 0,2-12 0,-10 18 0,8-15 0,-8 20 0,9-19 0,-8 9 0,8-6 0,-14 16 0,13-11 0,-7 4 0,12-21 0,-4-2 0,4 0 0,-2 0 0,2 0 0,0 0 0,0 0 0,0 0 0,-4 0 0,3 2 0,-3-4 0,4 2 0</inkml:trace>
  <inkml:trace contextRef="#ctx0" brushRef="#br0" timeOffset="-90271">211 923 24575,'0'11'0,"0"-1"0,12 46 0,4 9 0,-7-27 0,6 28 0,0-10 0,-10-46 0,-3 0 0,2-5 0,-4 1 0,2-2 0,-2-2 0,0 0 0</inkml:trace>
  <inkml:trace contextRef="#ctx0" brushRef="#br0" timeOffset="-89500">146 1137 24575,'53'0'0,"-11"0"0,-34 0 0,-4 0 0,2 0 0,-2 0 0,0 0 0,-2 0 0,0 0 0</inkml:trace>
  <inkml:trace contextRef="#ctx0" brushRef="#br0" timeOffset="-88475">58 1497 24575,'0'9'0,"0"1"0,0 19 0,0-6 0,0 4 0,0 1 0,0-2 0,0 2 0,0-7 0,0-8 0,0 3 0,0-8 0,0 4 0,0 26 0,0-30 0,0 24 0,0-36 0,0 0 0,0 0 0,0-11 0,0 11 0,0-9 0</inkml:trace>
  <inkml:trace contextRef="#ctx0" brushRef="#br0" timeOffset="-86899">66 1511 24575,'6'0'0,"3"0"0,3 0 0,3 0 0,-4 0 0,1 0 0,4 6 0,-10-3 0,5 7 0,-11-4 0,0 3 0,0 2 0,0-2 0,0 5 0,0-5 0,0 3 0,-1-4 0,-2 1 0,-3 0 0,-22 15 0,20-15 0,-15 10 0,27-19 0,0 0 0,0 0 0,2 2 0,3 3 0,-2 1 0,8 10 0,-7-4 0,5 6 0,-6-1 0,2-4 0,-4 4 0,2-8 0,-5 11 0,0-11 0,-2 6 0,0-11 0,-2 0 0,0-2 0,-2 2 0,-2-2 0,0 2 0,-8 1 0,4-1 0,-7 1 0,2 2 0,0 1 0,-5 2 0,5-2 0,-2-1 0,3-2 0,2-1 0,3 1 0,1-3 0,3 0 0,1-4 0,2 2 0,2-2 0</inkml:trace>
  <inkml:trace contextRef="#ctx0" brushRef="#br0" timeOffset="-74858">2115 340 24575,'32'0'0,"18"0"0,6 0 0,28 0-1044,-12 0 0,2 0 1044,-21 0 0,-3 0 0,2 0 0,-1 0 245,46 0-245,-6 0 0,-9 0 0,-9 0 444,-19 0-444,-2 0 0,-22 0 0,6 0 1055,-14 0-1055,-4 0 344,-4 0-344,-7 0 0,1 0 0,-6 0 0,0 0 0</inkml:trace>
  <inkml:trace contextRef="#ctx0" brushRef="#br0" timeOffset="-73011">2110 830 24575,'17'0'0,"7"0"0,12 0 0,10 0 0,9 0 0,6 0 0,10 0 0,1 0 0,6 0 0,5 0 0,-5 0 0,5 0 0,-11 0 0,-1 0 0,-25 0 0,6 0 0,-26 0 0,14 0 0,-15 0 0,3 2 0,-13-1 0,1 3 0,-9-4 0,1 4 0,-6-4 0,0 2 0</inkml:trace>
  <inkml:trace contextRef="#ctx0" brushRef="#br0" timeOffset="-71505">2145 1225 24575,'14'0'0,"5"0"0,9 0 0,46 0 0,30 0 0,-15 0 0,2 0-491,-1 0 1,16 0 0,-28 0 490,-41 0 358,1 0-358,1 0 0,-10 0 0,0 0 0,-5 0 0,-3 0 1113,-4 0-1113,1 0 0,-4 0 0,0 2 0,31 4 0,-28-2 0,20 1 0,-35-5 0</inkml:trace>
  <inkml:trace contextRef="#ctx0" brushRef="#br0" timeOffset="-70143">2130 1576 24575,'14'0'0,"10"0"0,7 0 0,52 0 0,12 0 0,-2 0-807,8 0 1,-2 0 806,-22 0 0,-9 0 391,2 0-391,-29 2 0,10-1 0,-16 4 0,2-5 0,-1 6 1222,-4-3-1222,-7 3 0,27 1 0,-34-2 0,15-1 0,-33-2 0</inkml:trace>
  <inkml:trace contextRef="#ctx0" brushRef="#br0" timeOffset="-68897">2165 1985 24575,'14'0'0,"5"0"0,6 0 0,11 0 0,1 0 0,4 0 0,8 0 0,-2 0 0,12 0 0,3 0 0,-1 0 0,-2 0 0,-4 0 0,1 0 0,-13 0 0,4 0 0,-13 0 0,3 0 0,-6 0 0,-6 0 0,-6 0 0,-3 0 0,-9 0 0,2 0 0,-5 0 0,0 0 0,-2 0 0,0 0 0</inkml:trace>
  <inkml:trace contextRef="#ctx0" brushRef="#br0" timeOffset="-67538">2187 2389 24575,'14'0'0,"0"0"0,17 0 0,3 0 0,37 0 0,5 0 0,-16 0 0,20 0 0,-7 0 0,-42 0 0,14 0 0,-5 0 0,-6 0 0,-2 0 0,-4 0 0,-7 0 0,0 0 0,-3 0 0,-7 0 0,1 0 0,-4 0 0,1 0 0,-2 1 0,1 0 0,-4 2 0,2-2 0,-2 1 0,0-1 0,0 0 0,0 1 0,-2-1 0,0 0 0,-2 0 0</inkml:trace>
  <inkml:trace contextRef="#ctx0" brushRef="#br0" timeOffset="-65447">2181 2705 24575,'24'0'0,"0"0"0,23 0 0,23 0 0,5 0 0,5 0 0,-1 0 0,-5 0 0,-23 0 0,3 0 0,-15 0 0,4 0 0,-6 0 0,0 0 0,3 0 0,-3 0 0,-5 0 0,-3 0 0,-5 0 0,25 3 0,-31-2 0,19 3 0</inkml:trace>
  <inkml:trace contextRef="#ctx0" brushRef="#br0" timeOffset="-42192">2562 13 24575,'-4'-5'0,"1"1"0,-3 4 0,2 0 0,0 0 0,0-2 0,0 2 0,1-2 0,-1 2 0,0 0 0,0 0 0,0 0 0,0 0 0,0 0 0,0 0 0,0 0 0,0 0 0,0 0 0,0 0 0,0 0 0,1 0 0,-1 0 0,0 0 0,0 0 0,2 2 0,-2 0 0,4 2 0,-4 0 0,4 0 0,-4 0 0,4 0 0,-2 0 0,0 0 0,2-1 0,-2 1 0,0-1 0,2 0 0,-2-1 0,2 2 0,0 0 0,0 0 0,0 0 0,0 0 0,0 0 0,0 0 0,0 0 0,0 0 0,0-1 0,0 1 0,0 0 0,2 0 0,0 0 0,2 0 0,0-2 0,-2 2 0,2-4 0,-2 2 0,0 0 0,1-2 0,0 2 0,1-2 0,-2 2 0,1-2 0,-1 2 0,2 0 0,0-2 0,-2 3 0,2-2 0,-4 2 0,4-2 0,-2 1 0,2-2 0,0 0 0,0 0 0,0 0 0,-2-2 0,0 0 0,-1-2 0,0 0 0,2 0 0,-2 0 0,1 0 0,-1 0 0,0 0 0,0 0 0,-1 0 0,0 0 0,2 0 0,-1 1 0,0-1 0,-1 0 0,0 0 0,0 0 0,0 0 0,0 0 0,0 2 0,0 0 0</inkml:trace>
  <inkml:trace contextRef="#ctx0" brushRef="#br0" timeOffset="-40357">2740 44 24575,'-37'20'0,"7"-4"0,28-12 0,1 0 0,0 0 0,-1-1 0,2 1 0,-2 0 0,2 0 0,0 0 0,0 0 0,0 0 0,0 0 0,0 0 0,2-2 0,0 0 0,2-2 0,0 0 0,-1 0 0,1 0 0,0 0 0,0 0 0,0 0 0,0 0 0,0 0 0,0 0 0,0 0 0,0 0 0,0 0 0,0 0 0,0 0 0,0 0 0,-1 0 0,0-2 0,-2 0 0,-1-2 0,0 0 0,0 0 0,0 0 0,0 0 0,0 0 0,0 0 0,0 0 0,0 2 0,0 1 0</inkml:trace>
  <inkml:trace contextRef="#ctx0" brushRef="#br0" timeOffset="-38578">2963 60 24575,'-4'0'0,"0"0"0,0 0 0,0 0 0,-2 0 0,2 0 0,-2 0 0,-20 4 0,19-2 0,-18 4 0,24-2 0,-1 0 0,2 0 0,0 0 0,0 0 0,0-1 0,0 1 0,0 0 0,2-1 0,0 0 0,0-1 0,2 0 0,-2 2 0,0-2 0,2 0 0,-4 2 0,4-4 0,-4 4 0,4-4 0,-2 2 0,2-2 0,0 0 0,0 0 0,-2 2 0,1-2 0,-1 2 0,2-2 0,0 1 0,0 0 0,0 1 0,0-2 0,0 0 0,-2-2 0,0 0 0,0-2 0,-2 0 0,4 0 0,-4 0 0,4 0 0,-4 0 0,3 2 0,-2-1 0,1 0 0,-2-1 0,0 2 0,0 0 0</inkml:trace>
  <inkml:trace contextRef="#ctx0" brushRef="#br0" timeOffset="-36487">2481 686 24575,'-4'0'0,"0"-2"0,0 2 0,-15-2 0,11 2 0,-10 2 0,15-2 0,2 4 0,-2-2 0,2 2 0,-2 0 0,2 0 0,-2 0 0,2-1 0,0 1 0,1 0 0,0 0 0,0 0 0,0 0 0,0 0 0,0 0 0,0 0 0,0 0 0,0 0 0,0 0 0,1-2 0,2 0 0,0-1 0,1 0 0,0 1 0,0-2 0,0 0 0,0 0 0,0 0 0,0 0 0,0 0 0,0 0 0,0 0 0,0 0 0,0 0 0,0 0 0,-1 0 0,1 0 0,0 0 0,-2-2 0,0 0 0,-2-2 0,0 0 0,0 0 0,0 0 0,0 0 0,0 0 0,0 0 0,0 0 0,0 0 0,0 0 0,0 0 0,0 2 0,0 0 0</inkml:trace>
  <inkml:trace contextRef="#ctx0" brushRef="#br0" timeOffset="-34612">2659 690 24575,'-3'0'0,"-1"0"0,0 0 0,-2 2 0,3 0 0,-5 2 0,7 0 0,-3 0 0,4 0 0,0 0 0,0 0 0,0 0 0,2-2 0,0 0 0,2 0 0,0-2 0,0 2 0,-2 0 0,2-2 0,-2 4 0,2-4 0,0 2 0,0-2 0,0 0 0,0 0 0,0 0 0,-1 0 0,1 0 0,0 0 0,0 0 0,0 0 0,0 0 0,0-4 0,0 1 0,-1-3 0,0 2 0,-3 0 0,2 0 0,-2 0 0,0 1 0,0-1 0,0 0 0,0 0 0,0 0 0,0 0 0,-2 2 0,0 0 0,-2 2 0,0 0 0,0 0 0,2 0 0,1 0 0</inkml:trace>
  <inkml:trace contextRef="#ctx0" brushRef="#br0" timeOffset="-33354">2902 682 24575,'0'-4'0,"0"0"0,0 0 0,0 0 0,0 0 0,0 0 0,0 1 0,0-1 0,0 0 0,0 0 0,0 3 0,0 3 0,0 3 0,0 1 0,0-3 0,0 1 0,0 0 0,0 0 0,0 0 0,0 2 0,0 1 0,0-1 0,0 3 0,0-5 0,0 4 0,0-3 0,0 1 0,0-2 0,0-1 0,0 1 0,0 0 0,0 0 0,0 0 0,0 0 0,0 0 0,0-2 0,0 0 0</inkml:trace>
  <inkml:trace contextRef="#ctx0" brushRef="#br0" timeOffset="-30966">2433 1092 24575,'-8'-13'0,"2"0"0,3 13 0,1-2 0,-2 2 0,0 0 0,0 0 0,0 0 0,0 0 0,0 0 0,0 0 0,0 0 0,0 0 0,0 0 0,2 2 0,-1 0 0,1 2 0,-1 0 0,0 0 0,3 0 0,-2 0 0,2 0 0,0-1 0,-2 1 0,2 0 0,-2 0 0,2 0 0,-2 0 0,2 0 0,-2 0 0,2 0 0,0 0 0,0 0 0,0 0 0,0 0 0,0-1 0,0 1 0,2-1 0,0-2 0,2 1 0,0-2 0,0 2 0,0-2 0,-1 0 0,1 0 0,0 0 0,0 0 0,0 0 0,0 0 0,0 0 0,0 0 0,0 0 0,0 0 0,0 0 0,0 0 0,0 0 0,-2-2 0,1 2 0,-1-3 0,2 0 0,0-1 0,-2 1 0,2-1 0,-2 0 0,0 0 0,0 0 0,0 0 0,-2 0 0,2 0 0,-2 0 0,0 0 0,0 0 0,0 0 0,0 0 0,0 1 0,0 0 0,0 2 0</inkml:trace>
  <inkml:trace contextRef="#ctx0" brushRef="#br0" timeOffset="-29652">2675 1078 24575,'0'-6'0,"0"-1"0,0-5 0,0 8 0,0 0 0,0 9 0,0 0 0,0 0 0,0-1 0,-1 0 0,0 0 0,-1 0 0,2 2 0,0 1 0,0-1 0,0 2 0,-1 8 0,0-5 0,-1 5 0,1-8 0,0-4 0,-1 2 0,2-2 0,0 0 0,0 0 0,0-2 0,0 0 0</inkml:trace>
  <inkml:trace contextRef="#ctx0" brushRef="#br0" timeOffset="-27593">2881 1088 24575,'-2'-2'0,"2"-2"0,-2 2 0,-9-5 0,9 2 0,-10-1 0,9 5 0,0 1 0,-1 0 0,0 0 0,0 0 0,0 0 0,0 1 0,2 2 0,0 1 0,0-2 0,0 1 0,0-1 0,-2 2 0,0 5 0,2-3 0,-2 3 0,3-5 0,0 0 0,-1 0 0,2 0 0,0-1 0,0 1 0,0 0 0,0 0 0,0 0 0,0 0 0,0 0 0,2-2 0,0 2 0,2-4 0,0 2 0,0-2 0,0 0 0,0 0 0,0 0 0,0 2 0,0-2 0,0 2 0,0-2 0,0 2 0,-1-2 0,1 2 0,0-2 0,0 0 0,0 0 0,-2-2 0,2 0 0,-4-2 0,2 0 0,-2 0 0,2 2 0,-2-2 0,2 2 0,-2-2 0,0 0 0,0 0 0,0 0 0,0 1 0,0-1 0,0 0 0,0 0 0,0 0 0,0 0 0,0 2 0,0 0 0</inkml:trace>
  <inkml:trace contextRef="#ctx0" brushRef="#br0" timeOffset="-25709">2434 1372 24575,'-6'0'0,"2"0"0,-2 0 0,0 0 0,1 0 0,-3 2 0,3 0 0,-8 27 0,8-19 0,-4 18 0,7-24 0,2 0 0,0 0 0,0 0 0,0 0 0,0 0 0,0 0 0,0-1 0,0 1 0,0 0 0,0 0 0,0 0 0,0 0 0,0 0 0,2-2 0,5 0 0,-2-2 0,4 0 0,-5 0 0,0 0 0,0 0 0,0 0 0,0 0 0,0 0 0,-2-2 0,2 0 0,-2 0 0,0-2 0,2 2 0,-2-2 0,0 0 0,1 0 0,-2 0 0,1 1 0,-1-1 0,0 0 0,2 0 0,-2 0 0,2 0 0,-2 0 0,0 0 0,1 2 0,-1-2 0,0 2 0,-1-2 0,0 0 0,0 0 0,0 2 0,0 0 0</inkml:trace>
  <inkml:trace contextRef="#ctx0" brushRef="#br0" timeOffset="-24435">2605 1417 24575,'0'-6'0,"0"0"0,0-13 0,0 13 0,0-6 0,0 16 0,0 1 0,0 0 0,0 0 0,0 2 0,0-3 0,0 4 0,0-3 0,0 3 0,0-2 0,0 1 0,0 1 0,0-3 0,0 1 0,0-3 0,0 1 0,0 0 0,0 0 0,0 0 0,0 0 0,0 0 0,0 0 0,0 0 0,0 0 0,0-2 0,0 0 0</inkml:trace>
  <inkml:trace contextRef="#ctx0" brushRef="#br0" timeOffset="-22519">2850 1447 24575,'0'-4'0,"0"-2"0,0-1 0,0 1 0,0-1 0,0-5 0,0 6 0,0-7 0,0 9 0,0 0 0,0 0 0,0 0 0,0 4 0,0 2 0,0 2 0,0 2 0,0 0 0,0-1 0,0 3 0,0-4 0,0 4 0,0-3 0,0 1 0,0 0 0,0-2 0,0 2 0,0-2 0,0 0 0,0 0 0,0 0 0,0 0 0,0 0 0,0 0 0,0 0 0,0 0 0,0 0 0,0 0 0,0 0 0,0-1 0,0 1 0,0 0 0,0 0 0,0 0 0,0 0 0,0-2 0,0 0 0</inkml:trace>
  <inkml:trace contextRef="#ctx0" brushRef="#br0" timeOffset="-8409">2412 2220 24575,'0'-4'0,"0"0"0,0 0 0,0 0 0,0 1 0,0-1 0,0-2 0,0 1 0,0-1 0,0 2 0,0 0 0,0 0 0,0 0 0,0 0 0,0 1 0,2 0 0,-2 0 0,2 1 0,-2-2 0,0 0 0,0 3 0,0 4 0,0 3 0,0 0 0,0 2 0,0-3 0,0 3 0,0-1 0,0 1 0,0-1 0,0 1 0,0-1 0,0 1 0,0 1 0,0-2 0,0 1 0,0-4 0,0 2 0,0-2 0,0 0 0,0 0 0,0 0 0,0 0 0,0 0 0,0 0 0,0-2 0,0 0 0</inkml:trace>
  <inkml:trace contextRef="#ctx0" brushRef="#br0" timeOffset="-6405">2613 2171 24575,'-4'0'0,"-25"10"0,18-5 0,-18 7 0,27-8 0,-1 0 0,2 0 0,-1 0 0,1 0 0,0 0 0,-1 0 0,2 0 0,0 0 0,0-1 0,-1 1 0,0 0 0,0 0 0,1 0 0,0 0 0,0 0 0,0 0 0,0 0 0,1-2 0,1 0 0,2-2 0,0 0 0,0 0 0,0 0 0,0 0 0,0 0 0,0 0 0,2-2 0,-2 1 0,2-2 0,-2 2 0,0 0 0,0 1 0,0 0 0,0-2 0,0 1 0,0 0 0,0 1 0,-2-2 0,2 1 0,-2-2 0,2 1 0,-2-2 0,0 0 0,-2 0 0,0 0 0,0 0 0,0 0 0,0 0 0,0 0 0,0 0 0,0 0 0,0 1 0,0-1 0,0 1 0,0 2 0</inkml:trace>
  <inkml:trace contextRef="#ctx0" brushRef="#br0" timeOffset="-4940">2762 2200 24575,'0'-4'0,"0"0"0,0 0 0,0-2 0,0-4 0,0 2 0,0 9 0,0 1 0,0 12 0,0-10 0,0 4 0,0-3 0,0 3 0,0-4 0,0 4 0,0-3 0,0 3 0,0-1 0,0-1 0,0 2 0,0-3 0,0 1 0,0-2 0,0 0 0,0 0 0,0 0 0,0-2 0,0-1 0</inkml:trace>
  <inkml:trace contextRef="#ctx0" brushRef="#br0" timeOffset="-15524">2411 1780 24575,'0'-4'0,"0"1"0,0-1 0,0 0 0,0 0 0,0 0 0,0 0 0,2 2 0,-2-2 0,2 2 0,0-2 0,-2 4 0,2 0 0,-2 6 0,0-1 0,0 3 0,0-2 0,0 1 0,0 1 0,0-3 0,0 3 0,0-4 0,0 4 0,0-3 0,0 3 0,0-4 0,0 5 0,0-5 0,0 2 0,0-2 0,0 2 0,0-1 0,0 1 0,0-2 0,0-1 0,0 1 0,0 0 0,0 0 0,0 0 0,0 0 0,0 0 0,0 0 0,0 0 0,0 0 0,0 0 0,0 0 0,0-2 0,0 0 0</inkml:trace>
  <inkml:trace contextRef="#ctx0" brushRef="#br0" timeOffset="-13817">2600 1807 24575,'0'-4'0,"0"-2"0,0-1 0,0 1 0,0 0 0,0 2 0,0 0 0,0 0 0,0-2 0,0 2 0,0-2 0,0 2 0,-19 7 0,12-4 0,-14 8 0,19-5 0,0 2 0,0 0 0,2 0 0,-4 4 0,2-3 0,0 5 0,0-6 0,0 2 0,2-2 0,-2 2 0,2-1 0,0 1 0,0-2 0,0 0 0,0 0 0,0-1 0,0 1 0,0 0 0,0 0 0,0 0 0,0 0 0,0 2 0,0-2 0,2 2 0,0-4 0,2 1 0,0-2 0,0 2 0,0-2 0,0 1 0,-2-1 0,1 0 0,0 2 0,0-2 0,1 0 0,0-1 0,0 0 0,0 0 0,0 0 0,0 0 0,0 0 0,0 0 0,0 0 0,0 0 0,0-1 0,-2-2 0,1 0 0,-2-1 0,2 0 0,-2 0 0,0 0 0,1 0 0,-1 0 0,0 0 0,-1-2 0,0 2 0,0-2 0,0 2 0,0 0 0,0 0 0,0 0 0,0 0 0,0 0 0,0 0 0,0 0 0,0 0 0,0 0 0,-1 2 0,-2-1 0,0 2 0,0-1 0,2 2 0</inkml:trace>
  <inkml:trace contextRef="#ctx0" brushRef="#br0" timeOffset="-12175">2851 1783 24575,'-27'3'0,"15"0"0,-12 3 0,20-3 0,0 1 0,0-1 0,2 0 0,-2-1 0,4 2 0,-4 0 0,4 0 0,-2 0 0,0 0 0,2 0 0,-2 0 0,2 0 0,0 0 0,-2 2 0,2-2 0,-2 2 0,2-2 0,0 0 0,0 0 0,0 0 0,0 0 0,0 0 0,0 0 0,0 0 0,0-1 0,0 1 0,1-1 0,2-2 0,1-1 0,0 0 0,-1 0 0,1 0 0,0 0 0,2 0 0,-1 0 0,1 0 0,-2 0 0,0 0 0,0-1 0,0 0 0,-1-2 0,4 2 0,-3-2 0,2 1 0,-2-1 0,-2 0 0,2 1 0,-2-2 0,0 0 0,1 2 0,-2-2 0,2 2 0,-2-2 0,1 0 0,-1 2 0,0-2 0,0 2 0,-1-2 0,0 0 0,0 1 0,0-1 0,0 0 0,0 0 0,0 0 0,0 0 0,0 0 0,-1 0 0,-1 2 0,-1-2 0,0 4 0,1-2 0,-2 2 0,0 0 0,0 0 0,2 0 0,0 0 0</inkml:trace>
  <inkml:trace contextRef="#ctx0" brushRef="#br0" timeOffset="18282">3299 339 24575,'7'0'0,"3"0"0,-5 0 0,19 1 0,-14 2 0,8 0 0,-12 1 0,-4 0 0,2 2 0,2-1 0,-1 1 0,1 0 0,-2-1 0,0 1 0,0 0 0,0-2 0,1 2 0,23 36 0,-18-28 0,18 30 0,-24-38 0,1 3 0,-1-3 0,0 3 0,-2-3 0,2 1 0,-1 1 0,-1-2 0,1 1 0,-2 1 0,2-3 0,-2 3 0,2-2 0,-2 3 0,1 0 0,0 0 0,-2-1 0,2 1 0,0 0 0,-1-1 0,1 3 0,-2 1 0,2 9 0,-2-2 0,2 2 0,-2-4 0,0 0 0,2-1 0,-1 4 0,1-5 0,-2 2 0,0-3 0,0-2 0,0 2 0,0-5 0,0 2 0,0-2 0,0 2 0,2-4 0,-2 4 0,2-5 0,-2 3 0,0 0 0,2-1 0,-2 1 0,2 0 0,0 0 0,-1-3 0,1 2 0,0-1 0,-2 2 0,4-1 0,-3-1 0,2 1 0,0-4 0,1 5 0,-2-5 0,2 4 0,-2-3 0,2 1 0,0 0 0,0-2 0,1 2 0,-1 0 0,0-1 0,0 1 0,2-2 0,0 2 0,3 1 0,0 0 0,-1 1 0,7 1 0,-4-2 0,6 2 0,-7-5 0,1 3 0,0-2 0,-2 1 0,5-1 0,-5-1 0,3 1 0,-1-1 0,-2 1 0,2-1 0,-2 1 0,2-3 0,-2 2 0,3-4 0,-6 4 0,2-3 0,-1 2 0,2-2 0,-1 1 0,1-2 0,-2 0 0,1 2 0,-2-2 0,3 2 0,0-2 0,-3 0 0,2 0 0,2 0 0,-1 0 0,5 0 0,-5 0 0,5 0 0,-3 0 0,4 0 0,-1 0 0,0 0 0,1 0 0,-1 0 0,0 0 0,1 0 0,-4 0 0,3 0 0,-5 0 0,5 0 0,-5 0 0,3 0 0,-4 0 0,1 0 0,1 0 0,-3 0 0,1 0 0,-4 0 0,0 0 0,0 0 0,0 0 0,0 0 0,0 0 0,0 0 0,0 0 0,-1 0 0,1 0 0,0 0 0,-1 0 0,-2 0 0</inkml:trace>
  <inkml:trace contextRef="#ctx0" brushRef="#br0" timeOffset="20582">3216 901 24575,'20'0'0,"-5"0"0,-5 1 0,-3 2 0,4 1 0,-4 1 0,4-1 0,-4 0 0,-1 3 0,3-1 0,-5-1 0,4 3 0,-3-3 0,42 51 0,-33-35 0,31 36 0,-41-49 0,0-1 0,0 1 0,0-1 0,1-1 0,-1 2 0,0-3 0,-2 3 0,2-4 0,-4 5 0,4-5 0,-4 2 0,2-2 0,0 2 0,-2-1 0,2 1 0,-2 0 0,2-2 0,-2 2 0,2 0 0,0 1 0,-1-1 0,1 3 0,-2-3 0,1 3 0,0-3 0,1 3 0,0-3 0,-2 1 0,4 1 0,-3-2 0,2 1 0,0 1 0,-1-3 0,2 3 0,-2-4 0,2 4 0,0-3 0,-1 1 0,0 0 0,0-2 0,1 2 0,0-2 0,-1 0 0,4 0 0,-3 0 0,2 0 0,0 1 0,-1-1 0,3 0 0,-2 0 0,3-2 0,0 2 0,-1-1 0,4 1 0,1 1 0,1-1 0,0-1 0,-3 1 0,-3-4 0,4 4 0,-5-3 0,6 1 0,-8 0 0,6-2 0,-5 2 0,3-2 0,0 0 0,-1 0 0,1 0 0,2 0 0,-1 0 0,3 0 0,-1 0 0,0 0 0,2 0 0,-3 0 0,10 0 0,-5 0 0,5 0 0,-7 0 0,-2 0 0,4 0 0,-3 0 0,4 0 0,-3 0 0,1 0 0,2 0 0,-2 0 0,2 0 0,-3-2 0,4 1 0,-3-3 0,2 4 0,-3-5 0,0 5 0,-2-2 0,2 2 0,-7 0 0,4-2 0,-5 1 0,1-1 0,-1 2 0,0 0 0,-2 0 0,2 0 0,-2 0 0,-1 0 0,1 0 0,0 0 0,0 0 0,0 0 0,0 0 0,0 0 0,0 0 0,0 0 0,0 0 0,0 0 0,0 0 0,0 0 0,-1 0 0,0 0 0,-2 0 0</inkml:trace>
  <inkml:trace contextRef="#ctx0" brushRef="#br0" timeOffset="23162">3208 1261 24575,'4'0'0,"2"0"0,0 0 0,3 0 0,27 4 0,-23-2 0,22 4 0,-30-2 0,3 1 0,-3-2 0,1 2 0,0-1 0,-2-2 0,2 2 0,-2-2 0,0 2 0,0 0 0,0 0 0,32 26 0,-22-19 0,23 21 0,-31-27 0,-2 3 0,0-3 0,0 1 0,0-2 0,0 0 0,-2 0 0,2-1 0,-4 1 0,4 0 0,-4 0 0,4-2 0,-4 2 0,4-4 0,-4 4 0,4-4 0,-2 4 0,0-2 0,1 0 0,-2 2 0,2-2 0,-1 2 0,2 0 0,0 0 0,0-1 0,0 1 0,0 0 0,0-1 0,0 0 0,2-1 0,-2 2 0,5 1 0,-3-1 0,1 0 0,1 0 0,-1 0 0,1 1 0,3-1 0,-1 1 0,1-1 0,-2 1 0,2-1 0,-2 1 0,2-1 0,-4 0 0,1 1 0,-1-1 0,-1 0 0,4 0 0,-3-2 0,4 2 0,-3-4 0,1 4 0,0-3 0,-1 2 0,4-2 0,-3 3 0,2-4 0,0 2 0,-1 0 0,3-1 0,-3 1 0,3-2 0,-1 0 0,0 0 0,2 0 0,-3 2 0,1-2 0,-1 2 0,1-2 0,-3 0 0,2 0 0,2 0 0,-4 0 0,4 0 0,-4 0 0,-1 0 0,1 0 0,2 0 0,-2 0 0,3 0 0,-4 0 0,1 0 0,0 0 0,-1 0 0,1 0 0,0 0 0,-1 0 0,1 0 0,0 0 0,0 0 0,-1 0 0,1 0 0,0 0 0,2 0 0,-2 0 0,9 0 0,-8 0 0,8 0 0,-9 0 0,2 0 0,-2 0 0,-1 0 0,-1 0 0,1 0 0,-1 0 0,-1 0 0,0 0 0,-2 0 0,0 0 0,0 0 0,0 0 0,0 0 0,0 0 0,0 0 0,-2-1 0,2 0 0,-4-1 0,2 2 0</inkml:trace>
  <inkml:trace contextRef="#ctx0" brushRef="#br0" timeOffset="24892">3268 1621 24575,'7'0'0,"4"0"0,-2 0 0,6 0 0,-1 0 0,0 0 0,3 0 0,-2 0 0,74 14 0,-55-11 0,55 13 0,-65-16 0,1 5 0,0-4 0,-1 1 0,-3 0 0,0-1 0,-1 1 0,1-2 0,-3 3 0,2-3 0,-5 2 0,81-2 0,-65 0 0,58 0 0,-82 0 0,1 0 0,-1 0 0,-1 0 0,2 0 0,-3 0 0,3 0 0,-3 0 0,1 0 0,0 0 0,-2 0 0,2 0 0,-2 0 0,0 0 0,0 0 0,0 0 0,0 0 0,0 0 0,0 0 0,0 0 0,-1 0 0,1 0 0,0 0 0,0 0 0,0 0 0,0 0 0,0 0 0,0 0 0,2 0 0,-2 0 0,2 0 0,-2 0 0,0 0 0,0 0 0,0 0 0,0 0 0,2 0 0,-1 0 0,1 0 0,0 0 0,-2 0 0,2 0 0,-2 0 0,2 2 0,1-1 0,3 0 0,-1-1 0,0 2 0,-1-1 0,-4 0 0,2-1 0,0 0 0,-1 0 0,1 0 0,-2 0 0,0 0 0,0 0 0,0 2 0,-1-1 0,0 0 0,-2-1 0</inkml:trace>
  <inkml:trace contextRef="#ctx0" brushRef="#br0" timeOffset="26832">3060 1991 24575,'87'-18'0,"-56"12"0,21-6 0,-4 0 0,-28 9 0,8-5 0,-4 3 0,1-1 0,3-5 0,0 5 0,-3-2 0,2 2 0,-6 1 0,3 2 0,-3-2 0,41-3 0,5 0 0,-25 2 0,24-4 0,-10 3 0,-48 6 0,-1-1 0,1 2 0,-4 0 0,2 0 0,-2 0 0,0 0 0,0 0 0,0 0 0,0 0 0,0 0 0,0 0 0,0 0 0,0 0 0,0 0 0,0 0 0,0 0 0,0 0 0,-1 0 0,1 0 0,0 0 0,0 0 0,0 0 0,0 0 0,0 0 0,0 0 0,2 0 0,-2 0 0,2 0 0,-2 0 0,0 0 0,2 0 0,-1 0 0,1 0 0,-2 0 0,2 0 0,-2 0 0,4 0 0,-3 0 0,3 0 0,-3 0 0,1 0 0,0 0 0,-2 0 0,2 0 0,0 0 0,-1 0 0,5 0 0,-6 0 0,6 0 0,-5 0 0,1 0 0,0 0 0,-2 0 0,2 0 0,-2 0 0,0 0 0,0-1 0,0 0 0,0-1 0,0 2 0,0-1 0,0 0 0,2 0 0,-2-1 0,2 1 0,-2-2 0,2 2 0,-1 0 0,1-1 0,0 1 0,2-2 0,-1 2 0,3-3 0,-3 4 0,1-4 0,-1 4 0,1-4 0,-1 3 0,-1-1 0,2 0 0,-1 2 0,0-2 0,-1 2 0,-2 0 0,-1 0 0,1 0 0,0 0 0,0 0 0,-2 0 0,0 0 0</inkml:trace>
  <inkml:trace contextRef="#ctx0" brushRef="#br0" timeOffset="29379">3008 2410 24575,'4'0'0,"2"0"0,3 0 0,82-33 0,-54 20 0,14-5 0,-4 0 0,-32 9 0,8 1 0,-10-1 0,11-5 0,-9 4 0,3-3 0,-1 3 0,2-3 0,2 2 0,-2-4 0,37-20 0,3-1 0,-22 11 0,21-12 0,-7 6 0,-42 27 0,-3 0 0,2 2 0,-3-2 0,3 4 0,-4-4 0,5 2 0,-5 0 0,4-2 0,-3 3 0,3-3 0,-4 4 0,4-4 0,-1 3 0,2-2 0,-1 0 0,5-1 0,-6 1 0,5 1 0,-7 1 0,3 0 0,-3 0 0,1-1 0,-2 1 0,-1 0 0,1 1 0,0 0 0,0-2 0,0 1 0,0 0 0,0 1 0,0 0 0,0 0 0,0 0 0,0 0 0,0 0 0,1-2 0,2 2 0,-1-2 0,2 2 0,-3-2 0,3 2 0,-2-4 0,3 3 0,2 0 0,-1-1 0,1 1 0,-3-3 0,-1 4 0,1-2 0,0 0 0,-1 2 0,1-2 0,-4 0 0,0 2 0,0-2 0,0 2 0,0 0 0,0 0 0,0-2 0,0 2 0,0-2 0,0 2 0,-1 0 0,1 0 0,0 0 0,0 0 0,0-2 0,0 2 0,0-2 0,0 2 0,0 0 0,0 0 0,0 0 0,0 0 0,0-2 0,-1 2 0,1-2 0,0 2 0,0-2 0,0 2 0,0-2 0,0 2 0,0 0 0,0 0 0,0 0 0,0-1 0,0 0 0,0-1 0,0 2 0,-1-1 0,1 0 0,0-2 0,0 2 0,0-1 0,0 1 0,0 0 0,0 0 0,0-1 0,0 1 0,0 0 0,0 1 0,0 0 0,-2-2 0,1 1 0,-1 0 0,1 1 0,-2 0 0</inkml:trace>
  <inkml:trace contextRef="#ctx0" brushRef="#br0" timeOffset="31654">3195 2711 24575,'6'0'0,"9"-5"0,-4 4 0,9-9 0,-6 7 0,4-4 0,0 0 0,-1-1 0,0 1 0,40-26 0,-32 23 0,30-22 0,-46 29 0,2-4 0,-2 1 0,2 1 0,-2-3 0,5 0 0,-2-1 0,0 2 0,2-5 0,-2 4 0,3-4 0,-3 3 0,30-34 0,4-7 0,-20 21 0,19-19 0,-7 6 0,-34 34 0,0 3 0,0-1 0,0 2 0,0 2 0,0-1 0,0 1 0,0-2 0,0 0 0,0 0 0,0 2 0,0-2 0,0 4 0,-1-4 0,3 2 0,-1-2 0,3 1 0,-3-2 0,3 4 0,-1-5 0,1 4 0,1-3 0,0 1 0,0 0 0,-1-1 0,1 1 0,-3 0 0,3-1 0,-3 1 0,3 0 0,-3 0 0,3 0 0,-3-1 0,1 1 0,1 2 0,-4-2 0,5 2 0,-5-2 0,4 0 0,1 0 0,0-1 0,-1 1 0,0 0 0,-3 0 0,3 0 0,-4 0 0,4 2 0,-3-2 0,3 0 0,-1-1 0,-1-1 0,2 2 0,-1 0 0,-1-1 0,3 1 0,-5 0 0,4 0 0,-1 0 0,2-1 0,1-1 0,-3 3 0,3-2 0,-6 3 0,5-3 0,-5 3 0,2-2 0,-2 2 0,0 0 0,0-2 0,0 2 0,0 0 0,0 0 0,-2 1 0,1 0 0,-1-1 0,1 2 0,-2 0 0</inkml:trace>
  <inkml:trace contextRef="#ctx0" brushRef="#br0" timeOffset="33869">5005 1461 24575,'6'0'0,"5"0"0,5 0 0,52 0 0,35 0 0,-12 0 0,-38 0 0,0 0-625,40 0 0,16 0 0,-23 0 625,-15 0 0,-5 0 452,-17 0-452,8 0 0,-22 0 0,13 0 0,-14 0 0,2 0 1423,-12 0-1423,-2 0 0,-5 0 0,4 0 0,-12 0 0,4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39:05.39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74 0 24575,'-22'0'0,"11"0"0,-8 3 0,16 0 0,0 1 0,3 1 0,-3-2 0,0 1 0,3 1 0,-3-2 0,0 1 0,3 1 0,-3-1 0,3 2 0,0 0 0,0 0 0,0 0 0,3-3 0,0 0 0,0 0 0,3-3 0,-3 6 0,3-3 0,0 0 0,0 0 0,0 0 0,1-2 0,-1 1 0,0-2 0,0 0 0,0 0 0,0 0 0,0 0 0,0 0 0,0 0 0,0 0 0,0 0 0,0 0 0,-2 3 0,1-2 0,-4 4 0,1-2 0,-2 3 0,0 0 0,0 1 0,0-1 0,0 0 0,-2 0 0,-2-3 0,-2 3 0,0-6 0,0 3 0,0 0 0,0-3 0,0 3 0,0-3 0,0 0 0,0 0 0,0 0 0,0 0 0,0 0 0,-1 0 0,4-3 0,0 0 0,3-3 0,0 0 0,3 2 0,-2-1 0,4 4 0,-1-4 0,2 4 0,-3-4 0,2 4 0,-1-4 0,2 4 0,-3-4 0,3 4 0,-3-2 0,0 1 0,3 1 0,-3-2 0,3 3 0,-2-2 0,1 1 0,-4-4 0,4 4 0,-4-5 0,1 3 0,-2-3 0,0 0 0,0 0 0,0 0 0,0 0 0,0 0 0,0 0 0,0 0 0,0-1 0,-2 1 0,-2 3 0,1 0 0,0 3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34:18.72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69 1 24575,'-4'0'0,"0"0"0,0 0 0,0 0 0,0 0 0,0 0 0,0 2 0,0-2 0,-39 27 0,29-19 0,-30 19 0,38-21 0,4-2 0,-4 2 0,4-2 0,-2 0 0,0 2 0,2-2 0,-2 2 0,4-2 0,-4 0 0,4 0 0,-2 0 0,2 0 0,0 0 0,0 0 0,0 0 0,0 0 0,0 0 0,0 0 0,0-1 0,0 1 0,0 0 0,0 0 0,0 0 0,0 0 0,0 0 0,0 0 0,2 0 0,0 2 0,0-2 0,2 5 0,-2-5 0,3 2 0,-3 0 0,1-1 0,-1 1 0,1-2 0,2 1 0,-3-2 0,4 2 0,-2-3 0,0 0 0,-2 2 0,2-4 0,-2 4 0,2-4 0,-2 4 0,1-4 0,0 2 0,1 0 0,-1-2 0,1 4 0,0-4 0,0 2 0,0 0 0,0-2 0,0 2 0,0-1 0,0 0 0,0 1 0,0-1 0,2 0 0,0 1 0,0-1 0,0 0 0,-2 0 0,0-1 0,0 0 0,0 0 0,0 0 0,0 0 0,0 0 0,0 0 0,-1 0 0,1 0 0,0 0 0,0 0 0,0 0 0,0 0 0,0 0 0,0 0 0,0 0 0,0 0 0,0 0 0,-2 0 0,0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01.65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1 6167 24575,'0'8'0,"0"-3"0,0 3 0,0-3 0,0 0 0,0 0 0,3-2 0,-1-1 0,3-2 0,0 0 0,0 0 0,0 0 0,0 0 0,0-2 0,0-1 0,0 0 0,-2-1 0,-1 1 0,-2-2 0,0 0 0,0 0 0,0 0 0,0 0 0,0 0 0,0 0 0,0 0 0,0 0 0,-2 2 0,-1-1 0,-2 3 0,0-1 0,0 2 0,0 0 0,0 0 0,0 0 0,0 0 0,0 0 0,0 0 0,0 0 0,0 2 0,3 1 0,-3 2 0,5 0 0,-3 0 0,1 0 0,2 0 0,-3 0 0,3 0 0,0 0 0,0 0 0,0 0 0,0 0 0,3 0 0,-1-2 0,3-1 0,0-2 0,0 0 0,0 0 0,0 0 0,0 0 0,0 0 0,0 0 0,0 0 0,0 0 0,-2-2 0,-1-1 0,-2-2 0,0 0 0,0 0 0,0 0 0,0 0 0,0 0 0,0 0 0,-2 0 0,-1 2 0,-2-1 0,0 3 0,0-1 0,0 2 0,0 0 0,0 0 0,0 0 0,0 0 0,0 0 0,0 2 0,0 1 0,0 5 0,2-3 0,1 6 0,2-6 0,-2 3 0,1 0 0,-1-3 0,2 3 0,0-1 0,0-1 0,2-1 0,1-3 0,2-2 0,0 0 0,0 0 0,0 0 0,0 0 0,0 0 0,0 0 0,0-2 0,0-1 0,0-2 0,-3 0 0,1 0 0,-3 0 0,0 0 0,0 0 0,0 0 0,0 0 0,0 0 0,-3 0 0,1 2 0,-3 1 0,0 2 0,0 0 0,0 0 0,0 0 0,0 0 0,0 0 0,0 0 0,0 0 0,0 0 0,0 0 0,2 2 0,-1 1 0,3 2 0,-1 0 0,2 3 0,0-3 0,0 3 0,0-3 0,0 0 0,0 0 0,0 0 0,0 0 0,0 0 0,2-2 0,1-1 0,2-2 0,0 0 0,0 0 0,0 0 0,0 0 0,0 0 0,0 0 0,0 0 0,0 0 0,0 0 0,0 0 0,-3-2 0,1-1 0,-3-2 0,0 0 0,0 0 0,0 0 0,-3 0 0,1 2 0,-1-1 0,-1 3 0,1-1 0,-2 2 0,0 0 0,0 0 0,0 0 0,0 0 0,0 0 0,2 2 0,-1 1 0,3 5 0,-1 0 0,2 3 0,0-2 0,0-2 0,0 1 0,0-2 0,0 1 0,0-2 0,2-2 0,1-1 0,2-2 0,0 0 0,0 0 0,0 0 0,-2-2 0,-1-1 0,-2 1 0,0-1 0</inkml:trace>
  <inkml:trace contextRef="#ctx0" brushRef="#br0" timeOffset="1">89 6237 24575,'7'0'0,"13"0"0,29 0 0,-15 0 0,20 0 0,-35 0 0,3 0 0,4 0 0,-12 0 0,11 0 0,-16 0 0,9 0 0,-9 0 0,1 0 0,-2 0 0,0 0 0,8 0 0,-4 0 0,1 0 0,-3 0 0,-4 0 0,2 0 0,-3 0 0,-1 0 0,1 0 0,0 0 0,0 0 0,0 0 0,0 0 0,0 0 0,0 0 0,0 0 0,0 0 0,0 0 0,0 0 0,0 0 0,0 0 0,0 0 0,0 0 0,3 0 0,-3 0 0,3 0 0,0 0 0,-3 0 0,6 0 0,-6 0 0,6 0 0,-6 0 0,3 0 0,0 0 0,-3 0 0,3 0 0,-3 0 0,0 0 0,0 0 0,-2 0 0,-1 0 0</inkml:trace>
  <inkml:trace contextRef="#ctx0" brushRef="#br0" timeOffset="2">311 6237 24575,'0'5'0,"0"0"0,0 3 0,0 52 0,0-36 0,0 36 0,0-53 0,0-2 0,0 0 0,0 0 0,0 0 0,0 0 0,0 0 0,0 0 0,0 0 0,0-2 0,0-1 0</inkml:trace>
  <inkml:trace contextRef="#ctx0" brushRef="#br0" timeOffset="3">311 6452 24575,'2'0'0,"2"0"0,9 0 0,-1 0 0,6 0 0,-4 0 0,8 0 0,-3 0 0,3 0 0,0 0 0,-6 0 0,5 0 0,-6 0 0,12 0 0,-10 0 0,3 0 0,-9 0 0,-6 0 0,5 0 0,-4 0 0,1 0 0,-2 0 0,0 0 0,0 0 0,0 0 0,0 0 0,0 0 0,0 0 0,0 0 0,0 0 0,0 0 0,-2 0 0,-1 0 0</inkml:trace>
  <inkml:trace contextRef="#ctx0" brushRef="#br0" timeOffset="4">648 6093 24575,'0'34'0,"0"-16"0,0 21 0,0-22 0,0-5 0,0 5 0,0-2 0,0 3 0,0 1 0,0 2 0,0-5 0,0 5 0,0-2 0,0-3 0,0 23 0,0-23 0,0 16 0,0-21 0,0-2 0,0-2 0,0-2 0,0 0 0,0 0 0,0 0 0,0 0 0,0 0 0,0 0 0,0 0 0,0 0 0,0 0 0,0 0 0,0 0 0,0 0 0,0 0 0,0-2 0,0-1 0</inkml:trace>
  <inkml:trace contextRef="#ctx0" brushRef="#br0" timeOffset="5">648 6141 24575,'10'0'0,"2"0"0,-7 2 0,3 1 0,-3 2 0,0 0 0,0 0 0,2 0 0,-1 0 0,2 1 0,-3-1 0,11 11 0,-9-9 0,10 12 0,-12-13 0,0 4 0,0-1 0,1 2 0,-3-3 0,2 2 0,-5-1 0,3-1 0,-3 2 0,2-4 0,-1 2 0,1-1 0,-2-1 0,0 4 0,0-2 0,0 0 0,0 3 0,0-3 0,0 3 0,0 0 0,0 0 0,0 0 0,0 0 0,0 0 0,0-2 0,-3 1 0,3-4 0,-5 4 0,2-2 0,-3 3 0,1 0 0,-3 0 0,2 1 0,-5-1 0,5 0 0,-6-1 0,2-1 0,0-2 0,2-4 0,3 0 0,-2-3 0,1 0 0,-2 0 0,3 0 0,0 0 0,0 0 0,0 0 0,0 0 0,3-3 0,-1 1 0,3-1 0,0 1 0</inkml:trace>
  <inkml:trace contextRef="#ctx0" brushRef="#br0" timeOffset="6">826 6358 24575,'5'-9'0,"-2"4"0,-1-7 0,-4 7 0,-4 2 0,1 1 0,-3 2 0,3 0 0,0 0 0,0 0 0,0 0 0,0 0 0,0 0 0,2 2 0,1 1 0,2 2 0,0 0 0,2 0 0,1-2 0,2-1 0,0-2 0,0 0 0,0 0 0,0 0 0,0 0 0,0 0 0,-2-2 0,-1-1 0,-2-2 0,-2 2 0,-1 1 0,-2 2 0,0 0 0,0 0 0,0 0 0,2 2 0,1 1 0,2 2 0,0 0 0,0 0 0,0 0 0,0 0 0,0 0 0,0 0 0,2-2 0,1-1 0,2-2 0,0 0 0,0 0 0,0 0 0,0 0 0,-2-2 0,-1-1 0,-2-2 0,0 0 0,-2 2 0,1 1 0,-1 2 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23.33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339 0 24575,'0'11'0,"0"1"0,0 10 0,0 1 0,0 12 0,0-7 0,0 11 0,0-7 0,0 8 0,0-8 0,0 7 0,0-11 0,0 2 0,0-10 0,0 1 0,0-10 0,0 3 0,0 48 0,0 8 0,0-29 0,0 28 0,0-10 0,0-51 0,0 0 0,0 0 0,0 3 0,0 3 0,0-2 0,0 5 0,0-2 0,0 0 0,0-1 0,0 0 0,-3 10 0,3-7 0,-3 4 0,3-14 0,-2-2 0,1 0 0,-1 0 0,2 0 0,0-2 0,0-1 0</inkml:trace>
  <inkml:trace contextRef="#ctx0" brushRef="#br0" timeOffset="2837">4328 56 24575,'8'0'0,"-1"-2"0,1 1 0,-5-3 0,4 3 0,-4-1 0,2 2 0,0 0 0,0-5 0,0 4 0,0-4 0,0 5 0,30 0 0,-23 0 0,23 0 0,-27 0 0,-3 0 0,3 0 0,0 0 0,-3 0 0,3 0 0,-1 0 0,-1 0 0,4 0 0,-4 0 0,4 0 0,10 7 0,-9-5 0,11 7 0,-16-6 0,4 2 0,-1-2 0,2 2 0,0-2 0,0 2 0,0 1 0,0-1 0,0 1 0,0-1 0,-3-1 0,2 0 0,-4-1 0,1 2 0,1-2 0,-2 2 0,4-2 0,-2 2 0,3 0 0,-2 1 0,1 1 0,-4-1 0,4 2 0,-2 0 0,1-2 0,-1 4 0,-1-4 0,-1 2 0,2-1 0,-3-1 0,0 4 0,1-4 0,-1 2 0,0-1 0,0-1 0,0 4 0,1-1 0,-1 10 0,1 0 0,0 5 0,0-2 0,1 0 0,-1-3 0,0 3 0,-3-4 0,2-3 0,-4-1 0,4-3 0,-5-3 0,3 0 0,-3-1 0,0-1 0,0 4 0,0 2 0,0 3 0,0 3 0,0 0 0,0 4 0,0-3 0,0 2 0,0-6 0,0 3 0,0-9 0,0 4 0,0-4 0,0-1 0,0 2 0,-5 3 0,-2 3 0,-1 1 0,-1-3 0,1-3 0,2 0 0,-4-3 0,4 3 0,-2-6 0,3 3 0,0-3 0,0 0 0,-3 0 0,0 6 0,-4-4 0,-3 10 0,3-7 0,-6 5 0,6-4 0,-5 1 0,-3 5 0,4-7 0,-3 6 0,5-10 0,2 2 0,0-2 0,2-1 0,2-2 0,0 2 0,0-5 0,3 3 0,0-3 0,0 0 0,0 0 0,0 0 0,0 0 0,0 0 0,0 2 0,-3-2 0,0 2 0,-6-2 0,2 0 0,-2 0 0,3 0 0,0 0 0,0 0 0,0 3 0,0-2 0,0 1 0,3-2 0,0 0 0,3 0 0,0 0 0,-2 0 0,1 0 0,-2 0 0,3 0 0,-2 0 0,1 0 0,-4 0 0,4 0 0,-2 0 0,3 0 0,0 0 0,0 0 0,0 0 0,1-2 0,-1 1 0,0-1 0,2 0 0,-4-1 0,4-2 0,-4 0 0,2 2 0,2-1 0,-1 3 0,3-3 0,-3 3 0,3-3 0,-3 3 0,3-3 0,-3 3 0,1-1 0,0 0 0,-1 2 0,1-3 0,0 1 0,1 2 0,2-3 0</inkml:trace>
  <inkml:trace contextRef="#ctx0" brushRef="#br0" timeOffset="191333">49 609 24575,'-8'0'0,"5"2"0,-2 1 0,3 2 0,1 0 0,-1 0 0,2 3 0,0-3 0,0 3 0,0-1 0,0-1 0,0 2 0,9 3 0,-2-6 0,5 4 0,-4-9 0,-1 0 0,-1 0 0,2 0 0,-3 0 0,0 0 0,-3-3 0,1 1 0,-3-6 0,0 2 0,0-4 0,0 4 0,0-4 0,0 4 0,0-4 0,0 4 0,0-1 0,0-1 0,-3 2 0,3-1 0,-4 2 0,1 2 0,-2-1 0,0 1 0,0 0 0,0 1 0,0 2 0,0 0 0,0 0 0,0 0 0,0 0 0,0 0 0,0 0 0,0 0 0,0 2 0,2 1 0,1 2 0,0 0 0,1 0 0,-1 0 0,2 0 0,0 0 0,0 0 0,0 0 0,0 0 0,0 0 0,0 0 0,0 0 0,0 0 0,0-1 0,0 1 0,0 0 0,0 0 0,2-2 0,1-1 0,2-2 0,0 0 0,3 0 0,-3 0 0,3 0 0,-3 0 0,0 0 0,0 0 0,0 0 0,0 0 0,0 0 0,-2-2 0,-1-1 0,-2-2 0,0 0 0,0 0 0,0 1 0,0-1 0,0 0 0,0 0 0,0 0 0,0 0 0,0 0 0,-2 2 0,-1 1 0,-2 2 0,0 0 0,0 0 0,0 0 0,0 0 0,0 0 0,0 0 0,-3 0 0,3 0 0,-3 0 0,3 0 0,0 2 0,0 1 0,3 2 0,-1 0 0,1 0 0,2 0 0,-3 0 0,3 0 0,0-1 0,0 1 0,0 0 0,0 0 0,0 0 0,3-2 0,-1-1 0,3-2 0,0 0 0,0 0 0,0 0 0,0 0 0,0 0 0,0 0 0,0 0 0,0 0 0,0 0 0,0-2 0,0-1 0,0-2 0,-2 0 0,-1 0 0,-2 0 0,0 1 0,0-1 0,0 0 0,0 0 0,0 0 0,0 2 0,0 1 0</inkml:trace>
  <inkml:trace contextRef="#ctx0" brushRef="#br0" timeOffset="193312">46 659 24575,'14'0'0,"1"0"0,11 0 0,-2 0 0,6 0 0,0 0 0,6 0 0,1 0 0,8 0 0,-4 0 0,0 0 0,-1 0 0,-4 0 0,4 0 0,-7 0 0,6 0 0,-8 0 0,5 0 0,-1 0 0,1 0 0,-5 0 0,3 0 0,-10 0 0,6 0 0,-11 0 0,2 0 0,-6 0 0,8 0 0,-12 0 0,5 0 0,-11 0 0,0 0 0,0 0 0,0 3 0,0-3 0,0 5 0,0-5 0,0 2 0,0 1 0,0-3 0,0 2 0,0-2 0,0 0 0,0 0 0,-2 3 0,1-3 0,-1 2 0,2-2 0,0 0 0,0 0 0,0 0 0,0 0 0,0 0 0,0 3 0,0-3 0,-1 2 0,1-2 0,0 0 0,0 0 0,0 0 0,0 0 0,0 0 0,0 0 0,0 0 0,0 0 0,0 0 0,0 0 0,0 0 0,0 0 0,0 0 0,0 0 0,0 0 0,0 0 0,0 0 0,0 0 0,0 0 0,0 0 0,0 0 0,0 0 0,0 0 0,0 0 0,0 0 0,0 0 0,0 0 0,-1 0 0,1 0 0,0 0 0,0 0 0,0 0 0,0 0 0,0 0 0,0 0 0,0 0 0,0 0 0,-2 0 0,-1 0 0</inkml:trace>
  <inkml:trace contextRef="#ctx0" brushRef="#br0" timeOffset="194870">1252 686 24575,'0'-7'0,"0"-2"0,0-2 0,0 0 0,0-3 0,0 5 0,0-4 0,0 4 0,0-2 0,2 3 0,1-2 0,30-22 0,-24 18 0,23-14 0,-29 26 0,2-1 0,0 3 0,0-2 0,0 2 0,0 0 0,0 0 0,0 0 0,-1 0 0,1 0 0,9-3 0,-4 3 0,5-2 0,-8 2 0,1 0 0,-2 0 0,1 0 0,-2 0 0,0 0 0,0 0 0,0 0 0,0 0 0,0 0 0,0 0 0,0 0 0,0 0 0,0 2 0,0 1 0,0-1 0,0 3 0,0-5 0,0 5 0,0-5 0,0 5 0,0-3 0,0 1 0,-1 2 0,1-5 0,0 5 0,0-3 0,0 1 0,-2 1 0,2-1 0,-3 2 0,3 0 0,0 0 0,0 0 0,0 0 0,-2 0 0,1 0 0,-1 0 0,2 0 0,-2 0 0,1 0 0,-1 0 0,0 0 0,-1 0 0,0 0 0,-1 0 0,1 0 0,-2 0 0,2-3 0,-1 3 0,1-2 0,-2 2 0,2 0 0,-1-1 0,1 1 0,-2 0 0,0 0 0,0 0 0,0 0 0,0 0 0,0 0 0,0 0 0,2-2 0,-1-1 0,1-2 0</inkml:trace>
  <inkml:trace contextRef="#ctx0" brushRef="#br0" timeOffset="196112">1645 695 24575,'14'0'0,"13"0"0,12 0 0,19 0 0,12 0 0,20 0-1108,-41 0 1,2 0 1107,30 0 0,4 0 0,-15 0 0,2 0 0,21 0 0,-1 0 0,-32 1 0,-1-2 0,16-4 0,-1 0 0,-17 4 0,0-1 0,23-9 0,3 1 0,-7 8 0,-1 1 0,-4-7 0,1 1 0,-3 6 0,7 1 132,0-2 1,14-1 0,-1 0-1,-15 2-132,-10 0 0,-2 0 0,35 0 0,11-1 0,-45 1 0,-58 1 0,2 0 0,-2 0 1685,2 0-1685,-2 0 0,0 0 0,0 0 0,0 0 0,0 0 0,0 0 0,0 0 0,0 0 0,0 0 0,0 0 0,0 0 0,0 0 0,-4 0 0,-2 0 0</inkml:trace>
  <inkml:trace contextRef="#ctx0" brushRef="#br0" timeOffset="198973">1422 989 24575,'-11'0'0,"3"0"0,-7 4 0,11-1 0,-5 5 0,9-3 0,0 0 0,0 0 0,2-3 0,1 1 0,2-3 0,7 0 0,-6 0 0,6 0 0,-7 0 0,0 0 0,-3-5 0,1 1 0,-3-6 0,0 4 0,0-1 0,0 2 0,0 0 0,0 0 0,0 0 0,0 0 0,-3 2 0,1 1 0,-3 2 0,0 0 0,0 0 0,0 0 0,0 0 0,0 0 0,0 0 0,-3 0 0,3 0 0,-3 0 0,3 0 0,0 2 0,0 1 0,0 2 0,2 0 0,1 0 0,2 0 0,0 0 0,0 0 0,0 0 0,0-1 0,0 1 0,2-2 0,1-1 0,2 1 0,0-3 0,0 2 0,3-2 0,-3 0 0,3 0 0,-3 0 0,0 0 0,0 0 0,0 0 0,0 0 0,0 0 0,-3-2 0,1-1 0,-3-2 0,0 0 0,0 1 0,0-1 0,0 0 0,0 0 0,0 0 0,0 0 0,0 0 0,-3 0 0,1 0 0,-3 2 0,0 1 0,0 0 0,0 1 0,0-1 0,0 2 0,0 0 0,0 0 0,0 0 0,0 0 0,0 0 0,0 0 0,0 0 0,0 2 0,0 1 0,2 2 0,-1 0 0,4 0 0,-3 0 0,3 0 0,0 0 0,0 0 0,0 0 0,0 0 0,0-1 0,0 1 0,3-2 0,-1 2 0,3-5 0,0 2 0,0-2 0,3 0 0,-3 0 0,3 0 0,0 0 0,-3 0 0,3 0 0,-3 0 0,0 0 0,-2-2 0,-1-1 0,0-2 0,-1-2 0,1 1 0,-2-4 0,0 4 0,0-4 0,0 4 0,0-1 0,0-1 0,0 2 0,0-1 0,0 2 0,0 0 0,0 0 0,-2 0 0,-1 2 0,-2 1 0,0 2 0,2 0 0,1 0 0</inkml:trace>
  <inkml:trace contextRef="#ctx0" brushRef="#br0" timeOffset="201626">1386 971 24575,'5'0'0,"0"0"0,6 0 0,9 0 0,46 0 0,31 0 0,-11 0 0,-30 0 0,0 0-655,38 0 0,14 0 0,-19 0 655,-4 0 0,11 0-72,-11 0 72,11 0 0,-5 0 0,1 0 0,4 0 0,-11 0 0,-2 0 0,-22 0 0,5 0 0,15-2 0,30-2 0,4 0 0,-23 1 0,-28 1 0,-1 0 0,32-1 0,25-2 0,-13 1 0,-50 2 0,-52 2 0,0 0 1449,0 0-1449,0 0 588,2 0-588,2 0 0,2 0 0,0 0 0,0 0 0,0 0 0,3 0 0,-2 0 0,5-2 0,-5 1 0,5-2 0,-2 3 0,0 0 0,-1-2 0,-3 1 0,0-1 0,-3 2 0,3 0 0,-6 0 0,3 0 0,-3 0 0,0 0 0,0 0 0,0 0 0,0 0 0,0 0 0,0 0 0,0 0 0,0 0 0,0 0 0,0 0 0,0 0 0,0 0 0,0 0 0,-1 0 0,1 0 0,0 0 0,0 0 0,0 0 0,-2-5 0,2 4 0,-3-4 0,3 5 0,0 0 0,-2 0 0,-1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4:31.61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9 34 24575,'-5'0'0,"0"0"0,0 0 0,0 0 0,-3 0 0,3 0 0,-3 0 0,5 2 0,1 0 0,2 3 0,0 0 0,2-2 0,1-1 0,2-2 0,0 0 0,2 0 0,-1 0 0,2 0 0,-3 0 0,0 0 0,0 0 0,0 0 0,-3-2 0,1-1 0,-3-2 0,0 0 0,0 1 0,0-1 0,0 0 0,0 0 0,0 0 0,0 0 0,-3 2 0,1 1 0,-3 2 0,0 0 0,0 0 0,0 0 0,0 0 0,0 0 0,0 2 0,2 1 0,-1-1 0,1 3 0,0-2 0,1 2 0,2 0 0,0 0 0,0-1 0,0 1 0,0 0 0,0 0 0,0 0 0,2-2 0,1-1 0,2-2 0,0 0 0,0 0 0,0 0 0,0 0 0,2 0 0,-1 0 0,2 0 0,-3 0 0,0 0 0,-3-2 0,1-3 0,-3-1 0,0-4 0,0 4 0,0-4 0,0 4 0,0-2 0,-3 6 0,1-3 0,-3 5 0,0-2 0,0 2 0,0 0 0,0 0 0,0 0 0,0 0 0,0 0 0,0 0 0,0 0 0,0 0 0,0 0 0,0 0 0,2 2 0,1 0 0,2 3 0,0 0 0,0 0 0,0 0 0,0 0 0,0 0 0,0 0 0,2-2 0,1-1 0,2-2 0,0 0 0,0 0 0,0 0 0,0 0 0,0 0 0,0 0 0,0 0 0,0 0 0,0 0 0,-3-2 0,1-1 0,-3-2 0,0 0 0,0 0 0,0 0 0,-3 3 0,1-3 0,-3 5 0,0-3 0,0 3 0,0 0 0,2 0 0,1 0 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4:20.75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98 24575,'17'0'0,"-4"0"0,1 0 0,-2 0 0,10 0 0,0 0 0,5 0 0,-1 0 0,4 0 0,-2 0 0,2 0 0,-4 0 0,1 0 0,59 0 0,10 0 0,-32 0 0,30 0 0,-13 0 0,-65 0 0,-5 0 0,0 0 0,3 0 0,-2 0 0,2 0 0,-3 0 0,0 0 0,0 0 0,-3 0 0,3 0 0,-6 0 0,6 0 0,-6 0 0,3 0 0,-3 0 0,0 0 0,0 0 0,0 0 0,0 0 0,0 0 0,0 0 0,0 0 0,0 0 0,-1 0 0,1 0 0,0 0 0,0 0 0,0 0 0,0 0 0,0 0 0,0 0 0,0 0 0,0 0 0,0 0 0,0 0 0,0 0 0,0 0 0,0 0 0,0 0 0,0 0 0,0 0 0,0 0 0,0 0 0,0 0 0,0 0 0,0 0 0,0 0 0,0 0 0,0 0 0,0 0 0,0 0 0,0 0 0,0 0 0,2 0 0,-1 0 0,4 0 0,-4 0 0,4 2 0,-4-1 0,4 1 0,-2-2 0,1 0 0,1 3 0,-4-3 0,1 3 0,-2-3 0,0 0 0,0 0 0,0 0 0,0 0 0,0 2 0,0-1 0,0 1 0,0-2 0,0 0 0,0 0 0,0 0 0,0 0 0,0 0 0,0 0 0,0 0 0,0 0 0,0 0 0,0 0 0,0 0 0,0 0 0,0 0 0,-3 2 0,1 1 0,-3 0 0,0-1 0</inkml:trace>
  <inkml:trace contextRef="#ctx0" brushRef="#br0" timeOffset="2089">1280 125 24575,'2'-11'0,"3"4"0,-3 3 0,3 1 0,0 0 0,-2-1 0,2 3 0,-5-3 0,5 3 0,4-8 0,-5 5 0,7-5 0,-8 4 0,2 2 0,0-1 0,0 1 0,0 0 0,-2-1 0,1 3 0,-1-3 0,2 4 0,0-5 0,0 2 0,0 1 0,0-3 0,0 5 0,0-3 0,-3 1 0,3 2 0,-2-3 0,2 1 0,0 2 0,0-3 0,0 3 0,-1-2 0,1 2 0,0-2 0,0 2 0,0 0 0,0-3 0,0 3 0,0-2 0,0 2 0,0 0 0,0 0 0,0 0 0,0 0 0,0 0 0,0 0 0,0 0 0,0 0 0,0 0 0,0 0 0,0 0 0,0 0 0,0 0 0,2 0 0,-1 0 0,4 0 0,-5 0 0,3 0 0,-3 0 0,0 0 0,-1 0 0,1 0 0,0 0 0,0 0 0,0 0 0,0 0 0,0 0 0,0 0 0,0 0 0,0 0 0,0 0 0,0 0 0,0 0 0,0 0 0,0 0 0,0 0 0,0 0 0,0 0 0,0 2 0,0 1 0,0-1 0,-2 3 0,1-3 0,-3 3 0,3-2 0,-3 2 0,3-3 0,-4 3 0,5 0 0,-5 0 0,5-2 0,-5 1 0,5-1 0,-5 2 0,5-2 0,-5 1 0,5-1 0,-5 2 0,5-2 0,-5 1 0,2-1 0,1 0 0,-3 1 0,2-1 0,1 0 0,-3 1 0,2-1 0,-2 2 0,3-2 0,-3 1 0,2-1 0,-2 2 0,3-3 0,-3 3 0,5-5 0,-5 5 0,5-5 0,-5 3 0,2-3 0</inkml:trace>
  <inkml:trace contextRef="#ctx0" brushRef="#br0" timeOffset="3451">1771 139 24575,'11'0'0,"0"0"0,0 0 0,7 0 0,-2 0 0,13 0 0,-9 0 0,10 0 0,-7 0 0,7 0 0,-6 0 0,5 0 0,-10 0 0,3 0 0,-7 0 0,2 0 0,-5 0 0,2 0 0,-3 0 0,0 0 0,-3 0 0,3 0 0,-6 0 0,6 0 0,-6 0 0,6 0 0,50 0 0,-36 0 0,39 0 0,-53 0 0,0 0 0,-3 0 0,0 0 0,-3 0 0,0 0 0,2 0 0,-2 0 0,3 0 0,-3 0 0,2 0 0,-2 0 0,2 0 0,-2 0 0,0 0 0,0 0 0,0 0 0,0 0 0,0 0 0,0 0 0,0 0 0,0 0 0,0 0 0,0 0 0,0 0 0,0 0 0,0 0 0,0 0 0,0 2 0,0-2 0,0 3 0,0-3 0,0 0 0,0 0 0,0 0 0,0 0 0,0 0 0,0 0 0,0 0 0,0 0 0,0 0 0,-3 0 0,1 0 0</inkml:trace>
  <inkml:trace contextRef="#ctx0" brushRef="#br0" timeOffset="5206">2583 144 24575,'7'0'0,"0"0"0,-4-3 0,2 3 0,-3-5 0,3 3 0,0-1 0,-2-2 0,8-2 0,-7 1 0,8-3 0,-7 4 0,0 2 0,0-1 0,0 1 0,0-2 0,0 0 0,0 0 0,0 0 0,0 2 0,0-1 0,0 1 0,0 0 0,0-1 0,-3 1 0,3 0 0,-2 1 0,2 0 0,0 1 0,-1-3 0,1 4 0,0-5 0,0 5 0,0-3 0,0 1 0,0 2 0,3-3 0,-2 3 0,4 0 0,-4-2 0,4 2 0,-5-3 0,6 3 0,-3 0 0,0 0 0,3 0 0,-3 0 0,5 0 0,-1 0 0,1 0 0,-5 0 0,3 0 0,-6 0 0,3 0 0,-3 0 0,0 0 0,0 0 0,0 0 0,0 0 0,0 0 0,0 0 0,0 0 0,0 3 0,0-3 0,0 2 0,-3 1 0,3-3 0,-2 2 0,-1 1 0,3-1 0,-2 3 0,1 0 0,-1 0 0,2-2 0,-5 1 0,5-1 0,-3 2 0,3 0 0,0-2 0,-2 1 0,1-1 0,-1 2 0,2-2 0,-2 1 0,1-1 0,-3 2 0,3 0 0,-1 0 0,0 0 0,1 0 0,-1 0 0,0 0 0,1-3 0,-3 3 0,3-5 0,-3 5 0,3-5 0,-3 5 0,3-5 0,-3 5 0,3-5 0,-3 5 0,1-5 0,-2 2 0</inkml:trace>
  <inkml:trace contextRef="#ctx0" brushRef="#br0" timeOffset="6537">3100 158 24575,'64'0'0,"0"0"0,-1 0 0,-6 0 0,8 0 0,-1 0 0,4 0 0,-4 0 0,6 0 0,-1 0 0,1 0 0,6-8 0,1 2 0,13-8 0,-18 9 0,25 0 0,15-1 0,3 1 0,-9 1 0,-21 0-1792,10-2 0,0 1 1792,-11 1 0,22-1 0,9 0 0,-7 0 0,-21 1 0,-33 2 0,-32 2 0,0 0 0,-4 0 0,0 0 0,-3 0 0,-1 0 0,2 3 3584,-6-2-3584,2 1 0,-7-2 0,0 0 0,0 0 0,0 2 0,0-1 0,0 1 0,0-2 0,0 0 0,0 0 0,0 0 0,-2 2 0,1-1 0,-1 1 0,-3-2 0,2 0 0,-4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29.69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0 1 24575,'0'8'0,"0"-1"0,0-2 0,0 0 0,0 0 0,0 0 0,0 0 0,0 0 0,0 0 0,0 0 0,0 0 0,7-1 0,-3-1 0,3-3 0,-5-3 0,-2-1 0,0-1 0,0 0 0,0 0 0,0 0 0,0 0 0,-9 2 0,5 1 0,-8 2 0,7 0 0,0 0 0,0 0 0,3 2 0,0 1 0,-1 2 0,3 0 0,-2 0 0,2 0 0,0 0 0,2-3 0,1 3 0,1-5 0,1 5 0,0-5 0,0 5 0,0-5 0,0 2 0,0-2 0,0 0 0,0 0 0,0 0 0,0 0 0,0-2 0,-2-1 0,2-4 0,-5 1 0,3-2 0,-3 4 0,0-1 0,0 0 0,0 0 0,0 0 0,0 0 0,-3 2 0,1 1 0,-3 2 0,0 0 0,0 0 0,0 0 0,0 0 0,0 0 0,0 0 0,0 2 0,2 1 0,-1 2 0,3 0 0,-3 0 0,1 0 0,0 0 0,1-1 0,2 1 0,0 0 0,0 0 0,0 0 0,2-2 0,1-1 0,2-2 0,0 0 0,0 0 0,0 0 0,0 0 0,0 0 0,0 0 0,-2-2 0,1-1 0,-4-2 0,5 3 0,-5-3 0,3 2 0,-3-2 0,0 1 0,0-1 0,-3 0 0,1 2 0,-3 1 0,0 2 0,0 0 0,0 0 0,0 0 0,0 0 0,0 0 0,0 0 0,0 0 0,2 2 0,1 1 0,0 2 0,1 0 0,-3-1 0,3 1 0,-1 0 0,2 0 0,0 0 0,0 0 0,0 0 0,0 0 0,0 0 0,2-2 0,1-1 0,2-2 0,0 0 0,0 0 0,0 0 0,0 0 0,0 0 0,0 0 0,0 0 0,0 0 0,0 0 0,0 0 0,0 0 0,0 0 0,0-2 0,0-1 0,-3-2 0,1 0 0,-3 0 0,0 0 0,0 0 0,0 0 0,0 0 0,0 0 0,0 1 0,0-1 0,0 0 0,-3 2 0,1 1 0,-3 2 0,0 0 0,0 0 0,0 0 0,0 0 0,0 0 0,0 0 0,0 0 0,0 0 0,0 2 0,2 1 0,-1 2 0,3-3 0,-1 1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16.89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85 0 24575,'-5'0'0,"-3"0"0,-49 0 0,29 3 0,-36 0 0,47 3 0,0 0 0,5 2 0,-5-2 0,5 2 0,-2-2 0,3 0 0,0 1 0,3-1 0,0 2 0,3-3 0,-33 51 0,-5 11 0,22-30 0,-23 30 0,8-7 0,35-46 0,-1-2 0,2 5 0,0-5 0,-3 2 0,3-3 0,-3 0 0,3-3 0,0 3 0,0-6 0,0 3 0,0-3 0,0 3 0,0-3 0,0 6 0,0-3 0,0 3 0,0 3 0,0-2 0,0 2 0,3-3 0,-1-3 0,1 3 0,2-6 0,-5 3 0,5-3 0,-5 0 0,5 0 0,-5 0 0,5 0 0,-3 0 0,1 0 0,2 0 0,-3 0 0,3 0 0,0 0 0,0 0 0,0 0 0,0-1 0,-2 1 0,1 0 0,-1 0 0,2 0 0,0 0 0,0 0 0,0 0 0,0 0 0,0 0 0,0 0 0,0 0 0,0 0 0,0-2 0,0 1 0,0-1 0,0 0 0,0-1 0,-3 0 0,3-1 0,-2 3 0,2-3 0,0 1 0,0 0 0,0-1 0,-1 3 0,1-3 0,0 1 0,0-2 0,-2 2 0,2-1 0,-3 1 0,3-2 0,0 2 0,0-1 0,0 1 0,0 0 0,0-1 0,0 3 0,0-3 0,3 3 0,3-1 0,1 3 0,2-3 0,-3 2 0,3-2 0,-2 3 0,2-3 0,-5 0 0,1-1 0,-4-1 0,4 1 0,-5-2 0,3 0 0,0 0 0,-3 0 0,3 0 0,-3 0 0,0 0 0,0 0 0,0 0 0,0 0 0,0 0 0,0 0 0,0 0 0,0 0 0,0 0 0,0 0 0,2 0 0,2 0 0,2 0 0,0 0 0,0 0 0,0 0 0,0 0 0,-3 0 0,5 0 0,-7 0 0,4 0 0,-5 0 0,-1 0 0,1 0 0,-2 0 0,-1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11.11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9 0 24575,'47'0'0,"0"0"0,-35 0 0,13 0 0,-9 0 0,3 0 0,-5 0 0,0 0 0,-2 0 0,-1 0 0,-3 0 0,-3 0 0,0 0 0,13 20 0,-10-15 0,8 17 0,-11-19 0,-5 2 0,2 0 0,1 0 0,-3 0 0,2 0 0,-2 0 0,3 0 0,-3 0 0,2 0 0,-2 0 0,0 0 0,2-2 0,-1 1 0,1-1 0,-2 2 0,0 0 0,0 0 0,0 0 0,2 0 0,-1 0 0,1-1 0,0 1 0,-1 0 0,1 0 0,-2 0 0,0 0 0,0 0 0,0 0 0,0 0 0,0 0 0,0 0 0,0 3 0,0-3 0,0 3 0,0-3 0,0 0 0,0 0 0,0 0 0,0 0 0,0 0 0,0 0 0,0 3 0,0-3 0,0 3 0,-2-3 0,1 0 0,-3 0 0,1 0 0,0 0 0,-1 0 0,4 0 0,-5 0 0,2-1 0,1 1 0,-3 0 0,2 0 0,-2 0 0,0 0 0,0-2 0,3 1 0,-3-3 0,3 3 0,-3-3 0,0 3 0,0-3 0,2 3 0,-2-3 0,3 3 0,-3-1 0,0 0 0,2 1 0,-1-1 0,1 0 0,-2 1 0,0-3 0,0 1 0,0 0 0,0 1 0,0 0 0,0-1 0,0 0 0,0-1 0,0 1 0,0-2 0,0 0 0,0 0 0,0 0 0,0 2 0,0-1 0,0 1 0,0-2 0,0 0 0,1 0 0,-1 0 0,0 0 0,0 0 0,0 0 0,0-2 0,0-1 0,0-2 0,2 0 0,-1 2 0,1-1 0,0 1 0,1-2 0,2 0 0,0 0 0,0 0 0,0 0 0,2 2 0,1-1 0,2 3 0,0-3 0,2 1 0,-1 0 0,4 1 0,-4 2 0,4-3 0,-4 3 0,4-3 0,-4 3 0,2 0 0,-3 0 0,0 0 0,-1 0 0,1 0 0,0 0 0,0 0 0,0 0 0,0 0 0,0 0 0,0 0 0,0 0 0,0 0 0,0 0 0,0 0 0,0 0 0,-2 2 0,1-1 0,-1 3 0,0-1 0,1 0 0,-3 1 0,3-1 0,-1 2 0,2 0 0,0 0 0,0 0 0,0 0 0,0 3 0,1 3 0,2 8 0,2 3 0,4 9 0,-1-8 0,0 7 0,-3-8 0,2 1 0,-5-1 0,1-7 0,-2-1 0,-1-6 0,1 0 0,-4-3 0,1 0 0,-3 0 0,0 0 0,0 0 0,0 0 0,0 0 0,0 0 0,0 0 0,-5 0 0,1-2 0,-3-1 0,2 0 0,-3-1 0,2 3 0,-1-3 0,2 3 0,-3-3 0,2 3 0,-1-1 0,2 0 0,0-1 0,0-2 0,2 2 0,-1-1 0,1 1 0,-2 0 0,0-1 0,0 3 0,0-3 0,0 3 0,0-3 0,0 3 0,0-1 0,0 0 0,3 1 0,-3-4 0,2 3 0,-2-1 0,0-2 0,0 3 0,0-1 0,1 1 0,-1-1 0,0 3 0,0-5 0,0 3 0,0-1 0,0-2 0,0 5 0,0-5 0,0 3 0,-6-1 0,-9 5 0,0 0 0,-6 3 0,8-4 0,0 0 0,0 0 0,0 0 0,5-1 0,0-1 0,7 0 0,-1-3 0,2 1 0,0-2 0,2-2 0,1-1 0,2-2 0,0 0 0,0 0 0,-2 0 0,1 0 0,-1 0 0,2 0 0,0 0 0,0 0 0,0 0 0,0 0 0,0 0 0,0 3 0,0-1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07.22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2 0 24575,'0'15'0,"0"2"0,0 5 0,0 4 0,0 0 0,0 2 0,0-1 0,0-6 0,0 5 0,0-6 0,0 10 0,0-11 0,0 2 0,0-6 0,0 3 0,0-7 0,0 4 0,0-4 0,0 0 0,0 0 0,0 0 0,0 0 0,0-3 0,0 25 0,0-15 0,0 20 0,0-23 0,0 2 0,0-5 0,0 2 0,0-6 0,0 3 0,0-6 0,0 3 0,0-3 0,0 3 0,0 3 0,0 4 0,0 3 0,-3 0 0,3 0 0,-3 0 0,3-3 0,0-1 0,0-3 0,-2-2 0,1-2 0,-1-2 0,2 0 0,0 0 0,0 0 0,0 0 0,0 0 0,0 0 0,0 3 0,0 0 0,0 3 0,-2 0 0,1-2 0,-1 1 0,2-5 0,0 3 0,0-3 0,0 0 0,-3-2 0,3-1 0,-2-2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0:56.43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43 17 24575,'0'27'0,"-16"13"0,4 23 0,-21 13 0,4 1-434,10-29 0,-1 1 434,-12 26 0,12-18 0,0 0 0,-12 20 0,3 2 214,0-13-214,14-33 0,-1 13 0,4-22 0,8-5 0,-1-8 0,5-8 0,0 2 0</inkml:trace>
  <inkml:trace contextRef="#ctx0" brushRef="#br0" timeOffset="1291">389 1 24575,'3'22'0,"15"33"0,12 31 0,3 5 0,-7-19 0,6 23-716,-6-21 1,6 20 0,-1-6-1,-13-31 716,-13-37 907,2 7-907,0 7 470,9-5-470,-5 4 0,6 0 0,-7-9 1485,3 6-1485,-6-7 0,2-7 0,-4-3 0,3-14 0,-7 2 0,1-8 0,-5 2 0,-2 0 0,5 0 0,-5 2 0,5-2 0,-5 5 0,5-2 0,-2 2 0</inkml:trace>
  <inkml:trace contextRef="#ctx0" brushRef="#br0" timeOffset="2647">173 552 24575,'11'0'0,"5"0"0,3 0 0,20 0 0,-17 0 0,22 0 0,-17 0 0,9 0 0,-5 0 0,0 0 0,3 0 0,-18 0 0,4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39:00.77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7 1 24575,'-3'9'0,"2"-2"0,-2 2 0,1-5 0,1 1 0,-2-2 0,-3 4 0,2 2 0,0-5 0,5 1 0,5-5 0,0 0 0,0 0 0,0 0 0,0 0 0,0 0 0,0 0 0,0 0 0,1 0 0,-1 0 0,8 0 0,-6 0 0,6 0 0,-8 0 0,0 0 0,0 0 0,-2 0 0,-2 0 0</inkml:trace>
  <inkml:trace contextRef="#ctx0" brushRef="#br0" timeOffset="1314">104 0 24575,'0'10'0,"0"-2"0,0-1 0,0-1 0,0 0 0,0 0 0,0 0 0,0 0 0,0 0 0,0 13 0,0-9 0,0 10 0,0-14 0,0 0 0,0 0 0,0 0 0,0 0 0,0-3 0,0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17:07.25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0 120 24575,'0'9'0,"0"-3"0,0 3 0,0-4 0,2-2 0,1 1 0,2-3 0,0 1 0,0-2 0,0 0 0,0 0 0,0 0 0,0 0 0,-2-2 0,-1-1 0,-2-2 0,0 0 0,0 0 0,0 0 0,0 0 0,0 0 0,-2 3 0,-1 0 0,-2 2 0,0 0 0,0 0 0,0 0 0,0 0 0,0 0 0,0 0 0,0 0 0,0 0 0,2 2 0,1 0 0,4 1 0,1-1 0,2-2 0,0 0 0,0 0 0,0 0 0,-2-2 0,-1-1 0,-2-1 0,0-1 0,0 0 0,-2 2 0,-1 1 0,-2 2 0,0 0 0,0 0 0,0 0 0,0 0 0,0 2 0,3 1 0,-1 2 0,3 0 0,0-1 0,0 1 0,0 0 0,0 0 0,0 0 0,3-2 0,-1-1 0,3-2 0,0 0 0,0 0 0,0 0 0,0 0 0,0 0 0,0 0 0,0 0 0,-2-2 0,-1-1 0,-2-2 0,0 0 0,0 0 0,0 0 0,0 1 0,0-1 0,0 0 0,-2 2 0,-1 1 0,0-1 0,-1 3 0,1-2 0,-2 2 0,0 0 0,0 0 0,0 0 0,0 0 0,3 2 0,-1 1 0,3 2 0,0 0 0,0 0 0,0-1 0,0 1 0,0 0 0,0 0 0,3-2 0,-1-1 0,3-2 0,0 0 0,0 0 0,0 0 0,0 0 0,0 0 0,0-2 0,-2-1 0,-1-2 0,-2 0 0,0 0 0,0 1 0,0-1 0,-2 2 0,-1 1 0,-2 2 0,0 0 0,0 0 0,0 0 0,0 0 0,0 0 0,0 0 0,0 2 0,3 1 0,-1 2 0,3-1 0,0 1 0,0 0 0,0 0 0,0 0 0,0 0 0,3-2 0,-1-1 0,3-2 0,0 0 0,0 0 0,0 0 0,0 0 0,0 0 0,0 0 0,0 0 0,-2-2 0,-1 2 0,-2-3 0</inkml:trace>
  <inkml:trace contextRef="#ctx0" brushRef="#br0" timeOffset="1554">50 150 24575,'30'0'0,"-3"0"0,21 0 0,-7 0 0,15 0 0,-2 0 0,9 0 0,-1 0 0,1 0 0,1 0 0,6 0 0,-10 0 0,-6 0 0,-26 0 0,1 0 0,-6 0 0,3 0 0,0 0 0,-3 0 0,2 0 0,-6 0 0,7 0 0,-7 0 0,12 0 0,-13 0 0,3 0 0,-14 0 0,-2 0 0,0 0 0,0 0 0,0 0 0,0 0 0,0 0 0,0 0 0,0 0 0,0 0 0,0 0 0,0 0 0,0 0 0,-2-2 0,1 2 0,-1-3 0,2 3 0,0 0 0,0 0 0,0 0 0,0 0 0,0 0 0,-2-2 0,1 2 0,-1-3 0,2 3 0,0 0 0,-3 0 0,1 0 0</inkml:trace>
  <inkml:trace contextRef="#ctx0" brushRef="#br0" timeOffset="3454">1188 140 24575,'0'-8'0,"0"0"0,0 3 0,2 0 0,1 1 0,2-1 0,0 0 0,-1 0 0,4-5 0,-3 6 0,2-4 0,-2 5 0,0-2 0,-2 0 0,1 2 0,-1-1 0,0 1 0,1 0 0,-1-1 0,2 1 0,0 0 0,0-1 0,0 3 0,0-3 0,0 3 0,0-3 0,0 3 0,0-1 0,0 0 0,0 1 0,0-3 0,0 3 0,0-1 0,0 0 0,0 1 0,0-1 0,0 0 0,0 1 0,-1-1 0,1 2 0,0 0 0,0 0 0,0 0 0,0 0 0,0 0 0,0 0 0,0 0 0,0 0 0,0 0 0,0 0 0,0 0 0,0 0 0,3 0 0,-3 0 0,6 0 0,-3 0 0,3 0 0,0 0 0,-3 0 0,3 0 0,-6 0 0,3 0 0,-3 0 0,0 0 0,0 0 0,0 0 0,0 2 0,0-1 0,-3 3 0,3-3 0,-5 3 0,5-1 0,-5 2 0,5 0 0,-5 0 0,5-2 0,-5 1 0,5-3 0,-5 3 0,5-1 0,-5 2 0,2 0 0,1-2 0,-3 1 0,2-1 0,1 2 0,-1-2 0,1 1 0,2-1 0,-5 2 0,5-3 0,-5 3 0,5-5 0,-5 5 0,4-2 0,-3 2 0,3 0 0,-3-1 0,3 1 0,-3 0 0,3-2 0,-3 2 0,1-3 0,0 1 0,-1 2 0,3-5 0,-3 4 0,3-3 0,-3 3 0,1-3 0,-2 1 0</inkml:trace>
  <inkml:trace contextRef="#ctx0" brushRef="#br0" timeOffset="5146">1635 153 24575,'11'0'0,"9"0"0,12 0 0,15 0 0,10 0 0,5 0 0,14 0 0,-6 0 0,-11 0 0,0 0-434,15 0 1,9 0-1,-11 0 434,19 0 0,5 0-50,-36 0 50,17 0 0,-6 0 0,-7 0 0,30 0 0,-57 0 0,23 0 0,-31 0 0,15 0 1297,5 0-1297,-11 0 54,5 0-54,-17 0 0,-4 0 0,4 0 0,-7 0 0,6 0 0,-6 0 0,3 0 0,0 0 0,0 0 0,1 0 0,2 0 0,-2 0 0,3 0 0,-3 0 0,2 0 0,-2 0 0,3 0 0,8 0 0,-5 0 0,1 0 0,-4 0 0,-7 0 0,3 0 0,-1 0 0,-2 0 0,7 0 0,-7-2 0,2 1 0,1-2 0,-3 3 0,3-2 0,-4 1 0,4-5 0,-3 6 0,2-6 0,6 3 0,-10-1 0,8 2 0,-10 2 0,3-3 0,-3 2 0,-1-2 0,-3 3 0,0 0 0,-3 0 0,3 0 0,-6 0 0,3 0 0,-3 0 0,0 0 0,0 0 0,0 0 0,0 0 0,0 0 0,0 0 0,0 0 0,0 0 0,0 0 0,0 0 0,0 0 0,0 0 0,0 0 0,0 0 0,-1 0 0,1 0 0,0 0 0,0 0 0,0 0 0,0 0 0,-2 0 0,-1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17:01.84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0 24575,'30'0'0,"6"0"0,16 0 0,2 0 0,26 0 0,0 0-615,-29 0 0,3 0 615,2 0 0,2 0 0,0 0 0,7 0 0,28 0 0,14 0 0,-10 0 0,-18 0 0,-1 0-363,8 0 0,6 0 1,-15 0 362,9 0 0,-31 0 0,14 0 0,-17 0 0,-6 0 0,-10 0 863,-5 0-863,-9 0 1455,0 0-1455,-4 0 0,0 0 0,0 0 0,1 0 0,-1 0 0,0 0 0,3 0 0,-2 0 0,7 0 0,-4 0 0,5 0 0,3 0 0,2 0 0,3 0 0,1 0 0,19 0 0,2 0 0,-9 0 0,49 0 0,-86 0 0,-6 0 0,0 0 0,0 0 0,0 0 0,0 0 0,0 0 0,0 0 0,0 0 0,0 0 0,0 0 0,0 0 0,0 0 0,0 0 0,0 0 0,-5 0 0,2 0 0,-4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31.98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 24575,'0'27'0,"0"4"0,0-8 0,0 12 0,0-6 0,0 12 0,0 3 0,0 0 0,0 23 0,0-8 0,0 10 0,0-13 0,0-8 0,0 34 0,0 1 0,0-26 0,0 25 0,0-16 0,0-59 0,0 2 0,0-3 0,0 0 0,0 0 0,0 0 0,0 0 0,0-3 0,0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35.29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1 15 24575,'8'0'0,"3"0"0,-3 0 0,33-6 0,-25 4 0,21-4 0,-32 6 0,0 0 0,0 0 0,0 0 0,2 0 0,-1 0 0,1 0 0,-2 0 0,0 0 0,0 0 0,0 0 0,0 0 0,0 0 0,0 0 0,0 0 0,0 3 0,0-3 0,-1 3 0,1 0 0,0-2 0,0 5 0,0-5 0,0 5 0,0-3 0,3 1 0,-2 2 0,4-5 0,-4 4 0,4-1 0,-4 3 0,4-3 0,-2 2 0,3-2 0,3 4 0,-2 0 0,2-1 0,-3 4 0,3-3 0,-2 3 0,0 0 0,-2-3 0,-1 3 0,-1-4 0,0 0 0,-1 0 0,-1-1 0,2 1 0,-1 3 0,-2-3 0,3 3 0,-3-4 0,0 1 0,-3 0 0,3-1 0,-5 1 0,2 0 0,1-1 0,-3 1 0,2-1 0,1 1 0,-3 0 0,2-1 0,-2 1 0,0 3 0,3 1 0,-3 8 0,3-3 0,0 7 0,-3-7 0,3 7 0,-3-7 0,0 3 0,0-1 0,0-2 0,0 3 0,0-4 0,0-1 0,0 5 0,0-3 0,0 3 0,0-4 0,0 4 0,0-7 0,0 6 0,0-7 0,0 0 0,0-1 0,0-3 0,0-1 0,0 5 0,0-4 0,0 3 0,-2 1 0,-1-4 0,0 7 0,-2-3 0,2 0 0,-2 9 0,0-10 0,-1 10 0,1-13 0,0 4 0,0-5 0,0 5 0,0-4 0,-3 4 0,2-5 0,-1 1 0,2 0 0,0 0 0,0-1 0,0 1 0,0-1 0,0 1 0,0-3 0,-3 2 0,3-2 0,-6 3 0,3 0 0,-3 4 0,0-3 0,-2 9 0,1-5 0,-1 2 0,5-4 0,-3-2 0,6-2 0,-3-2 0,3-1 0,0 0 0,0-2 0,0 2 0,0-3 0,0 0 0,0 0 0,0 0 0,0 0 0,0 0 0,1 0 0,-1 0 0,0 0 0,0 0 0,0 0 0,0 0 0,0 0 0,-3 0 0,2 0 0,-4 0 0,2 0 0,-3 0 0,0 0 0,0 0 0,0 0 0,0 0 0,0 0 0,0 0 0,2 0 0,2 0 0,-1 0 0,3 0 0,-3 0 0,3 0 0,0 0 0,0 0 0,0 0 0,0 0 0,0 0 0,0 0 0,0 0 0,0 0 0,2-3 0,-1 2 0,1-2 0,-2 3 0,0 0 0,0 0 0,0 0 0,3 0 0,-1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12:32.34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5 78 24575,'0'7'0,"3"-4"0,-1 1 0,3-4 0,0 0 0,-2-2 0,-1 0 0,-2-3 0,0 0 0,0 0 0,0-3 0,0 2 0,0-1 0,0 2 0,0 0 0,0-3 0,0 2 0,0-1 0,0 2 0,0 0 0,0 0 0,-2 2 0,-1 1 0,-2 2 0,0 0 0,0 0 0,0 0 0,0 0 0,0 0 0,0 2 0,3 1 0,-1 2 0,3 0 0,0 0 0,0 0 0,0 2 0,0-1 0,0 4 0,0-1 0,3-1 0,0 2 0,2-4 0,0 2 0,0-1 0,0-1 0,0 2 0,0-3 0,0-3 0,3 1 0,-2-3 0,1 0 0,-2 0 0,0 0 0,0 0 0,0 0 0,0 0 0,0 0 0,0 0 0,0-3 0,-2 1 0,-1-3 0,-2 0 0,0 0 0,0 0 0,0 0 0,0 0 0,0 0 0,0 0 0,0 0 0,0 0 0,-5 2 0,2 1 0,-5 2 0,3 0 0,-3 0 0,3 0 0,-3 0 0,3 0 0,0 0 0,0 0 0,0 0 0,2 2 0,1 1 0,2 2 0,0 0 0,0 0 0,0 0 0,0 0 0,0 0 0,0 0 0,2-3 0,1 1 0,2-3 0,0 0 0,0 0 0,0 0 0,0 0 0,0 0 0,-2-3 0,-1 1 0,-2-3 0,0-3 0,0 2 0,0-4 0,0 4 0,0-1 0,0 2 0,-2 0 0,-1 0 0,-2 0 0,0 0 0,0 2 0,0 1 0,0 2 0,0 0 0,2 0 0,1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38.31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7 20 24575,'-9'18'0,"6"-14"0,4 16 0,4-19 0,0 1 0,-1-2 0,1 0 0,0 0 0,0 0 0,0 0 0,0 0 0,0 0 0,0-2 0,0-1 0,-2-2 0,-1 0 0,-2 0 0,0 0 0,0 0 0,0 0 0,0 0 0,0 0 0,0 0 0,0 0 0,0 0 0,-2 3 0,-1-1 0,-2 3 0,0 0 0,0 0 0,0 0 0,0 0 0,0 0 0,0 0 0,0 0 0,1 0 0,-1 0 0,0 3 0,0-1 0,0 3 0,2 0 0,1 0 0,2 0 0,0 0 0,0 0 0,0 0 0,0 0 0,0 0 0,0 0 0,2-2 0,1 1 0,2-3 0,0 1 0,0-2 0,0 0 0,-1 0 0,1 0 0,0 0 0,0 0 0,0 0 0,-2-2 0,2-1 0,-5-2 0,2 0 0,-2 0 0,0 0 0,0 0 0,0 0 0,0 0 0,0 0 0,0 0 0,0 0 0,0 0 0,-2 3 0,-1-1 0,-2 3 0,0 0 0,0 0 0,0 0 0,0 0 0,1 0 0,-1 0 0,2 3 0,1-1 0,-1 3 0,3 0 0,-2 0 0,2 0 0,0 3 0,0-2 0,0 1 0,0-2 0,0 0 0,0 0 0,0 0 0,2-2 0,1-1 0,2-2 0,0 0 0,-1 0 0,1 0 0,0 0 0,0 0 0,0 0 0,0 0 0,0 0 0,0 0 0,0 0 0,-2-2 0,1 1 0,-3-3 0,1 1 0,-2-2 0,0 0 0,0 0 0,0 0 0,-2 2 0,-1 1 0,-2 2 0,0 0 0,2 0 0,1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12.90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7 24575,'0'8'0,"0"-3"0,0 3 0,0-3 0,0 0 0,0 0 0,2-2 0,1-1 0,2-2 0,0 0 0,0 0 0,0 0 0,0 0 0,0-2 0,0-1 0,0 1 0,-2-3 0,-1 2 0,-2-2 0,0 0 0,0 0 0,0 0 0,0 0 0,0 0 0,0 0 0,0 0 0,0 0 0,-2 2 0,-1-2 0,-2 5 0,0-2 0,0 2 0,0 0 0,0 0 0,0 0 0,0 0 0,0 0 0,0 0 0,0 0 0,0 2 0,2 1 0,-2 2 0,5 0 0,-2 0 0,-1 0 0,3 0 0,-2 0 0,2 0 0,0 0 0,0 0 0,0 0 0,0 0 0,2 0 0,1-2 0,2-1 0,0-2 0,0 0 0,0 0 0,0 0 0,0 0 0,0 0 0,0 0 0,0 0 0,0 0 0,-2-2 0,-1-1 0,-2-2 0,0 0 0,0 0 0,0 0 0,0 0 0,0 0 0,0 0 0,-2 0 0,-1 2 0,-2-1 0,0 3 0,0-1 0,0 2 0,0 0 0,0 0 0,0 0 0,0 0 0,0 0 0,0 2 0,0 1 0,-1 5 0,4-3 0,-1 6 0,3-5 0,-2 1 0,1 1 0,-1-2 0,2 2 0,0-1 0,0-1 0,2-1 0,1-3 0,2-2 0,0 0 0,0 0 0,0 0 0,0 0 0,0 0 0,0 0 0,0-2 0,0-1 0,0-2 0,-2 0 0,-1 0 0,-2 0 0,0 0 0,0 0 0,0 0 0,0-1 0,0 1 0,-2 0 0,-1 3 0,-2-1 0,0 3 0,0 0 0,0 0 0,0 0 0,0 0 0,0 0 0,0 0 0,0 0 0,0 0 0,0 0 0,2 3 0,-1-1 0,3 3 0,-1 0 0,2 3 0,0-2 0,0 2 0,0-3 0,0 0 0,0 0 0,0 0 0,0 0 0,0 0 0,2-2 0,1-1 0,2-2 0,0 0 0,0 0 0,0 0 0,0 0 0,0 0 0,0 0 0,0 0 0,0 0 0,0 0 0,0 0 0,-2-2 0,-1-1 0,-2-2 0,0 0 0,0 0 0,0 0 0,-2 0 0,-1 2 0,1-1 0,-3 3 0,2-1 0,-2 2 0,0 0 0,0 0 0,0 0 0,0 0 0,0 0 0,2 2 0,-1 1 0,3 5 0,-1 0 0,2 3 0,0-2 0,0-2 0,0 1 0,0-2 0,0 2 0,0-3 0,2-2 0,1-1 0,2-2 0,0 0 0,0 0 0,0 0 0,-2-2 0,-1-1 0,-2 0 0,0 1 0</inkml:trace>
  <inkml:trace contextRef="#ctx0" brushRef="#br0" timeOffset="1">90 6238 24575,'7'0'0,"13"0"0,30 0 0,-16 0 0,20 0 0,-34 0 0,2 0 0,4 0 0,-12 0 0,11 0 0,-15 0 0,7 0 0,-8 0 0,2 0 0,-3 0 0,1 0 0,6 0 0,-3 0 0,1 0 0,-2 0 0,-6 0 0,3 0 0,-3 0 0,0 0 0,0 0 0,0 0 0,0 0 0,0 0 0,0 0 0,0 0 0,0 0 0,0 0 0,0 0 0,1 0 0,-1 0 0,0 0 0,0 0 0,0 0 0,0 0 0,2 0 0,-1 0 0,2 0 0,0 0 0,-3 0 0,6 0 0,-6 0 0,6 0 0,-5 0 0,1 0 0,1 0 0,-2 0 0,2 0 0,-3 0 0,0 0 0,0 0 0,-3 0 0,1 0 0</inkml:trace>
  <inkml:trace contextRef="#ctx0" brushRef="#br0" timeOffset="2">314 6238 24575,'0'5'0,"0"0"0,0 3 0,0 53 0,0-37 0,0 37 0,0-54 0,0-1 0,0-1 0,0 0 0,0 0 0,0 0 0,0 0 0,0 0 0,0 0 0,0-2 0,0-1 0</inkml:trace>
  <inkml:trace contextRef="#ctx0" brushRef="#br0" timeOffset="3">314 6456 24575,'2'0'0,"2"0"0,9 0 0,-1 0 0,6 0 0,-3 0 0,7 0 0,-3 0 0,3 0 0,0 0 0,-6 0 0,6 0 0,-7 0 0,12 0 0,-10 0 0,4 0 0,-11 0 0,-4 0 0,4 0 0,-4 0 0,1 0 0,-2 0 0,0 0 0,0 0 0,0 0 0,0 0 0,0 0 0,0 0 0,0 0 0,0 0 0,0 0 0,-2 0 0,-1 0 0</inkml:trace>
  <inkml:trace contextRef="#ctx0" brushRef="#br0" timeOffset="4">654 6092 24575,'0'35'0,"0"-17"0,0 21 0,0-21 0,0-6 0,0 5 0,0-2 0,0 4 0,0-1 0,0 4 0,0-6 0,0 6 0,0-3 0,0-3 0,0 23 0,0-22 0,0 15 0,0-21 0,0-2 0,0-1 0,0-3 0,0 0 0,0 0 0,0 0 0,0 0 0,0 0 0,0 0 0,0 0 0,0 0 0,0 0 0,0 0 0,0 0 0,0 0 0,0 0 0,0-2 0,0-1 0</inkml:trace>
  <inkml:trace contextRef="#ctx0" brushRef="#br0" timeOffset="5">654 6141 24575,'11'0'0,"0"0"0,-5 2 0,1 1 0,-2 2 0,0 0 0,0 0 0,3 0 0,-2 0 0,1 1 0,-2-1 0,12 11 0,-10-8 0,10 11 0,-12-13 0,1 4 0,-1-1 0,0 2 0,-2-3 0,2 3 0,-4-3 0,2 1 0,-3 1 0,2-4 0,-2 2 0,3 0 0,-3-3 0,0 5 0,0-1 0,0-1 0,0 2 0,0-1 0,0 2 0,0 0 0,0 0 0,0 0 0,0 1 0,0-1 0,0-3 0,-3 3 0,2-5 0,-3 4 0,0-2 0,-1 4 0,-1-1 0,-2 0 0,2 0 0,-4 0 0,3 1 0,-5-1 0,2-3 0,0 0 0,2-5 0,3-1 0,-3-2 0,3 0 0,-3 0 0,3 0 0,0 0 0,0 0 0,0 0 0,0 0 0,2-2 0,1-1 0,2 0 0,0 1 0</inkml:trace>
  <inkml:trace contextRef="#ctx0" brushRef="#br0" timeOffset="6">834 6361 24575,'5'-10'0,"-2"6"0,-1-9 0,-4 8 0,-4 3 0,1-1 0,-3 3 0,3 0 0,0 0 0,0 0 0,0 0 0,0 0 0,0 0 0,2 3 0,1-1 0,2 3 0,0 0 0,2 0 0,1-2 0,2 0 0,0-3 0,0 0 0,0 0 0,0 0 0,0 0 0,0 0 0,-2-3 0,-1 0 0,-2-2 0,-2 3 0,-1-1 0,-2 3 0,0 0 0,0 0 0,0 0 0,2 3 0,1-1 0,2 3 0,0 1 0,0-1 0,0 0 0,0 0 0,0 0 0,0 0 0,2-2 0,1-1 0,2-2 0,0 0 0,0 0 0,0 0 0,0 0 0,-2-2 0,-1-1 0,-2-2 0,0 0 0,-2 2 0,1 1 0,-1 2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17:24.84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79 89 24575,'-5'0'0,"0"0"0,0 0 0,0 0 0,0 2 0,2 1 0,1 1 0,2 1 0,0 0 0,2-2 0,1-1 0,2-2 0,0 0 0,0 0 0,-3-2 0,1-1 0,-3-2 0,0 0 0,0 1 0,-3-1 0,1 2 0,-3 1 0,0 2 0,0 0 0,0 0 0,0 0 0,0 0 0,0 0 0,2 2 0,1 1 0,2 2 0,0-1 0,2-1 0,1-1 0,2-2 0,0 0 0,0 0 0,0 0 0,0 0 0,0 0 0,-3-2 0,1-1 0,-3-1 0,0-1 0,0 0 0,0 0 0,0 0 0,0 0 0,-3 0 0,1 2 0,-3 1 0,0 2 0,0 0 0,0 0 0,0 0 0,2 2 0,1 1 0,2 2 0,0 0 0,0 0 0,0 0 0,0 0 0,2-3 0,-1 3 0,3-5 0,-1 2 0,2-2 0,0 0 0,0 0 0,0 0 0,0 0 0,0 0 0,0 0 0,0 0 0,-3-2 0,1 0 0,-3-3 0,0 0 0,0 0 0,-5 2 0,1 1 0,-3 2 0,2 0 0,-3 0 0,2 0 0,-4 0 0,4 0 0,-1 0 0,2 0 0,0 0 0,0 0 0,0 0 0,2 2 0,1 1 0,2 2 0,0 0 0,0 0 0,2-3 0,1 0 0,2-2 0,0 0 0,0 0 0,0 0 0,0 0 0,0 0 0,0 0 0,-3-2 0,1 0 0,-3-3 0,-3 2 0,1 1 0,-3 2 0,0 0 0,0 0 0,0 0 0,0 0 0,0 0 0,0 0 0,0 0 0,2 2 0,1 1 0,2 2 0,0-1 0,0 1 0,2-2 0,1-1 0,2-2 0,0 0 0,0 0 0,0 0 0,0 0 0,0 0 0,-3-2 0,1-1 0,-3-2 0,0 3 0,0 0 0</inkml:trace>
  <inkml:trace contextRef="#ctx0" brushRef="#br0" timeOffset="928">42 94 24575,'0'10'0,"0"6"0,0 11 0,0 9 0,0 5 0,0-4 0,0 2 0,0-11 0,0 6 0,0-10 0,0 2 0,0-11 0,0-4 0,0-3 0,0-3 0,0 0 0,0-5 0,0-2 0,0-4 0,0-1 0,0 2 0,0 0 0,0 2 0,0 1 0</inkml:trace>
  <inkml:trace contextRef="#ctx0" brushRef="#br0" timeOffset="1627">42 426 24575,'18'0'0,"0"0"0,13 0 0,-5 0 0,62 0 0,-56 0 0,43 0 0,-70 0 0,0 0 0,0 0 0,0 0 0,0 0 0,0 0 0,-3 0 0,1 0 0</inkml:trace>
  <inkml:trace contextRef="#ctx0" brushRef="#br0" timeOffset="3357">364 3 24575,'0'46'0,"0"-4"0,0-19 0,0 6 0,0 15 0,0-13 0,0 2 0,0-11 0,0-3 0,0 3 0,0-8 0,2 17 0,-2-19 0,3 12 0,-3-19 0,0 0 0,0 0 0,0 0 0,0 0 0,0 0 0,0 0 0,0 0 0,0 0 0,0 0 0,0 0 0,0 0 0,0 0 0,0 0 0,0 0 0,0 0 0,0 0 0,0 0 0,0 0 0,0 0 0,0-2 0,0-1 0</inkml:trace>
  <inkml:trace contextRef="#ctx0" brushRef="#br0" timeOffset="5441">370 1 24575,'22'0'0,"-3"0"0,-10 0 0,1 0 0,-2 0 0,1 0 0,1 0 0,-4 0 0,4 0 0,-4 0 0,4 0 0,-4 0 0,20 9 0,-16-4 0,13 7 0,-18-7 0,3 0 0,-3 0 0,3 0 0,0-2 0,-3 1 0,3-1 0,-3 2 0,0 0 0,0-2 0,0 1 0,0-1 0,0 2 0,0 0 0,0 0 0,0 0 0,0-3 0,-3 3 0,3-2 0,-5 2 0,5-1 0,-5 1 0,3 0 0,-3 0 0,0 0 0,0 0 0,0 0 0,0 3 0,0-2 0,0 1 0,0-2 0,0 3 0,0-3 0,0 6 0,0-6 0,0 6 0,0 0 0,0 1 0,0 5 0,0-5 0,0 5 0,0-5 0,0 2 0,0-5 0,-3 1 0,2-4 0,-3 4 0,1-5 0,-2 5 0,0-4 0,2 1 0,-2-2 0,3 0 0,-1 0 0,-2 0 0,5 0 0,-4 0 0,1 0 0,0 0 0,-1-2 0,3 1 0,-3-1 0,1 0 0,0 1 0,-1-3 0,1 1 0,-2 0 0,0 1 0,0 0 0,0-1 0,0-2 0,0 2 0,0-2 0,0 3 0,0-3 0,0 0 0,0 0 0,0 0 0,0 0 0,0 0 0,3 2 0,-3-2 0,2 3 0,-2-3 0,1 0 0,-1 0 0,0 0 0,0 0 0,0 0 0,0 0 0,0 0 0,0 0 0,0 0 0,0 0 0,0 0 0,0 0 0,0 0 0,0 0 0,0 0 0,0 0 0,0 0 0,0 0 0,0 0 0,2-3 0,-1 3 0,1-5 0,-2 3 0,0-3 0,2 2 0,1 1 0</inkml:trace>
  <inkml:trace contextRef="#ctx0" brushRef="#br0" timeOffset="7517">710 191 24575,'-5'0'0,"3"4"0,2-3 0,2 4 0,3-5 0,0 0 0,0 0 0,0 0 0,-2-2 0,-1-1 0,-2-2 0,0 0 0,0 0 0,0 0 0,-2 2 0,-3-1 0,-1 3 0,-2-2 0,3 3 0,0 0 0,0 0 0,0 0 0,-2 0 0,1 0 0,-1 0 0,2 0 0,0 0 0,2 3 0,1-1 0,2 3 0,0 0 0,2-2 0,1-1 0,2-2 0,0 0 0,-1 0 0,1 0 0,0 0 0,0 0 0,0 0 0,0 0 0,0 0 0,-2-2 0,-1-1 0,-2-2 0,0 0 0,0 0 0,0 1 0,-2 1 0,-1 1 0,-2 2 0,0 0 0,0 0 0,0 0 0,0 0 0,0 0 0,1 2 0,1 1 0,1 1 0,2 1 0,0 0 0,0 0 0,0 0 0,0 0 0,0 0 0,2-2 0,1-1 0,1-2 0,1 0 0,0 0 0,0 0 0,0 0 0,0 0 0,0 0 0,0 0 0,0 0 0,0 0 0,0 0 0,0 0 0,-2-2 0,-1-1 0,-2-2 0,0 0 0,0 0 0,0 0 0,0 0 0,-2 3 0,-1-1 0,-2 3 0,2 0 0,1 0 0</inkml:trace>
  <inkml:trace contextRef="#ctx0" brushRef="#br0" timeOffset="8703">718 165 24575,'8'0'0,"7"0"0,82 0 0,-32 0 0,-12 0 0,0 0 0,5 0 0,-18 0 0,17 0 0,-9 0 0,6 0 0,-11 0 0,8 0 0,-5 0 0,0 0 0,-1 0 0,1 0 0,41 0 0,-36 0 0,35-6 0,-45 4 0,0-5 0,-1 7 0,-8 0 0,-2 0 0,-4 0 0,-3 0 0,-1 0 0,-7 0 0,-1 0 0,-3 0 0,-3 0 0,2 0 0,-1 0 0,-1 0 0,2 0 0,-4 0 0,2 0 0,-1 0 0,-1 0 0,4 0 0,-4 0 0,2 0 0,-1 0 0,2 0 0,2 0 0,0 0 0,0 0 0,0 0 0,3 0 0,-2 0 0,2 0 0,-3 0 0,0 0 0,0 0 0,0 0 0,-3 0 0,0 0 0,-3 0 0,0 0 0,0 0 0,0 0 0,2 0 0,-2 0 0,2 0 0,-2 0 0,0 0 0,-2 0 0,-1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17:20.92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 24575,'15'0'0,"6"0"0,2 0 0,5 0 0,6 0 0,-3 0 0,5 0 0,-5 0 0,8 0 0,9 0 0,-15 0 0,20 0 0,-23 0 0,7 0 0,2 0 0,-7 0 0,3 0 0,-3 0 0,-2 0 0,-7 0 0,-2 0 0,-6 0 0,3 0 0,-7 0 0,4 0 0,-4 0 0,0 0 0,0 0 0,0 0 0,0 0 0,0 0 0,-3 0 0,2 0 0,-4 0 0,2 0 0,-3 0 0,-1 0 0,1 0 0,0 0 0,0 0 0,3 0 0,-3 0 0,2 0 0,-2 0 0,0 0 0,0 0 0,0 0 0,0 0 0,-2 0 0,-1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17:16.78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6 31 24575,'-8'2'0,"0"3"0,3 1 0,2 1 0,1-2 0,2 0 0,0 0 0,0 0 0,0 0 0,0 0 0,2-3 0,1 1 0,2-3 0,0 0 0,0 0 0,0 0 0,0 0 0,0 0 0,-2-3 0,-1 1 0,-2-3 0,0 0 0,0 0 0,0 0 0,0 0 0,0 0 0,0 0 0,0 0 0,0 0 0,-2 2 0,-1-1 0,-2 3 0,2-3 0,-1 3 0,1-1 0,-2 2 0,0 0 0,0 0 0,0 0 0,0 0 0,0 0 0,0 0 0,3 2 0,-1 1 0,3 2 0,0 0 0,0 0 0,0 0 0,0 0 0,0 0 0,0 0 0,0 2 0,0-1 0,0 2 0,0-3 0,0 0 0,3 0 0,-1-3 0,3 1 0,0-3 0,0 0 0,0 0 0,0 0 0,0 0 0,0 0 0,0 0 0,0 0 0,0 0 0,0 0 0,0-3 0,0 1 0,-2-3 0,1 0 0,-3-3 0,1 2 0,0-1 0,-1 2 0,1-3 0,-2 2 0,0-1 0,0 2 0,0 0 0,0 0 0,0 0 0,0 0 0,-2 2 0,-1 1 0,-2 2 0,0 0 0,0 0 0,0 0 0,0 0 0,0 0 0,0 0 0,0 0 0,0 0 0,0 2 0,2 1 0,-1 0 0,3 1 0,-1-1 0,2 2 0,0 0 0,0 0 0,0 0 0,0 0 0,0 0 0,2 0 0,1-3 0,2 1 0,0-3 0,0 0 0,0 0 0,0 0 0,0 0 0,0 0 0,0 0 0,-2-3 0,-1 1 0,-2-3 0,0 0 0,0 0 0,0 0 0,0 0 0,0 0 0,0 0 0,0 0 0,0 0 0,0 0 0,-2 2 0,-1-1 0,-2 3 0,0-1 0,0 2 0,0 0 0,0 0 0,0 0 0,0 0 0,0 0 0,0 0 0,0 2 0,3 1 0,-1 2 0,3 0 0,0 0 0,0 0 0,0 0 0,0 0 0,0 0 0,0 0 0,0 0 0,0 0 0,0 0 0,0 0 0,0 0 0,3-3 0,-1 1 0,3-3 0,0 0 0,0 0 0,0 0 0,0 0 0,0 0 0,0 0 0,0 0 0,-2-3 0,-1 1 0,-2-3 0,0 0 0,0 2 0,0 1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38:50.46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06 24575,'0'-6'0,"0"-3"0,0-1 0,0-1 0,0 2 0,0 3 0,0-14 0,0 11 0,0-11 0,0 14 0,0 24 0,0-10 0,0 17 0,0-13 0,0-1 0,0 2 0,0 1 0,0-1 0,0-3 0,0 3 0,0-6 0,0 5 0,0-5 0,0 6 0,0-6 0,3 2 0,-2-3 0,1 0 0,-2 0 0,0 0 0,0 0 0,0 0 0,0 1 0,0-1 0,0 0 0,0 0 0,0 0 0,0 0 0,0-3 0,0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39.06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08 0 24575,'8'0'0,"0"0"0,6 0 0,1 0 0,11 0 0,-2 0 0,15 0 0,-11 0 0,11 0 0,-7 0 0,-1 0 0,4 0 0,-8 0 0,32 0 0,-35 0 0,19 0 0,-38 0 0,0 0 0,0 0 0,0 0 0,0 0 0,-2 0 0,-1 0 0</inkml:trace>
  <inkml:trace contextRef="#ctx0" brushRef="#br0" timeOffset="1393">145 1647 24575,'18'0'0,"0"0"0,13 0 0,-10 0 0,17 0 0,-5 0 0,3 0 0,59 0 0,-59 0 0,37 0 0,-68 0 0,0 0 0,0 0 0,0 0 0,0 0 0,-1 0 0,1 0 0,0 0 0,0 0 0,20 0 0,-15 0 0,15 0 0,-20 0 0,0 0 0,0 0 0,0 0 0,0 0 0,0 0 0,0 0 0,0 0 0,0 0 0,0 0 0,0 0 0,0 0 0,0 0 0,0 0 0,-1 0 0,1 0 0,0 0 0,0 0 0,-2 3 0,-1-3 0,-2 2 0</inkml:trace>
  <inkml:trace contextRef="#ctx0" brushRef="#br0" timeOffset="2749">1 2882 24575,'84'0'0,"1"0"0,-5 0 0,-13 0 0,-26 0 0,5 0 0,0 0 0,-9 0 0,2 0 0,-8 0 0,-3 0 0,2 0 0,-8 0 0,4 0 0,-3 0 0,-1 0 0,-4 0 0,14 0 0,-12 0 0,7 0 0,-18 0 0,-6 0 0,-1 0 0</inkml:trace>
  <inkml:trace contextRef="#ctx0" brushRef="#br0" timeOffset="4183">9 4512 24575,'53'0'0,"0"0"0,9 0 0,12 0 0,1 0 0,7 0 0,-26 0 0,16 0 0,-28 0 0,8 0 0,-12 0 0,-9 0 0,-4 0 0,-8 0 0,-5 0 0,3 0 0,-12 0 0,6 0 0,-13 0 0</inkml:trace>
  <inkml:trace contextRef="#ctx0" brushRef="#br0" timeOffset="16024">1570 169 24575,'8'0'0,"3"0"0,-3 0 0,6 0 0,1 0 0,0 0 0,6 0 0,-2 0 0,4 0 0,2 0 0,-2 0 0,0 0 0,2 0 0,-6 0 0,3 0 0,-7 0 0,2 0 0,-5 0 0,2 0 0,0 0 0,-2 0 0,2 0 0,0 0 0,-2 0 0,2 0 0,0 0 0,-2 0 0,2 0 0,2 0 0,-6 0 0,5 0 0,-7 0 0,3 0 0,0 3 0,4 0 0,-4 0 0,7 3 0,-7-3 0,4 3 0,-4-1 0,0-2 0,-3 2 0,2-2 0,-1 0 0,-1 1 0,0-1 0,-1 2 0,-1 0 0,4 1 0,-4-4 0,1 3 0,1-2 0,0 2 0,0 0 0,2 1 0,-4-1 0,1 0 0,1 0 0,-2 0 0,1 0 0,1 0 0,-3 0 0,6 1 0,-6-1 0,6 0 0,-6 0 0,3 1 0,-3-1 0,0-1 0,0 1 0,0 3 0,0-2 0,1 4 0,-1-2 0,3 7 0,-1-4 0,4 7 0,-5-7 0,5 7 0,-4-6 0,4 10 0,-5-9 0,2 9 0,-2-10 0,0 5 0,0-2 0,0 3 0,0 0 0,0 0 0,3 0 0,-3 4 0,3-3 0,-3 3 0,3-4 0,1 8 0,-1-6 0,3 10 0,-5-11 0,2 6 0,-3-6 0,0 3 0,0-7 0,0 2 0,0-5 0,0 2 0,-3 1 0,1-4 0,0 7 0,2 0 0,0 1 0,0 7 0,1 0 0,0 2 0,0 6 0,0-2 0,0 3 0,0 1 0,0-1 0,0 1 0,-3-5 0,5 19 0,-4-14 0,2 20 0,0-15 0,-3 5 0,4 5 0,0 1 0,0 10 0,1 3 0,-1 4 0,0-14 0,1 23 0,-1-35 0,1 48 0,-1-39 0,1 23 0,-1-18 0,1 6 0,-1 1 0,5 6 0,0-1 0,1 7 0,3-5 0,-4 5 0,5 0 0,-1-11 0,3 11 0,-3-22 0,3-1 0,0-9 0,-2-7 0,3 0 0,-3-2 0,4-6 0,3 7 0,-7-11 0,16 15 0,-20-21 0,18 16 0,-10-10 0,2-2 0,10 13 0,-9-13 0,12 7 0,-8-2 0,6-6 0,-10-1 0,8-1 0,-8-3 0,6 4 0,9 3 0,-10-6 0,8-2 0,-16-7 0,0-2 0,-4-1 0,0 0 0,0 0 0,0 0 0,1 0 0,2 0 0,-2-2 0,3 1 0,-4-4 0,4 1 0,1 1 0,-1-2 0,8 5 0,-7-2 0,8 0 0,-5 2 0,0-3 0,-3 1 0,-1 2 0,-7-6 0,-1 3 0,-6-3 0,0 0 0,-3 0 0,-3 0 0,1 0 0</inkml:trace>
  <inkml:trace contextRef="#ctx0" brushRef="#br0" timeOffset="18474">1580 1848 24575,'15'8'0,"4"1"0,-10 0 0,6 5 0,-1-4 0,2 4 0,-2-2 0,-2-1 0,-1 4 0,-2-4 0,2 4 0,-2-1 0,1-3 0,12 50 0,-10-31 0,9 36 0,-15-40 0,1-3 0,-1 2 0,0-6 0,0 3 0,-2-4 0,1 0 0,-1 0 0,2 0 0,0 1 0,0-1 0,0 3 0,0 2 0,1 3 0,-1 1 0,1-1 0,-1 0 0,1 0 0,0 5 0,3 5 0,2 5 0,3 5 0,-3 0 0,3 5 0,-7-13 0,4 11 0,-2-12 0,-1 9 0,5-5 0,-6-1 0,5-4 0,-5-1 0,5-4 0,-3 0 0,4-5 0,-1 5 0,-3-8 0,13 19 0,-11-12 0,11 10 0,-9-9 0,3 3 0,1-4 0,4 6 0,-1-4 0,4-3 0,1 7 0,4-2 0,1 9 0,5-3 0,1 5 0,3-9 0,0 4 0,-1-9 0,-9-4 0,2 1 0,-5-10 0,2 6 0,1-6 0,8 7 0,-13-12 0,32 22 0,-25-18 0,22 13 0,-27-14 0,7-2 0,-6-1 0,7 5 0,-3-4 0,7 7 0,-14-10 0,13 6 0,-14-3 0,11 1 0,2 6 0,0-5 0,-5-2 0,11 4 0,-12-10 0,6 7 0,-3-5 0,-7-3 0,9 7 0,-5-7 0,4 4 0,8-5 0,-5 1 0,9-3 0,-1 3 0,-13-6 0,12 2 0,-9-3 0,5 0 0,0 0 0,-1 0 0,-8 0 0,-6 0 0,0 0 0,-10 0 0,4 0 0,-8 0 0,2 0 0,-3 0 0,-2 0 0,1 0 0,-2 0 0,1 0 0,-2 0 0,-2 0 0,5 0 0,-4 0 0,4 0 0,-5 0 0,0 0 0,0 0 0,-2-2 0,-1-1 0,-2-2 0,-2 0 0,1 3 0,-1-1 0</inkml:trace>
  <inkml:trace contextRef="#ctx0" brushRef="#br0" timeOffset="20614">1542 3072 24575,'8'2'0,"0"1"0,6 6 0,-2-1 0,2 4 0,37 54 0,-30-38 0,30 41 0,-39-50 0,-2-1 0,-2 0 0,-2 0 0,3 0 0,-2 0 0,1 0 0,-2-3 0,0 2 0,0-2 0,0 4 0,24 75 0,-17-57 0,17 54 0,-24-74 0,3 2 0,-3 0 0,7 6 0,-6-2 0,5 3 0,-2-3 0,3 2 0,-3-6 0,1 3 0,-1-4 0,2 0 0,0 0 0,1 4 0,-1-3 0,4 3 0,-3-4 0,5 2 0,-1-1 0,2 1 0,1-1 0,0 1 0,3 1 0,-2-2 0,3 2 0,-2-4 0,-1 2 0,13-1 0,-15-2 0,24 10 0,-17-11 0,13 10 0,-5-6 0,-1 2 0,2 0 0,1 0 0,0 5 0,5-3 0,-3 3 0,8 1 0,-9-5 0,9 5 0,-17-9 0,9 3 0,-13-4 0,9 1 0,-4 3 0,-3-7 0,-1 2 0,-7-4 0,3-2 0,4 4 0,-6-4 0,10 3 0,-11-2 0,15-3 0,-9 4 0,14-1 0,-8 0 0,-3-2 0,5 2 0,-5-4 0,8 3 0,-5-3 0,-1 0 0,-3-1 0,-5 1 0,4-4 0,-7 3 0,6-6 0,-2 3 0,-1-3 0,4 0 0,-4 0 0,1 0 0,2 0 0,-6 0 0,7 0 0,-7 0 0,6 0 0,-6 0 0,3 0 0,-4 0 0,0 0 0,0 0 0,0 0 0,-3 0 0,3 0 0,-7 0 0,7 0 0,-6 0 0,2 0 0,-3 0 0,-3 0 0,0 0 0,-1 0 0,-1 0 0,2 0 0,-3 0 0,-1 0 0,1 0 0,0 0 0,-2-2 0,-1 1 0,-2-1 0</inkml:trace>
  <inkml:trace contextRef="#ctx0" brushRef="#br0" timeOffset="22664">1593 4693 24575,'78'0'0,"-1"0"0,-2 0 0,-9 0 0,-8 0 0,-12 0 0,7 0 0,-19 0 0,13 0 0,-7 3 0,-9 1 0,-4 0 0,-2 2 0,2-3 0,0 7 0,50 18 0,9 4 0,-14-5-207,14 6 1,-6-2 206,-35-13 0,-9-3 0,-1 6 0,1-3 0,-4 3 0,-5-3 0,3 2 413,-5-3-413,7 4 0,-4 1 0,-3-2 0,-2 1 0,-3-2 0,-4-3 0,-1-1 0,-4-6 0,0 1 0,-3-4 0,2 2 0,-1-1 0,2 0 0,0 1 0,0-3 0,3 3 0,-3-1 0,7 1 0,-6 0 0,5-1 0,-2 1 0,0-2 0,-1 0 0,0-1 0,-2-1 0,5 1 0,3-4 0,-1 1 0,4 1 0,-5-2 0,4 1 0,-3-2 0,7 3 0,-7-2 0,6 2 0,-6-3 0,6 0 0,-6 3 0,3-3 0,0 3 0,-3-3 0,-1 0 0,0 0 0,-7 0 0,7 0 0,-6 0 0,2 0 0,-3 0 0,-3 0 0,2 0 0,-1 0 0,2 0 0,3 0 0,-2 0 0,2 0 0,0-3 0,-2 3 0,5-6 0,-5 6 0,2-6 0,-3 6 0,0-3 0,-3 3 0,0 0 0,-3 0 0,0 0 0,-2 0 0,-1 0 0</inkml:trace>
  <inkml:trace contextRef="#ctx0" brushRef="#br0" timeOffset="25020">1592 6360 24575,'0'-11'0,"2"0"0,1-3 0,3 2 0,22-47 0,-15 36 0,19-36 0,-21 47 0,0-2 0,1-1 0,-1 4 0,1-7 0,2 6 0,-1-5 0,4 4 0,-1-5 0,-1 5 0,3-2 0,57-32 0,-42 28 0,45-28 0,-60 40 0,0-2 0,0 1 0,-3 1 0,3-1 0,-3 2 0,6 0 0,-2-1 0,3 1 0,-4 0 0,12-3 0,-9 5 0,9-4 0,-12 5 0,0-1 0,0-1 0,0 4 0,0-4 0,4 4 0,1-5 0,3 6 0,4-6 0,-2 5 0,2-2 0,-4 3 0,1 0 0,-1-3 0,0 2 0,0-2 0,1 3 0,-1-3 0,4 3 0,-2-3 0,2 3 0,-4 0 0,1 0 0,-1 0 0,-4 0 0,4 0 0,-7 0 0,6 0 0,2 0 0,-3 0 0,5 0 0,-2-4 0,0 4 0,8-7 0,-8 4 0,3-1 0,-7 1 0,2 0 0,-6 2 0,3-4 0,-4 1 0,8-2 0,-6 2 0,10-5 0,-8 5 0,9-6 0,-4 4 0,3-1 0,-7 0 0,2 1 0,-2-3 0,7-2 0,2-3 0,-1 0 0,8 0 0,-14 4 0,13-4 0,-10 6 0,3-4 0,-4 4 0,-5-1 0,-7 6 0,-1-2 0,-6 4 0,0-1 0,-3 2 0,-2 0 0,-1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16.15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7 24575,'0'7'0,"0"-1"0,0 2 0,0-3 0,0 0 0,0 0 0,2-2 0,1-1 0,2-2 0,0 0 0,0 0 0,0 0 0,0 0 0,0-2 0,0-1 0,0 0 0,-2-1 0,-1 1 0,-2-2 0,0 0 0,0 0 0,0 0 0,0 0 0,0 0 0,0 0 0,0 0 0,0 0 0,-2 2 0,-1-2 0,-2 5 0,0-2 0,0 2 0,0 0 0,0 0 0,0 0 0,0 0 0,0 0 0,0 0 0,0 0 0,0 2 0,2 1 0,-2 2 0,5 0 0,-2 0 0,-1 0 0,3 0 0,-2 0 0,2 0 0,0 0 0,0 0 0,0 0 0,0 0 0,2 0 0,1-2 0,2-1 0,0-2 0,0 0 0,0 0 0,0 0 0,0 0 0,0 0 0,0 0 0,0 0 0,0 0 0,-2-2 0,-1-1 0,-2-2 0,0 0 0,0 0 0,0 0 0,0 0 0,0 0 0,0 0 0,-2 0 0,-1 2 0,-2-2 0,0 5 0,0-2 0,0 2 0,0 0 0,0 0 0,0 0 0,0 0 0,0 0 0,0 2 0,0 1 0,-1 4 0,3-1 0,1 5 0,2-6 0,-2 3 0,1 0 0,-1-2 0,2 1 0,0 1 0,0-3 0,2 0 0,1-2 0,2-3 0,0 0 0,0 0 0,0 0 0,0 0 0,0 0 0,0 0 0,0-3 0,0 0 0,0-2 0,-2 0 0,-1 0 0,-2 0 0,0 0 0,0 0 0,0 0 0,0 0 0,0 0 0,-2 0 0,-1 2 0,-2 1 0,0 2 0,0 0 0,0 0 0,0 0 0,0 0 0,0 0 0,0 0 0,0 0 0,0 0 0,0 0 0,2 2 0,-1 1 0,3 2 0,-1 0 0,2 3 0,0-2 0,0 1 0,0-2 0,0 1 0,0-1 0,0 0 0,0 0 0,0 0 0,2-3 0,1 1 0,2-3 0,0 0 0,0 0 0,0 0 0,0 0 0,0 0 0,0 0 0,0 0 0,0 0 0,0 0 0,0 0 0,-2-3 0,-1 1 0,-2-3 0,0 0 0,0 0 0,0 0 0,-2-1 0,-1 4 0,0-3 0,-1 5 0,1-3 0,-2 3 0,0 0 0,0 0 0,0 0 0,0 0 0,0 0 0,2 3 0,-1-1 0,3 6 0,-1 1 0,2 2 0,0-3 0,0 0 0,0 0 0,0-3 0,0 3 0,0-3 0,2-2 0,1-1 0,2-2 0,0 0 0,0 0 0,0 0 0,-2-2 0,-1-1 0,-2 0 0,0 1 0</inkml:trace>
  <inkml:trace contextRef="#ctx0" brushRef="#br0" timeOffset="1">89 6238 24575,'8'0'0,"12"0"0,29 0 0,-14 0 0,19 0 0,-35 0 0,3 0 0,4 0 0,-11 0 0,10 0 0,-16 0 0,9 0 0,-9 0 0,2 0 0,-4 0 0,2 0 0,6 0 0,-2 0 0,-1 0 0,-1 0 0,-5 0 0,1 0 0,-2 0 0,0 0 0,0 0 0,0 0 0,0 0 0,0 0 0,0 0 0,0 0 0,1 0 0,-1 0 0,0 0 0,0 0 0,0 0 0,0 0 0,0 0 0,0 0 0,0 0 0,2 0 0,-1 0 0,2 0 0,0 0 0,-3 0 0,6 0 0,-6 0 0,6 0 0,-6 0 0,3 0 0,0 0 0,-2 0 0,1 0 0,-2 0 0,0 0 0,0 0 0,-2 0 0,-1 0 0</inkml:trace>
  <inkml:trace contextRef="#ctx0" brushRef="#br0" timeOffset="2">314 6238 24575,'0'5'0,"0"0"0,0 3 0,0 52 0,0-36 0,0 37 0,0-53 0,0-3 0,0 0 0,0 0 0,0 0 0,0 0 0,0 0 0,0 0 0,0 0 0,0-2 0,0-1 0</inkml:trace>
  <inkml:trace contextRef="#ctx0" brushRef="#br0" timeOffset="3">314 6455 24575,'1'0'0,"3"0"0,10 0 0,-2 0 0,5 0 0,-2 0 0,7 0 0,-2 0 0,2 0 0,0 0 0,-6 0 0,5 0 0,-6 0 0,12 0 0,-10 0 0,4 0 0,-11 0 0,-4 0 0,4 0 0,-4 0 0,1 0 0,-2 0 0,0 0 0,0 0 0,0 0 0,0 0 0,0 0 0,0 0 0,0 0 0,0 0 0,0 0 0,-2 0 0,-1 0 0</inkml:trace>
  <inkml:trace contextRef="#ctx0" brushRef="#br0" timeOffset="4">653 6092 24575,'0'35'0,"0"-17"0,0 21 0,0-22 0,0-5 0,0 6 0,0-3 0,0 3 0,0 1 0,0 3 0,0-6 0,0 5 0,0-2 0,0-3 0,0 23 0,0-22 0,0 15 0,0-21 0,0-2 0,0-1 0,0-3 0,0 0 0,0 0 0,0 0 0,0 0 0,0 0 0,0 0 0,0 0 0,0 0 0,0 0 0,0 0 0,0 0 0,0 0 0,0 0 0,0-2 0,0-1 0</inkml:trace>
  <inkml:trace contextRef="#ctx0" brushRef="#br0" timeOffset="5">653 6141 24575,'10'0'0,"2"0"0,-6 2 0,1 1 0,-2 2 0,0 0 0,0 0 0,3 0 0,-3 0 0,3 1 0,-3-1 0,11 11 0,-8-8 0,9 11 0,-12-14 0,0 6 0,0-3 0,1 3 0,-3-2 0,2 1 0,-4-1 0,1-1 0,-2 3 0,2-6 0,-1 3 0,1 0 0,-2-2 0,0 4 0,0-2 0,0 0 0,0 2 0,0-1 0,0 2 0,0 0 0,0 0 0,0 0 0,0 1 0,0-1 0,0-3 0,-2 3 0,1-6 0,-4 6 0,2-3 0,-3 3 0,1 1 0,-3-1 0,2 0 0,-5 0 0,5 0 0,-7 0 0,4-2 0,-2-2 0,4-4 0,2 0 0,-3-3 0,2 0 0,-1 0 0,2 0 0,0 0 0,0 0 0,0 0 0,0 0 0,2-3 0,0 1 0,3-1 0,0 1 0</inkml:trace>
  <inkml:trace contextRef="#ctx0" brushRef="#br0" timeOffset="6">832 6360 24575,'6'-9'0,"-4"4"0,1-7 0,-6 7 0,-2 2 0,-1 1 0,-2 2 0,3 0 0,0 0 0,0 0 0,0 0 0,0 0 0,0 0 0,2 2 0,1 1 0,2 2 0,0 0 0,2 0 0,1-2 0,2-1 0,0-2 0,0 0 0,0 0 0,0 0 0,0 0 0,0 0 0,-2-2 0,-1-1 0,-2-2 0,-2 2 0,-1 1 0,-2 2 0,0 0 0,0 0 0,0 0 0,3 2 0,-1 1 0,3 2 0,0 0 0,0 0 0,0 0 0,0 0 0,0 0 0,0 0 0,3-2 0,-1-1 0,3-2 0,0 0 0,0 0 0,0 0 0,0 0 0,-2-2 0,-1-1 0,-2-2 0,0 0 0,-2 2 0,2 1 0,-3 2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40.03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 24575,'0'35'0,"0"15"0,0 14 0,0 21 0,0 2 0,0 7 0,0 0 0,0-26 0,0 12 0,0-14 0,0 6 0,0-2 0,0-16 0,0-12 0,0-6 0,0-6 0,0-10 0,0-1 0,0-8 0,0 6 0,0-12 0,0 4 0</inkml:trace>
  <inkml:trace contextRef="#ctx0" brushRef="#br0" timeOffset="2740">12 13 24575,'5'0'0,"6"0"0,-2 0 0,8 0 0,-5 0 0,9 0 0,-8 0 0,8 0 0,-9 0 0,5 0 0,-5 0 0,2 0 0,29 27 0,-24-17 0,21 21 0,-32-24 0,-4 0 0,2 3 0,-1-2 0,0 2 0,0-3 0,3 3 0,-3 2 0,6-1 0,-5 3 0,4-6 0,-4 6 0,2-6 0,-3 3 0,0-5 0,0 1 0,0 0 0,0-1 0,-2 1 0,1 0 0,-3 0 0,1-1 0,-2 1 0,3 3 0,-3 1 0,3 1 0,-3 2 0,0-3 0,0 0 0,0 3 0,0-6 0,0 6 0,0-7 0,0 7 0,0-6 0,0 6 0,0-3 0,0 4 0,0 0 0,0-1 0,0 1 0,0 0 0,0 3 0,0-6 0,0 5 0,0-6 0,0 4 0,0 4 0,0 1 0,0 4 0,-3 1 0,0-1 0,-3-4 0,0 4 0,0-8 0,1 3 0,-1-4 0,1 0 0,-1-1 0,-2 5 0,1 2 0,-4-1 0,2 3 0,0-7 0,-2 7 0,2-7 0,-5 10 0,3-13 0,0 4 0,3-10 0,3 0 0,0-3 0,0-1 0,0 0 0,0-3 0,0 3 0,1-3 0,-1 3 0,0-2 0,0 2 0,0-3 0,0 0 0,0 3 0,0-2 0,-3 2 0,2-3 0,-4 3 0,-1-2 0,-1 2 0,-2 0 0,3-2 0,0 3 0,0-1 0,2-2 0,2 2 0,-1-3 0,2 0 0,-1 3 0,2-2 0,0 2 0,0-3 0,0 0 0,0 0 0,0 0 0,0 0 0,0 0 0,2-3 0,1-1 0,2 0 0,0 1 0</inkml:trace>
  <inkml:trace contextRef="#ctx0" brushRef="#br0" timeOffset="5200">480 430 24575,'0'7'0,"3"-4"0,2 0 0,1-3 0,4 0 0,-4 0 0,10-20 0,-11 11 0,4-12 0,-12 18 0,-2 3 0,-3 0 0,3 0 0,-3 0 0,3 0 0,0 0 0,0 0 0,0 0 0,0 0 0,0 0 0,3 3 0,-1 0 0,1 4 0,-1 0 0,1 0 0,-3-1 0,3 1 0,-3 0 0,0-1 0,2 1 0,-2 0 0,5-1 0,-2 1 0,-1 0 0,3 0 0,-2-1 0,2 1 0,0 0 0,0-1 0,2-2 0,1-1 0,2-3 0,0 0 0,0 0 0,0 0 0,-1 0 0,1 0 0,0 0 0,0 0 0,0 0 0,0 0 0,0-3 0,-2-1 0,1-2 0,-3-1 0,1 0 0,-2 1 0,0-1 0,0 0 0,0 0 0,0 1 0,0-1 0,0 0 0,0 1 0,-2 2 0,-1-2 0,-2 5 0,0-2 0,0 3 0,0 0 0,0 0 0,0 0 0,0 0 0,1 0 0,-1 3 0,0 1 0,2 3 0,-2-4 0,5 3 0,-2-2 0,2 3 0,0-1 0,0 1 0,0 0 0,2-3 0,1-1 0,2-3 0,0 0 0,0 0 0,-1 0 0,1 0 0,0 0 0,0 0 0,0 0 0,0 0 0,0 0 0,0 0 0,-2-3 0,-1-1 0,-2-3 0,0 0 0,0 1 0,0-1 0,0 0 0,0 1 0,0-1 0,-2 3 0,-1-2 0,-2 6 0,0-3 0,0 3 0,0 0 0,0 0 0,0 0 0,0 0 0,1 0 0,-1 0 0,0 0 0,0 0 0,0 0 0,0 3 0,0 0 0,0 4 0,2 0 0,-1-1 0,3 1 0,-1 0 0,2-1 0,-2 1 0,1 0 0,-1 0 0,2-1 0,2-2 0,1-1 0,2-3 0,0 0 0,0 0 0,0 0 0,0 0 0,0 0 0,0 0 0,0 0 0,0-3 0,-1-1 0,1-2 0,-2-1 0,-1 0 0,-2 0 0,0 1 0,0 2 0,0 1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18:32.63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87 49 24575,'19'0'0,"2"0"0,25 0 0,1 0 0,22 0 0,3 0 0,17 0-990,3 0 990,-40 0 0,1 0 0,0 0 0,0 0 0,0 0 0,1 0 0,-2 0 0,1 0 0,44 0 65,-11 0-65,-15 0 0,-4 0 0,-18 0 0,12 0 0,-18 0 740,2 0-740,-9 0 185,-1 0-185,1 0 0,-1 0 0,21 0 0,21 0 0,-12 0 0,6 0 0,-35 0 0,-1 0 0,-3 0 0,-2 0 0,-4 0 0,1 0 0,-5-6 0,0 5 0,-4-4 0,4 5 0,30-5 0,7-1 0,14 1 0,-7-3 0,-2 1 0,-10 4 0,-25 0 0,-10 3 0,-8 0 0,0 0 0,-3 0 0,3 0 0,-6 0 0,3 0 0,-1 0 0,-1 0 0,2 0 0,-3 0 0,0 0 0,0 0 0,2 0 0,-1 0 0,2 0 0,-3 0 0,-1 0 0,1 0 0,0 0 0,0 0 0,0 0 0,0 0 0,0 0 0,0 0 0,0 0 0,0 0 0,0 0 0,0 0 0,0 0 0,0 0 0,0 0 0,0 0 0,0 0 0,0 0 0,0 0 0,0 0 0,0 0 0,0 0 0,0 0 0,-2 0 0,-1 0 0</inkml:trace>
  <inkml:trace contextRef="#ctx0" brushRef="#br0" timeOffset="2646">67 285 24575,'-8'0'0,"5"2"0,-2 1 0,5 2 0,0 0 0,2-2 0,1-1 0,2-2 0,-3-2 0,1-1 0,-3-2 0,0 0 0,0 0 0,-3 2 0,1-1 0,-3 1 0,0 0 0,0 1 0,0 2 0,0 0 0,0 0 0,2 2 0,3-1 0,3 1 0,2-2 0,0 0 0,0 0 0,0 0 0,-3-2 0,1-1 0,-3-2 0,0 0 0,0 0 0,0 0 0,0 0 0,-3 3 0,1-3 0,-3 5 0,0-3 0,0 3 0,0 0 0,0 0 0,0 0 0,0 0 0,0 0 0,2 5 0,-2 1 0,5 3 0,-3 1 0,3-4 0,0 1 0,0-2 0,0 0 0,0 0 0,3-2 0,-1-1 0,3-2 0,0 0 0,0 0 0,0 0 0,0 0 0,0 0 0,0 0 0,-2-2 0,1-1 0,-3-2 0,1 0 0,-2 0 0,0 0 0,0 0 0,0 0 0,-2 3 0,-1-1 0,-2 3 0,0 0 0,0 0 0,0 0 0,0 0 0,3 3 0,-1-1 0,3 3 0,0 0 0,0 0 0,0 0 0,0 0 0,0 0 0,3 0 0,-1-2 0,3-1 0,0-2 0,-2 0 0,-1 0 0</inkml:trace>
  <inkml:trace contextRef="#ctx0" brushRef="#br0" timeOffset="3920">35 301 24575,'45'0'0,"5"0"0,3 0 0,22 0 0,5 0-535,-29 0 0,3 0 535,-2 0 0,2 0 0,6 0 0,1 0 0,4 0 0,1 0-556,4 0 0,0 0 556,0 0 0,0 0 0,0 0 0,-1 0 0,-3 0 0,-2 0-424,-6 0 0,0 0 424,3 0 0,-3 0 0,14 0 0,19 0 0,-40 0 717,18 0-717,-17 0 1364,-6 0-1364,34 0 949,-39 0-949,25 0 0,-40 0 0,-4 0 0,1 0 0,2 0 0,-2 0 0,3 0 0,-3 0 0,2 0 0,-2 0 0,3 0 0,0 0 0,5 0 0,-7 0 0,2 0 0,-8 0 0,0 0 0,0 0 0,0 0 0,0 0 0,1 0 0,-1 0 0,0-3 0,-3 3 0,2-3 0,-2 3 0,0 0 0,-1 0 0,0 0 0,-2 0 0,2 0 0,-3 0 0,0 0 0,0 0 0,5 0 0,-1 0 0,-1 0 0,0 0 0,-8 0 0,1 0 0,-2 0 0,0 0 0,0 0 0,0 0 0,0-2 0,0 1 0,0-1 0,0 2 0,0 0 0,0 0 0,0 0 0,0 0 0,0 0 0,4 0 0,-3 0 0,4 0 0,-5 0 0,-1-2 0,1 1 0,0-1 0,0 2 0,0 0 0,0-2 0,0 1 0,0-1 0,0 2 0,0 0 0,-2-2 0,-1 1 0,-2-1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19:17.66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90 53 24575,'-4'0'0,"-1"0"0,2-3 0,1 5 0,2-1 0,0 4 0,0 0 0,2-3 0,1 1 0,2-3 0,-1 0 0,1 0 0,0 0 0,-2-7 0,-17 5 0,-2-4 0,-13 6 0,13 0 0,4 0 0,7 2 0,0 1 0,2 2 0,1 0 0,2-1 0,0 1 0,0 0 0,0 0 0,2-2 0,1-1 0,2-2 0,0 0 0,0 0 0,0 0 0,2 0 0,2 0 0,2 0 0,0 0 0,0 0 0,-3 0 0,2 0 0,-4 0 0,1 0 0,-2 0 0,0 0 0,0 0 0,-2-2 0,-1-1 0,-2-2 0,0 0 0,0 0 0,0 1 0,-2 1 0,-1-2 0,-2 5 0,0-2 0,0-1 0,0 3 0,1-2 0,-1 2 0,0 0 0,0 0 0,0 0 0,0 2 0,0 1 0,2 2 0,-2 2 0,2 2 0,-2 2 0,2 0 0,-2-3 0,2 2 0,0-2 0,-1 1 0,3 1 0,-1-4 0,2 1 0,0-2 0,0 0 0,0 0 0,2-2 0,1-1 0,2-2 0,0 0 0,0 0 0,0 0 0,0 0 0,2 0 0,-1 0 0,2 0 0,-3 0 0,-1 0 0,1-2 0,0-1 0,0 1 0,-2-3 0,-1 2 0,-2-2 0,0 0 0,0-2 0,0 1 0,0-4 0,0 4 0,0-1 0,0 2 0,0 0 0,0 0 0,0 0 0,-2 0 0,-1 2 0,1-1 0,-5 3 0,5-3 0,-5 3 0,4-1 0,-2 2 0,1 0 0,-1 0 0,0 0 0,0 0 0,0 0 0,0 0 0,0 0 0,0 0 0,0 0 0,0 0 0,0 2 0,2 1 0,1 2 0,0 0 0,1 0 0,-1 0 0,2 0 0,0 0 0,0 0 0,0 0 0,2-3 0,1 3 0,2-5 0,0 2 0,0 1 0,0-1 0,2 1 0,-1 2 0,4-5 0,-4 5 0,2-5 0,-3 5 0,0-5 0,0 2 0,0-2 0,-1 0 0,1 0 0,-2 0 0,-1 0 0</inkml:trace>
  <inkml:trace contextRef="#ctx0" brushRef="#br0" timeOffset="1082">109 158 24575,'19'0'0,"11"0"0,9 0 0,18 0 0,13 0 0,8 0 0,11 0-672,3 0 672,6 0 0,-28 0 0,8 0 0,-22 0 0,-1 0 0,6 0 0,37 0 0,-83 0 0,-1 0 0,-6 0 672,0 0-672,-3 0 0,0 0 0,0 0 0,-1 0 0,1 0 0,0 0 0,0 0 0,0 0 0,0 0 0,0 0 0,0 0 0,0 0 0,0 0 0,0 0 0,0 0 0,0 0 0,0 0 0,0 0 0,0 0 0,0 0 0,0 0 0,0 0 0,0 0 0,0 0 0,0 0 0,0 0 0,0 0 0,0 0 0,0 0 0,0 0 0,0 0 0,0 0 0,0 0 0,-3 0 0,0 0 0</inkml:trace>
  <inkml:trace contextRef="#ctx0" brushRef="#br0" timeOffset="2140">1312 157 24575,'0'-7'0,"0"1"0,0-2 0,0-2 0,12-15 0,-10 10 0,12-6 0,-12 19 0,1-3 0,1 3 0,-1-2 0,2 4 0,0 0 0,0 0 0,0 0 0,0-3 0,11 1 0,-6-1 0,10 1 0,-12 2 0,2 0 0,-1 0 0,2 0 0,5 0 0,-7 0 0,6 0 0,-9 0 0,4 0 0,-4 0 0,2 0 0,-3 0 0,2 2 0,-1 1 0,2 2 0,-1 0 0,-1 0 0,2 1 0,-1-1 0,-1 0 0,1 0 0,-2 0 0,0 0 0,0 0 0,0-2 0,0 1 0,0-1 0,0 2 0,0-2 0,0 1 0,-2-1 0,1 2 0,-1 0 0,0 0 0,1 0 0,-3 0 0,3-1 0,-3 1 0,3 0 0,-3 0 0,3 0 0,-3 0 0,3 0 0,-3 0 0,3-2 0,-3-1 0,1-2 0</inkml:trace>
  <inkml:trace contextRef="#ctx0" brushRef="#br0" timeOffset="3021">1689 191 24575,'11'0'0,"1"0"0,6 0 0,4 0 0,0 0 0,9 0 0,-4 0 0,3 0 0,66 0 0,-56 0 0,47 0 0,-70 0 0,-2 0 0,0 0 0,3 0 0,-7 0 0,7 0 0,-3 0 0,0 0 0,2 0 0,-5 0 0,41 0 0,-29 0 0,26 0 0,-33 0 0,-5 0 0,2 0 0,1 0 0,-4 0 0,3 0 0,-3 0 0,0 0 0,0 0 0,0 0 0,0 0 0,-2 0 0,-2 0 0,1 0 0,-2 2 0,1-1 0,-2 1 0,0-2 0,0 0 0,0 0 0,0 0 0,0 0 0,0 0 0,0 0 0,0 0 0,0 0 0,-2 2 0,-1-1 0,-2 1 0</inkml:trace>
  <inkml:trace contextRef="#ctx0" brushRef="#br0" timeOffset="4544">2595 202 24575,'0'-5'0,"0"0"0,0 0 0,4-2 0,0-2 0,3 3 0,-2-1 0,0 7 0,0-5 0,1 0 0,-1-1 0,0-2 0,2 3 0,-1-3 0,5 2 0,-5-1 0,4 1 0,-2 1 0,1-3 0,1 2 0,-1-4 0,2 3 0,0-1 0,-3 3 0,2-3 0,-1 2 0,2 1 0,0 0 0,-3 2 0,2-2 0,6-3 0,-3 5 0,2-2 0,-7 3 0,-1 1 0,-1-1 0,4 2 0,-4 0 0,4 0 0,-4 0 0,1 0 0,1 0 0,-2 0 0,1 0 0,-2 0 0,0 0 0,0 0 0,0 0 0,0 0 0,0 0 0,0 2 0,0-1 0,0 3 0,0 1 0,0 1 0,0 1 0,-2-2 0,1 0 0,-1 0 0,0 0 0,1 0 0,-1-2 0,0 1 0,1-1 0,-3 2 0,3 0 0,-1 0 0,0 0 0,1-3 0,-4 3 0,5-3 0,-2 3 0,-1 0 0,3 0 0,-5 0 0,5 0 0,-5 0 0,5 0 0,-5 0 0,5 0 0,-5 0 0,5 0 0,-5 0 0,2 0 0,1-2 0,-3 1 0,2-1 0,1 2 0,-3 0 0,5 0 0,-5 0 0,2-2 0,-2-1 0</inkml:trace>
  <inkml:trace contextRef="#ctx0" brushRef="#br0" timeOffset="6164">3085 188 24575,'27'0'0,"19"0"0,-6 0 0,22 0 0,-15 0 0,33 0 0,26 0 0,-15 0 0,-40 0 0,0 0-311,41 0 0,14 0 1,-27 0 310,-41 0 0,16 0 0,1 0 0,-9 0 0,15 0 0,-19 0 0,5 0 932,4 0-932,-5 0 0,0 0 0,-5 0 0,23 0 0,3 0 0,-13 0 0,9 0 0,-4 0 0,-33 0 0,-3 0 0,2 0 0,-6 0 0,6 0 0,-6 0 0,3 0 0,-4 0 0,0 0 0,0 0 0,1 0 0,-1 0 0,0 0 0,0 0 0,0 0 0,0 0 0,0 0 0,4 0 0,-3 0 0,3 0 0,-4 0 0,0 0 0,4 0 0,-3 0 0,2 0 0,-6 0 0,3 0 0,-4 0 0,1 0 0,0 0 0,-4 0 0,0 0 0,0 0 0,-3 0 0,2 0 0,-4 0 0,2 0 0,-4 0 0,1 0 0,3 0 0,-2 0 0,1 0 0,-2 0 0,0 0 0,3 0 0,-3 0 0,2 0 0,-2 0 0,0 0 0,0 0 0,0 0 0,0 0 0,0 0 0,0 0 0,0 0 0,0 0 0,0 0 0,0 0 0,0 0 0,0 0 0,2 0 0,-1 0 0,4 0 0,-4 0 0,4 0 0,-4 0 0,2 0 0,-3 0 0,0 0 0,0 0 0,-1 0 0,1 0 0,0 0 0,0 0 0,3 0 0,-3 0 0,2 0 0,-2 0 0,0 0 0,0 0 0,0 0 0,0 0 0,0 0 0,0 0 0,-2 2 0,1-1 0,-1 1 0,2-2 0,0 0 0,0 0 0,-2 0 0,-1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47.13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62 1 24575,'0'25'0,"0"7"0,0 18 0,0-5 0,0 15 0,0 6 0,0 37 0,0 4 0,0-11 0,0 4 0,0-15 0,0-60 0,0-4 0,0-2 0,0-7 0,0-2 0,0-3 0,0 0 0,0 0 0,0 39 0,0-26 0,0 31 0,0-36 0,0-3 0,0 2 0,0-6 0,0 2 0,0-3 0,0 0 0,0 0 0,0 0 0,0 0 0,0-1 0,0 1 0,0 0 0,0 0 0,0-3 0,0-1 0</inkml:trace>
  <inkml:trace contextRef="#ctx0" brushRef="#br0" timeOffset="2156">68 26 24575,'5'0'0,"6"0"0,-5 0 0,8 0 0,-9 0 0,3 0 0,-3 0 0,0 0 0,0 0 0,0 0 0,26 3 0,-17 1 0,19 0 0,-23 2 0,-4-2 0,4 4 0,-4-4 0,4 2 0,-2-1 0,8 9 0,-4-5 0,4 9 0,-7-6 0,1 0 0,1 5 0,-2-8 0,1 5 0,-5-7 0,0 0 0,0-3 0,-2 2 0,1-2 0,-3 3 0,3-4 0,-3 4 0,3-4 0,-1 1 0,0 2 0,1-2 0,-3 3 0,3 0 0,-1 0 0,2 0 0,0 3 0,0 6 0,3 0 0,-1 4 0,4-1 0,-5-2 0,2 2 0,-2-7 0,-1 2 0,0-6 0,0 6 0,1-6 0,-3 6 0,1-2 0,-3 3 0,4 0 0,-5 5 0,3-4 0,-1 8 0,-1-8 0,2 4 0,-3-5 0,0 4 0,0-6 0,0 6 0,0-8 0,0 9 0,0-4 0,0 4 0,0-1 0,0 2 0,0 0 0,-3 2 0,0-6 0,-3 7 0,0-8 0,3 4 0,-2-1 0,-1-3 0,0 4 0,-2-5 0,3-3 0,-1 2 0,1-6 0,-5 9 0,4-8 0,-4 9 0,4-11 0,-1 8 0,1-4 0,-5 4 0,3 1 0,-3-1 0,2 0 0,-1-3 0,1 2 0,-2-5 0,0 2 0,3-4 0,0 0 0,1 0 0,1 0 0,-2-3 0,3-1 0,0-3 0,0 0 0,1 0 0,-1 0 0,0 0 0,0 0 0,0 0 0,0 0 0,-3 0 0,0 0 0,-3 0 0,0 0 0,-3 4 0,-1 1 0,-3-1 0,-1 4 0,1-7 0,0 6 0,0-6 0,3 3 0,1-1 0,3-2 0,3 2 0,0-3 0,3 0 0,0 0 0,0 0 0,0 0 0,0 0 0,2-3 0,1 3 0,2-3 0</inkml:trace>
  <inkml:trace contextRef="#ctx0" brushRef="#br0" timeOffset="4568">615 548 24575,'-64'0'0,"10"0"0,46 3 0,0 1 0,5 3 0,19 2 0,-9-4 0,13 1 0,-15-6 0,0 0 0,0 0 0,0 3 0,0-2 0,0 2 0,0 0 0,0-2 0,0 2 0,0-3 0,0 0 0,0 0 0,-1 0 0,1 0 0,0 0 0,-2-3 0,-1-1 0,-2-3 0,0 0 0,0 0 0,-2 4 0,-1 0 0,-2 3 0,0 0 0,1 0 0,-1 0 0,0 0 0,0 0 0,0 0 0,-3 3 0,2 1 0,-1 3 0,2 4 0,2-4 0,0 4 0,3-4 0,0 0 0,0-1 0,0 1 0,2-3 0,1-1 0,2-3 0,0 0 0,3 0 0,-3-3 0,3 2 0,0-5 0,-3 2 0,3 0 0,-3-2 0,-2 2 0,-1-3 0,-2 0 0,0 0 0,0 1 0,0-1 0,0 0 0,0 0 0,0 0 0,0 0 0,-2 3 0,1-2 0,-3 6 0,1-3 0,-2 3 0,0 0 0,0 0 0,0 0 0,0 0 0,0 3 0,2 0 0,1 4 0,2 0 0,0 0 0,0 0 0,0 0 0,0 0 0,0-1 0,2-2 0,1-1 0,2-3 0,0 0 0,0 0 0,0 0 0,0 0 0,0 0 0,0 0 0,0 0 0,-2-3 0,-1-1 0,-2-2 0,0-1 0,0 0 0,0 0 0,0 0 0,0 0 0,0 0 0,0 1 0,0-1 0,-2 3 0,-1 1 0,-2 3 0,0 0 0,0 0 0,0 0 0,0 0 0,0 0 0,0 0 0,0 0 0,0 0 0,0 3 0,3 1 0,-3 3 0,2-1 0,1 1 0,-1 0 0,3 0 0,0 0 0,3-3 0,-1-1 0,3-3 0,0 0 0,0 0 0,-2 0 0,-1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4:03.87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20 0 24575,'0'36'0,"0"9"0,0 54-2331,0-36 1,0 5 2330,0 23 0,0 7-1555,0-25 1,0 3-1,0 7 1555,0 9 0,0 7 0,0 4 0,0-5 0,0-11 0,0-2 0,0 0 0,0 6-459,0 1 0,0 5 1,0 3-1,0-1 1,0-4 458,0-12 0,0-2 0,0-2 0,0 1 0,0 1-588,0 7 1,0 1 0,0 0 0,0 2 0,0 0 587,0 7 0,0 0 0,0 2 0,0 0 0,0-1 55,0-19 1,0-4-1,0 0 1,0 4-1,0 9 1,0 12-56,0-28 0,0 7 0,0 8 0,0 6 0,0 6 0,0 3 0,0 4 0,0 3 0,0 0 0,0 1 0,0 0 0,0-2 0,0-3 0,0-3 0,0-5 0,0-5 0,0-7 0,0-7-66,0 32 1,0-14 0,0-8-1,0-3 1,0 3 0,0 7 0,0 12 65,0-25 0,0 11 0,0 7 0,0 8 0,0 4 0,0 4 0,0 0 0,0 1 0,0-3 0,0-4 0,0-5 0,0-8 0,0-9 0,0-11 0,0-13 0,0-14 1189,0 19 0,0-16-1189,0 18 0,0-5 0,0 3 1994,0-18 0,0-1-1994,0 9 941,0 23-941,0-37 6494,0 23-6494,0-12 769,-6-13-769,4 5 54,-1 48 0,1 5-54,2-34 0,0 36 0,0-23 0,0-76 0,0 0 0,0 0 0,0 0 0,0 0 0,0 0 0,0 3 0,0 3 0,0 1 0,0 6 0,-3-4 0,2 8 0,-7-3 0,4 3 0,-5 0 0,3 4 0,-1-5 0,1 8 0,3-14 0,-3 7 0,5-7 0,-4 2 0,2-2 0,-1 4 0,-1-5 0,4 1 0,-4-1 0,5-2 0,-6 13 0,5-12 0,-5 16 0,5-9 0,-5 6 0,6 0 0,-3 4 0,0-6 0,2 6 0,-1-11 0,2 2 0,0 1 0,0 2 0,0-1 0,0-3 0,0-6 0,0-3 0,0 0 0,0-3 0,0 3 0,0-6 0,0 3 0,0 0 0,0-3 0,0 5 0,2-1 0,-1 2 0,3-3 0,-1 2 0,2-4 0,-2 2 0,2-3 0,-5 0 0,3 0 0,-1 0 0,-2 0 0,5-3 0,-5 1 0,3-3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8:26.43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79 17 24575,'-10'7'0,"6"-3"0,-4 6 0,8-5 0,0 0 0,0 0 0,0 0 0,0 0 0,2-3 0,1 1 0,11-3 0,-7-3 0,5-2 0,-10-3 0,-2-1 0,0 2 0,0 2 0,0 0 0,0 0 0,0-2 0,-2 3 0,-1 0 0,-2 2 0,0 1 0,0-1 0,0 2 0,0 0 0,0 0 0,0 0 0,0 0 0,0 0 0,0 0 0,0 0 0,3 2 0,-1 1 0,3 2 0,0 0 0,0 0 0,0 0 0,0 0 0,0 0 0,0 0 0,0 0 0,3-3 0,-1 1 0,3-3 0,0 0 0,0 0 0,0 0 0,0 0 0,3 0 0,-3 0 0,3 0 0,-3 0 0,0 0 0,-2-3 0,1 1 0,-3-3 0,1 0 0,-2 0 0,0 0 0,0 0 0,0 0 0,-2 2 0,-4 1 0,1 2 0,-3 0 0,3 0 0,-3 0 0,3 0 0,-6 0 0,3 0 0,-3 0 0,-3 3 0,2 2 0,-2 4 0,3 5 0,2-2 0,0 2 0,4-6 0,2 3 0,1-6 0,2 3 0,0-3 0,0 0 0,0 0 0,0 0 0,0 0 0,0 0 0,2-2 0,1-1 0,2-2 0,0 0 0,0 0 0,0 0 0,0 0 0,0 0 0,0 0 0,0 0 0,0 0 0,0 0 0,0 0 0,0-2 0,0-1 0,-3-2 0,1 0 0,-3 0 0,0 0 0,0 0 0,0 0 0,0 0 0,0 0 0,-3 2 0,1 1 0,-3 2 0,0 0 0,0 0 0,0 0 0,0 0 0,-3 0 0,0 0 0,-3 0 0,0 2 0,0 4 0,-1 6 0,1-1 0,2 4 0,1-4 0,3 0 0,2-3 0,0 2 0,3-4 0,0 2 0,0-3 0,2-3 0,1 1 0,2-3 0,0 0 0,3 0 0,-3 0 0,6 0 0,-3 0 0,0 0 0,3 0 0,-6 0 0,3 0 0,-3 0 0,0 0 0,0 0 0,0-3 0,0 1 0,-2-3 0,-1 0 0,-2 0 0,0 0 0,0 0 0,0 0 0,0 0 0,0 0 0,0 0 0,0 0 0,0 0 0,0 0 0,0 0 0,-2 2 0,1-1 0,-3 3 0,1-1 0,-2 0 0,0 1 0,0-1 0,0 2 0,0 0 0,0 2 0,2 1 0,1 2 0,2 0 0,0 0 0,0 3 0,0-3 0,0 3 0,0-3 0,0 0 0,0 0 0,0 0 0,2-2 0,1-1 0,2-2 0,0 0 0,0 0 0,0 0 0,0 0 0,0 0 0,0 0 0,0 0 0,2 0 0,4 0 0,0-5 0,3 1 0,-6-4 0,0 1 0,-3 1 0,0-4 0,-2 4 0,0-2 0,-3 1 0,0 1 0,0-2 0,0 3 0,0 0 0,0 0 0,-3 1 0,1-1 0,-3 0 0,0 2 0,-3 1 0,2-1 0,-1 3 0,2-2 0,0 2 0,0 0 0,-3 0 0,3 0 0,-6 0 0,6 0 0,-6 0 0,3 0 0,0 0 0,-3 0 0,6 0 0,-3 0 0,3 0 0,2 2 0,-1 1 0,3 2 0,-1 0 0,2 0 0,0-1 0,0 1 0,0 0 0,0 0 0,0 0 0,0 0 0,0 0 0,0 0 0,2 0 0,1 0 0,2-2 0,0 1 0,0-3 0,0 1 0,0-2 0,0 0 0,-2 0 0,-1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18.99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7 24575,'0'8'0,"0"-2"0,0 1 0,0-1 0,0-1 0,0 0 0,2-2 0,1-1 0,2-2 0,0 0 0,0 0 0,0 0 0,0 0 0,0-2 0,0-1 0,0 0 0,-2-2 0,-1 3 0,-2-4 0,0 1 0,0 0 0,0 0 0,0 0 0,0 0 0,0 0 0,0 0 0,0 0 0,-2 2 0,-1-1 0,-2 3 0,0-1 0,0 2 0,0 0 0,0 0 0,0 0 0,0 0 0,0 0 0,0 0 0,0 0 0,0 2 0,2 1 0,-1 2 0,3 0 0,-1 0 0,-1 0 0,3 0 0,-2 0 0,2 0 0,0 0 0,0 0 0,0 1 0,0-1 0,2 0 0,1-2 0,2-1 0,0-2 0,0 0 0,0 0 0,0 0 0,0 0 0,0 0 0,0 0 0,0 0 0,0 0 0,-2-2 0,-1-1 0,-2-2 0,0 0 0,0-1 0,0 1 0,0 0 0,0 0 0,0 0 0,-2 0 0,-1 2 0,-2-1 0,0 3 0,0-1 0,0 2 0,0 0 0,0 0 0,0 0 0,0 0 0,0 0 0,0 2 0,0 1 0,-1 5 0,4-2 0,-1 4 0,3-4 0,-2 2 0,1 0 0,-1-3 0,2 3 0,0-1 0,0-1 0,2-1 0,1-3 0,2-2 0,0 0 0,0 0 0,0 0 0,0 0 0,0 0 0,0 0 0,0-2 0,0-1 0,0-2 0,-2 0 0,-1 0 0,-2 0 0,0 0 0,0 0 0,0 0 0,0 0 0,0 0 0,-2 0 0,-1 2 0,-2 1 0,0 2 0,0 0 0,0 0 0,0 0 0,0 0 0,0 0 0,0 0 0,0 0 0,0 0 0,0 0 0,2 2 0,-1 1 0,3 2 0,-1 0 0,2 3 0,0-3 0,0 3 0,0-3 0,0 0 0,0 0 0,0 0 0,0 0 0,0 1 0,2-4 0,1 1 0,2-3 0,0 0 0,0 0 0,0 0 0,0 0 0,0 0 0,0 0 0,0 0 0,0 0 0,0 0 0,0 0 0,-2-3 0,-1 1 0,-2-4 0,0 1 0,0 0 0,0 0 0,-2 0 0,-1 2 0,1-1 0,-3 3 0,2-1 0,-2 2 0,0 0 0,0 0 0,0 0 0,0 0 0,0 0 0,2 2 0,-1 1 0,3 5 0,-1 0 0,2 4 0,0-4 0,0 0 0,0 0 0,0-3 0,0 3 0,0-3 0,2-2 0,1-1 0,2-2 0,0 0 0,0 0 0,0 0 0,-2-2 0,-1-1 0,-2 1 0,0-1 0</inkml:trace>
  <inkml:trace contextRef="#ctx0" brushRef="#br0" timeOffset="1">90 6239 24575,'8'0'0,"11"0"0,31 0 0,-16 0 0,21 0 0,-36 0 0,3 0 0,5 0 0,-13 0 0,11 0 0,-16 0 0,9 0 0,-9 0 0,2 0 0,-3 0 0,0 0 0,8 0 0,-4 0 0,1 0 0,-2 0 0,-6 0 0,3 0 0,-3 0 0,0 0 0,0 0 0,0 0 0,0 0 0,0 0 0,0 0 0,0 0 0,0 0 0,0 0 0,0 0 0,0 0 0,1 0 0,-1 0 0,0 0 0,0 0 0,0 0 0,2 0 0,-1 0 0,2 0 0,0 0 0,-3 0 0,6 0 0,-5 0 0,4 0 0,-4 0 0,1 0 0,1 0 0,-2 0 0,2 0 0,-3 0 0,0 0 0,0 0 0,-2 0 0,-1 0 0</inkml:trace>
  <inkml:trace contextRef="#ctx0" brushRef="#br0" timeOffset="2">315 6239 24575,'0'5'0,"0"0"0,0 3 0,0 52 0,0-35 0,0 36 0,0-54 0,0-2 0,0 1 0,0-1 0,0 0 0,0 0 0,0 0 0,0 0 0,0 0 0,0-2 0,0-1 0</inkml:trace>
  <inkml:trace contextRef="#ctx0" brushRef="#br0" timeOffset="3">315 6457 24575,'1'0'0,"3"0"0,10 0 0,-2 0 0,6 0 0,-3 0 0,7 0 0,-3 0 0,3 0 0,0 0 0,-6 0 0,5 0 0,-5 0 0,11 0 0,-10 0 0,4 0 0,-11 0 0,-4 0 0,4 0 0,-4 0 0,1 0 0,-2 0 0,0 0 0,0 0 0,0 0 0,0 0 0,0 0 0,0 0 0,0 0 0,0 0 0,0 0 0,-2 0 0,-1 0 0</inkml:trace>
  <inkml:trace contextRef="#ctx0" brushRef="#br0" timeOffset="4">655 6092 24575,'0'35'0,"0"-17"0,0 21 0,0-21 0,0-6 0,0 6 0,0-3 0,0 3 0,0 1 0,0 3 0,0-6 0,0 5 0,0-2 0,0-2 0,0 22 0,0-22 0,0 15 0,0-20 0,0-4 0,0 0 0,0-3 0,0 0 0,0 0 0,0 0 0,0 0 0,0 0 0,0 0 0,0 0 0,0 0 0,0 1 0,0-1 0,0 0 0,0 0 0,0 0 0,0-2 0,0-1 0</inkml:trace>
  <inkml:trace contextRef="#ctx0" brushRef="#br0" timeOffset="5">655 6141 24575,'11'0'0,"0"0"0,-5 2 0,1 1 0,-2 2 0,0 0 0,0 0 0,3 1 0,-2-1 0,2 0 0,-3 0 0,11 11 0,-8-8 0,8 11 0,-11-13 0,1 5 0,-1-3 0,1 3 0,-3-2 0,2 1 0,-5-1 0,3-1 0,-3 3 0,2-5 0,-1 1 0,1 1 0,-2-2 0,0 4 0,0-2 0,0 0 0,0 3 0,0-3 0,0 4 0,0-1 0,0 0 0,0 0 0,0 1 0,0-1 0,0-3 0,-3 3 0,3-5 0,-5 4 0,2-1 0,-3 2 0,1 0 0,-3 0 0,1 1 0,-3-1 0,4 0 0,-7 0 0,4-2 0,-2-2 0,3-4 0,3 0 0,-3-3 0,3 0 0,-3 0 0,3 0 0,0 0 0,0 0 0,0 0 0,0 0 0,2-3 0,1 0 0,2 1 0,0-1 0</inkml:trace>
  <inkml:trace contextRef="#ctx0" brushRef="#br0" timeOffset="6">835 6362 24575,'5'-10'0,"-2"5"0,-1-7 0,-4 7 0,-3 2 0,-1 1 0,-2 2 0,3 0 0,0 0 0,0 0 0,0 0 0,0 0 0,0 0 0,2 2 0,1 1 0,2 2 0,0 0 0,2 0 0,1-2 0,2-1 0,0-2 0,0 0 0,0 0 0,0 0 0,0 0 0,0 0 0,-2-2 0,-1-1 0,-2-2 0,-2 2 0,-1 1 0,-2 2 0,0 0 0,0 0 0,0 0 0,2 2 0,1 1 0,2 2 0,0 0 0,0 0 0,0 0 0,0 0 0,0 1 0,0-1 0,2-3 0,1 1 0,2-3 0,0 0 0,0 0 0,0 0 0,0 0 0,-2-3 0,-1 1 0,-2-3 0,0-1 0,-2 4 0,2-1 0,-3 3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0:01.03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 24575,'2'0'0,"9"0"0,8 0 0,16 0 0,2 0 0,14 0 0,7 0 0,12 0 0,7 0 0,-11 0 0,21 0 0,9 0 0,-3 0 0,-17 0 0,5 0 0,-1 0-511,-5 0 0,17 0 0,2 0 0,-8 0 0,-23 0 511,7 0 0,-11 0 0,-7 0 0,-3 0 0,-1 0 0,4 0 0,-1 0 2555,-5 0-2555,-5 0 0,4 0 0,-9 0 0,4 0 0,24 0 0,6 0 0,10 0 0,-11 0 0,-3 0 0,-14 0 0,-28 0 0,-4 0 0,-6 0 0,-3 0 0,0 0 0,0 0 0,0 0 0,-2 0 0,1 0 0,-4 0 0,1 0 0,-2 0 0,7 0 0,-5 0 0,5 0 0,-7 0 0,0 0 0,0 0 0,3 0 0,-3 0 0,3 0 0,-3 0 0,0 0 0,0 0 0,0 0 0,3 0 0,-3 0 0,3 0 0,-3 0 0,0 0 0,0 0 0,0 0 0,0 0 0,0 0 0,0 0 0,0 0 0,0 0 0,0 0 0,0 0 0,-1 0 0,1 0 0,0 0 0,0 0 0,0 0 0,0 0 0,0 0 0,0 0 0,0 0 0,0 0 0,0 0 0,-2 0 0,-1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40:27.40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3 22 24575,'6'0'0,"0"0"0,0 0 0,0 0 0,0-2 0,0 1 0,-2 1 0,-2 3 0,-4 1 0,-7 1 0,4-1 0,-3 2 0,11-3 0,0 2 0,3-4 0,-2 4 0,1-4 0,-2 2 0,1 0 0,1-3 0,-1 3 0,2 0 0,-3 0 0,0 3 0,-3 3 0,0-2 0,0 1 0,0-2 0,0 0 0,-3 1 0,0-1 0,-3 0 0,0 0 0,-1-3 0,1 2 0,0-4 0,0 2 0,0 0 0,0-3 0,0 6 0,0-6 0,3 6 0,-3-6 0,6 3 0,-3-3 0</inkml:trace>
  <inkml:trace contextRef="#ctx0" brushRef="#br0" timeOffset="2011">98 39 24575,'0'-13'0,"0"3"0,0 0 0,8 7 0,-1 0 0,6 3 0,-5 0 0,-2 0 0,0 0 0,-2 41 0,-4-28 0,-1 30 0,-4-37 0,4 1 0,-4-4 0,4 2 0,-4-4 0,1 4 0,-2-4 0,8 2 0,0-3 0,6 0 0,-2 0 0,0 0 0,1 0 0,-1 0 0,0 0 0,0 2 0,-3 2 0,3 2 0,-6 0 0,6 0 0,-6 0 0,3 0 0,-3 0 0,3-2 0,-3-2 0,3-2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17:56.71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37 3173 24575,'7'3'0,"-4"-1"0,4 1 0,-4-1 0,2-2 0,0 0 0,-3-2 0,1-1 0,-3-2 0,-5 0 0,1 2 0,-27-1 0,23 8 0,-18-3 0,26 6 0,0-2 0,0 0 0,2-2 0,1-1 0,2-2 0,0 0 0,0 0 0,0 0 0,0 0 0,0 0 0,0 0 0,-1 0 0,1-2 0,0-1 0,1-5 0,-1 3 0,-2-3 0,-1 0 0,-2 3 0,0-6 0,0 6 0,0-3 0,0 3 0,0 0 0,-2 0 0,-1 2 0,-2 1 0,-3 2 0,3 0 0,-3 0 0,3 0 0,2 2 0,1 1 0,2 2 0,0 0 0,0 0 0,0 0 0,0 0 0,0 0 0,0 0 0,0 0 0,0 0 0,2-2 0,1 1 0,2-3 0,0 1 0,0-2 0,0 2 0,0-1 0,3 1 0,-3-2 0,3 0 0,-3 0 0,0 0 0,0 0 0,-3-2 0,1-1 0,-3-2 0,-3 2 0,-2-2 0,-1 5 0,-4-3 0,4 3 0,-4 0 0,4 0 0,-1 0 0,2 0 0,0 0 0,2 3 0,1-1 0,2 3 0,0 0 0,0 0 0,0 0 0,2 0 0,1 0 0,2-2 0,0-1 0,0 0 0,0-1 0,0 1 0,0-2 0,0 0 0,0 0 0,0 0 0,0 0 0,-1 0 0,-1-2 0,-1-1 0,-2-2 0,0 0 0,0 0 0,-4 2 0,0-1 0,-6 1 0,4 0 0,-1 1 0,-1 2 0,2-2 0,-1 1 0,-1-1 0,2 2 0,-1 0 0,4 2 0,1 1 0,2 2 0,0 0 0,0 0 0,0 0 0,0 0 0,0 0 0,0-1 0,0 1 0,2 0 0,-2 0 0,5-2 0,-2 2 0,2-5 0,0 2 0,0-2 0,-1 0 0,4 0 0,-2 0 0,1 0 0,-2 0 0,0 0 0,0 0 0,0 0 0,-2-2 0,-1-1 0,-2-2 0,0 0 0,0 0 0,0-2 0,0 1 0,-2-1 0,-1 2 0,-2 2 0,-2-2 0,1 5 0,-2-3 0,1 3 0,1 0 0,-2 0 0,3 0 0,1 0 0,-1 0 0,-3 2 0,3 4 0,-3-1 0,3 6 0,2-3 0,-2 3 0,5 0 0,-3 0 0,3 0 0,0-3 0,0 3 0,0-6 0,0 3 0,0-3 0,0 0 0,0 0 0,0 0 0,0 0 0,2 0 0,1 0 0,2-3 0,0 1 0,0-3 0,0 0 0,3 0 0,-3 0 0,5 0 0,-4 0 0,1 0 0,-2 0 0,-2-3 0,-1 1 0,-2-3 0,0-3 0,0 2 0,0-4 0,0 2 0,0-3 0,0 0 0,-2 2 0,1-1 0,-3 5 0,1-3 0,0 3 0,1 0 0,0 0 0,-1 2 0,0-1 0,-1 3 0,1-1 0,-2 2 0,0 0 0,0 0 0,0 0 0,0 0 0,0 0 0,0 0 0,0 0 0,0 0 0,3 2 0,-1 1 0,3 2 0,0 0 0,0 0 0,0 0 0,0 0 0,0 0 0,0 0 0,0 0 0,0 0 0,0 0 0,0 0 0,3-3 0,-1 3 0,3-2 0,0-1 0,0 3 0,0-5 0,0 3 0,0-3 0,0 2 0,0-2 0,0 2 0,0-2 0,0 0 0,0 0 0,0 0 0,-2 0 0,-1 0 0</inkml:trace>
  <inkml:trace contextRef="#ctx0" brushRef="#br0" timeOffset="1586">154 3273 24575,'14'0'0,"23"0"0,51 0 0,12 0 0,-45 0 0,1 0-730,46 0 1,-7 0 729,-27 0 474,-16 0-474,5 0 242,-13 0-242,-4 0 0,-18 0 0,-3 0 743,-5 0-743,-5 0 0,-2 0 0,-2 0 0,2 0 0,-1 0 0,1 0 0,-2 0 0,0 0 0,-2 3 0,1-3 0,-1 2 0,2-2 0,0 0 0,0 0 0,0 0 0,0 0 0,0 0 0,0 0 0,0 0 0,0 0 0,0 0 0,0 0 0,-1 0 0,4 0 0,-2 0 0,1 0 0,1 0 0,-2 0 0,1 0 0,-2 0 0,0 0 0,0 0 0,0 0 0,0 0 0,0 0 0,0 0 0,0 0 0,0 0 0,0 0 0,0 0 0,0 0 0,0 0 0,0 0 0,0 0 0,0 0 0,0 0 0,0 0 0,0 0 0,0 0 0,0 0 0,0 0 0,-3 0 0,1 0 0</inkml:trace>
  <inkml:trace contextRef="#ctx0" brushRef="#br0" timeOffset="3285">1294 3278 24575,'0'-21'0,"0"5"0,0 3 0,0 3 0,0-4 0,2 0 0,1 2 0,3-5 0,0 2 0,0-3 0,2 3 0,-1 1 0,1 3 0,-3 0 0,5-5 0,-3 7 0,0-3 0,-3 7 0,-1 0 0,2 0 0,0 0 0,0 2 0,-2-1 0,1 3 0,-1-1 0,2 0 0,0 1 0,0-1 0,0 2 0,0 0 0,2-2 0,-1 1 0,4-1 0,-4 2 0,2 0 0,-1 0 0,-1 0 0,2 0 0,-3 0 0,0 0 0,-1 0 0,4 0 0,-2 0 0,1 0 0,-2 0 0,0 0 0,3 0 0,-2 0 0,1 0 0,-2 0 0,0 0 0,3 0 0,-2 0 0,1 0 0,-2 0 0,3 0 0,-3 0 0,3 0 0,0 0 0,-3 2 0,3-2 0,-3 5 0,0-5 0,3 5 0,-3-2 0,3 0 0,-3 1 0,0-1 0,0 0 0,0 1 0,0-3 0,0 3 0,0-1 0,0 2 0,2 0 0,-2 0 0,2 0 0,-2 0 0,0 0 0,0 0 0,0 0 0,0 0 0,0 0 0,0 0 0,0 0 0,0 0 0,0-1 0,0 1 0,0 0 0,0 0 0,-2 0 0,1 0 0,-1 3 0,0-3 0,1 2 0,-3-2 0,3-2 0,-3 1 0,1-1 0,-2 2 0,2 0 0,-1 0 0,1 0 0,0 0 0,-1 0 0,1 0 0,0 0 0,-1 0 0,1 0 0,-2 0 0,2 0 0,-1 0 0,1 0 0,-2 0 0,0 0 0,2 0 0,-2-1 0,3 1 0,-3 0 0,0 0 0,0 0 0,0 0 0,2-2 0,-2 1 0,3-1 0,-3 2 0,0-2 0,0-1 0</inkml:trace>
  <inkml:trace contextRef="#ctx0" brushRef="#br0" timeOffset="4143">1839 3302 24575,'7'0'0,"5"0"0,3 0 0,15 0 0,-9 0 0,56 0 0,8 0 0,-35 0 0,29 0 0,-9 0 0,-51 0 0,-7 0 0,1 0 0,-4 0 0,2 0 0,-3 0 0,2 0 0,-1 0 0,-1 0 0,2 0 0,-1 0 0,2 0 0,16 0 0,-12 0 0,10 2 0,-18-1 0,1 1 0,-2-2 0,1 0 0,-2 0 0,0 2 0,3-1 0,-2 1 0,1-2 0,-2 0 0,0 0 0,0 0 0,0 0 0,0 0 0,0 2 0,0-1 0,0 1 0,0 0 0,0-1 0,0 1 0,0-2 0,0 0 0,0 0 0,-3 2 0,1-1 0,-3 1 0</inkml:trace>
  <inkml:trace contextRef="#ctx0" brushRef="#br0" timeOffset="5849">2615 3329 24575,'0'-5'0,"0"0"0,0-3 0,0 0 0,0-3 0,2-4 0,1 3 0,0-1 0,1 5 0,-1 1 0,2 1 0,1-4 0,-1 4 0,0-4 0,3-1 0,-2 0 0,1 0 0,-2 3 0,0 3 0,0 0 0,0 0 0,0 1 0,0-1 0,0 0 0,0 0 0,3 2 0,0-2 0,1 2 0,1-2 0,-2 0 0,3-1 0,-2 3 0,1-2 0,-2 2 0,3 0 0,0-2 0,0 5 0,0-5 0,0 4 0,0-1 0,3 2 0,-2-3 0,2 3 0,-3-3 0,0 3 0,0 0 0,0 0 0,-2 0 0,1 0 0,-2 0 0,1 0 0,1 0 0,-4 0 0,1 0 0,1 0 0,-3 0 0,3 2 0,0-1 0,-3 3 0,3-3 0,-3 3 0,3-1 0,-3 2 0,3-2 0,0 2 0,-3-2 0,3 2 0,-3 0 0,0 0 0,2 0 0,-1 0 0,2 0 0,-1 1 0,-1-1 0,2 0 0,-3-2 0,0 1 0,0-1 0,0 2 0,0 0 0,-1 0 0,1 0 0,0-3 0,0 3 0,-2-2 0,2 2 0,-3-1 0,3 1 0,0 0 0,-2 0 0,1 0 0,-1 0 0,0 0 0,1 0 0,-3 0 0,3-2 0,-3 1 0,1-1 0,0 0 0,-1 1 0,1-1 0,-2 2 0,2-2 0,-1 1 0,1-1 0,-2 2 0,0 0 0,2-2 0,-1 1 0,1-1 0,-2 2 0,0 0 0,0-2 0,0-1 0</inkml:trace>
  <inkml:trace contextRef="#ctx0" brushRef="#br0" timeOffset="9519">3246 3305 24575,'8'0'0,"3"0"0,4 0 0,7 0 0,-3 0 0,10 0 0,-9 0 0,10 0 0,-11 0 0,6 0 0,-6 0 0,3 0 0,28 0 0,-20 0 0,18 0 0,-27 0 0,-6 0 0,7 0 0,-3 0 0,6 0 0,-6 0 0,3 0 0,-1 0 0,-2 0 0,3 0 0,-7 0 0,15 0 0,-11 0 0,20 0 0,-19 0 0,6 0 0,-8 0 0,0 0 0,0 0 0,-3 0 0,2 0 0,-5 0 0,2 0 0,-3 0 0,0 0 0,0 0 0,0 0 0,-2 0 0,1 0 0,-4 0 0,4 0 0,-4 0 0,4 0 0,-4 0 0,1 0 0,1 0 0,-2 0 0,1 0 0,-2 0 0,3 0 0,-3 0 0,3 0 0,0 0 0,-3 0 0,3 0 0,0 0 0,-3 0 0,6 0 0,-6 0 0,6 0 0,-6 0 0,6 0 0,-6 0 0,6 0 0,-6 0 0,6 0 0,-6 0 0,3 0 0,-1 0 0,2 0 0,-1 0 0,2 0 0,-4 0 0,4 0 0,-1 0 0,2 0 0,-3 0 0,2 0 0,-1 0 0,2 0 0,-3 0 0,2 0 0,-1 0 0,2 0 0,-3 0 0,7 0 0,-8 0 0,8 0 0,-9 0 0,4 0 0,-4 0 0,2 0 0,-1 0 0,-1 0 0,1 0 0,1 0 0,-2 0 0,4 0 0,-4 0 0,4 0 0,-4 0 0,4 0 0,-4 0 0,4 0 0,-4 0 0,4 0 0,-2 0 0,1 0 0,-2 0 0,3-3 0,-1 3 0,4-3 0,-4 3 0,-2 0 0,1 0 0,-3 0 0,3 0 0,0 0 0,-3 0 0,6-2 0,-6 1 0,6-1 0,-6 2 0,3 0 0,0 0 0,-3 0 0,6 0 0,-3 0 0,0 0 0,3 0 0,-6 0 0,3 0 0,-1-3 0,-1 3 0,4-3 0,-4 3 0,2 0 0,-3 0 0,0 0 0,0 0 0,0 0 0,0 0 0,0 0 0,2 0 0,-1 0 0,1 0 0,-2 0 0,0 0 0,0 0 0,0 0 0,2 0 0,-1 0 0,1 0 0,-2 0 0,0 0 0,0 0 0,3 0 0,-3 0 0,3 0 0,-3 0 0,0 0 0,3 0 0,-3 0 0,6 0 0,-6 0 0,6 0 0,-6 0 0,5 0 0,-4 0 0,4 0 0,-4 0 0,4 0 0,-4 0 0,4 0 0,-4 0 0,2 0 0,-3 0 0,2 0 0,-1 0 0,2 0 0,1 0 0,-2 0 0,2 0 0,-4 0 0,0 0 0,0 0 0,0 0 0,0 0 0,0 0 0,0 0 0,0 0 0,0 0 0,0 0 0,0 0 0,0 0 0,0 0 0,0 0 0,0 0 0,0 0 0,0 0 0,2 0 0,-1 0 0,1 0 0,-2 0 0,0 0 0,0 0 0,0 0 0,0 0 0,0 0 0,0 0 0,0 0 0,-1 0 0,1 0 0,0 0 0,0 0 0,0 0 0,0 0 0,0 0 0,2 0 0,-1 0 0,1 0 0,-2 0 0,0 0 0,0 0 0,0 0 0,0 0 0,0 0 0,0 0 0,0 0 0,0 0 0,0 0 0,0 0 0,0 0 0,0 0 0,0 0 0,0 0 0,0 0 0,0 0 0,0 0 0,0 0 0,-1 0 0,1 0 0,0 0 0,0 0 0,0 0 0,0 0 0,0 0 0,0 0 0,0 0 0,0 0 0,0 0 0,0 0 0,0 0 0,0 0 0,0 0 0,0 0 0,0 0 0,0 0 0,0 0 0,0 0 0,0 0 0,0 0 0,0 0 0,0 0 0,0 0 0,0 0 0,0 0 0,0 0 0,0 0 0,0 0 0,-1 0 0,1 0 0,0 0 0,0 0 0,0 0 0,0 0 0,0 0 0,0 0 0,0 0 0,0 0 0,0 0 0,0 0 0,0 0 0,0 0 0,0 0 0,0 0 0,0 0 0,0 0 0,0 0 0,0 0 0,0 0 0,0 0 0,0 0 0,0 0 0,0 0 0,0 0 0,-3-2 0,1 1 0,-3-1 0</inkml:trace>
  <inkml:trace contextRef="#ctx0" brushRef="#br0" timeOffset="-1.44403E6">122 0 24575,'0'19'0,"0"8"0,0 29 0,0 31 0,0 18 0,0 1 0,0-13 0,0 6 0,0-6 0,0 13-1405,0-22 1,0 11 0,0 7-1,0 2 1,0 1 0,0-5-1,0-7 1107,0 3 0,0-6 0,0-2 0,0 0 0,0 2-62,0-6 1,0 1 0,0 0 0,0 2 0,0-1 0,0 1 359,0 0 0,0 1 0,0 1 0,0-1 0,0 2 0,0-1-147,-1 4 1,-1 1-1,1 0 1,-1 0 0,0 0-1,1 0 147,-1-1 0,0 0 0,1 1 0,-1-2 0,0-1 0,0-4-406,0 2 0,0-5 1,0-1-1,-1 2 0,1 7 406,-1-2 0,0 9 0,0 3 0,0 1 0,0-2 0,0-7 0,1-10 28,1 1 1,1-11-1,-1-1 1,0 11-29,0-4 0,0 9 0,-1 6 0,0 1 0,0-1 0,1-5 0,0-8 0,0 8 0,1-8 0,0-2 0,1 5 0,-2-8 0,1-2 0,0 4 0,0 8 0,1 12 0,-1-26 0,1 10 0,1 7 0,-1 6 0,1 5 0,0 4 0,0 1 0,0 1 0,0-1 0,0-3 0,0-3 0,0-6 0,0-7 0,-1-9 0,2 24 0,-2-14 0,1-6 0,0 0 0,0 5 0,0 12 0,0-15 0,0 12 0,1 8 0,-1 5 0,1 4 0,0-1 0,0-1 0,-1-5 0,1-8 0,-1-10 0,0-13 0,0-16 0,2 29 0,-1-25 2034,1 18-2034,-4 9 0,0-29 2841,0-14-2841,0-21 4500,0-10-4500,0-5 6730,0-6-6730,0 0 165,0 0-165,0 0 0,0 13 0,0 4 0,0 14 0,-4 15 0,3-16 0,-3 19 0,1-21 0,2 3 0,-4-10 0,4-4 0,-2-7 0,3-3 0,0-5 0,0-2 0,0-4 0,0-7 0,0-3 0,0-4 0,0 2 0,-5 0 0,4 0 0,-4 0 0,5 5 0,0 1 0</inkml:trace>
  <inkml:trace contextRef="#ctx0" brushRef="#br0" timeOffset="-1.44156E6">1577 108 24575,'0'56'0,"0"16"0,0-22 0,0 8-2378,0 8 1,0 10-1,0 1 2378,0 3 0,0 3 0,0 6-1081,-1 3 0,-1 7 1,-1 3-1,1 0 1081,0-16 0,0 0 0,0 2 0,0 1 0,-1 1-270,0-5 1,0 2-1,0 1 1,-1 0-1,1-2 1,0-1 269,1 3 0,0-3 0,0-1 0,0 1 0,-1 4-409,1-4 0,-1 2 0,0 1 0,-1 2 0,1 1 0,1 1 409,-1-5 0,1 2 0,0 1 0,1 1 0,-1-1 0,0 1 0,0-2-142,0 11 0,0 0 1,0-1-1,0 0 1,1 0-1,-1 1 142,0-13 0,0 1 0,0 0 0,0 0 0,1-1 0,-1-2 0,1-2-2,1 18 1,0-2 0,0-3 0,0-2-1,0-2 2,0 2 0,0-3 0,0-2 0,0 6 0,0-6 0,0 4 0,0 2 0,0-1 0,0 0 0,0-4 0,0 1 0,0-1 0,0-1 0,0-1 87,0 12 0,0-2 0,0-1 0,0-1-87,0 1 0,0 0 0,0-2 0,0-3 253,0-11 1,0-2-1,0-3 1,0-2-254,0 11 0,0-3 0,0-1 0,0 5 0,0-1 0,0-5 850,0 6 1,0-3-851,0-13 0,0 3 0,0 1 0,0 5 0,0 2 0,0-5 0,0 12 0,0-2 0,1 5 0,-2 8 0,-2-15 0,-1 13 0,-1-4 0,1-15 0,2-18 0,0-1 0,-2 16 0,-1 17 0,0-6 0,2-29 3547,3-30-3547,0 14 4049,0-6-4049,-3-4 3211,2 0-3211,-2-4 2514,3-5-2514,0-7 0,0 1 0,0-7 0,0 1 0,0-2 0,0 11 0,0 5 0,0 12 0,0-5 0,0 0 0,0-5 0,3-3 0,-3-2 0,6-6 0,-6-3 0,3-5 0,-3-2 0,0-2 0,0-1 0</inkml:trace>
  <inkml:trace contextRef="#ctx0" brushRef="#br0" timeOffset="-316191">132 1838 24575,'22'0'0,"1"0"0,12 0 0,27 0 0,21 0 0,1 0 0,-15 0 0,-10 0 0,-24 0 0,26 0 0,-27 0 0,10 0 0,-17 0 0,3 0 0,-10 0 0,-2 0 0,-7 0 0,0 0 0,-3 0 0,0 0 0,-3 0 0,0 0 0,0 0 0,0 0 0,63 0 0,-44 0 0,52 0 0,-66 0 0,5 0 0,-7 3 0,1-2 0,1 1 0,-4-2 0,1 0 0,-2 0 0,3 0 0,22 2 0,-11-1 0,11 1 0,-20-2 0,-5 0 0,0 0 0,0 0 0,0 0 0,0 0 0,0 0 0,0 0 0,0 0 0,0 0 0,0 0 0,-3 0 0,0 0 0</inkml:trace>
  <inkml:trace contextRef="#ctx0" brushRef="#br0" timeOffset="-313323">1279 1850 24575,'0'-5'0,"0"0"0,0 0 0,0 0 0,0 0 0,0 0 0,0 0 0,0 0 0,0 0 0,0 0 0,0 0 0,0 0 0,0 0 0,0 0 0,2 0 0,-2 0 0,2 1 0,1-1 0,-3 0 0,5 0 0,-5 0 0,5 0 0,-3 0 0,1-3 0,2 2 0,-3-1 0,4-1 0,-1 0 0,0-3 0,1 2 0,-1-1 0,0 5 0,0-3 0,0 3 0,0 0 0,0 0 0,0 0 0,0 0 0,-2 0 0,1 2 0,-1-1 0,2 1 0,0-2 0,-2 0 0,1 2 0,-1-1 0,0 1 0,1 1 0,-1-3 0,2 2 0,0-2 0,0 0 0,2 0 0,-1 0 0,4 0 0,-1-1 0,-1 1 0,2 0 0,-4 0 0,4 2 0,-4-2 0,4 2 0,-4 1 0,4-3 0,-4 4 0,4-4 0,-4 5 0,1-3 0,1 3 0,-2-2 0,1 1 0,-2-1 0,0 2 0,0 0 0,3 0 0,-2 0 0,1 0 0,3 0 0,-4 0 0,4 0 0,-2 0 0,-3 0 0,3 0 0,0 0 0,-3 0 0,3 0 0,-3 0 0,0 0 0,3 0 0,-3 0 0,3 0 0,-3 0 0,0 0 0,2 0 0,-1 2 0,2-1 0,-3 3 0,0-3 0,0 3 0,0-1 0,2 0 0,-1 1 0,1-3 0,-2 3 0,0-1 0,3 2 0,-3 0 0,2-2 0,-2 1 0,0-1 0,0 2 0,0 0 0,0 0 0,-2 0 0,1 0 0,-1 0 0,2 0 0,0 0 0,-2-1 0,1-1 0,-3 2 0,1-3 0,0 1 0,-1 2 0,3-5 0,-3 5 0,3-3 0,-1 3 0,0 0 0,1 0 0,-1 0 0,0 0 0,1-2 0,-4 1 0,5-1 0,-5 2 0,5-2 0,-5 1 0,3-1 0,-1 2 0,-2 0 0,3 0 0,-3 0 0,2-2 0,-2 1 0,3-1 0,-1 2 0,-2 0 0,3 0 0,-1-3 0,-2 3 0,2-2 0,-2 2 0,3 0 0,-3-1 0,2 1 0,1 0 0,-3 0 0,2 0 0,-2 0 0,3 0 0,-3 0 0,2 0 0,1 0 0,-3 0 0,2 0 0,-2 0 0,0 0 0,3-2 0,-3 1 0,2-1 0,-2 2 0,0 0 0,0 0 0,0 0 0,0 0 0,0 0 0,0 0 0,3-2 0,-3 1 0,2-1 0,-2 2 0,0-3 0,0 1 0</inkml:trace>
  <inkml:trace contextRef="#ctx0" brushRef="#br0" timeOffset="-312249">1959 1876 24575,'15'0'0,"-5"0"0,18 0 0,-7 0 0,6 0 0,2 0 0,-1 0 0,3 0 0,0 0 0,-5 0 0,-3 0 0,13 0 0,-18 0 0,8 0 0,-19 0 0,-2 0 0,0 0 0,0 0 0,0 0 0,0 0 0,0 0 0,0 0 0,3 0 0,52 0 0,-39 0 0,39 0 0,-55 0 0,0 0 0,0 0 0,0 0 0,0 0 0,0 0 0,0 0 0,0 0 0,0 0 0,-1 0 0,1 0 0,-2 0 0,-1 0 0</inkml:trace>
  <inkml:trace contextRef="#ctx0" brushRef="#br0" timeOffset="-310134">2559 1877 24575,'6'-36'0,"-1"8"0,-2 20 0,1 0 0,-1 3 0,3-6 0,-1 3 0,0 0 0,1-3 0,-1 6 0,0-3 0,0 3 0,-3 0 0,3 0 0,-5 0 0,5 0 0,-2 0 0,2 0 0,0 0 0,-3 0 0,3 3 0,-3-3 0,3 2 0,0-2 0,0 1 0,0-1 0,0 0 0,3-1 0,-2 1 0,4 0 0,-4 0 0,4-1 0,-4 4 0,4-3 0,-4 2 0,4-3 0,-5 4 0,3-3 0,0 4 0,-3-1 0,3 0 0,-3 2 0,0-3 0,0 1 0,3 2 0,-3-3 0,6 3 0,-6 0 0,10-2 0,-5 1 0,3-1 0,-2 2 0,-3 0 0,3 0 0,0 0 0,0 0 0,0 0 0,0 0 0,0 0 0,0 0 0,0 0 0,0 0 0,0 0 0,0 0 0,0 0 0,0 0 0,0 0 0,-3 2 0,5 1 0,-7 0 0,4 1 0,-3-1 0,-1 0 0,2 1 0,-3-1 0,0 0 0,-3 1 0,3-3 0,-2 3 0,1-1 0,1 2 0,0 0 0,0 0 0,-2 0 0,2 0 0,-5 0 0,5-2 0,-5 1 0,4-1 0,-3 2 0,3 0 0,-1 0 0,0 0 0,1 0 0,-1 0 0,2 0 0,0 0 0,-2 0 0,1-1 0,-1 1 0,2 0 0,-2 0 0,1 0 0,-1-2 0,0 2 0,1-3 0,-3 3 0,3 0 0,-1 0 0,0 0 0,1 0 0,-3 0 0,3-2 0,-3 1 0,1-1 0,0 2 0,-2 0 0,5 0 0,-5 0 0,5 0 0,-5 0 0,5 0 0,-5 0 0,3 0 0,-1-3 0,-2 3 0,3-2 0,-1 2 0,-2 0 0,5-3 0,-5 3 0,2-5 0,-2 3 0</inkml:trace>
  <inkml:trace contextRef="#ctx0" brushRef="#br0" timeOffset="14524">1510 3716 24575,'-6'5'0,"1"-2"0,5 4 0,0-2 0,0 0 0,2-2 0,5 1 0,0-3 0,2 1 0,-4-2 0,-2-2 0,-1-1 0,-4 0 0,-1 1 0,-2 2 0,0-2 0,0 1 0,0-1 0,0 2 0,2 2 0,1 1 0,2 2 0,0 0 0,0 0 0,2-2 0,1-1 0,2-2 0,0 0 0,-2-2 0,-1-1 0,-2-2 0,0 0 0,0 0 0,0 0 0,0 0 0,-2 3 0,-1-3 0,-2 5 0,0-3 0,0 3 0,0 0 0,0 0 0,0 0 0,0 0 0,2 3 0,1-1 0,2 3 0,0 0 0,0 0 0,0 0 0,2-2 0,-1 1 0,3-3 0,-1 1 0,2-2 0,0 0 0,0 0 0,0 0 0,-2-2 0,-1-1 0,-2-2 0,0 0 0,0 0 0,-2 0 0,-1 3 0,-2-1 0,0 3 0,-3 0 0,3 0 0,-3 0 0,3 0 0,0 0 0,0 0 0,3 3 0,-3-1 0,5 3 0,-3 0 0,3 0 0,0 0 0,0 0 0,0 0 0,0 0 0,0 0 0,3-2 0,-1-1 0,3-2 0,0 0 0,0 0 0,0 0 0,0 0 0,0-2 0,-2-1 0,1-2 0,-3 0 0,1 0 0,-2 0 0,0 0 0,0 0 0,-2 2 0,-1 1 0,-2 2 0,0 0 0,0 0 0,0 0 0,0 0 0,0 0 0,3 2 0,-3 1 0,5 2 0,-3 0 0,3 0 0,0 0 0,0 0 0,0 0 0,0 0 0,0 0 0,0 0 0,3-2 0,-1-1 0,3-2 0,0 0 0,0 0 0,0 0 0,0 0 0,0 0 0,0 0 0,0 0 0,0 0 0,-2-2 0,-1-1 0,-2-2 0,0 0 0,0 0 0,0-3 0,0 3 0,0-3 0,0 3 0,0 0 0,0 0 0,0 0 0,-2 2 0,-1-1 0,-2 1 0,0 1 0,0-1 0,0 3 0,0 0 0,0 0 0,0 0 0,0 0 0,0 0 0,0 0 0,0 0 0,3 3 0,-3-1 0,5 6 0,-5-2 0,5 1 0,-3 1 0,3-2 0,0 1 0,0-2 0,0 0 0,0 0 0,0 0 0,0 0 0,0 0 0,3-2 0,-1-1 0,3-2 0,0 0 0,0 0 0,0 0 0,0 0 0,0 0 0,-2-2 0,1-1 0,-3-2 0,1 0 0,-2 0 0,0 0 0,0 0 0,-2 0 0,-1 2 0,-2 1 0,0 2 0,0 0 0,0 0 0,0 0 0,0 0 0,0 0 0,0 0 0,1 0 0,1 2 0,1 1 0,2 2 0,0 0 0,0 0 0,0 0 0,0 0 0,2-2 0,1 1 0,1-3 0,1 1 0,0-2 0,0 0 0,0 2 0,0-1 0,0 1 0,0-2 0,0 0 0,0 0 0,0 0 0,-2 0 0,-1 0 0</inkml:trace>
  <inkml:trace contextRef="#ctx0" brushRef="#br0" timeOffset="16566">1513 3763 24575,'2'0'0,"2"0"0,4 0 0,2 0 0,0 0 0,1 0 0,-1 0 0,-2 0 0,-3 0 0,0 0 0,3 0 0,-3 0 0,3 0 0,-3 0 0,0 0 0,0 0 0,0 0 0,0 0 0,0 0 0,0 0 0,0 0 0,2 0 0,-1 0 0,2 0 0,-1 0 0,-1 0 0,2 0 0,-1 0 0,-1 0 0,1 0 0,-2 0 0,0 0 0,0 0 0,0 0 0,0 0 0,0 0 0,0 0 0,0 0 0,0 0 0,0 0 0,0 0 0,0 0 0,0 0 0,0 0 0,0 0 0,0 0 0,0 0 0,0 0 0,0 0 0,0 0 0,0 0 0,-2 0 0,-1 0 0</inkml:trace>
  <inkml:trace contextRef="#ctx0" brushRef="#br0" timeOffset="17613">1681 3782 24575,'0'18'0,"0"0"0,0 4 0,0 1 0,0-1 0,0 8 0,0-10 0,0 6 0,0-8 0,0-3 0,0 2 0,0-8 0,0 5 0,0 2 0,0-7 0,0 4 0</inkml:trace>
  <inkml:trace contextRef="#ctx0" brushRef="#br0" timeOffset="18291">1681 4072 24575,'25'0'0,"-5"0"0,-13 0 0,-2 0 0,0 0 0,0 0 0,16 0 0,-13 0 0,13 0 0,-16 0 0,0 0 0,0 0 0,-3 0 0,1 0 0</inkml:trace>
  <inkml:trace contextRef="#ctx0" brushRef="#br0" timeOffset="19893">1837 3729 24575,'0'29'0,"0"-2"0,0-21 0,0 4 0,0-2 0,0 3 0,0-2 0,0 1 0,0-4 0,0 1 0,0 1 0,0 0 0,0 0 0,0 3 0,4 17 0,-3-14 0,4 14 0,-5-23 0,0 0 0,0 0 0,0 0 0,0 0 0,0 0 0,0 0 0,0 0 0,0 0 0,2-1 0,-1 1 0,1 0 0,-2 3 0,0-2 0,0 4 0,0-5 0,0 2 0,0-2 0,0 0 0,0 0 0,0 0 0,0 0 0,0 0 0,0 0 0,0 0 0,0 0 0,0 0 0,0 0 0,0-2 0,0-1 0</inkml:trace>
  <inkml:trace contextRef="#ctx0" brushRef="#br0" timeOffset="22722">1707 3769 24575,'-7'0'0,"-2"0"0,3 11 0,1-6 0,5 8 0,3-10 0,-1 2 0,3-5 0,0 2 0,0-2 0,0 0 0,0 0 0,-2-2 0,-1-3 0,-2-1 0,0-2 0,-2 4 0,1-1 0,-3 0 0,1 0 0,-2 2 0,3-2 0,-3 5 0,2-5 0,-2 5 0,0-2 0,0 0 0,1 1 0,-1-1 0,0 2 0,0 0 0,0 0 0,2 2 0,1 1 0,2 4 0,0-2 0,0 3 0,2-6 0,1 1 0,2-1 0,0-2 0,0 3 0,0-3 0,-1 0 0,1 0 0,0 0 0,-2-3 0,-1 1 0,-2-3 0,-2 2 0,2-2 0,-5 5 0,2-2 0,-2 2 0,1 0 0,-1 0 0,0 0 0,2 2 0,1 1 0,2 2 0,0 0 0,0 0 0,0-1 0,0 1 0,0 0 0,0 0 0,0 0 0,0 0 0,0 0 0,0 0 0,0 0 0,0 0 0,2-2 0,1-1 0,2-2 0,0 0 0,-1 0 0,1 0 0,0 0 0,0 0 0,0 0 0,0 0 0,-2-2 0,-1-1 0,-2 0 0,0 1 0</inkml:trace>
  <inkml:trace contextRef="#ctx0" brushRef="#br0" timeOffset="24910">1853 3748 24575,'5'0'0,"0"0"0,0 0 0,0 0 0,0 0 0,0 0 0,0 0 0,0 0 0,13 5 0,-10-4 0,10 6 0,-13-7 0,0 5 0,0-3 0,0 1 0,0 2 0,0-3 0,0 1 0,0 1 0,0-1 0,0 0 0,-2 1 0,1-1 0,-1 0 0,2 1 0,0-1 0,-2 2 0,1 0 0,-1 0 0,2 0 0,0 0 0,-3 0 0,3 0 0,-5 0 0,5 0 0,-5 0 0,3 0 0,-3 0 0,0 0 0,2 0 0,-2 0 0,3 0 0,-3 0 0,0 2 0,0-1 0,0 1 0,0-2 0,0 0 0,0 3 0,0-2 0,0 1 0,0-2 0,0 0 0,0 3 0,0-2 0,0 1 0,0-2 0,0 0 0,0 3 0,0-3 0,-3 6 0,3-6 0,-5 3 0,4-3 0,-3 3 0,3-3 0,-4 3 0,5-3 0,-5 0 0,5 0 0,-5 0 0,3 2 0,-3 1 0,0-1 0,2 1 0,-1-6 0,1 3 0,-2-5 0,2 5 0,-1-5 0,1 2 0,-2 1 0,0-3 0,0 2 0,2 1 0,-1-3 0,1 2 0,-2-2 0,0 0 0,0 0 0,0 0 0,0 0 0,0 0 0,0 0 0,0 0 0,0 0 0,0 0 0,0 0 0,0 0 0,1 0 0,-1 0 0,0 0 0,0 0 0,2-2 0,-2 2 0,5-5 0,-5 5 0,5-5 0,-2 5 0,2-3 0</inkml:trace>
  <inkml:trace contextRef="#ctx0" brushRef="#br0" timeOffset="26779">2045 3921 24575,'5'0'0,"0"0"0,0 0 0,0 0 0,0 0 0,0 0 0,0 0 0,0 0 0,-2-7 0,-1 3 0,-2-5 0,-2 6 0,-1 1 0,-2 2 0,0 0 0,0 0 0,0 0 0,0 0 0,2 2 0,1 1 0,2 2 0,0 2 0,0-1 0,0 2 0,0-1 0,0-1 0,0 2 0,0-4 0,0 1 0,0 0 0,2-2 0,1-1 0,2-2 0,0 0 0,0 0 0,-2-2 0,-1-1 0,-2-4 0,0 1 0,0-2 0,0 4 0,0-1 0,0 0 0,0 0 0,0 0 0,-2 2 0,-1 1 0,-2-1 0,0 3 0,0-2 0,0 2 0,0 0 0,0 0 0,0 0 0,0 0 0,3 2 0,-1 1 0,3 2 0,0 0 0,0 0 0,0 0 0,0 0 0,3-3 0,-1 0 0,3-2 0,0 0 0,-2 0 0,-1 0 0</inkml:trace>
  <inkml:trace contextRef="#ctx0" brushRef="#br0" timeOffset="28685">2094 3942 24575,'24'0'0,"-1"0"0,-5 0 0,4 0 0,1 0 0,3 0 0,0 0 0,0 0 0,1 0 0,-5 0 0,0 0 0,-7 0 0,2 0 0,13 0 0,-14 0 0,10 0 0,-21 0 0,9 0 0,-7 0 0,7 0 0,-7 0 0,2-2 0,2 1 0,0-3 0,0 3 0,-3-4 0,2 5 0,-1-5 0,-1 4 0,0-1 0,-3 2 0,0 0 0,2 0 0,-1 0 0,2 0 0,-3 0 0,-1 0 0,1 0 0,0 0 0,0 0 0,0 0 0,0 0 0,0 0 0,0 0 0,0 0 0,0 0 0,0 0 0,0 0 0,0 0 0,0 0 0,0 0 0,0 0 0,0 0 0,0 0 0,0 0 0,0 0 0,0 0 0,0 0 0,0 0 0,0 0 0,-3 2 0,3-1 0,-5 1 0,3-2 0</inkml:trace>
  <inkml:trace contextRef="#ctx0" brushRef="#br0" timeOffset="30232">2754 3926 24575,'0'-10'0,"0"1"0,0-1 0,0-1 0,0 6 0,2-3 0,1 0 0,2 3 0,-2-6 0,1 6 0,4-10 0,-2 8 0,3-5 0,-6 7 0,2 3 0,-3-3 0,3 5 0,0-5 0,0 2 0,0 1 0,0-3 0,0 3 0,0-3 0,0 0 0,0 0 0,0 2 0,0-2 0,3 5 0,-3-5 0,3 5 0,-3-2 0,0-1 0,0 3 0,2-2 0,-1 2 0,2 0 0,-3 0 0,2 0 0,-1 0 0,2 0 0,-3 0 0,0 0 0,0 0 0,0 0 0,0 0 0,-1 0 0,1 2 0,0 1 0,0-1 0,0 3 0,0-5 0,-2 5 0,1-2 0,-1-1 0,2 3 0,-2-2 0,1-1 0,-1 3 0,2-3 0,-2 3 0,1-2 0,-1 2 0,0-3 0,1 3 0,-3 0 0,3-2 0,-1 1 0,0-1 0,1 2 0,-3 0 0,3 0 0,-1 0 0,2 0 0,-2 0 0,1-2 0,-3 1 0,3-1 0,-3 2 0,1 0 0,0 0 0,-2 0 0,5-2 0,-5 1 0,3-1 0,-3 2 0,2-3 0,-2 3 0,5-2 0,-5 2 0,3 0 0,-1 0 0,-2 0 0,3-1 0,-1-1 0,-2 2 0,3-3 0,-1 3 0,-2 0 0,2 0 0,-2-2 0,0-1 0</inkml:trace>
  <inkml:trace contextRef="#ctx0" brushRef="#br0" timeOffset="104983">1470 5236 24575,'-6'5'0,"1"1"0,5-1 0,0 0 0,0-1 0,9 1 0,-7-4 0,7-2 0,-11-1 0,-1-1 0,-2 3 0,0 0 0,0 0 0,0 0 0,2 3 0,1-1 0,2 3 0,0 0 0,0 0 0,2-2 0,1-1 0,2-2 0,0 0 0,0 0 0,-2-2 0,-1-1 0,-2-2 0,0 0 0,0 0 0,0 0 0,-2 3 0,-1 0 0,-2 2 0,0 0 0,0 0 0,0 0 0,3 2 0,-1 0 0,3 3 0,0 0 0,0 0 0,0 0 0,0 0 0,0 0 0,0 0 0,3-2 0,-1-1 0,3-2 0,0 0 0,0 0 0,0 0 0,0 0 0,0 0 0,0 0 0,0 0 0,0 0 0,0 0 0,0 0 0,0-2 0,0-1 0,0-2 0,0 0 0,0-2 0,-2 1 0,2-4 0,-5 1 0,5 1 0,-5-2 0,3 4 0,-3-2 0,0 3 0,0 1 0,0-1 0,-3 2 0,1 1 0,-3 2 0,0 0 0,0 0 0,0 0 0,0 0 0,0 0 0,0 0 0,0 0 0,2 2 0,-1 1 0,3 2 0,-1-1 0,2 1 0,-2 0 0,1 0 0,-1 0 0,2 0 0,0 0 0,0 0 0,0 0 0,0 0 0,0 0 0,0 0 0,2-2 0,1-1 0,2-2 0,0 0 0,0 0 0,0 0 0,0 0 0,0 0 0,0 0 0,-2-2 0,-1-1 0,-2-2 0,0 0 0,0 0 0,0 0 0,0 0 0,0 0 0,-2 3 0,-1-3 0,-2 5 0,0-3 0,0 3 0,0 0 0,0 0 0,0 0 0,0 0 0,0 0 0,0 0 0,0 0 0,0 0 0,0 0 0,2 3 0,1-1 0,2 3 0,0 0 0,0 0 0,0 0 0,0 0 0,2-2 0,-1 1 0,3-3 0,-1 1 0,2-2 0,0 0 0,0 0 0,0 0 0,0 0 0,0 0 0,0 0 0,0 0 0,0 0 0,-2-2 0,-1-1 0,-2-2 0,0 0 0,0 0 0,0 2 0,0 1 0</inkml:trace>
  <inkml:trace contextRef="#ctx0" brushRef="#br0" timeOffset="107251">1500 5270 24575,'14'0'0,"9"0"0,-6 0 0,12 0 0,-10 0 0,4 0 0,38 0 0,-25 0 0,24 0 0,-27 0 0,-9 0 0,3 0 0,-6 0 0,-3 0 0,0 0 0,-3 0 0,0 0 0,-4 0 0,-3 0 0,2 0 0,-2 0 0,0 0 0,-1 0 0,-4 0 0,-1 0 0</inkml:trace>
  <inkml:trace contextRef="#ctx0" brushRef="#br0" timeOffset="108645">1740 5272 24575,'0'13'0,"0"-3"0,0 3 0,0-3 0,0 7 0,0 1 0,0 1 0,0 7 0,0-4 0,0 1 0,0-1 0,0-7 0,0-1 0,0 13 0,0-15 0,0 12 0,0-19 0,0-3 0,0 1 0</inkml:trace>
  <inkml:trace contextRef="#ctx0" brushRef="#br0" timeOffset="109247">1740 5566 24575,'14'0'0,"1"0"0,3 0 0,0 0 0,4 0 0,-6 0 0,37 0 0,-36 0 0,29 0 0,-41 0 0,3 0 0,-3 0 0,0 0 0,0 0 0,0 0 0,0 0 0,0 0 0,0 0 0,0 0 0,0 0 0,2 0 0,-4 0 0,1 0 0</inkml:trace>
  <inkml:trace contextRef="#ctx0" brushRef="#br0" timeOffset="112581">1754 5304 24575,'0'5'0,"0"-1"0,0 1 0,0 0 0,2-2 0,1-1 0,2-2 0,-2-2 0,-1-1 0,-2-2 0,0 0 0,-2 1 0,-1 1 0,-2 1 0,0 2 0,0 0 0,0 0 0,0 0 0,0 0 0,2 2 0,1 1 0,2 1 0,0 1 0,2-2 0,1-1 0,0-4 0,-1-1 0,-2-2 0,0 1 0,0-1 0,0 0 0,0 0 0,0 0 0,0 0 0,0 0 0,-2 0 0,-1 2 0,-2 1 0,0 2 0,0 0 0,0 0 0,0 0 0,0 0 0,0 0 0,0 0 0,0 0 0,3 2 0,-1 1 0,3 2 0,0 0 0,0 0 0,3-3 0,-1 1 0,3-3 0,0 0 0,0 0 0,0 0 0,0 0 0,0 0 0,0 0 0,0 0 0,0 0 0,0 0 0,0 0 0,0 0 0,0 0 0,0 0 0,0 0 0,-2-3 0,-1 1 0,-2-3 0,0 0 0,0 0 0,0 0 0,0 0 0,0 0 0,-2 2 0,-1 1 0,-2 2 0,0 0 0,0 0 0,0 0 0,0 0 0,0 0 0,0 0 0,0 0 0,0 0 0,2 2 0,1 1 0,2 2 0,0 0 0,0 0 0,0 0 0,0 0 0,0 0 0,0 0 0,0 0 0,2-3 0,1 1 0,2-3 0,0 2 0,0-2 0,0 3 0,0-3 0,0 0 0,0 0 0,0 0 0,0 0 0,-2-3 0,-1 1 0,-2-3 0,0 0 0,0 0 0,0 0 0,0 0 0,0 0 0,0 0 0,-2 2 0,-1 1 0,-2 2 0,0 0 0,0 0 0,0 0 0,0 0 0,0 0 0,0 0 0,0 0 0,0 0 0,2 2 0,1 1 0,2 2 0,0 0 0,0 0 0,0 0 0,0 0 0,0 0 0,0 0 0,2-3 0,-1 1 0,1-3 0</inkml:trace>
  <inkml:trace contextRef="#ctx0" brushRef="#br0" timeOffset="114088">2037 5171 24575,'0'7'0,"0"-1"0,0 4 0,0-1 0,0 5 0,0 54 0,0-40 0,0 37 0,0-55 0,0-4 0,0 1 0,0 1 0,0-2 0,0 1 0,0-2 0,0 0 0,0 0 0,0 16 0,0-12 0,0 12 0,0-16 0,0 0 0,0 0 0,0 0 0,0 2 0,0-1 0,0 2 0,0-3 0,0 0 0,0 0 0,0 0 0,0 0 0,0 0 0,0 0 0,0 0 0,0-1 0,0 1 0,0 0 0,0 0 0,0 0 0,0 0 0,0 0 0,0 0 0,0 0 0,0 0 0,0-2 0,0-1 0</inkml:trace>
  <inkml:trace contextRef="#ctx0" brushRef="#br0" timeOffset="116108">2037 5134 24575,'9'0'0,"1"0"0,46 22 0,-36-14 0,38 17 0,-52-20 0,2 0 0,-4 0 0,1 0 0,0 0 0,0 0 0,0 0 0,0 0 0,0 0 0,-2 0 0,1 0 0,-1 0 0,7 24 0,-6-15 0,6 19 0,-10-22 0,3 0 0,-3 0 0,0 0 0,0 0 0,0 3 0,0-2 0,0 5 0,0-2 0,0 0 0,0 2 0,0-5 0,0 2 0,0 0 0,0-2 0,0 2 0,0-3 0,-3 0 0,-2 0 0,-1-2 0,-2 1 0,0-4 0,2 1 0,-4-1 0,4-1 0,-1 0 0,-1 0 0,2-2 0,-1 2 0,2-5 0,0 3 0,-3-1 0,3-1 0,-3 1 0,0-2 0,3 0 0,-3 0 0,0 0 0,3 0 0,-3 0 0,3 0 0,-3 0 0,3 0 0,-3 0 0,3 0 0,0 0 0,0 0 0,0 0 0,0 0 0,0 0 0,0 0 0,0 0 0,0 0 0,0 0 0,1-2 0,-1 1 0,0-3 0,0 3 0,2-3 0,1 1 0,2 0 0,0 1 0</inkml:trace>
  <inkml:trace contextRef="#ctx0" brushRef="#br0" timeOffset="118128">2300 5402 24575,'8'-10'0,"-2"1"0,-6 2 0,0 2 0,0 0 0,0 0 0,-2 0 0,-1 0 0,-2 3 0,1-1 0,-1 3 0,0 0 0,2 3 0,1-1 0,2 3 0,0 0 0,0 0 0,0 0 0,2-2 0,1-1 0,2-2 0,0 0 0,-1 0 0,-1-2 0,-1-1 0,-2-2 0,-2 3 0,-1-1 0,-1 3 0,-1 0 0,0 0 0,2 3 0,1-1 0,2 3 0,0 0 0,0 3 0,0-2 0,0 1 0,0-2 0,0 0 0,0 0 0,0 0 0,0 0 0,0 0 0,2-2 0,1-1 0,2-2 0,0 0 0,-1 0 0,1 0 0,0 0 0,0-2 0,-2-1 0,-1-2 0,-2 0 0,0 0 0,0 0 0,0 0 0,0 0 0,0 2 0,0 1 0</inkml:trace>
  <inkml:trace contextRef="#ctx0" brushRef="#br0" timeOffset="119195">2333 5392 24575,'36'0'0,"-7"0"0,-15 0 0,1 0 0,-4 0 0,4 0 0,-4 0 0,3 0 0,-3 0 0,4 0 0,-4 0 0,0 0 0,0 0 0,4 0 0,-6 0 0,4 0 0,-9 0 0,1 0 0,0 0 0,0 0 0,0 0 0,0 0 0,0 0 0,0 0 0,0 0 0,0 0 0,0 0 0,0 0 0,0 0 0,0 0 0,0 0 0,0 0 0,0 0 0,0 0 0,0 0 0,0 0 0,0 0 0,-2 0 0,-1 0 0</inkml:trace>
  <inkml:trace contextRef="#ctx0" brushRef="#br0" timeOffset="120990">2683 5392 24575,'0'-5'0,"0"0"0,0 0 0,0 0 0,0 0 0,0-2 0,0 1 0,0-4 0,0 1 0,2 1 0,1 3 0,0 0 0,1 5 0,-4-5 0,5 5 0,-2-5 0,2 5 0,0-5 0,0 3 0,0-3 0,-1 2 0,1-2 0,0 3 0,0-1 0,0-1 0,0 3 0,0-3 0,0 1 0,0 0 0,0-1 0,0 1 0,3 0 0,-3-1 0,6 1 0,-6 0 0,6-2 0,-6 4 0,3-1 0,-3 0 0,3 1 0,-3-1 0,3 2 0,-3 0 0,0 0 0,0 0 0,0 0 0,2 0 0,-1 0 0,2 0 0,-3 0 0,0 0 0,0 0 0,0 0 0,0 0 0,0 0 0,-1 0 0,1 0 0,0 0 0,0 0 0,0 0 0,0 0 0,0 2 0,2-1 0,-1 3 0,1-1 0,-2 2 0,0 0 0,0-2 0,0 1 0,0-1 0,0 2 0,0-2 0,-2 1 0,1-4 0,-3 5 0,3-2 0,-1 2 0,2 0 0,0 0 0,0 0 0,0-1 0,0 1 0,-3 0 0,3-2 0,-5 2 0,5-3 0,-2 1 0,-1 2 0,1-3 0,-1 3 0,-2 0 0,5-2 0,-5 1 0,2-1 0,1 0 0,-3 1 0,2-1 0,-2 2 0,3 0 0,-3 0 0,2 0 0,1 0 0,-3 0 0,2 0 0,1-2 0,-3-1 0,2-2 0</inkml:trace>
  <inkml:trace contextRef="#ctx0" brushRef="#br0" timeOffset="128288">2895 5625 24575,'7'0'0,"-2"0"0,3-5 0,-5 2 0,-1-8 0,-2 6 0,0-3 0,-2 3 0,-1 2 0,-2 1 0,0 2 0,0 0 0,0 0 0,-2 0 0,1 0 0,-2 0 0,3 0 0,3 2 0,-1 1 0,3 2 0,0 0 0,0 0 0,0 0 0,0 0 0,3-2 0,-1-1 0,3-2 0,0 0 0,0 0 0,0 0 0,0 0 0,0 0 0,0 0 0,-2-2 0,-1-1 0,-2-2 0,0 0 0,-2 2 0,-1 1 0,-2 2 0,0 0 0,0 0 0,0 0 0,0 0 0,0 0 0,0 0 0,3 2 0,-1 1 0,3 2 0,0 0 0,0 0 0,0 0 0,0 0 0,0 0 0,0 0 0,3-2 0,-1-1 0,3-2 0,0 0 0,0 0 0,0 0 0,0 0 0,-2-2 0,-1-1 0,-2-2 0,0 0 0,0 0 0,0 0 0,0 0 0,0 0 0,0 0 0,-2 2 0,-1 1 0,-2 2 0,0 0 0,0 0 0,0 0 0,0 0 0,0 0 0,0 0 0,3 2 0,-1 1 0,3 2 0,0 0 0,0 0 0,3 0 0,-1-2 0,3-1 0,0-2 0,0 0 0,0 0 0,0 0 0,-2 0 0,-1 0 0</inkml:trace>
  <inkml:trace contextRef="#ctx0" brushRef="#br0" timeOffset="128986">2889 5628 24575,'15'0'0,"1"0"0,15 0 0,5 0 0,5 0 0,-4 0 0,7 0 0,-7 0 0,4 0 0,-1 0 0,-12 0 0,2 0 0,-11 0 0,-3 0 0,-3 0 0,-7 0 0,1 0 0,9 0 0,-8 0 0,8 0 0,-8 0 0,-3 0 0,3 0 0,-3 0 0,0 0 0,0 0 0,0 0 0,0 0 0,-2 0 0,-1 0 0</inkml:trace>
  <inkml:trace contextRef="#ctx0" brushRef="#br0" timeOffset="131945">3231 5641 24575,'0'14'0,"0"-4"0,0 13 0,0-2 0,0-5 0,0 3 0,0 2 0,0-6 0,0 7 0,0-4 0,0-3 0,0 2 0,0-5 0,0 0 0,0 0 0,0-6 0,0 4 0,0-5 0,0 0 0,0-2 0,0-1 0</inkml:trace>
  <inkml:trace contextRef="#ctx0" brushRef="#br0" timeOffset="132408">3231 5920 24575,'5'0'0,"6"0"0,5 0 0,6 0 0,1 0 0,2 0 0,-2 0 0,0 0 0,-2 0 0,18 0 0,-23 0 0,12 0 0</inkml:trace>
  <inkml:trace contextRef="#ctx0" brushRef="#br0" timeOffset="133836">3464 5565 24575,'0'6'0,"0"-1"0,0 3 0,0 2 0,0 2 0,0 1 0,0-5 0,0 3 0,0 0 0,0 4 0,0 3 0,0 43 0,0-36 0,0 32 0,0-46 0,0 0 0,0 0 0,0 0 0,0 0 0,0 0 0,0-3 0,0 2 0,0-4 0,0 1 0,0-2 0,0 11 0,0-8 0,0 8 0,0-11 0,0-4 0,0 0 0,0-3 0</inkml:trace>
  <inkml:trace contextRef="#ctx0" brushRef="#br0" timeOffset="135366">3464 5575 24575,'25'0'0,"-2"0"0,-15 0 0,3 0 0,-6 0 0,6 0 0,-3 0 0,0 0 0,3 0 0,-3 0 0,3 0 0,-3 2 0,3 1 0,8 18 0,-8-9 0,5 9 0,-11-10 0,-4-6 0,1 6 0,-2-6 0,0 6 0,0-3 0,0 6 0,0 1 0,0 3 0,0 0 0,0 0 0,0 0 0,0 0 0,0 1 0,0-5 0,0 1 0,0-4 0,0-3 0,0 2 0,0-4 0,0 4 0,-5-4 0,2 5 0,-5-6 0,3 3 0,-5 2 0,3-4 0,-5 5 0,6-6 0,-2-2 0,3 1 0,-2-3 0,1 1 0,-2-2 0,3 0 0,0 0 0,0 0 0,1 0 0,-1 0 0,0 0 0,0 0 0,0 0 0,0 0 0,0 0 0,0 0 0,0 0 0,0 0 0,0 0 0,0 0 0,2-2 0,-1 1 0,1-3 0,0 1 0,-1 0 0,3-1 0,-1 1 0,2-2 0,0 0 0,0 2 0,0 1 0</inkml:trace>
  <inkml:trace contextRef="#ctx0" brushRef="#br0" timeOffset="137290">3681 5740 24575,'14'0'0,"-3"0"0,-6 0 0,-2-5 0,-1 2 0,-13-3 0,8 6 0,-8 3 0,13 0 0,1-1 0,2-2 0,0 0 0,-2-2 0,-1-1 0,-4 0 0,-1 1 0,-2 2 0,0 0 0,0 0 0,2 2 0,1 1 0,2 2 0,0 0 0,0 0 0,0 0 0,0 0 0,2 0 0,1-2 0,2-1 0,0-2 0,-2 0 0,-1 0 0</inkml:trace>
  <inkml:trace contextRef="#ctx0" brushRef="#br0" timeOffset="138572">3705 5765 24575,'15'0'0,"1"0"0,15 0 0,5 0 0,5 0 0,10 0 0,1 0 0,11 0 0,7 0 0,1 0 0,17 0 0,-15 0 0,15 0 0,-16 0 0,3 0 0,-5 0 0,0-8 0,-1 6 0,-18-5 0,14 7 0,-30 0 0,25 0 0,-5 0 0,0 0 0,9 0 0,-11 0 0,-3 0 0,-15 0 0,-8 0 0,4 0 0,-5 0 0,-3 0 0,2 0 0,-6 0 0,6 0 0,-6-3 0,0 2 0,-2-1 0,5-1 0,-8 3 0,3-3 0,-9 3 0,-3 0 0,3 0 0,-3 0 0,0 0 0,0 0 0,0 0 0,0-2 0,0 1 0,0-1 0,0 2 0,0 0 0,0 0 0,0-2 0,0 1 0,0-1 0,0 2 0,0 0 0,-1 0 0,1 0 0,0 0 0,0 0 0,0 0 0,0 0 0,0 0 0,0 0 0,0 0 0,0 0 0,0 0 0,0 0 0,0 0 0,0 0 0,0 0 0,0 0 0,0 0 0,-2 0 0,-1 0 0</inkml:trace>
  <inkml:trace contextRef="#ctx0" brushRef="#br0" timeOffset="151943">51 6168 24575,'0'7'0,"0"-1"0,0 2 0,0-3 0,0 0 0,0 0 0,2-3 0,1 0 0,2-2 0,0 0 0,0 0 0,0 0 0,0 0 0,0-2 0,0 0 0,0-1 0,-2-2 0,-1 3 0,-2-3 0,0 0 0,0 0 0,0 0 0,0 0 0,0 0 0,0 0 0,0 0 0,0 0 0,-2 2 0,-1-1 0,-2 3 0,0-1 0,0 2 0,0 0 0,0 0 0,0 0 0,0 0 0,0 0 0,0 0 0,0 0 0,0 2 0,2 1 0,-1 2 0,3 0 0,-1 0 0,0 0 0,2 0 0,-3 0 0,3 0 0,0 0 0,0 0 0,0 0 0,0 0 0,3 0 0,-1-3 0,3 0 0,0-2 0,0 0 0,0 0 0,0 0 0,0 0 0,0 0 0,0 0 0,0 0 0,0 0 0,-2-2 0,-1 0 0,-2-3 0,0 0 0,0 0 0,0 0 0,0 0 0,0 0 0,0 0 0,-2 0 0,-1 2 0,-2-1 0,0 3 0,0-1 0,0 2 0,0 0 0,0 0 0,0 0 0,0 0 0,0 0 0,0 2 0,0 1 0,0 4 0,2-1 0,1 4 0,2-4 0,-2 2 0,1-1 0,-1-1 0,2 2 0,0-1 0,0-2 0,2 0 0,1-2 0,2-3 0,0 0 0,0 0 0,0 0 0,0 0 0,0 0 0,0 0 0,0-3 0,0 1 0,0-3 0,-3 0 0,0 0 0,-2 0 0,0 0 0,0 0 0,0 0 0,0 0 0,0 0 0,-2 0 0,0 2 0,-3 1 0,0 2 0,0 0 0,0 0 0,0 0 0,0 0 0,0 0 0,0 0 0,0 0 0,0 0 0,0 0 0,2 2 0,-1 1 0,3 2 0,-1 0 0,2 2 0,0-1 0,0 2 0,0-3 0,0 0 0,0 0 0,0 0 0,0 0 0,0 0 0,2-3 0,1 1 0,2-3 0,0 0 0,0 0 0,0 0 0,0 0 0,0 0 0,0 0 0,0 0 0,0 0 0,0 0 0,0 0 0,-3-3 0,1 1 0,-3-3 0,0 0 0,0 0 0,0 0 0,-3 0 0,1 2 0,-1-1 0,-2 3 0,3-1 0,-3 2 0,0 0 0,0 0 0,0 0 0,0 0 0,0 0 0,2 2 0,-1 1 0,3 4 0,-1 2 0,2 2 0,0-3 0,0 0 0,0-1 0,0-1 0,0 2 0,0-3 0,2-3 0,1 1 0,2-3 0,0 0 0,0 0 0,0 0 0,-3-3 0,1 1 0,-3-1 0,0 1 0</inkml:trace>
  <inkml:trace contextRef="#ctx0" brushRef="#br0" timeOffset="153642">89 6238 24575,'7'0'0,"13"0"0,29 0 0,-15 0 0,19 0 0,-34 0 0,3 0 0,4 0 0,-12 0 0,11 0 0,-16 0 0,9 0 0,-9 0 0,1 0 0,-2 0 0,0 0 0,8 0 0,-4 0 0,1 0 0,-3 0 0,-4 0 0,1 0 0,-2 0 0,0 0 0,0 0 0,0 0 0,0 0 0,0 0 0,0 0 0,0 0 0,0 0 0,0 0 0,0 0 0,0 0 0,0 0 0,0 0 0,0 0 0,0 0 0,0 0 0,2 0 0,-1 0 0,2 0 0,-1 0 0,-1 0 0,4 0 0,-4 0 0,4 0 0,-4 0 0,2 0 0,-1 0 0,-1 0 0,1 0 0,-2 0 0,0 0 0,0 0 0,-2 0 0,-1 0 0</inkml:trace>
  <inkml:trace contextRef="#ctx0" brushRef="#br0" timeOffset="154916">310 6238 24575,'0'5'0,"0"0"0,0 2 0,0 53 0,0-36 0,0 35 0,0-51 0,0-3 0,0 0 0,0 0 0,0 0 0,0 0 0,0 0 0,0 0 0,0 0 0,0-2 0,0-1 0</inkml:trace>
  <inkml:trace contextRef="#ctx0" brushRef="#br0" timeOffset="155766">310 6452 24575,'2'0'0,"2"0"0,9 0 0,-1 0 0,6 0 0,-3 0 0,6 0 0,-2 0 0,3 0 0,0 0 0,-6 0 0,5 0 0,-7 0 0,13 0 0,-9 0 0,2 0 0,-10 0 0,-4 0 0,4 0 0,-5 0 0,2 0 0,-2 0 0,0 0 0,0 0 0,0 0 0,0 0 0,0 0 0,0 0 0,0 0 0,0 0 0,0 0 0,-2 0 0,-1 0 0</inkml:trace>
  <inkml:trace contextRef="#ctx0" brushRef="#br0" timeOffset="157000">646 6094 24575,'0'34'0,"0"-16"0,0 20 0,0-20 0,0-7 0,0 7 0,0-3 0,0 3 0,0 0 0,0 4 0,0-6 0,0 4 0,0-1 0,0-3 0,0 23 0,0-23 0,0 16 0,0-21 0,0-3 0,0 0 0,0-3 0,0 0 0,0 0 0,0 0 0,0 0 0,0 0 0,0 0 0,0 0 0,0 0 0,0 0 0,0-1 0,0 1 0,0 0 0,0 0 0,0-2 0,0-1 0</inkml:trace>
  <inkml:trace contextRef="#ctx0" brushRef="#br0" timeOffset="158490">646 6142 24575,'11'0'0,"0"0"0,-5 2 0,1 1 0,-2 2 0,0 0 0,0 0 0,2 0 0,-1 0 0,2 0 0,-3 0 0,11 11 0,-9-8 0,10 11 0,-12-14 0,0 6 0,0-3 0,1 3 0,-3-3 0,2 3 0,-5-3 0,3 0 0,-3 3 0,2-6 0,-1 3 0,1 0 0,-2-3 0,0 5 0,0-2 0,0 0 0,0 2 0,0-1 0,0 2 0,0 0 0,0 0 0,0 0 0,0 0 0,0 0 0,0-3 0,-3 2 0,3-4 0,-5 4 0,2-1 0,-3 2 0,1 0 0,-3 0 0,2 0 0,-5 0 0,5 0 0,-6-1 0,3-1 0,-2-2 0,3-4 0,3 0 0,-2-3 0,1 0 0,-2 0 0,4 0 0,-1 0 0,0 0 0,0 0 0,0 0 0,2-3 0,1 1 0,2-1 0,0 1 0</inkml:trace>
  <inkml:trace contextRef="#ctx0" brushRef="#br0" timeOffset="160367">824 6358 24575,'5'-9'0,"-2"4"0,-1-7 0,-4 7 0,-4 3 0,1-1 0,-3 3 0,3 0 0,0 0 0,0 0 0,0 0 0,0 0 0,0 0 0,2 3 0,1-1 0,2 3 0,0 0 0,2 0 0,1-2 0,2-1 0,0-2 0,0 0 0,0 0 0,0 0 0,0 0 0,0 0 0,-2-2 0,-1-1 0,-2-2 0,-2 2 0,-1 1 0,-2 2 0,0 0 0,0 0 0,0 0 0,2 2 0,1 1 0,2 2 0,0 0 0,0 0 0,0 0 0,0 0 0,0 0 0,0 0 0,2-2 0,1-1 0,2-2 0,0 0 0,0 0 0,0 0 0,0 0 0,-2-2 0,-1-1 0,-2-2 0,0 0 0,-2 2 0,1 1 0,-1 2 0</inkml:trace>
  <inkml:trace contextRef="#ctx0" brushRef="#br0" timeOffset="161497">823 6357 24575,'7'0'0,"10"0"0,-1 0 0,7 0 0,-5 0 0,0 0 0,4 0 0,-3 0 0,0 0 0,-2 0 0,-5 0 0,2 0 0,-6 0 0,2 0 0,-4 0 0,2 0 0,-3 0 0,0 0 0,2 0 0,-1 0 0,2 0 0,-3 0 0,2 0 0,2 0 0,-1 0 0,2 0 0,-4 0 0,4 0 0,-4 0 0,1 0 0,-2 0 0,0 0 0,0 0 0,-2 0 0,-1 0 0</inkml:trace>
  <inkml:trace contextRef="#ctx0" brushRef="#br0" timeOffset="163269">1177 6356 24575,'0'-8'0,"3"-2"0,-3 1 0,5-3 0,-2 6 0,0-4 0,4 4 0,-3-2 0,3 0 0,-1 0 0,2-3 0,-2 2 0,4-1 0,-2 2 0,1-3 0,1 2 0,-1 1 0,-1 0 0,3 2 0,-3 1 0,0 0 0,3 2 0,-3-2 0,3 2 0,0-2 0,0 2 0,0 0 0,0-2 0,0 4 0,0-1 0,0-1 0,5 3 0,-4-3 0,4 3 0,-8 0 0,3 0 0,-3 0 0,3 0 0,0 0 0,0 0 0,0 0 0,-3 0 0,3 0 0,-3 0 0,3 0 0,0 0 0,0 3 0,0 0 0,0 0 0,-3 2 0,3-2 0,-3 2 0,0-2 0,5 4 0,-7-6 0,7 6 0,-8-4 0,3 2 0,-3 0 0,0-2 0,0 1 0,0-1 0,0 2 0,0 0 0,0 0 0,0 0 0,0 0 0,-3 0 0,3 0 0,-5 0 0,5 0 0,-5 0 0,5 0 0,-5 0 0,2 0 0,1 0 0,-3 0 0,2 0 0,-2 0 0,3 0 0,-3 0 0,2-1 0,-2 1 0,0 0 0,3 0 0,-3 0 0,2 0 0,-2 0 0,0 0 0,0 0 0,3 0 0,-3 0 0,2 0 0,-2 0 0,3-2 0,-3-1 0,2-2 0</inkml:trace>
  <inkml:trace contextRef="#ctx0" brushRef="#br0" timeOffset="163966">1783 6373 24575,'14'0'0,"1"0"0,11 0 0,-9 0 0,12 0 0,-10 0 0,12 0 0,31 0 0,5 0 0,-12 0 0,12 0 0,-6 0 0,-34 0 0,-1 0 0,0 0 0,0 0 0,1 0 0,-5 0 0,4 0 0,-7 0 0,2 0 0,-2 0 0,2 0 0,28 0 0,-26 0 0,18 0 0,-36 0 0,0 0 0,0 0 0,-2 0 0,-1 0 0</inkml:trace>
  <inkml:trace contextRef="#ctx0" brushRef="#br0" timeOffset="165352">2638 6372 24575,'0'-5'0,"0"-3"0,0 3 0,0-3 0,0 0 0,0 3 0,5-13 0,1 13 0,2-12 0,2 14 0,-4-8 0,5 3 0,-5-1 0,4-1 0,-4 4 0,4-4 0,-4 4 0,6-4 0,-6 5 0,4-3 0,-2 6 0,-2-3 0,1 2 0,1 1 0,-3-3 0,3 5 0,0-5 0,-3 4 0,6-1 0,-3 2 0,0 0 0,3 0 0,-6 0 0,6 0 0,-3 0 0,3 0 0,-3 0 0,3 0 0,-3 0 0,0 0 0,3 0 0,-3 0 0,3 0 0,0 0 0,-3 0 0,3 0 0,-3 0 0,0 2 0,3 1 0,-3 3 0,0-3 0,2 1 0,-4-1 0,4 3 0,-4-1 0,2 0 0,-3-2 0,0 1 0,0-1 0,0 2 0,0 0 0,0 0 0,0 0 0,-1 0 0,1 0 0,-2 0 0,2 0 0,-3 0 0,4 4 0,-4-2 0,3 5 0,-4-6 0,4 4 0,-5-2 0,5 3 0,-4-2 0,4 1 0,-5-4 0,5 1 0,-4-2 0,3 0 0,-3 0 0,3-2 0,-3 1 0,3-3 0,-3 1 0,1-2 0</inkml:trace>
  <inkml:trace contextRef="#ctx0" brushRef="#br0" timeOffset="166490">3164 6396 24575,'11'0'0,"4"0"0,4 0 0,15 0 0,-5 0 0,16 0 0,-4 0 0,5 0 0,38 0 0,28 0 0,-16 0 0,-45 0 0,1 0-356,18 0 0,16 0 1,-3 0-1,-21 0 356,-7 0 0,9 0 0,-1 0 0,-6 0 0,-14 0 0,29 0 0,-38 0 1423,38 0-1423,-28 0 0,8 4 0,-1-4 0,0 7 0,19-6 0,4-1 0,-3 4 0,0-4 0,-5 0 0,-30 0 0,-1 0 0,1 0 0,-1 0 0,1 0 0,-5 0 0,4 0 0,-8 0 0,3 0 0,-3 0 0,-5 0 0,0 0 0,-4 0 0,0 0 0,0 0 0,0 0 0,-3 0 0,3 0 0,-7 0 0,7 0 0,-7 0 0,4 0 0,-7 0 0,2 0 0,-1 0 0,-1 0 0,2 0 0,-1 0 0,-1 0 0,2 0 0,-4 0 0,4-2 0,-4 1 0,4-1 0,-4 2 0,4 0 0,-4 0 0,1 0 0,-2 0 0,0 0 0,0 0 0,0 0 0,0 0 0,0 0 0,0 0 0,0 0 0,0 0 0,0 0 0,-2-3 0,1 3 0,-3-2 0,1 2 0</inkml:trace>
  <inkml:trace contextRef="#ctx0" brushRef="#br0" timeOffset="359377">113 10764 24575,'0'11'0,"0"-3"0,0 9 0,0 4 0,0 11 0,0 8 0,0 18 0,0-3 0,0 25 0,0-14 0,0-6 0,-4 6 0,3-17 0,-3 0 0,-3 0 0,6 20 0,-6-19 0,4 27 0,2-40 0,-3 3 0,4 0 0,0 1 0,0 0 0,0-5 0,0-1 0,0-12 0,0 7 0,0-7 0,0 71 0,0-57 0,0 49 0,0-75 0,0 2 0,0-5 0,0 2 0,0-5 0,0 0 0,0 0 0,0 0 0,0 0 0,0-5 0,-2 0 0,1-3 0,-1 1 0</inkml:trace>
  <inkml:trace contextRef="#ctx0" brushRef="#br0" timeOffset="361613">1448 10581 24575,'0'11'0,"0"3"0,0 13 0,0 7 0,0 17 0,0-4 0,0 9 0,0 1 0,0 14 0,0 0 0,0 4 0,0-5 0,0-19 0,0 13 0,0-19 0,0 13 0,0-2 0,0-14 0,0 8 0,0-13 0,0-5 0,0-2 0,0-11 0,0 2 0,0-3 0,0 1 0,0-7 0,0 3 0,0-7 0,0 3 0,0 0 0,0 0 0,0 0 0,0 4 0,0-4 0,0 7 0,0-6 0,0 5 0,0-5 0,0 5 0,0-5 0,0 5 0,0-5 0,0 5 0,0-5 0,0 5 0,0-5 0,0 5 0,0-5 0,0 5 0,0-5 0,0 6 0,0-3 0,0-1 0,0 1 0,0-1 0,0-2 0,0-1 0,0-1 0,0-4 0,0 2 0,0-3 0,0 0 0,0-3 0,0 1 0</inkml:trace>
  <inkml:trace contextRef="#ctx0" brushRef="#br0" timeOffset="363770">2806 10155 24575,'0'15'0,"0"6"0,0 10 0,0 9 0,0 6 0,0 6 0,0 11 0,0-4 0,0 9 0,0 2 0,0 8 0,0 5 0,0 0-457,0 0 457,0 7 0,0-24 0,0 0 0,0 29 0,0-32 0,0-4 0,0 1 0,0-4 0,0-15 0,0-5 0,0-1 0,3-8 0,-3 0 457,3-6-457,-3-2 0,3-1 0,-2-3 0,1-1 0,-2-3 0,0-3 0,0 0 0,3-3 0,-3 0 0,2 0 0,-2 0 0,0 0 0,0 0 0,0 0 0,0-1 0,0 1 0,0 0 0,0 0 0,0 0 0,0 0 0,0 0 0,0 0 0,0 0 0,0 0 0,0 0 0,0 0 0,0 0 0,0 3 0,0-3 0,0 6 0,0-6 0,0 3 0,0-3 0,0 3 0,0-3 0,0 3 0,0 0 0,0-3 0,0 5 0,0-1 0,0-1 0,0 2 0,0-4 0,0 4 0,0-4 0,0 2 0,0-3 0,0 0 0,0 0 0,0 0 0,0-3 0,0 1 0</inkml:trace>
  <inkml:trace contextRef="#ctx0" brushRef="#br0" timeOffset="379531">6426 10106 24575,'5'0'0,"0"0"0,-2-5 0,1 2 0,-3-5 0,1 3 0,-2-3 0,0 0 0,0-7 0,0 5 0,0-2 0,-2 7 0,-1 2 0,-2 1 0,0 2 0,0 0 0,0 0 0,0 0 0,0 0 0,0 0 0,3 2 0,-1 1 0,3 2 0,0 3 0,0-3 0,0 3 0,0-3 0,0 0 0,0 0 0,0 0 0,3 0 0,-1-2 0,3-1 0,0-2 0,0 0 0,0 0 0,0 0 0,0 0 0,0 0 0,0 0 0,0 0 0,-2-2 0,-1-1 0,-2-2 0,0 0 0,0 0 0,-2 0 0,-1 2 0,-2 1 0,0 2 0,0 0 0,0 0 0,0 0 0,0 0 0,0 0 0,3 2 0,-1 1 0,3 2 0,0 0 0,0 0 0,0 0 0,0 0 0,3-2 0,-1-1 0,3-2 0,0 0 0,0 0 0,0 0 0,0 0 0,0 0 0,0 0 0,-2-2 0,-1-1 0,-2-2 0,0 0 0,0 0 0,-5 2 0,2 1 0,-5 2 0,3 0 0,0 0 0,0 0 0,0 0 0,0 0 0,3 2 0,-1 1 0,3 2 0,0 0 0,0 0 0,0 0 0,0 0 0,0 0 0,3 0 0,-1-3 0,3 1 0,0-3 0,0 0 0,0 0 0,0 0 0,0 0 0,0 0 0,0 0 0,-2 0 0,-1 0 0</inkml:trace>
  <inkml:trace contextRef="#ctx0" brushRef="#br0" timeOffset="398035">934 11141 24575,'11'0'0,"0"0"0,3 0 0,1 0 0,0 0 0,-1 0 0,-3 0 0,-3 0 0,3 0 0,-6 0 0,3 0 0,-3 0 0,0 0 0,0 0 0,0 0 0,0 0 0,0 0 0,0 0 0,0 0 0,0 0 0,0 0 0,2 0 0,-1 0 0,32 0 0,-26 0 0,23 0 0,-30 0 0,0 0 0,0 0 0,0 0 0,0 0 0,-2 0 0,-1 0 0</inkml:trace>
  <inkml:trace contextRef="#ctx0" brushRef="#br0" timeOffset="399229">1235 11140 24575,'0'-8'0,"0"0"0,0-3 0,3 0 0,-3 0 0,5 0 0,1 0 0,0-3 0,4 2 0,-4 1 0,2 0 0,-3 6 0,1-3 0,12-4 0,-10 6 0,10-4 0,-13 8 0,0 2 0,0 0 0,0 0 0,0 0 0,0 0 0,0 0 0,0 0 0,0 0 0,0 0 0,0 0 0,3 0 0,-3 0 0,3 0 0,-3 0 0,2 0 0,-1 0 0,2 0 0,-1 0 0,-1 0 0,2 0 0,-3 0 0,0 0 0,0 0 0,-1 2 0,1-1 0,0 1 0,0 0 0,0 1 0,0 0 0,0 1 0,0-1 0,0 2 0,0 0 0,0-2 0,0 1 0,0-1 0,0 2 0,0 0 0,0-2 0,-2 1 0,1-1 0,-1 0 0,0 1 0,1-1 0,-1 2 0,2 0 0,-2 0 0,1 0 0,-1 0 0,2-1 0,0 1 0,0 0 0,0 0 0,0 0 0,0 0 0,0 0 0,-1 0 0,1 0 0,0-2 0,0 1 0,0-1 0,3 4 0,-3-1 0,2 1 0,-2-2 0,0-2 0,-2-1 0,-1-2 0</inkml:trace>
  <inkml:trace contextRef="#ctx0" brushRef="#br0" timeOffset="402202">1707 11171 24575,'5'0'0,"0"0"0,3 0 0,28 0 0,-11 0 0,22 0 0,-12 0 0,-7 0 0,7 0 0,0 0 0,-2 0 0,3 0 0,-6 0 0,1 0 0,-4 0 0,3 0 0,-7 0 0,2 0 0,-6 0 0,3 0 0,0 0 0,-3 0 0,-1 0 0,0 0 0,-6 0 0,2 0 0,-3 0 0,0 0 0,0 0 0,0 0 0,0 0 0,7 0 0,-5 0 0,2 0 0,-7 0 0,-3 0 0,0 0 0,0 0 0,0 0 0,8 0 0,-6-3 0,10 3 0,-9-2 0,3 2 0,0-3 0,0 3 0,0-3 0,-2 3 0,-2 0 0,1 0 0,-2 0 0,1 0 0,-2 0 0,0 0 0,-2-2 0,-1 1 0,-2-1 0</inkml:trace>
  <inkml:trace contextRef="#ctx0" brushRef="#br0" timeOffset="403364">2614 11154 24575,'0'-8'0,"3"-5"0,-3 4 0,7-6 0,0 11 0,-1-6 0,1 7 0,-4-5 0,4 3 0,-1 2 0,1-1 0,8-2 0,-8 1 0,7 0 0,-9 2 0,0 1 0,0 2 0,3-3 0,-3 3 0,6-2 0,2 1 0,-1-1 0,1 2 0,-2 0 0,4 0 0,-2 0 0,2 0 0,-4 0 0,-3 0 0,0 0 0,3 0 0,-3 0 0,0 0 0,3 0 0,-3 2 0,0 1 0,0 0 0,0 2 0,-3-2 0,3 0 0,-3 1 0,0-1 0,0 0 0,0 1 0,0-1 0,0 2 0,0-3 0,0 3 0,0-2 0,0 2 0,-3 0 0,3-3 0,-5 3 0,2-2 0,1 1 0,-3 1 0,5 0 0,-3 0 0,3 0 0,-2 0 0,2 0 0,-3 0 0,1 0 0,1-2 0,-1 1 0,2-1 0,0 0 0,0-1 0,-2 0 0,1 1 0,-1 0 0,2 1 0,0-1 0,-2 2 0,-1 0 0,-2 0 0,2-2 0,-1-1 0,1-2 0</inkml:trace>
  <inkml:trace contextRef="#ctx0" brushRef="#br0" timeOffset="404734">3084 11209 24575,'30'0'0,"2"0"0,8 0 0,6 0 0,12 0 0,0 0 0,23 0 0,-13 0 0,-6 0 0,3 0 0,-20 0 0,23 0 0,-3 0 0,-15 0 0,4 0 0,0 0 0,-4 0 0,8 0 0,-13 0 0,12 0 0,-12 0 0,11 0 0,-21 0 0,-3 0 0,-2 0 0,-4 0 0,1 0 0,-1 0 0,4 0 0,-2 0 0,6 0 0,-3 0 0,5 0 0,-1 0 0,1 0 0,-5 0 0,4 0 0,-4 0 0,1 0 0,2 0 0,-2 0 0,15 0 0,-13 3 0,8-2 0,-19 1 0,2-2 0,-2 0 0,3 0 0,-3 0 0,2 0 0,-2 0 0,-1 0 0,4 0 0,-4 0 0,1 0 0,2 0 0,-6 0 0,3 0 0,-4 0 0,0 0 0,0 0 0,1 0 0,-4 0 0,2 0 0,-5 0 0,2 0 0,-3 0 0,5 0 0,-4 0 0,1 0 0,-5 0 0,-1 0 0,-1 0 0,2 0 0,-3 0 0,0 0 0,0 0 0,0 0 0,0 0 0,2 0 0,-1 0 0,1 0 0,-2 0 0,3 0 0,-2 0 0,4 0 0,-4 0 0,1 0 0,1 0 0,0 0 0,0 0 0,-1-2 0,-2 2 0,0-3 0,0 3 0,0 0 0,0 0 0,0 0 0,0 0 0,0 0 0,0 0 0,0 0 0,-2 0 0,-1 0 0</inkml:trace>
  <inkml:trace contextRef="#ctx0" brushRef="#br0" timeOffset="406256">2265 11614 24575,'72'0'0,"-14"0"0,-32 0 0,-10 0 0,4 0 0,-8 0 0,2 0 0,-5 0 0,1 0 0,-4 0 0,1 0 0,-2 0 0,0 0 0,0 0 0,-2 0 0,-1 0 0</inkml:trace>
  <inkml:trace contextRef="#ctx0" brushRef="#br0" timeOffset="407291">2535 11614 24575,'12'-31'0,"-4"17"0,10-18 0,-7 22 0,3 1 0,-2-2 0,2 2 0,0 0 0,-2 4 0,2-1 0,-3 3 0,0-2 0,-2 5 0,4-3 0,3 3 0,0 0 0,2 0 0,-7 0 0,-2 0 0,1 0 0,-4 0 0,4 0 0,-4 0 0,4 0 0,-2 0 0,1 0 0,1 3 0,-2 0 0,3 2 0,0 1 0,3-1 0,-2 1 0,2 0 0,2 2 0,-3-2 0,2 2 0,-6-3 0,1 0 0,-2 1 0,1-1 0,1 0 0,-4 0 0,1 1 0,-2-2 0,0 1 0,0 0 0,0 0 0,0 0 0,0 0 0,-2 0 0,1 0 0,-3 0 0,1 0 0,-2 0 0,2 0 0,-1 0 0,3-2 0,-3 1 0,1-1 0,0 2 0,1 0 0,0 0 0,1-2 0,-1 1 0,0-3 0,-1 1 0</inkml:trace>
  <inkml:trace contextRef="#ctx0" brushRef="#br0" timeOffset="408539">3091 11660 24575,'22'0'0,"7"0"0,17 0 0,12 0 0,6 0 0,6 0 0,-1 0 0,1 0 0,10 0 0,18 0 0,-14 0 0,-32 0 0,-1 0-299,33 0 0,12 0 0,-23 0 299,-30 0 0,7 0 0,1 0 0,7 0 0,-13 0 0,20 0 0,-25 0 897,21 0-897,-9 0 0,-4 0 0,2 0 0,-1 0 0,3 0 0,25 0 0,-25 0 0,-2 0 0,10 0 0,-23 0 0,14 0 0,-4 0 0,0 0 0,-3 0 0,-7 0 0,3 0 0,-8 0 0,-2 0 0,-7 0 0,-2 0 0,-3 0 0,-3 0 0,-3 0 0,-2 0 0,-4 0 0,2 0 0,-4 0 0,1 0 0,0 0 0,0 0 0,0 0 0,0 0 0,3 0 0,0 0 0,3 0 0,0 0 0,0 0 0,0 0 0,-2 0 0,1 0 0,-2 0 0,1 0 0,-2 0 0,-2 0 0,0 0 0,0 0 0,0 0 0,0 0 0,0 0 0,0 0 0,-2-2 0,-3 1 0,-1-1 0,-1 2 0</inkml:trace>
  <inkml:trace contextRef="#ctx0" brushRef="#br0" timeOffset="410449">3679 12124 24575,'8'0'0,"7"0"0,9 0 0,12 0 0,10 0 0,6 0 0,11 0 0,7 0 0,7 0 0,7 0 0,-1 0-569,14 0 569,-11 0 0,-34 0 0,-1 0 0,34 0 0,11 0 0,-17 0 0,9 0 0,-10 0-7,-16 0 7,16 0 0,-42 0 0,30 0 0,-28 0 0,8 0 0,13 1 0,-1 1 0,-14-2 569,52 3-569,-86-3 7,-5 0-7,3 0 0,-3 0 0,0 0 0,0 0 0,0 0 0,0 0 0,0 0 0,3 0 0,-3 0 0,21 0 0,-16 0 0,14 0 0,-19 0 0,0 0 0,2 0 0,-1 0 0,2 0 0,-4 0 0,1 0 0,0 0 0,0 0 0,0 0 0,0 0 0,0 0 0,0 0 0,0 0 0,0 0 0,0 0 0,0 0 0,0 0 0,0 0 0,0 0 0,0 0 0,0 0 0,-5 0 0,2 0 0,-4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22.49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1 24575,'0'8'0,"0"-2"0,0 2 0,0-3 0,0 0 0,0 0 0,2-3 0,1 1 0,2-3 0,0 0 0,0 0 0,0 0 0,0 0 0,0-3 0,0 1 0,0-1 0,-2-2 0,-1 3 0,-2-3 0,0-1 0,0 1 0,0 0 0,0 0 0,0 0 0,0 0 0,0 0 0,0 0 0,-2 2 0,-1-1 0,-2 3 0,0-1 0,0 2 0,0 0 0,0 0 0,0 0 0,0 0 0,0 0 0,0 0 0,0 0 0,0 2 0,2 1 0,-2 2 0,5 0 0,-2 0 0,-1 0 0,3 0 0,-2 0 0,2 0 0,0 0 0,0 1 0,0-1 0,0 0 0,2 0 0,1-3 0,2 1 0,0-3 0,0 0 0,0 0 0,0 0 0,0 0 0,0 0 0,0 0 0,0 0 0,0 0 0,-2-3 0,-1 1 0,-2-3 0,0 0 0,0 0 0,0-1 0,0 1 0,0 0 0,0 0 0,-2 0 0,-1 3 0,-2-3 0,0 4 0,0-1 0,0 2 0,0 0 0,0 0 0,0 0 0,0 0 0,0 0 0,0 2 0,0 1 0,-1 5 0,3-2 0,1 4 0,2-4 0,-2 2 0,1-1 0,-1-1 0,2 2 0,0-1 0,0-1 0,2-1 0,1-3 0,2-2 0,0 0 0,0 0 0,0 0 0,0 0 0,0 0 0,0 0 0,0-2 0,0-1 0,0-2 0,-2 0 0,-1 0 0,-2 0 0,0 0 0,0 0 0,0 0 0,0 0 0,0 0 0,-2 0 0,-1 2 0,-2 1 0,0 2 0,0 0 0,0 0 0,0 0 0,0 0 0,0 0 0,0 0 0,0 0 0,0 0 0,0 0 0,2 2 0,-1 1 0,3 2 0,-1 0 0,2 3 0,0-3 0,0 3 0,0-3 0,0 0 0,0 0 0,0 0 0,0 0 0,0 0 0,2-2 0,1-1 0,2-2 0,0 0 0,0 0 0,0 0 0,0 0 0,0 0 0,0 0 0,0 0 0,0 0 0,0 0 0,0 0 0,-2-2 0,-1-1 0,-2-2 0,0 0 0,0 0 0,0 0 0,-2 0 0,-1 2 0,0-1 0,-1 3 0,1-1 0,-2 2 0,0 0 0,0 0 0,0 0 0,0 0 0,0 0 0,2 2 0,-1 1 0,3 5 0,-1 0 0,2 3 0,0-2 0,0-1 0,0-1 0,0-1 0,0 2 0,0-3 0,2-2 0,1-1 0,2-2 0,0 0 0,0 0 0,0 0 0,-2-2 0,-1-1 0,-2 0 0,0 1 0</inkml:trace>
  <inkml:trace contextRef="#ctx0" brushRef="#br0" timeOffset="1">89 6233 24575,'8'0'0,"12"0"0,29 0 0,-14 0 0,19 0 0,-35 0 0,3 0 0,4 0 0,-11 0 0,10 0 0,-16 0 0,9 0 0,-9 0 0,2 0 0,-4 0 0,2 0 0,6 0 0,-2 0 0,-1 0 0,-1 0 0,-5 0 0,1 0 0,-2 0 0,0 0 0,0 0 0,0 0 0,0 0 0,0 0 0,0 0 0,0 0 0,1 0 0,-1 0 0,0 0 0,0 0 0,0 0 0,0 0 0,0 0 0,0 0 0,0 0 0,2 0 0,-1 0 0,2 0 0,0 0 0,-3 0 0,6 0 0,-6 0 0,6 0 0,-6 0 0,3 0 0,0 0 0,-2 0 0,1 0 0,-2 0 0,0 0 0,0 0 0,-2 0 0,-1 0 0</inkml:trace>
  <inkml:trace contextRef="#ctx0" brushRef="#br0" timeOffset="2">314 6233 24575,'0'5'0,"0"0"0,0 2 0,0 54 0,0-37 0,0 36 0,0-52 0,0-3 0,0 0 0,0 0 0,0 0 0,0 0 0,0 0 0,0 0 0,0 0 0,0-2 0,0-1 0</inkml:trace>
  <inkml:trace contextRef="#ctx0" brushRef="#br0" timeOffset="3">314 6449 24575,'1'0'0,"3"0"0,10 0 0,-2 0 0,5 0 0,-2 0 0,7 0 0,-2 0 0,2 0 0,0 0 0,-6 0 0,5 0 0,-6 0 0,12 0 0,-10 0 0,4 0 0,-11 0 0,-4 0 0,4 0 0,-4 0 0,1 0 0,-2 0 0,0 0 0,0 0 0,0 0 0,0 0 0,0 0 0,0 0 0,0 0 0,0 0 0,0 0 0,-2 0 0,-1 0 0</inkml:trace>
  <inkml:trace contextRef="#ctx0" brushRef="#br0" timeOffset="4">653 6087 24575,'0'34'0,"0"-15"0,0 19 0,0-20 0,0-6 0,0 5 0,0-2 0,0 4 0,0-1 0,0 4 0,0-6 0,0 6 0,0-4 0,0-2 0,0 24 0,0-24 0,0 17 0,0-22 0,0-3 0,0 0 0,0-3 0,0 0 0,0 0 0,0 0 0,0 0 0,0 0 0,0 0 0,0 0 0,0 0 0,0 0 0,0 1 0,0-1 0,0 0 0,0 0 0,0-3 0,0 1 0</inkml:trace>
  <inkml:trace contextRef="#ctx0" brushRef="#br0" timeOffset="5">653 6135 24575,'10'0'0,"2"0"0,-6 3 0,1-1 0,-2 3 0,0 0 0,0 0 0,3 1 0,-3-1 0,3 0 0,-3 0 0,11 11 0,-8-8 0,9 11 0,-12-13 0,0 4 0,0-1 0,1 2 0,-3-3 0,2 3 0,-4-3 0,1 1 0,-2 1 0,2-4 0,-1 2 0,1-1 0,-2-1 0,0 4 0,0-1 0,0-2 0,0 4 0,0-3 0,0 4 0,0-1 0,0 0 0,0 0 0,0 0 0,0 0 0,0-2 0,-2 1 0,1-4 0,-4 4 0,2-1 0,-3 2 0,1 0 0,-3 0 0,2 1 0,-5-1 0,5 0 0,-7 0 0,4-3 0,-2 0 0,4-5 0,2-1 0,-3-2 0,2 0 0,-1 0 0,2 0 0,0 0 0,0 0 0,0 0 0,0 0 0,2-2 0,0-1 0,3 0 0,0 1 0</inkml:trace>
  <inkml:trace contextRef="#ctx0" brushRef="#br0" timeOffset="6">832 6355 24575,'6'-10'0,"-4"6"0,1-9 0,-6 8 0,-2 2 0,-1 1 0,-2 2 0,3 0 0,0 0 0,0 0 0,0 0 0,0 0 0,0 0 0,2 2 0,1 1 0,2 2 0,0 0 0,2 0 0,1-2 0,2-1 0,0-2 0,0 0 0,0 0 0,0 0 0,0 0 0,0 0 0,-2-2 0,-1-1 0,-2-2 0,-2 3 0,-1-1 0,-2 3 0,0 0 0,0 0 0,0 0 0,3 3 0,-1-1 0,3 3 0,0 0 0,0 0 0,0 0 0,0 0 0,0 1 0,0-1 0,3-3 0,-1 1 0,3-3 0,0 0 0,0 0 0,0 0 0,0 0 0,-2-3 0,-1 1 0,-2-3 0,0-1 0,-2 4 0,2-1 0,-3 3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0:46.32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0 47 24575,'0'26'0,"0"-1"0,0-18 0,0 4 0,0-3 0,2-1 0,1-5 0,2 1 0,0-3 0,0 0 0,0 0 0,0 0 0,-2-3 0,-1 1 0,-2-3 0,0 0 0,0 0 0,0 0 0,0 0 0,0 0 0,0 0 0,-2 2 0,-1-1 0,-2 3 0,0-1 0,0 2 0,0 0 0,0 0 0,0 0 0,0 0 0,2 2 0,1 1 0,4 0 0,1-1 0,2-2 0,0 0 0,0 0 0,0 0 0,0 0 0,0 0 0,0 0 0,0 0 0,0-2 0,-2-1 0,-1-2 0,-2 0 0,0 0 0,-2 2 0,-1 1 0,-2 2 0,0 0 0,0 0 0,2 2 0,-1 1 0,3 2 0,-1 0 0,2 0 0,0 0 0,0 0 0,0 0 0,2-2 0,1-1 0,2-2 0,0 0 0,0 0 0,0 0 0,-2-2 0,-1-1 0,-2-2 0,-2 2 0,-1 1 0,-2 2 0,0 0 0,2 0 0,1 0 0</inkml:trace>
  <inkml:trace contextRef="#ctx0" brushRef="#br0" timeOffset="873">35 96 24575,'2'0'0,"5"0"0,16 0 0,1 0 0,10 0 0,2 0 0,5 0 0,5 0 0,0 0 0,0 0 0,0 0 0,-9 0 0,6 0 0,-5 0 0,3 0 0,-1 0 0,-9 0 0,26 0 0,4 0 0,-9 0 0,7 0 0,-4 0 0,-25 0 0,-3 0 0,-1 0 0,-3 0 0,-2 0 0,-2 0 0,-5 0 0,1 0 0,-4 0 0,0 0 0,-3 0 0,2 0 0,-5 0 0,2 0 0,-2 0 0,0 0 0,0 0 0,0 0 0,0 0 0,0 0 0,0 0 0,0 0 0,0 0 0,0 0 0,-2 0 0,-1 0 0</inkml:trace>
  <inkml:trace contextRef="#ctx0" brushRef="#br0" timeOffset="2244">1182 95 24575,'8'-12'0,"0"-3"0,-3 14 0,0-6 0,0 4 0,0-2 0,0 2 0,0-1 0,0 1 0,0 0 0,0-1 0,2 3 0,-1-3 0,2 3 0,-1-3 0,-1 3 0,4-4 0,-4 5 0,4-5 0,-4 4 0,4-4 0,-4 5 0,4-3 0,-4 1 0,2 1 0,-4-1 0,1 2 0,0 0 0,3 0 0,-2 0 0,1 0 0,-2 0 0,0 0 0,0 0 0,0 0 0,0 0 0,0 0 0,3 0 0,-3 2 0,3-1 0,-3 3 0,3-1 0,-3 2 0,6 1 0,-6-3 0,3 1 0,0-1 0,-3 2 0,3 1 0,0-1 0,-3 0 0,3 0 0,-3 0 0,0 0 0,0 0 0,0 0 0,0 0 0,0 0 0,0-2 0,2 3 0,-2-5 0,2 6 0,-2-4 0,0-1 0,-2 3 0,2-5 0,-3 5 0,1-2 0,1-1 0,-3 0 0,1-2 0</inkml:trace>
  <inkml:trace contextRef="#ctx0" brushRef="#br0" timeOffset="3390">1603 127 24575,'15'0'0,"6"0"0,6 0 0,7 0 0,2 0 0,11 0 0,5 0 0,5 0 0,16 0 0,26 0 0,5 0 0,-18 0 0,-17 0 0,1 0-465,17 0 1,18 0 0,-3 0 0,-27 0 464,-11 0 0,-1 0 0,-6 0 0,6 0 0,-19 0 0,16 0 0,-5 5 1857,-5-1-1857,12 1 0,-21-2 0,0-3 0,-1 0 0,47 0 0,-47 0 0,37 0 0,-62 0 0,3 0 0,-7 0 0,7 0 0,-7 0 0,7 0 0,-3 0 0,0 2 0,2-1 0,-2 1 0,3-2 0,0 0 0,-3 0 0,2 0 0,-2 0 0,0 0 0,3 0 0,-3 0 0,0 0 0,2 0 0,-2 0 0,0 0 0,2 0 0,-2 0 0,0 0 0,2 0 0,-2 0 0,0 0 0,2 0 0,-5 0 0,6 0 0,-4 0 0,1 0 0,3 0 0,-6 0 0,5 0 0,-2 0 0,3 0 0,-3 0 0,2 0 0,-2 0 0,0 0 0,2 0 0,-5 0 0,2 0 0,-3 0 0,-2 0 0,-2 0 0,1 0 0,-2 0 0,1 0 0,-2 0 0,0 0 0,0 0 0,-2 0 0,-1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1:56.67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8 20 24575,'0'21'0,"0"6"0,0 4 0,0 20 0,0 4 0,0 14 0,0 1 0,0-15 0,0 17 0,0 0 0,0-24 0,0 14 0,0-10 0,0-45 0,0-4 0,0-1 0</inkml:trace>
  <inkml:trace contextRef="#ctx0" brushRef="#br0" timeOffset="1867">36 0 24575,'11'0'0,"0"0"0,39 0 0,-30 0 0,30 0 0,-42 0 0,0 0 0,-3 0 0,2 0 0,-1 0 0,4 0 0,-4 0 0,4 0 0,-4 2 0,4 1 0,-4 2 0,65 65 0,-50-49 0,48 51 0,-64-67 0,0 3 0,0 0 0,0-3 0,1 6 0,-3-3 0,2 3 0,-3-3 0,1 3 0,2-6 0,-5 6 0,5-6 0,-5 6 0,5-6 0,-5 10 0,5-5 0,-4 6 0,1-2 0,0-2 0,-1 2 0,1 0 0,1-2 0,-2 2 0,1 0 0,-2 1 0,0 0 0,0 2 0,0-2 0,0 0 0,0 3 0,0-7 0,0 4 0,0-4 0,0 0 0,0 0 0,-3 3 0,0 1 0,-5 0 0,-4 7 0,3-6 0,-4 4 0,6-6 0,-3-3 0,4 0 0,-5 0 0,5 0 0,-4-2 0,1 4 0,-5-3 0,1 4 0,-4-2 0,5-1 0,-10 4 0,9-4 0,-6 3 0,8-5 0,0-1 0,0-3 0,3 1 0,-3-1 0,3 0 0,-3 1 0,0-1 0,0-2 0,3 2 0,0-5 0,0 3 0,3-3 0,-3 0 0,0 0 0,3 0 0,-3 0 0,3 0 0,0 0 0,0 0 0,0 0 0,0 0 0,0 0 0,0 0 0,0 0 0,0 0 0,0 0 0,1 0 0,-1 0 0,0 0 0,-3 0 0,2 0 0,-1 0 0,2 0 0,2-3 0,-1 3 0,1-2 0,0 0 0,-1 1 0,1-3 0,-2 1 0,2-2 0,-1 0 0,3 2 0,-1 1 0</inkml:trace>
  <inkml:trace contextRef="#ctx0" brushRef="#br0" timeOffset="4096">531 393 24575,'0'7'0,"0"1"0,0-1 0,0-1 0,0 1 0,0-2 0,0 0 0,0 0 0,0 0 0,14-4 0,-9-2 0,9-4 0,-12 0 0,-2 0 0,0 0 0,0 0 0,0 1 0,0-1 0,-2 2 0,-1 1 0,-2 2 0,0 0 0,0 0 0,0 0 0,0 0 0,0 0 0,0 0 0,0 0 0,0 0 0,0 0 0,3 2 0,-3 1 0,5 2 0,-2-1 0,2 1 0,0 0 0,0 0 0,0 0 0,2-2 0,0-1 0,3-2 0,0 0 0,0 0 0,0 0 0,0 0 0,0 0 0,0 0 0,0 0 0,0 0 0,0 0 0,0-2 0,-2-1 0,-1-2 0,-2 0 0,0 0 0,0 0 0,0 1 0,0-1 0,0 0 0,0 0 0,-2 2 0,1-2 0,-3 5 0,1-2 0,-2 2 0,0 0 0,0 0 0,0 0 0,0 0 0,0 0 0,0 0 0,0 0 0,0 0 0,3 2 0,-3 1 0,5 2 0,-5 0 0,5 0 0,-2 0 0,2-1 0,0 1 0,0 0 0,0 0 0,0 0 0,0 0 0,2-2 0,1-1 0,1-2 0,1 0 0,0 0 0,0 0 0,0 0 0,3 0 0,-2 0 0,1 0 0,-2 0 0,0 0 0,0 0 0,-2-2 0,-1-1 0,-2-2 0,0 0 0,0 0 0,0 0 0,-2 3 0,1-1 0,-1 3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44.85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9 173 24575,'10'0'0,"3"0"0,8 0 0,6 0 0,-3 0 0,9 0 0,-9 0 0,26 0 0,-19 3 0,24 5 0,3 0 0,-15-1 0,43 10 0,-65-16 0,-6 1 0,0-2 0,2 3 0,-2-2 0,3 1 0,4 1 0,-3-2 0,3 5 0,-4-6 0,0 6 0,-3-6 0,-1 3 0,-6-3 0,0 0 0,-3 0 0,0 0 0,-2 0 0,-1 0 0</inkml:trace>
  <inkml:trace contextRef="#ctx0" brushRef="#br0" timeOffset="1758">0 1608 24575,'2'0'0,"2"0"0,9 0 0,10 0 0,57 0 0,-27 0 0,0 0 0,-1 0 0,-13 0 0,16 0 0,-18 0 0,4 0 0,-5 0 0,-6 0 0,1 0 0,-10 0 0,4 0 0,-13 0 0,2 0 0,6 0 0,-10 0 0,9 0 0,-13 0 0,1 0 0,-2 0 0,0 0 0,-5 0 0,-3 0 0,0 0 0,-1 0 0</inkml:trace>
  <inkml:trace contextRef="#ctx0" brushRef="#br0" timeOffset="25098">1570 1835 24575,'8'-2'0,"3"-4"0,4-3 0,1-10 0,2 2 0,3-6 0,0-1 0,7-1 0,-6-7 0,6 3 0,-6-6 0,5 6 0,-11 2 0,6 0 0,21-61 0,-24 51 0,19-46 0,-38 72 0,2 0 0,-1 0 0,2-4 0,-1-3 0,2-5 0,3-7 0,0-2 0,0 1 0,0-3 0,3-2 0,-2-1 0,6 1 0,-3 1 0,-1 4 0,7-5 0,-6 9 0,2-3 0,3 3 0,-5 4 0,5-7 0,-3 8 0,-1-1 0,-2 1 0,21-15 0,4-2 0,-6-1 0,5 1 0,-1 3 0,-11 15 0,-10 10 0,5-1 0,-1-3 0,-1 2 0,3-2 0,-3 3 0,3-3 0,1 2 0,4-10 0,1 5 0,3-3 0,40-28 0,-31 27 0,37-26 0,-44 34 0,13-4 0,-10 7 0,4-4 0,-2 7 0,-6-2 0,2 1 0,-4 1 0,0-1 0,1 2 0,-1 1 0,0-1 0,1 1 0,-1-1 0,0 0 0,-3-2 0,6 5 0,-9-4 0,10 4 0,-11 1 0,2-3 0,2 6 0,-3-3 0,3 0 0,-2 3 0,6-3 0,1 3 0,2 0 0,0 0 0,2-3 0,3 2 0,-3-2 0,2 3 0,-7 0 0,4 0 0,-1 0 0,-2 0 0,2 0 0,0 0 0,-2 0 0,2 0 0,-7 0 0,-2 0 0,-3 0 0,-3 0 0,-3 0 0,-2 0 0,-4 0 0,1 0 0,1 0 0,-5 0 0,1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2:54.70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73 24575,'11'0'0,"1"0"0,6 0 0,4 0 0,10 0 0,-4 0 0,7 0 0,-5 0 0,-6 0 0,5 0 0,-10 0 0,0 0 0,-2 0 0,-8 0 0,2 0 0,-6 0 0,0 0 0,0 0 0,0 0 0,-2 0 0,-1 0 0</inkml:trace>
  <inkml:trace contextRef="#ctx0" brushRef="#br0" timeOffset="1377">340 173 24575,'0'-23'0,"2"1"0,1 14 0,3-3 0,-1 0 0,3 0 0,-2 0 0,5 3 0,-5-3 0,4 3 0,-4-1 0,12-6 0,-8 11 0,5-8 0,-7 9 0,0 0 0,-3 1 0,3 2 0,-3 0 0,0 0 0,0 0 0,0 0 0,0 0 0,0 0 0,0 0 0,0 0 0,0 2 0,0 1 0,-3 2 0,3 0 0,-5 0 0,5 0 0,-5 0 0,2 0 0,1 0 0,-1 0 0,1 0 0,2 0 0,-5 0 0,5-1 0,-3 1 0,3 0 0,0 0 0,0 0 0,0 0 0,0-2 0,-2 1 0,1-3 0,-1 3 0,2-1 0,0 2 0,0 0 0,0 0 0,-2 0 0,1-2 0,-3 1 0,3-1 0,-3 2 0,3-2 0,-3 1 0,3-1 0,-3 2 0,3-2 0,-3 1 0,1-1 0,0 0 0,-1 1 0,1-1 0,0-1 0,-1 3 0,3-2 0,-1 2 0,-1 0 0,1 0 0,-1 0 0,-2-1 0,5 1 0,-5 0 0,5-2 0,-5 2 0,5-3 0,-5 3 0,5-2 0,-5 2 0,5-5 0,-5 2 0,2-2 0</inkml:trace>
  <inkml:trace contextRef="#ctx0" brushRef="#br0" timeOffset="2154">693 243 24575,'38'0'0,"-4"0"0,13 0 0,-5 0 0,9 0 0,6 0 0,-12 0 0,14 0 0,-20 0 0,35 0 0,3 0 0,-22 0 0,14 0 0,-11 0 0,-47 0 0,0 0 0,-3 0 0,0 0 0,-3 0 0,0 0 0,0 0 0,0 0 0,4 0 0,0 0 0,3 0 0,-1 0 0,4 0 0,-4 3 0,7-3 0,-7 5 0,7-4 0,-6 1 0,2 1 0,-3-3 0,-3 3 0,2-3 0,-4 0 0,4 0 0,-4 2 0,2-1 0,-3 1 0,0-2 0,0 0 0,0 2 0,-1-2 0,1 3 0,0-3 0,-2 2 0,2-2 0,-3 3 0,1-3 0,-1 0 0</inkml:trace>
  <inkml:trace contextRef="#ctx0" brushRef="#br0" timeOffset="3260">1744 277 24575,'6'-20'0,"1"0"0,0 9 0,6-2 0,-3-1 0,4 3 0,-3 0 0,0 0 0,0 0 0,0 2 0,-3-1 0,0 4 0,4-4 0,-5 7 0,5-4 0,-7 6 0,0-1 0,0 2 0,0 0 0,0-2 0,0 1 0,0-1 0,0 2 0,3 0 0,-3 0 0,3 0 0,0 0 0,-3 0 0,6 0 0,-3 0 0,3 0 0,-3 0 0,3 0 0,-3 0 0,3 0 0,-3 0 0,2 0 0,-4 2 0,2 1 0,-3 0 0,0 1 0,0-3 0,0 3 0,0-1 0,0 2 0,0-2 0,0 1 0,-1-1 0,1 2 0,0 0 0,0 0 0,0-2 0,0 1 0,-2-1 0,1 2 0,-1 0 0,2 0 0,-2 0 0,1 0 0,-3 0 0,4 2 0,-5-1 0,5 4 0,-4-4 0,3 4 0,-3-5 0,1 5 0,0-4 0,-1 1 0,3-2 0,-3 0 0,3-2 0,-3 2 0,3-5 0,-3 2 0,1-2 0</inkml:trace>
  <inkml:trace contextRef="#ctx0" brushRef="#br0" timeOffset="4302">2197 279 24575,'26'0'0,"14"0"0,4 0 0,25 0 0,9 0 0,20 0-870,-45 0 0,1 0 870,0 0 0,13 0-847,0 0 0,21 0 1,12 0-1,7 0 1,-3 0-1,-7 0 0,-16 0 847,7 0 0,-12 0 0,13 0 0,-11 0 0,15 0 0,8 0 0,0 0 0,-6 0 0,-13 0 0,-20 0 0,30 0 0,-37 0 0,14 0 0,-17 0 883,-5 0-883,-15 0 6784,-6 0-6784,-11 0 0,-4 0 0,-3 0 0,-3 0 0,2 0 0,-1 0 0,1 0 0,-2 0 0,0 0 0,0 0 0,0 0 0,2 0 0,2 0 0,2 0 0,-3 0 0,2 0 0,-4 0 0,4 0 0,-4 0 0,1 0 0,-2 0 0,0 0 0,0 0 0,0 0 0,-4 0 0,-4 0 0,0 0 0,-2 0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1:23.96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1 6168 24575,'0'8'0,"0"-3"0,0 3 0,0-3 0,0 0 0,0 0 0,3-2 0,-1-1 0,3-2 0,0 0 0,0 0 0,0 0 0,0 0 0,0-2 0,0-1 0,0 0 0,-2-1 0,-1 1 0,-2-2 0,0 0 0,0 0 0,0 0 0,0 0 0,0 0 0,0 0 0,0 0 0,0 0 0,-2 2 0,-1-1 0,-2 3 0,0-1 0,0 2 0,0 0 0,0 0 0,0 0 0,0 0 0,0 0 0,0 0 0,0 0 0,0 2 0,3 1 0,-3 2 0,5 0 0,-3 0 0,1 0 0,2 0 0,-3 0 0,3 0 0,0 0 0,0 0 0,0 0 0,0 0 0,3 0 0,-1-2 0,3-1 0,0-2 0,0 0 0,0 0 0,0 0 0,0 0 0,0 0 0,0 0 0,0 0 0,0 0 0,-2-2 0,-1-1 0,-2-2 0,0 0 0,0 0 0,0 0 0,0 0 0,0 0 0,0 0 0,-2 0 0,-1 2 0,-2-1 0,0 3 0,0-1 0,0 2 0,0 0 0,0 0 0,0 0 0,0 0 0,0 0 0,0 2 0,0 1 0,0 5 0,2-2 0,1 4 0,2-4 0,-2 1 0,1 1 0,-1-2 0,2 1 0,0 1 0,0-3 0,2 0 0,1-3 0,2-2 0,0 0 0,0 0 0,0 0 0,0 0 0,0 0 0,0 0 0,0-2 0,0-1 0,0-2 0,-2 0 0,-1 0 0,-2 0 0,0 0 0,0 0 0,0 0 0,0 0 0,0 0 0,-2 0 0,-1 3 0,-2-1 0,0 3 0,0 0 0,0 0 0,0 0 0,0 0 0,0 0 0,0 0 0,0 0 0,0 0 0,0 0 0,2 3 0,-1-1 0,3 3 0,-1 0 0,2 3 0,0-2 0,0 1 0,0-2 0,0 0 0,0 0 0,0 0 0,0 0 0,0 0 0,2-2 0,1-1 0,2-2 0,0 0 0,0 0 0,0 0 0,0 0 0,0 0 0,0 0 0,0 0 0,0 0 0,0 0 0,0 0 0,-2-2 0,-1-1 0,-2-2 0,0 0 0,0 0 0,0 0 0,-2 0 0,-1 3 0,0-3 0,-1 5 0,1-3 0,-2 3 0,0 0 0,0 0 0,0 0 0,0 0 0,0 0 0,2 3 0,-1-1 0,3 6 0,-1 0 0,2 4 0,0-4 0,0 0 0,0-1 0,0-1 0,0 2 0,0-3 0,2-3 0,1 1 0,2-3 0,0 0 0,0 0 0,0 0 0,-2-3 0,-1 1 0,-2-1 0,0 1 0</inkml:trace>
  <inkml:trace contextRef="#ctx0" brushRef="#br0" timeOffset="1">89 6239 24575,'8'0'0,"11"0"0,30 0 0,-15 0 0,20 0 0,-35 0 0,3 0 0,4 0 0,-11 0 0,9 0 0,-15 0 0,9 0 0,-9 0 0,2 0 0,-3 0 0,0 0 0,7 0 0,-3 0 0,1 0 0,-2 0 0,-6 0 0,3 0 0,-3 0 0,0 0 0,0 0 0,0 0 0,0 0 0,0 0 0,0 0 0,0 0 0,0 0 0,0 0 0,0 0 0,0 0 0,0 0 0,0 0 0,0 0 0,0 0 0,0 0 0,2 0 0,-1 0 0,2 0 0,-1 0 0,-1 0 0,4 0 0,-4 0 0,4 0 0,-4 0 0,2 0 0,-1 0 0,-1 0 0,2 0 0,-3 0 0,0 0 0,0 0 0,-3 0 0,1 0 0</inkml:trace>
  <inkml:trace contextRef="#ctx0" brushRef="#br0" timeOffset="2">311 6239 24575,'0'5'0,"0"0"0,0 2 0,0 53 0,0-36 0,0 36 0,0-52 0,0-3 0,0 0 0,0 0 0,0 0 0,0 0 0,0 0 0,0 0 0,0 0 0,0-2 0,0-1 0</inkml:trace>
  <inkml:trace contextRef="#ctx0" brushRef="#br0" timeOffset="3">311 6454 24575,'2'0'0,"2"0"0,10 0 0,-3 0 0,7 0 0,-3 0 0,7 0 0,-3 0 0,3 0 0,-1 0 0,-5 0 0,5 0 0,-6 0 0,12 0 0,-10 0 0,4 0 0,-11 0 0,-4 0 0,4 0 0,-5 0 0,3 0 0,-4 0 0,1 0 0,0 0 0,0 0 0,0 0 0,0 0 0,0 0 0,0 0 0,0 0 0,0 0 0,-2 0 0,-1 0 0</inkml:trace>
  <inkml:trace contextRef="#ctx0" brushRef="#br0" timeOffset="4">648 6094 24575,'0'34'0,"0"-15"0,0 19 0,0-21 0,0-5 0,0 6 0,0-3 0,0 3 0,0 0 0,0 4 0,0-6 0,0 5 0,0-2 0,0-3 0,0 22 0,0-21 0,0 15 0,0-21 0,0-3 0,0 0 0,0-3 0,0 0 0,0 0 0,0 0 0,0 0 0,0 0 0,0 0 0,0 0 0,0 0 0,0 0 0,0 0 0,0 0 0,0 0 0,0 0 0,0-2 0,0-1 0</inkml:trace>
  <inkml:trace contextRef="#ctx0" brushRef="#br0" timeOffset="5">648 6142 24575,'11'0'0,"0"0"0,-5 3 0,1-1 0,-2 3 0,0 0 0,0 0 0,3 1 0,-3-1 0,3 0 0,-3 0 0,11 11 0,-8-8 0,8 11 0,-11-14 0,1 6 0,-1-3 0,1 3 0,-3-3 0,2 3 0,-5-3 0,3 0 0,-3 3 0,2-5 0,-2 1 0,3 1 0,-3-2 0,0 4 0,0-2 0,0 0 0,0 2 0,0-2 0,0 3 0,0 1 0,0-1 0,0 0 0,0 0 0,0 0 0,0-3 0,-3 3 0,3-6 0,-5 6 0,2-3 0,-3 3 0,1 0 0,-3 0 0,1 0 0,-3 0 0,4 0 0,-7 0 0,4-2 0,-1-2 0,2-4 0,3-1 0,-3-2 0,3 0 0,-3 0 0,3 0 0,0 0 0,0 0 0,0 0 0,0 0 0,2-2 0,1-1 0,2 1 0,0-1 0</inkml:trace>
  <inkml:trace contextRef="#ctx0" brushRef="#br0" timeOffset="6">827 6360 24575,'5'-10'0,"-3"6"0,1-8 0,-6 7 0,-2 2 0,-1 1 0,-1 2 0,2 0 0,0 0 0,0 0 0,0 0 0,0 0 0,0 0 0,2 2 0,1 1 0,2 2 0,0 0 0,2 0 0,1-3 0,2 1 0,0-3 0,0 0 0,0 0 0,0 0 0,0 0 0,0 0 0,-3-3 0,1 1 0,-3-3 0,-3 2 0,1 1 0,-3 2 0,0 0 0,0 0 0,0 0 0,2 2 0,1 1 0,2 2 0,0 0 0,0 0 0,0 0 0,0 0 0,0 0 0,0 0 0,2-3 0,1 1 0,2-3 0,0 0 0,0 0 0,0 0 0,0 0 0,-3-3 0,1 1 0,-3-3 0,0 0 0,-3 2 0,3 1 0,-2 2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1:02.29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48 24575,'67'0'0,"17"0"0,14 0-451,-43 0 1,-4 0 450,15 0 270,16 0-270,-11 0 0,11-4 0,1 3 0,2-8 0,5 8-405,0-7 405,1 7 0,0-12 0,-1 11 0,0-6 0,-5 8 0,4 0 0,-11 0 0,3 0 0,-25 0 0,11 0 443,-2 0-443,-17 0 19,19 0-19,-30 0 574,9 0-574,16 0 0,-17 0 0,11 0 0,-25 0 0,4 0 0,-8 0 0,3 0 0,-3 0 0,-1 0 0,0 0 0,0 0 0,1 0 0,-1 0 0,-3 0 0,72 0 0,-45 0 0,41 0 0,-66 0 0,-18 0 0,-2 0 0,0 2 0,2-1 0,-1 1 0,1-2 0,-2 0 0,-2 0 0,-1 0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0:58.46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60 35 24575,'-9'5'0,"4"-2"0,2 5 0,3 0 0,0-3 0,0 3 0,0-3 0,0 0 0,0 0 0,0 0 0,0 0 0,3-2 0,-1-1 0,3-2 0,0 0 0,0 0 0,0 0 0,-2-2 0,1-1 0,-3-2 0,1 0 0,-2 0 0,0 0 0,0 0 0,0 0 0,0 0 0,0 0 0,0 0 0,-2 0 0,-1 2 0,-2-4 0,-3 4 0,2-5 0,-1 3 0,-1-1 0,2 1 0,-1 2 0,2-1 0,0 3 0,0-1 0,0 2 0,2 2 0,1 1 0,2 2 0,0 0 0,0 0 0,0 0 0,2-2 0,1 1 0,2-3 0,0 1 0,0-2 0,0 0 0,0 0 0,0 0 0,2 0 0,-1 0 0,2 0 0,-3 0 0,0 0 0,-3-2 0,1-1 0,-3-2 0,-3 2 0,1 1 0,-3 2 0,0 2 0,2 1 0,-2 2 0,5 0 0,-2 0 0,-1 3 0,3-3 0,-3 3 0,3-3 0,0 0 0,0 0 0,0 0 0,0 0 0,0 0 0,2-2 0,1-1 0,2-2 0,-2-2 0,-1-1 0,-2-2 0,0-3 0,0 2 0,0-1 0,0 2 0,0 0 0,0 0 0,-2 2 0,-1 1 0,-2 2 0,0 0 0,0 0 0,2 2 0,1 1 0,2 2 0,2-2 0,1-1 0,2-2 0,0 0 0,0 0 0,0 0 0,0 0 0,0 0 0,0 0 0,0 0 0,0-2 0,-2-1 0,-1-2 0,-2 0 0,0 0 0,0 0 0,-2 2 0,-1 1 0,-2 2 0,0 0 0,0 0 0,0 0 0,0 0 0,2 2 0,1 1 0,2 2 0,0 0 0,0 0 0,0 0 0,0 0 0,0 0 0,0 0 0,0 0 0,2-2 0,1-1 0,2-2 0,0 2 0,0-1 0,0 1 0,0-2 0,0 0 0,0 0 0,0 0 0,0 0 0,0 0 0,0 0 0,-3-2 0,1-1 0,-3 0 0,0 1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48.03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62 6131 24575,'11'0'0,"5"0"0,6 0 0,1 0 0,2 0 0,7 0 0,0 0 0,21 0 0,2 0 0,-3 0 0,44 0 0,-70 0 0,-8 0 0,0 0 0,-3 0 0,-1 0 0,-3 0 0,0 0 0,0 0 0,0 0 0,0 0 0,16 0 0,-14 0 0,11 0 0,-19 0 0,0 0 0,0 0 0,0 2 0,0-1 0,0 1 0,0-2 0,0 0 0,-3 0 0,1 0 0</inkml:trace>
  <inkml:trace contextRef="#ctx0" brushRef="#br0" timeOffset="1628">0 7664 24575,'90'0'0,"0"0"0,-28 0 0,32 0 0,-8 0 0,-60 0 0,-11 0 0,6 0 0,-6 0 0,3 0 0,-5 0 0,3 0 0,-7 0 0,9 0 0,-6 0 0,5 0 0,20 0 0,-19 0 0,14 0 0,-27 0 0,0 0 0,0 0 0,0 0 0,0 0 0,0 0 0,0 0 0,0 0 0,0 0 0,0 0 0,0 0 0,0 0 0,0 0 0,0 0 0,0 0 0,0 0 0,0 0 0,0 0 0,0-2 0,0 1 0,0-1 0,0 2 0,0 0 0,0 0 0,0 0 0,0 0 0,0-2 0,0 1 0,-3-3 0,1 1 0,-3 0 0,0 1 0</inkml:trace>
  <inkml:trace contextRef="#ctx0" brushRef="#br0" timeOffset="30772">1674 7808 24575,'8'0'0,"3"-6"0,5-4 0,10-7 0,-1-3 0,10 2 0,-9-2 0,0 6 0,-3-6 0,0 7 0,-2-6 0,0 8 0,-6-3 0,1 2 0,2-4 0,-6 3 0,32-38 0,5-8 0,-14 15 0,15-17 0,-2 0 0,-25 21 0,8-4 0,-1-19 0,2 15 0,-1-14 0,-4 15 0,-9 12 0,5-18 0,-5 23 0,5-20 0,0-14 0,8-28 0,3-15 0,-1 2 0,-6 16 0,-3 6 0,-3 9 0,3-10-620,-1 8 1,4-12 0,1-5 0,0 2-1,-3 7 1,-6 14 619,2-17 0,-7 17 0,5-13-332,-1 0 332,1 0 0,-2 11 0,-4 13 0,5-21 0,-6 26 0,3-28 0,0 30 0,-2-4 3642,-2 17-3642,4-9 0,2-19 0,0-4 0,0-4 0,3 0 0,-3 2 0,-8 17 406,6-1-406,-2-2 0,3 6 0,5-13 0,-8 29 0,6-19 0,-4 20 0,-1 4 0,4-7 0,0 3 0,-4 10 0,3-7 0,-1 12 0,1-2 0,0-4 0,2 7 0,-2-3 0,-1 4 0,3-1 0,-2 2 0,6-6 0,-6 7 0,6-5 0,-4 5 0,1 0 0,3 1 0,-5 4 0,0 3 0,0 0 0,-3 3 0,1-2 0,-4 2 0,1-1 0,1 1 0,1 0 0,0-2 0,3 1 0,-3-1 0,0 2 0,2 0 0,-8 3 0,4-2 0,-7 4 0,4-1 0,-4 2 0,2 0 0,-1 0 0,2 0 0,13-3 0,-8 3 0,11-6 0,-13 6 0,5-3 0,-5 3 0,2-3 0,-3 3 0,3-3 0,1 1 0,3-2 0,0-2 0,0 3 0,4-3 0,-3 3 0,3-1 0,-4-1 0,0 4 0,0-1 0,4-1 0,-3 2 0,3-5 0,-4 3 0,0 0 0,0-3 0,-3 6 0,-1-3 0,-6 3 0,0 0 0,-3 0 0,-2 2 0,-1-1 0,-2 1 0</inkml:trace>
  <inkml:trace contextRef="#ctx0" brushRef="#br0" timeOffset="32032">4271 53 24575,'0'51'0,"0"-1"0,0 45 0,0-43 0,0 1-1194,0 45 1194,0-41 0,0 1-524,0 5 1,0 0 523,0-8 0,0 1 0,0 16 0,0 2 0,0-9 0,0 3-614,0-3 0,0 6 0,0-3 614,0 14 0,0-1 0,0 8 0,0 1 0,0-12 0,0 2 0,0-15 0,0 4 0,0-1 0,0 28 0,0 2-867,0-13 0,0 4 1,0-3 866,0-15 0,0-2 0,0 0 0,0 5 0,0 1 0,0-3 0,0 14 0,0-1-650,0 14 0,0-1 650,0-19 0,0-1 0,0 3 0,0 2 0,0 9 0,0-3-64,0-20 1,0-4 63,-1 2 0,2-1 0,1-12 0,0 4 0,-1 19 0,-2 10 0,2-13 0,3 18 359,-3 11 0,-2-36 0,1-68 0,0-13 0</inkml:trace>
  <inkml:trace contextRef="#ctx0" brushRef="#br0" timeOffset="34364">4213 1 24575,'22'0'0,"-5"0"0,16 0 0,-9 0 0,3 0 0,12 0 0,-4 0 0,11 3 0,33 13 0,2 4 0,-23-2 0,20 2 0,-11-1 0,-52-11 0,-1 0 0,-3-1 0,0 3 0,0-4 0,0 4 0,4-1 0,-4 3 0,11 4 0,-5 0 0,7 4 0,28 41 0,2 7 0,-15-18 0,18 22 0,-6-4 0,-36-40 0,9 19 0,-5-9 0,-1-1 0,-1 1 0,-6-10 0,-1 3 0,4 4 0,-7-8 0,7 17 0,-6-10 0,4 16 0,-1-9 0,-3 5 0,3-5 0,-4 4 0,1-9 0,-1 9 0,4-8 0,-3 3 0,2-9 0,-3 4 0,-4-4 0,4 14 0,-6 3 0,3 52 0,-4-21-267,0-22 0,0 0 267,0 26 0,0-20 0,0 8 0,0-16 0,0 21 0,-3-28 0,-6 28 534,-2-38-534,-3 29 0,-5-9 0,5 6 0,-12 12 0,3 1-590,-6 13 590,1-6 0,0 6 0,-5 0 0,5-11 0,-5 9 0,3-17 0,2 5 0,8-28 0,-1-1 0,-7 23-167,-13 20 167,15-32 0,-2-4 0,-1 3 0,5-9 0,-9 6 584,6-11-584,-5 0 173,7-13-173,-1 5 0,3-10 0,1 3 0,-14 8 0,4-4 0,1-1 0,-1-2 0,7-8 0,-1 0 0,-1 0 0,4-1 0,0-6 0,-1 2 0,3-4 0,2-2 0,1-1 0,0-3 0,3-1 0,-2 1 0,-2 0 0,4 0 0,-10 1 0,9-1 0,-6 0 0,4 0 0,0 0 0,3 0 0,-2 0 0,5-1 0,1-2 0,0 2 0,6-2 0,-3 0 0,3 2 0,0-5 0,0 2 0,2-2 0,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40:19.19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56 60 24575,'-7'-1'0,"-2"-2"0,6 9 0,-6-2 0,-2 5 0,-2-2 0,5 3 0,0-7 0,7 3 0,-8-5 0,8 4 0,-2-4 0,6 1 0,3-2 0,0 0 0,0 0 0,0 0 0,0 0 0,0 0 0,1 0 0,-1 0 0,0 0 0,0 0 0,0 0 0,0 0 0,0 0 0,0 0 0,0 0 0,0 0 0,0 0 0,0 0 0,0 0 0,0 0 0,0 0 0,-2 0 0,-1 0 0</inkml:trace>
  <inkml:trace contextRef="#ctx0" brushRef="#br0" timeOffset="986">310 91 24575,'0'23'0,"0"-4"0,0-10 0,0-3 0,0 0 0,0 0 0,0 0 0,0 0 0,0 0 0,0 22 0,0-16 0,0 15 0,0-23 0,0-2 0</inkml:trace>
  <inkml:trace contextRef="#ctx0" brushRef="#br0" timeOffset="3206">22 1 24575,'-3'2'0,"-5"26"0,7-16 0,-5 19 0,6-25 0,3-3 0,0 2 0,3-4 0,0 4 0,1-4 0,-4 4 0,2-4 0,-1 5 0,2-6 0,0 3 0,0 0 0,0 0 0,-3 3 0,0 0 0,-3 0 0,0 0 0,0 0 0,-3-2 0,0-2 0,-3-2 0,0 0 0,0 3 0,0-2 0,0 1 0,0 1 0,-1-2 0,1 2 0,0-1 0,0-1 0,3-1 0,3-1 0,3-4 0,3 4 0,0-4 0,0 1 0,1 1 0,-1-2 0,0 4 0,-3-4 0,2 4 0,-1-4 0,-1 1 0,3 1 0,-6-3 0,3 3 0,0-3 0,-3 0 0,3 0 0,-3 0 0,0 0 0,0 0 0,0 0 0,0-1 0,0 1 0,0 0 0,0 0 0,0 0 0,0 0 0,3 0 0,-3 0 0,6 0 0,-6 0 0,3 0 0,-6 2 0,0 2 0,0 2 0,0 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2:04.83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5 1 24575,'0'14'0,"0"13"0,0 12 0,0 22 0,0-13 0,0 30 0,0-11 0,0-5 0,0 6 0,0-13 0,0 4 0,0-2 0,0-22 0,0 2 0,0-17 0,0 7 0,0-12 0,0 2 0,0-6 0,0 21 0,0-20 0,0 17 0,0-15 0,0 1 0,0 13 0,0-4 0,0 3 0,0-4 0,0 0 0,0-4 0,0-2 0,0-6 0,0-1 0,0-4 0,0 0 0,0 0 0,0 1 0,0-1 0,0 0 0,0 0 0,0 1 0,0-1 0,0 0 0,0 0 0,0 1 0,0 2 0,0-2 0,0 3 0,0-4 0,0 0 0,0 1 0,0-4 0,0 0 0</inkml:trace>
  <inkml:trace contextRef="#ctx0" brushRef="#br0" timeOffset="2260">57 12 24575,'11'0'0,"2"0"0,-2 0 0,-2 0 0,5 0 0,-6 0 0,6 0 0,-2 0 0,2 0 0,-3 0 0,-3 0 0,3 0 0,29 17 0,-24-10 0,24 10 0,-35-11 0,0-2 0,2 2 0,-1 0 0,4 1 0,-1 0 0,2 0 0,0 0 0,0 0 0,0 0 0,0 0 0,0-1 0,-3 1 0,2 3 0,-2 0 0,0 0 0,-1-1 0,-2-3 0,-2 4 0,-1-3 0,0 3 0,-1-4 0,1 4 0,0-3 0,-1 2 0,1 1 0,-2 1 0,3 2 0,-3 1 0,5 4 0,-4-3 0,4 7 0,-4-7 0,2 6 0,0 3 0,-3 0 0,3 8 0,-3-4 0,0 1 0,0-2 0,0-4 0,0-4 0,0 1 0,0-5 0,0-2 0,0-3 0,0-4 0,0 0 0,0 1 0,0-1 0,0 0 0,0 4 0,0 0 0,0 1 0,-2 2 0,1-6 0,-4 6 0,5-6 0,-5 2 0,5-2 0,-5-1 0,2 4 0,-2 0 0,0 1 0,-1 2 0,1-3 0,-3 7 0,2-6 0,-1 1 0,2-2 0,0 0 0,-3 4 0,-1 0 0,0 4 0,-1-3 0,1 3 0,-2-5 0,0 1 0,3 0 0,0-3 0,3-2 0,0-2 0,0-1 0,0 0 0,0 0 0,-3 4 0,0 0 0,-3 1 0,2 2 0,-1-5 0,-1 5 0,2-6 0,-1 0 0,5-5 0,0-2 0,3 3 0,-3-2 0,3 2 0,-3-3 0,0 0 0,0 0 0,0 0 0,0 0 0,-3 0 0,2 0 0,-7 0 0,1 0 0,-6 0 0,3 0 0,-3 0 0,3 0 0,0 0 0,1 0 0,3 0 0,3 0 0,0 0 0,3 0 0,0 0 0,0 0 0,3 0 0,0 0 0</inkml:trace>
  <inkml:trace contextRef="#ctx0" brushRef="#br0" timeOffset="4976">490 539 24575,'0'6'0,"0"4"0,0-3 0,0 6 0,9 11 0,-4-13 0,6 8 0,-6-19 0,0 0 0,0 0 0,0 0 0,-2-6 0,-1 2 0,-2-6 0,0 4 0,0-4 0,0 3 0,3-6 0,-3 3 0,3-1 0,-3-2 0,0 6 0,0-2 0,0 2 0,0 1 0,0 0 0,-3 2 0,1 2 0,-3 2 0,0 0 0,0 0 0,0 2 0,2 2 0,-1 2 0,1-3 0,-2 3 0,0-2 0,2 2 0,1 0 0,0 0 0,1 1 0,-1-1 0,2 0 0,2-2 0,-1 1 0,3-4 0,-1 2 0,2-3 0,0 0 0,0 0 0,0 0 0,0 0 0,0 0 0,0 0 0,0 0 0,0 0 0,0 0 0,2 0 0,-1-3 0,2-1 0,-4-2 0,-1 0 0,-1 0 0,-2-1 0,0 1 0,0 0 0,0 0 0,-2 2 0,-1 1 0,-1 3 0,-1 0 0,0 0 0,0 0 0,0 0 0,0 0 0,0 0 0,0 0 0,0 0 0,2 3 0,1 1 0,2 2 0,0 0 0,0 0 0,0 1 0,0-1 0,0 0 0,0 0 0,2-2 0,1 1 0,2-4 0,0 2 0,0-3 0,0 0 0,0 0 0,0 0 0,0 0 0,0 0 0,-3-3 0,3 2 0,-5-4 0,2 1 0,-2 1 0,0 0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3:06.06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0 61 24575,'-9'0'0,"2"0"0,4-3 0,1 1 0,2-3 0,0 0 0,-2 2 0,-1 1 0,-2 2 0,2 2 0,1 1 0,2 2 0,0 0 0,0 0 0,0 0 0,0-1 0,0 1 0,2 0 0,1-2 0,2-1 0,3-2 0,-3 0 0,3 0 0,-3 0 0,0 0 0,0 0 0,0 0 0,-3-2 0,1-1 0,-3-2 0,0 0 0,0 1 0,0-1 0,0 0 0,0 0 0,0 0 0,-3 0 0,1 2 0,-3-1 0,0 1 0,0 0 0,0 1 0,0 2 0,0 0 0,0 0 0,0 0 0,0 0 0,0 0 0,0 2 0,2 1 0,1 2 0,2 0 0,0 0 0,0 0 0,0 0 0,0 0 0,0 0 0,2-3 0,-1 3 0,3-5 0,-1 2 0,2-2 0,0 0 0,0 0 0,0 0 0,0 0 0,0 0 0,-2-2 0,-1-1 0,-2-1 0,0-1 0,0 0 0,0 0 0,-2 2 0,-1 1 0,-2 2 0,0 0 0,0 0 0,0 0 0,0 0 0,0 0 0,0 0 0,0 2 0,2 1 0,1 2 0,2 0 0,0 0 0,0-1 0,0 1 0,0 0 0,0 0 0,2-2 0,1-1 0,2-2 0,0 0 0,0 0 0,0 0 0,0 0 0,0 0 0,0 0 0,0 0 0,-2 0 0,-1 0 0</inkml:trace>
  <inkml:trace contextRef="#ctx0" brushRef="#br0" timeOffset="1194">49 78 24575,'7'0'0,"5"0"0,6 0 0,9 0 0,-3 0 0,5 0 0,-2 0 0,5 0 0,-1 0 0,8 0 0,-11 0 0,7 0 0,3 0 0,-8 0 0,8 0 0,-16 0 0,0 0 0,0 0 0,0 0 0,5 0 0,11 0 0,-9 0 0,9 0 0,-12 0 0,-3 0 0,2 0 0,-6 3 0,3-2 0,-4 1 0,0-2 0,-3 0 0,2 0 0,-5 3 0,5-3 0,-5 3 0,2-3 0,-3 0 0,0 0 0,0 0 0,0 0 0,0 2 0,0-1 0,0 1 0,-2-2 0,1 0 0,-2 3 0,3-3 0,-2 3 0,1-3 0,-5 0 0,6 0 0,-6 0 0,6 0 0,-3 0 0,3 2 0,0-1 0,-3 1 0,3-2 0,-3 0 0,3 0 0,-3 0 0,3 0 0,-6 0 0,3 0 0,-3 0 0,0 0 0,0 0 0,0 0 0,0 0 0,0 0 0,-2 0 0,-1 0 0</inkml:trace>
  <inkml:trace contextRef="#ctx0" brushRef="#br0" timeOffset="2380">1223 107 24575,'0'-7'0,"2"3"0,-1-5 0,3 7 0,-1-5 0,2 4 0,2-4 0,-2 2 0,3 0 0,-4 0 0,1 3 0,0-3 0,0 0 0,0 0 0,0 0 0,0 2 0,0-1 0,0 1 0,0 0 0,3-2 0,-3 5 0,3-3 0,-3 1 0,0 2 0,0-3 0,0 3 0,3 0 0,-1-2 0,4 2 0,-3-3 0,3 3 0,-6 0 0,6 0 0,-3 0 0,0 0 0,2 0 0,-4 0 0,2 0 0,-3 0 0,2 0 0,-1 0 0,2 0 0,-3 0 0,0 0 0,2 0 0,-1 3 0,2-3 0,1 5 0,-2-3 0,2 1 0,-1 2 0,-2-5 0,1 5 0,1-2 0,-2 0 0,4 2 0,-4-2 0,1 0 0,1 1 0,-2-1 0,1 2 0,-2-2 0,0 1 0,0-1 0,0 0 0,0 1 0,-2-1 0,1 2 0,-3 0 0,3 0 0,-3 0 0,3 0 0,-3 0 0,3 0 0,-3 0 0,1 0 0,0-2 0,-1 1 0,1-1 0,0-1 0,-1 1 0,1-3 0</inkml:trace>
  <inkml:trace contextRef="#ctx0" brushRef="#br0" timeOffset="3599">1670 132 24575,'37'0'0,"19"0"0,7 0 0,15 0 0,-14 0 0,12 0 0,8 0-798,7 0 798,7 0 0,-51 0 0,11 0 0,6 0 0,20 0 0,10 0 0,2 0 0,-7 0 0,-14 0 0,25 0 0,-1 0-505,-8 0 0,19 0 0,3 0 1,-13 0-1,-27 0 505,-3 0 0,-7 0 0,-11 0 0,-1 0 0,-10 0 519,-5 0-519,-5 0 2803,-9 0-2803,0 2 0,-7-1 0,-1 2 0,2-1 0,-7-1 0,3 1 0,-7-2 0,0 0 0,0 0 0,0 0 0,0 0 0,0 0 0,0 0 0,0 0 0,0 0 0,0 0 0,2 3 0,5-3 0,0 3 0,5-1 0,-5-1 0,5 2 0,-5-3 0,2 0 0,-3 0 0,0 0 0,-3 0 0,3 0 0,-6 0 0,6 0 0,-6 0 0,3 0 0,-3 0 0,2 0 0,-1 0 0,2 0 0,-3 0 0,0 0 0,0 0 0,0 0 0,0 0 0,0 0 0,0 0 0,-1 0 0,1 0 0,0 0 0,0 0 0,-2-2 0,-1-1 0,-2-2 0,0 2 0,0 1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8:13.04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3309 24575,'8'0'0,"0"0"0,3 0 0,64-13 0,-48 8 0,47-12 0,-63 9 0,0 0 0,0-1 0,0-1 0,0 1 0,0-2 0,-2 0 0,1 0 0,-2 0 0,4-3 0,30-29 0,6-5 0,-17 11 0,17-12 0,-6 4 0,-30 30 0,-1 1 0,-2 0 0,2 2 0,-2-2 0,-1 0 0,3 2 0,-5-5 0,5 5 0,-5-2 0,2 3 0,-2 0 0,-1-3 0,1 2 0,0-9 0,0 8 0,0-11 0,3 4 0,-2-6 0,3 0 0,-3-1 0,2 1 0,-2 0 0,3-1 0,-4 1 0,1 0 0,0 0 0,-4-1 0,3-8 0,-2 3 0,3-1 0,-3-5 0,2 9 0,-2-11 0,0 5 0,2-1 0,-5 5 0,2-4 0,0 4 0,-2-9 0,5 7 0,-5-15 0,5 9 0,-5-7 0,6 1 0,-6 4 0,6-5 0,-3 5 0,0-4 0,2 4 0,-1-10 0,2 4 0,1-4 0,-1 14 0,1-7 0,-1 12 0,1-13 0,-1 4 0,0-1 0,1-2 0,-1 7 0,4-28 0,0 23 0,4-24 0,3 30 0,-2-9 0,5 4 0,-5-1 0,1 10 0,0-2 0,0 7 0,1-9 0,8-5 0,-11 11 0,16-15 0,-13 19 0,9-15 0,-11 19 0,8-7 0,-7 8 0,8-7 0,3-2 0,-9 9 0,13-10 0,-11 12 0,4-9 0,3 7 0,15-9 0,-14 10 0,17-10 0,-19 16 0,-2-2 0,4 2 0,-10 5 0,3 0 0,-7 3 0,2 3 0,-8 0 0,5 1 0,-9 1 0,6-1 0,-6 2 0,3 0 0,-1 0 0,2 0 0,2 0 0,0 0 0,11 0 0,-4 0 0,16 0 0,-10 0 0,10 0 0,-3 0 0,10-4 0,-5 3 0,4-2 0,-4 0 0,-1 2 0,-3-5 0,2 5 0,-6-5 0,2 6 0,-4-6 0,5 5 0,-4-5 0,3 6 0,-7-6 0,2 5 0,-6-1 0,3-1 0,-4 2 0,-3-1 0,-1 2 0,-5 0 0,1 0 0,-4 0 0,1 0 0,-2 0 0,0 0 0,-2 0 0,-1 0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27.61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7 24575,'0'7'0,"0"-1"0,0 2 0,0-3 0,0 0 0,0 0 0,2-2 0,1-1 0,2-2 0,0 0 0,0 0 0,0 0 0,0 0 0,0-2 0,0-1 0,0 0 0,-2-1 0,-1 1 0,-2-2 0,0 0 0,0 0 0,0 0 0,0 0 0,0 0 0,0 0 0,0 0 0,0 0 0,-2 2 0,-1-2 0,-2 5 0,0-2 0,0 2 0,0 0 0,0 0 0,0 0 0,0 0 0,0 0 0,0 0 0,0 0 0,0 2 0,2 1 0,-2 2 0,5 0 0,-2 0 0,-1 0 0,3 0 0,-2 0 0,2 0 0,0 0 0,0 0 0,0 0 0,0 0 0,2 0 0,1-2 0,2-1 0,0-2 0,0 0 0,0 0 0,0 0 0,0 0 0,0 0 0,0 0 0,0 0 0,0 0 0,-2-2 0,-1-1 0,-2-2 0,0 0 0,0 0 0,0 0 0,0 0 0,0 0 0,0 0 0,-2 0 0,-1 2 0,-2-2 0,0 5 0,0-2 0,0 2 0,0 0 0,0 0 0,0 0 0,0 0 0,0 0 0,0 2 0,0 1 0,-1 4 0,3-1 0,1 5 0,2-6 0,-2 3 0,1 0 0,-1-2 0,2 1 0,0 1 0,0-3 0,2 0 0,1-2 0,2-3 0,0 0 0,0 0 0,0 0 0,0 0 0,0 0 0,0 0 0,0-3 0,0 0 0,0-2 0,-2 0 0,-1 0 0,-2 0 0,0 0 0,0 0 0,0 0 0,0 0 0,0 0 0,-2 0 0,-1 2 0,-2 1 0,0 2 0,0 0 0,0 0 0,0 0 0,0 0 0,0 0 0,0 0 0,0 0 0,0 0 0,0 0 0,2 2 0,-1 1 0,3 2 0,-1 0 0,2 3 0,0-2 0,0 1 0,0-2 0,0 1 0,0-1 0,0 0 0,0 0 0,0 0 0,2-3 0,1 1 0,2-3 0,0 0 0,0 0 0,0 0 0,0 0 0,0 0 0,0 0 0,0 0 0,0 0 0,0 0 0,0 0 0,-2-3 0,-1 1 0,-2-3 0,0 0 0,0 0 0,0 0 0,-2-1 0,-1 4 0,0-3 0,-1 5 0,1-3 0,-2 3 0,0 0 0,0 0 0,0 0 0,0 0 0,0 0 0,2 3 0,-1-1 0,3 6 0,-1 1 0,2 2 0,0-3 0,0 0 0,0 0 0,0-3 0,0 3 0,0-3 0,2-2 0,1-1 0,2-2 0,0 0 0,0 0 0,0 0 0,-2-2 0,-1-1 0,-2 0 0,0 1 0</inkml:trace>
  <inkml:trace contextRef="#ctx0" brushRef="#br0" timeOffset="1">89 6238 24575,'8'0'0,"12"0"0,29 0 0,-14 0 0,19 0 0,-35 0 0,3 0 0,4 0 0,-11 0 0,10 0 0,-16 0 0,9 0 0,-9 0 0,2 0 0,-4 0 0,2 0 0,6 0 0,-2 0 0,-1 0 0,-1 0 0,-5 0 0,1 0 0,-2 0 0,0 0 0,0 0 0,0 0 0,0 0 0,0 0 0,0 0 0,0 0 0,1 0 0,-1 0 0,0 0 0,0 0 0,0 0 0,0 0 0,0 0 0,0 0 0,0 0 0,2 0 0,-1 0 0,2 0 0,0 0 0,-3 0 0,6 0 0,-6 0 0,6 0 0,-6 0 0,3 0 0,0 0 0,-2 0 0,1 0 0,-2 0 0,0 0 0,0 0 0,-2 0 0,-1 0 0</inkml:trace>
  <inkml:trace contextRef="#ctx0" brushRef="#br0" timeOffset="2">314 6238 24575,'0'5'0,"0"0"0,0 3 0,0 52 0,0-36 0,0 37 0,0-53 0,0-3 0,0 0 0,0 0 0,0 0 0,0 0 0,0 0 0,0 0 0,0 0 0,0-2 0,0-1 0</inkml:trace>
  <inkml:trace contextRef="#ctx0" brushRef="#br0" timeOffset="3">314 6455 24575,'1'0'0,"3"0"0,10 0 0,-2 0 0,5 0 0,-2 0 0,7 0 0,-2 0 0,2 0 0,0 0 0,-6 0 0,5 0 0,-6 0 0,12 0 0,-10 0 0,4 0 0,-11 0 0,-4 0 0,4 0 0,-4 0 0,1 0 0,-2 0 0,0 0 0,0 0 0,0 0 0,0 0 0,0 0 0,0 0 0,0 0 0,0 0 0,0 0 0,-2 0 0,-1 0 0</inkml:trace>
  <inkml:trace contextRef="#ctx0" brushRef="#br0" timeOffset="4">653 6092 24575,'0'35'0,"0"-17"0,0 21 0,0-22 0,0-5 0,0 6 0,0-3 0,0 3 0,0 1 0,0 3 0,0-6 0,0 5 0,0-2 0,0-3 0,0 23 0,0-22 0,0 15 0,0-21 0,0-2 0,0-1 0,0-3 0,0 0 0,0 0 0,0 0 0,0 0 0,0 0 0,0 0 0,0 0 0,0 0 0,0 0 0,0 0 0,0 0 0,0 0 0,0 0 0,0-2 0,0-1 0</inkml:trace>
  <inkml:trace contextRef="#ctx0" brushRef="#br0" timeOffset="5">653 6141 24575,'10'0'0,"2"0"0,-6 2 0,1 1 0,-2 2 0,0 0 0,0 0 0,3 0 0,-3 0 0,3 1 0,-3-1 0,11 11 0,-8-8 0,9 11 0,-12-14 0,0 6 0,0-3 0,1 3 0,-3-2 0,2 1 0,-4-1 0,1-1 0,-2 3 0,2-6 0,-1 3 0,1 0 0,-2-2 0,0 4 0,0-2 0,0 0 0,0 2 0,0-1 0,0 2 0,0 0 0,0 0 0,0 0 0,0 1 0,0-1 0,0-3 0,-2 3 0,1-6 0,-4 6 0,2-3 0,-3 3 0,1 1 0,-3-1 0,2 0 0,-5 0 0,5 0 0,-7 0 0,4-2 0,-2-2 0,4-4 0,2 0 0,-3-3 0,2 0 0,-1 0 0,2 0 0,0 0 0,0 0 0,0 0 0,0 0 0,2-3 0,0 1 0,3-1 0,0 1 0</inkml:trace>
  <inkml:trace contextRef="#ctx0" brushRef="#br0" timeOffset="6">832 6360 24575,'6'-9'0,"-4"4"0,1-7 0,-6 7 0,-2 2 0,-1 1 0,-2 2 0,3 0 0,0 0 0,0 0 0,0 0 0,0 0 0,0 0 0,2 2 0,1 1 0,2 2 0,0 0 0,2 0 0,1-2 0,2-1 0,0-2 0,0 0 0,0 0 0,0 0 0,0 0 0,0 0 0,-2-2 0,-1-1 0,-2-2 0,-2 2 0,-1 1 0,-2 2 0,0 0 0,0 0 0,0 0 0,3 2 0,-1 1 0,3 2 0,0 0 0,0 0 0,0 0 0,0 0 0,0 0 0,0 0 0,3-2 0,-1-1 0,3-2 0,0 0 0,0 0 0,0 0 0,0 0 0,-2-2 0,-1-1 0,-2-2 0,0 0 0,-2 2 0,2 1 0,-3 2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3:02.59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65 24575,'21'0'0,"2"0"0,12 0 0,29-4 0,30-4 0,6 0 0,-17 2 0,-15 1 0,2-1-768,17-1 1,19-1-1,-2-1 1,-25 2 767,6-2-168,-15-1 0,0 1 168,20 2-119,-23-2 0,-3 1 119,-8 3 0,16-3 0,-23 4 2181,14-8-2181,-15 11 1177,1-7-1177,-16 8 286,2-3-286,-13 3 0,16-3 0,-18 3 0,8 0 0,-19 0 0,-4 0 0,0 0 0,0 0 0,3 0 0,0 0 0,6 0 0,-2 0 0,5 0 0,-5 0 0,2 0 0,0 0 0,-2 0 0,-1 0 0,0 0 0,-6 2 0,3-1 0,-3 1 0,0-2 0,0 2 0,0-1 0,0 1 0,0-2 0,-2 2 0,1-2 0,-3 3 0,1-3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2:35.95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9 24575,'0'8'0,"0"-3"0,0 3 0,0-3 0,0 0 0,0 0 0,2-2 0,1-1 0,2-2 0,0 0 0,0 0 0,0 0 0,0 0 0,0-2 0,0-1 0,0 1 0,-2-3 0,-1 2 0,-2-2 0,0 0 0,0 0 0,0 0 0,0 0 0,0 0 0,0 0 0,0 0 0,0 0 0,-2 2 0,-1-1 0,-2 3 0,0-1 0,0 2 0,0 0 0,0 0 0,0 0 0,0 0 0,0 0 0,0 0 0,0 0 0,0 2 0,2 1 0,-2 2 0,5 0 0,-2 0 0,-1 0 0,3 0 0,-2 0 0,2 0 0,0 0 0,0 0 0,0 0 0,0 0 0,2 0 0,1-2 0,2-1 0,0-2 0,0 0 0,0 0 0,0 0 0,0 0 0,0 0 0,0 0 0,0 0 0,0 0 0,-2-2 0,-1-1 0,-2-2 0,0 0 0,0 0 0,0 0 0,0 0 0,0 0 0,0 0 0,-2 0 0,-1 2 0,-2-1 0,0 3 0,0-1 0,0 2 0,0 0 0,0 0 0,0 0 0,0 0 0,0 0 0,0 2 0,0 1 0,-1 5 0,3-3 0,1 6 0,2-5 0,-2 1 0,1 1 0,-1-2 0,2 2 0,0-1 0,0-1 0,2-1 0,1-3 0,2-2 0,0 0 0,0 0 0,0 0 0,0 0 0,0 0 0,0 0 0,0-2 0,0-1 0,0-2 0,-2 0 0,-1 0 0,-2 0 0,0 0 0,0 0 0,0 0 0,0 0 0,0-1 0,-2 1 0,-1 3 0,-2-1 0,0 3 0,0 0 0,0 0 0,0 0 0,0 0 0,0 0 0,0 0 0,0 0 0,0 0 0,0 0 0,2 3 0,-1-1 0,3 3 0,-1 1 0,2 1 0,0-1 0,0 2 0,0-3 0,0 0 0,0 0 0,0 0 0,0 0 0,0 0 0,2-2 0,1-1 0,2-2 0,0 0 0,0 0 0,0 0 0,0 0 0,0 0 0,0 0 0,0 0 0,0 0 0,0 0 0,0 0 0,-2-2 0,-1-1 0,-2-2 0,0 0 0,0 0 0,0 0 0,-2 0 0,-1 2 0,0-1 0,-1 3 0,1-1 0,-2 2 0,0 0 0,0 0 0,0 0 0,0 0 0,0 0 0,2 2 0,-1 1 0,3 5 0,-1 0 0,2 3 0,0-2 0,0-2 0,0 1 0,0-2 0,0 2 0,0-3 0,2-2 0,1-1 0,2-2 0,0 0 0,0 0 0,0 0 0,-2-2 0,-1-1 0,-2 0 0,0 1 0</inkml:trace>
  <inkml:trace contextRef="#ctx0" brushRef="#br0" timeOffset="1">89 6240 24575,'8'0'0,"12"0"0,29 0 0,-14 0 0,19 0 0,-35 0 0,3 0 0,4 0 0,-11 0 0,10 0 0,-16 0 0,9 0 0,-9 0 0,2 0 0,-4 0 0,2 0 0,6 0 0,-2 0 0,-1 0 0,-1 0 0,-5 0 0,1 0 0,-2 0 0,0 0 0,0 0 0,0 0 0,0 0 0,0 0 0,0 0 0,0 0 0,1 0 0,-1 0 0,0 0 0,0 0 0,0 0 0,0 0 0,0 0 0,0 0 0,0 0 0,2 0 0,-1 0 0,2 0 0,0 0 0,-3 0 0,6 0 0,-6 0 0,6 0 0,-6 0 0,3 0 0,0 0 0,-2 0 0,1 0 0,-2 0 0,0 0 0,0 0 0,-2 0 0,-1 0 0</inkml:trace>
  <inkml:trace contextRef="#ctx0" brushRef="#br0" timeOffset="2">314 6240 24575,'0'5'0,"0"0"0,0 3 0,0 53 0,0-37 0,0 37 0,0-53 0,0-3 0,0 0 0,0 0 0,0 0 0,0 0 0,0 0 0,0 0 0,0 0 0,0-2 0,0-1 0</inkml:trace>
  <inkml:trace contextRef="#ctx0" brushRef="#br0" timeOffset="3">314 6458 24575,'1'0'0,"3"0"0,10 0 0,-2 0 0,5 0 0,-2 0 0,7 0 0,-2 0 0,2 0 0,0 0 0,-6 0 0,5 0 0,-6 0 0,12 0 0,-10 0 0,4 0 0,-11 0 0,-4 0 0,4 0 0,-4 0 0,1 0 0,-2 0 0,0 0 0,0 0 0,0 0 0,0 0 0,0 0 0,0 0 0,0 0 0,0 0 0,0 0 0,-2 0 0,-1 0 0</inkml:trace>
  <inkml:trace contextRef="#ctx0" brushRef="#br0" timeOffset="4">653 6094 24575,'0'35'0,"0"-17"0,0 21 0,0-21 0,0-6 0,0 5 0,0-2 0,0 4 0,0-1 0,0 4 0,0-6 0,0 6 0,0-3 0,0-3 0,0 23 0,0-22 0,0 15 0,0-21 0,0-2 0,0-1 0,0-3 0,0 0 0,0 0 0,0 0 0,0 0 0,0 0 0,0 0 0,0 0 0,0 0 0,0 0 0,0 0 0,0 0 0,0 0 0,0 0 0,0-2 0,0-1 0</inkml:trace>
  <inkml:trace contextRef="#ctx0" brushRef="#br0" timeOffset="5">653 6143 24575,'10'0'0,"2"0"0,-6 2 0,1 1 0,-2 2 0,0 0 0,0 0 0,3 0 0,-3 1 0,3-1 0,-3 0 0,11 11 0,-8-8 0,9 11 0,-12-13 0,0 4 0,0-1 0,1 2 0,-3-3 0,2 3 0,-4-3 0,1 1 0,-2 1 0,2-4 0,-1 2 0,1 0 0,-2-3 0,0 5 0,0-1 0,0-1 0,0 2 0,0-1 0,0 2 0,0 0 0,0 0 0,0 0 0,0 1 0,0-1 0,0-3 0,-2 3 0,1-5 0,-4 4 0,2-1 0,-3 2 0,1 0 0,-3 0 0,2 0 0,-5 0 0,5 1 0,-7-1 0,4-3 0,-2 0 0,4-5 0,2-1 0,-3-2 0,2 0 0,-1 0 0,2 0 0,0 0 0,0 0 0,0 0 0,0 0 0,2-2 0,0-1 0,3 0 0,0 1 0</inkml:trace>
  <inkml:trace contextRef="#ctx0" brushRef="#br0" timeOffset="6">832 6363 24575,'6'-10'0,"-4"6"0,1-9 0,-6 8 0,-2 3 0,-1-1 0,-2 3 0,3 0 0,0 0 0,0 0 0,0 0 0,0 0 0,0 0 0,2 3 0,1-1 0,2 3 0,0 0 0,2 1 0,1-4 0,2 1 0,0-3 0,0 0 0,0 0 0,0 0 0,0 0 0,0 0 0,-2-3 0,-1 1 0,-2-4 0,-2 4 0,-1-1 0,-2 3 0,0 0 0,0 0 0,0 0 0,3 3 0,-1-1 0,3 4 0,0-1 0,0 0 0,0 0 0,0 0 0,0 0 0,0 0 0,3-2 0,-1-1 0,3-2 0,0 0 0,0 0 0,0 0 0,0 0 0,-2-2 0,-1-1 0,-2-2 0,0 0 0,-2 2 0,2 1 0,-3 2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3:14.23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6 24575,'0'8'0,"0"-2"0,0 2 0,0-3 0,0 0 0,0 0 0,2-2 0,1-1 0,2-2 0,0 0 0,0 0 0,0 0 0,0 0 0,0-2 0,0-1 0,0 0 0,-3-2 0,1 3 0,-3-3 0,0 0 0,0 0 0,0 0 0,0 0 0,0 0 0,0 0 0,0 0 0,0-1 0,-3 4 0,1-3 0,-3 5 0,0-3 0,0 3 0,0 0 0,0 0 0,0 0 0,0 0 0,0 0 0,0 0 0,0 0 0,0 3 0,2-1 0,-2 3 0,5 1 0,-2-1 0,-1 0 0,3 0 0,-2 0 0,2 0 0,0 0 0,0 0 0,0 0 0,0 0 0,2 0 0,1-2 0,2-1 0,0-2 0,0 0 0,0 0 0,0 0 0,0 0 0,0 0 0,0 0 0,0 0 0,0 0 0,-3-2 0,1-1 0,-3-2 0,0 0 0,0 0 0,0 0 0,0 0 0,0 0 0,0 0 0,-3 0 0,1 2 0,-3-2 0,0 5 0,0-2 0,0 2 0,0 0 0,0 0 0,0 0 0,0 0 0,0 0 0,0 2 0,0 1 0,-1 4 0,3-1 0,1 4 0,2-4 0,-2 2 0,1 0 0,-1-3 0,2 3 0,0-1 0,0-1 0,2-1 0,1-3 0,2-2 0,0 0 0,0 0 0,0 0 0,0 0 0,0 0 0,0 0 0,0-2 0,0-1 0,0-2 0,-2 0 0,-1 0 0,-2 0 0,0 0 0,0 0 0,0 0 0,0 0 0,0 0 0,-2 0 0,-1 2 0,-2 1 0,0 2 0,0 0 0,0 0 0,0 0 0,0 0 0,0 0 0,0 0 0,0 0 0,0 0 0,0 0 0,2 2 0,-1 1 0,3 2 0,-1 0 0,2 3 0,0-3 0,0 3 0,0-3 0,0 0 0,0 0 0,0 0 0,0 0 0,0 0 0,2-2 0,1-1 0,2-2 0,0 0 0,0 0 0,0 0 0,0 0 0,0 0 0,0 0 0,0 0 0,0 0 0,0 0 0,0 0 0,-2-2 0,-1-1 0,-2-2 0,0 0 0,0 0 0,0 0 0,-2 0 0,-1 2 0,0-1 0,-1 3 0,1-1 0,-2 2 0,0 0 0,0 0 0,0 0 0,0 0 0,0 0 0,2 2 0,-1 1 0,3 5 0,-1 0 0,2 3 0,0-2 0,0-1 0,0-1 0,0-1 0,0 2 0,0-3 0,2-3 0,1 1 0,2-3 0,0 0 0,0 0 0,0 0 0,-2-3 0,-1 1 0,-2-1 0,0 1 0</inkml:trace>
  <inkml:trace contextRef="#ctx0" brushRef="#br0" timeOffset="1">89 6238 24575,'8'0'0,"12"0"0,29 0 0,-15 0 0,20 0 0,-34 0 0,2 0 0,4 0 0,-12 0 0,11 0 0,-16 0 0,9 0 0,-9 0 0,2 0 0,-3 0 0,0 0 0,8 0 0,-4 0 0,1 0 0,-3 0 0,-4 0 0,1 0 0,-1 0 0,-1 0 0,0 0 0,0 0 0,0 0 0,0 0 0,0 0 0,0 0 0,0 0 0,0 0 0,0 0 0,0 0 0,0 0 0,0 0 0,0 0 0,0 0 0,0 0 0,2 0 0,-1 0 0,2 0 0,-1 0 0,-1 0 0,5 0 0,-6 0 0,6 0 0,-6 0 0,3 0 0,0 0 0,-2 0 0,1 0 0,-2 0 0,0 0 0,0 0 0,-2 0 0,-1 0 0</inkml:trace>
  <inkml:trace contextRef="#ctx0" brushRef="#br0" timeOffset="2">313 6238 24575,'0'5'0,"0"0"0,0 2 0,0 54 0,0-37 0,0 36 0,0-52 0,0-3 0,0 0 0,0 0 0,0 0 0,0 0 0,0 0 0,0 0 0,0 0 0,0-2 0,0-1 0</inkml:trace>
  <inkml:trace contextRef="#ctx0" brushRef="#br0" timeOffset="3">313 6454 24575,'2'0'0,"2"0"0,9 0 0,-1 0 0,6 0 0,-3 0 0,7 0 0,-3 0 0,3 0 0,0 0 0,-6 0 0,5 0 0,-6 0 0,12 0 0,-10 0 0,4 0 0,-11 0 0,-4 0 0,4 0 0,-5 0 0,3 0 0,-3 0 0,0 0 0,0 0 0,0 0 0,0 0 0,0 0 0,0 0 0,0 0 0,0 0 0,0 0 0,-2 0 0,-1 0 0</inkml:trace>
  <inkml:trace contextRef="#ctx0" brushRef="#br0" timeOffset="4">652 6092 24575,'0'35'0,"0"-17"0,0 20 0,0-20 0,0-6 0,0 5 0,0-2 0,0 4 0,0-1 0,0 4 0,0-6 0,0 5 0,0-2 0,0-3 0,0 23 0,0-22 0,0 15 0,0-21 0,0-2 0,0-2 0,0-2 0,0 0 0,0 0 0,0 0 0,0 0 0,0 1 0,0-1 0,0 0 0,0 0 0,0 0 0,0 0 0,0 0 0,0 0 0,0 0 0,0-2 0,0-1 0</inkml:trace>
  <inkml:trace contextRef="#ctx0" brushRef="#br0" timeOffset="5">652 6141 24575,'10'0'0,"2"0"0,-6 2 0,1 1 0,-2 2 0,0 0 0,0 0 0,3 0 0,-3 0 0,3 0 0,-3 0 0,11 12 0,-8-10 0,8 12 0,-11-13 0,1 4 0,-1-1 0,1 2 0,-3-3 0,2 3 0,-5-3 0,3 1 0,-3 1 0,2-4 0,-1 2 0,1-1 0,-2-1 0,0 4 0,0-2 0,0 0 0,0 3 0,0-3 0,0 3 0,0 0 0,0 0 0,0 1 0,0-1 0,0 0 0,0-3 0,-3 3 0,3-6 0,-5 6 0,2-3 0,-3 3 0,1 0 0,-3 1 0,1-1 0,-3 0 0,4 0 0,-7 0 0,4-3 0,-2 0 0,4-5 0,2-1 0,-3-2 0,2 0 0,-2 0 0,3 0 0,0 0 0,0 0 0,0 0 0,0 0 0,3-2 0,-1-1 0,3 0 0,0 1 0</inkml:trace>
  <inkml:trace contextRef="#ctx0" brushRef="#br0" timeOffset="6">831 6359 24575,'5'-9'0,"-2"4"0,-1-7 0,-4 7 0,-4 2 0,1 1 0,-3 2 0,3 0 0,0 0 0,0 0 0,0 0 0,0 0 0,0 0 0,2 2 0,1 1 0,2 2 0,0 0 0,2 0 0,1-2 0,2-1 0,0-2 0,0 0 0,0 0 0,0 0 0,0 0 0,0 0 0,-2-2 0,-1-1 0,-2-2 0,-2 2 0,-1 1 0,-2 2 0,0 0 0,0 0 0,0 0 0,2 2 0,1 1 0,2 2 0,0 0 0,0 0 0,0 0 0,0 0 0,0 0 0,0 0 0,2-2 0,1-1 0,2-2 0,0 0 0,0 0 0,0 0 0,0 0 0,-2-2 0,-1-1 0,-2-2 0,0 0 0,-2 2 0,1 1 0,-1 2 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3:32.73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65 24575,'75'0'0,"-1"0"0,-3 0 0,-21 0 0,-45 0 0,0 0 0,0 0 0,0 0 0,0 0 0,0 0 0,13 0 0,-1 0 0,3 0 0,-4 0 0,-10 0 0,1 0 0,-2 0 0,0 0 0,-2 0 0,-1 0 0</inkml:trace>
  <inkml:trace contextRef="#ctx0" brushRef="#br0" timeOffset="1651">399 165 24575,'45'-46'0,"0"0"0,2 2 0,-12 15 0,-28 29 0,9 2 0,-4 3 0,-5 1 0,4-1 0,-6-1 0,3-3 0,-1 3 0,1-3 0,-3 1 0,0 0 0,0-1 0,-1 1 0,1 0 0,25 14 0,-19-10 0,18 12 0,-24-18 0,0 5 0,0-5 0,-2 5 0,1-5 0,-3 5 0,3-5 0,-3 5 0,3-5 0,-3 5 0,3-3 0,-3 3 0,3-2 0,-4 2 0,3-3 0,-1 3 0,-2 0 0,3 0 0,-1-2 0,-2 1 0,3-1 0,-1 2 0,-2 0 0,5 0 0,-2 0 0,-1-2 0,1-1 0</inkml:trace>
  <inkml:trace contextRef="#ctx0" brushRef="#br0" timeOffset="3350">816 169 24575,'18'0'0,"7"0"0,-1 0 0,7 0 0,22 0 0,-23 0 0,23 0 0,-27 0 0,2 0 0,2 0 0,-4 0 0,1 0 0,3 0 0,-3 0 0,4 0 0,-1 0 0,-6 0 0,5 0 0,14 0 0,-16 0 0,23 0 0,-30 0 0,6 0 0,-11 0 0,-1 0 0,-3 0 0,-3 0 0,0 0 0,-3 0 0,0 0 0,3 0 0,-3 0 0,3 0 0,-1 0 0,-1 0 0,2 0 0,-3 0 0,0 0 0,0 0 0,0 0 0,0 0 0,0 0 0,0 0 0,-1 0 0,1 0 0,0 0 0,0 0 0,0 0 0,0 0 0,0 0 0,0 0 0,0 0 0,0 0 0,0 0 0,0 0 0,0 0 0,0 0 0,0 0 0,0 0 0,-2 0 0,-1 0 0</inkml:trace>
  <inkml:trace contextRef="#ctx0" brushRef="#br0" timeOffset="5025">1751 169 24575,'0'-5'0,"2"0"0,3-2 0,-2 1 0,4 1 0,-6 1 0,3 1 0,-1-2 0,0 0 0,1 3 0,-1-3 0,-1 2 0,3 1 0,-5-3 0,5 2 0,0-4 0,0 2 0,3-2 0,-4 4 0,1-2 0,0 5 0,0-5 0,0 5 0,0-2 0,0-1 0,0 3 0,0-2 0,0 2 0,3 0 0,-3 0 0,6 0 0,-3 0 0,3 0 0,-3 0 0,3 0 0,-3 0 0,6 0 0,-2 0 0,2 0 0,-3 0 0,-3 0 0,3 0 0,-3 0 0,3 0 0,-3 0 0,3 0 0,-6 0 0,6 0 0,-6 0 0,6 0 0,-6 0 0,3 0 0,-3 0 0,0 0 0,0 0 0,0 0 0,0 0 0,0 2 0,0-2 0,0 5 0,0-5 0,0 5 0,0-2 0,0-1 0,0 3 0,0-2 0,0 2 0,-1-1 0,1 1 0,-2 0 0,2-2 0,-5 2 0,5-3 0,-5 3 0,5 0 0,-5 0 0,5-2 0,-5 1 0,4-3 0,-3 3 0,3-1 0,-3 2 0,3-2 0,-1 1 0,2-1 0,-2 2 0,1-2 0,-3 1 0,3-3 0,-3 3 0,3-3 0,-3 3 0,3-1 0,-3 2 0,3-2 0,-1 1 0,0-1 0,1 0 0,-3 1 0,3-1 0,-1 2 0,2 0 0,0-3 0,-2 1 0,-1-3 0</inkml:trace>
  <inkml:trace contextRef="#ctx0" brushRef="#br0" timeOffset="6203">2278 229 24575,'21'0'0,"6"0"0,9 0 0,11 0 0,5 0 0,5 0 0,6 0 0,7 0 0,1 0 0,11 0 0,-5 0 0,6 0 0,0 0 0,-4 0 0,23 0 0,3 0 0,-15 0 0,-9 0 0,0 0-546,5 0 1,13 0-1,-2 0 1,-23 0 545,4 0 0,-23 0 0,9 0 0,-1 0 0,-6 0 0,11 0 0,-18 0 2182,6 0-2182,-25 0 0,0 0 0,-5 3 0,-3-3 0,6 3 0,-12 0 0,9-3 0,-14 3 0,2-3 0,-3 0 0,0 2 0,0-1 0,0 1 0,-3 0 0,2-1 0,-4 1 0,2-2 0,-1 0 0,1 0 0,3 3 0,-3-3 0,-1 3 0,1-3 0,-2 0 0,1 0 0,-2 0 0,0 0 0,0 0 0,0 0 0,0 0 0,0 0 0,0 0 0,0 0 0,0 0 0,0 0 0,0 0 0,0 0 0,0 0 0,0 0 0,0 0 0,0 0 0,0 0 0,0 0 0,0 0 0,0 0 0,0 0 0,0 0 0,0 0 0,0 0 0,0 0 0,0 0 0,0 0 0,-1 0 0,1 0 0,0 0 0,0 0 0,0 0 0,0 0 0,-2 0 0,-1 0 0</inkml:trace>
  <inkml:trace contextRef="#ctx0" brushRef="#br0" timeOffset="8215">1429 641 24575,'5'0'0,"0"0"0,0 0 0,3 0 0,-3 0 0,6 0 0,0 0 0,1 0 0,2 0 0,-3 0 0,3 0 0,5 0 0,-3 0 0,2 0 0,-7 0 0,-2 0 0,1 0 0,-2 0 0,1 0 0,1 0 0,0 0 0,-1 0 0,1 0 0,-5 0 0,0 0 0,0 0 0,0 0 0,0 0 0,0 0 0,0 0 0,0 0 0,0 0 0,0 0 0,0 0 0,0 0 0,0 0 0,0 0 0,0 0 0,0 0 0,0 0 0,0 0 0,0 0 0,-3 0 0,0 0 0</inkml:trace>
  <inkml:trace contextRef="#ctx0" brushRef="#br0" timeOffset="9617">1769 641 24575,'0'-5'0,"0"0"0,0-3 0,0 2 0,3-1 0,-1 2 0,15-14 0,-10 11 0,10-9 0,-12 10 0,0 6 0,0-6 0,0 4 0,0-2 0,3 0 0,0-2 0,0 1 0,-1-1 0,-2 4 0,0-1 0,0 3 0,0-3 0,0 3 0,0-1 0,0 2 0,0 0 0,0 0 0,0 0 0,2 0 0,-1 0 0,2 0 0,-1 0 0,-1 0 0,4 0 0,-4 0 0,4 0 0,-2 0 0,1 0 0,1 0 0,-2 0 0,3 0 0,0 0 0,0 0 0,0 0 0,0 2 0,-2-1 0,1 4 0,-4-5 0,4 5 0,-4-2 0,1 2 0,-2-2 0,0 1 0,0-1 0,0 0 0,0 1 0,0-1 0,0 2 0,-2 0 0,1 0 0,-3 0 0,3 0 0,-3 0 0,3-2 0,-3 1 0,3-1 0,-1 2 0,0 0 0,1-2 0,-3 1 0,3-1 0,-3 2 0,3 0 0,-1-3 0,0 3 0,-1-2 0,0-1 0,1 3 0,-1-2 0,3-1 0,-5 3 0,5-3 0,-5 3 0,5 0 0,-5 0 0,5 0 0,-5 0 0,5 0 0,-5 0 0,5-2 0,-5-1 0,2-2 0</inkml:trace>
  <inkml:trace contextRef="#ctx0" brushRef="#br0" timeOffset="10355">2242 679 24575,'11'0'0,"9"0"0,13 0 0,38 0 0,-1 0 0,22 0-1352,3 0 1352,-1 0 0,-38 0 0,1 0 0,4 0 0,-1 0 0,2 0 0,-1 0 0,4 0 0,1 0 0,3 0 0,0 0 0,-3 0 0,0 0 0,7 0 0,0 0 0,-6 0 0,-1 0 0,-1 0 0,0 0 0,-4 0 0,-1 0 0,-2 0 0,-2 0 0,-2 0 0,-1 0 316,45 0-316,-25 0 0,6 0 0,-24 0 0,33 0 0,0 0 0,-24 0 0,11 0 0,-14 0 0,-50 0 0,-6 2 1022,6-1-1022,-6 1 14,3 0-14,-3-1 0,2 1 0,-1-2 0,1 0 0,-5 0 0,1 0 0</inkml:trace>
  <inkml:trace contextRef="#ctx0" brushRef="#br0" timeOffset="13080">1954 1136 24575,'-6'3'0,"1"-1"0,5 3 0,0 5 0,0-4 0,0 3 0,0-4 0,0 0 0,0 0 0,0 0 0,2-2 0,1-1 0,2-2 0,0 0 0,0 0 0,0 0 0,-3-2 0,1-1 0,-3-2 0,0 0 0,0 0 0,0 0 0,0 0 0,-3 2 0,1 1 0,-3 2 0,0 0 0,0 0 0,0 0 0,0 2 0,2 1 0,1 2 0,2 0 0,0 0 0,0 0 0,0 0 0,0 0 0,2-2 0,1-1 0,2-2 0,0 0 0,0 0 0,0 0 0,0 0 0,0 0 0,0 0 0,-1 0 0,4 0 0,-2 0 0,1-2 0,-2 1 0,0-3 0,0 1 0,0-2 0,0 2 0,-2-1 0,-1 1 0,-2-2 0,0 0 0,0 0 0,0 0 0,-2 2 0,-1 1 0,-2 2 0,0 0 0,0 0 0,0 0 0,0 0 0,3 2 0,-1 1 0,3 2 0,0 0 0,0 0 0,0 0 0,-2-2 0,2 1 0,-5-3 0,5 1 0,-2-2 0</inkml:trace>
  <inkml:trace contextRef="#ctx0" brushRef="#br0" timeOffset="14354">1989 1186 24575,'5'0'0,"10"0"0,13 0 0,8 0 0,14 0 0,5 0 0,21 0 0,7 0-1102,16 0 1102,-43 0 0,2 0 0,3 0 0,1 0 0,2 0 0,2 0 0,-1 0 0,0 0 0,4 0 0,0 0 0,-2 0 0,-1 0 0,2 0 0,2 0 0,2 0 0,3 0 0,21 0 0,0 0 0,-19 0 0,0 0 0,14 0 0,-3 0 0,-32 0 0,-6 0 0,32 0 0,-8 0 0,-2 0 0,-16 0 0,2 0 0,-4 0 0,-23 0 0,-7 0 0,-3 0 0,-8 0 0,-5 0 1102,3 0-1102,-2 0 0,-2 0 0,1 0 0,0 0 0,1 0 0,14 0 0,-12 0 0,13 0 0,-9 0 0,-4 0 0,3 0 0,-3 0 0,0 0 0,0 0 0,0 0 0,0 0 0,-2 0 0,1 0 0,-4 0 0,1 0 0,-2 0 0,0 0 0,0 0 0,0 0 0,0 0 0,0 0 0,0 0 0,0 0 0,5 0 0,-4 0 0,3 0 0,-4 0 0,0 0 0,0 0 0,0 0 0,0 0 0,0 0 0,-5 0 0,2 0 0,-4 0 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3:19.47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1 6168 24575,'0'8'0,"0"-2"0,0 1 0,0-2 0,0 0 0,0 0 0,3-2 0,-1-1 0,3-2 0,0 0 0,0 0 0,0 0 0,0 0 0,0-2 0,0-1 0,0 1 0,-2-3 0,-1 2 0,-2-2 0,0 0 0,0 0 0,0 0 0,0 0 0,0 0 0,0 0 0,0 0 0,0 0 0,-2 3 0,-1-3 0,-2 5 0,0-3 0,0 3 0,0 0 0,0 0 0,0 0 0,0 0 0,0 0 0,0 0 0,0 0 0,0 3 0,3-1 0,-3 3 0,5 0 0,-3 0 0,1 0 0,2 0 0,-3 0 0,3 0 0,0 0 0,0 0 0,0 0 0,0 0 0,3 0 0,-1-2 0,3-1 0,0-2 0,0 0 0,0 0 0,0 0 0,0 0 0,0 0 0,0 0 0,0 0 0,0 0 0,-2-2 0,-1-1 0,-2-2 0,0 0 0,0 0 0,0 0 0,0 0 0,0 0 0,0 0 0,-2 0 0,-1 3 0,-2-3 0,0 5 0,0-3 0,0 3 0,0 0 0,0 0 0,0 0 0,0 0 0,0 0 0,0 3 0,0-1 0,0 6 0,2-2 0,1 4 0,2-4 0,-2 2 0,1-1 0,-1-1 0,2 2 0,0-1 0,0-1 0,2-1 0,1-3 0,2-2 0,0 0 0,0 0 0,0 0 0,0 0 0,0 0 0,0 0 0,0-2 0,0-1 0,0-2 0,-2 0 0,-1 0 0,-2 0 0,0 0 0,0 0 0,0 0 0,0 0 0,0 0 0,-2 0 0,-1 2 0,-2 1 0,0 2 0,0 0 0,0 0 0,0 0 0,0 0 0,0 0 0,0 0 0,0 0 0,0 0 0,0 0 0,2 2 0,-1 1 0,3 2 0,-1 0 0,2 2 0,0-1 0,0 2 0,0-3 0,0 0 0,0 0 0,0 0 0,0 0 0,0 0 0,2-2 0,1-1 0,2-2 0,0 0 0,0 0 0,0 0 0,0 0 0,0 0 0,0 0 0,0 0 0,0 0 0,0 0 0,0 0 0,-2-2 0,-1-1 0,-2-2 0,0 0 0,0 0 0,0 0 0,-2 0 0,-1 2 0,0-1 0,-1 3 0,1-1 0,-2 2 0,0 0 0,0 0 0,0 0 0,0 0 0,0 0 0,2 2 0,-1 1 0,3 4 0,-1 2 0,2 2 0,0-3 0,0 0 0,0 0 0,0-3 0,0 3 0,0-3 0,2-2 0,1-1 0,2-2 0,0 0 0,0 0 0,0 0 0,-2-2 0,-1-1 0,-2 0 0,0 1 0</inkml:trace>
  <inkml:trace contextRef="#ctx0" brushRef="#br0" timeOffset="1">89 6239 24575,'8'0'0,"11"0"0,30 0 0,-14 0 0,19 0 0,-35 0 0,3 0 0,4 0 0,-12 0 0,11 0 0,-16 0 0,9 0 0,-9 0 0,2 0 0,-4 0 0,2 0 0,6 0 0,-3 0 0,1 0 0,-3 0 0,-4 0 0,2 0 0,-3 0 0,0 0 0,0 0 0,0 0 0,0 0 0,0 0 0,0 0 0,0 0 0,0 0 0,0 0 0,0 0 0,0 0 0,0 0 0,0 0 0,0 0 0,0 0 0,0 0 0,2 0 0,-1 0 0,2 0 0,-1 0 0,-1 0 0,4 0 0,-4 0 0,5 0 0,-6 0 0,3 0 0,0 0 0,-3 0 0,3 0 0,-3 0 0,0 0 0,0 0 0,-2 0 0,-1 0 0</inkml:trace>
  <inkml:trace contextRef="#ctx0" brushRef="#br0" timeOffset="2">312 6239 24575,'0'5'0,"0"0"0,0 3 0,0 52 0,0-36 0,0 36 0,0-52 0,0-3 0,0 0 0,0 0 0,0 0 0,0 0 0,0 0 0,0 0 0,0 0 0,0-2 0,0-1 0</inkml:trace>
  <inkml:trace contextRef="#ctx0" brushRef="#br0" timeOffset="3">312 6455 24575,'2'0'0,"1"0"0,11 0 0,-2 0 0,5 0 0,-2 0 0,7 0 0,-3 0 0,3 0 0,0 0 0,-6 0 0,5 0 0,-6 0 0,12 0 0,-10 0 0,4 0 0,-11 0 0,-4 0 0,4 0 0,-5 0 0,3 0 0,-3 0 0,0 0 0,0 0 0,0 0 0,0 0 0,0 0 0,0 0 0,0 0 0,0 0 0,0 0 0,-3 0 0,0 0 0</inkml:trace>
  <inkml:trace contextRef="#ctx0" brushRef="#br0" timeOffset="4">649 6094 24575,'0'34'0,"0"-15"0,0 19 0,0-20 0,0-7 0,0 7 0,0-3 0,0 3 0,0 1 0,0 2 0,0-5 0,0 6 0,0-4 0,0-2 0,0 23 0,0-22 0,0 15 0,0-21 0,0-2 0,0-2 0,0-2 0,0 0 0,0 0 0,0 0 0,0 0 0,0 0 0,0 0 0,0 0 0,0 0 0,0 0 0,0 0 0,0 0 0,0 0 0,0 0 0,0-2 0,0-1 0</inkml:trace>
  <inkml:trace contextRef="#ctx0" brushRef="#br0" timeOffset="5">649 6142 24575,'11'0'0,"1"0"0,-7 3 0,2-1 0,-2 4 0,0-1 0,0 0 0,3 0 0,-2 0 0,1 0 0,-2 0 0,11 11 0,-8-8 0,9 11 0,-12-13 0,0 4 0,0-2 0,1 3 0,-3-2 0,2 1 0,-4-1 0,1-1 0,-2 2 0,2-4 0,-1 2 0,1 0 0,-2-3 0,0 5 0,0-2 0,0 0 0,0 3 0,0-3 0,0 3 0,0 0 0,0 1 0,0-1 0,0 0 0,0 0 0,0-3 0,-2 3 0,1-6 0,-4 6 0,2-3 0,-3 3 0,1 0 0,-3 0 0,2 0 0,-5 1 0,5-1 0,-7 0 0,4-3 0,-1 0 0,2-5 0,3-1 0,-3-2 0,3 0 0,-3 0 0,3 0 0,0 0 0,0 0 0,0 0 0,0 0 0,2-2 0,1-1 0,2 0 0,0 1 0</inkml:trace>
  <inkml:trace contextRef="#ctx0" brushRef="#br0" timeOffset="6">828 6360 24575,'5'-9'0,"-2"5"0,-1-9 0,-4 8 0,-4 3 0,1-1 0,-3 3 0,3 0 0,0 0 0,0 0 0,0 0 0,0 0 0,0 0 0,2 3 0,1-1 0,2 3 0,0 0 0,2 0 0,1-2 0,2-1 0,0-2 0,0 0 0,0 0 0,0 0 0,0 0 0,0 0 0,-2-2 0,-1-1 0,-2-2 0,-2 3 0,-1-1 0,-2 3 0,0 0 0,0 0 0,0 0 0,2 3 0,1-1 0,2 3 0,0 0 0,0 0 0,0 0 0,0 0 0,0 0 0,0 0 0,2-2 0,1-1 0,2-2 0,0 0 0,0 0 0,0 0 0,0 0 0,-2-2 0,-1-1 0,-2-2 0,0 0 0,-2 3 0,1-1 0,-1 3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52:17.13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22 0 24575,'0'8'0,"0"-2"0,0 1 0,0-2 0,0 3 0,0-3 0,0 3 0,0 0 0,0 0 0,0 0 0,0 3 0,0 0 0,0 8 0,0 0 0,0 10 0,0-5 0,0 10 0,0-6 0,0 2 0,0-4 0,0 1 0,0-5 0,0 4 0,0-7 0,0 6 0,0-9 0,0 5 0,0-6 0,0 0 0,0-1 0,0-3 0,0 0 0,0-3 0,0 0 0,0-1 0,0 2 0,0 2 0,0 0 0,0 3 0,0-2 0,0 5 0,0-2 0,0 0 0,0 2 0,0-5 0,0 2 0,0-5 0,0-2 0,0-2 0,0 0 0,0 2 0,0-1 0,0 1 0,0-2 0,-2 0 0,1 0 0,-1 0 0,2 0 0,0 0 0,0 0 0,0 0 0,0 0 0,-3 2 0,3 5 0,-3 3 0,3 3 0,0 4 0,-2-3 0,1 2 0,-2-3 0,3-3 0,0 0 0,0-4 0,0-3 0,0-1 0,0-2 0,0 0 0,-2-2 0,1 2 0,-1-3 0,2 3 0,0-4 0,0-4 0,0-3 0,-2-2 0,2 3 0,-3 3 0,3-1 0</inkml:trace>
  <inkml:trace contextRef="#ctx0" brushRef="#br0" timeOffset="2701">111 17 24575,'5'0'0,"0"0"0,0 0 0,0 0 0,0 0 0,0 0 0,3 0 0,-3 0 0,3 0 0,57 0 0,-42 0 0,48 0 0,-59 0 0,2 0 0,-3 0 0,-2 0 0,1 0 0,-5 2 0,6-1 0,-6 1 0,6-2 0,-6 2 0,6 1 0,-6 0 0,6-1 0,-6 0 0,3-1 0,-3 3 0,3-1 0,-3 0 0,3 2 0,-3-5 0,2 5 0,-1-2 0,4 2 0,-4 0 0,1 0 0,-2 0 0,0 0 0,0 0 0,2 0 0,-1 3 0,4-2 0,-1 4 0,0-1 0,1 0 0,-4-2 0,2 1 0,-3-2 0,0 1 0,0-2 0,0 0 0,0 0 0,-2 0 0,1 0 0,-3 0 0,3 0 0,-3 0 0,5 2 0,-5 1 0,6 3 0,-4-3 0,0 3 0,2-3 0,-2 3 0,0 0 0,1-3 0,-3 3 0,1-6 0,-2 6 0,2-6 0,-1 3 0,1 0 0,-2-3 0,0 5 0,0-4 0,0 4 0,0-4 0,0 4 0,0-1 0,0-1 0,0 0 0,0 2 0,0-2 0,0 3 0,0-1 0,0-4 0,0 2 0,0-3 0,0 2 0,0-1 0,0 1 0,0-2 0,-2 0 0,-1 0 0,0 0 0,-1 0 0,3 0 0,-3 0 0,1 0 0,-2 0 0,3 0 0,-5 2 0,4-1 0,-5 1 0,3 1 0,0-3 0,0 6 0,0-6 0,-1 6 0,-1-6 0,1 3 0,-2-3 0,3 3 0,0-2 0,0 1 0,0-2 0,2 0 0,-2 0 0,3 0 0,-3 0 0,0-2 0,0 1 0,0-1 0,0 2 0,0 0 0,0 0 0,0 0 0,0 0 0,0 0 0,0 0 0,0 0 0,0 0 0,-2 2 0,-2 2 0,-2 2 0,0 0 0,0 0 0,3-3 0,-2 2 0,4-4 0,-4 2 0,4-3 0,-2 0 0,3 0 0,0 0 0,0 0 0,0 0 0,0-2 0,0-1 0,1 0 0,-1-1 0,0 1 0,0-2 0,0 2 0,0-1 0,-3 3 0,0-1 0,-6 3 0,-1 3 0,0-3 0,-3 3 0,7-4 0,-4 1 0,4 0 0,0-1 0,0-2 0,3 0 0,-2-3 0,4 0 0,-2 0 0,1 0 0,-1 0 0,-6 0 0,3 0 0,0 0 0,1 0 0,2 0 0,-1-3 0,-1 0 0,2 1 0,-3-3 0,2 2 0,-1-3 0,4 1 0,-1 0 0,2 0 0,0 0 0,0 0 0,2 0 0,-1 0 0,3 0 0,-3 0 0,3 0 0,-1 3 0,2-1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40:16.22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89 24575,'0'-6'0,"0"-4"0,0 0 0,0 0 0,0 1 0,0 3 0,0 0 0,0-1 0,0 1 0,0 0 0,0 0 0,0 0 0,0 5 0,0 5 0,0 3 0,0 1 0,0-2 0,0 1 0,3 2 0,-2-2 0,5 2 0,-6-3 0,3 0 0,-3 0 0,0 0 0,0 0 0,0 1 0,3-1 0,-3 0 0,3 0 0,-3 0 0,0 0 0,0 0 0,0 0 0,0 0 0,0 0 0,0 0 0,0 0 0,0-2 0,0-2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31.03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7 24575,'0'7'0,"0"-1"0,0 2 0,0-3 0,0 0 0,0 0 0,2-2 0,1-1 0,2-2 0,0 0 0,0 0 0,0 0 0,0 0 0,0-2 0,0-1 0,0 0 0,-2-1 0,-1 1 0,-2-2 0,0 0 0,0 0 0,0 0 0,0 0 0,0 0 0,0 0 0,0 0 0,0 0 0,-2 2 0,-1-2 0,-2 5 0,0-2 0,0 2 0,0 0 0,0 0 0,0 0 0,0 0 0,0 0 0,0 0 0,0 0 0,0 2 0,2 1 0,-2 2 0,5 0 0,-2 0 0,-1 0 0,3 0 0,-2 0 0,2 0 0,0 0 0,0 0 0,0 0 0,0 0 0,2 0 0,1-2 0,2-1 0,0-2 0,0 0 0,0 0 0,0 0 0,0 0 0,0 0 0,0 0 0,0 0 0,0 0 0,-2-2 0,-1-1 0,-2-2 0,0 0 0,0 0 0,0 0 0,0 0 0,0 0 0,0 0 0,-2 0 0,-1 2 0,-2-2 0,0 5 0,0-2 0,0 2 0,0 0 0,0 0 0,0 0 0,0 0 0,0 0 0,0 2 0,0 1 0,-1 4 0,3-1 0,1 5 0,2-6 0,-2 3 0,1 0 0,-1-2 0,2 1 0,0 1 0,0-3 0,2 0 0,1-2 0,2-3 0,0 0 0,0 0 0,0 0 0,0 0 0,0 0 0,0 0 0,0-3 0,0 0 0,0-2 0,-2 0 0,-1 0 0,-2 0 0,0 0 0,0 0 0,0 0 0,0 0 0,0 0 0,-2 0 0,-1 2 0,-2 1 0,0 2 0,0 0 0,0 0 0,0 0 0,0 0 0,0 0 0,0 0 0,0 0 0,0 0 0,0 0 0,2 2 0,-1 1 0,3 2 0,-1 0 0,2 3 0,0-2 0,0 1 0,0-2 0,0 1 0,0-1 0,0 0 0,0 0 0,0 0 0,2-3 0,1 1 0,2-3 0,0 0 0,0 0 0,0 0 0,0 0 0,0 0 0,0 0 0,0 0 0,0 0 0,0 0 0,0 0 0,-2-3 0,-1 1 0,-2-3 0,0 0 0,0 0 0,0 0 0,-2-1 0,-1 4 0,0-3 0,-1 5 0,1-3 0,-2 3 0,0 0 0,0 0 0,0 0 0,0 0 0,0 0 0,2 3 0,-1-1 0,3 6 0,-1 1 0,2 2 0,0-3 0,0 0 0,0 0 0,0-3 0,0 3 0,0-3 0,2-2 0,1-1 0,2-2 0,0 0 0,0 0 0,0 0 0,-2-2 0,-1-1 0,-2 0 0,0 1 0</inkml:trace>
  <inkml:trace contextRef="#ctx0" brushRef="#br0" timeOffset="1">89 6238 24575,'8'0'0,"12"0"0,29 0 0,-14 0 0,19 0 0,-35 0 0,3 0 0,4 0 0,-11 0 0,10 0 0,-16 0 0,9 0 0,-9 0 0,2 0 0,-4 0 0,2 0 0,6 0 0,-2 0 0,-1 0 0,-1 0 0,-5 0 0,1 0 0,-2 0 0,0 0 0,0 0 0,0 0 0,0 0 0,0 0 0,0 0 0,0 0 0,1 0 0,-1 0 0,0 0 0,0 0 0,0 0 0,0 0 0,0 0 0,0 0 0,0 0 0,2 0 0,-1 0 0,2 0 0,0 0 0,-3 0 0,6 0 0,-6 0 0,6 0 0,-6 0 0,3 0 0,0 0 0,-2 0 0,1 0 0,-2 0 0,0 0 0,0 0 0,-2 0 0,-1 0 0</inkml:trace>
  <inkml:trace contextRef="#ctx0" brushRef="#br0" timeOffset="2">314 6238 24575,'0'5'0,"0"0"0,0 3 0,0 52 0,0-36 0,0 37 0,0-53 0,0-3 0,0 0 0,0 0 0,0 0 0,0 0 0,0 0 0,0 0 0,0 0 0,0-2 0,0-1 0</inkml:trace>
  <inkml:trace contextRef="#ctx0" brushRef="#br0" timeOffset="3">314 6455 24575,'1'0'0,"3"0"0,10 0 0,-2 0 0,5 0 0,-2 0 0,7 0 0,-2 0 0,2 0 0,0 0 0,-6 0 0,5 0 0,-6 0 0,12 0 0,-10 0 0,4 0 0,-11 0 0,-4 0 0,4 0 0,-4 0 0,1 0 0,-2 0 0,0 0 0,0 0 0,0 0 0,0 0 0,0 0 0,0 0 0,0 0 0,0 0 0,0 0 0,-2 0 0,-1 0 0</inkml:trace>
  <inkml:trace contextRef="#ctx0" brushRef="#br0" timeOffset="4">653 6092 24575,'0'35'0,"0"-17"0,0 21 0,0-22 0,0-5 0,0 6 0,0-3 0,0 3 0,0 1 0,0 3 0,0-6 0,0 5 0,0-2 0,0-3 0,0 23 0,0-22 0,0 15 0,0-21 0,0-2 0,0-1 0,0-3 0,0 0 0,0 0 0,0 0 0,0 0 0,0 0 0,0 0 0,0 0 0,0 0 0,0 0 0,0 0 0,0 0 0,0 0 0,0 0 0,0-2 0,0-1 0</inkml:trace>
  <inkml:trace contextRef="#ctx0" brushRef="#br0" timeOffset="5">653 6141 24575,'10'0'0,"2"0"0,-6 2 0,1 1 0,-2 2 0,0 0 0,0 0 0,3 0 0,-3 0 0,3 1 0,-3-1 0,11 11 0,-8-8 0,9 11 0,-12-14 0,0 6 0,0-3 0,1 3 0,-3-2 0,2 1 0,-4-1 0,1-1 0,-2 3 0,2-6 0,-1 3 0,1 0 0,-2-2 0,0 4 0,0-2 0,0 0 0,0 2 0,0-1 0,0 2 0,0 0 0,0 0 0,0 0 0,0 1 0,0-1 0,0-3 0,-2 3 0,1-6 0,-4 6 0,2-3 0,-3 3 0,1 1 0,-3-1 0,2 0 0,-5 0 0,5 0 0,-7 0 0,4-2 0,-2-2 0,4-4 0,2 0 0,-3-3 0,2 0 0,-1 0 0,2 0 0,0 0 0,0 0 0,0 0 0,0 0 0,2-3 0,0 1 0,3-1 0,0 1 0</inkml:trace>
  <inkml:trace contextRef="#ctx0" brushRef="#br0" timeOffset="6">832 6360 24575,'6'-9'0,"-4"4"0,1-7 0,-6 7 0,-2 2 0,-1 1 0,-2 2 0,3 0 0,0 0 0,0 0 0,0 0 0,0 0 0,0 0 0,2 2 0,1 1 0,2 2 0,0 0 0,2 0 0,1-2 0,2-1 0,0-2 0,0 0 0,0 0 0,0 0 0,0 0 0,0 0 0,-2-2 0,-1-1 0,-2-2 0,-2 2 0,-1 1 0,-2 2 0,0 0 0,0 0 0,0 0 0,3 2 0,-1 1 0,3 2 0,0 0 0,0 0 0,0 0 0,0 0 0,0 0 0,0 0 0,3-2 0,-1-1 0,3-2 0,0 0 0,0 0 0,0 0 0,0 0 0,-2-2 0,-1-1 0,-2-2 0,0 0 0,-2 2 0,2 1 0,-3 2 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4:21.79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7 24575,'0'8'0,"0"-3"0,0 3 0,0-3 0,0 0 0,0 0 0,2-2 0,1-1 0,2-2 0,0 0 0,0 0 0,0 0 0,0 0 0,0-2 0,0-1 0,0 1 0,-2-3 0,-1 2 0,-2-2 0,0 0 0,0 0 0,0 0 0,0 0 0,0 0 0,0 0 0,0 0 0,0 0 0,-2 2 0,-1-2 0,-2 5 0,0-2 0,0 2 0,0 0 0,0 0 0,0 0 0,0 0 0,0 0 0,0 0 0,0 0 0,0 2 0,2 1 0,-2 2 0,5 0 0,-2 0 0,-1 0 0,3 0 0,-2 0 0,2 0 0,0 0 0,0 0 0,0 0 0,0 0 0,2 0 0,1-2 0,2-1 0,0-2 0,0 0 0,0 0 0,0 0 0,0 0 0,0 0 0,0 0 0,0 0 0,0 0 0,-2-2 0,-1-1 0,-2-2 0,0 0 0,0 0 0,0 0 0,0 0 0,0 0 0,0 0 0,-2 0 0,-1 2 0,-2-1 0,0 3 0,0-1 0,0 2 0,0 0 0,0 0 0,0 0 0,0 0 0,0 0 0,0 2 0,0 1 0,-1 5 0,4-3 0,-1 6 0,3-5 0,-2 1 0,1 1 0,-1-2 0,2 2 0,0-1 0,0-1 0,2-1 0,1-3 0,2-2 0,0 0 0,0 0 0,0 0 0,0 0 0,0 0 0,0 0 0,0-2 0,0-1 0,0-2 0,-2 0 0,-1 0 0,-2 0 0,0 0 0,0 0 0,0 0 0,0-1 0,0 1 0,-2 0 0,-1 3 0,-2-1 0,0 3 0,0 0 0,0 0 0,0 0 0,0 0 0,0 0 0,0 0 0,0 0 0,0 0 0,0 0 0,2 3 0,-1-1 0,3 3 0,-1 0 0,2 3 0,0-2 0,0 2 0,0-3 0,0 0 0,0 0 0,0 0 0,0 0 0,0 0 0,2-2 0,1-1 0,2-2 0,0 0 0,0 0 0,0 0 0,0 0 0,0 0 0,0 0 0,0 0 0,0 0 0,0 0 0,0 0 0,-2-2 0,-1-1 0,-2-2 0,0 0 0,0 0 0,0 0 0,-2 0 0,-1 2 0,1-1 0,-3 3 0,2-1 0,-2 2 0,0 0 0,0 0 0,0 0 0,0 0 0,0 0 0,2 2 0,-1 1 0,3 5 0,-1 0 0,2 3 0,0-2 0,0-2 0,0 1 0,0-2 0,0 2 0,0-3 0,2-2 0,1-1 0,2-2 0,0 0 0,0 0 0,0 0 0,-2-2 0,-1-1 0,-2 0 0,0 1 0</inkml:trace>
  <inkml:trace contextRef="#ctx0" brushRef="#br0" timeOffset="1">90 6238 24575,'7'0'0,"13"0"0,30 0 0,-16 0 0,20 0 0,-34 0 0,2 0 0,4 0 0,-12 0 0,11 0 0,-15 0 0,7 0 0,-8 0 0,2 0 0,-3 0 0,1 0 0,6 0 0,-3 0 0,1 0 0,-2 0 0,-6 0 0,3 0 0,-3 0 0,0 0 0,0 0 0,0 0 0,0 0 0,0 0 0,0 0 0,0 0 0,0 0 0,0 0 0,0 0 0,1 0 0,-1 0 0,0 0 0,0 0 0,0 0 0,0 0 0,2 0 0,-1 0 0,2 0 0,0 0 0,-3 0 0,6 0 0,-6 0 0,6 0 0,-5 0 0,1 0 0,1 0 0,-2 0 0,2 0 0,-3 0 0,0 0 0,0 0 0,-3 0 0,1 0 0</inkml:trace>
  <inkml:trace contextRef="#ctx0" brushRef="#br0" timeOffset="2">314 6238 24575,'0'5'0,"0"0"0,0 3 0,0 53 0,0-37 0,0 37 0,0-54 0,0-1 0,0-1 0,0 0 0,0 0 0,0 0 0,0 0 0,0 0 0,0 0 0,0-2 0,0-1 0</inkml:trace>
  <inkml:trace contextRef="#ctx0" brushRef="#br0" timeOffset="3">314 6456 24575,'2'0'0,"2"0"0,9 0 0,-1 0 0,6 0 0,-3 0 0,7 0 0,-3 0 0,3 0 0,0 0 0,-6 0 0,6 0 0,-7 0 0,12 0 0,-10 0 0,4 0 0,-11 0 0,-4 0 0,4 0 0,-4 0 0,1 0 0,-2 0 0,0 0 0,0 0 0,0 0 0,0 0 0,0 0 0,0 0 0,0 0 0,0 0 0,0 0 0,-2 0 0,-1 0 0</inkml:trace>
  <inkml:trace contextRef="#ctx0" brushRef="#br0" timeOffset="4">654 6092 24575,'0'35'0,"0"-17"0,0 21 0,0-21 0,0-6 0,0 5 0,0-2 0,0 4 0,0-1 0,0 4 0,0-6 0,0 6 0,0-3 0,0-3 0,0 23 0,0-22 0,0 15 0,0-21 0,0-2 0,0-1 0,0-3 0,0 0 0,0 0 0,0 0 0,0 0 0,0 0 0,0 0 0,0 0 0,0 0 0,0 0 0,0 0 0,0 0 0,0 0 0,0 0 0,0-2 0,0-1 0</inkml:trace>
  <inkml:trace contextRef="#ctx0" brushRef="#br0" timeOffset="5">654 6141 24575,'11'0'0,"0"0"0,-5 2 0,1 1 0,-2 2 0,0 0 0,0 0 0,3 0 0,-2 0 0,1 1 0,-2-1 0,12 11 0,-10-8 0,10 11 0,-12-13 0,1 4 0,-1-1 0,0 2 0,-2-3 0,2 3 0,-4-3 0,2 1 0,-3 1 0,2-4 0,-2 2 0,3 0 0,-3-3 0,0 5 0,0-1 0,0-1 0,0 2 0,0-1 0,0 2 0,0 0 0,0 0 0,0 0 0,0 1 0,0-1 0,0-3 0,-3 3 0,2-5 0,-3 4 0,0-2 0,-1 4 0,-1-1 0,-2 0 0,2 0 0,-4 0 0,3 1 0,-5-1 0,2-3 0,0 0 0,2-5 0,3-1 0,-3-2 0,3 0 0,-3 0 0,3 0 0,0 0 0,0 0 0,0 0 0,0 0 0,2-2 0,1-1 0,2 0 0,0 1 0</inkml:trace>
  <inkml:trace contextRef="#ctx0" brushRef="#br0" timeOffset="6">834 6361 24575,'5'-10'0,"-2"6"0,-1-9 0,-4 8 0,-4 3 0,1-1 0,-3 3 0,3 0 0,0 0 0,0 0 0,0 0 0,0 0 0,0 0 0,2 3 0,1-1 0,2 3 0,0 0 0,2 0 0,1-2 0,2 0 0,0-3 0,0 0 0,0 0 0,0 0 0,0 0 0,0 0 0,-2-3 0,-1 0 0,-2-2 0,-2 3 0,-1-1 0,-2 3 0,0 0 0,0 0 0,0 0 0,2 3 0,1-1 0,2 3 0,0 1 0,0-1 0,0 0 0,0 0 0,0 0 0,0 0 0,2-2 0,1-1 0,2-2 0,0 0 0,0 0 0,0 0 0,0 0 0,-2-2 0,-1-1 0,-2-2 0,0 0 0,-2 2 0,1 1 0,-1 2 0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7:33.67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7 24575,'0'8'0,"0"-3"0,0 3 0,0-3 0,0 0 0,0 0 0,2-2 0,1-1 0,2-2 0,0 0 0,0 0 0,0 0 0,0 0 0,0-2 0,0-1 0,0 1 0,-2-3 0,-1 2 0,-2-2 0,0 0 0,0 0 0,0 0 0,0 0 0,0 0 0,0 0 0,0 0 0,0 0 0,-2 2 0,-1-2 0,-2 5 0,0-2 0,0 2 0,0 0 0,0 0 0,0 0 0,0 0 0,0 0 0,0 0 0,0 0 0,0 2 0,2 1 0,-2 2 0,5 0 0,-2 0 0,-1 0 0,3 0 0,-2 0 0,2 0 0,0 0 0,0 0 0,0 0 0,0 0 0,2 0 0,1-2 0,2-1 0,0-2 0,0 0 0,0 0 0,0 0 0,0 0 0,0 0 0,0 0 0,0 0 0,0 0 0,-2-2 0,-1-1 0,-2-2 0,0 0 0,0 0 0,0 0 0,0 0 0,0 0 0,0 0 0,-2 0 0,-1 2 0,-2-1 0,0 3 0,0-1 0,0 2 0,0 0 0,0 0 0,0 0 0,0 0 0,0 0 0,0 2 0,0 1 0,-1 5 0,4-3 0,-1 6 0,3-5 0,-2 1 0,1 1 0,-1-2 0,2 2 0,0-1 0,0-1 0,2-1 0,1-3 0,2-2 0,0 0 0,0 0 0,0 0 0,0 0 0,0 0 0,0 0 0,0-2 0,0-1 0,0-2 0,-2 0 0,-1 0 0,-2 0 0,0 0 0,0 0 0,0 0 0,0-1 0,0 1 0,-2 0 0,-1 3 0,-2-1 0,0 3 0,0 0 0,0 0 0,0 0 0,0 0 0,0 0 0,0 0 0,0 0 0,0 0 0,0 0 0,2 3 0,-1-1 0,3 3 0,-1 0 0,2 3 0,0-2 0,0 2 0,0-3 0,0 0 0,0 0 0,0 0 0,0 0 0,0 0 0,2-2 0,1-1 0,2-2 0,0 0 0,0 0 0,0 0 0,0 0 0,0 0 0,0 0 0,0 0 0,0 0 0,0 0 0,0 0 0,-2-2 0,-1-1 0,-2-2 0,0 0 0,0 0 0,0 0 0,-2 0 0,-1 2 0,1-1 0,-3 3 0,2-1 0,-2 2 0,0 0 0,0 0 0,0 0 0,0 0 0,0 0 0,2 2 0,-1 1 0,3 5 0,-1 0 0,2 3 0,0-2 0,0-2 0,0 1 0,0-2 0,0 2 0,0-3 0,2-2 0,1-1 0,2-2 0,0 0 0,0 0 0,0 0 0,-2-2 0,-1-1 0,-2 0 0,0 1 0</inkml:trace>
  <inkml:trace contextRef="#ctx0" brushRef="#br0" timeOffset="1">90 6238 24575,'7'0'0,"13"0"0,30 0 0,-16 0 0,20 0 0,-34 0 0,2 0 0,4 0 0,-12 0 0,11 0 0,-15 0 0,7 0 0,-8 0 0,2 0 0,-3 0 0,1 0 0,6 0 0,-3 0 0,1 0 0,-2 0 0,-6 0 0,3 0 0,-3 0 0,0 0 0,0 0 0,0 0 0,0 0 0,0 0 0,0 0 0,0 0 0,0 0 0,0 0 0,0 0 0,1 0 0,-1 0 0,0 0 0,0 0 0,0 0 0,0 0 0,2 0 0,-1 0 0,2 0 0,0 0 0,-3 0 0,6 0 0,-6 0 0,6 0 0,-5 0 0,1 0 0,1 0 0,-2 0 0,2 0 0,-3 0 0,0 0 0,0 0 0,-3 0 0,1 0 0</inkml:trace>
  <inkml:trace contextRef="#ctx0" brushRef="#br0" timeOffset="2">314 6238 24575,'0'5'0,"0"0"0,0 3 0,0 53 0,0-37 0,0 37 0,0-54 0,0-1 0,0-1 0,0 0 0,0 0 0,0 0 0,0 0 0,0 0 0,0 0 0,0-2 0,0-1 0</inkml:trace>
  <inkml:trace contextRef="#ctx0" brushRef="#br0" timeOffset="3">314 6456 24575,'2'0'0,"2"0"0,9 0 0,-1 0 0,6 0 0,-3 0 0,7 0 0,-3 0 0,3 0 0,0 0 0,-6 0 0,6 0 0,-7 0 0,12 0 0,-10 0 0,4 0 0,-11 0 0,-4 0 0,4 0 0,-4 0 0,1 0 0,-2 0 0,0 0 0,0 0 0,0 0 0,0 0 0,0 0 0,0 0 0,0 0 0,0 0 0,0 0 0,-2 0 0,-1 0 0</inkml:trace>
  <inkml:trace contextRef="#ctx0" brushRef="#br0" timeOffset="4">654 6092 24575,'0'35'0,"0"-17"0,0 21 0,0-21 0,0-6 0,0 5 0,0-2 0,0 4 0,0-1 0,0 4 0,0-6 0,0 6 0,0-3 0,0-3 0,0 23 0,0-22 0,0 15 0,0-21 0,0-2 0,0-1 0,0-3 0,0 0 0,0 0 0,0 0 0,0 0 0,0 0 0,0 0 0,0 0 0,0 0 0,0 0 0,0 0 0,0 0 0,0 0 0,0 0 0,0-2 0,0-1 0</inkml:trace>
  <inkml:trace contextRef="#ctx0" brushRef="#br0" timeOffset="5">654 6141 24575,'11'0'0,"0"0"0,-5 2 0,1 1 0,-2 2 0,0 0 0,0 0 0,3 0 0,-2 0 0,1 1 0,-2-1 0,12 11 0,-10-8 0,10 11 0,-12-13 0,1 4 0,-1-1 0,0 2 0,-2-3 0,2 3 0,-4-3 0,2 1 0,-3 1 0,2-4 0,-2 2 0,3 0 0,-3-3 0,0 5 0,0-1 0,0-1 0,0 2 0,0-1 0,0 2 0,0 0 0,0 0 0,0 0 0,0 1 0,0-1 0,0-3 0,-3 3 0,2-5 0,-3 4 0,0-2 0,-1 4 0,-1-1 0,-2 0 0,2 0 0,-4 0 0,3 1 0,-5-1 0,2-3 0,0 0 0,2-5 0,3-1 0,-3-2 0,3 0 0,-3 0 0,3 0 0,0 0 0,0 0 0,0 0 0,0 0 0,2-2 0,1-1 0,2 0 0,0 1 0</inkml:trace>
  <inkml:trace contextRef="#ctx0" brushRef="#br0" timeOffset="6">834 6361 24575,'5'-10'0,"-2"6"0,-1-9 0,-4 8 0,-4 3 0,1-1 0,-3 3 0,3 0 0,0 0 0,0 0 0,0 0 0,0 0 0,0 0 0,2 3 0,1-1 0,2 3 0,0 0 0,2 0 0,1-2 0,2 0 0,0-3 0,0 0 0,0 0 0,0 0 0,0 0 0,0 0 0,-2-3 0,-1 0 0,-2-2 0,-2 3 0,-1-1 0,-2 3 0,0 0 0,0 0 0,0 0 0,2 3 0,1-1 0,2 3 0,0 1 0,0-1 0,0 0 0,0 0 0,0 0 0,0 0 0,2-2 0,1-1 0,2-2 0,0 0 0,0 0 0,0 0 0,0 0 0,-2-2 0,-1-1 0,-2-2 0,0 0 0,-2 2 0,1 1 0,-1 2 0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5:02.04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0 24575,'8'0'0,"3"0"0,1 0 0,14 0 0,-9 3 0,12 3 0,-13 4 0,2 1 0,-3 4 0,1 5 0,0-3 0,-2 8 0,-3-5 0,-3 6 0,4 0 0,-2 1 0,-2-5 0,0 4 0,-4-4 0,2 1 0,1-1 0,-1-1 0,0-2 0,0 3 0,-2 0 0,1 5 0,-2-3 0,1 10 0,-2-17 0,-2 16 0,0-16 0,0 13 0,0-11 0,0 6 0,0-6 0,0 7 0,0-4 0,0 1 0,-13 33 0,-5 4 0,5-18 0,-5 16 0,-1-7 0,10-37 0,-3-1 0,0-2 0,1 0 0,-1-3 0,6-3 0,-4-2 0,4 1 0,-2-3 0,3 1 0,-2 0 0,1-1 0,-1 3 0,2-3 0,0 3 0,0-1 0,-3 0 0,2 1 0,-1-3 0,-1 4 0,2-5 0,-1 3 0,2-3 0,0 0 0,0 0 0,0 0 0,0 0 0,2 2 0,-1-2 0,3 3 0,-1-3 0</inkml:trace>
  <inkml:trace contextRef="#ctx0" brushRef="#br0" timeOffset="2203">361 570 24575,'5'0'0,"0"0"0,0 0 0,0 0 0,-2-2 0,-1-4 0,-2 1 0,0-3 0,-5-2 0,1 6 0,-6-5 0,2 8 0,0-1 0,-3 2 0,3 0 0,0 0 0,0 0 0,3 0 0,0 0 0,0 0 0,2 2 0,1 1 0,2 2 0,0 0 0,0 0 0,0 0 0,0 0 0,0 0 0,2 0 0,1-3 0,2 1 0,0-3 0,0 0 0,0 0 0,0 0 0,0 0 0,0 0 0,0 0 0,0 0 0,0 0 0,-3-3 0,3 1 0,-5-3 0,3 0 0,-3 0 0,0 0 0,0 0 0,0 0 0,-3 2 0,1 1 0,-3 2 0,0 0 0,0 0 0,0 0 0,2 2 0,-1 1 0,3 2 0,-1 0 0,2 0 0,0 2 0,0-1 0,0 4 0,0-4 0,0 2 0,0-3 0,0 0 0,0 0 0,2 0 0,1-3 0,2 1 0,0-3 0,0 0 0,0 0 0,0 0 0,0 0 0,0 0 0,0 0 0,-3-5 0,0 1 0,-2-3 0,0 2 0,0 0 0,0 0 0,0 0 0,0-3 0,0 2 0,0-1 0,0 2 0,-2 0 0,0 0 0,-3 2 0,0-1 0,0 3 0,0-1 0,0 2 0,0 0 0,0 0 0,0 0 0,0 0 0,0 0 0,0 0 0,2 2 0,1 1 0,2 2 0,0 0 0,0 0 0,0 0 0,0 0 0,0 0 0,0 0 0,2 0 0,1-3 0,2 1 0,0-3 0,0 0 0,0 0 0,0 0 0,0 0 0,0 0 0,0 0 0,0 0 0,0 0 0,-3-3 0,1 3 0,-3-2 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4:58.12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 24575,'0'11'0,"0"0"0,0 3 0,0 5 0,0 7 0,0-2 0,0 10 0,0 3 0,0 21 0,0 26 0,0 3 0,0-15 0,0-16 0,0-1-246,0 18 0,0 16 1,0-5-1,0-27 246,0-24 0,0 6 0,0-8 0,0 1 0,0-2 0,0-4 0,0-3 983,0-1-983,0-7 0,0-1 0,0-6 0,0 0 0,0 4 0,0-10 0,0 1 0,0-6 0,0-2 0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4:25.31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7 24575,'0'7'0,"0"-1"0,0 2 0,0-3 0,0 0 0,0 0 0,2-2 0,1-1 0,2-2 0,0 0 0,0 0 0,0 0 0,0 0 0,0-2 0,0-1 0,0 0 0,-2-1 0,-1 1 0,-2-2 0,0 0 0,0 0 0,0 0 0,0 0 0,0 0 0,0 0 0,0 0 0,0 0 0,-2 2 0,-1-2 0,-2 5 0,0-2 0,0 2 0,0 0 0,0 0 0,0 0 0,0 0 0,0 0 0,0 0 0,0 0 0,0 2 0,2 1 0,-2 2 0,5 0 0,-2 0 0,-1 0 0,3 0 0,-2 0 0,2 0 0,0 0 0,0 0 0,0 0 0,0 0 0,2 0 0,1-2 0,2-1 0,0-2 0,0 0 0,0 0 0,0 0 0,0 0 0,0 0 0,0 0 0,0 0 0,0 0 0,-2-2 0,-1-1 0,-2-2 0,0 0 0,0 0 0,0 0 0,0 0 0,0 0 0,0 0 0,-2 0 0,-1 2 0,-2-2 0,0 5 0,0-2 0,0 2 0,0 0 0,0 0 0,0 0 0,0 0 0,0 0 0,0 2 0,0 1 0,-1 4 0,3-1 0,1 5 0,2-6 0,-2 3 0,1 0 0,-1-2 0,2 1 0,0 1 0,0-3 0,2 0 0,1-2 0,2-3 0,0 0 0,0 0 0,0 0 0,0 0 0,0 0 0,0 0 0,0-3 0,0 0 0,0-2 0,-2 0 0,-1 0 0,-2 0 0,0 0 0,0 0 0,0 0 0,0 0 0,0 0 0,-2 0 0,-1 2 0,-2 1 0,0 2 0,0 0 0,0 0 0,0 0 0,0 0 0,0 0 0,0 0 0,0 0 0,0 0 0,0 0 0,2 2 0,-1 1 0,3 2 0,-1 0 0,2 3 0,0-2 0,0 1 0,0-2 0,0 1 0,0-1 0,0 0 0,0 0 0,0 0 0,2-3 0,1 1 0,2-3 0,0 0 0,0 0 0,0 0 0,0 0 0,0 0 0,0 0 0,0 0 0,0 0 0,0 0 0,0 0 0,-2-3 0,-1 1 0,-2-3 0,0 0 0,0 0 0,0 0 0,-2-1 0,-1 4 0,0-3 0,-1 5 0,1-3 0,-2 3 0,0 0 0,0 0 0,0 0 0,0 0 0,0 0 0,2 3 0,-1-1 0,3 6 0,-1 1 0,2 2 0,0-3 0,0 0 0,0 0 0,0-3 0,0 3 0,0-3 0,2-2 0,1-1 0,2-2 0,0 0 0,0 0 0,0 0 0,-2-2 0,-1-1 0,-2 0 0,0 1 0</inkml:trace>
  <inkml:trace contextRef="#ctx0" brushRef="#br0" timeOffset="1">89 6238 24575,'8'0'0,"12"0"0,29 0 0,-14 0 0,19 0 0,-35 0 0,3 0 0,4 0 0,-11 0 0,10 0 0,-16 0 0,9 0 0,-9 0 0,2 0 0,-4 0 0,2 0 0,6 0 0,-2 0 0,-1 0 0,-1 0 0,-5 0 0,1 0 0,-2 0 0,0 0 0,0 0 0,0 0 0,0 0 0,0 0 0,0 0 0,0 0 0,1 0 0,-1 0 0,0 0 0,0 0 0,0 0 0,0 0 0,0 0 0,0 0 0,0 0 0,2 0 0,-1 0 0,2 0 0,0 0 0,-3 0 0,6 0 0,-6 0 0,6 0 0,-6 0 0,3 0 0,0 0 0,-2 0 0,1 0 0,-2 0 0,0 0 0,0 0 0,-2 0 0,-1 0 0</inkml:trace>
  <inkml:trace contextRef="#ctx0" brushRef="#br0" timeOffset="2">314 6238 24575,'0'5'0,"0"0"0,0 3 0,0 52 0,0-36 0,0 37 0,0-53 0,0-3 0,0 0 0,0 0 0,0 0 0,0 0 0,0 0 0,0 0 0,0 0 0,0-2 0,0-1 0</inkml:trace>
  <inkml:trace contextRef="#ctx0" brushRef="#br0" timeOffset="3">314 6455 24575,'1'0'0,"3"0"0,10 0 0,-2 0 0,5 0 0,-2 0 0,7 0 0,-2 0 0,2 0 0,0 0 0,-6 0 0,5 0 0,-6 0 0,12 0 0,-10 0 0,4 0 0,-11 0 0,-4 0 0,4 0 0,-4 0 0,1 0 0,-2 0 0,0 0 0,0 0 0,0 0 0,0 0 0,0 0 0,0 0 0,0 0 0,0 0 0,0 0 0,-2 0 0,-1 0 0</inkml:trace>
  <inkml:trace contextRef="#ctx0" brushRef="#br0" timeOffset="4">653 6092 24575,'0'35'0,"0"-17"0,0 21 0,0-22 0,0-5 0,0 6 0,0-3 0,0 3 0,0 1 0,0 3 0,0-6 0,0 5 0,0-2 0,0-3 0,0 23 0,0-22 0,0 15 0,0-21 0,0-2 0,0-1 0,0-3 0,0 0 0,0 0 0,0 0 0,0 0 0,0 0 0,0 0 0,0 0 0,0 0 0,0 0 0,0 0 0,0 0 0,0 0 0,0 0 0,0-2 0,0-1 0</inkml:trace>
  <inkml:trace contextRef="#ctx0" brushRef="#br0" timeOffset="5">653 6141 24575,'10'0'0,"2"0"0,-6 2 0,1 1 0,-2 2 0,0 0 0,0 0 0,3 0 0,-3 0 0,3 1 0,-3-1 0,11 11 0,-8-8 0,9 11 0,-12-14 0,0 6 0,0-3 0,1 3 0,-3-2 0,2 1 0,-4-1 0,1-1 0,-2 3 0,2-6 0,-1 3 0,1 0 0,-2-2 0,0 4 0,0-2 0,0 0 0,0 2 0,0-1 0,0 2 0,0 0 0,0 0 0,0 0 0,0 1 0,0-1 0,0-3 0,-2 3 0,1-6 0,-4 6 0,2-3 0,-3 3 0,1 1 0,-3-1 0,2 0 0,-5 0 0,5 0 0,-7 0 0,4-2 0,-2-2 0,4-4 0,2 0 0,-3-3 0,2 0 0,-1 0 0,2 0 0,0 0 0,0 0 0,0 0 0,0 0 0,2-3 0,0 1 0,3-1 0,0 1 0</inkml:trace>
  <inkml:trace contextRef="#ctx0" brushRef="#br0" timeOffset="6">832 6360 24575,'6'-9'0,"-4"4"0,1-7 0,-6 7 0,-2 2 0,-1 1 0,-2 2 0,3 0 0,0 0 0,0 0 0,0 0 0,0 0 0,0 0 0,2 2 0,1 1 0,2 2 0,0 0 0,2 0 0,1-2 0,2-1 0,0-2 0,0 0 0,0 0 0,0 0 0,0 0 0,0 0 0,-2-2 0,-1-1 0,-2-2 0,-2 2 0,-1 1 0,-2 2 0,0 0 0,0 0 0,0 0 0,3 2 0,-1 1 0,3 2 0,0 0 0,0 0 0,0 0 0,0 0 0,0 0 0,0 0 0,3-2 0,-1-1 0,3-2 0,0 0 0,0 0 0,0 0 0,0 0 0,-2-2 0,-1-1 0,-2-2 0,0 0 0,-2 2 0,2 1 0,-3 2 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24:28.34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52 6167 24575,'0'7'0,"0"-1"0,0 2 0,0-3 0,0 0 0,0 0 0,2-2 0,1-1 0,2-2 0,0 0 0,0 0 0,0 0 0,0 0 0,0-2 0,0-1 0,0 0 0,-2-1 0,-1 1 0,-2-2 0,0 0 0,0 0 0,0 0 0,0 0 0,0 0 0,0 0 0,0 0 0,0 0 0,-2 2 0,-1-2 0,-2 5 0,0-2 0,0 2 0,0 0 0,0 0 0,0 0 0,0 0 0,0 0 0,0 0 0,0 0 0,0 2 0,2 1 0,-2 2 0,5 0 0,-2 0 0,-1 0 0,3 0 0,-2 0 0,2 0 0,0 0 0,0 0 0,0 0 0,0 0 0,2 0 0,1-2 0,2-1 0,0-2 0,0 0 0,0 0 0,0 0 0,0 0 0,0 0 0,0 0 0,0 0 0,0 0 0,-2-2 0,-1-1 0,-2-2 0,0 0 0,0 0 0,0 0 0,0 0 0,0 0 0,0 0 0,-2 0 0,-1 2 0,-2-2 0,0 5 0,0-2 0,0 2 0,0 0 0,0 0 0,0 0 0,0 0 0,0 0 0,0 2 0,0 1 0,-1 4 0,3-1 0,1 5 0,2-6 0,-2 3 0,1 0 0,-1-2 0,2 1 0,0 1 0,0-3 0,2 0 0,1-2 0,2-3 0,0 0 0,0 0 0,0 0 0,0 0 0,0 0 0,0 0 0,0-3 0,0 0 0,0-2 0,-2 0 0,-1 0 0,-2 0 0,0 0 0,0 0 0,0 0 0,0 0 0,0 0 0,-2 0 0,-1 2 0,-2 1 0,0 2 0,0 0 0,0 0 0,0 0 0,0 0 0,0 0 0,0 0 0,0 0 0,0 0 0,0 0 0,2 2 0,-1 1 0,3 2 0,-1 0 0,2 3 0,0-2 0,0 1 0,0-2 0,0 1 0,0-1 0,0 0 0,0 0 0,0 0 0,2-3 0,1 1 0,2-3 0,0 0 0,0 0 0,0 0 0,0 0 0,0 0 0,0 0 0,0 0 0,0 0 0,0 0 0,0 0 0,-2-3 0,-1 1 0,-2-3 0,0 0 0,0 0 0,0 0 0,-2-1 0,-1 4 0,0-3 0,-1 5 0,1-3 0,-2 3 0,0 0 0,0 0 0,0 0 0,0 0 0,0 0 0,2 3 0,-1-1 0,3 6 0,-1 1 0,2 2 0,0-3 0,0 0 0,0 0 0,0-3 0,0 3 0,0-3 0,2-2 0,1-1 0,2-2 0,0 0 0,0 0 0,0 0 0,-2-2 0,-1-1 0,-2 0 0,0 1 0</inkml:trace>
  <inkml:trace contextRef="#ctx0" brushRef="#br0" timeOffset="1">89 6238 24575,'8'0'0,"12"0"0,29 0 0,-14 0 0,19 0 0,-35 0 0,3 0 0,4 0 0,-11 0 0,10 0 0,-16 0 0,9 0 0,-9 0 0,2 0 0,-4 0 0,2 0 0,6 0 0,-2 0 0,-1 0 0,-1 0 0,-5 0 0,1 0 0,-2 0 0,0 0 0,0 0 0,0 0 0,0 0 0,0 0 0,0 0 0,0 0 0,1 0 0,-1 0 0,0 0 0,0 0 0,0 0 0,0 0 0,0 0 0,0 0 0,0 0 0,2 0 0,-1 0 0,2 0 0,0 0 0,-3 0 0,6 0 0,-6 0 0,6 0 0,-6 0 0,3 0 0,0 0 0,-2 0 0,1 0 0,-2 0 0,0 0 0,0 0 0,-2 0 0,-1 0 0</inkml:trace>
  <inkml:trace contextRef="#ctx0" brushRef="#br0" timeOffset="2">314 6238 24575,'0'5'0,"0"0"0,0 3 0,0 52 0,0-36 0,0 37 0,0-53 0,0-3 0,0 0 0,0 0 0,0 0 0,0 0 0,0 0 0,0 0 0,0 0 0,0-2 0,0-1 0</inkml:trace>
  <inkml:trace contextRef="#ctx0" brushRef="#br0" timeOffset="3">314 6455 24575,'1'0'0,"3"0"0,10 0 0,-2 0 0,5 0 0,-2 0 0,7 0 0,-2 0 0,2 0 0,0 0 0,-6 0 0,5 0 0,-6 0 0,12 0 0,-10 0 0,4 0 0,-11 0 0,-4 0 0,4 0 0,-4 0 0,1 0 0,-2 0 0,0 0 0,0 0 0,0 0 0,0 0 0,0 0 0,0 0 0,0 0 0,0 0 0,0 0 0,-2 0 0,-1 0 0</inkml:trace>
  <inkml:trace contextRef="#ctx0" brushRef="#br0" timeOffset="4">653 6092 24575,'0'35'0,"0"-17"0,0 21 0,0-22 0,0-5 0,0 6 0,0-3 0,0 3 0,0 1 0,0 3 0,0-6 0,0 5 0,0-2 0,0-3 0,0 23 0,0-22 0,0 15 0,0-21 0,0-2 0,0-1 0,0-3 0,0 0 0,0 0 0,0 0 0,0 0 0,0 0 0,0 0 0,0 0 0,0 0 0,0 0 0,0 0 0,0 0 0,0 0 0,0 0 0,0-2 0,0-1 0</inkml:trace>
  <inkml:trace contextRef="#ctx0" brushRef="#br0" timeOffset="5">653 6141 24575,'10'0'0,"2"0"0,-6 2 0,1 1 0,-2 2 0,0 0 0,0 0 0,3 0 0,-3 0 0,3 1 0,-3-1 0,11 11 0,-8-8 0,9 11 0,-12-14 0,0 6 0,0-3 0,1 3 0,-3-2 0,2 1 0,-4-1 0,1-1 0,-2 3 0,2-6 0,-1 3 0,1 0 0,-2-2 0,0 4 0,0-2 0,0 0 0,0 2 0,0-1 0,0 2 0,0 0 0,0 0 0,0 0 0,0 1 0,0-1 0,0-3 0,-2 3 0,1-6 0,-4 6 0,2-3 0,-3 3 0,1 1 0,-3-1 0,2 0 0,-5 0 0,5 0 0,-7 0 0,4-2 0,-2-2 0,4-4 0,2 0 0,-3-3 0,2 0 0,-1 0 0,2 0 0,0 0 0,0 0 0,0 0 0,0 0 0,2-3 0,0 1 0,3-1 0,0 1 0</inkml:trace>
  <inkml:trace contextRef="#ctx0" brushRef="#br0" timeOffset="6">832 6360 24575,'6'-9'0,"-4"4"0,1-7 0,-6 7 0,-2 2 0,-1 1 0,-2 2 0,3 0 0,0 0 0,0 0 0,0 0 0,0 0 0,0 0 0,2 2 0,1 1 0,2 2 0,0 0 0,2 0 0,1-2 0,2-1 0,0-2 0,0 0 0,0 0 0,0 0 0,0 0 0,0 0 0,-2-2 0,-1-1 0,-2-2 0,-2 2 0,-1 1 0,-2 2 0,0 0 0,0 0 0,0 0 0,3 2 0,-1 1 0,3 2 0,0 0 0,0 0 0,0 0 0,0 0 0,0 0 0,0 0 0,3-2 0,-1-1 0,3-2 0,0 0 0,0 0 0,0 0 0,0 0 0,-2-2 0,-1-1 0,-2-2 0,0 0 0,-2 2 0,2 1 0,-3 2 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2:26.17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27 24575,'14'0'0,"4"0"0,1 0 0,3 0 0,0 0 0,0 0 0,5 0 0,-8 0 0,22 0 0,-24 0 0,20 0 0,-23 0 0,5 0 0,-1 0 0,0 0 0,-3 0 0,2 0 0,-5 0 0,5 0 0,-2 0 0,0 0 0,2 0 0,30-8 0,-27 6 0,27-5 0,-41 7 0,4 0 0,-5 0 0,0 0 0,0 0 0,0-2 0,0 1 0,0-1 0,0 2 0,0 0 0,0 0 0,0 0 0,0 0 0,0 0 0,0 0 0,0 0 0,0 0 0,-2-2 0,1 1 0,-1-1 0,2 2 0,0 0 0,0 0 0,0 0 0,0 0 0,0 0 0,-1 0 0,1 0 0,0 0 0,0 0 0,0 0 0,-2 0 0,-1 0 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38:44.72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 24575,'0'23'0,"0"31"0,0-6 0,0 4 0,0 43-602,0-38 1,0-1 601,0 27 0,0 2 0,0 5 0,0-18 393,0-17-393,0-2 199,0-19-199,0 11 0,0-13 0,0-6 611,0-10-611,0-5 0,0-3 0,0-3 0,0 3 0,0-3 0,0 0 0,0-2 0,0-1 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6:15.19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0 21 24575,'-3'3'0,"1"-1"0,0 3 0,1 0 0,-1 3 0,2-3 0,0 3 0,0-3 0,0 0 0,0 0 0,0 0 0,0 0 0,2-2 0,1-1 0,0-4 0,-1-1 0,-2-2 0,0 0 0,0 0 0,0 0 0,0 0 0,0 0 0,-2 2 0,-1 1 0,0 0 0,-1 1 0,1-1 0,-2 2 0,0 0 0,0 0 0,3 2 0,-1 1 0,3 2 0,0 0 0,0 0 0,0 0 0,0 0 0,3-2 0,-1-1 0,3-2 0,0 0 0,0 0 0,-2-2 0,-1-1 0,-2-2 0,0 0 0,0 0 0,0 0 0,0 0 0,0 0 0,0-2 0,0 1 0,0-2 0,-2 3 0,-1 3 0,-2-1 0,0 3 0,0 0 0,0 0 0,3 3 0,-1-1 0,3 3 0,0 0 0,0 0 0,0 0 0,0 0 0,0 0 0,0 0 0,0 0 0,0 0 0,0 0 0,3-2 0,-1-1 0,3-2 0,0 0 0,0 0 0,0 0 0,-2-2 0,-1-4 0,-2 1 0,0-3 0,0 3 0,0 0 0,0 0 0,0 0 0,0 0 0,0 0 0,0 0 0,0 0 0,-2 0 0,-1 3 0,-2-1 0,0 3 0,0 0 0,3 3 0,-1-1 0,3 3 0,0 0 0,0 0 0,0 0 0,0 0 0,0 0 0,0 0 0,0 0 0,0 0 0,3-2 0,-1-1 0,3-2 0,0 0 0,-2-2 0,-1-1 0,-2-2 0,0 2 0,0 1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10:41:08.372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7 5 24575,'0'10'0,"0"0"0,0 3 0,0-3 0,-2 0 0,1-1 0,-8-2 0,8 3 0,-5-4 0,6 0 0,-3 0 0,3 0 0,-3 0 0,3 1 0,0-1 0,0 0 0,0 0 0,0 0 0,0 0 0,0 0 0,0 0 0,5 11 0,-1-8 0,5 5 0,-3-11 0,0-3 0,0 0 0,0 0 0,0 0 0,0 0 0,0 0 0,0 0 0,0 0 0,-3-3 0,0-1 0,-1-2 0,-1 0 0,2 0 0,-3 0 0,0 0 0,0 0 0,0 0 0,0 0 0,-3 3 0,0 0 0,-3 3 0,0 0 0,0 0 0,0 0 0,0 0 0,0 0 0,0 0 0,0 0 0,0 0 0,3 0 0,0 0 0</inkml:trace>
  <inkml:trace contextRef="#ctx0" brushRef="#br0" timeOffset="1258">191 1 24575,'0'17'0,"0"1"0,-6-14 0,4 5 0,-6-6 0,7 7 0,-2-3 0,-3 2 0,5-3 0,-5 1 0,3-1 0,3 11 0,0-11 0,3 7 0,3-13 0,0 0 0,0 0 0,0 0 0,3 0 0,-2 0 0,5 0 0,-5 0 0,6 0 0,-7 0 0,4 0 0,-4 0 0,0 0 0,0 0 0,-1 0 0,1 0 0,0-2 0,0 1 0,0-2 0,0 3 0,0 0 0,-2 0 0,-2 0 0</inkml:trace>
  <inkml:trace contextRef="#ctx0" brushRef="#br0" timeOffset="2173">252 18 24575,'0'52'0,"0"-18"0,0-11 0,0-16 0,0-1 0,0 0 0,0 0 0,0 0 0,0 0 0,8 30 0,-3-26 0,6 23 0,-5-33 0,-2 0 0,-2 0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2:58.915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247 24575,'5'0'0,"0"0"0,0 0 0,0 0 0,2 0 0,-1 0 0,4 0 0,-1 0 0,2 0 0,0 0 0,0 0 0,0 0 0,0 0 0,-3 0 0,2 0 0,-4 0 0,4 0 0,-4 0 0,2 0 0,-3 0 0,0 0 0,0 0 0,-1 0 0,1 0 0,0 0 0,0 0 0,0 0 0,0 0 0,0 0 0,0 0 0,0 0 0,0 0 0,0 0 0,0 0 0,0 0 0,0 0 0,0 0 0,0 0 0,0 0 0,0 0 0,0 0 0,0 0 0,0 0 0,0 0 0,0 0 0,0 0 0,0 0 0,0 0 0,0 0 0,0 0 0,0 0 0,0 0 0,-1 0 0,1 0 0,0 0 0,0 0 0,0 0 0,0 0 0,0 0 0,0 0 0,0 0 0,0 0 0,0 0 0,0 0 0,0 0 0,0 0 0,0 0 0,0 0 0,0 0 0,0 0 0,0 0 0,-2 2 0,-1-2 0,-2 3 0</inkml:trace>
  <inkml:trace contextRef="#ctx0" brushRef="#br0" timeOffset="2677">419 252 24575,'0'-5'0,"0"0"0,0 0 0,0 0 0,0 0 0,0 0 0,0 0 0,0 0 0,0 0 0,2 2 0,-1-1 0,3 1 0,-3-2 0,1 0 0,-2 0 0,2 0 0,-1 0 0,3 2 0,-3-1 0,3 3 0,-4-3 0,5 3 0,-5-3 0,5 4 0,-5-5 0,5 5 0,-2-5 0,-1 2 0,3 1 0,-2-3 0,1 5 0,-1-5 0,2 5 0,-5-5 0,5 5 0,-5-5 0,5 5 0,-3-2 0,1-1 0,2 1 0,-3-3 0,3 2 0,0-2 0,0 5 0,0-2 0,0-1 0,0 3 0,0-4 0,0 3 0,0-1 0,-2 0 0,1 1 0,-1-1 0,2 2 0,0 0 0,0 0 0,0 0 0,0 0 0,0 0 0,0 0 0,0 0 0,0 0 0,0 0 0,0 0 0,0 0 0,-1 0 0,1 0 0,0 0 0,0 0 0,0 0 0,0 0 0,0 0 0,0 0 0,0 0 0,0 0 0,0 0 0,0 0 0,0 0 0,0 0 0,0 2 0,0-1 0,0 1 0,0-2 0,0 0 0,0 0 0,0 2 0,0-1 0,0 3 0,0-4 0,0 5 0,0-5 0,-3 5 0,3-5 0,-2 5 0,2-5 0,-3 5 0,3-5 0,-5 5 0,2-2 0,1 1 0,-3 1 0,2 0 0,-2 0 0,3-2 0,-3 2 0,2-3 0,-2 3 0,0 0 0,0 0 0,3-2 0,-3-1 0,2-2 0</inkml:trace>
  <inkml:trace contextRef="#ctx0" brushRef="#br0" timeOffset="3808">785 172 24575,'5'0'0,"0"0"0,0 0 0,0 0 0,0 0 0,0 0 0,0 0 0,0 0 0,0 0 0,0 0 0,0 0 0,0 0 0,0 0 0,0 0 0,0 0 0,0 0 0,0 0 0,0 0 0,0 0 0,0 0 0,0 0 0,0 0 0,0 0 0,0 0 0,0 0 0,-1 0 0,1 0 0,0 0 0,0 0 0,0 0 0,0 0 0,0 0 0,-2 0 0,-1 0 0</inkml:trace>
  <inkml:trace contextRef="#ctx0" brushRef="#br0" timeOffset="5668">989 11 24575,'0'20'0,"0"-1"0,0-11 0,0 0 0,0 3 0,0-6 0,0 6 0,0-6 0,0 3 0,0 0 0,0-3 0,0 6 0,0 4 0,0-2 0,0 2 0,0-5 0,0-1 0,0 2 0,0 0 0,0-3 0,0 0 0,0-3 0,0 2 0,0-1 0,0 2 0,0-3 0,0 0 0,0 0 0,0 0 0,0-1 0,0 1 0,0 0 0,0 0 0,0 0 0,0 0 0,0 0 0,0 0 0,0 0 0,0-2 0,0-1 0</inkml:trace>
  <inkml:trace contextRef="#ctx0" brushRef="#br0" timeOffset="7704">999 0 24575,'20'0'0,"-11"0"0,12 0 0,-16 2 0,0 1 0,-1 0 0,-1 1 0,2-3 0,-3 3 0,3-3 0,0 1 0,-2 0 0,6 1 0,-7 2 0,6-2 0,-5 1 0,2-1 0,-2 2 0,1-2 0,-3 1 0,3-1 0,-3 2 0,3-3 0,-3 3 0,3-2 0,-3 2 0,3 0 0,-3 0 0,1 0 0,0-1 0,-1 1 0,1 0 0,0 0 0,-1 0 0,1 0 0,-2 0 0,0 0 0,0 3 0,0-2 0,0 1 0,0-2 0,0 3 0,0-3 0,0 3 0,0 0 0,0-3 0,0 3 0,0-3 0,0 0 0,0 0 0,0 0 0,0 2 0,0-1 0,0 1 0,0-2 0,-2 0 0,-1 0 0,-2 0 0,0 0 0,0 0 0,2 0 0,-1-1 0,1-1 0,0 2 0,-1-3 0,1 3 0,-2 0 0,0-2 0,2 2 0,-1-5 0,1 2 0,-2 0 0,0-1 0,0 1 0,0-2 0,0 0 0,0 0 0,1 0 0,-1 0 0,0 0 0,0 0 0,0 0 0,0 0 0,0 0 0,0 0 0,0 0 0,0 0 0,2 2 0,-1-1 0,1 1 0,-2-2 0,2 0 0,1 0 0</inkml:trace>
  <inkml:trace contextRef="#ctx0" brushRef="#br0" timeOffset="30378">846 268 24575,'29'0'0,"-4"0"0,-21 0 0,1 0 0,0 0 0,0 0 0,0 0 0,0 0 0,0 0 0,-2 0 0,-1 0 0</inkml:trace>
  <inkml:trace contextRef="#ctx0" brushRef="#br0" timeOffset="35628">1192 162 24575,'97'0'0,"0"0"0,0 0 0,-20 0 0,1 0 0,-1 0 0</inkml:trace>
  <inkml:trace contextRef="#ctx0" brushRef="#br0" timeOffset="38106">1715 161 24575,'0'-5'0,"0"0"0,0 0 0,0 0 0,0 0 0,0 0 0,0-2 0,0 2 0,0-3 0,2 6 0,-1-3 0,1 2 0,0-2 0,-1 0 0,3 3 0,-3-3 0,3 5 0,-3-5 0,3 5 0,-3-5 0,3 5 0,-3-5 0,3 5 0,-3-5 0,3 5 0,-3-5 0,3 3 0,-1-1 0,0-1 0,1 3 0,-3-3 0,3 3 0,-1-1 0,0 0 0,1 1 0,-1-1 0,2 0 0,0 1 0,0-1 0,-3 0 0,3 1 0,-2-1 0,2 2 0,0 0 0,0 0 0,-1 0 0,1 0 0,0 0 0,0 0 0,0 0 0,0 0 0,0 0 0,0 0 0,0 0 0,0 0 0,0 0 0,0 0 0,0 0 0,0 0 0,0 0 0,0 0 0,0 0 0,0 0 0,-2 2 0,1-1 0,-3 3 0,3-3 0,-3 3 0,3-3 0,-3 3 0,3-3 0,-3 3 0,1-1 0,0-1 0,-1 3 0,1-2 0,0 2 0,-2 0 0,3 0 0,-3 0 0,0-1 0,2-1 0,-2 2 0,3-3 0,-3 3 0,2-2 0,-2 2 0,3-5 0,-3 2 0</inkml:trace>
  <inkml:trace contextRef="#ctx0" brushRef="#br0" timeOffset="39829">1959 111 24575,'5'0'0,"0"0"0,4 0 0,-3 0 0,3 0 0,-4 0 0,0 0 0,0 0 0,0 0 0,0 0 0,0 0 0,0 0 0,0 0 0,0 0 0,-2 0 0,-1 0 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2:54.53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5 16 24575,'0'5'0,"3"-2"0,-1-1 0,3-2 0,-4 0 0,-4 0 0,-2 0 0,-3 0 0,6 2 0,-1 1 0,3 2 0,0 0 0,0 0 0,0 0 0,3-2 0,-1-1 0,3-2 0,-2-2 0,-1-1 0,-2-2 0,0 0 0,0 0 0,0 0 0,0 0 0,0 0 0,-2 3 0,-1-1 0,-2 3 0,0 0 0,3 3 0,0-1 0,2 3 0,0 0 0,0 0 0,0 0 0,0 0 0,0 0 0,0 0 0,2-2 0,-2 1 0,5-3 0,-3 1 0,3-2 0,0 0 0,0 0 0,-2-2 0,-1-1 0,-2-2 0,0 0 0,0 0 0,0 0 0,0 0 0,0 0 0,0 0 0,0 0 0,-2 3 0,-1-1 0,-2 3 0,0 0 0,0 0 0,3 3 0,-3-1 0,5 3 0,-2 0 0,2 0 0,0 0 0,0 0 0,0 0 0,0 0 0,0 0 0,0 0 0,2-2 0,0-1 0,3-2 0,0 0 0,0 0 0,0 0 0,0 0 0,-2-2 0,-1-4 0,-2 1 0,0-3 0,0 3 0,0 0 0,0 0 0,0 0 0,0 0 0,0 0 0,-2 2 0,-1 1 0,-2 2 0,0 0 0,0 0 0,3 2 0,-1 1 0,3 2 0,0 0 0,0 0 0,0 0 0,0 0 0,0 0 0,0 0 0,3-2 0,-1-1 0,3-2 0,0 0 0,0 0 0,0 0 0,-2-2 0,-1-1 0,-2-2 0,0 0 0,0 0 0,0 0 0,0 0 0,0 0 0,0 0 0,0 0 0,0 0 0,-2 3 0,1-3 0,-3 5 0,1-3 0,-2 3 0,0 0 0,0 0 0,3 3 0,-1-1 0,3 3 0,0 0 0,0 0 0,0 0 0,0 0 0,0 0 0,0 0 0,0 0 0,0 0 0,0 0 0,3-2 0,-1-1 0,3-2 0,0 0 0,0 0 0,-2-2 0,-1-1 0,-2-2 0,0 0 0,0 0 0,-2 2 0,-1 1 0,-2 2 0,0 0 0,3 2 0,-1 1 0,3 2 0,0 0 0,0 0 0,3-2 0,-1-1 0,1-2 0,-1 0 0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3:54.51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195 24575,'0'-7'0,"0"-9"0,0 4 0,0-13 0,0 2 0,0-13 0,0-1 0,0-8 0,0 4 0,0-32 0,0 29 0,0-14 0,0 39 0,0 5 0,0 3 0,0 0 0,0 0 0,0 3 0,0 0 0,0 1 0,0 1 0,0-4 0,0 1 0,0-28 0,0 22 0,0-19 0,0 27 0,0 1 0,0-1 0,0-1 0,0 2 0,0-4 0,0 4 0,0-4 0,0 4 0,0-1 0,0-1 0,0 0 0,0-3 0,0-3 0,0 2 0,0-6 0,0 3 0,0 1 0,0-4 0,0 6 0,0 1 0,0 1 0,0 1 0,0 1 0,0 0 0,0 3 0,0-2 0,0 1 0,0-4 0,0 4 0,0-4 0,0 1 0,0 1 0,0-2 0,0 5 0,0-2 0,0 2 0,0 0 0,0 0 0,0 0 0,0 0 0,0 0 0,0 0 0,0 0 0,0 0 0,0 0 0,0 0 0,0 0 0,0 0 0,0 0 0,0 0 0,0 2 0,0 1 0</inkml:trace>
  <inkml:trace contextRef="#ctx0" brushRef="#br0" timeOffset="1547">0 164 24575,'5'0'0,"0"0"0,0 0 0,0 0 0,0 0 0,0 0 0,0 0 0,0 0 0,0 0 0,0 0 0,0 0 0,0 0 0,0 0 0,0 0 0,0 0 0,0 0 0,-1 0 0,1 0 0,0 0 0,0 0 0,0 0 0,0 0 0,0 0 0,-2 0 0,-1 0 0</inkml:trace>
  <inkml:trace contextRef="#ctx0" brushRef="#br0" timeOffset="3607">120 166 24575,'0'-8'0,"0"3"0,0-3 0,0 3 0,0 0 0,0 0 0,0 0 0,0 0 0,0 0 0,0 0 0,0 0 0,0 1 0,0-1 0,0-3 0,0 2 0,0-1 0,0 2 0,0 0 0,0 0 0,0 0 0,2 0 0,1 0 0,0 0 0,1 0 0,-3 0 0,3 2 0,-3-1 0,3 3 0,-3-3 0,3 3 0,-3-3 0,3 3 0,-3-3 0,3 3 0,-1-3 0,2 3 0,0-1 0,0 2 0,0 0 0,0 0 0,0 0 0,0 0 0,0 0 0,0 0 0,0 0 0,-3 2 0,3-1 0,-5 3 0,5-3 0,-5 3 0,5-3 0,-5 3 0,5-3 0,-5 3 0,5-1 0,-5 2 0,5-2 0,-5 1 0,2-1 0,-2 2 0,3-2 0,-3 1 0,2-1 0,-2 2 0,0 0 0,0 0 0,0 0 0,0 0 0,3 0 0,-3 0 0,2-1 0,-2 1 0,3 0 0,-3 0 0,2 0 0,-2 0 0,3-2 0,-3 1 0,2-1 0,-2 2 0,2-2 0,-1 1 0,1-3 0,-2 1 0</inkml:trace>
  <inkml:trace contextRef="#ctx0" brushRef="#br0" timeOffset="4561">268 143 24575,'11'0'0,"0"0"0,-5 0 0,1 0 0,-2 0 0,0 0 0,0 0 0,2 0 0,-1 0 0,1 0 0,-2 0 0,0 0 0,0 0 0,0 0 0,0 0 0,0 0 0,0 0 0,-1 0 0,1 0 0,-2 0 0,-1 0 0</inkml:trace>
  <inkml:trace contextRef="#ctx0" brushRef="#br0" timeOffset="6589">388 142 24575,'0'-13'0,"0"1"0,0 7 0,0 0 0,0 0 0,0 0 0,0 0 0,0 1 0,0-1 0,0-3 0,0 2 0,0-1 0,0 2 0,3 2 0,-1 1 0,3 2 0,0 0 0,0 0 0,0 0 0,0 0 0,0 0 0,0 0 0,0 0 0,0 0 0,0 0 0,0 0 0,0 0 0,0 0 0,0 0 0,0 0 0,0 0 0,0 0 0,0 0 0,0 0 0,-2 0 0,-1 0 0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2:22.27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594 24575,'0'-14'0,"0"-1"0,0-11 0,0-6 0,0-20 0,0-7 0,0-11 0,0-6 0,0 5 0,0 11 0,0-1 0,0 14 0,0-6 0,0 11 0,0 3 0,0 12 0,0-4 0,0 5 0,0 4 0,0-4 0,0-1 0,0-4 0,0-5 0,0 5 0,0-3 0,0 6 0,0-2 0,0 4 0,0-1 0,0 1 0,0 3 0,0-2 0,0 6 0,0-6 0,0 6 0,0-27 0,0 28 0,0-17 0,0 30 0,0 0 0,0 0 0,0 0 0,0 0 0,0 0 0,0 0 0,0 0 0,0 0 0,0 0 0,0 0 0,0 0 0,0 0 0,0 0 0,0 0 0,0 0 0,0 1 0,0-1 0,0 0 0,0 0 0,0 0 0,0 0 0,0 0 0,0 0 0,0 0 0,0 0 0,0 0 0,0 0 0,0 0 0,0 0 0,0 0 0,0 0 0,0 0 0,0 0 0,0 0 0,0 0 0,0 0 0,0 0 0,0 0 0,0 0 0,0 0 0,0 0 0,0 0 0,0 0 0,0 0 0,0 0 0,0 1 0,0 1 0,0 1 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0:54.70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192 24575,'8'0'0,"0"0"0,3 0 0,7 0 0,-8 0 0,10 0 0,-13 0 0,6 0 0,-7 0 0,1 0 0,-2 0 0,0 0 0,0 0 0,0 0 0,0 0 0,0 0 0,0 0 0,0 0 0,0 0 0,0 0 0,0 0 0,3 0 0,-3 0 0,3 0 0,-3 0 0,0 0 0,0 0 0,0 0 0,0 0 0,0 0 0,0 0 0,0 0 0,0 0 0,0 0 0,0 0 0,0 0 0,-3 0 0,1 0 0</inkml:trace>
  <inkml:trace contextRef="#ctx0" brushRef="#br0" timeOffset="1165">271 1 24575,'0'7'0,"0"-1"0,0 4 0,0-4 0,0 4 0,0-4 0,0 2 0,0-3 0,0 2 0,0 2 0,0-1 0,0 2 0,0-4 0,0 4 0,0-4 0,0 4 0,0-1 0,0 2 0,0 0 0,0 3 0,0 5 0,0 0 0,0 0 0,0-5 0,0 0 0,0-2 0,0 2 0,0-3 0,0 0 0,0 0 0,0 0 0,0-3 0,0 2 0,0-4 0,0 2 0,0-3 0,0 0 0,0 0 0,0 2 0,0-1 0,0 2 0,0-3 0,0 0 0,0-1 0,0 1 0,0 0 0,0 0 0,0-4 0,0-4 0,0 0 0,0-2 0</inkml:trace>
  <inkml:trace contextRef="#ctx0" brushRef="#br0" timeOffset="2421">279 41 24575,'0'8'0,"0"0"0,5 1 0,-1 1 0,4-4 0,0 4 0,0-4 0,3 5 0,0-5 0,0 4 0,0-4 0,0 5 0,10 2 0,-10-1 0,9 2 0,-14-7 0,1-1 0,1-1 0,-2 0 0,1 0 0,-2-2 0,0 1 0,-2-3 0,-1 1 0</inkml:trace>
  <inkml:trace contextRef="#ctx0" brushRef="#br0" timeOffset="3159">468 219 24575,'-7'7'0,"1"1"0,-4 0 0,2 3 0,-1-3 0,-2 7 0,3-4 0,-2 7 0,0-9 0,4 5 0,-5-8 0,5 1 0,-1-1 0,-1-1 0,2 0 0,1 0 0,1 0 0,-4 4 0,2-3 0,-3 4 0,4-5 0,2 0 0,-1-2 0,3 1 0,-3-4 0,3 0 0,-1 0 0,2-2 0</inkml:trace>
  <inkml:trace contextRef="#ctx0" brushRef="#br0" timeOffset="5450">516 176 24575,'2'11'0,"1"-2"0,2-9 0,0 0 0,0 0 0,-3-2 0,3-1 0,-5-6 0,3 3 0,-3-3 0,0 4 0,0 0 0,0 0 0,-3 2 0,1 1 0,-3 2 0,0 0 0,0 0 0,0 0 0,0 0 0,0 0 0,0 2 0,2 1 0,1 2 0,2 0 0,0 0 0,0-1 0,0 1 0,0 0 0,0 0 0,0 0 0,0 0 0,0 0 0,0 0 0,2 0 0,1-2 0,2-1 0,0-2 0,0 0 0,0 0 0,0 0 0,0 0 0,-3-2 0,1-3 0,-3-1 0,0-2 0,0 3 0,0 0 0,0-2 0,0 1 0,-3-2 0,1 3 0,-3 3 0,0-1 0,0 3 0,0 0 0,0 0 0,0 0 0,0 0 0,0 0 0,2 3 0,1-1 0,0 3 0,1 0 0,-1 0 0,2 0 0,0 0 0,0 0 0,0 0 0,0 0 0,0 0 0,0 0 0,0 0 0,2 0 0,1-2 0,2-1 0,0-2 0,0 0 0,0 0 0,0 0 0,0 0 0,0 0 0,0 0 0,0 0 0,0 0 0,0 0 0,0 0 0,-1 0 0,1-2 0,-2-1 0,-1-2 0,-2 0 0,0 0 0,0 0 0,0 0 0,0 0 0,0 0 0,0 0 0,-2 3 0,-1-1 0,-2 3 0,1 0 0,-1 0 0,0 0 0,0 0 0,0 0 0,0 3 0,2-1 0,-2 3 0,5 0 0,-4 0 0,3 0 0,-3 0 0,3 0 0,-1 0 0,2 0 0,0 0 0,0 0 0,0 0 0,0 0 0,0 0 0,2-2 0,1-1 0,2-2 0,0 0 0,0 0 0,0 0 0,0 0 0,0 0 0,0 0 0,0 0 0,-3-2 0,0-1 0,-2-2 0,0 2 0,0 1 0</inkml:trace>
  <inkml:trace contextRef="#ctx0" brushRef="#br0" timeOffset="8428">556 205 24575,'5'0'0,"3"0"0,0 0 0,3 0 0,-2 0 0,1 0 0,-2 0 0,1 0 0,1 0 0,-2 0 0,1 0 0,1 0 0,-2 0 0,3 0 0,0 0 0,0 0 0,0 0 0,-2 0 0,1 0 0,-4 0 0,1 0 0,-2 0 0,0 0 0,0 0 0,0 0 0,2 0 0,-1 0 0,1 0 0,-2 0 0,0 0 0,0 0 0,0 0 0,-2 0 0,-1 0 0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0:00.561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966 2569 24575,'11'0'0,"-3"0"0,0 0 0,4 0 0,-5 0 0,5 0 0,-7 0 0,2 0 0,-1 0 0,2 0 0,-3 0 0,-1 0 0,1 0 0,0 0 0,0 0 0,3 0 0,13 0 0,-9 0 0,8 0 0,-15 0 0,0 0 0,0 0 0,0 0 0,0 0 0,0 0 0,0 0 0,0 0 0,0 0 0,0 0 0,0 0 0,0 0 0,0 0 0,0 0 0,0 0 0,0 0 0,-3 0 0,0 0 0</inkml:trace>
  <inkml:trace contextRef="#ctx0" brushRef="#br0" timeOffset="1218">3219 2570 24575,'0'-5'0,"0"-2"0,0-5 0,0 1 0,0-10 0,0 5 0,0-6 0,0 1 0,0 2 0,0-7 0,0 4 0,0 2 0,0-1 0,0 10 0,0-3 0,0 5 0,0-1 0,0 4 0,0-1 0,0-3 0,0 4 0,0-3 0,0 4 0,0 0 0,0 0 0,0 0 0,0 0 0,0 0 0,0 0 0,0 0 0,0 0 0,0 0 0,0 0 0,0 0 0,0 1 0,0-1 0,0 0 0,0 0 0,0 2 0,0 1 0</inkml:trace>
  <inkml:trace contextRef="#ctx0" brushRef="#br0" timeOffset="3454">3220 2179 24575,'-25'0'0,"-15"0"0,-8 0 0,-11 0 0,-4 0 0,-1 0 0,-12 0 0,-7 0-803,-16 0 803,0 0 0,46 0 0,1 0 0,0 0 0,-1 0 0,-4 0 0,0 0 0,3 0 0,-1 0 0,-8 0 0,0 0 0,12 0 0,0 0 0,-5 0 0,0 0 0,-35 0-94,18 0 94,0 0 0,24 0 0,-7 0 0,14 0 0,6 0 798,10 0-798,2 0 99,11 0-99,0 0 0,8 0 0,0 0 0,0 0 0,0 0 0,0 0 0,0 0 0,0 0 0,-3 0 0,3 0 0,-6 0 0,3 0 0,-3 0 0,0 0 0,-3 0 0,2 0 0,-2 0 0,3 0 0,0 0 0,0 0 0,0 0 0,0 0 0,0 0 0,3 0 0,-3 0 0,6 0 0,-3 0 0,3 0 0,0 0 0,0 0 0,0 0 0,0 0 0,0 0 0,0 0 0,0 0 0,0 0 0,0 0 0,0 0 0,1 0 0,-1 0 0,0 2 0,0-2 0,0 3 0,0-3 0,-3 0 0,2 0 0,-4 2 0,2-1 0,-3 1 0,0-2 0,2 0 0,2 0 0,2 0 0,0 0 0,0 0 0,0 0 0,0 0 0,0 0 0,0 0 0,0 0 0,0 0 0,0 0 0,0 0 0,0 0 0,0 0 0,0 0 0,0 2 0,0-1 0,0 1 0,0-2 0,0 0 0,0 0 0,0 0 0,1 0 0,-1 0 0,2 0 0,1 0 0</inkml:trace>
  <inkml:trace contextRef="#ctx0" brushRef="#br0" timeOffset="5218">795 2195 24575,'0'-13'0,"0"4"0,0-1 0,0 5 0,0 0 0,-3 3 0,3-3 0,-5 5 0,3-7 0,-1 4 0,-2-2 0,5 0 0,-5 3 0,3-3 0,-3 0 0,0 2 0,2-1 0,-1 3 0,1-3 0,-2 3 0,0-1 0,2 0 0,-1 1 0,1-3 0,-2 3 0,0-1 0,0 0 0,0 1 0,0-1 0,0 2 0,0 0 0,0-2 0,0 1 0,0-1 0,0 2 0,0 0 0,0-2 0,0 1 0,1-1 0,-1 2 0,0 0 0,0 0 0,0-2 0,0 1 0,0-1 0,0 2 0,0 0 0,0 0 0,0 0 0,0 0 0,0 0 0,0 0 0,0 0 0,0 0 0,0 0 0,0 0 0,0 0 0,0 0 0,0 0 0,0 0 0,0 0 0,0 0 0,0 2 0,0-1 0,0 3 0,-2-1 0,1 0 0,-2 2 0,3-5 0,-2 5 0,1-4 0,-1 3 0,2-3 0,0 3 0,0-3 0,0 3 0,0-1 0,2 2 0,-1-2 0,1 1 0,-2-4 0,2 5 0,-1-2 0,1 2 0,-2 0 0,2-1 0,-1 1 0,3 0 0,-3 0 0,3 0 0,-1 0 0,0 0 0,1 0 0,-1 0 0,0 0 0,1 0 0,-1 0 0,0 0 0,1 0 0,-1 0 0,2 0 0,-2-2 0,1 1 0,-3-3 0,3 1 0,-1-2 0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39:30.60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1 1 24575,'22'28'0,"-3"-7"0,24 25 0,-8-10 0,1-1 0,-10-9 0,-3 4 0,-7-13 0,1 10 0,1-14 0,-8 4 0,4-13 0,-8 9 0,2-11 0,-5 7 0,1-7 0,-3 7 0,6-5 0,-3 4 0,3-3 0,-2 3 0,0-3 0,1 3 0,-1-3 0,0 0 0,0 0 0,-3 2 0,3-2 0,-3 3 0,1-3 0,2-3 0,-5 1 0,2-3 0</inkml:trace>
  <inkml:trace contextRef="#ctx0" brushRef="#br0" timeOffset="1563">396 5 24575,'-65'68'0,"7"-10"0,41-39 0,2-6 0,-4 10 0,9-14 0,-7 6 0,13-10 0,-9 6 0,9-5 0,-6 2 0,4-1 0,1-1 0,-4 4 0,7-4 0,-7 1 0,4 0 0,0-2 0,-3 5 0,0-1 0,2 2 0,-4 0 0,4 0 0,-5 0 0,5 0 0,-1-3 0,1 0 0,1-3 0,1 0 0,1 0 0,-2-1 0,5 1 0,-5-2 0,5 2 0,-5-5 0,5 5 0,-5-5 0,3 5 0,-1-3 0,-1 1 0,3 1 0,-3-3 0,3 3 0,-3-3 0,3 3 0,-1-3 0,2 1 0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4:17.30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36 26 24575,'-6'2'0,"-1"1"0,7 2 0,-3 0 0,3-4 0,-2 0 0,-1-5 0,-2 3 0,5-1 0,0 2 0,5 0 0,0 0 0,0 0 0,-2-5 0,-1 2 0,-2-5 0,0 3 0,0 0 0,0 0 0,-2 2 0,-1 1 0,1 4 0,-1 1 0,3 2 0,0 0 0,0 0 0,0 0 0,0 0 0,0 0 0,0 0 0,3-2 0,-1-1 0,3-2 0,0 0 0,0 0 0,0 0 0,0 0 0,-2-2 0,-1-1 0,-2-2 0,0 0 0,0 0 0,0 0 0,0 0 0,0 0 0,-2 2 0,-1 1 0,-2 2 0,0 0 0,0 0 0,0 0 0,0 0 0,3 2 0,-1 1 0,1 0 0,2 1 0,-3-1 0,3 2 0,0 0 0,0 0 0,0 0 0,3-2 0,-1-1 0,3-2 0,0 0 0,0 0 0,0 0 0,-2-2 0,-1-1 0,-2-2 0,0 0 0,0 0 0,0 0 0,-2 2 0,-1-1 0,0 1 0,-1 0 0,1 1 0,-2 0 0,0 1 0,0-1 0,0 2 0,0 0 0,3 2 0,0 1 0,2 2 0,0 0 0,0 0 0,0 0 0,0 0 0,0 0 0,0 0 0,0 0 0,0 0 0,0 0 0,2-2 0,0-1 0,3-2 0,0 0 0,0 0 0,0 0 0,0 0 0,0-2 0,-2-1 0,-1-2 0,-2 0 0,0 0 0,0 0 0,0 0 0,0 0 0,0 0 0,0 0 0,0 0 0,0 0 0,-2 2 0,-1 1 0,-2 2 0,0 0 0,0 0 0,3 2 0,-1 1 0,3 2 0,0 0 0,0 0 0,0 0 0,0 0 0,0 0 0,0 0 0,0 0 0,3-2 0,-3 1 0,2-3 0,-2 1 0</inkml:trace>
  <inkml:trace contextRef="#ctx0" brushRef="#br0" timeOffset="2261">19 56 24575,'0'8'0,"0"3"0,0-3 0,0 10 0,0 5 0,0 5 0,0 11 0,0-11 0,0 11 0,0-3 0,0 1 0,0-1 0,0-2 0,0-6 0,0 2 0,0-7 0,0 2 0,0-6 0,0 3 0,0-4 0,0 0 0,0 0 0,0-3 0,0 2 0,0-2 0,0 8 0,0-3 0,0-1 0,0-1 0,0-7 0,0 7 0,3-6 0,-3 2 0,3-3 0,-3 0 0,0 0 0,0-3 0,0 2 0,0-1 0,0-1 0,0 0 0,0-1 0,0-1 0,0 2 0,0-1 0,0-1 0,0 2 0,2-1 0,-1-2 0,1 2 0,-2-2 0,0 0 0,0 0 0,0 0 0,0 0 0,0 0 0,0 0 0,0 0 0,0 0 0,0 0 0,0 0 0,0 0 0,0 0 0,0 0 0,0 0 0,0 0 0,0 0 0,0 0 0,0 0 0,0 0 0,0 0 0,0 2 0,0-2 0,0 3 0,0-3 0,2-1 0,-1 1 0,1 0 0,-2 0 0,0 0 0,0 0 0,0 0 0,0 0 0,0 0 0,0 0 0,0 0 0,0 0 0,0 0 0,0 0 0,2-2 0,-1 1 0,1-1 0,-2 2 0,0 0 0,0 0 0,0 0 0,2-2 0,-1 1 0,1-3 0,-2 1 0</inkml:trace>
  <inkml:trace contextRef="#ctx0" brushRef="#br0" timeOffset="3191">45 1158 24575,'5'0'0,"0"0"0,0 0 0,6 0 0,-4 0 0,4 0 0,-6 0 0,0 0 0,0 0 0,0 0 0,0 0 0,0 0 0,5 0 0,-4 0 0,3 0 0,-4 0 0,0 0 0,0 0 0,0 0 0,0 0 0,0 0 0,-2 0 0,-1 0 0</inkml:trace>
  <inkml:trace contextRef="#ctx0" brushRef="#br0" timeOffset="5122">179 1158 24575,'0'-5'0,"0"0"0,0 0 0,0 0 0,0 0 0,0-2 0,0 1 0,0-1 0,2 2 0,1 2 0,0-1 0,1 3 0,-1-1 0,2 0 0,0 1 0,0-1 0,0 0 0,0 1 0,0-1 0,0 0 0,-1 2 0,1-3 0,0 3 0,0 0 0,0 0 0,0 0 0,0 0 0,0 0 0,0 0 0,0 0 0,0 0 0,0 0 0,0 0 0,0 0 0,0 0 0,0 0 0,0 0 0,0 0 0,3 0 0,-3 0 0,6 0 0,-6 0 0,5 0 0,-4 0 0,4 0 0,-4 0 0,2 0 0,-3 0 0,0 0 0,0 0 0,0 0 0,0 0 0,0 0 0,0 0 0,-1 3 0,1-3 0,-2 4 0,2-3 0,-5 3 0,5-3 0,-5 3 0,5-1 0,-5 2 0,5-2 0,-5 1 0,2-1 0,-2 2 0,0 0 0,0 0 0,0 0 0,2-2 0,-1 1 0,1-1 0,-2 2 0,0 0 0,0 0 0,0 0 0,0 0 0,0 0 0,0 0 0,0 0 0,0 0 0,2-3 0,-1 3 0,3-5 0,-3 2 0,1-2 0</inkml:trace>
  <inkml:trace contextRef="#ctx0" brushRef="#br0" timeOffset="6029">471 1203 24575,'5'0'0,"0"0"0,0 0 0,3 0 0,0 0 0,0 0 0,3 0 0,-3 0 0,3 0 0,0 0 0,0 0 0,12 0 0,-9 0 0,9 0 0,-12 0 0,-3 0 0,3 0 0,-6 0 0,3 0 0,0 0 0,-3 0 0,3 0 0,-3 0 0,0 0 0,0 0 0,0 0 0,0 0 0,0 0 0,0 0 0,-3 0 0,1 0 0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3:12.23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1 15 24575,'-5'0'0,"0"0"0,0 0 0,0 0 0,0 0 0,2 2 0,1 1 0,2 2 0,0 0 0,2-2 0,1-1 0,2-2 0,0 0 0,0 0 0,0 0 0,-3-2 0,1-1 0,-3-2 0,0 0 0,0 0 0,0 0 0,0 0 0,-3 2 0,1 1 0,-3 2 0,0 0 0,0 0 0,0 0 0,2 2 0,1 1 0,2 2 0,0 0 0,0 0 0,0 0 0,0 0 0,2-2 0,1-1 0,2-2 0,0 0 0,0 0 0,0 0 0,0 0 0,-3-2 0,1-1 0,-3-2 0,0 0 0,0 0 0,-3 2 0,1-1 0,-3 3 0,0-1 0,0 2 0,0 0 0,0 0 0,0 0 0,0 0 0,2 2 0,1 1 0,2 2 0,0 0 0,0 0 0,2 0 0,1-2 0,2-1 0,0-2 0,0 0 0,0 0 0,0 0 0,0 0 0,0 0 0,0 0 0,0 0 0,-3-2 0,1-1 0,-3-2 0,0 0 0,-3 2 0,1 1 0,-3 2 0,0 0 0,0 0 0,0 0 0,0 0 0,2 2 0,1 1 0,2 2 0,0 0 0,0 0 0,0 0 0,0 0 0,0 0 0,2-2 0,1-1 0,2-2 0,0 0 0,-3-2 0,1-1 0,-3 0 0,0 1 0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38:48.29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666 105 24575,'92'0'0,"1"0"0,-34 0 0,4 0 0,25 0 0,14 0 0,-8 0-1727,-1 0 1,-8 0 1726,-11 0 0,0 0 0,11 0 0,-2 0 0,-18 0 0,-2 0 0,11 0 0,1 0 230,-8 0 1,-3 0-231,22 0 678,-1 0-678,-30 0 0,-1 0 0,2 0 1757,-27 0-1757,1 0 528,-15 0-528,-1 0 29,-6 0-29,0 0 0,-3 0 0,0 0 0,0 0 0,0 0 0,16 0 0,-3 0 0,11 0 0,-8 0 0,1 0 0,-3 0 0,3 0 0,-7 0 0,-1 0 0,-6 0 0,0 0 0,-3 0 0,-2 0 0,-1 0 0</inkml:trace>
  <inkml:trace contextRef="#ctx0" brushRef="#br0" timeOffset="601">4825 107 24575,'0'66'0,"0"0"0,0-4 0,0 0 0,0 3 0,0-1 0,0-3 0,0-1 0,0-4 0,0-3 0,0 37 0,0-43 0,0-1 0,0-1 0,0-4 0,0 1 0,0 2 0,0 17 0,0 15 0,0-11 0,0 5 0,0 35 0,0-20 0,0-76 0,0-4 0,0-6 0,0-4 0</inkml:trace>
  <inkml:trace contextRef="#ctx0" brushRef="#br0" timeOffset="1687">4825 1545 24575,'-78'0'0,"-10"0"0,21 0 0,-30 0-962,44 0 1,-1 0 961,0 0 0,-1 0 0,-12 0 0,0 0 0,8 0 0,0 0 0,-14 0 0,0 0 0,10 0 0,1 0 0,-7 0 0,1 0 0,10 0 0,1 0 0,2 0 0,-4 0 0,-14 0 0,-8 0 0,10 0 0,-21 0 0,-3 0 0,16 0 620,61 0-620,6 0 318,1 0-318,6 0 0,-3 0 0,5-2 985,-4 2-985,4-3 0,-2 3 0,0 0 0,0 0 0,0 0 0,-2 0 0,1 0 0,-4 0 0,4 0 0,-4 0 0,4 0 0,-4 0 0,1 0 0,-2 0 0,0 0 0,0 0 0,3 0 0,-2 0 0,1 0 0,1 0 0,-2 0 0,4 0 0,-4 0 0,1 0 0,1 0 0,-2 0 0,4 0 0,-2 0 0,4 0 0,-1 0 0,0 0 0,0 0 0,0 0 0,0 0 0,0 0 0,0 0 0,2 0 0,1 0 0</inkml:trace>
  <inkml:trace contextRef="#ctx0" brushRef="#br0" timeOffset="3868">2610 1137 24575,'0'18'0,"0"0"0,0 0 0,0 0 0,0 1 0,0-1 0,0 0 0,0-6 0,0 1 0,0-4 0,0-1 0,0 0 0,0-3 0,0 0 0,0 0 0,0 0 0,0 0 0,0 0 0,0 0 0,0-1 0,0 1 0,0 0 0,0 0 0,0 0 0,0 0 0,0 0 0,0 0 0,0 3 0,0 0 0,0 1 0,0-2 0,0 1 0,0-3 0,0 3 0,0-3 0,0 0 0,0 0 0,0 0 0,0 3 0,0-3 0,0 3 0,0-3 0,0 3 0,0-3 0,0 5 0,0-4 0,0 2 0,0-3 0,0 0 0,0 0 0,0 0 0,0 0 0,0-3 0,0 1 0</inkml:trace>
  <inkml:trace contextRef="#ctx0" brushRef="#br0" timeOffset="6600">2616 658 24575,'26'18'0,"-7"-3"0,-6-6 0,-1-1 0,0 1 0,2-3 0,-6 2 0,3-3 0,-6 0 0,3 0 0,-3 0 0,0-2 0,-2 1 0,1-1 0,-1 2 0,0 0 0,-1 0 0,0-2 0,-2 1 0,5-3 0,-5 3 0,3-1 0,-1 0 0,-2 1 0,3-1 0,-3 0 0,0-1 0</inkml:trace>
  <inkml:trace contextRef="#ctx0" brushRef="#br0" timeOffset="7249">2784 807 24575,'-15'3'0,"-1"7"0,-11 3 0,9 1 0,-11 1 0,16-9 0,-5 6 0,7-9 0,3 4 0,0-4 0,3 2 0,-3 0 0,5-2 0,-2-1 0</inkml:trace>
  <inkml:trace contextRef="#ctx0" brushRef="#br0" timeOffset="10151">2737 218 24575,'5'0'0,"0"0"0,2 0 0,-1 0 0,1 0 0,-2 0 0,0 0 0,0 0 0,0 0 0,-3-2 0,1 4 0,-3-2 0,0 5 0,0 3 0,0-3 0,0 6 0,0-3 0,0 3 0,0 0 0,0 0 0,0 3 0,0 1 0,0 7 0,0 1 0,0 3 0,0 0 0,0 0 0,0-3 0,0-1 0,2-4 0,-1-3 0,2-1 0,-3-3 0,0-3 0,0 0 0,0-3 0,0 0 0,0 0 0,-3-2 0,1-1 0,-6-2 0,2 0 0,-1 0 0,-1 0 0,2-2 0,-1 1 0,2-1 0,0 0 0,0-1 0,0 0 0,0-1 0,0 1 0,0-2 0,2 0 0,-1 0 0,3 0 0,-3-3 0,3 3 0,-4-3 0,5 3 0,-2 0 0,-1 0 0,3-2 0,-2 1 0,2-2 0,0 3 0,0 3 0,0-1 0</inkml:trace>
  <inkml:trace contextRef="#ctx0" brushRef="#br0" timeOffset="11609">2734 1105 24575,'0'61'0,"0"-9"0,0-30 0,0-6 0,0 8 0,0-11 0,0 8 0,0-9 0,0 2 0,0-6 0,0 0 0,0-3 0,0 2 0,0-2 0,0 0 0,0-2 0</inkml:trace>
  <inkml:trace contextRef="#ctx0" brushRef="#br0" timeOffset="12978">2855 1201 24575,'-7'5'0,"1"3"0,-5-2 0,3 2 0,0-3 0,-3-2 0,8 4 0,-7-5 0,9 5 0,-6-5 0,2 19 0,1-12 0,0 11 0,29 1 0,-14-9 0,21 15 0,-23-15 0,2 2 0,-5-3 0,4 0 0,-4 0 0,2-3 0,-3 0 0,0-3 0,-2 0 0,1-2 0,-3-1 0,1-2 0</inkml:trace>
  <inkml:trace contextRef="#ctx0" brushRef="#br0" timeOffset="15108">2575 765 24575,'-8'0'0,"2"0"0,-4 0 0,4 0 0,-4 0 0,4 0 0,-4 0 0,4 0 0,-1 0 0,2 0 0,0 0 0,0 0 0,0 0 0,-3 0 0,3 0 0,-3 0 0,0 0 0,0 0 0,0 0 0,0 0 0,3 0 0,2 0 0,1 0 0</inkml:trace>
  <inkml:trace contextRef="#ctx0" brushRef="#br0" timeOffset="16961">2423 784 22535,'0'22'0,"0"9"806,0 17-806,0 46 0,0 4-1171,0-20 1,0 5 1170,0-7 0,0 3-512,0-13 0,0 5 0,0-2 512,0 26 0,0 2 0,0-23 0,0 3 0,0-2 0,0-8 0,0 0 0,0 0 0,0 7 0,0 0 0,0-4 0,0 7 0,0-1-554,0 17 0,0-1 554,0-26 0,0 0 0,0 17 0,0 2 0,0-10 0,0-2-266,0-10 0,0-2 266,0-4 0,0-2 0,0 43 0,0-6 0,0-3 0,0-9 0,0 15 0,0-15 0,0 11 0,0-15 0,0 9 0,0-34 1640,0-46-1640,0 0 2367,0 0-2367,0 0 1885,0 0-1885,0 0 859,0 0-859,0 0 0,0 0 0,0-1 0,0 1 0,0 3 0,0 0 0,0 7 0,0-4 0,0 7 0,0-3 0,0 3 0,-2-3 0,1-4 0,-1 3 0,2-8 0,0 5 0,0-6 0,-3 0 0,3 0 0,-2 0 0,2 0 0,0 0 0,0 0 0,0 0 0,0 0 0,0 0 0,-3 0 0,3-1 0,-2 1 0,2 0 0,0 0 0,0 0 0,0 0 0,0 0 0,0 0 0,0 3 0,0-2 0,0 4 0,-2-5 0,1 6 0,-1-3 0,2 3 0,0 0 0,0 3 0,0 1 0,0 3 0,0 0 0,0-3 0,0 0 0,0-4 0,0 0 0,0 0 0,0-3 0,0 2 0,0-1 0,0 2 0,0 3 0,0 9 0,0-3 0,0 3 0,0-6 0,0-2 0,0 0 0,0-1 0,0-3 0,0 0 0,0 3 0,0 5 0,0 4 0,0 3 0,0 4 0,0 2 0,0-1 0,0-1 0,0-3 0,0-5 0,0-3 0,0-5 0,0-3 0,0 0 0,0 3 0,0 1 0,0 3 0,0 0 0,0 0 0,0 1 0,0-5 0,0 1 0,0-4 0,0 0 0,0-3 0,0 0 0,0-3 0,0 0 0,0-1 0,0 1 0,0 0 0,0 0 0,0-4 0,0-4 0,0-3 0,0 1 0,0 2 0</inkml:trace>
  <inkml:trace contextRef="#ctx0" brushRef="#br0" timeOffset="18995">2711 2922 24575,'0'18'0,"0"20"0,0-8 0,0 13 0,0-8 0,0 11 0,0-2 0,0 8 0,0-7 0,0-8 0,0 7 0,0-7 0,0 8 0,0-9 0,0 4 0,0-4 0,0-8 0,0 5 0,0-13 0,0 6 0,0-4 0,0-6 0,0 5 0,0-10 0,0 7 0,0-7 0,0 4 0,0-4 0,0 0 0,0-3 0,0 2 0,0-1 0,0-1 0,0 12 0,0-9 0,0 7 0,0-8 0,0-4 0,0 2 0,0-6 0,0 0 0</inkml:trace>
  <inkml:trace contextRef="#ctx0" brushRef="#br0" timeOffset="20422">2721 2931 24575,'11'0'0,"9"0"0,8 0 0,17 0 0,14 0 0,13 0 0,17 0-650,3 0 650,6 0 0,-31 0 0,20 0 0,8 0 0,-5 0 0,-17 0 0,-2 0 0,-1 0 0,21 0 0,20 0 0,-6 0 0,-31 0 0,-30 0 0,5 0 0,3 0 0,-12 3 0,-8-2 650,2 5-650,-6-5 0,2 2 0,-7 0 0,-2-3 0,7 3 0,-10-3 0,6 0 0,-16 0 0,0 0 0,-1 0 0,-2 0 0,2 0 0,-2 0 0,0 0 0,0 0 0,0 0 0,0 0 0,0 0 0,0 0 0,0 0 0,0 0 0,0 0 0,0 0 0,0 0 0,0 0 0,0 0 0,0 0 0,0 0 0,0 0 0,0 0 0,3 0 0,-3 0 0,3 0 0,-3 0 0,0 0 0,0 0 0,0 0 0,0 0 0,0 0 0,0 0 0,-3 0 0,1 0 0</inkml:trace>
  <inkml:trace contextRef="#ctx0" brushRef="#br0" timeOffset="21135">4777 2954 24575,'0'8'0,"0"11"0,0 67 0,0-25 0,0-3 0,0-1 0,0 2 0,0-10 0,0 5 0,0-16 0,0 8 0,0-10 0,0-5 0,0-9 0,0-6 0,0-5 0,0-3 0,0 16 0,0-9 0,0 9 0,0-10 0,0-5 0,0 5 0,0 0 0,0 1 0,0 3 0,0 4 0,0 1 0,0 3 0,0-3 0,0 17 0,0-24 0,0 13 0,0-24 0,0 0 0,0 0 0,0-2 0,0-1 0</inkml:trace>
  <inkml:trace contextRef="#ctx0" brushRef="#br0" timeOffset="23796">2706 3946 24575,'61'0'0,"2"0"0,26 0 0,-11 0-611,-25 0 0,2 0 611,42 0 0,-4 0 0,-37 0 0,0 0 0,44 0 0,-2 0 0,-2 0 0,-17 0 0,9 0 352,-22 0-352,3 0 214,-7 0-214,-3 0 0,15 0 0,-8 0 620,10-8-620,-17 6 36,-3-6-36,1 8 0,-9 0 0,9 0 0,-16 0 0,-5 0 0,-6 0 0,1 0 0,-11 0 0,12 0 0,-21 0 0,7 0 0,-13 0 0,0 0 0,-3-2 0,-2-1 0,0 1 0,-2 0 0</inkml:trace>
  <inkml:trace contextRef="#ctx0" brushRef="#br0" timeOffset="25783">2745 3577 24575,'28'8'0,"-5"0"0,-10 0 0,-4 1 0,3 0 0,-2 1 0,-1-4 0,-1 1 0,-1-1 0,-2-1 0,0 0 0,-2 0 0,2 0 0,-5-1 0,2 1 0,-2 0 0,0-2 0,0-1 0</inkml:trace>
  <inkml:trace contextRef="#ctx0" brushRef="#br0" timeOffset="26449">2884 3686 24575,'-11'5'0,"0"-1"0,0 6 0,0-1 0,-22 22 0,17-20 0,-14 14 0,25-25 0,3 0 0</inkml:trace>
  <inkml:trace contextRef="#ctx0" brushRef="#br0" timeOffset="28669">2854 3050 24575,'0'7'0,"0"2"0,0-2 0,0 1 0,0 0 0,0-3 0,0 6 0,0 0 0,0-2 0,0 5 0,0-9 0,0 6 0,0-6 0,0 3 0,0-3 0,0 0 0,0 0 0,0 0 0,0 0 0,0 0 0,0 6 0,0-4 0,0 5 0,0-7 0,0 0 0,0 0 0,0-1 0,0 1 0,0 0 0,0 0 0,2 0 0,-1 0 0,1 0 0,-2 0 0,2-2 0,-1 1 0,1-1 0,-2 2 0,0 0 0,0-2 0,0-1 0</inkml:trace>
  <inkml:trace contextRef="#ctx0" brushRef="#br0" timeOffset="30184">2805 3044 24575,'4'0'0,"1"0"0,0 0 0,0 0 0,0 0 0,0 0 0,0 0 0,5 0 0,-4 0 0,3 0 0,-4 0 0,0 0 0,0 0 0,0 0 0,0 0 0,0 0 0,0 0 0,0 0 0,0 0 0,0 0 0,0 0 0,0 0 0,0 0 0,0 0 0,0 0 0,0 0 0,0 0 0,0 0 0,-3 2 0,0-1 0,-2 1 0</inkml:trace>
  <inkml:trace contextRef="#ctx0" brushRef="#br0" timeOffset="177014">2184 2655 24575,'-14'0'0,"-5"0"0,-7 0 0,-10 0 0,-6 0 0,-4 0 0,9 0 0,-6 0 0,10 0 0,-12 0 0,9 0 0,-4 0 0,4 0 0,8 0 0,-1 0 0,6 0 0,1 0 0,-4 0 0,7 0 0,-6 0 0,6 0 0,-7 0 0,7 0 0,-6 0 0,2 0 0,-3 0 0,0 0 0,0 0 0,-5 0 0,4 0 0,-3 0 0,3 0 0,1 0 0,-4 0 0,6 0 0,-6 0 0,8 0 0,-1 0 0,-2 0 0,6 0 0,-7 0 0,-1 0 0,4 0 0,-7 0 0,11 0 0,-3 0 0,4 0 0,0 0 0,0 0 0,0 0 0,3 0 0,1 0 0,3 0 0,0 0 0,0 0 0,0 0 0,0 0 0,2 0 0,-1 0 0,2 0 0,-3 0 0,2 0 0,-1 0 0,-1 0 0,0 0 0,0 0 0,4 0 0,2 0 0,0 0 0,-3 0 0,3 0 0,-3 0 0,3 0 0,0 0 0,0 0 0,-3 0 0,3 0 0,-3 0 0,3 0 0,0 0 0,0 0 0,0 0 0,0 0 0,0 0 0,0 0 0,0 0 0,0 0 0,0 0 0,0 0 0,0 0 0,0 0 0,1 0 0,-1 0 0,0 0 0,0 0 0,0 0 0,0 0 0,0 0 0,0 0 0,0 0 0,0 0 0,0 0 0,0 0 0,0 0 0,0 0 0,0 0 0,0 0 0,0 0 0,0 0 0,0 0 0,0 0 0,0 0 0,0 0 0,0 0 0,7 0 0,2 0 0</inkml:trace>
  <inkml:trace contextRef="#ctx0" brushRef="#br0" timeOffset="179331">388 2657 24575,'0'-23'0,"0"-22"0,0-35 0,0 25 0,0-5-1309,0-15 0,0 0 1309,0 13 0,0 0 0,0-21 0,0-1 0,0 23 0,0 1 0,0-18 0,0-1 0,0 11 0,0 3 0,0-33 303,0 5-303,0 26 0,0-4 549,0-4-549,0 5 0,0 22 0,0-32 1325,0 41-1325,0-19 437,0 23-437,0 9 4,0 0-4,0 3 0,0 4 0,0 2 0,0 2 0,0 0 0,0-2 0,0 5 0,0-5 0,0 2 0,0 0 0,0-2 0,0 2 0,0-4 0,0 1 0,0 0 0,0 0 0,0 3 0,0-2 0,0 8 0,0-2 0,0 3 0,0 3 0,0-3 0,0 3 0,0 0 0,0 0 0,0 0 0,0 0 0,0 0 0,0-2 0,0 1 0,0-2 0,0 3 0,0 0 0,0 0 0,0 0 0,0 0 0,0 1 0,0-1 0,0 0 0,0 0 0,0 0 0,0 0 0,0 0 0,0 0 0,0 0 0,0 0 0,0 2 0,0 1 0</inkml:trace>
  <inkml:trace contextRef="#ctx0" brushRef="#br0" timeOffset="180068">388 281 24575,'27'0'0,"-7"0"0,27 0 0,-15 0 0,9 0 0,-10 0 0,4 0 0,-12 0 0,7 0 0,-14 0 0,1 0 0,-8 0 0,-2 0 0,-2 0 0,2 0 0,-1 0 0,1 0 0,-2 0 0,-2 0 0,-1 0 0</inkml:trace>
  <inkml:trace contextRef="#ctx0" brushRef="#br0" timeOffset="138227">224 1879 24575,'0'-41'0,"0"1"0,0 0 0,0-1 0,0-16 0,0 4 0,0-21 0,0 13 0,0-13 0,0 10 0,0-6 0,0 1 0,0-1 0,0 6 0,0 11 0,0-2 0,0 7 0,0-9 0,0 9 0,0 3 0,0 14 0,0-4 0,0 12 0,0-3 0,0 8 0,0 0 0,0-5 0,0 3 0,0 0 0,0 6 0,0 0 0,0 2 0,0-2 0,0 6 0,0-2 0,0 4 0,0-4 0,0 4 0,0-2 0,0 3 0,0-11 0,0 9 0,0-9 0,0 11 0,0 0 0,0 0 0,0 0 0,0 0 0,0 0 0,0 0 0,0-3 0,0 0 0,0-3 0,0 0 0,0 0 0,0 0 0,0 0 0,0-3 0,0 2 0,0-2 0,0 3 0,0 0 0,0 2 0,0-1 0,0 2 0,0-1 0,0-1 0,0 5 0,0-3 0,0 3 0,0 0 0,0 0 0,0 0 0,0 0 0,0 0 0,0 0 0,0 0 0,2 2 0,-1-1 0,1 1 0,-2-2 0,0 2 0,0 1 0</inkml:trace>
  <inkml:trace contextRef="#ctx0" brushRef="#br0" timeOffset="139233">229 106 24575,'14'0'0,"1"0"0,7 0 0,-3 0 0,6 0 0,-6 0 0,3 0 0,0 0 0,-6 0 0,5 0 0,25 0 0,-26 0 0,25 0 0,-37 0 0,6 0 0,0 0 0,1 0 0,-5 0 0,1 0 0,-6 0 0,6 0 0,-6 0 0,3 0 0,-3 0 0,9 0 0,-7 0 0,8 0 0,-10 0 0,0 0 0,0 0 0,0 0 0,-1 0 0,1 0 0,0 0 0,0 0 0,0 0 0,0 0 0,0 0 0,0 0 0,0 0 0,0 0 0,-2 0 0,-1 0 0</inkml:trace>
  <inkml:trace contextRef="#ctx0" brushRef="#br0" timeOffset="143092">807 26 24575,'0'11'0,"0"-5"0,0 11 0,0-5 0,0 10 0,0 1 0,0-1 0,0 8 0,0-10 0,0 6 0,0-5 0,0-5 0,0 5 0,0-9 0,0 2 0,0-3 0,0 0 0,0 3 0,0-2 0,0 9 0,0-11 0,0 8 0,0-12 0,0 1 0,0-2 0,0 0 0,0-2 0,0-1 0</inkml:trace>
  <inkml:trace contextRef="#ctx0" brushRef="#br0" timeOffset="144968">806 0 24575,'44'0'0,"-8"2"0,-22 2 0,-3-1 0,0 1 0,0 0 0,-3 1 0,2 0 0,-4 0 0,2 0 0,-3 0 0,0 0 0,6 10 0,-4-8 0,5 7 0,-7-6 0,0-2 0,0 1 0,1 1 0,-1-3 0,-2 6 0,1-3 0,-1 3 0,3 0 0,-3 0 0,2 3 0,-2-2 0,0 2 0,2-3 0,-4 0 0,1 0 0,-2 0 0,0-2 0,0 1 0,0-2 0,0 1 0,0-2 0,0 1 0,0 0 0,0 3 0,-2-4 0,-1 1 0,-2 0 0,0-3 0,0 3 0,2-3 0,-1 0 0,1 0 0,-2 0 0,0 0 0,-3-2 0,3 1 0,-3-1 0,3-1 0,0 3 0,0-5 0,0 5 0,0-5 0,0 3 0,0-3 0,0 0 0,1 0 0,-1 0 0,0 2 0,-3-2 0,2 3 0,-1-3 0,2 0 0,0 0 0,0 0 0,0 0 0,0 0 0,-3 0 0,3 0 0,-6 0 0,3 0 0,0 0 0,-3 0 0,3 0 0,0 0 0,1 0 0,2 0 0,0 0 0,0 0 0,0 0 0,0 0 0,0 0 0,0 0 0,2 0 0,1 0 0</inkml:trace>
  <inkml:trace contextRef="#ctx0" brushRef="#br0" timeOffset="156348">1245 723 24575,'0'9'0,"0"-2"0,0 1 0,0-2 0,0 7 0,0-6 0,0 9 0,0-3 0,0 5 0,0 0 0,0 0 0,0 0 0,0 0 0,0 0 0,0 0 0,0-3 0,0-1 0,0-3 0,0-2 0,0 1 0,0-4 0,0 4 0,0-4 0,0 1 0,0-2 0,0 0 0,0 0 0,0 0 0,0 0 0,0 0 0,0 0 0,0 0 0,0 0 0,0 0 0,0 0 0,0 0 0,0 0 0,0 0 0,0 0 0,0 0 0,0-2 0,0-1 0</inkml:trace>
  <inkml:trace contextRef="#ctx0" brushRef="#br0" timeOffset="158312">1245 742 24575,'25'0'0,"-4"0"0,-16 0 0,0 0 0,0 0 0,0 0 0,0 0 0,-1 0 0,1 2 0,0-1 0,0 3 0,0-1 0,5 4 0,-4-1 0,3-1 0,-4-1 0,0-1 0,0 2 0,0 0 0,0-3 0,-2 3 0,1-2 0,-1 2 0,0 0 0,1-3 0,-1 3 0,2-3 0,-2 3 0,1 0 0,-1 0 0,0 0 0,1-2 0,-3 2 0,3-3 0,-4 3 0,3 0 0,-1 0 0,-2 0 0,3 0 0,-3 0 0,0 0 0,0 0 0,2 0 0,-2 0 0,3 0 0,-3 0 0,0 0 0,0 0 0,0 2 0,0-1 0,0 4 0,0-4 0,0 4 0,0-1 0,0-1 0,0 2 0,0-1 0,0 2 0,-3 0 0,0-3 0,-2 2 0,0-1 0,-1 2 0,1-3 0,-1 2 0,1-4 0,0 2 0,0-3 0,0-1 0,0 1 0,3 0 0,-3 0 0,2 0 0,-2-2 0,0 2 0,0-5 0,3 5 0,-3-5 0,3 2 0,-3-2 0,0 0 0,0 0 0,0 0 0,0 0 0,0 0 0,0 0 0,0 0 0,0 0 0,0 0 0,0 0 0,0 0 0,0 0 0,0-2 0,2-1 0,1-2 0,2 0 0,0 3 0,0-1 0</inkml:trace>
  <inkml:trace contextRef="#ctx0" brushRef="#br0" timeOffset="160757">1491 965 24575,'10'0'0,"-4"0"0,3 0 0,-4 0 0,0 0 0,0 0 0,0 0 0,-2-2 0,1 1 0,-1-1 0,2 0 0,0 1 0,-2-3 0,1 3 0,-1-3 0,2 1 0,0 1 0,0-1 0,0 1 0,0 2 0,0-5 0,0 2 0,0 1 0,0-3 0,0 2 0,0-2 0,-3 0 0,3 1 0,-2-1 0,-1 0 0,3-3 0,-4 2 0,1-1 0,0 2 0,-1-3 0,1 2 0,-2-4 0,0 4 0,0-4 0,2 2 0,-1-3 0,1 0 0,-2-3 0,0 2 0,3-2 0,-2 0 0,1 2 0,-2-6 0,2 7 0,-1-7 0,1 7 0,-2-4 0,0 4 0,0 3 0,0-2 0,0 1 0,0-2 0,0 0 0,3 1 0,-3 2 0,2-2 0,-2 4 0,0-1 0,0 2 0,0 0 0,0 0 0,0 0 0,3 2 0,-3-1 0,2 1 0,-2-2 0,0 0 0,0 0 0,0 0 0,3 2 0,-3-1 0,2 1 0,1-2 0,-3 0 0,5 0 0,-5 0 0,4 2 0,-3-1 0,3 3 0,-3-3 0,3 3 0,-3-3 0,3 1 0,-3-2 0,3 2 0,-1-1 0,0 1 0,1 1 0,-1-1 0,0 1 0,1 2 0,-1-3 0,2 3 0,0 0 0,0 0 0,0 0 0,0 0 0,0 0 0,0 0 0,0-2 0,0 2 0,0-3 0,0 3 0,0 0 0,0 0 0,0 0 0,-1 0 0,1 0 0,0 0 0,0 0 0,0 0 0,0 0 0,0 0 0,0 0 0,0 0 0,0 0 0,0 0 0,0 0 0,0 0 0,-2 0 0,-1 0 0</inkml:trace>
  <inkml:trace contextRef="#ctx0" brushRef="#br0" timeOffset="162136">1899 174 24575,'5'0'0,"33"21"0,-25-13 0,26 16 0,-34-19 0,0 0 0,0 0 0,0 0 0,-2 0 0,1 3 0,-3-3 0,1 3 0,0-3 0,-1 2 0,1-1 0,-2 4 0,0 9 0,0-6 0,0 8 0,0-7 0,0-2 0,0 5 0,0-5 0,-2 2 0,-1-3 0,-3 0 0,1 0 0,-3 0 0,2 0 0,-2 0 0,0 0 0,2-3 0,-2 3 0,0-3 0,2 3 0,-2-3 0,3 3 0,-3-6 0,2 3 0,-1 0 0,2-2 0,-1 4 0,1-4 0,0 4 0,0-4 0,-1 1 0,1-2 0,0 0 0,3 0 0,-3 0 0,3-2 0,-3-1 0,2-2 0,1 0 0</inkml:trace>
  <inkml:trace contextRef="#ctx0" brushRef="#br0" timeOffset="164388">1927 130 24575,'5'0'0,"0"0"0,-1 0 0,1 0 0,0 0 0,3 0 0,-2 0 0,1 0 0,5 0 0,-5 0 0,8 0 0,-9 0 0,1 0 0,-2 0 0,0 0 0,3 0 0,-3 0 0,3 0 0,-3 0 0,3 0 0,-3 0 0,3 0 0,-3 0 0,0 2 0,0-1 0,0 3 0,0-3 0,0 1 0,0 0 0,0-1 0,0 3 0,0-3 0,-3 3 0,3-3 0,-5 3 0,5-3 0,-5 3 0,5-1 0,-3 2 0,3 0 0,-2 0 0,2-3 0,-5 3 0,5-2 0,-5 2 0,5 0 0,-5-1 0,5 1 0,-5 0 0,4-2 0,-3 2 0,1-3 0,0 1 0,-1 2 0,1-3 0,0 1 0,-1 1 0,1-1 0,-2 2 0,0 0 0,2 0 0,-1 0 0,1 0 0,-2 0 0,0 0 0,0 0 0,0 0 0,0 3 0,0-3 0,0 6 0,0-6 0,0 6 0,0-6 0,0 5 0,0-4 0,0 2 0,0-1 0,0-1 0,0 4 0,-2-2 0,-1 0 0,0 0 0,-2-3 0,3 0 0,-3 2 0,-1-1 0,1 1 0,0 1 0,-3-2 0,2 2 0,-1 0 0,2-3 0,-1 3 0,1-3 0,0 2 0,0-1 0,0 2 0,-3-1 0,3-1 0,-3 2 0,-2 2 0,1-4 0,-1 4 0,2-5 0,3 0 0,-2 0 0,1 0 0,-2 0 0,1 1 0,1-1 0,-4 0 0,4 0 0,-4 1 0,4-1 0,-2 0 0,3 0 0,0 0 0,0 0 0,1-2 0,-1 1 0,0-1 0,-3-1 0,0 5 0,0-6 0,1 4 0,2-3 0,0-2 0,0 3 0,0-3 0,0 0 0,0 0 0,2 0 0,1 0 0</inkml:trace>
  <inkml:trace contextRef="#ctx0" brushRef="#br0" timeOffset="166316">1095 242 24575,'2'0'0,"1"0"0,81 0 0,-51 0 0,55 0 0,-70 0 0,0 0 0,0 0 0,0 0 0,4 0 0,-3 0 0,3 3 0,-4 0 0,-3 0 0,2 3 0,13-3 0,-12 3 0,11-3 0,-18 0 0,0-3 0,-2 0 0,1 0 0,-4 0 0,4 0 0,-4 0 0,1 0 0,-2 0 0,0 0 0,3 0 0,-3 0 0,6 0 0,-6 0 0,3 0 0,0 0 0,-3 0 0,3 0 0,0 0 0,-3 0 0,3 0 0,-3 0 0,3 0 0,-3 0 0,3 0 0,-1 0 0,-1 0 0,4 0 0,-4 0 0,4 0 0,-4 0 0,7 0 0,-7 0 0,4 0 0,-3 0 0,-1 0 0,2 0 0,-4 0 0,1 0 0,0 0 0,0 0 0,0 0 0,0 0 0,0 0 0,0 0 0,0 0 0,0 0 0,0 0 0,0 0 0,0 0 0,0 0 0,-2 0 0,-1 0 0</inkml:trace>
  <inkml:trace contextRef="#ctx0" brushRef="#br0" timeOffset="168600">2225 327 24575,'8'0'0,"8"0"0,-7 0 0,5 0 0,-6 0 0,-1 0 0,2 0 0,9 0 0,-8 0 0,7 0 0,-9 0 0,1 0 0,1 0 0,-4 0 0,1 0 0,1 0 0,-2 0 0,1 0 0,-2 0 0,3 0 0,-2 0 0,4 0 0,-2 0 0,1 0 0,1 0 0,-2 0 0,0 0 0,0 0 0,-3 0 0,0 0 0,0 0 0,0 0 0,0 0 0,0 0 0,0 0 0,0 0 0,0 0 0,0 0 0,0 0 0,0 0 0,0 0 0,0 0 0,0 0 0,0 0 0,0 0 0,0 0 0,0 0 0,-1 0 0,1 0 0,0 0 0,0 0 0,0 0 0,0 0 0,-2 2 0,-1-2 0,-2 3 0</inkml:trace>
  <inkml:trace contextRef="#ctx0" brushRef="#br0" timeOffset="186092">5123 167 24575,'0'7'0,"0"4"0,0 0 0,0 3 0,0-3 0,0 0 0,0-3 0,0 5 0,0-6 0,0 6 0,0-7 0,0 4 0,0-4 0,0 4 0,0 2 0,0-3 0,0 4 0,0-4 0,-5 2 0,4 3 0,-4-2 0,0 2 0,4-6 0,-4 2 0,5-4 0,-2 4 0,1-5 0,-1 3 0,2-3 0,-2-3 0,1 3 0,-1-2 0,2-1 0,0 0 0</inkml:trace>
  <inkml:trace contextRef="#ctx0" brushRef="#br0" timeOffset="188008">5150 148 24575,'11'42'0,"0"-7"0,-6-24 0,1 0 0,-1 0 0,-2-2 0,5 1 0,-2 2 0,3-1 0,2 1 0,-5 2 0,2-5 0,10 17 0,-10-15 0,10 12 0,-13-18 0,0 3 0,-2-3 0,1 0 0,-1 0 0,2 0 0,-3 0 0,3-2 0,-5 1 0,5-3 0,-5 3 0,5-3 0,-5 3 0,5-1 0,-5-1 0,3 1 0</inkml:trace>
  <inkml:trace contextRef="#ctx0" brushRef="#br0" timeOffset="189170">5142 375 24575,'2'0'0,"-1"0"0,9 0 0,-5 0 0,3 0 0,-3 0 0,3 0 0,-3 0 0,3 0 0,-3 0 0,0 0 0,0 0 0,0 0 0,0 0 0,0 0 0,0 0 0,6 0 0,-4 0 0,2 0 0,-6 0 0</inkml:trace>
  <inkml:trace contextRef="#ctx0" brushRef="#br0" timeOffset="190548">5196 1083 24575,'0'5'0,"0"3"0,0-3 0,-5 3 0,4 0 0,-7 1 0,5-1 0,-2 2 0,0-1 0,-1 2 0,3-3 0,-2 2 0,3-4 0,-4 4 0,1-4 0,2 4 0,-1-4 0,3 1 0,-3 1 0,3-3 0,-3 0 0,3 0 0,-1-5 0,2 2 0</inkml:trace>
  <inkml:trace contextRef="#ctx0" brushRef="#br0" timeOffset="191606">5219 1061 24575,'0'8'0,"0"-3"0,2 3 0,1 3 0,2-7 0,1 9 0,-1-10 0,1 8 0,-4-6 0,6 3 0,-5-3 0,23 28 0,-18-21 0,14 21 0,-19-28 0,0 0 0,-1 0 0,0 0 0,-1-2 0,1-1 0</inkml:trace>
  <inkml:trace contextRef="#ctx0" brushRef="#br0" timeOffset="192744">5172 1178 24575,'9'0'0,"-2"0"0,-2 0 0,0 0 0,0 0 0,0 0 0,7 0 0,-6 0 0,4 0 0,-8 0 0</inkml:trace>
  <inkml:trace contextRef="#ctx0" brushRef="#br0" timeOffset="193803">5176 959 24575,'28'0'0,"1"0"0,-23 0 0,4 0 0,-5 0 0,0 0 0,0 0 0,0 0 0,0 0 0,-2 0 0,-1 0 0</inkml:trace>
  <inkml:trace contextRef="#ctx0" brushRef="#br0" timeOffset="194964">4879 1382 24575,'2'0'0,"5"0"0,7 0 0,1 0 0,10 0 0,40 0 0,6 0 0,-15 0 0,17 0 0,-9 0 0,-50 0 0,1 0 0,-7 0 0,2 0 0,-4 0 0,2 0 0,-3 0 0,-1 0 0,-1 0 0,-1 0 0</inkml:trace>
  <inkml:trace contextRef="#ctx0" brushRef="#br0" timeOffset="195622">5346 1384 24575,'0'14'0,"0"1"0,0 3 0,0 4 0,0 1 0,0 3 0,0 0 0,0 0 0,0 5 0,0-4 0,0 3 0,0-7 0,0 2 0,0-9 0,0 5 0,0-9 0,0 2 0,0-6 0,0 3 0,0-3 0,0 0 0,0 0 0,0-3 0,0 0 0,0 0 0,0 0 0,0 0 0,0-2 0,0-1 0</inkml:trace>
  <inkml:trace contextRef="#ctx0" brushRef="#br0" timeOffset="197216">5347 1823 24575,'-17'0'0,"-7"0"0,-7 0 0,-15 0 0,-1 0 0,-16 0 0,-14 0 0,-8 0-679,-13 0 679,0 0 0,24 0 0,-18 0 0,-4 0 0,14 0 0,0 0 0,-2 0 0,7 0 0,-15 0 0,-4 0 0,6 0 0,18 0-718,6 0 1,7 0 717,-33 0 0,6 0 0,11 0-29,-4 0 29,20 0 0,0 0 0,2 0 629,0 0-629,12 0 1482,-2 0-1482,20 0 32,2 0-32,6 0 0,-3 0 0,7 0 0,1 0 0,0 0 0,5 0 0,-5 0 0,8 0 0,-4 0 0,4 0 0,-1 0 0,2 0 0,0 0 0,0 0 0,0 0 0,0 0 0,0 0 0,0 0 0,0 0 0,0 0 0,0 0 0,0 0 0,0 0 0,0 0 0,0 0 0,-2 0 0,1 0 0,-4 0 0,1 0 0,-2 0 0,0 0 0,3 0 0,-2 0 0,4 0 0,-13 0 0,11 0 0,-8 0 0,11 0 0,0 0 0,0 0 0,0 0 0,0 0 0,0 0 0,0 0 0,0 0 0,0 0 0,0 0 0,0 0 0,0 0 0,0 0 0,0 0 0,2-2 0,-1 1 0,3-1 0,-1 2 0</inkml:trace>
  <inkml:trace contextRef="#ctx0" brushRef="#br0" timeOffset="198900">2583 1819 24575,'-2'-3'0,"-1"-1"0,-2 1 0,2-2 0,-1 2 0,3-1 0,-3 1 0,1-2 0,-2-3 0,0 3 0,0-3 0,0 3 0,2 0 0,-2-2 0,3 1 0,-4-2 0,1 3 0,3 0 0,-3 3 0,3-3 0,-1 2 0,-2-2 0,3 1 0,-1-1 0,-2 2 0,3-2 0,-3 3 0,0-1 0,2-2 0,-1 3 0,1-1 0,-2-1 0,0 3 0,0-3 0,0 3 0,0-3 0,0 3 0,0-1 0,0 2 0,0 0 0,0 0 0,0 0 0,0 0 0,0 0 0,0 0 0,0 0 0,0 0 0,0 0 0,0 0 0,0 0 0,0 0 0,0 0 0,1 0 0,-1 0 0,0 0 0,0 0 0,2 2 0,-2-1 0,5 3 0,-5-3 0,3 3 0,-1-1 0,-1-1 0,1 3 0,-2-2 0,0 2 0,2 0 0,-1 0 0,1 0 0,0-1 0,-1 1 0,1 0 0,0 0 0,-1 0 0,1 0 0,0 0 0,-1 0 0,3 0 0,-1 0 0,0-2 0,1 1 0,-3-1 0,1 2 0,-2 0 0,2 0 0,-1-2 0,4 1 0,-5-3 0,5 3 0,-3-1 0,1 0 0,2 1 0,-3-1 0,1 0 0,2 1 0,-5-3 0,5 1 0,-3-2 0</inkml:trace>
  <inkml:trace contextRef="#ctx0" brushRef="#br0" timeOffset="201873">2242 1814 24575,'-17'0'0,"-3"0"0,-15 0 0,-7 0 0,-16 0 0,-6 0 0,-25 0 0,8 0 0,-15 0 0,29 0 0,2 0 0,-19 0 0,26 0 0,4 0 0,7 0 0,7 0 0,9 0 0,7 0 0,3 0 0,6 0 0,3 0 0,1 0 0,6 0 0,0 0 0,0 0 0,0 0 0,0 0 0,0 0 0,0 0 0,0 0 0,0 0 0,0 0 0,1 0 0,-1 0 0,0 0 0,0-2 0,2 1 0,1-1 0</inkml:trace>
  <inkml:trace contextRef="#ctx0" brushRef="#br0" timeOffset="203252">1137 1808 24575,'0'-11'0,"0"0"0,0-3 0,0-1 0,0 0 0,0-6 0,0 5 0,0-9 0,0 6 0,0-7 0,0 10 0,0-8 0,0 8 0,0-9 0,0 2 0,0-3 0,0-1 0,0 5 0,0 0 0,0 4 0,0 0 0,0 3 0,0 1 0,0 3 0,0 0 0,0 0 0,0 0 0,0 2 0,0 2 0,0 2 0,0 0 0,0-3 0,0 3 0,0-3 0,0 3 0,0-3 0,0 0 0,0-3 0,0 3 0,0-3 0,0 3 0,0-3 0,0 3 0,0-3 0,0 3 0,0 0 0,0-3 0,0 6 0,0-6 0,0 6 0,0-3 0,0 3 0,0-2 0,0 1 0,0-2 0,0 3 0,0-2 0,0 1 0,0-2 0,0 3 0,0 0 0,0 1 0,0-1 0,0 0 0,0 2 0,0 1 0</inkml:trace>
  <inkml:trace contextRef="#ctx0" brushRef="#br0" timeOffset="203973">1137 1052 24575,'5'0'0,"0"0"0,0 0 0,0 0 0,-1 0 0,6 0 0,-4 0 0,3 0 0,-4 0 0,0 0 0,0 0 0,0 0 0,-2 0 0,-1 0 0</inkml:trace>
  <inkml:trace contextRef="#ctx0" brushRef="#br0" timeOffset="206815">1 3243 24575,'27'0'0,"-8"0"0,16 0 0,-5 0 0,-3 0 0,5 0 0,2 0 0,-6 0 0,2 0 0,-10 0 0,0 0 0,-5 0 0,-2 0 0,0 0 0,-7 0 0,4 0 0,-4 0 0,1 0 0,-2 0 0,0 0 0,0 0 0,0 0 0,2 0 0,-1 0 0,1 0 0,-2 0 0,0 0 0,0 0 0,0 0 0,0 0 0,0 0 0,0 0 0,0 0 0,0 0 0,0 0 0,0 0 0,0 0 0,0 0 0,0 0 0,0 0 0,0 0 0,0 0 0,0 0 0,-3-3 0,1 3 0,-3-2 0</inkml:trace>
  <inkml:trace contextRef="#ctx0" brushRef="#br0" timeOffset="207528">507 3237 24575,'0'-8'0,"0"-5"0,0-47 0,0-9 0,0 17 0,0-17 0,0 6 0,0 37 0,0 10 0,0-2 0,0 7 0,0 3 0,0 1 0,0 2 0,0 2 0,0 1 0</inkml:trace>
  <inkml:trace contextRef="#ctx0" brushRef="#br0" timeOffset="209211">507 2807 24575,'4'0'0,"1"0"0,0 0 0,-2-5 0,2 3 0,-3-2 0,3-1 0,-2 2 0,1-2 0,-3 0 0,1 3 0,0-1 0,-1-1 0,3 1 0,-3-2 0,3 0 0,-3 0 0,3 2 0,-3-1 0,1 1 0,0-2 0,-1 0 0,1 0 0,-2 0 0,0 0 0,2 0 0,-1 0 0,1 0 0,-2 0 0,0 0 0,0 0 0,0 0 0,0 0 0,0 0 0,0 0 0,0 1 0,0-1 0,0 0 0,0 0 0,0 0 0,0 0 0,0 0 0,0 0 0,0 0 0,0 0 0,0 0 0,0 0 0,0 0 0,0 0 0,0 0 0,0 0 0,0 0 0,0 0 0,0 0 0,0 0 0,0 0 0,0 0 0,0 0 0,0 0 0,0 0 0,0 0 0,-2 3 0,1-3 0,-3 2 0,1 1 0,0-3 0,-1 5 0,1-3 0,-2 3 0,0 0 0,0 0 0,0 0 0,0 0 0,0 0 0,0 0 0,3-2 0,-1 2 0,3-2 0</inkml:trace>
  <inkml:trace contextRef="#ctx0" brushRef="#br0" timeOffset="360880">472 3230 24575,'0'5'0,"2"-2"0,1-1 0,2-2 0,-2-2 0,-1-1 0,-2-2 0,0 0 0,0 0 0,-2 0 0,-1 2 0,-2-1 0,0 3 0,0-1 0,0 2 0,0 0 0,2 2 0,1 1 0,2 2 0,0 0 0,0 0 0,0 0 0,2-2 0,1-1 0,2-2 0,0 0 0,0 0 0,0 0 0,-2-2 0,-1-1 0,-2-2 0,0 0 0,0 0 0,0 0 0,0 0 0,0 0 0,0 0 0,0 0 0,0 0 0,-2 2 0,1-1 0,-3 3 0,1-1 0,-2 2 0,0 0 0,0 0 0,0 0 0,0 0 0,0 0 0,2 2 0,1 4 0,2-1 0,0 6 0,0-6 0,0 6 0,0-6 0,0 3 0,0-3 0,0 0 0,0 0 0,0 0 0,2 0 0,1 0 0,2 0 0,0-2 0,0-1 0,0-2 0,0 0 0,0 0 0,0 0 0,0 0 0,0 0 0,0 0 0,0 0 0,0 0 0,-3-5 0,3 1 0,-5-3 0,3 2 0,-3 0 0,0-3 0,0 3 0,0-3 0,0 3 0,0 0 0,-3 2 0,1 1 0,-3 2 0,0 0 0,0 0 0,0 0 0,0 0 0,0 0 0,0 0 0,0 2 0,0 1 0,2 2 0,1 0 0,0 0 0,1 0 0,-1 0 0,2 0 0,0 0 0,0 0 0,0 0 0,0 0 0,0 0 0,2-3 0,1 1 0,2-3 0,0 0 0,0 0 0,0 0 0,-2-3 0,-1 1 0,-2-3 0,0 0 0,0 0 0,0 0 0,0 0 0,0 0 0,-2 2 0,-1 1 0,-2 2 0,0 0 0,0 0 0,0 0 0,0 0 0,0 2 0,2 1 0,-1 2 0,3 0 0,-1 0 0,0 0 0,1 0 0,-1 0 0,2 0 0,0 0 0,0 0 0,0-1 0,0 1 0,2-2 0,-1-1 0,1-2 0</inkml:trace>
  <inkml:trace contextRef="#ctx0" brushRef="#br0" timeOffset="363654">491 3262 24575,'0'5'0,"0"2"0,0 2 0,0 2 0,0-3 0,0 0 0,0-1 0,0-1 0,0 4 0,0-2 0,0 3 0,0 0 0,0-2 0,0 1 0,0-4 0,0 4 0,0-2 0,0 1 0,0-2 0,0 1 0,0-2 0,0 1 0,0-2 0,0 0 0,0 0 0,0 0 0,0 2 0,0-1 0,0 1 0,0-2 0,0 0 0,0 0 0,0 0 0,0 0 0,0 0 0,0 0 0,0 0 0,0 0 0,0 0 0,0 0 0,0 0 0,0 0 0,0 0 0,0 0 0,0 0 0,0-1 0,0 1 0,0 0 0,0 0 0,0 0 0,0 0 0,0 0 0,0 0 0,0 0 0,0 0 0,0 0 0,0 0 0,0 0 0,0 0 0,0 0 0,0-2 0,0-1 0</inkml:trace>
  <inkml:trace contextRef="#ctx0" brushRef="#br0" timeOffset="364537">491 3642 24575,'5'0'0,"0"0"0,0 0 0,0 0 0,0 0 0,0 0 0,0 0 0,0 0 0,-1 0 0,1 0 0,0 0 0,0 0 0,5 0 0,-4 0 0,3 0 0,-4 0 0,0 0 0,0 0 0,0 0 0,0 0 0,0 0 0,0 0 0,0 0 0,0 0 0,0 0 0,-2 0 0,-1 0 0</inkml:trace>
  <inkml:trace contextRef="#ctx0" brushRef="#br0" timeOffset="366116">631 3641 24575,'0'-5'0,"0"0"0,0 0 0,0 0 0,0 0 0,0 0 0,2 2 0,1-1 0,0 1 0,1-2 0,-3 0 0,3 0 0,1-4 0,-2 3 0,4-1 0,-7 2 0,5 3 0,-5-3 0,5 2 0,-5-2 0,5 5 0,-2-5 0,1 5 0,-1-5 0,2 5 0,-5-4 0,5 3 0,-3-1 0,1 0 0,2 1 0,-3-1 0,3 2 0,0 0 0,0 0 0,0 0 0,0 0 0,0 0 0,0 0 0,0 0 0,0 0 0,0 0 0,0 0 0,0 0 0,3 0 0,-3 0 0,6 0 0,-6 0 0,3 2 0,-1-1 0,-1 3 0,2-3 0,-1 3 0,-1-3 0,2 1 0,-1 1 0,-1-1 0,2 1 0,-3 2 0,0-2 0,0-1 0,2 3 0,-1-2 0,1 0 0,-2 1 0,0-1 0,0 2 0,3 0 0,-3 0 0,2-2 0,-2 1 0,0-3 0,0 3 0,-2-1 0,1 0 0,-1 1 0,2-1 0,0 0 0,-2 1 0,1-3 0,-3 3 0,3-4 0,-3 5 0,3-5 0,-3 5 0,1-5 0,-2 3 0</inkml:trace>
  <inkml:trace contextRef="#ctx0" brushRef="#br0" timeOffset="366893">994 3638 24575,'38'0'0,"-5"0"0,-19 0 0,1 0 0,0 0 0,-4 0 0,3 0 0,-5 0 0,5 0 0,-3 0 0,0 0 0,-3 0 0,3 0 0,1 0 0,-2 0 0,2 0 0,-7 0 0,0 0 0,0 0 0,0 0 0,0 0 0,0 0 0,0 0 0,0 0 0,-3 0 0,1 0 0</inkml:trace>
  <inkml:trace contextRef="#ctx0" brushRef="#br0" timeOffset="368248">1278 3512 24575,'0'2'0,"0"0"0,0 5 0,0-2 0,0 3 0,0-2 0,0 4 0,0 1 0,0-2 0,0 12 0,0-8 0,0 25 0,0-16 0,0 10 0,0-15 0,0-5 0,0 5 0,0-5 0,0 2 0,0 1 0,0-4 0,0 3 0,0-3 0,0 0 0,0-2 0,0-2 0,0 1 0,0-2 0,0 1 0,0-2 0,0 0 0,0 0 0,0 0 0,0 0 0,0-2 0,0-1 0</inkml:trace>
  <inkml:trace contextRef="#ctx0" brushRef="#br0" timeOffset="371207">1268 3531 24575,'5'0'0,"2"0"0,-1 0 0,11 0 0,-7 0 0,5 0 0,-8 0 0,-2 0 0,3 0 0,-2 0 0,4 0 0,-4 0 0,4 0 0,-4 0 0,4 2 0,-4 1 0,1 2 0,1 0 0,-2-2 0,1 2 0,-2-3 0,3 1 0,-3 2 0,3-3 0,-3 1 0,0 2 0,0-3 0,-2 3 0,1 0 0,-1 0 0,0 0 0,-1 0 0,0 0 0,-1 0 0,1 0 0,0 0 0,-1 0 0,1 3 0,-2-3 0,2 3 0,-1-3 0,1 0 0,-2 2 0,0-1 0,0 2 0,0-3 0,0 2 0,0-1 0,0 4 0,0-4 0,0 4 0,0-1 0,0-1 0,0 0 0,-3-1 0,-2 4 0,-3-2 0,-1 3 0,1-3 0,0 2 0,3-3 0,-6 3 0,5-3 0,-4 3 0,4-3 0,-4 3 0,4-6 0,-2 6 0,0-3 0,3 0 0,-6 3 0,5-3 0,-4 0 0,4 3 0,-4-5 0,4 2 0,-5-3 0,6 0 0,-3 0 0,3 0 0,0-2 0,0-1 0,0-2 0,0 0 0,0 0 0,0 0 0,0 0 0,0 0 0,0 0 0,0 0 0,0 0 0,3-2 0,-3 2 0,5-5 0,-2 2 0,2-2 0,0 3 0,0-1 0</inkml:trace>
  <inkml:trace contextRef="#ctx0" brushRef="#br0" timeOffset="384130">1749 3070 24575,'4'3'0,"8"6"0,-5-2 0,4 4 0,-6-6 0,3 0 0,-2 0 0,4 1 0,-4 2 0,4-2 0,-4 1 0,2-1 0,-1-1 0,-1 0 0,23 24 0,-19-18 0,16 17 0,-18-18 0,-2-1 0,1 4 0,-1-4 0,-1 1 0,0-2 0,1 3 0,-3 0 0,2 0 0,-5 0 0,3 0 0,-3 0 0,0 0 0,0 3 0,0-2 0,0 2 0,0-3 0,0 0 0,0 0 0,0 0 0,0-2 0,0 1 0,0-4 0,0 4 0,0-4 0,0 4 0,-2-4 0,-1 4 0,0-4 0,-2 4 0,2-4 0,-2 1 0,0-2 0,2 0 0,-1 0 0,1 0 0,-2 0 0,0 0 0,0-2 0,0 1 0,2-1 0,-1 0 0,1 1 0,-2-3 0,2 3 0,-1-3 0,1 1 0,1-2 0,-1 0 0</inkml:trace>
  <inkml:trace contextRef="#ctx0" brushRef="#br0" timeOffset="386263">1800 3066 24575,'5'0'0,"0"0"0,2 0 0,-1 0 0,4 3 0,-4-3 0,4 3 0,-4-1 0,1-2 0,1 5 0,-2-4 0,4 1 0,-4 0 0,4-1 0,-4 3 0,4-3 0,-2 3 0,3-3 0,-2 4 0,1-5 0,-2 5 0,10-2 0,-8 2 0,4-2 0,-9 1 0,0-3 0,0 1 0,0 0 0,0-1 0,0 3 0,0-1 0,0 0 0,0 1 0,0-1 0,0 2 0,0 0 0,0-3 0,0 3 0,2-2 0,-1 2 0,2 0 0,-1 2 0,-2-1 0,3 1 0,-6-2 0,3 0 0,-5 0 0,5 0 0,-5 0 0,2 0 0,1 0 0,-3 2 0,2-1 0,1 2 0,-3-3 0,2 0 0,-2-1 0,3 1 0,-3 0 0,2 0 0,-2 0 0,0 0 0,0 0 0,0 3 0,0-2 0,0 4 0,0-4 0,0 9 0,0-8 0,0 8 0,0-10 0,0 3 0,-2 0 0,-1-3 0,-2 6 0,-1-3 0,1 0 0,0 0 0,0 0 0,0-3 0,-1 3 0,1 0 0,0-3 0,-3 3 0,2 0 0,-6 0 0,5 0 0,-5 3 0,6-6 0,-1 3 0,-1-3 0,2 0 0,-1 0 0,1 3 0,-1-2 0,1 1 0,-2-1 0,3-1 0,0 0 0,0 0 0,0-3 0,0 3 0,0-3 0,0 1 0,3 2 0,-3-5 0,3 5 0,-3-5 0,0 2 0,0-2 0,0 0 0,0 0 0,0 0 0,0 0 0,2-2 0,1 2 0,2-3 0</inkml:trace>
  <inkml:trace contextRef="#ctx0" brushRef="#br0" timeOffset="388844">2177 3280 24575,'5'0'0,"0"0"0,0 0 0,0 0 0,0 0 0,0 0 0,0 0 0,0 0 0,0 0 0,0 0 0,0 0 0,0 0 0,0 0 0,0 0 0,0 0 0,0 0 0,0 0 0,0 0 0,0 0 0,0 0 0,-1 0 0,1 0 0,-2 0 0,-1 0 0</inkml:trace>
  <inkml:trace contextRef="#ctx0" brushRef="#br0" timeOffset="390343">2291 3280 24575,'0'-10'0,"0"1"0,0-1 0,0-1 0,9-13 0,-4 11 0,5-11 0,-6 19 0,-3 0 0,3 0 0,-1 3 0,-1-3 0,3 2 0,-2-2 0,2 0 0,-3 0 0,3 3 0,-5-3 0,5 5 0,-2-5 0,1 3 0,1-1 0,0-2 0,0 5 0,0-5 0,0 5 0,-2-5 0,1 5 0,-1-2 0,2 2 0,0 0 0,0 0 0,0 0 0,0 0 0,0 0 0,0 0 0,0 0 0,0 0 0,0 0 0,-2 2 0,1-2 0,-3 5 0,3-5 0,-1 5 0,0-2 0,1 2 0,-1-3 0,0 3 0,1-3 0,-4 3 0,5-2 0,-5 2 0,5-3 0,-5 3 0,5-2 0,-5 2 0,3-3 0,-3 3 0,2-2 0,-2 1 0,3-1 0,-3 2 0,0 0 0,2 0 0,-2 0 0,3 0 0,-3 0 0,0 0 0,2-2 0,-2 1 0,2-1 0,-2 2 0,0 0 0,0 0 0,0 0 0,3 0 0,-3 0 0,2-3 0,-2 1 0</inkml:trace>
  <inkml:trace contextRef="#ctx0" brushRef="#br0" timeOffset="391745">2515 3259 24575,'8'0'0,"4"0"0,-1 0 0,4 0 0,-4 0 0,4 0 0,-6 0 0,3 0 0,-7 0 0,0 0 0,0 0 0,0 0 0,0 0 0,0 0 0,0 0 0,0 0 0,0 0 0,0 0 0,0 0 0,0 0 0,0 0 0,0 0 0,0 0 0,0 0 0,-2 0 0,-1 0 0</inkml:trace>
  <inkml:trace contextRef="#ctx0" brushRef="#br0" timeOffset="407031">5333 1826 24575,'5'0'0,"0"0"0,0 0 0,0 0 0,0 0 0,-2-2 0,-1-1 0,-2-2 0,0 0 0,-2 3 0,-1 0 0,-2-1 0,0 3 0,0-2 0,0 2 0,0 0 0,0 0 0,0 0 0,0 0 0,3 2 0,-3-2 0,5 5 0,-3-3 0,6 1 0,-1-1 0,3-2 0,0 0 0,0 0 0,-2-2 0,-1-1 0,-2-1 0,0-1 0,0 0 0,0 0 0,0 0 0,-2 2 0,-1-2 0,-2 5 0,0-2 0,0 2 0,0 0 0,0 0 0,0 0 0,0 0 0,3 2 0,-3 1 0,5 2 0,-2 2 0,2-1 0,0 2 0,0-3 0,0 0 0,0-1 0,0 1 0,2-2 0,0-1 0,3-2 0,0 0 0,0 0 0,0 0 0,0 0 0,0 0 0,0 0 0,0 0 0,0 0 0,0 0 0,0 0 0,0 0 0,0 0 0,0-2 0,0-1 0,-2-2 0,-1 1 0,-2-1 0,0 0 0,0 0 0,0 0 0,0 0 0,0 0 0,0 0 0,0 0 0,0 0 0,-2 2 0,-1 1 0,-2 2 0,0 0 0,0 0 0,2 2 0,1 1 0,2 2 0,0 0 0,0 0 0,0 0 0,0 0 0,0 0 0,0 0 0,0 0 0,0 0 0,0-1 0,0 1 0,0 0 0,2-2 0,1-1 0,2-2 0,0 0 0,0 0 0,0 0 0,0 0 0,0 0 0,-2-2 0,-1-1 0,-2-2 0,0 0 0,0 1 0,0-1 0,0 0 0,0 0 0,-2 2 0,-1-2 0,-2 5 0,2-5 0,-1 5 0,1-2 0,-2 2 0,0 0 0,0 0 0,0 0 0,0 0 0,0 0 0,0 0 0,0 0 0,2 2 0,1 1 0,2 2 0,0 0 0,0 0 0,0 0 0,0 0 0,0-3 0,0 0 0</inkml:trace>
  <inkml:trace contextRef="#ctx0" brushRef="#br0" timeOffset="409700">5363 1859 24575,'0'5'0,"0"18"0,0-4 0,0 19 0,0-7 0,0 5 0,0 28 0,0-22 0,0 27 0,0-32 0,0 12 0,0 4 0,0-8 0,0 33 0,0-30 0,0 13 0,0-7 0,0-11 0,0 10 0,0 3 0,0-14 0,0 8 0,-3-13 0,2 3 0,-2-5 0,3-3 0,0 2 0,0-7 0,0 4 0,0 15 0,0-15 0,0 19 0,-3-18 0,2 3 0,-2 1 0,3-5 0,0 4 0,0-4 0,0 1 0,0 2 0,0-7 0,0 4 0,0-5 0,0 0 0,0 1 0,0-5 0,0 4 0,0-7 0,0 6 0,0-6 0,0 6 0,0-6 0,0 3 0,0-4 0,0 0 0,0 12 0,0-9 0,0 9 0,0-12 0,0 0 0,0 0 0,0 4 0,0-3 0,0 3 0,0-4 0,0 0 0,0 4 0,0-3 0,0 2 0,0-3 0,0 1 0,0-1 0,0-3 0,0 2 0,0-2 0,0 0 0,0-1 0,0 0 0,0-2 0,0 7 0,0-7 0,0 4 0,0-5 0,0-3 0,0 3 0,0-6 0,0 6 0,0-6 0,0 6 0,0-6 0,0 6 0,0-6 0,0 6 0,0-6 0,0 6 0,0-6 0,0 6 0,0-6 0,0 3 0,0-1 0,0-1 0,0 2 0,0-3 0,0 0 0,0 2 0,0 1 0,0 0 0,0 0 0,0-4 0,0 1 0,0 0 0,0 0 0,0 0 0,0 0 0,0 0 0,0 0 0,0 0 0,0 0 0,0 0 0,0 0 0,0 0 0,0 0 0,0 0 0,0 0 0,0 0 0,0 0 0,0 0 0,0 0 0,0 0 0,0 0 0,0 0 0,0 0 0,0 0 0,0 0 0,0 0 0,0 0 0,0 0 0,0 0 0,0-1 0,0 1 0,0 0 0,0 0 0,0 0 0,0 0 0,0 0 0,0 0 0,0 0 0,0 0 0,0 0 0,0 0 0,0 0 0,0 0 0,0 0 0,0 0 0,-2-2 0,1-1 0,-1-2 0</inkml:trace>
  <inkml:trace contextRef="#ctx0" brushRef="#br0" timeOffset="411472">5344 4767 24575,'-99'0'0,"1"0"0,-1 0 0,10 0 0,2 0 0,13 0 0,-22 0 0,17 0 0,-3 0 0,23 0 0,-28 0 0,43 0 0,-53 0 0,43 4 0,-22 0 0,7 5 0,11-4 0,-41 5 0,33-8 0,-23 4 0,22-6 0,25 0 0,-23 4 0,16-3 0,-20 2 0,8-3 0,0 0 0,19 0 0,2 4 0,9-4 0,1 4 0,3-4 0,1 0 0,3 0 0,-2 0 0,6 0 0,-3 0 0,4 0 0,-4 0 0,3 0 0,1 0 0,1 0 0,5 0 0,-2 0 0,3 0 0,0 0 0,0 0 0,0 0 0,0 0 0,0 0 0,0 0 0,2 0 0,-4 0 0,4 0 0,-3 0 0,2 0 0,2 0 0,-1 0 0,-1 0 0,2 0 0,-3 0 0,0 0 0,0 0 0,0 0 0,2 0 0,-1 0 0,2 0 0,-1 0 0,2 0 0,2 0 0,0 0 0,0 0 0,-3 0 0,2 0 0,-1 0 0,2 0 0,0 0 0,0 0 0,0 0 0,0 0 0,0-3 0,0 3 0,0-2 0,0 2 0,0 0 0,2 0 0,1 0 0</inkml:trace>
  <inkml:trace contextRef="#ctx0" brushRef="#br0" timeOffset="413171">2580 4817 24575,'0'-9'0,"0"-1"0,0 4 0,0-1 0,0 2 0,0 0 0,0 0 0,0-3 0,-5 2 0,4-1 0,-4 1 0,5 1 0,-2 0 0,-1 0 0,0 0 0,-1 3 0,1-3 0,-2 5 0,0-5 0,0 5 0,0-2 0,0-1 0,1 3 0,-1-2 0,0-1 0,0 3 0,0-5 0,0 5 0,0-5 0,0 5 0,0-5 0,0 5 0,0-2 0,-3-1 0,3 3 0,-3-3 0,0 1 0,3 1 0,-3-3 0,3 3 0,-3-1 0,3 2 0,-3 0 0,3 0 0,0 0 0,0 0 0,0 0 0,0 0 0,0 0 0,0 0 0,0 0 0,0 0 0,0 0 0,0 0 0,0 0 0,1 0 0,-1 0 0,0 0 0,0 0 0,0 0 0,0 0 0,0 2 0,0 1 0,0-1 0,0 3 0,0-2 0,0 2 0,0-3 0,0 3 0,2-2 0,-1-1 0,1 3 0,-2-2 0,0 1 0,0 1 0,0 0 0,2 0 0,-1 0 0,3 0 0,-3-2 0,3 1 0,-3-1 0,3 2 0,-3 0 0,4 0 0,-3 0 0,1 0 0,2 0 0,-5-2 0,5 1 0,-3-1 0,1 0 0,2 1 0,-3-1 0,1 2 0,2 0 0,-3-2 0,3-1 0</inkml:trace>
  <inkml:trace contextRef="#ctx0" brushRef="#br0" timeOffset="414197">2204 4813 24575,'-14'0'0,"4"0"0,-19 0 0,12 0 0,-12 0 0,2 0 0,4 0 0,-11 0 0,6 0 0,-3 0 0,-4 0 0,8 0 0,-8 0 0,8 3 0,-7-3 0,6 3 0,-6-3 0,7 0 0,-8 0 0,4 0 0,-1 0 0,2 0 0,-20 0 0,22 0 0,-21 0 0,30 0 0,-3 0 0,1 0 0,2 0 0,-7 0 0,4 0 0,-1 0 0,-2 0 0,6 0 0,-3 0 0,4 0 0,0 0 0,0 0 0,-1 0 0,4 0 0,-2 0 0,-3 0 0,4 0 0,-3 0 0,11 0 0,-3 0 0,6 0 0,-6 0 0,6 0 0,-9 0 0,7 0 0,-5 0 0,10 0 0,-1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8:18:02.35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1 24575,'0'21'0,"0"-3"0,0-1 0,0-2 0,0 25 0,0-22 0,0 12 0,0-26 0,0-1 0,0 1 0,0 0 0,0 0 0,0 0 0,0 0 0,0 0 0,0 0 0,2-2 0,2 7 0,0-7 0,0 6 0,-2-6 0,-1 1 0,0-3 0,1-1 0,-2-1 0</inkml:trace>
  <inkml:trace contextRef="#ctx0" brushRef="#br0" timeOffset="1231">13 12 24575,'12'0'0,"-4"0"0,5 0 0,-7 0 0,-2 0 0,0 0 0,2 0 0,-2 0 0,2 0 0,-2 0 0,0 0 0,0 0 0,0 0 0,0 0 0,5 0 0,-5 2 0,4-2 0,-7 4 0,1-2 0,-2 0 0,0 0 0</inkml:trace>
  <inkml:trace contextRef="#ctx0" brushRef="#br0" timeOffset="2484">7 132 24575,'1'0'0,"0"0"0,5 0 0,-2 0 0,0 0 0,0 0 0,0 0 0,0 0 0,8 0 0,-6 0 0,7 0 0,-9 0 0,0 0 0,-2 0 0,0 0 0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0:46.92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0 24575,'8'0'0,"3"3"0,-3 0 0,3 2 0,7 1 0,-6 0 0,6 2 0,-7 1 0,3 0 0,-1 4 0,1-6 0,-3 7 0,0-8 0,-2 4 0,1-4 0,-1 2 0,2 0 0,-5-2 0,4 5 0,-7-6 0,8 5 0,-3-1 0,0-1 0,0 2 0,0-4 0,-2 5 0,2-5 0,-3 1 0,0-2 0,0 0 0,0 0 0,0 0 0,-3-2 0,1-1 0</inkml:trace>
  <inkml:trace contextRef="#ctx0" brushRef="#br0" timeOffset="714">306 236 24575,'0'8'0,"-5"-2"0,1 4 0,-6-4 0,-2 5 0,3-2 0,-5 2 0,5 3 0,-5-1 0,4 4 0,-7-4 0,7 4 0,-8-7 0,8 7 0,-6-10 0,6 7 0,-2-5 0,2-1 0,4-2 0,-13 9 0,12-9 0,-9 10 0,11-11 0,0-2 0,0 1 0,0-3 0,2 3 0,-1-3 0,1 1 0,0-2 0,1 0 0</inkml:trace>
  <inkml:trace contextRef="#ctx0" brushRef="#br0" timeOffset="2577">310 224 24575,'8'-5'0,"1"2"0,-8-8 0,1 6 0,-2-6 0,0 6 0,0-6 0,0 3 0,0 0 0,0 0 0,0 3 0,-2 0 0,-1 2 0,-2 1 0,0 2 0,0 0 0,0 0 0,0 0 0,0 5 0,2-1 0,1 6 0,2-2 0,0 3 0,0 0 0,0-3 0,0 3 0,0-6 0,0 6 0,0-6 0,0 3 0,0-3 0,0 0 0,2 0 0,1 0 0,2-2 0,0-1 0,6-2 0,-4 0 0,4 0 0,-6 0 0,0-2 0,-2-1 0,-1-2 0,-2 0 0,0 0 0,0 0 0,0 0 0,0 0 0,0-3 0,0 3 0,0-3 0,0 3 0,-2 0 0,2 0 0,-5 3 0,2-3 0,-2 5 0,0-3 0,0 3 0,0 0 0,1 0 0,-1 0 0,0 0 0,0 0 0,0 0 0,0 0 0,2 3 0,1-1 0,0 3 0,1 0 0,-1 0 0,2 0 0,0 0 0,0 0 0,0 0 0,0 0 0,0 0 0,2 0 0,1-2 0,2 1 0,0-3 0,0 1 0,0 0 0,0-1 0,2 1 0,-1-2 0,1 0 0,-2 0 0,0 0 0,0 0 0,-2-2 0,-1-1 0,-2-2 0,0 0 0,0 0 0,0 0 0,0 0 0,0 0 0,0 2 0,0 1 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39:40.96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0 24575,'0'2'0,"0"0"0,0 8 0,0-2 0,0 3 0,0 0 0,0-3 0,0 0 0,0-3 0,0 0 0,0 0 0,0 0 0,0 0 0,0 0 0,0 0 0,0 0 0,0 0 0,0 0 0,0 2 0,0-1 0,0 4 0,0-4 0,0 2 0,0-3 0,0 2 0,0-1 0,0 2 0,0-3 0,0 2 0,0-1 0,0 4 0,0-2 0,0 1 0,0 1 0,0-4 0,0 1 0,0-2 0,0 0 0,0 0 0,0 0 0,0-4 0,0 0 0,0-3 0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6:18.76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574 0 24575,'-55'0'0,"0"0"0,-31 0 0,48 0 0,-5 0 0,-1 0 0,0 0 0,1 0 0,14 0 0,-16 0 0,-1 0 0,-1 0 0,1 0 0,1 0 0,8 0 0,-3 0 0,-23 0 0,-1 0 0,16 0 0,-17 0 0,8 0 0,44 0 0,-6 0 0,10 0 0,-1 0 0,2 0 0,-3 0 0,0 0 0,0 0 0,0 0 0,0 0 0,3 0 0,-3 0 0,3 0 0,0 0 0,-3 0 0,6 0 0,-6 0 0,3 0 0,-3 0 0,0 0 0,0 0 0,3 0 0,-3 0 0,3 0 0,0 0 0,-3 0 0,6 0 0,-6 0 0,3 0 0,-3 0 0,3 0 0,-3 3 0,3-3 0,-3 3 0,3-1 0,-3-2 0,6 3 0,-3-3 0,3 0 0,0 0 0,-2 0 0,1 0 0,-2 0 0,3 0 0,-2 0 0,2 0 0,-3 0 0,3 0 0,1 0 0,-1 0 0,0 0 0,0 0 0,0 0 0,0 0 0,0 0 0,0 0 0,0 0 0,0 0 0,0 0 0,0 0 0,0 0 0,0 0 0,0 0 0,0 0 0,0 0 0,0 0 0,2 0 0,1 0 0</inkml:trace>
  <inkml:trace contextRef="#ctx0" brushRef="#br0" timeOffset="2081">10 13 24575,'0'21'0,"0"22"0,0-3 0,0 17 0,0 24 0,0 6 0,0 12-810,0-29 1,0 9 0,0-9 809,0-13 0,0-3 0,0 10 0,0 1-161,0-4 1,0-1 160,0-3 0,0 1 0,0 6 0,0 1 0,0-4 0,0 0 0,0 4 0,0 1 0,0-1 0,0 0 0,0 4 0,0 0 0,0-2 0,0 7 0,0 16 0,0 12 0,0-10 0,0-11 0,0-2-526,0 7 1,0 6-1,0-13 526,0 19 0,4-7 1578,-3-22-1578,3 3 899,-4-23-899,0 13 0,0-10 0,0-5 1819,0-7-1819,3-9 30,-2 0-30,2-9 0,-3 0 0,0-4 0,0-3 0,2-1 0,-1-3 0,1 0 0,-2-2 0,0 1 0,0-4 0,0 4 0,0-5 0,0 3 0,0 0 0,0-3 0,3 3 0,-3-3 0,2 0 0,-2 0 0,0 0 0,0 0 0,0 0 0,0 0 0,0 0 0,0 2 0,0 2 0,0 51 0,0-26 0,0 31 0,0-31 0,0-6 0,0 7 0,0-3 0,0-2 0,0-4 0,0 0 0,0 1 0,0-1 0,0-3 0,0 2 0,0-2 0,0 3 0,0 4 0,0-2 0,0 2 0,0-4 0,0 1 0,0-1 0,0 0 0,0 0 0,0 1 0,0-1 0,0 0 0,-3 0 0,3-3 0,-3 2 0,0-6 0,2 3 0,-1-7 0,2 2 0,-3-2 0,2 12 0,-1-4 0,-1 4 0,2-1 0,-1-4 0,2 1 0,0 2 0,-3-6 0,2 0 0,-1-5 0,2-3 0,0 0 0,0-3 0,0 3 0,0-6 0,0 3 0,0-3 0,0 3 0,0-3 0,0 3 0,0-3 0,0 0 0,0 0 0,0 0 0,0 0 0,0 0 0,0 0 0,0 0 0,0 0 0,-3-3 0,3 3 0,-2-2 0,2 2 0,0 0 0,0-1 0,0 1 0,0 0 0,0 0 0,0 0 0,0 0 0,0 0 0,0 0 0,0 3 0,0 0 0,0 3 0,0 0 0,0 0 0,0 0 0,0 3 0,0-2 0,0 2 0,0-5 0,0 1 0,0-4 0,0 1 0,0-2 0,0 0 0,0 0 0,0 0 0,0 0 0,0 0 0,0 3 0,0-3 0,0 6 0,0-3 0,0 3 0,0 0 0,0-3 0,0 3 0,0-6 0,0 3 0,0-3 0,0 0 0,0 0 0,0 0 0,0 2 0,0-1 0,0 2 0,0-3 0,0 0 0,0 0 0,0-5 0,0 0 0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5:57.296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45 30 24575,'5'0'0,"0"0"0,0 0 0,0 0 0,0 0 0,-2-2 0,-1-1 0,-2-2 0,0 0 0,-2 2 0,-1 1 0,-2 2 0,0 0 0,0 0 0,0 0 0,0 0 0,2 2 0,1 1 0,2 2 0,0 0 0,0 0 0,0 0 0,0 0 0,0 0 0,0 0 0,2-3 0,1 1 0,2-3 0,-2-3 0,-1 1 0,-2-3 0,0 0 0,0 0 0,0 0 0,-2 2 0,-1 1 0,-2 2 0,0 0 0,0 0 0,0 0 0,0 0 0,0 0 0,0 0 0,0 0 0,0 2 0,3 1 0,-1 2 0,3 0 0,0 0 0,3-3 0,-1 1 0,3-3 0,0 0 0,0 0 0,0 0 0,0 0 0,0 0 0,0 0 0,0 0 0,-2-3 0,1 1 0,-1-1 0,0-1 0,-1 1 0,-2-2 0,0 0 0,0 0 0,0 0 0,0 0 0,0 0 0,-2 2 0,-1 1 0,-2 2 0,0 0 0,0 0 0,2 2 0,-1-1 0,3 3 0,-3-1 0,3 2 0,-1 0 0,2 0 0,0 0 0,0 0 0,0 0 0,0 0 0,0 0 0,0 0 0,0 0 0,0 0 0,0 0 0,2-3 0,1 0 0,2-2 0,0 0 0,0 0 0,0 0 0,0 0 0,-2-2 0,-1 2 0,-2-2 0</inkml:trace>
  <inkml:trace contextRef="#ctx0" brushRef="#br0" timeOffset="1227">60 49 24575,'8'0'0,"-3"0"0,3 0 0,0 0 0,0 0 0,0 0 0,0 0 0,-3 0 0,0 0 0,0 0 0,2 0 0,2 0 0,-1 0 0,0 0 0,-3 0 0,0 0 0,0 0 0,0 0 0,0 0 0,2 0 0,-2 0 0,2 0 0,-2 0 0,0 0 0,0 0 0,0 0 0,0 0 0,0 0 0,0 0 0,0 0 0,0 0 0,0 0 0,0 0 0,0 0 0,0 0 0,0 0 0,0 0 0,0 0 0,0 0 0,0 0 0,0 0 0,0 0 0,0 0 0,0 0 0,0 0 0,0 0 0,-3 0 0,1 0 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5:04.744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0 24575,'7'0'0,"-1"0"0,8 0 0,-8 0 0,7 0 0,-4 0 0,2 0 0,3 0 0,-2 0 0,2 0 0,22 0 0,-19 0 0,17 0 0,-26 0 0,-3 0 0,0 0 0,0 0 0,0 0 0,-1 0 0,1 0 0,0 0 0,0 0 0,0 0 0,0 0 0,0 0 0,0 0 0,0 0 0,0 0 0,0 0 0,0 0 0,0 0 0,0 0 0,3 0 0,0 0 0,0 0 0,3 0 0,-6 0 0,6 0 0,-3 0 0,0 0 0,3 0 0,-6 0 0,6 0 0,-6 0 0,6 0 0,-6 0 0,5 0 0,-4 0 0,4 0 0,-4 0 0,4 0 0,-4 0 0,4 0 0,-1 0 0,2 0 0,0 0 0,0 0 0,0 0 0,0 0 0,-3 0 0,2 0 0,-1 0 0,-1 0 0,2 0 0,-4 0 0,2 0 0,-1 0 0,-1 0 0,2 0 0,-3 0 0,-1 0 0,1 0 0,0 0 0,0 0 0,0 0 0,0 0 0,0 0 0,0 0 0,0 0 0,0 0 0,0 0 0,-2 0 0,-1 0 0</inkml:trace>
  <inkml:trace contextRef="#ctx0" brushRef="#br0" timeOffset="1756">399 533 24575,'11'0'0,"-4"0"0,4 0 0,-6 0 0,3 0 0,-3 0 0,0 0 0,3 0 0,-3 0 0,3 0 0,-3 0 0,0 0 0,0 0 0,0 0 0,0 0 0,0 0 0,0 0 0,0 0 0,0 0 0,0 0 0,-1 0 0,1 0 0,0 0 0,0 0 0,0 0 0,0 0 0,0 0 0,0 0 0,0 0 0,0 0 0,0 0 0,0 0 0,0 0 0,0 0 0,0 0 0,0 0 0,0 0 0,-2 0 0,-1 0 0</inkml:trace>
  <inkml:trace contextRef="#ctx0" brushRef="#br0" timeOffset="2918">611 534 24575,'0'-5'0,"0"0"0,0 0 0,0 0 0,0-2 0,0-1 0,0-3 0,0 2 0,0-1 0,0-9 0,0 8 0,0-7 0,0 11 0,0 1 0,0-1 0,0 2 0,0 0 0,0 0 0,0 0 0,0 0 0,0 0 0,0 0 0,0-2 0,0 1 0,0-2 0,0 3 0,0 0 0,0 0 0,0 0 0,0 0 0,0 0 0,0 1 0,0-1 0,0 0 0,0 0 0,0 0 0,0 0 0,0 0 0,0 0 0,0 0 0,0 0 0,0 0 0,0 0 0,0 0 0,0 0 0,0 0 0,0 0 0,0 0 0,0 0 0,0 0 0,0 0 0,0 0 0,0 0 0,0 0 0,0 0 0,0 0 0,0 0 0,0 0 0,0 0 0,0 3 0,0-1 0</inkml:trace>
  <inkml:trace contextRef="#ctx0" brushRef="#br0" timeOffset="3904">611 171 24575,'16'0'0,"-2"0"0,-9 0 0,0 0 0,0 0 0,0 0 0,0 0 0,0 0 0,-1 0 0,1 0 0,0 0 0,0 0 0,0 0 0,0 0 0,0 0 0,0 0 0,0 0 0,0 0 0,-2 0 0,-1 0 0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4:26.357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20 236 24575,'-3'5'0,"1"-1"0,2 6 0,0-5 0,5 3 0,-1-3 0,6 1 0,-4-1 0,1 0 0,1-2 0,-3-1 0,3-2 0,-3 0 0,-2-2 0,-1-1 0,-2-5 0,0 3 0,0-6 0,0 6 0,0-3 0,-2 3 0,-1 0 0,-5 0 0,3 0 0,-3 2 0,3 1 0,-2 2 0,1 0 0,-2 0 0,3 0 0,0 0 0,3 2 0,-1 1 0,3 2 0,0 0 0,0 0 0,0 0 0,0 0 0,3-3 0,-1 1 0,3-1 0,0-2 0,0 3 0,0-3 0,0 0 0,0 0 0,-2-3 0,-1 1 0,-2-3 0,-5-1 0,2 4 0,-5-3 0,3 4 0,0-1 0,0 2 0,0 0 0,0 0 0,0 0 0,3 2 0,-1 1 0,3 2 0,0 0 0,0 0 0,0 0 0,0 0 0,0 0 0,0 0 0,0 0 0,0 0 0,3-2 0,-1 1 0,3-3 0,0 1 0,0-2 0,0 0 0,0 0 0,0 0 0,0 0 0,-2-2 0,-1-1 0,-2-2 0,0 0 0,0 0 0,0 0 0,0 0 0,0 0 0,0 0 0,0 0 0,-2 2 0,-1 1 0,-2 2 0,0 0 0,0 0 0,0 0 0,2 2 0,1 1 0,2 2 0,0 0 0,0-2 0,0-1 0</inkml:trace>
  <inkml:trace contextRef="#ctx0" brushRef="#br0" timeOffset="1296">50 308 24575,'0'5'0,"0"2"0,0 2 0,0 2 0,0 0 0,0 3 0,0 1 0,0 6 0,0 6 0,0 1 0,0 37 0,0-33 0,0 25 0,0-39 0,0-3 0,0 3 0,0-7 0,0 4 0,0-4 0,0 3 0,0-3 0,0 4 0,0-4 0,0-3 0,0 0 0,2-1 0,-1-1 0,1 2 0,-2-4 0,3 1 0,-3 0 0,2 0 0,-2 0 0,0 0 0,0 0 0,0 0 0,3-2 0,-3 1 0,2-5 0,-2 0 0,0-4 0,0 2 0,0 1 0</inkml:trace>
  <inkml:trace contextRef="#ctx0" brushRef="#br0" timeOffset="2162">65 818 24575,'8'0'0,"4"0"0,10 0 0,6 0 0,12 0 0,37 0 0,26 0 0,-13 0 0,-36 0 0,0 0-335,37 0 1,13 0-1,-23 0 335,-30 0 0,-10 0 0,4 0 0,-13 0 0,3 0 0,-9-3 0,1 3 1004,-8-3-1004,2 3 0,-9 0 0,2 0 0,3-3 0,-7 3 0,4-2 0,-9 2 0,0 0 0,0 0 0,0 0 0,0 0 0,0 0 0,-3-2 0,3 1 0,-2-1 0,2 2 0,-1 0 0,1 0 0,0 0 0,0 0 0,-2 0 0,-1 0 0</inkml:trace>
  <inkml:trace contextRef="#ctx0" brushRef="#br0" timeOffset="3300">1261 805 24575,'0'-8'0,"0"-89"0,0 64 0,0-23 0,0 5 0,0 35 0,0-5 0,0 2 0,0 1 0,0 3 0,0 1 0,0 3 0,0 3 0,0 0 0,0 3 0,0 0 0,0 0 0,0-2 0,0 2 0,0-3 0,0 4 0,0-1 0,0 0 0,0 0 0,0 0 0,0 0 0,0 0 0,0 0 0,0 0 0,0 0 0,0 0 0,0 0 0,0 0 0,0 0 0,0 0 0,0 0 0,0 0 0,0 0 0,0 0 0,0 0 0,0 0 0,0 0 0,0 0 0,0 0 0,0 0 0,0 0 0,0 0 0,0 3 0,0-1 0</inkml:trace>
  <inkml:trace contextRef="#ctx0" brushRef="#br0" timeOffset="4390">1261 254 24575,'9'0'0,"12"0"0,-13 0 0,10 0 0,-13 0 0,0 0 0,0 0 0,0 0 0,0 0 0,0 0 0,0 0 0,0 0 0,0 0 0,0 0 0,0 0 0,0 0 0,0 0 0,0 0 0,0 0 0,-3 0 0,1 0 0</inkml:trace>
  <inkml:trace contextRef="#ctx0" brushRef="#br0" timeOffset="5833">1411 0 24575,'0'5'0,"0"0"0,0 0 0,0 0 0,0 0 0,0 0 0,0 0 0,0 0 0,0 0 0,0 0 0,0 9 0,0-6 0,0 9 0,0-8 0,0-1 0,0 2 0,0-4 0,0 4 0,0-4 0,0 1 0,0 1 0,0-2 0,0 4 0,0-4 0,0 4 0,0-4 0,0 1 0,0-2 0,0 0 0,0 3 0,0-2 0,0 1 0,0-2 0,0 0 0,0 2 0,0-1 0,0 1 0,0-2 0,0 0 0,0 0 0,0 0 0,0 0 0,0 0 0,0 0 0,0 0 0,0 0 0,0 0 0,0 0 0,0 0 0,0 0 0,0-3 0,0 1 0</inkml:trace>
  <inkml:trace contextRef="#ctx0" brushRef="#br0" timeOffset="11405">1460 23 24575,'5'0'0,"0"0"0,0 2 0,-3 1 0,3 2 0,-3 0 0,3 0 0,0 0 0,-2 0 0,2 0 0,-3 0 0,1 0 0,6 4 0,-7-3 0,6 1 0,-7-2 0,3-5 0,-3 5 0,3-5 0,-3 5 0,3-2 0,-1 1 0,6 17 0,-5-12 0,3 11 0,-7-15 0,0 0 0,0 0 0,0 0 0,0 0 0,0 0 0,0 0 0,0 0 0,0 0 0,0 0 0,0 0 0,0 0 0,0 0 0,0 0 0,-2-3 0,1 3 0,-3-2 0,1-1 0,-2 3 0,2-2 0,-1-1 0,1 3 0,0-3 0,-1 1 0,1 2 0,0-3 0,-1 1 0,1 2 0,-2-3 0,0 1 0,3 2 0,-3-5 0,2 4 0,-2-3 0,0 1 0,0 0 0,1-1 0,-1 1 0,0-2 0,0 0 0,0 0 0,0 0 0,0 2 0,0-1 0,0 1 0,0-2 0,2 0 0,1 0 0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0:39.148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 46 24575,'9'18'0,"4"2"0,1 7 0,10 1 0,-5 7 0,2-1 0,1 6 0,-8-9 0,3 4 0,0-4 0,-3-3 0,3 1 0,-8-10 0,3 3 0,-5-4 0,1-5 0,-2 3 0,-1-7 0,1 5 0,0-3 0,-1 4 0,3-4 0,1 12 0,0-10 0,-1 3 0,-5-8 0,-1-3 0,-2 0 0,0 0 0</inkml:trace>
  <inkml:trace contextRef="#ctx0" brushRef="#br0" timeOffset="1059">471 1 24575,'0'10'0,"0"6"0,-3 11 0,-9 20 0,-1-8 0,-19 54 0,14-43 0,1 0 0,1 0 0,-7 17 0,-4 16 0,4-11 0,1 8 0,7-37 0,-1 16 0,5-25 0,-3 7 0,3 13 0,1 1 0,0-2 0,-6 43 0,10-66 0,5-8 0,-5-2 0,0 1 0,5-12 0,-4 4 0,5-7 0,0 1 0,0-2 0,0 0 0,0-2 0,0-1 0</inkml:trace>
  <inkml:trace contextRef="#ctx0" brushRef="#br0" timeOffset="3135">586 306 24575,'11'0'0,"-4"0"0,9 0 0,-7 0 0,12 0 0,-5 0 0,6 0 0,-4 0 0,8 0 0,-6 0 0,9 0 0,-13 0 0,9 0 0,-9 0 0,2 0 0,-4 0 0,-3 0 0,-2 0 0,-2 0 0,-2 0 0,-2 0 0,-1 0 0</inkml:trace>
  <inkml:trace contextRef="#ctx0" brushRef="#br0" timeOffset="4474">893 166 24575,'0'5'0,"0"2"0,0 7 0,0-3 0,0 3 0,0-1 0,0-7 0,0 8 0,0-6 0,0 3 0,0-2 0,0-2 0,0 1 0,0 0 0,0 3 0,0 48 0,0 9 0,0-29 0,0 28 0,0-10 0,0-49 0,0-3 0,0 0 0,0 0 0,0 0 0,0 0 0,0-1 0,0-1 0,0-1 0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39:44.763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102 1 24575,'5'0'0,"0"0"0,0 2 0,0 1 0,0 15 0,-2-10 0,-1 10 0,-2-13 0,0 0 0,0 0 0,0 0 0,0 0 0,0 0 0,0 0 0,0 0 0,0 0 0,0 0 0,0 0 0,0 0 0,-2 0 0,-1 0 0,-2-2 0,2 1 0,-1-3 0,1 1 0,0 0 0,-1-1 0,1 1 0,3-4 0,0 1 0,5-1 0,-2 0 0,1 1 0,-1-3 0,2 3 0,0-1 0,0 0 0,0 1 0,0-1 0,0 2 0,0 0 0,-2 2 0,-1 1 0,-2 2 0,0 0 0,0 0 0,0 0 0,0 0 0,0 0 0,0 0 0,0 0 0,0 0 0,0 2 0,0-1 0,0 2 0,0-3 0,0-1 0,0 1 0,0 0 0,0 0 0,0 3 0,0 0 0,0 0 0,-2-1 0,1-2 0,-3 0 0,1-2 0,-2 1 0,0-1 0,0 2 0,0-2 0,0 1 0,0-3 0,0 1 0,0-2 0,0 0 0,0 0 0,0 0 0,0 0 0,0 0 0,0 0 0,0 0 0,0 0 0,0 0 0,1 0 0,-1 0 0,0 0 0,0 0 0,2-2 0,-2-1 0,5-2 0,-2 0 0,2 0 0,0 0 0,0 0 0,0 2 0,0 1 0</inkml:trace>
  <inkml:trace contextRef="#ctx0" brushRef="#br0" timeOffset="1399">60 524 24575,'0'22'0,"0"-5"0,0-6 0,0-6 0,0 3 0,0-3 0,0 0 0,0 3 0,0-3 0,0 3 0,0-3 0,0 0 0,0 4 0,0-3 0,0 4 0,0-5 0,0 0 0,0-1 0,0-1 0,0-1 0</inkml:trace>
  <inkml:trace contextRef="#ctx0" brushRef="#br0" timeOffset="3491">60 527 24575,'11'0'0,"-2"0"0,-4 0 0,0 0 0,0 0 0,0 0 0,0 0 0,-2 2 0,1 5 0,-3-1 0,3 2 0,-3-4 0,1-1 0,0 0 0,-1 1 0,1-1 0,-2 2 0,0 0 0,0 0 0,0 0 0,0 0 0,0 0 0,0-1 0,-2-1 0,-1-1 0,-2 1 0,0-3 0,0 2 0,0-2 0,0 0 0,0 0 0,0 0 0,0 0 0,5 0 0,2 0 0,4 0 0,1 0 0,-2 0 0,0 0 0,0 0 0,0 0 0,0 0 0,-2 3 0,-1-1 0,-2 3 0,2-2 0,-1 2 0,1-3 0,-2 3 0,0 0 0,0 0 0,0 0 0,0 0 0,0 0 0,0 0 0,0 0 0,0 0 0,0 0 0,0 0 0,0 0 0,0 0 0,-2 0 0,-1 0 0,-2-2 0,2 1 0,-1-1 0,3 2 0,-3 0 0,1 0 0,-2-3 0,0 1 0,0-3 0,0 0 0,0 0 0,0 0 0,0 0 0,0 0 0,0 0 0,0 0 0,0 0 0,0 0 0,0 0 0,0 0 0,0 0 0,0 0 0,0 0 0,1 0 0,-1 0 0,0 0 0,2-3 0,1 3 0,2-2 0</inkml:trace>
  <inkml:trace contextRef="#ctx0" brushRef="#br0" timeOffset="5102">43 498 24575,'5'0'0,"0"0"0,0 0 0,0 0 0,0 0 0,0 0 0,-1 0 0,1 0 0,0 0 0,0 0 0,0 0 0,0 0 0,0 0 0,0 0 0,0 0 0,0 0 0,0 0 0,0 0 0,0 0 0,0 0 0,0 0 0,0 0 0,0 0 0,0 0 0,-2 0 0,-1 0 0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5:46.120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0 929 24575,'0'-5'0,"0"-2"0,0-2 0,0-5 0,0-1 0,0-15 0,0 5 0,0-6 0,0-3 0,0 5 0,0-7 0,0 1 0,0 8 0,0-3 0,0 7 0,0-3 0,0 7 0,0-2 0,0 6 0,0-3 0,0 4 0,0-5 0,0 4 0,0-12 0,0 13 0,0-15 0,0 20 0,0-4 0,0 8 0,0 0 0,0 0 0,0 0 0,0 0 0,0 0 0,0-13 0,0 10 0,0-10 0,0 13 0,0-3 0,0 3 0,0-3 0,0 3 0,0 0 0,0 0 0,0 0 0,0-3 0,0 3 0,0-3 0,0 3 0,0-3 0,0 3 0,0-3 0,0 3 0,0 0 0,0-2 0,0 1 0,0-4 0,0 4 0,0-2 0,0 3 0,0 0 0,0 0 0,0 0 0,0 1 0,0-1 0,0 0 0,0 0 0,0 0 0,0 0 0,0 0 0,0 0 0,0 0 0,0 0 0,0 0 0,0 0 0,0 0 0,0 0 0,0 0 0,0 0 0,0 0 0,0 0 0,0 2 0,0 1 0</inkml:trace>
  <inkml:trace contextRef="#ctx0" brushRef="#br0" timeOffset="958">0 11 24575,'5'0'0,"0"0"0,3 0 0,11 0 0,-7 0 0,7 0 0,-12 0 0,-1 0 0,2 0 0,-3 0 0,0 0 0,0 0 0,2 0 0,-1 0 0,2 0 0,-3 0 0,0 0 0,0-5 0,2 4 0,-1-4 0,1 5 0,-2 0 0,0 0 0,0 0 0,0 0 0,0 0 0,0 0 0,0 0 0,0 0 0,0 0 0,0 0 0,0 0 0,0 0 0,-1 0 0,-1 0 0,-1 0 0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2-21T09:46:27.459"/>
    </inkml:context>
    <inkml:brush xml:id="br0">
      <inkml:brushProperty name="width" value="0.025" units="cm"/>
      <inkml:brushProperty name="height" value="0.025" units="cm"/>
      <inkml:brushProperty name="color" value="#E71224"/>
    </inkml:brush>
  </inkml:definitions>
  <inkml:trace contextRef="#ctx0" brushRef="#br0">6092 1 24575,'5'0'0,"0"0"0,6 0 0,-2 0 0,2 0 0,3 0 0,-5 0 0,3 0 0,1 0 0,-4 0 0,5 0 0,-3 0 0,0 0 0,0 0 0,-2 0 0,1 0 0,-4 0 0,1 0 0,-2 0 0,0 0 0,0 0 0,0 0 0,0 0 0,0 0 0,-2 0 0,-1 0 0</inkml:trace>
  <inkml:trace contextRef="#ctx0" brushRef="#br0" timeOffset="1060">6305 3 24575,'0'8'0,"0"5"0,0-5 0,0 9 0,0-2 0,0 11 0,0-6 0,0 18 0,0-13 0,0 10 0,0-1 0,0 47 0,0-25 0,0 15 0,0-44 0,0-21 0,0 4 0,0-5 0,0 0 0,0-1 0,0 1 0,0 0 0,0 0 0,0 0 0,0 0 0,0 0 0,0 0 0,0 0 0,0 0 0,2 0 0,-1 0 0,1 0 0,-2 0 0,0 4 0,0-2 0,0 2 0,0-4 0,0 0 0,0 0 0,2-2 0,-1 1 0,1-1 0,-2 2 0,0 0 0,0 0 0,0 2 0,2-1 0,-1 2 0,1-3 0,-2-1 0,0 1 0,0 0 0,2 0 0,-1 0 0,1 0 0,-2 0 0,0 0 0,0 0 0,2-2 0,-1 1 0,1-3 0,-2 1 0</inkml:trace>
  <inkml:trace contextRef="#ctx0" brushRef="#br0" timeOffset="3114">6330 700 24575,'-5'0'0,"0"0"0,0 0 0,2 2 0,-1-1 0,1 3 0,-2-3 0,0 1 0,2 0 0,-1-1 0,3 3 0,-3-3 0,3 3 0,-3-1 0,3 2 0,-1 0 0,0-2 0,1 1 0,-1-1 0,0 2 0,1 0 0,-1 0 0,0 0 0,1 0 0,-3 0 0,1 2 0,0 5 0,-2 0 0,5 2 0,-5-3 0,2 3 0,-1-2 0,-1 2 0,5 0 0,-5-2 0,4 5 0,-1-2 0,-1 0 0,3-1 0,-3 0 0,3-2 0,0 0 0,0-2 0,0-4 0,0 4 0,0-4 0,0 1 0,0-2 0,0 0 0,0 0 0,0 0 0,0 0 0,0 0 0,0 0 0,2 0 0,1 0 0,0 0 0,1 0 0,-1-2 0,2 1 0,0-1 0,-2 2 0,1 0 0,-1 0 0,2 0 0,0 0 0,-2 0 0,1 0 0,-1 0 0,0-1 0,1-1 0,-1 2 0,2-3 0,-2 3 0,1-2 0,-1 2 0,2-5 0,-3 5 0,3-5 0,-5 4 0,5-3 0,-5 3 0,5-3 0,-5 3 0,5-3 0,-5 3 0,5-3 0,-3 3 0,1-1 0,2 0 0,-5 1 0,5-3 0,-5 3 0,5-3 0,-5 3 0,5-3 0,-5 3 0,5-3 0,-5 3 0,4-3 0,-3 3 0,3-3 0,-3 1 0,1-2 0</inkml:trace>
  <inkml:trace contextRef="#ctx0" brushRef="#br0" timeOffset="4241">6369 1236 24575,'0'18'0,"0"5"0,0 9 0,0 13 0,0 2 0,0 11 0,0 4 0,0-3 0,0-6 0,0 20 0,0-35 0,0 40 0,0-43 0,0 35 0,0 3 0,0-22 0,0 11 0,0-8 0,0-40 0,0-3 0,0-3 0,0 0 0,0-3 0,0 0 0,0 0 0,0 0 0,0-1 0,0 1 0,0 0 0,0 0 0,0 0 0,0 0 0,2-2 0,-1 2 0,1-3 0,-2-1 0,0-2 0,0-4 0,0 3 0,0-1 0</inkml:trace>
  <inkml:trace contextRef="#ctx0" brushRef="#br0" timeOffset="5090">6375 2254 24575,'59'0'0,"-9"0"0,-39 0 0,0 0 0,0 0 0,0 0 0,0 0 0,-3 0 0,3 0 0,-3 0 0,3 0 0,0 0 0,0 0 0,13 0 0,-10 0 0,13 0 0,-15 0 0,2 0 0,-3 0 0,0 0 0,-2 0 0,1 0 0,-2 0 0,1 0 0,1 0 0,-2 0 0,1 0 0,-2 0 0,1 0 0,0 0 0,0 0 0,0 0 0,-3 0 0,0 0 0,2 0 0,-1 0 0,1 0 0,-2 0 0,0 0 0,-5 0 0,2 0 0,-4 0 0</inkml:trace>
  <inkml:trace contextRef="#ctx0" brushRef="#br0" timeOffset="8692">6894 2084 24575,'0'11'0,"0"5"0,0 3 0,0 1 0,0 2 0,0 0 0,0 1 0,0-1 0,0 4 0,0-11 0,0 10 0,0-9 0,0 6 0,0-4 0,0 0 0,0-3 0,0 2 0,0-2 0,0 3 0,0-3 0,0 2 0,0-2 0,0 0 0,0 3 0,0-3 0,0-1 0,0 17 0,0-16 0,0 12 0,0-16 0,0-3 0,0 0 0,0-3 0,0 0 0,0 0 0,0 0 0,0 0 0,0 0 0,0 0 0,0 0 0,0 0 0,0-1 0,0 1 0,0 0 0,0 0 0,0 0 0,0 0 0,0 0 0,0 0 0,0 0 0,0 0 0,0 0 0,0-2 0,0-1 0</inkml:trace>
  <inkml:trace contextRef="#ctx0" brushRef="#br0" timeOffset="10654">6915 2126 24575,'17'0'0,"-1"0"0,-5 0 0,-2 0 0,4 0 0,-4 0 0,3 0 0,-2 0 0,-2 0 0,3 0 0,3 0 0,-2 0 0,2 0 0,10 2 0,-9 1 0,9 3 0,-13-1 0,-3 1 0,2-1 0,-2 0 0,1 1 0,1-1 0,-4 0 0,4 1 0,-4 1 0,2 2 0,-3 2 0,1 0 0,-1 0 0,1 0 0,-1 0 0,1 3 0,0-2 0,-3 2 0,-1 0 0,-2 1 0,0 0 0,0 2 0,0-2 0,0 0 0,0 3 0,0-7 0,0 4 0,0-4 0,0 0 0,0 0 0,0 0 0,0 0 0,0 0 0,-2 0 0,-1 0 0,-5 0 0,2 0 0,-4 0 0,1-3 0,0 2 0,-1-3 0,1 1 0,1-3 0,-2 0 0,1 0 0,-2 3 0,0-1 0,0 0 0,0 1 0,0-1 0,-3 1 0,3-3 0,-8 3 0,6-1 0,0 0 0,3-1 0,1-3 0,1 1 0,-2-3 0,1 3 0,1-3 0,-2 1 0,4-2 0,-4 0 0,4 3 0,-1-3 0,2 2 0,0-2 0,0 0 0,0 0 0,0 0 0,0 0 0,0 0 0,0 0 0,0 0 0,0 0 0,0 0 0,2-2 0,-1 2 0,3-5 0,-3 5 0,3-5 0,-1 5 0,2-2 0</inkml:trace>
  <inkml:trace contextRef="#ctx0" brushRef="#br0" timeOffset="11697">7293 2415 24575,'30'0'0,"1"0"0,33 0 0,35 0 0,17 0 0,-3 0 0,-22 0 0,-3 0 0,1 0-930,-14-1 0,18 1 0,6-1 0,-2 0 0,-13 0 0,-24 0 930,6 0 1666,17-7-1666,-36 7 902,22-3-902,-17 4 0,-10 0 0,-3 0 3012,-12 0-3012,4 0 0,-9 0 0,15 0 0,-21 0 0,9 0 0,-20 0 0,0 0 0,0 0 0,0 0 0,-2 0 0,-1 0 0</inkml:trace>
  <inkml:trace contextRef="#ctx0" brushRef="#br0" timeOffset="14208">7818 1869 24575,'14'0'0,"1"0"0,7 0 0,45 0 0,8 0 0,-19 0 0,21 0 0,-4 0 0,-42 0 0,0 3 0,-4-2 0,-1 4 0,-11-4 0,3 2 0,-4 0 0,-5-3 0,2 5 0,-6-2 0,0 0 0,0 3 0,-2-2 0,-1 3 0,-2-2 0,0 0 0,-2-2 0,-1 1 0,-4-1 0,-5 3 0,0-1 0,-5 1 0,2 0 0,0 0 0,-2 0 0,5-1 0,-5 1 0,5 2 0,-5-1 0,5 1 0,-6 0 0,4-1 0,-5 2 0,4-4 0,-2 4 0,2-2 0,-3 1 0,0-2 0,3 0 0,1 0 0,0-3 0,2 2 0,-4-2 0,4 2 0,-1 0 0,5-2 0,0 2 0,3-4 0,0 3 0,0-1 0,0 2 0,0 0 0,0 0 0,0 0 0,0 0 0,0 0 0,-2 0 0,1 0 0,-2 0 0,1 0 0,-2 0 0,1 1 0,-7 2 0,8-3 0,-8 3 0,9-5 0,-2-1 0,3 1 0,0-3 0,0 2 0,0-2 0,5 0 0,3 0 0,5 0 0,3 0 0,0 0 0,0 0 0,0 0 0,4 0 0,3 0 0,5 0 0,7 0 0,2 0 0,8 0 0,6 0 0,-8 0 0,11 0 0,-16 0 0,11 0 0,-7 0 0,8-3 0,-13 2 0,7-5 0,-7 5 0,-1-2 0,0 0 0,-5 2 0,-3-2 0,3 3 0,-10 0 0,3 0 0,-10 0 0,-2 0 0,-2 0 0,0 0 0,0 0 0,0 0 0,-2 0 0,-1 0 0</inkml:trace>
</inkml:ink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351E1711A31344AB4FB98430C89A21" ma:contentTypeVersion="11" ma:contentTypeDescription="Opret et nyt dokument." ma:contentTypeScope="" ma:versionID="79888179ccdda66e59506d54e9b40424">
  <xsd:schema xmlns:xsd="http://www.w3.org/2001/XMLSchema" xmlns:xs="http://www.w3.org/2001/XMLSchema" xmlns:p="http://schemas.microsoft.com/office/2006/metadata/properties" xmlns:ns2="7addf09f-8dd2-4812-bc1d-be42d9d0e0bc" xmlns:ns3="988dce88-cea9-4800-aa16-acd695a49f9d" targetNamespace="http://schemas.microsoft.com/office/2006/metadata/properties" ma:root="true" ma:fieldsID="3fe4b302e8390285929f42c425b34c87" ns2:_="" ns3:_="">
    <xsd:import namespace="7addf09f-8dd2-4812-bc1d-be42d9d0e0bc"/>
    <xsd:import namespace="988dce88-cea9-4800-aa16-acd695a49f9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ddf09f-8dd2-4812-bc1d-be42d9d0e0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8dce88-cea9-4800-aa16-acd695a49f9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6771E0-1333-48BE-9DD2-DA42150FF95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F23B71B-73C2-47DB-AD73-9867D3A7BA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ddf09f-8dd2-4812-bc1d-be42d9d0e0bc"/>
    <ds:schemaRef ds:uri="988dce88-cea9-4800-aa16-acd695a49f9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6E62CB-5AF7-48A2-B924-8DC3DD3DD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8</Pages>
  <Words>693</Words>
  <Characters>4229</Characters>
  <Application>Microsoft Office Word</Application>
  <DocSecurity>0</DocSecurity>
  <Lines>35</Lines>
  <Paragraphs>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arhus University</Company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jeld Laursen</dc:creator>
  <cp:lastModifiedBy>Jesper Bertelsen</cp:lastModifiedBy>
  <cp:revision>14</cp:revision>
  <cp:lastPrinted>2022-12-14T11:14:00Z</cp:lastPrinted>
  <dcterms:created xsi:type="dcterms:W3CDTF">2022-12-21T08:02:00Z</dcterms:created>
  <dcterms:modified xsi:type="dcterms:W3CDTF">2022-12-21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Remapped">
    <vt:lpwstr>true</vt:lpwstr>
  </property>
  <property fmtid="{D5CDD505-2E9C-101B-9397-08002B2CF9AE}" pid="3" name="PluginDependencies_0">
    <vt:lpwstr>{}</vt:lpwstr>
  </property>
  <property fmtid="{D5CDD505-2E9C-101B-9397-08002B2CF9AE}" pid="4" name="CustomerId">
    <vt:lpwstr>auoffice</vt:lpwstr>
  </property>
  <property fmtid="{D5CDD505-2E9C-101B-9397-08002B2CF9AE}" pid="5" name="TemplateId">
    <vt:lpwstr>636286237451896750</vt:lpwstr>
  </property>
  <property fmtid="{D5CDD505-2E9C-101B-9397-08002B2CF9AE}" pid="6" name="UserProfileId">
    <vt:lpwstr>636437613109363194</vt:lpwstr>
  </property>
  <property fmtid="{D5CDD505-2E9C-101B-9397-08002B2CF9AE}" pid="7" name="TemplafyTimeStamp">
    <vt:lpwstr>2017-02-16T09:22:21.7998366</vt:lpwstr>
  </property>
</Properties>
</file>